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base64"/>
  <Override PartName="/word/media/rId23.png" ContentType="image/png;base64"/>
  <Override PartName="/word/media/rId24.png" ContentType="image/png;base64"/>
  <Override PartName="/word/media/rId30.png" ContentType="image/png;base64"/>
  <Override PartName="/word/media/rId26.png" ContentType="image/png;base64"/>
  <Override PartName="/word/media/rId20.png" ContentType="image/png;base64"/>
  <Override PartName="/word/media/rId27.png" ContentType="image/png;base64"/>
  <Override PartName="/word/media/rId28.png" ContentType="image/png;base64"/>
  <Override PartName="/word/media/rId29.png" ContentType="image/png;base64"/>
  <Override PartName="/word/media/rId21.png" ContentType="image/png;base64"/>
  <Override PartName="/word/media/rId2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s</w:t>
      </w:r>
      <w:r>
        <w:t xml:space="preserve"> </w:t>
      </w:r>
      <w:r>
        <w:t xml:space="preserve">to</w:t>
      </w:r>
      <w:r>
        <w:t xml:space="preserve"> </w:t>
      </w:r>
      <w:r>
        <w:t xml:space="preserve">statistical</w:t>
      </w:r>
      <w:r>
        <w:t xml:space="preserve"> </w:t>
      </w:r>
      <w:r>
        <w:t xml:space="preserve">fine-mapping</w:t>
      </w:r>
      <w:r>
        <w:t xml:space="preserve"> </w:t>
      </w:r>
      <w:r>
        <w:t xml:space="preserve">exercise</w:t>
      </w:r>
    </w:p>
    <w:p>
      <w:pPr>
        <w:pStyle w:val="Author"/>
      </w:pPr>
      <w:r>
        <w:t xml:space="preserve">Contact: Gao Wang (wang.gao@columbia.edu)</w:t>
      </w:r>
    </w:p>
    <w:bookmarkStart w:id="32" w:name="notebook"/>
    <w:bookmarkStart w:id="31" w:name="notebook-container"/>
    <w:p>
      <w:pPr>
        <w:pStyle w:val="SourceCode"/>
      </w:pPr>
      <w:r>
        <w:rPr>
          <w:rStyle w:val="VerbatimChar"/>
        </w:rPr>
        <w:t xml:space="preserve">rm(list=ls())</w:t>
      </w:r>
      <w:r>
        <w:br/>
      </w:r>
      <w:r>
        <w:rPr>
          <w:rStyle w:val="VerbatimChar"/>
        </w:rPr>
        <w:t xml:space="preserve">library(susieR)</w:t>
      </w:r>
      <w:r>
        <w:br/>
      </w:r>
      <w:r>
        <w:rPr>
          <w:rStyle w:val="VerbatimChar"/>
        </w:rPr>
        <w:t xml:space="preserve">data(N3finemapping)</w:t>
      </w:r>
      <w:r>
        <w:br/>
      </w:r>
      <w:r>
        <w:rPr>
          <w:rStyle w:val="VerbatimChar"/>
        </w:rPr>
        <w:t xml:space="preserve">attach(N3finemapping)</w:t>
      </w:r>
    </w:p>
    <w:p>
      <w:pPr>
        <w:pStyle w:val="SourceCode"/>
      </w:pPr>
      <w:r>
        <w:rPr>
          <w:rStyle w:val="VerbatimChar"/>
        </w:rPr>
        <w:t xml:space="preserve">y = Y[,1]</w:t>
      </w:r>
      <w:r>
        <w:br/>
      </w:r>
      <w:r>
        <w:rPr>
          <w:rStyle w:val="VerbatimChar"/>
        </w:rPr>
        <w:t xml:space="preserve">b = true_coef[,1]</w:t>
      </w:r>
    </w:p>
    <w:p>
      <w:pPr>
        <w:pStyle w:val="FirstParagraph"/>
      </w:pPr>
      <w:r>
        <w:rPr>
          <w:b/>
        </w:rPr>
        <w:t xml:space="preserve">Question: Please use R function</w:t>
      </w:r>
      <w:r>
        <w:rPr>
          <w:b/>
        </w:rPr>
        <w:t xml:space="preserve"> </w:t>
      </w:r>
      <w:r>
        <w:rPr>
          <w:rStyle w:val="VerbatimChar"/>
          <w:b/>
        </w:rPr>
        <w:t xml:space="preserve">plot</w:t>
      </w:r>
      <w:r>
        <w:rPr>
          <w:b/>
        </w:rPr>
        <w:t xml:space="preserve"> </w:t>
      </w:r>
      <w:r>
        <w:rPr>
          <w:b/>
        </w:rPr>
        <w:t xml:space="preserve">to visualize the true effects vector. What are the effect sizes for these 3 "causal" variants?</w:t>
      </w:r>
    </w:p>
    <w:p>
      <w:pPr>
        <w:pStyle w:val="BodyText"/>
      </w:pPr>
      <w:r>
        <w:rPr>
          <w:b/>
        </w:rPr>
        <w:t xml:space="preserve">Answer:</w:t>
      </w:r>
    </w:p>
    <w:p>
      <w:pPr>
        <w:pStyle w:val="SourceCode"/>
      </w:pPr>
      <w:r>
        <w:rPr>
          <w:rStyle w:val="VerbatimChar"/>
        </w:rPr>
        <w:t xml:space="preserve">plot(b, pch=16, ylab='effect size')</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C0FBMVEUAAAABAQECAgIDAwME%0ABAQFBQUGBgYHBwcICAgJCQkKCgoLCwsMDAwNDQ0ODg4PDw8QEBARERESEhITExMUFBQVFRUW%0AFhYXFxcYGBgZGRkaGhobGxscHBwdHR0eHh4fHx8gICAhISEiIiIjIyMkJCQlJSUmJiYnJyco%0AKCgpKSkqKiorKyssLCwtLS0uLi4vLy8wMDAxMTEyMjIzMzM0NDQ2NjY3Nzc4ODg5OTk7Ozs8%0APDw9PT0+Pj5AQEBBQUFCQkJDQ0NERERFRUVGRkZHR0dISEhJSUlKSkpLS0tMTExNTU1OTk5P%0AT09QUFBRUVFSUlJTU1NUVFRVVVVWVlZXV1dYWFhZWVlaWlpbW1tcXFxdXV1eXl5fX19gYGBh%0AYWFiYmJjY2NlZWVmZmZnZ2doaGhpaWlqampra2tsbGxtbW1vb29wcHBxcXFycnJzc3N0dHR1%0AdXV2dnZ3d3d4eHh5eXl6enp7e3t8fHx9fX1+fn5/f3+AgICBgYGCgoKDg4OFhYWGhoaHh4eI%0AiIiJiYmKioqLi4uMjIyNjY2Ojo6Pj4+QkJCRkZGSkpKTk5OUlJSVlZWXl5eYmJiampqbm5ud%0AnZ2enp6fn5+goKChoaGioqKjo6OkpKSlpaWmpqaoqKipqamqqqqsrKytra2urq6vr6+xsbGz%0As7O0tLS1tbW2tra3t7e4uLi6urq7u7u8vLy9vb2+vr6/v7/AwMDBwcHDw8PFxcXGxsbHx8fI%0AyMjJycnKysrLy8vMzMzNzc3Ozs7Pz8/Q0NDR0dHS0tLT09PU1NTV1dXW1tbX19fY2NjZ2dna%0A2trb29vc3Nzd3d3e3t7f39/g4ODh4eHi4uLj4+Pk5OTl5eXm5ubn5+fo6Ojp6enq6urr6+vs%0A7Ozt7e3u7u7v7+/w8PDx8fHy8vLz8/P09PT19fX29vb39/f4+Pj5+fn6+vr7+/v8/Pz9/f3+%0A/v7///+PGZlKAAAACXBIWXMAABJ0AAASdAHeZh94AAAY0UlEQVR4nO3di5/ddX3n8e8kmQQC%0AaeQiBjAJVNlLuy4xuCqy2LSmRVjQbaVx6xKCVQKmLXZjkQIipBsqbbdLxUq71HXFdKnSRZAF%0AlUuEFQstAV3B5WZJVkCSYMjvX9hzZnIjDAey583vN1/m+Xw8OOfLzDf5fBPOi5k5c86Z0gBD%0AK10fAF4LhAQBQoIAIUGAkCBASBAgJAgQEgQICQKEBAFCggAhQYCQIEBIECAkCBASBAgJAoQE%0AAUKCACFBgJAgQEgQICQIEBIECAkChAQBQoIAIUGAkCBASBAgJAgQEgQICQKEBAFCggAhQYCQ%0AIEBIECAkCBASBAgJAoQEAUKCACFBgJAgQEgQICQIEBIECAkChAQBQoIAIUGAkCBASBAgJAgQ%0AEgQICQKEBAFCggAhQYCQIEBIECAkCBASBAgJAoQEAUKCACFBgJAgQEgQICQIEBIECAkChAQB%0AQoIAIUGAkCBASBAgJAgQEgQICQKEBAFCggAhQYCQIEBIECAkCBASBAgJAoQEAUKCACFBgJAg%0AQEgQICQIEBIEtBDS3XdCVe7e91v5qx/SHQUqc8c+38xf/ZBuLVtf9RkQtLXcus+/RkiwFyFB%0AgJAgQEgQICQIEBIECAkChAQBQoIAIUGAkCBASBAgJAgQEgQICQKEBAFCggAhMWmNPYO760O8%0AQkJiktr5Wghdn+OVERKTlJCGJySEFCAkdoVUR0lCYpKqqiMhMVkJaXhCYmdJXZ/iFRISk1ZF%0AHQkJEoQEAUKCACFBgJAgQEgQICQIEBIECAkChAQBQoIAIUGAkCBASBAgJAgQEgQICQKEBAFC%0AggAhQYCQIEBIECAkCBASBAgJAoQEAUKCACFBgJAgQEgQICQIEBIECAkChAQBQoIAIUGAkCBA%0ASBAgJAgQEgQICQKEBAFCggAhQYCQIEBIdSl9XR+CFxNSVUpR0uQkpJoUIU1WQqpJUdJkJaSa%0ACGnSElJNhDRpCakmOpq0hFQVIU1WQqqMjCYnIUGAkCBASBAgJAgQEgQICQKEBAFCggAhQYCQ%0AIEBIECAkCBASBAgJAoQEAUKCACFBgJAgQEgQICQIEBIECAkChAQBQoIAIUGAkCBASBAgJAgQ%0AEgQICQLaDmn7gzesW3fjQy+zS0hUpt2QNp532PhPylpwybOD9gmJyrQa0iNHl2OWX7R27QXL%0AjijHbhywUUhUptWQzhr90o7VtitHVg3YKCQq02pI81bsXp8+f8BGIVGZVkMavXT3+uKZAzYK%0Aicq0GtLCD+xen3rUgI1CojKthrRq5PIt46tnLiyrB2wUEpVpNaRNi8ucJcvPPeeME2eXE54e%0AsFFIVKbd7yNtvWLR9P63kUbfcdW2QfuERGVaf4jQ5vvXr9/wcpkIicp4rB0ECAkCugrpgSVL%0A9nrLE8t+bZd3lS2BGdCarkK6q+z9u/z4/NW7LC2D7tODSaerkDbfc8+A935WSNRlcn6NJCQq%0A01lI/7hhwDuFRGU6C2n1oN9FSFRGSBAgJAhoNaTj9jBPSLyGtBrStGmzdpkuJF5DWg1p9Zzd%0Ad9X51I7XklZDeu6tb3tu51pIvJa0e2fDvft/fOdSSLyWtHyv3Y+f3Lm6ec2AbUKiMh4iBAFC%0AggAhQYCQIEBIECAkCBASBAgJAoQEAUKCACFBgJAgQEgQICQIEBIECAkChAQBQoIAIUGAkCBA%0ASBAgJAgQEgQICQKEBAFCggAhQYCQIEBIECAkCBASBAgJAoQEAUKCACFBgJAgQEgQICQIEBIE%0ACAkChAQBQoIAIUGAkCBASBAgJAgQEgQICQKEBAFCggAhQYCQIEBIECAkCBASBAgJAoQEAUKC%0AACFBgJAgQEgQICQIEBIECAkChAQBQoIAIUGAkCBASBAgJAgQEgQICQKEBAFCggAhQYCQIEBI%0AECAkCBASBAgJAoQEAUKCACFBgJAgQEgQICQIEBIECAkChAQBQoIAIUGAkCBASBAgJAgQEgQI%0ACQKEBAFCggAhQYCQIEBIENBFSFtvv+l7g3cIicq0GtKnb+pffvagUspxdw3aKCQq02pIZXXv%0A4m/KrPd95Pgy94EBG4VEZdoP6Zi59/Yuvzxy5oCNQqIyrYf0RDl/bH3akQM2ConKtB7SQ+Wa%0AsfUFowM2ConKtB7StrlrxtYrDh6wUUhUpt2Qlt2x4Ue/9+af9Jb3HXDKgI1CojLthjTu2qb5%0AwgHTbh+wUUhUptWQrv6ji1adcdqJNzbNlUdeN2ijkKhMRw8Revr5ge8WEpXxWDsIEBIEdBXS%0AA0uW7P2m79y5y/lCoi5dhXRX2ft3eWBa2cNTgRnQmq5C2nzPPXu/6emNu1zhIxJ18TUSBLQd%0A0vYHb1i37saHXmaXkKhMuyFtPO+w8S+BFlzy7KB9QqIyrYb0yNHlmOUXrV17wbIjyrEbB2wU%0AEpVpNaSzRr+0Y7XtypFVAzYKicq0GtK8FbvXp88fsFFIVKbVkEYv3b2+eOaAjUKiMq2GtPAD%0Au9enHjVgo5CoTKshrRq5fMv46pkLx14I5aUIicoEQnrqu5te4S/ctLjMWbL83HPOOHF2OWFQ%0AKkKiMkOHdPNxpVzfNKd87RVNu2LR9P63kUbfcdW2QfuERGWGDem2mXOW9kJ6Yt7MO1/ZL958%0A//r1G7a+zCYhUZlhQ3rvgocf7X9EenzBqblDCYnaDBvSIWuasZCayw6KnUlIVGfYkGb81Y6Q%0Arh70go/7SkhUZtiQ3vjJHSGduTB2JiFRnWFD+s2D1vdD2nh+WZk7lJCozbAhPTp/xuKyaNGs%0AsuCx3KGERG2G/j7S42cfUko59OzHY0dqhER1Ao9s2P7YhuRHoz4hUZnYY+0evn7os+wmJCoz%0A9PeRjv/B+OJzyZdEERKVGTak3pdH44+yExJT2dAhnfuz0/+gvxASU9nQIX1u40nl/U8Jialt%0A+JCa7ReN/LP7hMSUFgipab5y0JxrhcRUFgmpefDYskhITGGZkJpnP/Siny4xDCFRmWFD+v7O%0AW/w1n4ycZ5yQqMwwIT26sffPbsFTCYnKDBNSWdr/huwuwVMJicoME9Lpa3r/7BY8lZCojB80%0ABgHDh9R/gbot3/r29tCBxgiJygwb0raVv9o03//ZUt6VvOkLicoMG9Ka8jtNc9LI2Sunrckd%0ASkjUZtiQ/sX7m+aHI2c1zYpFsTMJieoMG9KBn22aPy9fa5orX5c7lJCozbAhzemFtOyArU3z%0Anw/IHUpI1GboT+0+2Dx24Pt6iw//09iZhER1hg3psvLOI8rNTfOXM383dyghUZthQ9q8fP+5%0A/6l3ffhbNsbOJCSqk3pkwzd/OvxZdhMSlfEQIQgQEgQICQKEBAFCggAhQcCwId3y5I7FbddG%0AzjNOSFRm6Jfj+usdiz/0U82ZwoYKacP115cLrx+z7l/NDp5KSFRmqJDW7PEaQuVXg6cSEpUZ%0A7lO7R/57+dCaMWuvfS54KiFRmWG/RnrvN3Nn2U1IVGb4u7+/+6P+xbdD5xknJCozbEjPrShf%0A7139aVm+LXYmIVGdYUP6THnv93pXf396+ePYmYREdYYN6S0n71ic9ObIecYJicoMG9L+n9mx%0AWDsaOc84IVGZYUN6w8d2LFa+IXKecUKiMsOGtGL2V/pXz10140OpIzVCojrDhvTI4WXBL538%0AroPL4T/IHUpI1Gbo7yM99tFDSimv//APY0dqhER1As9H2v5/HngmdJqdhERlAiE99d1NocPs%0AIiQqM3RINx9XyvVNc8rXYkdqhER1hg3ptplzlvZCemLezDtzhxIStRn60d8LHn60/xHp8QWn%0A5g4lJGozbEiHrGnGQmou81RzprBhQ5rxVztCutpDhJjChg3pjZ/cEdKZC2NnEhLVGTak3zxo%0AfT+kjeeXlblDCYnaDBvSo/NnLC6LFs0qCx7LHUpI1Gbo7yM9fnb/IUKHnv147EiNkKhO4iFC%0Aj21IfjTqExKVGSak37mxaT5yd/I0OwmJygwT0rQ1e7xkcZSQqMwwIR3+upWry/tX7xQ8lZCo%0AzDAhXbPfni9ZnPxhL0KiMkPd2bDpjlvKZbfsFDyVkKjMsPfaLf1G7iy7CYnKuNcOAtxrBwHu%0AtYMA99pBgHvtIMC9dhDg5bggwMtxQYCX44IAL8cFAV6OCwK8HBcEeDkuCPByXBDg5bggwMtx%0AQYCX44KAQEivAiFRGSFBgJAgQEgQICQIEBIECAkChAQBQoIAIUGAkCBASBAgJAhoO6TtD96w%0Abt2ND73MLiFRmXZD2njeYeOvE77gkmcH7RMSlWk1pEeOLscsv2jt2guWHVGO3Thgo5CoTKsh%0AnTX6pR2rbVeOrBqwUUhUptWQ5q3YvT59/oCNQqIyrYY0eunu9cUzB2wUEpVpNaSFH9i9PvWo%0AARuFRGVaDWnVyOVbxlfPXFgG/ahMIVGZVkPatLjMWbL83HPOOHF2OWFQKkKiMu1+H2nrFYum%0A97+NNPqOq7YN2jcgpAIdesmbdtsPEdp8//r1G7a+zKaXCqnrv0V4iZaqeqxd13+D0DfRbVNI%0AsI8mum12FdIDS5bs9ZbHT/nFXf55eWrCwTAJTHTb7Cqku150nKcuWL3LUh+RmLwmum12FdLm%0Ae+4Z8F6f2jGJTXTb9DUS7KOJbpt1PbGv679BmBR3f3tiH69RntgHAZ7YBwGe2AcBntgHAZ7Y%0ABwGe2AcBntgHAdU9sQ8mo7qe2AeTVFWPtYPJSkgQICQIEBIECAkChAQBQoIAIUGAkCBASBAg%0AJAgQEgQICQKEBAFCggAhQYCQIEBIECAkCBASBAgJAoQEAUKCACFBgJAgQEgQICQIEBIECAkC%0AhAQBQoIAIUGAkCBASBAgJAgQEgQICQKEBAFCggAhQYCQIEBIECAkCBASBAgJAoQEAUKCACFB%0AgJAgQEgQICQIEBIECAkChAQBQoIAIUGAkCBASBAgJAgQEgQICQKEBAFCggAhQYCQIEBIECAk%0ACBASBAgJAoQEAUKCACFBgJAgQEgQICQIEBIECAkChAQBQoIAIUGAkCBASBAgJAgQEgQICQKE%0ABAFCggAhQYCQIEBIECAkCBASBAgJAoQEAUKCACFBgJAgoIuQtt5+0/cG7xASlWk1pE/f1L/8%0A7EGllOPuGrRRSFSm1ZDK6t7F35RZ7/vI8WXuAwM2ConKtB/SMXPv7V1+eeTMARuFRGVaD+mJ%0Acv7Y+rQjB2wUEpVpPaSHyjVj6wtGB2wUEpVpPaRtc9eMrVccPGCjkKhMuyEtu2PDj37vzT/p%0ALe874JQBG4VEZdoNady1TfOFA6bdPmCjkKhMqyFd/UcXrTrjtBNvbJorj7xu0EYhUZmOHiL0%0A9PMD3y0kKuOxdhAgJAjoKqQHliwZ8F4hUZmuQrqrDPpdhERlugpp8z33DHivkKjMJPoa6e47%0AdzlfSNSl7ZC2P3jDunU3PjTBex6YXvbw7BAzoHXthrTxvMPGO1lwycBSbi1b/79nQAdaDemR%0Ao8sxyy9au/aCZUeUYzcO2CgkKtNqSGeNfmnHatuVI6sGbBQSlWk1pHkrdq9Pnz9go5CoTKsh%0AjV66e33xzAEbhURlWg1p4Qd2r089asBGIVGZVkNaNXL5lvHVMxeOvRDKSxESlWk1pE2Ly5wl%0Ay88954wTZ5cTBn3LVUhUpt3vI229YtHYt11H33HVtkH7hERlWn+I0Ob716/f8HKZCInKTKLH%0A2u1BSFSmi5AuP/7ldgiJynQR0kde9jcQEpUREgQICQKEBAFdhLTp4ZfbISQq4+5vCBASBAgJ%0AAoQEAUKCACFBgJAgQEgQICQIEBIECAkChAQBQoIAIUGAkCBASBAgJAgQEgQICQKEBAFCggAh%0AQYCQIEBIECAkCBASBAgJAoQEAUKCACFBgJAgQEgQICQIEBIECAkChAQBQoIAIUGAkCBASBAg%0AJAgQEgQICQKEBAFCggAhQYCQIEBIECAkCBASBAgJAoQEAUKCACFBgJAgQEgQICQIEBIECAkC%0AhAQBQoIAIUGAkCBASESV8urfPCYjIRFUxnV9jA4IiZwipH0hJCZWpm5JQiJHSPtESExMSPtE%0ASExs6nYkJJKEtC+ExEuZqh0JCRKEBAFCggAhQYCQIEBIECAkCBASBAgJAoQEAUKCACFBgJAg%0AQEgQICQIEBIECAkChAQBkzOkOwpU5o59vpm38Jz8u++c2JXTrunUJ8yf4vNf4oZ555137/ut%0AvMMXt7hhRnezzTc/O19I5psfICTzzQ8QkvnmBwjJfPMDhGS++QFCMt/8ACGZb36AkMw3P0BI%0A5psf0GFI/3N2d7PNNz87v8OQtn+vu9nmm5+dPyV/kBSkCQkChAQBQoIAIUGAkCBASBAgJAgQ%0AEgQICQKEBAFCggAhQYCQIEBIECAkCOgspE2rFo4eftYj7Q7deN6CmUed+s295rd7lN8uZ3U3%0A/6v/+sC57/56Z/Pv+415Mw497bYu5j/3iWnHja8mnjzsIboKaevi8m8vXTF69MY2hz55VHnv%0A7/+7Gft95wXz2z3KHdPHQupm/ufLmy74+Otn3trR/O/OOfjC//LpeTNubH/+vYvn7Ahp4slD%0AH6KrkK4o/7F3+d/KeW0OPaf8ae/yy+WkF8xv9Sg/XXTsWEidzH/8wLc+0zQbDlzZ0fwPlpt6%0Al/+rnNj6/B/v/7YNs8ZDmnjy0IfoKqRFc7b0r9582PYWh/7Wkud6l9v3X/iC+a0e5Q9Grh8L%0AqZP5l5e/7V9t72r+20v/77/5maNan//kec81O0KaePLQh+gopM3Tl4xdLy8Ptj57y+jxe85v%0A9SgP7H/2pn5I3cxfuv9zzZYf91fdzD+j3NO7/NG0X+lk/nhIE08e/hAdhXR/WT52fVG5ofXZ%0Af9L7BG+P+a0eZcnh/3cspG7mL/y5bx8/Ut50dVfz7z3o2Fse/faS2d/qZP54SBNPHv4QHYW0%0Avpwzdn15Wdf26Jtnvuune85v8yhXl2ubsZC6mT9n4eHnXfsnC8oXuvrz//3PlVIWfKObP/94%0ASBNPHv4QnYV07tj12vLXLU/+r7MWP/mC+S0e5fGDT252htTF/FnlL3uXjxw4b1s38+89ev5n%0Arvvzn597Qyd//p0hTTR5+EN0FNKGcsbY9QXla63O3X5h+eWnXji/xaP8+oE/2BFSN/MPmf6T%0A/tWvle90M/8ds3/Yu/zJkUc+18X88ZAmnjz8IToKaeuME8eul5UftDl2+4rysW17zW/vKF8t%0Av//www//XVn28I87md8cN33sXrOV5dZO5j898u6x639fvtvF/PGQJp48/CG6uvv77bP7/3N8%0A/oj5rU5dVS578fzWjnJe2Wl1J/Obc8u3+lfvKQ91Mv+J8s6x6w+UO7uYv+Pu74knD32IrkK6%0Aqlzcu/yz8qk2h365rJpgfmtHufe6vi+W91x3XyfzmztHfmFL09wx7V928+dvjh79h97lpoN/%0AZksX83eENPHkoQ/RVUjbTiinfurXR97ykzaHvql8bPWYjXvOb/koY18jdTT/t8qiT314/5lf%0A72j+ummHfPLzlx5drmx9/s29/+jT5/Uu/vElJg99iM4etPr0xxeOHnnOk63O3PWp1fdfML/d%0Ao4yH1M387Z89dr+5J93e2fxvnPb6GQf94lfan79m53/5DS81edhDeBoFBAgJAoQEAUKCACFB%0AgJAgQEgQICQIEBIECAkChAQBQoIAIUGAkCBASBAgJAgQEgQICQKEBAFCggAhQYCQIEBIECAk%0ACBASBAgJAoQEAUKCACFBgJAgQEgQICQIEBIECKlm09/e9QnYQUg1uK8snfDtQpo0hFQDIU16%0AQqqBkCY9IdVgPKRl5en/sHDmG6/Y3lt/ZfF+rz9r01hIj61cMHroqbc3zQ0jy/qbf2XaLZ0e%0AdmoSUg3GQzqjLP3oN299T/l809wy/YjLPvcbJ4z2Qnpi4dzV11z2xlk3N81Hyw1Nc2357a6P%0AOxUJqQbjIZ1V+h9xHiwnN80vl95HoGZl6YV09ow7esuH5rytaZ4+6pgtz8z/J892e9ipSUg1%0A2BnS3/b/Zfai5vn939Rf3dULafuhix/tW1qebpqbRi76+LRvdHrUqUpINdgZ0r39f5n7880P%0Ayy/1V5t7IT1Wdvq73ltWzhr93S4POnUJqQY7Q9rQ/5deSPeXU8bePvL2ZkNZdP24Tb03rC/l%0Ang7POYUJqQZ7h/Tw+Eekp8c+Ii3ave/5d77hkBO2d3LEqU5INdg7pJ/OfHN/dWv/zoZD9+t/%0AKGqe6F9cXr54dfnjzo45lQmpBnuH1Jw4dq/dB8futSvn95ZPzDu5af5h/5Oa5t2z7+/0rFOU%0AkGrwopC+OnLYJy4/+Rfm9kJ6fEE58y8uWzD6P3qf2B3wv3s1zTr++Y6POxUJqQYvCqn54ltm%0Avn7Fpvlv7S0fPXv+jNf9m9ua5g/LFf33X1I+0+FRpyohQYCQIEBIECAkCBASBAgJAoQEAUKC%0AACFBgJAgQEgQICQIEBIECAkChAQBQoIAIUGAkCBASBAgJAgQEgQICQKEBAFCggAhQYCQIEBI%0AECAkCBASBAgJAoQEAf8Pnz7Jthb11ZMAAAAASUVORK5CYII=" id="0" name="Picture"/>
                    <pic:cNvPicPr>
                      <a:picLocks noChangeArrowheads="1" noChangeAspect="1"/>
                    </pic:cNvPicPr>
                  </pic:nvPicPr>
                  <pic:blipFill>
                    <a:blip r:embed="rId20"/>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effect size of the 3 effect variants are:</w:t>
      </w:r>
    </w:p>
    <w:p>
      <w:pPr>
        <w:pStyle w:val="SourceCode"/>
      </w:pPr>
      <w:r>
        <w:rPr>
          <w:rStyle w:val="VerbatimChar"/>
        </w:rPr>
        <w:t xml:space="preserve">b[which(b != 0)]</w:t>
      </w:r>
    </w:p>
    <w:p>
      <w:pPr>
        <w:pStyle w:val="Compact"/>
        <w:numPr>
          <w:numId w:val="1001"/>
          <w:ilvl w:val="0"/>
        </w:numPr>
      </w:pPr>
      <w:r>
        <w:t xml:space="preserve">1.18917229920409</w:t>
      </w:r>
    </w:p>
    <w:p>
      <w:pPr>
        <w:pStyle w:val="Compact"/>
        <w:numPr>
          <w:numId w:val="1001"/>
          <w:ilvl w:val="0"/>
        </w:numPr>
      </w:pPr>
      <w:r>
        <w:t xml:space="preserve">-0.831788980799581</w:t>
      </w:r>
    </w:p>
    <w:p>
      <w:pPr>
        <w:pStyle w:val="Compact"/>
        <w:numPr>
          <w:numId w:val="1001"/>
          <w:ilvl w:val="0"/>
        </w:numPr>
      </w:pPr>
      <w:r>
        <w:t xml:space="preserve">1.39928773430517</w:t>
      </w:r>
    </w:p>
    <w:p>
      <w:pPr>
        <w:pStyle w:val="SourceCode"/>
      </w:pPr>
      <w:r>
        <w:rPr>
          <w:rStyle w:val="VerbatimChar"/>
        </w:rPr>
        <w:t xml:space="preserve">sumstats &lt;- univariate_regression(X, y)</w:t>
      </w:r>
    </w:p>
    <w:p>
      <w:pPr>
        <w:pStyle w:val="FirstParagraph"/>
      </w:pPr>
      <w:r>
        <w:rPr>
          <w:b/>
        </w:rPr>
        <w:t xml:space="preserve">Question: Please use R function plot to compare the true effects variable</w:t>
      </w:r>
      <w:r>
        <w:rPr>
          <w:b/>
        </w:rPr>
        <w:t xml:space="preserve"> </w:t>
      </w:r>
      <w:r>
        <w:rPr>
          <w:rStyle w:val="VerbatimChar"/>
          <w:b/>
        </w:rPr>
        <w:t xml:space="preserve">b</w:t>
      </w:r>
      <w:r>
        <w:rPr>
          <w:b/>
        </w:rPr>
        <w:t xml:space="preserve"> </w:t>
      </w:r>
      <w:r>
        <w:rPr>
          <w:b/>
        </w:rPr>
        <w:t xml:space="preserve">with the estimated effect sizes</w:t>
      </w:r>
      <w:r>
        <w:rPr>
          <w:b/>
        </w:rPr>
        <w:t xml:space="preserve"> </w:t>
      </w:r>
      <w:r>
        <w:rPr>
          <w:rStyle w:val="VerbatimChar"/>
          <w:b/>
        </w:rPr>
        <w:t xml:space="preserve">sumstats$betahat</w:t>
      </w:r>
      <w:r>
        <w:rPr>
          <w:b/>
        </w:rPr>
        <w:t xml:space="preserve">. Are they consistent, and why?</w:t>
      </w:r>
    </w:p>
    <w:p>
      <w:pPr>
        <w:pStyle w:val="BodyText"/>
      </w:pPr>
      <w:r>
        <w:rPr>
          <w:b/>
        </w:rPr>
        <w:t xml:space="preserve">Answer:</w:t>
      </w:r>
    </w:p>
    <w:p>
      <w:pPr>
        <w:pStyle w:val="BodyText"/>
      </w:pPr>
      <w:r>
        <w:t xml:space="preserve">The estimated effect sizes (</w:t>
      </w:r>
      <w:r>
        <w:rPr>
          <w:rStyle w:val="VerbatimChar"/>
        </w:rPr>
        <w:t xml:space="preserve">sumstats$betahat</w:t>
      </w:r>
      <w:r>
        <w:t xml:space="preserve">) are:</w:t>
      </w:r>
    </w:p>
    <w:p>
      <w:pPr>
        <w:pStyle w:val="SourceCode"/>
      </w:pPr>
      <w:r>
        <w:rPr>
          <w:rStyle w:val="VerbatimChar"/>
        </w:rPr>
        <w:t xml:space="preserve">plot(sumstats$betahat, ylab='effect size',pch=20)</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DAFBMVEUAAAABAQECAgIDAwME%0ABAQFBQUGBgYHBwcICAgJCQkKCgoLCwsMDAwNDQ0ODg4PDw8QEBARERESEhITExMUFBQVFRUW%0AFhYXFxcYGBgZGRkaGhobGxscHBwdHR0eHh4fHx8gICAhISEiIiIjIyMkJCQlJSUmJiYnJyco%0AKCgpKSkqKiorKyssLCwtLS0uLi4vLy8wMDAxMTEyMjIzMzM0NDQ1NTU2NjY3Nzc4ODg5OTk6%0AOjo7Ozs8PDw9PT0+Pj4/Pz9AQEBBQUFCQkJDQ0NERERFRUVGRkZHR0dISEhJSUlKSkpLS0tM%0ATExNTU1OTk5PT09QUFBRUVFSUlJTU1NUVFRVVVVWVlZXV1dYWFhZWVlaWlpbW1tcXFxdXV1e%0AXl5fX19gYGBhYWFiYmJjY2NkZGRlZWVmZmZnZ2doaGhpaWlqampra2tsbGxtbW1ubm5vb29w%0AcHBxcXFycnJzc3N0dHR1dXV2dnZ3d3d4eHh5eXl6enp7e3t8fHx9fX1+fn5/f3+AgICBgYGC%0AgoKDg4OEhISFhYWGhoaHh4eIiIiJiYmKioqLi4uMjIyNjY2Ojo6Pj4+QkJCRkZGSkpKTk5OU%0AlJSVlZWWlpaXl5eYmJiZmZmampqbm5ucnJydnZ2enp6fn5+goKChoaGioqKjo6OkpKSlpaWm%0Apqanp6eoqKipqamqqqqrq6usrKytra2urq6vr6+wsLCxsbGysrKzs7O0tLS1tbW2tra3t7e4%0AuLi5ubm6urq7u7u8vLy9vb2+vr6/v7/AwMDBwcHCwsLDw8PExMTFxcXGxsbHx8fIyMjJycnK%0AysrLy8vMzMzNzc3Ozs7Pz8/Q0NDR0dHS0tLT09PU1NTV1dXW1tbX19fY2NjZ2dna2trb29vc%0A3Nzd3d3e3t7f39/g4ODh4eHi4uLj4+Pk5OTl5eXm5ubn5+fo6Ojp6enq6urr6+vs7Ozt7e3u%0A7u7v7+/w8PDx8fHy8vLz8/P09PT19fX29vb39/f4+Pj5+fn6+vr7+/v8/Pz9/f3+/v7////i%0AsF19AAAACXBIWXMAABJ0AAASdAHeZh94AAAgAElEQVR4nOydB5zURBfA5zoHR++9CYLSQRCU%0AoiAoIkhXRJooRTooCFJEuoiAKCIgCFZAQFGkF0Gl916k9w4Hx7XNl5k3ySa7STa7O7fH3vf+%0AP+V2UyazSd6UN68QCUEQvyGpXQEESQugICGIAFCQEEQAKEgIIgAUJAQRAAoSgggABQlBBICC%0AhCACQEFCEAGgICGIAFCQEEQAKEgIIgAUJAQRAAoSgggABQlBBICChCACQEFCEAGgICGIAFCQ%0AEEQAKEgIIgAUJAQRAAoSgggABQlBBICChCACQEFCEAGgICGIAFCQEEQAKEgIIgAUJAQRAAoS%0AgggABQlBBICChCACQEFCEAGgICGIAFCQEEQAKEgIIgAUJAQRAAoSgggABQlBBICChCACQEFC%0AEAGgICGIAFCQEEQAKEgIIgAUJAQRAAoSgggABQlBBICChCACQEFCEAGgICGIAFCQEEQAKEgI%0AIgAUJAQRAAoSgggABQlBBICChCACQEFCEAGgICGIAFCQEEQAKEgIIgAUJAQRAAoSgggABQlB%0ABICChCACQEFCEAGgICGIAFCQEEQAKEgIIgAUJAQRAAoSgggABQlBBICChCACQEFCEAGgICGI%0AAFCQEEQAKEgIIgAUJAQRAAoSgggABQlBBICChCACQEFCEAGgICGIAFCQEEQAKEgIIgAUJAQR%0AAAoSgggABQlBBICChCACQEFCEAGgICGIAFCQEEQAKEgIIgAUJAQRAAoSgggABQlBBICChCAC%0ACIAg7dmBIEHFHu/f8pQXpO0EQYKM7V6/5ikvSH+T+BS/BoIIJJ787fU5KEgI4gIKEoIIAAUJ%0AQQSAgoQgAkBBQhABoCAhiABQkBBEAChICCIAFCQEEQAKEoIIAAUJQQSAgoQgAkBBQhABoCAh%0AiABQkBBEAChICCIAFCQEEUDQCtLFDSdSvBoIYpcgFaTEd0IJqX8lxSuCIPYIUkEaxsJNNEzx%0AiiCIPYJUkB5jghRyM8VrgiC2CE5BckRDBKT9KV4TBLFFcAqSVJXJUTrU7SGPCKkiSEmHtsdZ%0AHuBRkFYwQRrtb0UQRBCBFaS/W5Z/dad0vAwhGb+wPM6j+ntV7dyVZyb7XBEEEUtABWlLBIkg%0AmU4+k+GNZjHkN4sDcUEWCTICKkiNIhYnnS/bNmyTJB3NUM/iQBQkJMgIqCBlbyv/s5bUop87%0AZHXde/emygoUJCS4CKggRQyX/4klXennweEuO0+EaEP73/f1GgiSGgRUkIq2o/9mHkT/bZ3b%0Ade8BZ66ZweSer9dAkNQgoIL0VtQm5eO/Ec0tDvwKBQkJLgIqSMezhnwAn9pGhG+zOBAFCQky%0AAruOdKjeh/ChbMFfrY5DQUKCjFQyEbpgvRsFCQkyHk1bOxQkJMhAQUIQAaAgIYgAUJAQRAAo%0ASAgiABQkBBEAChKCCAAFKY1zvHu9t3bCx+RZzV6eYO2ajPgKClLaZls6QkgYmJG0pmb1T6GD%0ASoqAgpS2eZo5peSnH9eCg4qljz/iKyhIaZqEKJCec/LnMfCxXWrXKW2CgpSmcWSFSJq35c/T%0AQJB6pnad0iYoSGmbNkx4nqUfj0Syz8tTu0ppExSktM31yrLslIDEHbOiCQkbnMoVSqugIKVx%0AkldMWaoo6s7OmXEwVSuThkFBQhABoCAhiABQkBBEAChICCIAFCQEEQAKEoIIAAUJQQSAgoQg%0AAkBBQhABoCAhiABQkBBEAChICCIAFCQEEQAKEoIIAAUJQQSAgoQgAkBBQhABoCAhiABQkBBE%0AAChICCIAFCQEEQAKEoIIAAUJQQSAgoQgAkBBQhABoCAhiABQkBBEAChICCIAFCQEEQAKEoII%0AAAUJQQSAgoQgAkBBQhABoCAhiABQkBBEAChICCIAFCQEEQAKEoIIAAUJQQSAgoQgAkBBQhAB%0AoCAhiABQkBBEAChICCIAFCQEEQAKEoIIAAUJQQSAgoQgAkBBQhABoCAhiABQkBBEAChICCIA%0AFCQEEQAKEoIIAAUJQQSAgoQgAkBBQhABoCAhiABQkBBEAChICCIAFCQEEQAKEoIIAAUJQQSA%0AgoQgAkBBQhABoCAhiABQkBBEAChICCIAFCQEEQAKEoIIAAUJQQSAgoQgAkBBQhABoCAhiABQ%0AkBBEAChICCIAFCQEEUCqCdLNUxY7UZCQICOwgrS3YeFnv0hiHwdalYKChAQZARWkzVEkfQSp%0AfZN+RkFC0hIBFaSXI5Y4Hk6KeCpWQkFC0hYBFaSCbem/ayMbJqEgIWmLgApSxDD2Zx7pZSBI%0A56pVVilE7vp6DQRJDQIqSAUaw98PyAR3QXo4e4bKG9gjIcFFQAWpV8jnCfSvoz3p0xOHdkga%0AIqCCdL0Qqcc+OHoRgoKEpCECu450rXsf/umX4ihISBoCTYQQRAAoSAgiABQkBBEAChKCCAAF%0ACUEEgIKEIAJAQUIQAaAgIYgAUJAQRAAoSAgiABQkBBEAChKCCAAFCUEEgIKUhkk6ujc+tevw%0A/wIKUtrl78cJybMotWvxfwIKUprlSi4iE7Untevx/wEKUpplLmEMSu16/H+AgpRm+QgE6fXU%0Arsf/ByhIaZZFIEijU7se/x+gIKVZHlaicpT3amrX4/8DFKS0y5W38mZreiy1a/F/AgoSgggA%0ABQlBBICChCACQEFCEAGgICGIAFCQEEQAKEgIIgAUJAQRAAoSoiUptSsQrKAgISoPh+cNe3Jh%0AatciOEFBQlS6MyvXX1O7GjKnxvSa/VBISQkHTyQLKcgDKEiIwu0QJkg1UrsekrQsWq5H6ZsC%0ASlqUXS7oXwEFeSK4BMnxfceO3ztS/PL/p2wBv4usqV0P6WF2VpGu/pf0C2sbcgfAAj6oBMnR%0AnN6W5ihJKcMVEKRKqV0PaTtUpJTfBSWARJK5AirlgaASpKVwW5am+PX/T2nCbu/01K6GtA2e%0A8+N+F7QLCiIfCaiUB4JKkN6D2/Jeil///5QbrQlJPyq1ayFJcVnZc37b74L+5IIUgFBKQSVI%0AQ+G2DE3x6//fcvvQIxEIb0mU/JhLXPe7nIugPskqRgFoSVAJ0kYQpI0pfn0klTk+ovv0BwLK%0AGUDfl/DNAkryRFAJkjREvi1hQ1L88khaIXlmrdJtDgfiSsElSNKuCRN2pfjVEcRrgkyQUokd%0AY0YFYniABC8oSDYYHiYPKXukdi2QRxkUJM/8CzqOP1K7Hmme5BmV89b/K7Vr4RsoSJ4ZA4LU%0AL7XrkeZhyxvhwSlJKEieGQGChGO7FCY2nN3nOqldD59AQfLMGhCkn1K7HmmEK+O6TNCvtcYf%0AvET/bIX7nC1VauUvKEg26ESfbxO0lRXCrizyzcx+ULNlZAwhFQ9I0gUQpLKpVjV/QEGyw9Ku%0Ab/8QODnaO/bDlQG7WMBhof3Js+r320+xDeHzJak2+zQmFSvnOyhIjxyfUWV7y7Ta/90JZdIS%0AEadsaMsNSyP2SOdqERLWPTjDRqAgeeTq0YA+2iMR7L36JpDXDCB3QZAiqR3pqc5VXpyfjgsS%0AGSZJjsPrLqZ2BX0EBckDJ+TxRo5vA3jBr+G1ahvAS1pxp2/BmLrbBBYII7na8qeTmYmWzu7H%0AJicIvHDKgoJkzcOybAC/NnBX/AJeq9cCd0UrHA1pZTIItPvcR71Wc+9e0rpOXp0ckc9djzzd%0ALH1knd3irpyioCBZwz033gjcFffCFacF7opWcK9v/33snNz4rNfUbzISV0q6PvL7penm7OcE%0AXjoFQUGyZg485UBG1hnMViUTA3hFC+amyO/fG6WRoAk18xYo8FiXS64H/Qy7A+AmLgIUJGv4%0AIuFbgbzm2t6d5z4qqqv18PsFpEbfNHaqkobTUVPbFb1ioqAcAbvLB0eXhIJkTXI9+jCj96V2%0APVKLB6XY27zC33IcHaiq7iv48qV+UPej8Snz+e4Mq/29eCBAQfLAzS7ZIqtvSu1apB6HqxKS%0AZYbfxXzHZCLyOPtSXS9I6f80POVGAb4/76PSPVuBguSZwD7H2DGvvB6AqDe2cZzaE2e0/dDM%0AH92mNea0A5mYxb4U0AsSSXfK8Jw9Vfj+g4a7Hy1QkB4x7jFdVe/UroZH3gsjJKN9O95WIBKg%0Ai3zRRZDIiyZn5YPdBwTUN6VBQXrE+Ajenf2pXQ8PLIbpyxm7x0+Gn7WTfdkc4SJIESY6yjfY%0A3lw4tPOV/2NBaqgdAz26vAXVtB0LOP5pengf/m1D7WylerWu1rq8Ikknjc+6VJgO/Jazz/fn%0ADp39CL8VQSlICStne1/rIKE1vFk/G+za9dVP1wJeHxOaQzUn2z4h4cvXO7sljFnJ5SjKzBQo%0AdmrXj/5jn05Rmcp/1KfKBoJgFKTjVCVbNzbFa5EqwApwzAW3HQ7qFZX1UQkcMQ4k4B8/i1me%0AnxXzrucj67MDn/V8YCoRjIJUld3T7ilei1TBQQdNMQYd0gz2q7PdSMFrJ5yzPRu5/wStzZt+%0AXzJ5RAYS2ctQLagjAWwhwh7Z5jMIBekyNIYF9Vv3Dek+O3hsha3Y/vkc9/5IkhrDz16WYq9S%0AXO8oEvOR3fR2d0fUazJLRC68pLN2HtsDiOcQckvAFVOEIBSkQ/BGxegsS2ZRb7iKj2x75RWJ%0Ao/KHl1X6pOUDh9KEc441j/HpBMlXOn/t31Pgsj1Y+RNSoGQRwDCkTGpXw5QgFKQkcGPRBZu5%0AGs22DU7pigWEF9hvYYuyjtfox0yP1Y52URiLj8TCB09FhBdszq0VS22v6e6KkSuX3nxOdmLC%0AB4sCkizWhCAUJJiPR+3QbvoDXq9nUrheAWEB/JYK9PMPxIRiwi97EgoOCVxelyXZCIm2rfc7%0A/2GbwS7LVknHDyjDwp9oM1AzAOlbzAhGQZLWtazeSe9qthzegpopWqsA8Rz8lkh56HrWxQbg%0AKfVTyF3Rl02ETq+46HJNOUX7GBLue5Kef0sRkncx+3gD/JtGiKqb9wSlILlzPQO7kWkiBVlZ%0AEJV8UnKDEJd+yOkOl1l8cJSBrOAvhJb5S9euv5jtAzUk6etNeSf+cuZVvpKLtTd76ecVUFYt%0AtuNk+ydrTQ+0NUQaESRpHrU6qSYiN1WqA3YxpJ9UzWxcJ/OO+OsmDM9G8k4RKqBtaFXbmOz8%0AGH6JF8EpLjwv92C9lZnQXDj/Ffq5KXxm/oenaOC8gK+OpBVBkg6P6vt9MNhkeWYPm/U/nrzB%0AQo7ypIyxjOBSl0Fllxnv5fPaT+2X9zw7YTz/xq0Sw++oHRIZSLd3hs8mVkcpRZoRpODFMbf5%0Ai6O1ivvNtaLz9r2nGA8QrVu2irB0TXem9phwWVRhLrwPdX3feG8y004+bn/J4iIUV45/XcRv%0AxXpJ6g+fcrO3phx8CbArCgpSqtORPvay9922f85flFfK5HadKxEy3f/r/tapxacPTtJQPpm3%0A+l+aEUOgrma5Sh+MqlG5nxeWGi6xwR+mh+9/SdK78OlDuvnTMPgSYGdMFKTUhmdfcl8IPRhu%0A1BVxfvP7uqy7KAdrVk/4XZoh66Cu6wQVdw9EpLbyvRv7mkV+Vb6HC9FAz1x/S4po58sJ51M8%0AcC0KUmozBR58c/c9X7i67TgpcNvfyx6EgiLhzxV/izOGJRUfIKw4Fl8pfL3y9R4NI56OagWT%0AX6J7WMy09vCD8mx3nhb7biTJ8omwWhiDgpTazIUn30m/9dLi365Jx6dPHm0oRyW3/jFgoH8N%0A/WwoKSxFBUn65+OP/TUQ15A0rXzOOpqfnfhd/3GgU0j65s0OP7JeB7pYXbRJlkyEfCmuHkag%0AIKU2p2Gor58bfxFNSPregzuM1Zo2RPOp0ju7Et+kf71agXHlR95ys39L+/ULHikGwO/SiG8s%0ANBZPpux1UZBSne8zyB2DXii2qNOjbJmUT22PJi5lr0Tk/uP8bfnr1ubjvg7+z4H8jqWSlGmL%0A/7/iUeFiTvqztMms9sHNikrZaRIKUupzYd5XLnHzBju7ofJckqrRWdE8+Uumb3uG8n3PRRFS%0A3df1kvnUJOgNx+3J7473IhpQipC8fYm44OIn3yhWYYRW07ALOvJypmcIAQXpUeQdpyClPz9v%0A6saFn62A9fwbK1bcmKGfL1XydRn61PQJj0a8vnPURaJlChicJi8dNu383eJwn1I4Tw4K0qPE%0Auknz2LrKV045iXHzDXANZvXFkHHBEPjNnDrsZ4hT7ik8eIbevw/hLtUVXryeNCJI695sMCC1%0AByh+E09NYLKvlz/tC1PFpJHbYZWVXZHqQeEC1mdTjWvwG4oKL3gQKxfMmcEkLwVJG4LEcgpl%0AO5UylQkUd8qwJ573gfSpcwGpkHvkuLKuYiQTdSrw9XXn1y4d53g70Ly4bxcfw/quDEiY2rD+%0AePe4D09p75CJnZIw0oQg3YP0iY9Ibi5fUZOpFlKUCSExTW+6Hcbfu0xEx3epUGFXmKVBPa8k%0A6Ww9ucuAJsH3zDEOthz7tFvoB250x3z0M53wuXh7pAlB2pxSg4NAEmdox+CeT2UaFzL4U7I0%0A/J0T+Aq7wp/CbC9OSXaG0w//y+cL/2pyYTAhij7UKn14jRRX8KcJQeIrBeVTqjoB4T8jOSJk%0Aj+txs2A7zKLC7k2Av49A5MTxULFOl5Ikx7w6BcsP8fwMD/AHV7fUq37YzXLb2Ddco2deL0rv%0AzExZXgPgPp8mBCmxCLuTg1KqOgK5P6Z+468MRz/JMYaCpM8DfeeT9l2h53qS/Vtdesga9Y8D%0AUnlreHjvSBI9AF7t0FGeTvkdTinh34UnKvequov28t7EN/psNz5HOGlCkKQt1Bmgvucwg6nO%0AQ2pnSVoY7lP8j/Tosmydp+kZwmln1O44jVGa55Dcisx6q69l3IOD3V56NxAd1l6ntbri9mGc%0A+Eg6//u/0EecgsNelT8m7d1w3ccL71cHxcWER7KwTdoQJOnuz1M2pExVfODGkh/MzA34BGeN%0A0b7k6aXTV4SY2s+2btkAjiykuxEQGDzrp2Nkybn39ftf3bFRmzX0NYu0cAQ8NbDVB0LSS05w%0AKu05DQ2Pe1+WuJK72EemYIn4Vx7klSMkytd0sTPUYGWLfSzBf9KIID1KLMkq9xrDjPfxfFtj%0ATE9O7BVOQtrKDWtCH/paPqYfmUCkbOJVIs6S7JQKpvs307cwww7T/V6wf8JIvQuioTEsRDcv%0Axqx47g8uGFV9rdxTP842fu/jhc9+VwEumNLOEuagIInmHIT6Mfa86wnP2ypUz5093Gn0weZl%0A21xmyUXgdG8M027AKWHuHrgcmGxlHCbmjhfTCVJro0N44hpdH/kPbHNffbaDY85TeQtDASkR%0AgdYeKEiimQePtLPhTojSEeXrlAU8awrYjSga51CDZkebpPKSbil9SCUhxm5TtHIUZqiKqwQ7%0AF2q3LYRtFX265lj1gmJ+g0+kmiBdP26xM5gF6TN4ps2M9w6TB2zp5/ha9g2aAyKzzdngmgqh%0AGdpdlVhadtLY7KhYdWLzta+10uKYmINk5Bkri64yPARaA6J7/kdhW3tfLhkPy/EZI2JeM0o+%0AECBSTZAGWpUSzIK0Cd6J0W47ttWNKdj3ztFZ3/kxs4+fN2iKzZg/u1j0oVpJp+kk6cmLpsfV%0AVARJVKi8Gw7QR1c06ThPZja4Gps8xhzx5Xr7ofrR8Skel8EKFCThsLzDJdwUsYeZ9WTDgD3t%0AjvB+/SvFL570q9nATuZYQS5I4jIQJHcPJaSy2ZAj8cM80fnGudTo4dhy+Zt4pURRuQmD08DF%0AWjYEBUko8WMez1aj/ws1B7nbyL0Nr2ugFgilGnC9OR4PjB3DRnfh6xKkeFOVhFecHNK843rT%0AiVxLerXH7K347Js82bN0MVM7iMWVegRUkCpryONayu1e76jUDFZBYlE+Q+YZ7eIvtu30xf7y%0AJlzPju/etzGERBYICc8VHlpVgFHaSjppyfWfyd6/zIa+Bnwki3iYx9Wly3UJCX0rlbPMBVSQ%0AQkOjVMJcS7nWpqVK5SAVpLPwkqS7arDvddi3PlB1+Yup6yrZMjO78ssU7rZDspy6ddq/4acD%0AVrucDkD/dSz73ODmTzZYSr8k8JFkUxslbbLbFhxde97n6goioII0MKNz3Jwmh3Y8nLWLgRwA%0Amu9SnuL83xKWLetn+YV+yd2dyZgBisqBFCckz4/+XPcElJNNEcfTWZWip8nfnuGf33Y77+ER%0A13szDA41Wdx+tAioICVUrKJ2wGlSkLgZOjEcjczIQkhVD2ups/KTDA2r5XlmqZDqnLdjQgS8%0AQrT4kbRIks5AGbmU753VYmMSFXtv96XThH4RJLyHfh2IS7d4J/QUILDKhkPR6k1Jk4IUy93t%0AFhrujdtzysOg6Uf1nfPVWMZX+ukEySDXStLu9a5uCmZAtlvVzbKys9iDynI1aeJ6EgRO6qPb%0A9gsca5ph6VEiwFq7O2rM9A1jLQ5LFUFKOrjFz6sm1YInX95XO3RnRqRAOyke0CepdXNX3e+F%0AUem/dCz3mLrc9ZKz2GtqApZDriflgD5LN7B1sEzujVN1fcguaCKksPMJQjL5F0SEh0WtZb76%0A6YGszncu0A4Bqwuxy/LYVS4BlKU4r4xKr30+cK5zkDZT/U215JY0L/vkZmhxhx+ij2CTPKdN%0AmzmpmWLZPihInDvwIhk6ONilL7wMvocSrqq+c1kC3Qxfhy5hUR36b9Rul73+GJU6qB07jeta%0AmWo+NhcgJLSl+1Gg6stm72ffGtW6pxB7dXGgIHF4drmO/pQxEsoY6XMB36qC1NWfevjCYrhu%0A22sdM4ZVdovP75dRqfTf4vVx+xf+C13Lg7WLjVSJYO1qNd53coEa84UZqUZTDxQkzpfwqrzg%0ATxk72NJNuB9t5bQcJLKIXEYrMSYGXsBjUjaQPxqYUPtjVGoPx7QipOAke8M4WGuOCfg9sgIF%0AibPJ32EZZVo6QtJN86uIiwnSf+tO+1WET2zjDUmVIq+6xVu5exXSDsX477F+bsrQX8ykxbZt%0AAp/I/et3bQSCgsRxMN/urHYXME04++OPZ8XUJ+C8xkSF/hO9X7fjWF1CSv4+rkKBV30zKtXy%0AOzWgqO5vVwK+iMR1IpeqoCAp3H2veO5X3bSyfpH8dZV8DR6NQPWeSfisVoV2YEjdSrs9tqSB%0AcPlIbHZW/kA/i+nDSsmXytZ1elCQUhBm4uJH5MOAwxOwltRuWwrb+okon8eQrOJnMbF0vS3L%0AehE1EgYKUsoRC17ez6V2PeyzB170Otptn8A2wyD0SbNat57lRYxinp3Z71RFyUs/mmFkGOwL%0AF73Iq24BClLKwefv2Twf+aiQCHH8dcvSv8GvMDJ4czSiexq5rf3ET6pfd5TRROgWpAnsLqq+%0A/rOmBCHV/J/7BbMgJT3ysnYeXsGyqV0PLzhcXh6LDtBJxoOypgq7RfADF7lsTq5Pt1Y1msLM%0Apj6ExXyNBKkhbmzturP8t3k4wrxHCrq7YXpNsArStXbpyOO/pnhF/ANM78yD2D2CJO1aSSOI%0A7Huv7UQwUronnWkaGVrFMMCkiXU2n1XNMjplR7+2k2L9r+al3PQKPts0qvAsZAJyeQSpICXX%0AZfN4U43YiYkTUzqPh2cOv5WdkNBuvqamTEV+oLO7gpclaU5hkqn//UQTJ6rh8BoOd9nMg9p3%0AScEKNoVLjPC3nNcElRO0gsRnxa2M995jgeVbJd8d91qP1EvYvZLGCo72y3gvlXgA3iAdpJ/Z%0AX1cLVhWuhHPtrXhQ+5TMaZAZLlHV33JGQDk/+V+jIBUkeMImiVz2Z4G9Q2n4zbAZKVA/PQve%0AaDbJYJABwT9rpvjlxbMF7t9j0tPsb4hzCnFXPy35mMZUcMuEcSDSUL4E4oBotqSSvwWdzUaL%0AKSVgsBmkgsTT1hmndeCZ2gi7SST6VgpUUEtX9kjdJOkCVCKdRSSsR5WdUPUnFLcOpVdfUJxE%0Ad9bdzgPTph1wP39WekIiJ/pVBceGr5ZZhE3lKQb8XdmVf2rNiHSvnvK7mKAVpCQW1jB8rdE+%0A/gbLu+GP4UHi4EruT12383BrmQPulvbLs/lqGUcet0s8m8qTnkoWVq5lW8W+uGu73bnw0w/+%0AmQverS1fqYQSL5Kr0x84tX2n2OCziAjFbbyYOWyQCpJ0qUUYKWA8tD2qCBIfSHv/A71iKlzF%0A3cUG3sLmKXt1d74RMOpfTYdOle7yxBFKKPyX4ZdaxZoWBevlFQsIUKeXbxhGSi5XDrjVq0zF%0Aj1Mv0rc7wSpIkhR3yWRHcnbeIUHUjZwpbG0PL648M3flUAF5c2mzWqYYeVh1ivlXyMWpH/5M%0Ax6STs5Lwt5QQKhCLISAZHwrApeDmLSUqUbsCcHGfCF5BMmchixz65J44Ov7LaJI1ThgnIYa7%0AQQSr2PmjFgbcsPIyvHEhglzVHeecgfF48IUAZP9TlAkQc2mIU5BIt5S/uG+kRUGSdrz9Uj/q%0AzeD47aPpPsdPsM03VJIC7tFqRmI6IVOz22s3uD0CyPha32PJV5ZvvO3f1aXn2KWywPRlokaQ%0A6vpZcIqRJgUpwJyaMTlgEb09w7JJ+pta4tss8pjYLbjet3lJeJtrHkJc/kkXHyL9iyIj7WbN%0AAQ/9zNXpjEfITE8PClJa4zaN9djcv5WRXezVzeBuHHIx/ouCJNfHFir9PaArDfUzpe/xLjXb%0AqHYrTJ3OoqOk2+tfsSmHAEG6e0D4Sk0wC9LDf/8MuIJBz4lVZgHs7TIUmv8p7numsx2Dr3w1%0A4rN2z75p0BF3T4mug6rTzzWNIGVWez42lfBbkDZUZlngXxFqChPEgrS1uNx6+pqe+1GBp6Ax%0AMPIBzV0Utx0J+8PtACVv2cvia5UQ6Fh/3uCvIG2NzNhAFqSreSJFxhkLXkG6C8kWFqR2Pfxj%0AGgiD+2JUvD5ruYGWvRvfMzQQ9XyE8FeQXi507hLtka4Ucovm7AdWgnTfVqKS1AJW/01sl4KG%0A2FL0Rxh5FBXWCxJxGhssf65g7aWStBty0mYU5cAaLPgrSNnHSkyQpDFZhdXJSpC2VA0NfzEQ%0Aa+s+wkM8Ppva9fCTq+8+UfYwS9kAACAASURBVG6AkQ57rF6OIlQTwwXs+1xJWkZNHEvbd2LZ%0A/lx0ji4CXP1SGX8FKfw7LkhzIoTVyUKQTrHBuXuC1keGvfCC9UjteojASDeXPDSaRHSJUQSp%0AoboDYs1lp4tMV73JVHacrb3WCkKnLT3+ClKBIVyQOhYWVSXJQpC4K5lfibBSljdo/bIFa3A7%0AJ44vipJCnxk4cyeeipfmwfiNlL+gbL3LJ09PeavB7QXn+aktF8bNHyb7FvXJX0F6J+tOKkg3%0ABwvVd5oKkjiPxpQifsJTJdumvneu34At7jiTvTt7vTbq1xmroR+5f+iB5OAWwqQd3XLLvu9I%0APTjtC/r5dqpHqttAUwm87Mss3F9BulQwvBKpUCGKFLpserz3mAoSX+AIdBqu/0NsZ4eI6x5G%0AIvokcI05PWNxcRL5hl1lA8/nt1ySfn+cRLRMeYsuKx7kY5XxZfXC73WkK92osXWObld8uLgp%0ApoIEI+oi/ppyIZ4wzldkBIzNBt3jvnaRCRuZbcNzNkP8bGZHl4iVtlLPfFI9Vf0guWvw0z6c%0AKsCywXH5uMjeiGKutdtYhoTUFhtYOIXY0ebp1x6pMO/mrBwz44J+i2MkzHliPIpDMigeckhS%0ATvahqtQK3ka7kbm/l8+relCSOsBpYrzHEv9detKH0/jixZM+nCrM1u6cSHcFq3WkG4+uyk7L%0AKjofD3vUA4ZREqh7RIy+ppN5h9Tb49mX+JF3IIdSxN9Sedjws93rJx4+R/9Uh9PmuO7eNrDL%0AbG+7qSNlCQl5y3tN4HUwjzWN9mKB3+tIz/D8DTNFmrIGr2WDyhPskRRJ7WrYAJaGsurUbaXh%0ArX7Hsw+qAyJj5Jc//tPm2U5y19ISzvXWBa89nOYaMuWzUHnjU94FsEsuZ6kpseBTel7uC54P%0AdMNfQZI7dbCySzOC5Jj1ZPqy83w7dfnYmXyueC8U3gu7mcBTEfD9IfM1mxzg1ERG2xizj2dH%0Afu7csJ7Nemp72x/8y+ZI1VwUd3tgiOldEsQjUHtfYvWvbtfwA5+emd+C1KNYGJP8NCNIkINx%0Apg9nPnxePjHLKvnT8fVnM8DU+1EKK2DC01xL4HQhX9UsPR+wZXrv5SrlKtf/ykIqkicXJnk+%0A0L7/CwuT8FbeT5t/LU7Cm57XbnEsH83d271LpLgRTirodRX8wG9BmnmzIWl2Nw0JEiQlLuT1%0AeTd7gH90rvtXXiAktBj7YpjDIRVIPGE+s+QppEkORehnETfaWxU+XJ5ZlNEFor/qmz3kNX2z%0AE/ecev0qXtkQ3YL1YrfU6SmJ/4IkOYaHlDqcZgTJOXn2jmT1qf/TkP2h8Tsqp6pn0rEBLYaw%0A4f7JF+RhU0uzEctNnkmScO+ipEzugkR2ml/mO3ZASb/jcLvxoeb6YT28GSqyxFSBdQIUIEiS%0A9EfWjIvSiiAlwZjMZp56JxvVZ74EhvVFX4oOf+afFKmjPdZE0bHZfh47mZAXzQ68B50w2QZf%0ADxnIEbGIV9sIjhAf9ayqrgbeTJMc39Yp1VpIjkHbCBEk6WR5UiGNCJLUhT02Z1LmxFkda+dP%0AV/EXD6d9qTzwdH/DX6ZtyHDE+qxbB52jmSO/H/Sj2u4UZdWoLTny85qZ5scF64KsvE+5YiRI%0ArqlbNFSEIxYKrTylrK4GJdi2hC2/+pnmN4UQI0jSgzdJWhGk++1CSGhn9f1+yNc3yGLr0/5Q%0AHvgX8ek0j7/Gk7kbmMbxv9GKkOiPoe+7S0MtNBCQqEdBDZl8QqnLOrNDr9MpfaTaVFQnbmS1%0AsPjpAIcYRulyrJm8wOfwEe+wcsOq8R9C79OBJ+QWqmfAg9fawF9BOqW88fOHCKkPkPKCtLFB%0AoRrzTR7Ite2abIgTlHfJQ8D2e0y7ENJ4sySNcXkLTaMaNma7v2Sf32KfX/f+l5hxA0aYma6d%0AUephPmF78EWXYU5BOEmzhhcPJySi5kRw5IvuYNGzHmO2DR2NdsXSDFEFfA3qeIV5G38ZH8Xq%0AQJXZCbC+9bnHUwOPP4J0SW4/LzkRWKsUF6S1bK3jExtHNlZew3Qe2sF9leSZ1Vz6KXlW5dw6%0AT1LDsMU72lTWSGgyzPDTCbR/rsJKDCWFIJI32GXbInHt3G3Sfz8ulduT+yu+XcL6K4tcXAea%0AFao43lBPB3Z4j/vag9we1aKr/Hp+xEqh2nmeO6G2+6FXhrXsm6qWY/4IEmlAF2RVBNYqxQUJ%0A1k6ibby2zZSf97inIx3/7VUHhGdDtYJU0uDoVWHKXuZarPjzCLT9PZBPuQLtMsK6+xq6eRiU%0A4YsTK18F8tOrJPnLMlmqszAry80exTGaNyNimX/X8Qt/BKn1WPl/JwJrldKC5IiGJ2KQksSV%0AacrbWKJKF/vueovhHJ4Po7puH/y0J1Qxq8G+wzuXz/5v8My9OT3hClmaDpjly8rw7f10fsPj%0AAvliS8n7QmEBuy9Cc+P+qsGKQ27rru/yhB5TvV3VsM3/aYBIWC4NsZEZPukVPkKSyX7Obvnr%0A4A2q+yQ8YOevcUzJS7INT1BNiGQgBQskNvbNNEnDDd1P+l25hja14c31O5Rx2IEBbUab6jfu%0AdQghEf0SpWegCF9i58O4OEZcuJp+tLwMh103O3h4sGNW526lvod5fTEKt4P/gkQXyh5u2SVU%0Ak2ItSEk/9BvtQa1sdTb95wN23+vbOuGPIeM28TfSdiDge5ATYgp3pHa6xn/Bvg9UlqtCwsoo%0AiuWV9Yo87+/YZJs8T6u0zfn9mCqtG6Z2Hw3NwOT0hDwG/h2/0B4zt1k/24mdOILfq2hLT73k%0Aue3f+tn9FTjKZn5zfPotxteZ8Wyp1wzmQnC7iWVDB2MA09U0P/FXkJK6t5CkU3ID/6zIPsRS%0AkB7QCU7kfPMDrNhXL13GVuek+HZyGbXsu2P+Ag+qsu0T1uWSD38z2c01HqwIohOl1uzDK/5n%0AuNdwkbkE5XT+LMdLiiDROUSG9fKmP9nXfNTWOxEMt1saj/oegktBQSmW+kWEWRofJrOh1Zvu%0AO873a9AhBVNgqkDA89JWh/DlsQwpFGbFX0EaS/rJI9SQbt1Dx4qrlLUggbt5Bp8iOF1gi/hP%0APpCF/8/9XnSi3G6hgf0zbi/6eqe7a7wSYPGkdJ02B4JNiLgX0WTnluvttFqPQg511Ye6H/GI%0ARyHhVdazg5OOa+/pSdgbGi/Fz+z6wR7LC/8Ax64U+msYp98oWLyX5xH4NTqGzmVhx2RTkA6/%0AWbmRbz5k/gpSmWZysxPyljwQqODT9Y2xFCQ/Jr/SSDjX60CosRBA9Stvz3NzjS/CyolKkHuL%0Av+asF9ofSVIP+HW6WGDQl3Jx+k+SXoBPNFvEEVXC0lE5mS/3Z885pxB88GmkcXTjXSimjdBf%0AQ7nB7rurb4UBCQtGzPYQgKC057ZwTzqXhsg+/gpSjPxuzSZr5MF/Fl8ub4KlIPHJr3vYaRv4%0AHIXoH/mJhnbzfiK4QW4qa2lMfya4v+ri4BrGabqNI+UhWn4e4+eUJA2AT/SpJzsXuzrJg1Gm%0AYiznHOfB8s0cOxfuD6VkFDBRvvDLH5oOiMejXOJ/uZK0hU7Y8lgqGyDuRDpf7G/9FaSMsiC9%0AniFefogZfLi6GZaCBJPf8I6+zMwHw4NxU47taRSTuZWlEdf9VT/6lqru+p2kozvVR5P8UQyJ%0A6r24YkT+D8WbS19jK0f5XMy8L/y29n5z9rOpvy4Mbl9hr/zmrIog1VCmGWSjel7SpKJhpeba%0AuvCfvBj/Q+BOkvuErE7DvjZQrmqwum/y5H2G53ngv6VbE6VL49+dbN1rQdgJ4ksYe7+Hdm2k%0AyzFN5Q9ve1yw9AJLQYqtwB/b294XfJAtIOXXz68eDgbt6eOide4nOlR4YZ5j2xOEZHfqRpLO%0AJaxhjf9bQq6R+NvEBWrqrwPPh4c/b7Q4dr4Q7TBY6MPjrxUuO4wvzl6bzh2820pSDWK/B3KD%0AOwL6HRdzAysmgzwE3dK33dQ46X0o92Pu7/dRGCFhzmBZdw7YW2S+21mempaz0Q6Wgsv5kpHd%0AX0EaQ6rno2Eyv418z4erm2Gt/k6YVR9+8Fpvy3XMoCZkFV0mpT2Udrlljw6tPhLnxQITpMxM%0ABRyhDSjE5ykiYi9dpeEJijrfkXiTNZvYL3uONwpFEM9apfANirEfMbWwtYTFlyWlfDpXC3cy%0AnCF9Tg0/St/ZwTxAZDGoRYdkm2AvT0AW2zGURPT3qIRLGseXhct7npEOYgdW9KXm/gpSXIfo%0AzFPlv3nLCjRc9rggy1fsvQ3kx7XBtafpFL4PwomW0OFelmpKG22xxZ+or470uV+DqTW2F4AW%0AvbrnA804VY+Q3D/IH/ayifbzvuk/rtFFmpz+Z/bh48tRl8FQ9T3pu2z8/lVMUIyVyDB65IGX%0AQT3vcbr7sfoIPK89PmxKxdenNUpRlg3/Cg3s50mQeMM12n3PvT0W1mpqnvlyWtP+fcSFTaYF%0AeEcp14IVLcCz8PWU/5fgS/ohLARQ/LLxnx3xfr5/8xScs7FaRJa3bdh6GJLw0/CZAhI3ToI7%0As3wZURqI2C3c9Xirqijptf+udC47v6fugRn2vV23i9P2waHOAzXTP3P2zF/rm91wcJoI8fvs%0A5n/q+FBuyZqYrsG/p97TYZqt91TzUYOdNjGsbk2XckkG3trMYd/CalpatNgiAVpuQucQJx+n%0An57yw0I0laKcxu/YpJjAxTIddQPHSvhZtek2PiVeoC6Lh5CQoqpRfqjrWHYVHWBEqJHwldAB%0A8v0WOWZy/xHBKEhJYL3yodsOiADU0OAUxlD1ptbRbn7d5X0f4GVtHw7KQgoY+GJPchUkoujB%0Ax4HvXzqe6/V82xxZm/smALAWwJplLreV7CzdJ0xr3uobwatYvrKpGCGZlNt3s2++9JkaH7gB%0AXiVMWwfzL2pg7Gjsdkfd17lKsM3llK/JGZUjUzaHYFAK0jh2Yx5zfxG417PJLD7JGZUml2YE%0AtJguskS99666c7E8h9/oxRgJlBXuiuLkzq5PXVVM81a2A/tynzXDBX0aVe2kashwuqZ2W8lK%0AaUM/vItZKjWT/pr8g51m+ufajzVKsegT16gxFQlXxl1MUZ/5vwX0d9Vhc9ndrNelmmEpeU6b%0A16P0t3SOS3HXYXOoOniH8WD22nOtH+ihxdv8aliCUpDAZY1NHs9+NmSh8wbw8bCx5in2Kc39%0Ad74X56DJGjFWCW3wqsMxIIKQZ+wqQbmyopzBrsPNI7QPvbay3cHfhifYt3nwZZLN6+k51adh%0AVyY6Z5WrWK1Ug5blY27oQG9IDs+ZiVjPGu5DBqN/6uZ4fLQn/42foC48KxB33esmnZo09Ff+%0A6m+qGZ1/gPJCOIdqlBJzXIvjTyO9OkyN7xdF0g3yMGqNa0Fvhz/a+6AUJLDXoZPH36gdy9Pq%0AagLM4kONnU7e0j6B6ermeeq2LHWrlCzZYG4yzw30tM0+iSsrogwPj23gvGa0c8U3L2ypx74M%0AhC/+rispfnzmr8OyMqEZW16W/tW9i/kemB4PJMAikfeawZ1Mr9bZw1GfQjV4CmKeOvTJ5abh%0AThUtQxZCyhqpCWFp5FX1u2Nx//7yccda5CnWx0UdcuGHb/g0FbqtOpIbiTv+PO++1YCgFCQY%0AKofdkmJBOfq+sgNW2PsYnsStmTlOy8TJzo3KmjKPPWpznZ4rK3K/95PR2GCOs3iNWS9XO37D%0AvvAAROWqPVbF2GPbHkugn3Fdpk7YsYZrXzawxjpqbBadIGn775t/HXVvDg7AYem91gc28yTY%0AjNVwFJ/BrFFqFWNmbj4R9ue9se+E4VjsLB0ol1OtgRNpSxY29RIbQOozbH4rt8LhoD4vAoW6%0ASe+hcvIh/ez8cn8FaZMyst9qEbDJazwI0j42Vx+mrtA5gzz/ViWq6Fhj/eVJ7cuTz9k2bdJs%0A5rqeAvBtvc3adlROr2Fg9eNQO8JWmuf+kLabIV3hy/lszhr4Y/e5/eVs0Y+NjZeSjux09jI7%0AHick3Rj28RW9ABE+qVqlHjtMHnE+7ab04LOOol7XpySc6MEoMrkukwu+ahFbTKldxHbj4x3T%0AmM2cuS474bcpfzhHcjC6iOQzYK19+rF06iYHt8xwjYeWCI6ZX1r/Aobf4biUVcaJgclqDux/%0ArdRz8xyqI2qpoe0+9riIwa2ZSQP5phXXTp1bO18tPiCAddsQu44asd0i+Es53Gj39l65QkLT%0AN3V5QQ+Mn6w21RtLOKtQ9UvlJdjQu9OoQR0meu0cvU1ukrMp1oT3wDB1fLcahQvpF56VOFeR%0A6s+czb5XdJtOsDfd2e3bBs7zpPw4OrJ6gcJv/Kd83a7oTAyUsgr75iy1ndunKRRWCf5M1Ozh%0AA4Fe8sdPYFCRwfWn74ZDDIZ8bvglSMf//JMM+5OxuGp6r8sxx66r+W1oSehtiPDoRjKCHdtd%0Aur5mm24CnPhF/Vq54I5x45AtTEXQ16gQY+Lnw/m1TPZ70gclfa15wevD0cqKfH57Y3SVG2yu%0AFM6bCj5wCiHuFD7LbGc+Vc983uTFP0/N8F73PugDjGorW6vj59IR9wvOQcRVtX4+mFIa0AQK%0A46lqtUmbRsOmdurEjEx1Pdk02Io7fgnSWO1zaeF1OebYjtnwDZUhaGkjPQVUSJpYOLTkN8b7%0Avoff0Ih//bt+7vKTvVme5K7oNQyu+sVzFd7xGOvhT+2dbLJI7myPqsvEr3lRD5kFcBb31Jhp%0AIEEKB6590LDdt5vVvtx0KObY/Zu9+eLJEV2maIxGRsiDpxrcb8FxYptRL3IRmsIJzi0FlOrZ%0AGVB5BnQZ4T+xlySvdpDB25jPVUsTd2+zC9AAtXLb4Y5/Q7uLv5I3xzImLBKZkdpSkM4MbvOh%0A2krvGtBOWWYdKx2fPtk6YI1pz/AQXMB/MD3z4TnLGecVGG8Pct/Dpki5PDm1X4/RveLPJWiU%0AFPk9nOsCn4xDKoaHTxBzNslvflVCoobzM8HXwg8T7j+oVr+Qxuv31t/H+W07Jo8jM0x0P4WH%0AW4JICqv6dP3JwdXhpIwnbaI9Etg69XhpTlZCSupTkTJlSMWHLraPV/tWq/el0ouymBvpbQSb%0A8nuO9HKKpEm1EqR/aBsWoxGY0/zOd/qCjhK8GJBpOVBefqNM47TfeDOM5Jhutpcyg3Yg5dxr%0AzVVeHlNIfqfTKcoP/jv1c2E79XeyAs4azL5MI65ENFGWtiLvSjtg3jgHztzFVrdsB3hxg8dq%0ANtKXxJdhu9wVUj9DXdg6AAsR1Ch5dcPHS5Sq1F+UQU/SvG7v03Fu7Nb9LmOMxC8bvTCKLp3w%0AcR9rAW5QhxM1mGbitKrFmtnygPJf/X2A6gwPCAtdxrASJHgkVTVbuDtWP3hDfvPtkkn7Npqb%0AFoC+6yer83cNfPsrA901X6WqST+fHdZ+jKECY1Obml1WjXlbEzP8Rem0uoJvGAzYnEQ2UMkJ%0APhPt3ARponT43TpMaidJl/maTF1+6pYGuZ8cZ6GA3zd+1F/mexU/WaMelKcLd89YdAYe2gjn%0AMfZcCTXs7fz8O/4FWeU5mJn0DIHPXhuy+ytICZ2Ylvhz0kFkdBYLQboFw9ZwTce/gi2gZOWz%0A83e9u9Tt3vkyPLfV+hhuNFDbu5KhbnBqM/njX7QrzWZgo8+ELd1uaVkG9XWXW+iveM9R2o7y%0A8OKa/eqw9ea7hbM34ebPPV3EKGoUG2qdeffZFssV1bDNuAySNJ72uhbrq1wzlsdgF5+4GcT1%0AYHOYSvRpfgLHeLsuvZIZqdqx7DaHNwF0IYAvoFuksTHGX0H6lLxMNZdHWvsWMsIEC0GKhUl4%0AlHZK9lfxkJCntoMFHrdfswu4KKW3btHWmTe1nrgNNgw9pb0NQnWtv5MkWCB9TpLufqCsldJB%0A5qHxQ7+fPPBbz0u0J9d0lG9K1f8MdjmVGCVKhZOYfvrCFI/GZrZ+yl5Q6pivF/IMzkZpKnnO%0AJYOAXdI//TtBV/4ZHNPFqg7JS0d/47LQASFqjQy07ANG0Gz1gpvIesri44a/glRWUXQ1fMzr%0AcsyxGtqBisUltuP9e4qbso1IP/cPObuzbXCStaqVZ0h53uqYxK/bd1lusH0T2P99piy6pndT%0ABh6GHSxyCPf8LuBFPIc7XMFLnlLVIYfn/6nozj5UlH99JMlt3Z73SOGWYaxUuAlIV9MDuFee%0AYaPUiu6Jtsz9xc3srAbQd6iVZU6dKaVipGo/RqGU/NN745weLMdfK1yGx4ahpifQd2azDIdp%0AhL+CFK0sQ0yI8Locc6wE6SjVsRQ+ZbCHTQie7l80SwP6ZlxYuuq0UWse1z2MRPRROrS5cAsN%0A9NZaIPiQVbSVBObPYOSAATO4zErPkNFNc8jNMAvQz9Ph82rr6uhwToP4y+GgeYXyK2EZD09l%0AFYjabXDqFRagNNJI/g3gCW46mR7wH+tPBxvuuz+keNZ6HkbQLFZaW6sjurIaFNPewjhFd1LI%0AbrjnOLosFqmEGryQQ71/hNVvkNz05Fxhsywn/gpS7p78Q/fcXpdjjqX6+97soXMNg144vm/T%0AYiqL+RlzVBpPJ+thzdzjFEAUYUVRvR5uoQfLnLs9M5LiVDee8Em5PA2NbFfAE8ogXPxloqeR%0A+7lVnC19QnXjlyl2RJ264w2XRBOj1aK5fTas2OdX13MOPE1IQWMVzJ5nQ0Of1cV+TJrbqYuJ%0AuoZnIpxtvJdypsvTL/9svtsj20YOXmV5QDFdiwHUU3//UuOTknR6dMd85v+oZtfo73w0mWDL%0AyR9/9xAhzwh/BalTerZ+l/B1uNH411d8D6K/A+7JO3yST6q5jqSSYcUmB/8aBwN7jzFCHfBe%0AsiYxnUHY0VZwOcWZ/OBP63hvyF90RQeX3WAmc4RaCNWG5cr4yc1auydAi2eyVtdoGcwpqKFU%0A63h64qDyOrGiXP3PdBHsvr5JSmJxWbobH9uN7nshhUL+2oIbzevuv9Mo5Dnt5t31orN1uCz3%0Aum2jQ8pqHm8v5WgeYPQFpyDV86dq/grSxbyk0AuNns1G8opM7em7IM2Fe/JkF+XuuP4816zl%0AR+T2OsvXhmWta1b59V3SdTjyROsCj/Xnc+YW62pmLqnXE/MBFpgsJ9IZa2Q7WAmBiWwrZQTy%0A3OSaZTs71zwd5+ViHi77avRTMaWmmr6j/GUxzL6ZR/mlNIzT0vTqazHRZIU8+dhW85s72/im%0AMc5Sb8RSvi3vsLhylHOrvIkU7QrYk2fW/rL4Iuovzn+gZcnq0+EmnmZT06cSktiUOlLVZjuj%0Ay/LsGh2cgsQG1MveG+xTWmm/15Eud6WLETnf9tIizBrfBYkr2KIaKndnjssBDpj1azRwZ/Yb%0Am5Exs6GwIhAp9TKzS+PpgQsyqdDp2WG9KFIedOxtmJELTRUmavfkziqk7YMF6gtP1FUeeUSY%0AjUR0liX1V7bZNFgEbxYMpx+z2K5slfu+8mSjZVk1Fykkvxi3Vq1yUXIdqCTP00xzR3L11QSj%0AfTCGMp8iuZC8dsZq3jIkKXHlkrqEEvKM76YT/9F3LexH7aZPnD+4KmtFYEUeAmuRP/6Bv+pa%0AnLrOnY6bm8PQJWOu8PJ0RHuPGdp+eGTNOen22vmrb+78/DebKXAF+CM5LpzwOd+uCd4JUsLc%0AHkMVfdADcPYnahwGt583nm32nIbUkVN9QkVuSx9q3lAC65ghWs2Og6qsIr6QpFMabx/+xM9v%0AoiqlxAGaEnrBHrADai1JkAUz0swwFILLauxLtSyskffZLgVcI7jIZD7zvVyZLN9rD34AhuYN%0A1hhfCGbzhksZd0F9n930hum5Skej5aHBgFtePpnbida0WYRRqR82fVc/D9WEcYAQlyEXNJsn%0AcksrVZmk5MwOUxeKpmQgpMQWsB5bnEkpK6Q6lUq6Zhltzz9IgCDdPSAgDpMerwTpPl0IDFes%0AUXnA0ElF4O/Tbtrm5MmFSdEvPY8v1BzGhGaT4DpmsMrisrJed/z6UZ/SVdA+mtP0pndTNHue%0AhU3c+f26gxs1mKmHYZ4f6eIuc1e1ahukl6Ac3PDzbTYzi9Kaiq1TjhlveCFIdxZuFCST348I%0AmzaVLdjRDbU/84jEe3SRoxfuPRhKcs0ELQJhSsje8HkR9zZT8+feBCXdSxppvLVhJ/9NR5yK%0AGw0RtuLc+S1IGyqzedsrJk2cb3glSBDPOz3vH7jf9tYrPYtFk4gWbHnh5C/rdAsztubLdzUJ%0AUUYo+RamyO9E5JDq8MXQlrGe5hHozfL3afyBWHpmx3xuYPdMr6LwYYjZz54si0SGObpNJ+vL%0AXSUo2G7qMtYS0kPnVU/GaM6aq2wMN4q7Kkk0XkuYsZCBq0nl489GRRReaFJPFe79FcHuuxoa%0AgC+mbTM6I/GoT7Psz1mJkcflRqU2lM4U/TvYrS18O4H19eHOHE2rqCS1N25HxxvJkVmb44K/%0AgrQ1MmMDWZCu5on0P8ymE68EiRvBc+v/q0yzA4bvt1hL4+gtv2dFPKxhGKDR5/wobWJSkOd6%0A8sGN1y5xf4PQ+gYhtDTvcIyLhu5T5/suD7eutNcERlFkzDT8+LmfF+pjI8Uxm8NIporf6CyH%0AjvBK3NS4zxO9xewOdauJ/9Zfo8abGGn+yC7wSwy/I9bE8t/KlMw8NMBNCcI4hRvNBBbJz62S%0AdRYmQ5LobDj8C/oRLHSfSFDLqyz3rGcbhZCC2tHZrc9Ly7fIcKFI1ejp6WWnHn5bfxc6d4n2%0ASFcKNfG6HHN8ESS+rHhwfJ3SNSZqNWqg8irsdVLvc3TIyN6HEnJtZmUm5DG4V854JqXcC12v%0A7syhW8C9c75HPsW9LiQix1MfFNU9rFx8jmM74QwPocgMapyqqOZ7Bnac+kC6rSt8juY0Z2g4%0AbxZ9gQ0tiucqyBOV5x1YJKaOVYgusC0uxj5DNOShkrSZNRjDDQ7fznsQj5U42fPFdzTydv26%0A49dBY2BI7Ogl38QnlfFv0jHuBRarN3q4x5rBdEaj6FnGgjTLY6Uk/wUp+1iJCZI0JpCu5jpA%0AD5ABDGAGy/cyWv3ljEItxgAAIABJREFUiRt/2i+9CLfDym7ZmOSNo9kkoyTreO79uxvmWzc0%0A7qYGa4CzQXOWYYS23d2qDQVm5K4axrVPpsEtXYFktGC6l8y7SFJSsQI6q/Gfr6RTYdwbCOOr%0AbD4sOo5yqXQ6i4QDa6nMhPFhwr6Wj0Ncub9fLFB1ltFyGO8MPE7st1OZDFOaqK0VCamoGWuc%0AXbbtWK+XuljmQVgCVzJyt3nAQjRkdPmVRW05RvkrSOHfcUGaEygTITce0Jc04lv2GXyDI/n0%0A8BhtFhvH2HxGBvAUrK/oFk8OaG7yJ0b12bnl97nrde6g57IRD0Tz7JGtbdbsIR9CRkZF5ux9%0A8yjTLoS+qRn6Q88RU7Hie66qoMRG8o5MPmSXuh/hWmsre5497Z990yR+iQGNze+nDpieFoAv%0AYN6TQzvb2xGtFTQjeIv1itG+K90fe6z7FWoklH7sa1miMpfPHp6+qUUweQ3+ClKBIVyQOhb2%0AuhxzvBCk1UM+3jK/94DGBYt0ueKapqK49qH7khde0YDrXu8Ejd+QpfNT8sxmDcez5mycJzki%0AjS5CQ/itzZq9qT25emLi6qG9e8/Ryju4nn5nePKaCTN9SV67za3WXqU7jT9uEfaB6x09mf0p%0Asc55gnb4olXW19AKmiG/wUlWWYgu/LE1IWHbci/sYP0XpHey7qSCdHOwmV2JT9gSpKOti1Ya%0AQ1OnhH18hxlhFYlTLTirX/783bFNtc/cSzclQMknEa7r3Z3KnScte31mNsRWZTt5kqPSF6SF%0AVJLsuqce0Z++RJJGyt1FaPExznd1dYMSL9g0R9Vxvks5/RyTcnXGR0uTzzkvCOtexIt5ceJ7%0AkSSit1K9dW82GKCT5TNsQFzVk25dl33DIGeuTtAOfrvEYPwax3TwMf3K5Ht5/PjF7oE5Di7d%0AJXfse+RHH/GB/Z/ntyBdKhheiVSoEEUKiUibpWBHkM44V/HD+Vpne2XmAIGFtIR4HdWK8r5y%0Auk7/5phbLd8LkyuQ8EanrE5eC6fWfK7DDsseKdvUuhVayV3bpXlf2PYzXqAvYqS60MgjpVyY%0AMuQn33JLaLWelHtf9p50bT19f6vFVleuNyG+HPtraLOk4egH7T/hNx5msv3gC3tM2U5pD93z%0AQvrsHT2PosAOn6+vuufM1Qiao3soITkNVCpnmkWGPqUojMq4XPI+HWPWvBwHI2O74wNJwDrS%0AlW50nT9HN3sjSZvYEaTumheJh0aNTIzXTuq1+JaYM47HVMxkND++68Hlbox68bDZrhNYJ6HP%0ArmervFxdd3H6R7/ZMEb7R1/IbOlt5SPTaK2i16voU9uhrMPxr6do5bLCELfPKSWwxNuju8vb%0AM3jy5fyVHp8Pll+hCHAiuQeDYy/DIzGuUYO/4jym0TV25/Jr/aycggZmgzmNbAMT45w9ekv9%0ALnirGm2GnS/br5gIE6HLx0X2RhQ7gvSM5kXiqTDJQSlumPH76mtsJ3DC8Sm+/RfOq+fjVqeZ%0A2rQqqa9X+lN8gBI6gq7v/kkloKZnt76HuiRmWb/+rIbymTai8ZDssafHYgzgt1Jxj2youcyT%0ASfpMEDEeFKF8zMAmmHf4OWw8x19T72O3yiT98dkv6vj1YN2IiLo6ew8maMWon8WrcBHjOK/O%0AHj38LZ0SH1adw7hJXulvV9hdNfFHkPqtlaQuPqyhecaOILXUPNLvuUaZtk2ZiBE53MxSZncc%0Aascz9NfqOZ7oq8/ju3FAt+9tpAA5onntQK1Gpq9VxqO5Z3BzmaVSVb4pbJx0H9ptY984HQcr%0AONXouXJpfigdy+yEj0/Y+HlucC0GD6CbpA0TVvxHl5taxKqgQ9X4UWAfDCH+s7LelqcdKO9L%0A/Vxwy5mbtGzSItYQ1YKLGKtbtD16mGYAF89Xxjeoewvb1Dz6I0ihYzUhi4ViIUjflg4v9hm1%0A8QGzMGYd1ZeH+WGBTj8mhigvZzzMcY/RAWmoom1NOLjXdJx2i+rAm2jqw/q8eknS1kE9rOVp%0Atmq6FXL7n4I01vd9pwn4HR7XdMYIdVv4du4795SNW5S8/6+bh2f8euLPn3eU0/zMwrSiPB5P%0ACRvFuAHpQXNyt7ek9Jqy3+Sh/1VvX9LN/C2LVcMwg7hBRAZIVppYhH0xiAIokH5w9cOGO3U9%0AekbNswdnrmwOZ2qrovZCzPojSHmzdB9Img1UsHWu4+TqxYvXejKkNxekuezHsQB0dLW05PYf%0Au/ZeKU9m6ByxMhhrsRzIioq6VB8+loJIUNfeCCc5psiSA+ZfYRBfYF1RefRlpsmGlMrO4Dm8%0AOf1yAtVn1LZUM52d+3UjdnBN+cVa+cMRTUOYk6cPDNN2oOO4fqKsh9uj5yI/O5s8uS7JDLW4%0ACbyXcbw4I+WJTV5ljr4KXvm89LfmuzASLlTJWeMwtyi/CsvVYzqdnzt9r+SYUpDk+4Q3PFuo%0ARqO+F4EpfAAmUD1MhmYHK2juO7XOW/7my8NvKV4Vs6SEz556jDuh2+uS/BGk+ZoFFRkbZ97s%0Az0chhUZaKo5NBSkORv8ZmNnpldXbnW3J/oX/Kt3DlsF9F93l2SUXJy6EK7IJgwOUNc/c3srr%0AzIzpzzFVT7RxJCG+apRZ1QDwiCEZYGBl7Nng5AbVfpRU1rBWqzdrsHSPLaPrzE2H3YI+zDy+%0AiBHKxLmb8378SEcobnrUC8v+svPuXhiUh4SVZe0K94OK+WdHz9ajbknbw92qHGnWJqozxCe+%0AyiALHLX30zTtd3+e4kPiMu+42r9mo3eKkyzv01ctiSkdds9ZFitJ92jrJ/fo//AEjzR/DxvH%0AFJSnBpsaPf4Cb1N5VCSNWd7vjZ/qYGIL7pey4db2TWTMJgXPJ14sSkp0GD5hwoev5yPlrVwt%0AzQTpKrf0srO6uiYbIREtSofmZBqz0OoD5ffqKD+9jTLZpDqIFbyF/ciwmCuwM0S1VKirfY88%0Ar6Qkr/r8N1Xcb/BpU0R/+Vk+eNfVVmiFNIP+KWyaZMv4Cnz4pU0Xsf/9Nz91DbU9NEIep9gI%0AjAtplOi6IPfX76CaDkyV6x+pNzVfYFIKtzmsMu8YNA4e7cVTAhj+d5budElHMjw1mk6ro599%0AjEQ0W/pO46E/KINPeeJ2HpZLtOapq+uDqjXMqY9mjjAmdlH+au0aeJNb9K0I5bYnfRFiFcXX%0ATJDaK+2g9bg1/uAl6QoVD5jic/uc7KeVWPckgod+IvskRyPlldBEJry3cZ26lAdxAorDlyu/%0ALtX7rCiZ4S7vtaXeYd1Z3r+h+o2cxbAh++vyti09XhtnO2UJhy8Qr7U+CmJq5/dcuKLF+V3x%0AJ9SsS56eP3+07vebBoBLYjG3Mx5TgpjbGGcmOkcpxxpnyvKaP5koAVj4CrnVgljRZ91+boCn%0Aid/7i7I3T9WR/NHGweDkRcNLBVRrl0fjp9y6oMvOpKULVN42EaRCxM5TmS4P1Z570XmjQjZD%0AR1Dgua7Kpv/AH6yLNnbGZ2oBS+UBaBYluhPk/IAW4Bt9rHuZni/FZG174VJDuakbZecWbOjc%0AeLjSF2uyIqWb0Kbd9z4HM+gndxJhej/12Om9JuhNXPjL5DHMC59v08VTd0GSaCOnJZ2xW5PM%0A9Xeyp6uzTfVn9Jis5EKrqJAK6/i5rAUsZep4rW3orOA60mXmQsThraMmeieMfSKZW1WO51/t%0ANOHMXr5ymdPwUgHV2kWMdn4eEemy81SerCrpiXHDyT0/m1gqx8GYSjsA+UD9xEdBGZNj388R%0AUZB6sTRTdmVT37uT7O5FKpHgfq1T6HkWcuZSHxcHOrlrY3O+cuBSZsvcXoNG1sn3ng+34PiM%0AL/VehhdofrGMunUeLh8eo7/FK9XqoQzt9L47h7T5ysLNElRStn4+/4qqQjQMA6G9LAuUxENI%0A8ryyZjdU19BZwbN2L3ETHBOc6TLuupnoq0PaUsb1D6TWrrAm0UwTq0UIs6EdaNByWnu4vup2%0Af5wxtUkR16daS91V7Nq9Q2wyzttQ1sRrLA22GKxQvaD98oznO6DjV825c7w815KE1fAGaW/x%0ALX4TzDPXMJIGqatfX3Nlg2sM4XGK+dW0AaMtEp4k0xWpzL9xV8dynnwRePJYMInkpu0hlQ1D%0Aers0dJpLum4AB6OWC90fnBv0Zzd3vljJ8LANImEQ4xc9oFq73iGf8MlN7DCT+gBmgnSJju3S%0AqYvVsRtW3ZAn7T+O+lk7Z6rg+su1G15aUDFjma+dg6gdGteAx0NJ5PtJqiUy1XhrLQ1KK8dl%0AJOkj0zUYWpQU+uw17XV0scGT5nZu+94i6+BVs3KSUFiXDbMVF4Bx/JOhy6wHgSfUpEinnBtV%0AqX1Z0dyd71rp+en6NunhJ485f04DecOq9993D9m4HVbt6ljXAuJURl+UHPNbvjzW4wxS61/l%0AXAuMNpJUbUOnYVONyOxdXW74p5lJWDutdYYp9eZP3qw9E+yMH3c/sInx/DygWrtblUjGuh16%0AvNu+TnpS02p4Zqr+jp3SZYSqsfsjNyExX52k3qAlNDnxoNtijUlYh/Qk5PXemtvgmnythut9%0AGqlMy6ktpNbS4Ip6yLxEyUFfwMR/hz6tPbW+JN05yheWEuuwTTmspySOc/fjmHXgcMvDtMyj%0A9msNLA1SnZXS2NpOVzdyB4JLbCVBF/Q8qbbuVpw2vcJIeU7xogcvA26mWMpmsBTu8Qua/2Pq%0AGMLIaF/T0GnYz+Y59Vx6paQzcSaRGFxg7fr6NnXe5b/67svyxheWux5WycyuOKBaOyl+UgXW%0AWUY8/bXl8MzCsiFh0tNPtKcvyLEObLAeDosBGs/SnWxw0mRfp1oddkkJR+84A34Qt3QdCVEu%0AN4oUkjcyox061dVaGqiCVE15NYYrW/Iy743w9TdfDyHpIdSIkuErh8eAignT27/rQeGm4RLM%0A8qwc4JwSX0jTZzjXgrn9Lm9etJZqP+hvxTrza8Tu9uisU4eXYpmfzQl4NyiRP1YU5me7J+/Q%0ANnRa+HDQPTbH866P2IhwueO9yJR8MYcl6b+ZMw5Lh34Z/vq7H6TXH2eQdBAIeDiuuGM7dx73%0AlKrEQpCYLVj2c9LfigjArDDdjeF1G8+E5mhDjag8fTXaint51fsQ2lYfqsaRhbgQKtftVv+y%0ApbvTqEQ6SwMYMGUZRqt2/NXMWVVdQdl/Pi0ZHVblTz47Y/ae6pjP2GjSZ3iqyJcsDjmkXDrD%0Aeu0vVZJWKFqnmvBNO2fvq78Vvjj/OeFm5KS9zeP/axBCiqmurUlca26U5MXZ0GnhY4s5bodX%0AIy5EfTg8Kwmh743cqoeGgBIh5IM4bmrVSJoq9/phHx2niqSQt6dwUWI9QE3TNzfYwnFxA50e%0AqiacE8ZWYop9bJiO43RFpw6moD4vH7zwpelQAm5o0X+2KkfEb+UrPTDe2EptzPKygeX1As4r%0Atz7tYIPw6gk8IXe5jzqMutJW2W1sNOkzPFWkUUOtkATz5Hyj9OswD0aUh7vAhZCrK//UHDJS%0Ad0vbSX5xi1vYaAdn178atsB8VHpPa4oB8RMiDe1z1IZOC09s5K6e6K37VWQKGwslJDuSkpIk%0A+b+E8/xVGsEPyLUH5s18deKPSyPLpiMk04y/3+/6rfk4KtjCcfFUks+qgQ4JGB3xfLokq95I%0AMWl69ZIt6YTVGW5urO4AbnZ/dsKAb5WkziSkLevOZipORIqlweUJPaYyH5/LamRxQofqfB4/%0Amyt66euaRX0n7WsRTDnTuWI9JWIITxU53Or4b+gRUQavIBtvKkmK5rOC8mjXY8AEiOQct/DJ%0A0Bzvex12yYWtoPLSxE/YTJfGy9scv5x8Qb7zJjHDjIDRQxl3VcB1ZZgI6NuH5JGqq5hiQlhy%0Agu74HtJ5tqKf3vpJBls4Lj4nbaG69RVfTsd40c8p3/XZwNhgJf3ePz93ehq4ZHBRze6lpAkF%0AQ7gesr2kJhaV+zDNKPHybvnLMF3i5HlKOOOutzVrD9W5fYDHLMyeOZtNWxCL3VHB+iVf0+Lp%0ADoaWgyuaP935uPJlgPyi59c34NQEKIotTIvIUT9dLi1MkzIqGd5o66RuGu54FTRB+lbuAmsd%0AN9hxe6RGF6l1TJfUpE9a+g7VfX2T6x+JaapuRrCF47oLg6qfeNSZyG6XpeN9m/Rfo84oo7VD%0Ahwvwauv8U983KZnCB44k4qGq/JM7OdV25ap81agh83T3uYlDiUszEPKe8BLiVvavVeXV7/xI%0AvaDAnV8VDdzmPh2me06HaYeTC1a53uYz338vMKvIyRnTtIYv3LrWJ38+OyQeMXPTXq95YPo4%0AFkXc5Kja/d91379UZnvWyW2DLhzXv0Xlt3QYj1Msdwcne73UZbcmebcuI56b9lI+18oqXr2F%0AJ6XVqk1dxaaRocXafnZeic71pLIj+8IBPRfJkrIPhlt/SQ+H5g59HGQ3Usy7TuGBRnwJJ/Zo%0AsRd+SD4xpSWv/nKlfr51pE/TQSZhxUfKg9bI1+XxRpje3ine1YAh8xhJUiKxs31PxivTCWs3%0A6eALxxW3+fcLcl/DVnieSWRxzLSWO7oM9Lvd5CjbfKvrnuJHxSQdcNqmcse7mJU8p5ey53F1%0A5ewr+c5HjGMfE/kqjmW+We/g2kH/8nY/CiSC6VtLz0fa4AptX8pp5WYVHXFnMFF6HZkx6z/p%0AzDdfuS7w6iK2yTDTQT6hXl07d9EP5GH/fbYU76KlciVow3EdbpK98Ls3peouN6LIOe1BCU/o%0AdmbdvkWnM43duNrl7nBl2yjFv1JLLp7ZgM+Q1mq6vjPz56hhwA/Shc58RmN1H2GuFaSgv3N/%0AVwQMOu3w4IvBv8Svfb8/zeu1iCozcosZOzZnd0W7DFAEnssTXr3QynpfVZi/gXEKmCs5h3Ln%0A2+bI2twgzruW4A3HJbOnodt6qovp/UF5HBam6gZcVNHL5b4mRr9Ce39w9pCQ/FMPbDMyK9kE%0APV9lZgJuboB++8v+X3nrCWGFo4d83UJbPB9owQVXl4QfnwgrNFaERsED30QoTU/b5AUDerV/%0AfZRvKf9c4T7wEU5PxQvKY8p2zuI8VxyT85Csg/4+kQwLdNx2+PeKEfk/9M6BN3jDcSlGITpc%0AfTOkxG3Lzs6le8Iqt92s33WWrbeEu5tmfJ3OOD73Fshe9tWW5oUrTRA3B/LMsZ9X2+yPbo19%0A4z13fd3WcoSU4HYKF5n0gGPj+z4mtjr20yo79XH8+9OPmlE3jR9taS1um6SN3/+jzXbBuKk+%0Ass8sTjWAN3prXixZHxbVlnRq/fnts8qA4/CvtjyFgjcc15V2bk4NZv6aG1o/0/mo29aZcEp/%0A1+2r3ItlZNrC+r8QEtpRHiD+/GrNPr/9IHLxTADn6HwuwjVs42Wm+89Il5Kn5SCRXeQ3R3Gy%0AzjXJ+xEei7xYyLOr7UU3kwJi5b9kn1PUIwQ0scXuLPxScRZRQxr2sDzbI73gKWdjqWLu03C9%0AtW30EgIEKQWwIUiJLuam+Ue8WqaxhXWYO3zN9A3X7Y2JMY87F3U7qTny6oscxPkN5FbP5mI8%0AAJMsGsEHnBRfV/VSxE4OUFfAs8/znE3rbuXEzKPWCyCiIW1GwybSliNqJPvBhxRzky/8Kt2Z%0AQYrmgIIEc4YR9/UErSCt0z8fYpg5yhIeTd3N40wxkiART7Kxo/rSOT3aIo+rH20vLwYCCB5H%0AXKIKvK9IvxJC77rkjEZVzOuL2NQi3jMYMBDzGA/24ZZY+TrWbP8vl50hbEfsdBYorKDPs7BN%0AtTMX/2iSWlUa3Y0HjIy9tj/210mLLcbzQStIX+ifjw/vMzgNFHMN7DtbHWsXktYUJaToqpbE%0ADadTQo6A6b9c2VInfd7eeo/rIlAnF2MWbv/5iep6vUWTCzzEarL3c93SLV1nCAncL8tT13La%0A5ZaBV5hp1CH7HITyMsi3XQkGpazCH22YLl1D90G8TSDZ2bNqjfM7A0bWhVlzSXPPkqAVpD/1%0Aj8mX7vze4Iqlu7qaOGvyGlemad+OJUnSP0/rL0YyrFU/RnTNEfnMZsPyU5ZDTG/1ok6KwZWg%0AkItPzl1mIZPnimIIHXJTSh6i6DutHJWZJ4+L3ehOxdftP4MTbg+sXHkgl20HGK1GsXapznvL%0A42h3aB4HzzbxD2F6lH6xZjqrZqVNspUf2BievURV8tK1QLAIV70/65lXK8gEaU37hkOYpua+%0ALvq1EtPjxooV1utmnjiuKTNjxvrcnZn7hr2i3OPi+1XPDKb6UwxBA8SduaN/nlvR5RWi3KRO%0APTGrL3XMl+s1TeN5skn6dA2o4xHEHG5Pt8UdgEgwpg42kvQAfu4L2m33ivDfzWz/fnul9OMv%0AjVWnifHMCKMy7+O+VW5R9j5MM5o455X8kYWH2Mp/Z8rOmhHpFI/nFdI15Q23lebVE9zcu6fy%0AlH+Pc7i21+GmtQ8yQWID2DwXpYR46Sidc4ZW6Md+dllQ+s+TX+tM86RzbbJlbno8eWqJyDLf%0ASTvrZcjdzbZ0fa+/cZnAHfc8a13zb7/y15FhYDiykts7cKd+azsswezOq6nhXN2uhC5yT5OP%0AvexFtLrtZN5Qz8pPMvTmi9Jxr8s/JaPFCG07XCGHdhsPcZl7Nu31uM934av7PhlHBXquvkor%0AX34CXvTG4D24kt0sqyx/HgEDXv776zozuNX0p1AFrkzaf3zax60ykRJDK4Vl7HBtY8MSdTVR%0AsE1fpOASpOvQWLR8KTK8zl7p2oFDcuO3rBgJaQDjjH1sRBu5jY3iCwxhx05kXUZtWz3+vXUr%0AFEHKzz3zuNH1zhqhYfJMNtcPSvDRlXeWfDPjlXItefKLGmJ+tz105hrrdbu2aEL8GC+n3FLG%0Afevqsfc6yjzhKoQB18fi590Mi/MSp6hhCtCS+qmeP06LdzXdekO519rFW/pTPvxkhRHan07N%0AED6Cj039KFMFbOqeglfl/u4o9cW5rF4yn6lBenAJEm8P2RPJpc5uLsPBl2Znh91cOQCzAD6/%0AthMgd1kueeQNi7xllAB26qAYgryG/80DrSpzsg3w1U2HnoKc175MT+jX3wdodrFe0nHeRJmw%0AVDnMPJQ9D8ekyw6zB7Yxe7AdRMcKJSMUc7Y/+Xqhku//oe7sqEw3/PMZ1gWbod3QUbBwmOvx%0ATCeOLT+YGC6Plh9+rVP8C8+y+K8Ud0UTBSPabLU3uATpX+19dNFbL1SdJapoj+I6OBv5kc6w%0AviuMOss2VGeX6piNG5K/DQsLaljTh2XgJZrcpPkMP+a53nBM8+uqu6io2mj20RDMU7KRiM6G%0ACcfU6JSvm16IH6J3rmPp0rOwCdgpoqO/tJ+1cJF0wniFDX1rqRHMMiVfUz428uO3c9cvkMn5%0A8mwRjE55H3jos/Ge14mv0inBc242Hcda5CnW5+y2Uw556Lxkn6S6rk9qEkaKzs3ifJVM1P7B%0AJUgP8mkeHA/bCtbg0kWn0xEPbAzTFx6Pxq0ZTKLqro2ffe9cdOCWDt3mTd36oVJUuHrbuLq9%0AHpiFO5OdHq8pz6Zns+h4TezqwRPXz7eTmsmEZNVJMaeb/acmxyZNCgCKb6NM6c4AiOYBYnnQ%0APr3BdNyoCoVbcv26PvDZu5I0Xx7+Zmb29dw5bogycQ+5e0k90IeE6gpH2OPMdkQedGSifcMn%0A2hIn0XEt6ytPd6/R/HeTIkA35zqEuMRuai25LbxOfUQb3FESRTGdVsSStrky85lZX+Nig0uQ%0ApA05nA8OwvVw/yQlmAGhyn42xMsAd6w9mzUUdynvUIN0GV49Si1TM6mOXnxKSW+xkkgy3JmD%0AivuG9ZQ2Vg6Nfk07VL58JHEu7DR7di78RxvUhr5bcy/lE6HIP912XVPlIy/tSLjVzHX3Mm4q%0Ay6V5zM1fYL74tHlHe8SZKYlA6MkbK1fCdJyHWvn0yEfQkj0mSdmVA+0lAJKkf15/pqOr28Ma%0A5j7zdNzdE2zpiAdq+Jh+3g+3ZYncu7CO0FgfGQ+iHeOyRAATaqr8hYlBqyG12B3iceMLt1dv%0ArImyJMgESbqpmmVnPkW/Kx6zSn9CaFCGTSUJKfTn3bYhJLxX4nxZ9qq4PA/IOMxvUh1WkHSc%0AB2Kjka64c7E2xggEhY+hSRXj3F4tPoYeau/XwaDBqbH1Omvyvp5N+w56Y+Axg11gPlN8/242%0ANVIXYN3grUZ4E6vly09kIahrtYJ6WRMOoaHu1eShAH6SJMgi+XieUkp+Um6H4BEWHzXC5fU8%0AF+mUHJn+UCIzheU6xG5KmPNIwyEtt4sIcXnBuF3YRCkeptZcbnRBBdTyjQg2QVLGGyQLuNUp%0AMRxUL3G2jpp84ih92W/sofcy4aDbevRE3a1h5pxKeK/cb3b5TXrAldvabMPXOmeLqr3NtSTG%0AN7ygFs0ajve8TMLjzhWCbzfezhJRTZzT3mEqO9FKeSDgIQY2M3zx0UPg/wd7PdiYJsxvTu9b%0AjU7t5+qb+L9Y95Cbho1Z/kIJ0DMqa8A2o/jBM3DJXsijDytrW3+zy2Riws4X+zpKEhdv45Cl%0AkGLONTk3n/r+qIkKKA/ZX3GXI2LieBd0gtSB/xzuW6REFZKknsoPtRE8opP+1tDRHKxvRhWE%0AWwXL9yEubZrZHIhblbBWrIpH/woedy4DKy2ZBZswybnjC/8UoKGj5GHX6H4/JP2svFpuvKO7%0Ai/5wcdYkI8OOmfLwqjjfEcsbdkie2M9euWfhnMiEUy2KlVFdpyDjEQunzPgqRhZXGFJzv8uZ%0Aqm27cWByEEXXUfhmGBc+neA0tZTJaSRIxgk9gk6QVjjffYoa505y/MRb2ZxGQx493fV3ppQk%0A3deFS+d5YMg+e9XV3nvPxkpJoBaBNUQewkvYgm4cWMKtmE/f3acfzClEMvYzmo2BEjKzAKcG%0AM+7+vUt5+5XYI0OvLx0xwq451R2YxWXbxF7xcrx9ugBrV85geddXrle8ntnMtk4iz/JLSphM%0A7tY3KdvU/aXn/VlfXbhZl+CJnA8MCg0+QZKmyAP3HF+rX5XIqxSe/ijGgyTdXwd6L3X+KPdn%0AibB+xKfgQ0A3uTlaAAAgAElEQVS/am4QokeXkwLipm1rWqqemdEAS8kUARMXblAqbEGXv7PN%0AYIo/VHVbc2O0LGk5fpcci3oO8Mr5xAcOKQ3NeK9OqwO3k0dVmMK39mHfChimR1rU6Y2v6YQz%0Anq6AFd6dPKdlk0/tpVJWV5pD1ksrXyzVEOZzT6j5tHQYrrwFnyBJt/7aqfGRVmOBy8TBXbZY%0AGqGszud6Z1589a3VMBzmjzwSAmv1tCzHyVptYewkmCKYWWj+2bjSG7yz42v/ftnNaJkL5XHj%0AByvLmbML/7zFAxlbRSgTgOJFGGoWgJ5yeoXrSOw0XaJ75jRv7przrR3hqwcV+vZvfn8gMYfm%0AajZdmefzSlZi367TljTPrjvKkmSG3Jon7K4slYJSkCzgJobFrY65nM1VjpgVw2A6JiqhqOsy%0AfFKIZBtitzWTfq8UUaCA9jaDYi6DZ33cQ9b3hS/+asQSt+w+Nrk7sHThNxRbbG4fx32GPGZs%0A4q5K7pHnBaJkXQ+xiPyfQNf+arvY3ySumrnBERuqb2p4788X2Jc9la7YOJPQE+t0R3riP74G%0AHwGlJf7y8Rx5hpy0BDSAMZpAkp0Nz09bgrQTfmqYVYoZF7NUhfAzSyYueih15l9/krxd5+kA%0AJ3agnx08msRBTydJ0snn5FndB3TlvJpvvzmZGS3lveKY16RYvrK92LcMf0MFDEfzGpQs6xYm%0A4P7D40JGahXtDpdWA8IU1jc6nXcKShg1Ht4JsjZBw2myRDoWjmxvs5p8bTeHy2ZulPQTi2n4%0AWus67yw3PDuNCVIC6IVICYtjnB6QepglzGylX/E2jaXiFlbis0Xy3PcPPh6xlZ78+vE4WDR/%0A1adYJFwYhvLxfPF3C2R4fps0kypPKpgmYeUo6QqtYx/6STIMATRrcqeaxkS/qIvRAhOhECPb%0A6mNsMay5ojE9B6UVGTlhj6IuDTWeB/JIWwYRHK5NGzTXfbQBkd1c+xsICkpmOhb1/cDK/iht%0ACZK0i7/BFhlJeI+f1VWQ6hR4rP9s9ZtFTkct19RhReLJ38qQKKrFKLj7Ibe/qGOz1kocyxy+%0AGM/wfKt1lJrz3mXv4G6zPIbbUka5fhgs2YDpwdI7Nfx3mRFfXk06CaUHN7zrseMatGId0O8N%0ASjXezH2qZMI+tlhwljkMSnd3G9kt9GeXcAvYc572ffVchXIEXMLj+kQaE6RkbrVt0hVseOO5%0AHqfBNkKT8hJaQ/qPamNpb63juwIksh2zv3F8nJ6EvnWFBaAhpfhEJdquW7Vqi6uqoxP/WeIh%0AICHn8LD6LoLkjSE6T9DsFkjJgMRZHbt7zohuzL/t6/bQONTO1Uk8A1x3oxOkOwu/NGv3oZVb%0AOdn5zLZyNcZl6a9pi+gb80fTap2cI8gZNESxgT0SGOO+5rY9edN37mbhd9kgxyhxoJ40JkgS%0AZDQqJ13+9Q93CzNmRpRxd1Xno9Bm6HbyomtAK2NgLeYlOugA85Q3ub30L/CnpN1KX1LjhPCZ%0AwJEysmR38mxNfr2mosIP/8ioDdjU7oXeVuESoTeraqOKCcxCSox6zxmMRQVim06QNlNzhqaG%0APakDus/yquMtIWPhtr/0kOpW8m+TPmfS6Fz8Oz3rS73r8skRXabEnoGTc9ms7d2PGrT4wbM5%0AcloTpDN0DS37rukZ5ObdJYH3tb6w6KpoY9NHkLIL2Nq16zDPwMjTCG72R1etQN0cyu2yt0Ae%0AQNurrM71YfB2SYZlrHGeztuqmoJlmnGJ96bhGkULM13KZJHXJ/k9uWN+0U5Uws+hdPdM4j4A%0A8bx05kmOkQVjSs13xBVw2wPc2HziNP99J5056oc7aOiJxldBVVHsHgwQzbMZ/kFXcwvx/j+r%0A2Jg1aU2QpPtfD/j8xlbW06TTvULXFD2CGub4uHyRAw3SZ369HNFhvQzlhGfd+V1+D3iZkMw4%0AJn4RfcOL2VI1UNR86dzZheu5qng4zcEtAknJTXckaQkzxU6vyawaD+Ncy6BsN7fYC8XdGq7k%0AX8g4ziXWemXUjF0dTMncRYkKVN3lBMcg+X5WgW47l7RAHYDLM6e7uy9Lp/lUjzsAZP3LaVvo%0AuK5ZRkqCdq5NPs+3xXvSnCAxuFE8bd+v/jppActZ0F+5/WozDiv6csOkWoLkGZudRLxjN+aj%0A2iPd4ZON8D3sGX8ji8KHb0+l+vO769Z5KC3p6ClHSeX6zWAbX6Vl8ZfvnjJdX1IDtcAi4pWf%0Apny9XOsUsQv25rb5cyzh3jlCIg5LW+SRa3Gt6eoC/kB4VCBwbt+9SNGBaEOvdZOkyz/PrkM/%0A8tx7Z5QBxULlmOgJ8R8WzVX5w0kN5TFIqbXKat4B2FtgBW32chlFQfKDtClI3CSzmvwMaHcf%0A9qHkVPUStf1XXzpupEcek+/FBfuR5WEV46WR2UgOWG3oI53r/UI7zdjqZ7mtzPazVRm/yf1k%0AGbDhD6v1Kb/2DZj5NJbfmWZyAV+ZnKsmrTFRjZyAvVZrAbaZy4qK8DlmnAvnTum+cv+vj3hU%0AoBflTbdpKJLa0KlrUo68Ahr95G87dF7g0J1Mou6VVw/TZWuJ6gv++DwgXiHpxOA3x4qJ5e8k%0AbQoSH4WT2dyol0af5REIyPO7ucLOGVPyIHP877LbW8egHwqRyA4wdW5ZnOQc7mqNcohZWKYz%0AzEIJ7GdH5KJ2/xEL1a3g5RG6R0oG6TfRfcTz2UIJk07PARHLBGTflMui9jbh/kelM+Q8/yGj%0AFQ/f7yUJcse1YPudqa/HGJzNE7GRz6VDatfuAth6JcFyXfsU+Q1pU5DieIv0kpLmqLmiPY1Z%0AJkk7nwwlITmGa8KGHG1X8UWfYuneSHSAYiGvZGBPxNfWx7rvUfgAjpg5pfNgTRZprlY8qnjf%0AVHPNMPJ7j64L5fb4OzZtaGTah+6mTiG1Pa3K2mTNyAk2DDV8QkkB/48y78zpSAYT+SjWNr2k%0ASsRkg7O5ORQdx8eXNRakdHCL1lCBLWGY+N5v0qYgKW5KlbgrMrXvdlBD1JyrxFTQiRKKwMgd%0AE5aVrKIXQqIYFqdEA/iekQ23lHhXhf+SR3nL1ylWS2zkmu1PSdr2WrmX3FcjL6s3L3bRlHWp%0AFFDZG4oRpatI4KOFM/e4Xp+99f+oPi5GPhjMmJ4UojdnvLEc0VSmjPMTes/yLu2RbdKoIPHp%0AwVuKKyzr2w/OXWxofe8XyaBDMlyV4J6z35ifzT2+F+q3wmJY6I0v1Rch981P5cleXmgGuLF5%0A2Hr2bUHLFz7UDvh/K0pC6gueSacwEImJ0CjjYBMSeleCUVoBOKAFvw1Ftpx0bxccveSOuQiz%0Au9VmL9cS7bU3v9ekUUGCBOOZT4E1CslhkqNXBJDz2tmnnFmrpr2MY7Pf8hZtIASvKedyxE6m%0ATR/kdPqVy2f/ZmNLPsraK7PxZJHsijglaQdTSpZJoXb3f+2dB3wUZfrH3zRCQigiPUBAwPNA%0AlKIioiJdiuhhxQIqd9KkHULwLyIKgkfzvBPr0aVJU1Dw5ATsooCgCFKDNKWFEkoSkp3/vGV2%0AZ3t7d97d7O/7+cDuzs7s8yaZ787MO+/7PJGBn4Bn6udfr/BjcAejVsgivoI4tCfqv5dbPXxH%0A7F3yGZ85Zu8Yd2FE5H+GkipS0fRbG/baq2nHB2ZmVHnMexGBQNn60PVdPScJKsxOI2WeN0Yh%0AXHpEPyfpbAy+PDX02muH+kyXvKNLRsXH3NJ3br677s3vFJvH14o+RzY1/GWxjGYa3e20p+wY%0A8Yio7hXqaB7p2Bbe23aUn4zR52nKloqfa/NER3YzOhrj87sadjUqKy8zSXGDjwEfrhWFdW6q%0ASio8b0GNz5IqkmS+Zefub3p+s+iw4287jP317pMT9aAj3ZUQKYvuEt+IZXS2kZgU0pqtv9wx%0AgFDKnVMZsF9IbWeTCj+Z4XyxU7xqwn9OGjk4ScLxtS3LXDXe3HvDEl+KS0dvBQt+HDvcVEpE%0AXGPdmad5TCYkHYgUEGykGcnwf6rNBxsEOkfdH18Y+VB7GKdzU+licdSh95c+4k+708WXTVMW%0A/+fzc90pCq+Ih1d28eY8Y162m6aWaev+F7ZnWnuT3bToZ35v5bARa8Uvw0vK49doj8TVfOzx%0A6/NWHlw3+bVZi6QMaQoIiBQINnGjw2//b4HoX5J2sc/FTDpjZH5kA1vExTndS05xeVht9m0O%0Aj270PcH6+Bbnr+kzT6WSzFnGq0Mzp3vaAb+f/23wPYDvmY+YAt67757VyugqSGjLH4/rx65J%0Ajat1NnKg9eCLPY9p2mcezu+jeydSQKSAyLL/ad0oeKNX/7X2V43YeuVDnTbu9uFiXPi+80Kk%0ArnSpuEvGqg59TK8rnmB7uDEVNTH1QZ/ZgXLvIyRlwOxXHUMw7mUbivu+c+ntaed0FTn9Wnaj%0At2huCfoejDhi3m1aJGo7uBWg17oKDXqJzBnrNV77I1VozftRnnTbjrfa5JHr7QQrgEgBwbOq%0A3OrhnUtsKvQY4yUv8iBvBAAfnJBRbFR9Zcl0+MC3Mvy20omFb4gxacV8zGCfi37mX9xr7G89%0AxIqivkXVMbRzM4ePoab3p42sPLvsedX9lk8p+GePB+eZDlyneKLid0yr7OQfleF2eOOZ1pIG%0Anxf56/drh/gTI/HJV22uaDDOSyIN0+wKr0NBIglECoiLNMlQkxwP7/DRC0n2cQlrWldvMV/e%0ATVDemTBR0z5nJ43N2VXaETrWJcleyiT/jSdHsBlpX9JRFo15V3jOo3UajvI4duiMPQ0ZEelI%0A7IWtMzaaE5ba88TZzSOl3E8ZN7VNr9zPuMIqZP1m5pxIa+i551/Nv5Ai3oXiYfrwwiyS+shJ%0Aowz77TZNlIUJZGLXHj4YjH32TRb00rkCkQLkxwVfePyi5zdPI3dWvqhJ+jVv0DPFX3rUbTxF%0A7JC5L9430D6ZM49eMiWxHsXj00cv5DsRz27eztMppiO5s5FHwVFx6Tr7eeN9psylpgzfTud2%0AJz987+AedrS6XfxuRJHq9eaV3n/H5YprNl0l1eP09lzenTO2NCEdj9iv+toG8otieX5a7+mZ%0AWXdghDpOfAKRAqdwh4dLD3HTfb71zTHgd4RLO1eVEGVV1npYP9+RGd6YG9vDWJBw5oK4KnvF%0AdGhqat+gtuNjzv69Cj20iVHBopCbqKjjY3QhZf0Dt/TxMd1Q59xmeivpTC9+8AwsE83GUU/P%0Al3VtGjwQKWBm6icpt7olceUDzUsHNj0uIogriqzOK00LjbIqnjZ4zu6FMQrwzF+FXEl5uXzf%0ATThlqu7wgn2DpfYPKXZKL2tkjxO56P8t5yfjFVaSR8v5tMgCkQKFp71q5Dr2ppheQCR2CzBL%0AeCS43XVvpjjKqrhzeVr90uzMr7ZjDu8yfiBqacyab2auNzSBypXR7rp7TAVEv3DyiIhsb6vY%0Ai1I+Jo4Egajx10TKh0UaiBQoDzudw5hYxS79g0+EJ4ux9r3ZdMN4A1tQxXt39Zpe3cba8+hd%0A5F0ZpKxuwJd0uFu6fgV2cQBdOEDTNnGj/rsse6LdkE/s1Y4YWcZcDTr0L9XLCJBgEQUGAqgu%0AEgVApEARZ1Cz3N7gqTfSIjPNJQDyb7Pvz6Ybxm+VJaTu/CXrAkh9fa6PkcWI5QrfN+LebP1M%0AdX1N/euhI82NJYqV0871FNGp8rjz8SjBcUDe+vrb+3wFO7piTaCTU08nGEfJGKAkiXRpa07k%0AJt9cFL1ZplJjthy2S/AieWEV6w6P4qXPitGeZpnPfL6RloGq73+UzGN2IZo6Fp7kmUI+0E61%0AMyuTxgbYrnD2KIhJuK+mEVIx0Ns8PH/0Uv8rRgElSKS3KxBy007/64WGuOjo6OgXWlCVkPY5%0Axjg84iUntDUMcxxQHLzKFjbwd0zKc9xXcpQkuySmHD6mPeDsDKtVM8RxLNJP+5L+GvB0H57W%0ApUxOYGtfHFmB1Jsb6GerpeSIxO+LXyNpuKgrYkZ5suPyfAO7cmhSIHqaywSYDC8yXKS9dE1d%0AZosIw/3lI37UbkWS42cQV4SkY6E9exmHzcgX84P6nj908dLmzUHMmuPC86GBARF4KYMvujfq%0AFuxQXYmUHJHEV+h6+a2hnBP7kSOZotj/vtAu0sHYKaq/OLct/sr1JooYVeSxnI+DzQ5JXrIv%0A3GksyjZqqoofN5GlYRbzg4IvfSs+ZZz/NYOFTwT0mbEpopQckURnwGz/a4ZEHX5Eetp+GSLi%0AzdC0ovnDxkfslDIM+FEl0UdBAcrrDpEcOXpEojma6Z6PIG0gCnE1Nn20j1wU3hBTFT/W9g1o%0A81jwe54PnKamS8f/gbHkiCTSm7mnQZeDUdGtvjF+TRR0Tp8UoYDhw0fveCzUaCLbIdJY+0KR%0A1jfrsDHab/l+fsvWuNVK5weF0KTzrMp1x+KtbGSsxOEgTslSJJP/XEWS5e/2RskRaSebM9Ql%0AYv12S3mlc3sRha1Gih852UcjwZ7e17Wf4+cXsiPNIZLjEiO/oeNMaU3Hq+/U33mdXhN29p/Y%0A3zenht/Q6uVLGp9xdIXjZDQ/zKwaTum7JMOvCP2cu5cckbTv22XUGhbBecUi44+9bMr6JnyB%0AvxTd0c3TDo/MM312NickzXnI3E8vj/yAW3l+4ZRVDgdsix/+y5Tgkq3YxLwM44Q4t1cyqeRI%0AKLt70aemc6kt0+f6OTul8D78e/2vGDQX+f3o632vVYJE8s2lsL+reP40clO9Sl34vZmYuvPu%0Ajfb8h3jib/0+cFpe/OvX3nKX/UQznza3D4tgpQLr9O9sGinhFzF1zxCku+P4p1s2IJHWjDBW%0ApUn8yi7x8BnOnKa3u24PuG5BEIjR8qm+D+1xItKWVknJHcLsEPiNfY2yc/GyLONWTN1590Zf%0Avpt8EsQmPJ2pcc/pe8chrcKGQM/8eHL2ZuLVQb55a/6KDwOuJY5JfMJeWbdES+5seX+ThPP6%0AvJF1r+jkVH49j4/7aOh7u/gQ6QgrJJIVUo1WB6uq2HeZvmwB3x0UTMdknJCSi3gjy3XQMIjb%0Ab0f4r6C6ePkvYqJugNlGztLqr/WMbzYxsbAGfyVSEIu+dVFPxqp+bRudwUkynAb587khfmY9%0Ax4dIYmrNjDA/Jq+7scO0Yq8vPXtlwtWKZiKtvYYktN/jfz2/LNdP1Np4/6DdMxfQWVjLm6c1%0AeJXfeRWJgcqJr/+ZZpFITe92F+3e5Ljysa17/QP7dZVQU8zfE0nxl/FXIrWQVT06m3i4p8zL%0A8p5KJhkT/Bzt4kMk0VXtUrkx+MoeVxn7i70AqZcMAhFnO+ts+5OUg9JBH0fqsfqVdpk5YnAd%0AnxhUzNMKdxRr7Dd6LzleBxdsvU4/9/PSicwPO2I+lajJIxIxjeWvrJqmMpuHu8V5af4Bv+es%0A8SHSRPevteKJFUmFF4PMCW2UyCOek65aiCiz8YH/NcPivyxK6d3N2GMp/rWxlE6vKGsfaT7L%0AyaQ5Xj7pXB36bvI6z28+nUGuMg7tB1mGMWMcbB676zDI42YRYJ3LF2XAxIdIvKhbDXOfDq/E%0AM8brJh4RU7IzIlQnKAju4i2ZLPljT4y5b5D5MkcMqpsuXBFJTrf07fqMqcbzAaPUF2XLwbde%0A8WSLyMvlnExr6+D7X+Dj+2ymP/jBvzXvMMPevZ43rssDiywrqXGRj5AIfih/fIikfdOEkJZb%0AzUv4waV8cH+h/TS5VNK4KJgs9Qwxnw3JIoeetSWZLux5uS/yMt+9Erx1iL9pz63c5n2aFa+H%0A+5mQqKzR/pM2NVouFL/1xfTQVjn8xOwy2a4ffMu+7n89V+JEJE075bwTnBV/+ABu9Zk5Nvqe%0AAf5GU1vCLlZo+VrJY9153q0KjmxWopj52gnsoYfXDW2H8udn6mdu9/N7BDz9nhNiajrvruE7%0AaiEfUR+Jm6hhULzn+1CuPONGJFeqsj9iOXVpZ8Lki2YJKd1D/jIv3vyxp3QtvDYkcRy685ty%0AgYqHp+h7vJ80Vyf2Fmsf8k/o6h6R3fmtwA9tFdghaStft7rburFI3Ir0Evsj+hvR6ZeTi5aG%0AeXcqZC6EngZxj37+ktjf/UtE9EqaSi5fGN+h2xuXtQMPVa7c0+vR+9y8iSvEydxCcYbnvtKZ%0AoVlXdN0scqPn0CWiH/2qkH+MaCJuRSp6IYOkPxtmSs5COncu8Rn/K0YXxbwTborbG3yYQ103%0Aw07X8XUiubWG/mYTfrjaz015zltoUa2D3VAqrste9HVd58Kc+3q85DLY59BmLxWno4W4FUn/%0AOx4Ndyiz7c/8O3WWjOZI59I3//UyqUAcCm5ye+MMvRla6Vu35XzSOpnn+eN44YDe7HkBGwR7%0Ajde9fqj5Yutb2rfRzLUH41PW/X3lXtOiIx0JKT1Wi2biWKTwWSp6LJr6X9V6vtKPIqU9T5ba%0AwJvtXg9CK1ox7j8e7lP34RtkOy0sfq1+qUbz7AmP2aXO+HT9VK37JO/z4FguiE7GlPZT/3lp%0Aueu32R8V3S6zbDx1X+AT1BUAkcJA9EFHwf1Zd3KreW9ZLh+G2S3gDxNlzpzLAI5ny+Yaxzd6%0AJ4Gn/r7by6dwDny6y+t7h3tnZhrJxVIq1xksnN7Pl9zidbsoACKFgT2Vb6RmOIcBry9DerEX%0ATgOZ9BfP0rdSt3jc0BN89l+Fg+ZlRbz42p+0YjYimHTSl/FrL3LMy8f4I+9PxJnb+OFqPX+V%0AGeLHWgJECoOv7H/xCFZNDxFRF4KOiPvk+qTyfY0TtjezSNWXC95tWe+ewD3StA+rE1LnM6dF%0A+3iAxAJtOe1gKEeHcov0et+F2OZ3iCu8pvRxYlc1aoFI4TBOpChNUNUF7h2RdWGEpn3HJkp0%0A5qMJ+J1Vr51qXin48WeXHk5R1IIejLcN7D6KTRjiCWG8DoDwxyA3kUTHIps7mBx80iILgUih%0AcXRU94Hb+IASEn1z+87+45HhLC1Cld817SG+T7Lx0yv4XMT0IAfreuRx9lFOoxV5Tiz36rAB%0AMpm3tGFW9eZ38Kfv8zfyx19VpmUoyVasAyKFxM5y+l85abl+1nG9/uQqt2IvavmdzgVPur95%0Ag945+iuRWoKOoMsT517EZ3ruAMl7LIEkD3FWckmjpOovhDy1ZG+GaF7Gkq9ZooTqKkqGhQZE%0AColO7O9duVi/5l45dUlwmT8iD5/SWVbcPxVD1jdpjloskpLt5G5zv18U1r251TUNk47OqUjI%0ANaFebCkAIoWCTYx2dunI/fmj6Dg01eetEzdWeS7nm+mhQ3R/kX5Km+eDgh87GcfPCz/8IuME%0A1CogUkiI0Z1OnXXH6VXJfRHKPR4UPCkdMbrlZlcmpCubP3RGzCuSmuNULhZPLZcGRAqO09kt%0AWv8jX8zTaeT0Fq82adlcTh/w6XjV7OdvxTlGP1obvptOU9SwAHjR1DUSS0CkoLjAvuw772QP%0ANZxmCl7gwzWrqmqaiXN0yFw5T9kTeMUhD8NVo4a8a6Ll6yg4IFJQiNGbfNjyi05v5fC3kiOR%0ANDdYipY8P93jpIe5vJEbrW5QEOSN7/qguqISIaNMpJO+UklFrUiOWkLENVexjXctN1bUssCw%0A3UPbmO1/RRAkykTK9vUpUSvSULNILqOneYZQdRUwA8K2bPCI9aobIYezs4bOjZ7dBCIFBe8/%0ATuOXQ91d3lx2R91OntNNAfl8SrOslI2aYUMQKTimpBJSYckY6lHpbaobo4ADU0YtCnc+pBRO%0A8FEQFUId1ycbS0VqbqJabIqkHV6y8qRmm3PHNQ/+rLopCviAHgZulJLfNUxE9U1/hT0tw1KR%0AEhNT7STFqEhxjRirN0J1O3TeFiJ5mf5uOZaKlF3W0VUXHad2+TOHTzliTaiSwJd8522uuh06%0APwiRfvG/qiVYKlJh0xvsk1rcRTqba2eaRSKdoFMyy6KDIFBEZmw/xeusgSezfEx1Mwys7WzY%0AkWZPXeUm0t4Ec9eyNSI9zmJlxmyWSKs5w6eXP626HZTL4zLTa02Kio4PisW9dmftE0w2THR9%0A78A+O+MtEimLW7vDkmAlgdm0479B8PVwSj7xPURITH+Jx/63ENma/cS/omGAu08Wt67f7RuL%0AY8a3SD2ZR5WlzHs5MuaR5w76Xw1EnGlszOMGa4OqEGlyK39rWCXS0Vr6rzxVSla6H2kZhjLu%0ASUrjlNUjRlm8J9spTGdfjxbn0VAhUl+/H2BZ93fetD6jTaNnNw+4Z3SISdlaxMCQVetg87X+%0Arib2dn6+nm5ZcTJGnIvkzEJ6KX3l/lA2vciSdURjXi4V8JKz5AslwU/y4HWtjQqRHBTyTAze%0Ay2n5oCCVbZsUDaNn1DOE78vj1ERvx4KP9L+iTCCSA1H4qlpIG3dg2/q9+osP1Ip0mOap7Glx%0AvXkVIp0+5G8NNSLt5n/+0Apf7a+tb1rjV8lNikHoDryc/yZVzXGw/bjS17TRiBDf3d/O2HjB%0Auv6hbX1h5uh3436o7dlBFRKvXSlmEg9V3Ro7RxcvcKkSWrRy0gKpp+EQycTGKnSSwFkVoUsI%0AbABc8npN+2j4yM/8rm0VM9IJKTX12KK37bmJcml6mJoyUxVBJDOnZ034EAPvQmcvP6W7S3U7%0AnNnO0v0nZej/BopFT0i/WQGRgDw+4iI1UN0OZ6aaBkOL6UsiwafEGTQQCchjJ98/71TdDmee%0AM4n0EFviJeV0OEAkII/iO9j+uVx1O5xZYRKpM1/Ukb2oJPE0HiIBifzRg5CKb6luhQvFHRwi%0AvcAX7aAjI5OWSgwCkYBUzuVEX29NwdQObcexbM31jS7ZwyO69Qum9qf/GBAJxAW2uT3aPx+5%0A5F0QCQAJQCQAJACRAJAARAJAAhAJAAlAJAAkAJEAkABEAkACEAkACUAkACQAkQCQAEQCQAIQ%0ACQAJQCQAJACRAJAARAJAAhAJAAlAJAAkAJHig1XDR/xPdRtKNBApLniEZv4YoroVJRmIFA8s%0AU1sdIh6ASPHAYC7SS6rbER7nN+2NvlRfBhApHlBb+EsS08sR0vwX1a3wBkSKB5TWdJXEavYj%0AXH1RdX8UlrQAAAvVSURBVDu8AJHigt50JxyuuhVh8RD/Mlinuh1egEjxwZqRz8Z4V8MtXKTZ%0AqtvhBYgEYoOnuEibVLfDCxAJxAa7MqhH3Wyq2+EFiARihM2dKtQdcc5p0a7/e3xKlJT8hUgg%0AZllJi8NmHlbdDAZEArHK5UqmapaqgUggVvmJdz9kqm4HAyKBWEWUfs5S3Q4GRAKxSnFNJtIT%0AqtvBgEggZtlQTvfozydVN4MBkUDs8vs/s+cUqG4EByIBIAGIBIAEIBIAEoBIAEgAIgEgAYgE%0AgAQgEgASgEgASAAiASABiASABCASABKASABIACIBIAGIBIAEIBIAEoBIAEgAIgEgAYgEgAQg%0AEgASgEgASAAiASABiASAOwcWLD4a1AYQCQA3ppYiJH1GMFtAJABc+YqlcC21PYhNIBIArjzL%0As4pPDWITiASAK325SM8FsQlEAsCVd7lIK4LYBCIB4ErBjdSjDsXBbAKRAHDlwri2HaYGlZ4f%0AIgEgAYgEgAQgEgASgEgASAAiASABiASABCASABKASABIACIBIAGIBIAEIBIAElAmUm6Ojzch%0AEogxrBVpW5esW6cXsafZvj4FIoEYw1KRvkol6SmkdS59DpFAScJSkbqmrLDlT0u58bwGkUDJ%0AwlKRaj1K//+sVJciiARKFpaKlDKGPcwlgyESKFlYKlLN7vzxWTIJIoEShaUiDU74dyF9tPUm%0AQwdBJFCCsFSkk7VJe/bENpgQ10851OgqO5UhEogtrL2PdGLAUPFsWT3XT8mf+bad4SSoxBMA%0AqCY6hwh9DZGA1fwxtGWnmcFk4HICIgFAOVad5rLrH+rmKkSa3MrfGv5FKjgcZiMAcGIYz666%0AI8TNVYjU1+8H+BMpt3cyqfx2mM0AwMTtXKR5IW4emyJ1Zz/z+2G2AwAHf+EirQ5x85gU6RD/%0AmVuH2Q4AHMxi+1SV0yFuHpMireMiZYbZDgBMDE4kpNpnoW6tQqTTh/yt4UekI1ykNmG2AwAz%0Av7730dmQN47N7u8HmEgrI94OAAIkNkU6N7AMqfNexJsBQKDEpkiaZjsX8UYAEDixKhIAUQVE%0AAkACEAkACUAkACQAkQCQAEQCQAIQCQAJQCQAJACRQJTy+6AWHd8Neeq31UAkEC1sH9Dt7wfs%0Ar45Vo+Mp+ylsT1BAJBAlrE7WxUnfYrwMc+q31UAkECXUYuLY83ncFt7Ub6uBSCA6OMzFSS0U%0Ar8XU7zVKGxU4EAlEB6cTmDgVbOL1bPayaqhTv60GIoEo4WZmzgP210MTCam+Xl17ggMigSjh%0A1zq6R42PORbsXrA6dmadQSQQLVxcPGnFZdWNCBWIBIAEIBIAEoBIAEgAIgEgAYgEgAQgEgAS%0AgEgASAAiASABiASABCASABKASABIACIBIAGIBIAEIBIAEoBIAEgAIgEgAYgEgAQgEogVcofU%0Ar/3ob6pb4QWIBGKEQpYdpdYp1e3wDEQCMcIKnuhuoup2eAYigRjhJS7Sw6rb4RmIBGKEGVyk%0Akarb4RmIBGKEoxWpRyk/qG6HZyASiBXWZRFSMVqT6kMkEDMUbP7uvOo2eAMiASABiASABCAS%0AABKASABIACIBIAGIBIAEIBIAEoBIAEgAIgEgAYgEgAQgEgASgEgASAAiASABiASABCASABKA%0ASABIACIBIAGIBIAEolOkHwgAMUbwWVkiL5K2dZNnpifOU8ooxI/z+F52zE2btga/l1sgkjfW%0AJquLjfiILzc+REJ8xJcAREJ8xJcAREJ8xJcAREJ8xJcAREJ8xJcAREJ8xJcAREJ8xJcAREJ8%0AxJcAREJ8xJeAQpE+T1cXG/ERX258hSLZ9quLjfiILze+QpEAKDlAJAAkAJEAkABEAkACEAkA%0ACUAkACQAkQCQAEQCQAIQCQAJQCQAJACRAJAARAJAAhAJAAlAJAAkAJEAkABEAkACykQ6PSQr%0ApXqfo9YGzR1eu1Sdu791iW9tU4aRPurir749o3yb9cri73y0WnKlezaqiF84KrE5f+Y5criN%0AUCVSQTNy78tPptTNtTLoqTqk6/OPJJf+ySm+tU35IYmJpCb+TFJv9DOVS32tKP72shXHzB1X%0ALfkz6+PvaFZWiOQ5ctiNUCXSNPIP/f/FZLiVQQeSf+v/LyNdnOJb2pTLTa5nIimJfyyj6XlN%0A25MxQFH8h8k6/f9t5A7L459Nu2FPKhfJc+SwG6FKpCZl8+lD/So2C4MObVeo/29Ly3KKb2lT%0AXklYw0RSEn8y+YQ+2FTFb0Ho718rV8fy+KeGF2pCJM+Rw26EIpEuJbVjj4+TfZbHzk9pZY5v%0AaVP2pvU/TUVSE79TWqGWf5Y+UxO/N/lZ//9EYmcl8blIniOH3whFIu0mj7PHF8hay2O/pp/g%0AmeJb2pR21c8wkdTEz2q4pVUCqTdLVfwdV1z/5e9b2qV/pyQ+F8lz5PAboUikzWQge5xMllsd%0AekOpWy+b41vZlFlkqcZEUhO/bFb14Utfq03mq/r5f21ICKn9jZqfn4vkOXL4jVAm0tPscRJZ%0AYXHkBanNTjnFt7Apxyp20wyRVMRPJXP0/49mVCtSE39H3VpTV81oVH6tkp/fEMlT5PAboUik%0APaQ3exxN/mdpXNsYcuc55/gWNuWhjN+ESGriX5l0gT7cT35SE//m9MP6/xcyMwtVxOcieY4c%0AfiMUiVSQfAd77El+szKs7UkyqMglvnVNWU2eP3To0C+k56GzSuJrzZNYr9kA8rWS+HkJbdhj%0AL7JdRXwukufI4TdCVfd3i3T65Vhco5alUYeQCe7xLWvKcGKQrSS+9jT5jj50JAeVxD9OWrLH%0AB8gmFfFF97fnyGE3QpVI75Cx+v9vkhetDLqMDPEQ37Km7FhFWUQ6rtqpJL62KaFtvqb9kHid%0Amp9fq5uyS///dMVy+SriC5E8Rw67EapEKrqN3P3iQwmNL1gZtB4ZlM3INce3uCnsGklR/KGk%0AyYt/Syu1XlH85YlXPjfz5bpkuuXxN+h/9KRq+n8nvUQOuxHKBq3mPZOVkjnwlKUx7adWOU7x%0ArW0KF0lNfNtb15cu3+V7ZfG/uady8hXtP7Y+/kTjL7/HW+RwG4FpFABIACIBIAGIBIAEIBIA%0AEoBIAEgAIgEgAYgEgAQgEgASgEgASAAiASABiASABCASABKASABIACIBIAGIBIAEIBIAEoBI%0AAEgAIgEgAYgEgAQgEgASgEgASAAiASABiASABCASABKASABIACIBIAGIBIAEIBIAEoBIAEgA%0AIgEgAYgEgAQgEgASgEgASAAixTJJLVS3AAggUiywk3TyuBwiRQ0QKRaASFEPRIoFIFLUA5Fi%0AAS5ST5I3MqtUzWk2/fnHzUpX7nOaifTHgNople7+XtPWJvSkK3dO/FJpY+MTiBQLcJF6k079%0Avv26I5mpaV8m1Zjw7qO3pegiHc8qnz1vQs3UDZrWj6zVtKVkmOrmxiMQKRbgIvUh9Iizj3TT%0AtDuJfgTSBhBdpP7JP+hPD5a9QdPy6jTIP1/r6otqGxufQKRYwBDpE/oivYlWnFaPPvtRF8lW%0AqdnvlE4kT9PWJbzwTOI3Spsar0CkWMAQaQd9Ub6Rdph0oM8u6SL9QQx+0ZcMSE0ZobKh8QtE%0AigUMkfbQF7pIu8ldbHlCC20PabKGc1pfsJmQnxW2M46BSLGAq0iH+BEpjx2RmjjWK25Z9crb%0AbEqaGO9ApFjAVaTLperTZ1/TzoZKpemhSDtO/5tMFs0i/1TWzHgGIsUCriJpd7Beu4dZrx35%0AP/3p8WrdNG1XWhdNa5O+W2lb4xSIFAu4ibQ6ocqoyd3altdFOlabPDF7Qu2UT/UTuzIHdJtS%0AWxUrbm48ApFiATeRtEWNS1V+8nStpvrT3/vXSq7QfaOmTSHT6PsvkakKmxqvQCQAJACRAJAA%0ARAJAAhAJAAlAJAAkAJEAkABEAkACEAkACUAkACQAkQCQAEQCQAIQCQAJQCQAJACRAJAARAJA%0AAhAJAAlAJAAkAJEAkABEAkACEAkACUAkACQAkQCQAEQCQAIQCQAJQCQAJACRAJAARAJAAhAJ%0AAAlAJAAkAJEAkABEAkAC/w+71HFYNhBWmQAAAABJRU5ErkJggg==" id="0" name="Picture"/>
                    <pic:cNvPicPr>
                      <a:picLocks noChangeArrowheads="1" noChangeAspect="1"/>
                    </pic:cNvPicPr>
                  </pic:nvPicPr>
                  <pic:blipFill>
                    <a:blip r:embed="rId21"/>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We add the true effects</w:t>
      </w:r>
      <w:r>
        <w:t xml:space="preserve"> </w:t>
      </w:r>
      <w:r>
        <w:rPr>
          <w:rStyle w:val="VerbatimChar"/>
        </w:rPr>
        <w:t xml:space="preserve">b</w:t>
      </w:r>
      <w:r>
        <w:t xml:space="preserve"> </w:t>
      </w:r>
      <w:r>
        <w:t xml:space="preserve">in red to compare with the estimated effect sizes</w:t>
      </w:r>
      <w:r>
        <w:t xml:space="preserve"> </w:t>
      </w:r>
      <w:r>
        <w:rPr>
          <w:rStyle w:val="VerbatimChar"/>
        </w:rPr>
        <w:t xml:space="preserve">sumstats$betahat</w:t>
      </w:r>
      <w:r>
        <w:t xml:space="preserve"> </w:t>
      </w:r>
      <w:r>
        <w:t xml:space="preserve">in black:</w:t>
      </w:r>
    </w:p>
    <w:p>
      <w:pPr>
        <w:pStyle w:val="SourceCode"/>
      </w:pPr>
      <w:r>
        <w:rPr>
          <w:rStyle w:val="VerbatimChar"/>
        </w:rPr>
        <w:t xml:space="preserve">plot(sumstats$betahat, ylab='effect size',pch=20)+</w:t>
      </w:r>
      <w:r>
        <w:br/>
      </w:r>
      <w:r>
        <w:rPr>
          <w:rStyle w:val="VerbatimChar"/>
        </w:rPr>
        <w:t xml:space="preserve">points(b,col=2,pch=16,cex=0.8)</w:t>
      </w:r>
    </w:p>
    <w:p>
      <w:pPr>
        <w:pStyle w:val="FirstParagraph"/>
      </w:pPr>
      <w:r>
        <w:t xml:space="preserve">The estimated effects via univariate regression are very different from the simulated true effects. Many non-effect variables show large effects (and z-scores, see below) due to inflation induced by linkage disequilibrium (LD) with the effect variables.</w:t>
      </w:r>
    </w:p>
    <w:p>
      <w:pPr>
        <w:pStyle w:val="SourceCode"/>
      </w:pPr>
      <w:r>
        <w:rPr>
          <w:rStyle w:val="VerbatimChar"/>
        </w:rPr>
        <w:t xml:space="preserve">plot(sumstats$betahat/sumstats$sebetahat, ylab='z-scores',pch=20)</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DAFBMVEUAAAABAQECAgIDAwME%0ABAQFBQUGBgYHBwcICAgJCQkKCgoLCwsMDAwNDQ0ODg4PDw8QEBARERESEhITExMUFBQVFRUW%0AFhYXFxcYGBgZGRkaGhobGxscHBwdHR0eHh4fHx8gICAhISEiIiIjIyMkJCQlJSUmJiYnJyco%0AKCgpKSkqKiorKyssLCwtLS0uLi4vLy8wMDAxMTEyMjIzMzM0NDQ1NTU2NjY3Nzc4ODg5OTk6%0AOjo7Ozs8PDw9PT0+Pj4/Pz9AQEBBQUFCQkJDQ0NERERFRUVGRkZHR0dISEhJSUlKSkpLS0tM%0ATExNTU1OTk5PT09QUFBRUVFSUlJTU1NUVFRVVVVWVlZXV1dYWFhZWVlaWlpbW1tcXFxdXV1e%0AXl5fX19gYGBhYWFiYmJjY2NkZGRlZWVmZmZnZ2doaGhpaWlqampra2tsbGxtbW1ubm5vb29w%0AcHBxcXFycnJzc3N0dHR1dXV2dnZ3d3d4eHh5eXl6enp7e3t8fHx9fX1+fn5/f3+AgICBgYGC%0AgoKDg4OEhISFhYWGhoaHh4eIiIiJiYmKioqLi4uMjIyNjY2Ojo6Pj4+QkJCRkZGSkpKTk5OU%0AlJSVlZWWlpaXl5eYmJiZmZmampqbm5ucnJydnZ2enp6fn5+goKChoaGioqKjo6OkpKSlpaWm%0Apqanp6eoqKipqamqqqqrq6usrKytra2urq6vr6+wsLCxsbGysrKzs7O0tLS1tbW2tra3t7e4%0AuLi5ubm6urq7u7u8vLy9vb2+vr6/v7/AwMDBwcHCwsLDw8PExMTFxcXGxsbHx8fIyMjJycnK%0AysrLy8vMzMzNzc3Ozs7Pz8/Q0NDR0dHS0tLT09PU1NTV1dXW1tbX19fY2NjZ2dna2trb29vc%0A3Nzd3d3e3t7f39/g4ODh4eHi4uLj4+Pk5OTl5eXm5ubn5+fo6Ojp6enq6urr6+vs7Ozt7e3u%0A7u7v7+/w8PDx8fHy8vLz8/P09PT19fX29vb39/f4+Pj5+fn6+vr7+/v8/Pz9/f3+/v7////i%0AsF19AAAACXBIWXMAABJ0AAASdAHeZh94AAAgAElEQVR4nOydBZhUVRvH7zZLd5e0gLQISkkK%0ACKiAEiJICYgioCjSJYgiBkgooaikgIp+SCMh3V1Ld0huz/3uOe+5NXNrZs7s7Or7ex5l5ubZ%0AO+d/T70hiAiC+I0Q7AIgyL8BFBKCcACFhCAcQCEhCAdQSAjCARQSgnAAhYQgHEAhIQgHUEgI%0AwgEUEoJwAIWEIBxAISEIB1BICMIBFBKCcACFhCAcQCEhCAdQSAjCARQSgnAAhYQgHEAhIQgH%0AUEgIwgEUEoJwAIWEIBxAISEIB1BICMIBFBKCcACFhCAcQCEhCAdQSAjCARQSgnAAhYQgHEAh%0AIQgHUEgIwgEUEoJwAIWEIBxAISEIB1BICMIBFBKCcACFhCAcQCEhCAdQSAjCARQSgnAAhYQg%0AHEAhIQgHUEgIwgEUEoJwAIWEIBxAISEIB1BICMIBFBKCcACFhCAcQCEhCAdQSAjCARQSgnAA%0AhYQgHEAhIQgHUEgIwgEUEoJwAIWEIBxAISEIB1BICMIBFBKCcACFhCAcQCEhCAdQSAjCARQS%0AgnAAhYQgHEAhIQgHUEgIwgEUEoJwAIWEIBxAISEIB1BICMIBFBKCcACFhCAcQCEhCAdQSAjC%0AARQSgnAAhYQgHEAhIQgHUEgIwgEUEoJwAIWEIBxAISEIB1BICMIBFBKCcACFhCAcQCEhCAdQ%0ASAjCARQSgnAAhYQgHEAhIQgHUEgIwgEUEoJwAIWEIBxAISEIB1JASPt2IUiaYp/3tTzwQtop%0AIEgaY6fX1TzwQtoixAf8HgjCkXhhi9fnoJAQxA0UEoJwAIWEIBxAISEIB1BICMIBFBKCcACF%0AhCAcQCEhCAdQSAjCARQSgnAAhYQgHEAhIQgHUEgIwgEUEoJwAIWEIBxAISEIB1BICMIBFBKS%0Aaonfve1BsMvgFBQSklpZV0QQss8LdikcgkJCUimXs5OQIhHexxQJCigkJJUyC4LzDAp2OZyB%0AQkJSKaNBSB2CXQ5noJCQVMoyENL4YJfDGSgkJJWSUIPoqNCtYJfDGSgkJLVyu1+Jwq+eC3Yp%0AHIJCQhAOoJAQhAMoJCQV41r3xZK0YdyAQkJSLw/qkumGvcEuhhNQSEjqpR+dAC/jCnY5HIBC%0AQlIvJWEp6VSwy+EAFBKSeskDQtoT7HI4AIWEpF5aUB1lTAuVAYWEpF6OZSZCmh3sYjgBhYSk%0AYi70a/TapmAXwhEoJAThAAoJQTiAQkIQDqCQEIQDKCQE4QAKCUE4gEJCEA6gkBCEAygkBOEA%0ACglBOIBCQhAOoJAQhAMoJAThAAoJQTiAQkIQDqCQEIQDKCQE4QAKCUE4gEJCEA6gkBCEAygk%0ABOEACglBOIBCQtIGp/u3ePt4sAthDgoJSRNsSycIQuSGYBfDFBQSkiaoAokpgl0MU1BISFrg%0AYRgVUsjtYBfEDBQSkhZITEeFFP4w2AUxA4WEpAmaUyE9G+ximIJCQtIEF0pJOip2JtjFMAWF%0AhKQN4hePXxgb7EKYg0JCEA6gkBCEAygkBOEACglBOIBCQhAOoJAQhAMoJAThAAoJQTiAQkIQ%0ADqCQEIQDKCQE4QAKCUE4gEJCEA6gkBCEAygkBOEACglBOIBCQhAOoJAQhAMoJAThAAoJQTiA%0AQkIQDqCQEIQDKCQE4QAKCUE4gEJCEA6gkBCEAygkJDVz40awS+AQFBKSetlWURAqbgt2KRyB%0AQkJSLZdyklQuOS8FuxxOQCEhqZbPaU4k4fNgl8MJKCQk1dIXhNQ32OVwAgoJSbVMASFNCXY5%0AnIBCQlItNwsQHRW4GexyOAGFhKRejjSKiGh0JNilcAQKCUnNJCQEuwQOQSEhAeF/rz0/8k6w%0AC5GCoJCQQDCWjG4KpxWzBA6gkJAAcDGczre9HexypBwoJCQALIeJ6+rBLkfKgUJCAsAaEFID%0Azpdd1Khcu/2cr8kJFBISAO5mp0L6hO9VJ5JrRu7ie1FOoJCQAHAiE6nzTydxveijKKrORlwv%0AygsUEhIAmtEqn8fF9aI7ob+Yk+tFeYFCQvjjygp1/iTXq56Di5blelFeoJCQAJAH6vwFvlet%0ARi86lO9FOYFCQgLAq7TKl+F81VMVpIu2S51GQygkJADcKCdV+dzc59eStixJrSasKCQkECQs%0AHPHtf8nUDoWEIDxAISEIB1BICMIBFBKCcACFhCAcQCEhCAdQSAjCARRSmuHQiwXKjngU7FIg%0AxqCQUjn33y+Wo1zxLDVWnMlCrG5aB7s8iDEopNSNq6XAAM8EYU+wS4QYgkJK3eySdSRkhH++%0AC3aJEENQSKmbuYqQQuGfNcEuUeohbkKd6oNSi0EfCilV42ok6Cn2QLzO1+80zeJ6jjyQxx8G%0AuxxAMIQUv2PdGesjUEiMBW46Kts3V4gQ/QE+HYk/4JFMDnY5gBQV0ph15P/Ts0l/ftW9Vgei%0AkBg9dTIK2dIVPnQMdrlSA2PhWVQNdjmAFBWS8L70vxVC1ItvPCNkOWVxIAqJ0U3fIP0pf6iX%0AWoYGQWQ6PIqw1JH1JeWFVDILcXL8OeR1iwNRSJTkJa10Oopcrnx8NdhlCz5n2PTLqmAXhJLi%0AQroufEg/v1DAbec/b/dUaIZCkjiV022ENOSA8jFTcrBLF3xKwaNIHVnPU1xI54V59PPQCLed%0ANzq2Vagq3Pf1Hv8Kznw745gYmwuaoUyyeHomJhVShkv/7QdEGUWfRP7UYTWV4kJKyjKefu6a%0A3eLA6f9tIX0VKQjhoxcxzWyYCakdoh+IyU1kIZUOdhlTAfHNpQeRc0OwiwGkrJDa7zx5Y3AJ%0AMvN/NEMLiwP/20LaF0G18jrTzDpxFd0QVe/9HErXbkWwC5kq+Ovzn24HuwyMlBUSsEQUf8wQ%0AusPiwP+2kCbCY2LGdRF3pG7voDz60RLOf6c2UlRIcyaP6Nf5hXprRXFqgd+sDvxvC2koiKUL%0AiGcM2XTYbdpBOBzsQiJ6gmQidN960um/LaTfQCslfiovCJm+oJsWuQtpVpDLiLiROm3t/ttC%0Akl0nwrrtP8kSo2x3F9L84BYRcQeFlApJeoHJpVYi2xJfQa+j9JzD0yP+gkJKjXSVBbNS3nLy%0AGa2O0n0fzNIhBqCQUh/J3xSQFfOpuvWsMvfdblqMeHDqtOPBKyHiAQop9TFObXoWqVtvKBvf%0AEcVhYYIQ8Vnwioi4g0JKdcSnUyQTfUvdfEXZOoYlDQ/H+A2pBxRSquOgopiQ97W+JiXZ1ojd%0A4nvw6eOglRFxB4WU6ljLBBMaLf2vrWqSuSkDtFLTRLE3HDEsiKVE9KCQUh3tQSW9YA78bXXH%0A+RFdBs9adEn69B0c8nvQyoi4g0JKdVQClcwJo//kMTokqT7Z9V8LFpkc59NpD4ZUKN75HOey%0AeIBCSnW8BEL6Ff4JM3RxTJja5pU5/y3fvisd0oc9+Zf35yU3Jo8x/w3+JdKBQkp1QHSc6glZ%0A6b9PBLs4qYSEp6hFh/fGujDDKQwPQJm0oJBSH7NyCMJz5083oBUgbToexR3kHZKETcH09frE%0ASXBiK87lcQeFlApJOnVb3EZWk0KqGQVWTZjbd9hB6d9Eg32pgwkZBKHlVa6XnAp6aOD1ifPh%0AxN5cS+MJCimVUoX+/GUM9jwku8JnTX1MKDw5dQ6T5vhY561YCXp4w+sTr0MImXVcS+MJCikV%0AcaRdmVozQBsPYc4uxMCT+kO6J5L+v1zPTSlcRifUgkofw/Oaj8rSxWgrv2oTNhQWhAxTeZbF%0ACBRS6uEoXXEdQD8ngp1QuEFk61qCjikpXEoHMJtbvo3AqfqCUGiZL2c+2rbmlv1RfoJCSj20%0AhUboMv3SnH551uAwNyFFpZbwHyos8j/fQZIo3knNTlgopFRDDPTWhD/otwsk/GExo2QDENIh%0ARFFS6kv0AjPO3YJdjBQFhZRqqMuEwWy64xePXxhrdBz1+gtppghpa0oW0hkrKkcUGGpY+H8t%0AKKTUwl0WyvrxBOvjdsBhH/eH6HdCntQRafS/DgoptXAedBGyz+a4L+G4NmLs/melf7OuTpHS%0AITagkFINealAnrQ7bDYIiSTzcP1vwrfXU6BkiD0opFTDErpQYjviOQMT4wtTokiIY1BIqYe/%0AO9bqdsT6kFVPZ328A3H4ezNliuQb8X/M9MFMO22DQkpLwLxy72+/2h3sklhxnMzc13P+Cz6w%0AmV5JE6CQ0hJ1qJDCUvnDeRLk7vDotRWEyNYXA1qglACFlJbIBhMN24NdDkuuQiELOjv6AB3y%0AVU3zGRpRSGmJilBHrwS7HJYchUJmdDk6uo/WPGN9h3pvng1k2QIHCikt8SmtdI2CXQxrkrKa%0AmgkaAO6LArXO/oYK8GggCxcwUEhpieR3IwShSepukFiMo3QOo1f2AiGR1ORxEG/s+YAWLlCg%0AkNIWt7emga7Pxna1ejiNTL6bmupWIIZ5u0FTuQNZtICBQkKCy+8lhNCmMeTTaRBSKW+v4Pqp%0A9mPNNnMvmHegkBDfmFUmstQ0ZxMKNlxn3osu6gQr9Pf2fBreJDzQvuQ2oJAQn5hOKz3fhBgH%0AikiXbGDgFGxJQjQtSg2uRfEaFBLiE4Vo7c3B96KPln29kX5I3L7cyKfRkEPQI0zPpXX0GRQS%0A4gt3hUAuaR2vIAgh3ZOcHXwTSlIsICVxDAoJ8QnIH5jBYWX3jmRYeHaataYhPfqDQJTEOSgk%0AxCfepbW3T0CufUxw5prFuETCwXQMspERCgnxifjeYUJot8C4uW8EIRVyerxr34rTASmIF6CQ%0AEB+5u/9OgK58G6JjtgzQ5QMCCglJfQyjRkb7g10Mb0AhIXw4+94LA0/ZH+YI19y6pdse4HSx%0AlAGFhHBhR3qpEYnyycN8d8M8pYak9Sh4KCSEC9XosKas9ycm9qFBY3Ps5F+mlASFhPDAInuG%0ADcPY0m5WE3fzCzM+Xu9f2VIEFBLCgwQIEhbmraGc6MrChCRMMNy/mDgptU6deaC0oJAQIxIW%0AjPjGq9ntplQMdb27y50tJy/LOhK6Gh1xPRPd96WDiwXEyMIxKCTEgBvEoyHXLi/OOF9COiPz%0AmAfe3GWk1Iw9ncmyRfoF9jW3u9Q/fXNEVFvrzc05g0JCDOhIq69R4k1T4j4i7gwFnTrw3v99%0ATDd6k7xMR9nPGx3GMsDaBYBwPU+OigzihAUKCTEgD9Rfw7ptxhPO2g7K3ipKj07okVEIE4Rq%0A2wwPPA2TGEPsrgeXau9NefmCQkI8cUEgIOGkF+fcgFMyOpkXuJRT1ZHwe/IV1/1/zA4dSZvG%0Ae9bXSyoPl6rkRXk5g0JCDIA0Znm98ZVjcSHTOxnzf6zRkdDD+tiV3Vt/bDfy+o5d6kWnheUP%0ACgkx4GR2qVpGrPDqnNK0LjsKutdVKyTB/zmC3nLj5veVfAaFhBhxfUS7gV5GatySUarKOU84%0AOXS8TkiDfCmgjvfgQq39vpDvoJD+C+xrXar27IAval4c3W3iLUdHns2qU1Inr5dx3YAsHeEO%0AY1IGBBTSv5+k90KczHxpubtgckDDW215XKckvxOgDwuTeqJ8Qxp5CQrp3w+zZgtzbgf3N1nc%0AaRA4g+yZuYWIF7pVqSMvxob77Sd+cOo0p7FdAwMK6V9PXCSrrhucnpFYlB7/fqBKtIhevpWS%0ApkYQgu4p7jcopH89B+XaeszpGQfg+AqSCGcP+PQS9xLVhetfEKuykkUG106OByikfz3/hEBt%0AreR4tmEznPCYeIMksczI3YQtP1x/nTiDCWkA7zukPCikfz8v0sqaz/kY4j74RLQTO9N/8/Nu%0AL54F+UhN3YQoMkLqncj5BkEAhRR07vR7LE/rQI6Ub0lKCuvgzXh+GqnnOc6KRaDG26Ra9xow%0A6X6ZfEw48vdhDjqN83cC3W9QSMEmiWZYzn05kPe4vNPLyFkbujQddFUUC4KQDvIuz7wiQvo+%0ANvZzXnCkQVjo07pE75e+GLIgZZu5tCqkva9UaPZbwMvBlS21o3K96Vmh/4TK6s0qT4rRnhYt%0AVwCmAu5yXB6+XZiUMqfGVX0VmVevfJffLexJo0LaGkGe3bSAF4Qjh2j2kUYeFQjywqbOaIiX%0ASc6JKO9M7lKeWfAE1VDh8eAF8lZKFiKNCqkWfVIZ09IgtTv83Nvdty+E7X0DdNu4H4Z/K7+a%0AD30yzsvEdvcndx/OK1hdwBgET1B1VWc5NH0IaeQ7aVNILkjbKxwOeEn48TQUeY779lv5yOZw%0A738GR1wiHuB5YZDzCXGS6xmAmyQevRGAqzrmG3iy45UN22BDyZQsRNoUkjyddD3gJeEHeG8b%0AmBdsKy0I2eYG6K4v0JtWIR/3h9PPP3O/x4xsgtAwiDmibxYgf1c21Z33UWb6l76ekoVIo0J6%0Ahz6pWgEvCEfAQrm8gQFb4qEdgZq9TYYqFUKMsj8HJffmfY8V9LLVgtjNPvCM9K74W7NhPnln%0AFL6akmVIo0J61JJMywTxLegDc3IIQm1H7jr8SIT8qgKZXGduqdzf07DeKwQ1Uuo9t9nQg4M6%0ATeI3ve6ENCokUdy3YFMqMdC6+17JQu2cjMgTjgYmUaQV9Wglp2khmeHPt7xvUQmuu5D3ddMW%0AaVZIqYZkavCSx+9+RPLqr//k3z06RAKZpgPfIuqQ3ZD76wcWm/iv2qYtUEj+sgrq0VBfzlWy%0AeIviNWIJXcEk/rUfXBne/n25uVzes8ts/s34Luqm0SK4ScWDDgrJXyaBkFoZ7334x1zzfFkH%0AyORjA5hoaE2v0jQQJQw066pH5Hw7Rc0IUiEoJH9ZAEJ603DnDmIa0NGkFXCVpWf2J5+T0tPP%0AEWkzTVDqj3EfcFBI/nKT2qOEKym2zk4Zu0r+HPcYlYdJnvvTIMFS5PODUPhyM9DFRQIDCslv%0ANpcQhCzfyN/mkwnnlqwN2gnqeMb4RGbJkpt+Ka9Or/3biVl/LthF4A8KyX8S9mxV1iyuZaSC%0AmAzfVoJUHjc6a1OrshDX+nn6dR1ZQwz7IwWKG2TuknWnV4LuP8QbFBJfloN0mpHPsTevgVQ6%0AGRz4m8DIyOIwHni9dufdBgf+2+gcGPuKYINC4gubeqgvjZWeDxNKv0q+ZI0xOBAC/Kav92ba%0AMs/wG2ZrkdXpbPk/6/9OE60XCokvMWFsVSmuIvk36pOWNfsYJUe5zyKSpCWzW+851yFnzg76%0AARGLtS84NOCZnUUQCvwZgKLxBoXEmXGklpS7L6/TmnVhkiE2YpTfkRFTM/eID4dQQq8ZcLp7%0AzNkVtlGLdbM8zakJFBJv1vZqP/mRKE4FITUwO6wT3R3MsO+BZzo8g+m6jeA99KOzK7wLV+Bu%0AH8gfFFKAWA1VoI/Z/jv1pb21g+oQF3Degmfg5vK9sEaep5c5vEIHuMJo7kXjDgopQMRVJjUg%0A3T7zI3Yv3Gk04k76vvegrQErVorCwlF86vsVmOvHL/zKFChQSIHi/AsRQrlV9se5kVCb1BwT%0AW4jURvzk5s0nmw/zztCBYKYzvt/gTlFyhVppIDYHCilwxJsmRrUAbGDDvcneGjSSG9BhoLml%0A3aoiglDE+5eJhkvdSpR7Ly0YxKKQAsn1r4d6G6ewFXRmvuNYiqSLAXKBZItmC8yPSDxyJA20%0AJjxAIQWQTSRtyRPO0xIRmOP2PG6FSHg/WsgwLCBSGgBlDXQI/FsfNmn3a4Dv4TcopMCRTCOA%0ACt29OulLek6kH+MK9f5niIbfpxccxeF6HowSAndtles0SNDIwN7Eb1BIPDn7y98J6rdjUM+K%0AenWJxCbSKWFfcijMj3mk8cuZZAgBmJvDBT3YTpdLwz1iXrpzYsGqh3t/3Ait4v0/F8oeu7/3%0A7v69vStTX/oHhF3wq6gBB4XED1ffUEF4XI1dsB+ElN/Lqyx9b4zFpLljNtBaXnEDM8kJyID9%0As0ip8bRL3erqIz0WYmFXMUb6tjG/JIqBdAdVSBNbJVWHP8Dp0lOQQCHx4yv6g5dR2qTE7HRD%0A2+CU5lWof+DCLuRQtnNdpzozZ45tJ5TZNwjUL+ufvPTT99L2rbBxtt35DeE4o3RnduasF/+3%0AK6XmOlBI/GAZHdUk9T+TUP95jWxWrbl+hkMkERYiGdzZhSYDmvbYRTan7DrVw6l9xtRVhCRc%0AF/8HH16S9k2Ej13trgELArnAYi9JnTVJGJ1LKDjF4kTXAKlRrsA7uZMJKCR+gGeE8D91y+H3%0AOnzk3aSdxKEaglDI/1mqrlAaNp1OulZhi8UUXqe6WlS6V6gqpMPiPPhQW1Qiv/ayu0jSy9JR%0A2VeTj8eaRkU1lVPhDqanW2Qk+ZoeUC5l2iQUEj/a0R8uxM+UYXeLkatE7fW3NPto/spnN9Gh%0AEoRWyZEckHUqc14VdGRKFA/Dp3dIASEW+WL7y2z7aj6JuSzeIqFkhEL0s+zYVML8tHpwL7+f%0ApCNQSAqX507Z5dcFjtIJsoHaTbdGt+t/wLurLFWrmn9seDI8S7eb4vw8glATHOCF4wFYp7Ki%0AkF5IxAy8B/kA4TQnhDnp2WlgFvVTaYQYFjomxNxCifUQUsZ9H4Uks4hUtu5+DU6Oti9Te6Z2%0AFupcbtKNmr9rkxdzZp/Az9/Cn4IwoI4lnbgi5xG/xHWdyh5YSBPaVG00ql2l53+npZneoGrv%0AS7B734TRnsk5LICJcCFSyPD6PTE+in4pwvYdWrLNff7vZVDaJT//CGegkBiX4KXNN71KG3pN%0AaZCQeYbDM1yTs0JtGcS1IDBgqiByXKe6tWbbI7tjwOkqLy+zislq45Zlq9iHfphA98S+JH2s%0A5hac6BDt0L7N6eY2oJAYLHHeK1wvmk/54cM32h9N+EquKHybjDtPksEFXeLitE41VerHFrZr%0AT64Vl26b3s5qNXbHOk0yieQT281+/AvZVSUVfPCob4SQfjg0QwPptrpuxx94qVj1KSk0/41C%0AYnwLv08zrhd9TP3hTT389BSHo2vzTpKS/PukhR6rLklfls9RZ41P11tHi5nTLuTEoxlvjbeb%0A/t9YRBAyfi1/O1RFEDJ9ZXLolnLqA5XeTPFnZZUUhW1B9JNEITEOwE/hj93YQ49q1UP93U1i%0Ag7sRz2KinPajGM75gLaV63w5tTeUc74v5yYvHDRBzRN1PRctxcLJw3+VBqiPStLr/i4mH9ti%0A5IVy+WJm9kC1mQddMCsZzFSoKCSZt8kvUcb3+8Y0DRVK/K7fdqeSIqRhzq4Cr9Z0CfZH+s/9%0AMPcOUcLaeQ57fWwWfZK393Qd++vyM9KJUT/JW+azvq/037PxrKUT2h2tKgjR442uMJg90Bjt%0AxmfopgxBdNlAISksatdinO+3ja1AfspItxCPiYtHTII54JAijoJKjaQHByrFuY5lTaFGZle2%0AHHtc+vpinJOTh8O53vYLTz0lCCDfjLfYpklqqy2MFufChxpgkGGUvCzhLdpq99dt3EzXpKzM%0AHAINCokTLPyWxzr9naJyLQn9y+g8SvKp43RmK7kfLFJmGBrobIRxezrJ5aqobKRhJoQPnJx/%0Ag06oN/YyDUViZVU0sgHIGo2Q6oq74APkkBbKvfbuHs+rnHvtycZz3dYpdrUu2zioZq0oJE6Y%0Ahd8aqlaTZ83O3VRKEAqTivWxcqwX7jfnfl5l8rQu/jjruPGeZXnVYn0ivdCHDpbalrPwvYyz%0Au3YuXmHIA+elpOzXiGYF25bcSN1WU3S1pM3VF8qmMFuj1tQBCokT7MXqMTn3nFpNcpqceikH%0AbYWkOl9BOda5/9DwCEHIZ9jFmisNwcNHGO05nE65UXiNsgXoAL+b3Brkcnxrr/ldfRjprtEt%0AyXvXnBpc/rG2NOuf8J40cHu/WI6me4+qB6b3JfKFQtKnLbv9bn+Y/6QtISV/16nTd6kzq1V8%0AVVo9POyBOqhVoorJqdNg9xhR1KyTOLWFAIuinAYTv8dh6d9oaDZKuU39FsrHX2JBXk30x95f%0AtYjbHOJ5taGBqJHHpL5exCAXWz97XP2jNY/Np1lFxim6vJ0SQ840JSQXNRR7McWzlT4aW7vm%0AELtg1RdbRwoV1oqXD+iT7i1Qa4SZoTI4g0tNgqh6HORzWjZmF7rUcw/rbBqt7HdT7jNCLd47%0AYI/tFopvYwGp1r/rtDR29CR3iBrS/X2YlEl8gt6ZmH38/U6nLzSWErGjSufJAuXaZHQh1+9v%0A9P3b9nZJReES9v5X5/s37e7X2l2aEtJS00oTSO5uJpNZQmXb2ayEB+L5BtIbVh+k4V21oprw%0AHeyfJIrrw+WDJzotXRM4frrnnnGw5zWDkz6Rb9NlriokSXG/PF+101HdkcwRD2xcj79att4s%0AvzoE8R+Xz/Oc6pq+D+5sMngcRHdmNxqI3aMpClrZleWA06d5iBiIhS2yO8yCNCUkVie5vR+d%0A8LCZ7E/jwFwuuSY98jndxmZwuhy0KtZjjegBFWpBMh+8rl6uCi1yCLkmOq6ubFllh+ceFjTZ%0AwErgd1BHgU+2aefMlhhdXuOIJx6n5ojvOS2ZA/6Aq5cy3vuwhrQvg6FnFmtSv7C5vjwm+9yu%0AIDDhkcOPl0SaEhJbvBge8PtrqK1UtJ72Bx9ih+o6HZuJn6xQF36k7TXCIpqfcjvtQofsWV7U%0AuNqxXmTCEQeGyzdojJ32Rruol3kVz4Y0hgZADXmR+DI8KCb/ee0Me8zfw07iiCe2px9D/fS3%0A0nIRDDnMnPGTFw+ZbGxglAuKVddwZ8KsPkNgrHoODguxW2V2MXOJYzbHWZCmhPQX/LnG6zGx%0AHH9glT3qG/tD+6NXsEM/0W399XEhugtkWT5LB78lHc1Jzs4uCLVO2B52pU/lup8bWkIkTWvR%0AeJzewO4mWftnhrEj6JZ95QQhfY/+b5kswjBHvH7ks6cHsG/sGfOBPPdNHSOiD1oeboALnPqE%0AJ4x2PiCLVWGQwAJarreMDtOhupn4SpoSkjg8THpEhg3SldZhQkGfLL+smasKaZv90THs0Mlu%0A2x/KfQY2tndSUOiZlYu1P9IxPxYSIjvfAhM7Jd5e0v5NdyzOoeaCGenooQ6cR5ZIT4zo/bWt%0AE4Uxia+QZugleCKJn1ct1Cno4zwAACAASURBVHJv4tq5Bl1TK1hACqPsU8mwmBtNDR/jxhaK%0ALu7AGxgEV9H+QFPSlpDEfZMmGTbTSbXIgwg3ijTjH+oYwiQ1uR7oCIaZejeDN7qj5VY2AeyV%0A55s1MN551sWMchSfpN0/W3R9kqaVIhWfdPxglbS01PotJcs+JW76Uoh4ZtwwS910mth0N/Eq%0AweVeOiuT5arnnoRn2e/l1erRHRLzq/Ahb05xI40JScbdv5j1wNr4fMc/3//QcJr1AXPyFKo6%0AWth5SOZzQ8eZ7h8GF3OSZou9dOc4ua0z2KxHMzpmU/qXN8mceyPzVc/jcPhc6V3fO1TSkTT6%0AiM1GN/XwpRDyhGFHdRPM0Nj3v7ScbJQzT3sjJw7F+c87D/Pk/322yK9ctWlRSPGj8oSU0LfX%0AzC3Px7b5wFtFyNmGs4H7SkqD1Scmrna6eLV2+DiL3OQn6MRXEau+lEx3+JO87PN4Erf1DzZ6%0ALCFoqCcPKcGL12iSHIAMe5CZ/fSyTeQVtgM2mUy2WdOS3b+dsuUabCjsy9U8YVZ6Qgaf2kvf%0ASYtCGuD5VmcLEi/7dLfl8uqNYZuUdGCzX0YqejaUFYTajroQ4CjtrVmoB9uKC0IkdCWbaYUk%0AK4eFPshkeh+2rqt1Hd4Jm5wZ5bnxEru/4sknHmE1n886OxNS2PfenPRo6hvDTawSnZIGhfQo%0A3LP1SaaDk3BDJWhZ0bhKVzfPfjE5t1y53jq6e+OxQPu03HAqy6110uXu66TtsuIeOHFQf4T/%0AaYUkv3Ouw9eQe0v6D572/oDlHldg7yjtclQcNQ60j0hnxBS43DPqY06Cuec6vlxN5WKPx6uO%0AeiRHywvzKinTTdJWR/5sf6AFaVBIbLk6neYNdpm61pSxjarYmcqNWp/FHpIr9AlBR6HVfhU9%0AlcG8O8jg0SW+qfkzh8pHFKRfSzHnJKG1/FjPf9BmEA0cQS2Y6ugm2H8j089lvQ59SUhqLp0a%0A2kXbAFIv/0j/+rC36J/R1CUm0rFlLq9C7kMvOptfE6RpUEj3wNTgcXWLqx7d8o3dZVdCXQnv%0AdzV5SJQQ0hGkdFEvJCGzYdyR4+PfnR9oJ6EAwMyPHm9eODo03StPaf7MJmzRBIwB+yjbf4DN%0AO0iQvnSbycdVb3ad5dZOx4zvN9s8oJwR1/tVrfMJOcX16+DxbgtHq16q/po/M2ai7BBJAoSD%0AvaJXsTdKwcl+STkNConZaWrWas6w7oLdZWUvZSE/PHc24C3rpiSj5ME/kgnfmibvrKuT3pnp%0A15RP4Niv+8sKjm3YsJr8pS5te25+1Lhkiec3qNbWdC7uSBN4W5XjVY5/aByYF4x2uXgslbGh%0A0WfiQ+j4e+WsXwZO/u8YrTLuvR4qRI/S9OzWw4MoYHdZRUgC+CuEwpT2XhI1K5caOstgIvYm%0ARL0zNk7aTDr5RQNiWOE/+qjB5c6I91+Wv5CW9xh5Eun/0rgttP967Orr8sMI8XeMJjMGrucZ%0AlOx654yhlf1f/+sF1/9JvA1WR2HevNggkktORz72ZqRFIYnigxO6Fw6bQG1sd9mVSm1hhqjM%0Ae+ju3HE/J6oRfwwsqdk4vbbhZcFcLUjZW+yI//TJ0k1UJUXvkvqyzFJtvbSbplMWSoozlSNI%0A06tEvfKqPnryaL9sdMMiJXvkUkqiPbEoA4dy74CF8xxX5ebFzPfLkDukTxK9wv5AC9KmkCS2%0A9O04WfmVqZtL+Hrb6ypxCsDVJULbqYDI3RLFDZZemRGdYefxLOzj5FiacOgk16HYH+8P+/uw%0AKiThaWlbY/h4TRQTWRyrK8nl2f5wQYvxm8OUO/ol0k+kR9oArE57wvV+cD/jb9huEwH83Pez%0A7dJnfC79JQWIo/AG8iZI58CeS0P8nHcmnPXqDM9LpFEh0VnO0vLEW9yoolFPrXRw4V+fhYoC%0AY2t9WOAd9dNFhIRGtyFPNPmc3pLsGjiPGsYFYdHccxjt85qlUqeqjL3HmlNc1CZp+OOqNKKk%0AtnwjfQi9RPH8L0xIN+TpvSo6HRX0rL63JnYbfdH4Zgefkcqu8Wf9kV6jBn0vQJOexcMqdA7c%0AqKb0cfsPW02WkqZJTz/CMDaXhusr/4IX64l3Wg5ImdDmWtKokK6Aj/9A66OMWJtH6ti9Jc4v%0AG1Z4vOmAdEo2IbTDLe2WmSSIVEVjv11YqnEfSF8+5N20FmU/XR7Nfc37M435CerpQtWoISup%0ArKtqRBcbE+d6O4xtrCC9i2gIvqgJsIHuCBUi2lwWE0TtYzqRU9qR0bDO3KHWVBlVe3UW1QTm%0A4z6SfrFcnvZvzKC/k3ib9PFqGv7hB8BIyWHQ5yCRFoX06ItOLdUXmbfc/W0edTuxWEiH6tdc%0At23vB2/MMFHGWvJaz6df5z1TT3r/fm18vAXMMJtbKH/Wo5oYt/orsGjTWihMkcWVkxjZnmsR%0AKqRvPo+NHiPYrnzZQ9OHZ+6sVHAQR2mje/0AZygLVCIETZWtRy8sWWmwFA02rOHybIfhtB4z%0Az3vflwfglPj9h/0LypkGhXRX7ajU0+9Z0rXjTB6GCcxfwHHOynOjekxSB1YPhlQo3gmGHF7n%0A3QPfOb8CJ+tgBnuhNbZKrwKyZllRM4phESI6T4GV1eVhgilPJ27tR2IqJLGuoIHZtbyUQ9YU%0Afn7usVJ9zrEp6RjYbdJCn31OEPIvEJNhWjTS6Jh34Do+GVIA/6seWWSk1Sz7r/kF4TF/oqyk%0ARSG9p/6+Y3U76LxbPQ5KKgBX9+3BJjdWy2f4grViLJz3kU93NuB7uSSZpNFO7OJJv2onMtwS%0AceU315EgvEX+V+Yuq++G0epZmJeRotiFfsi8mDZrr9KdFi30XfLCus+CnhsZdLO4z9oAd4mn%0A7GLRaIFQGBYezkeoo2BWr8wh3EiDQqqp/LoNdO+vTbDR1L4h+YsSkeUcZaqrD1fybWVIGzm0%0AkpfnJv4G2ZHSk3HF9g/6/ujQZPVS/wYdDEPbuVrJRTEItfAK3SEn4rpgpSM2mfeu2Jz+a+iZ%0Aep8aCGQ7JweLENqsezpdkSF01iYBJjEsWmiYtc5s4EV0CzSWTvOGnJxZENo6Tz2hzlKawMKT%0ATXV8RU/SoJBYj+TNkSv0wxwWpvR1s/Pgbe/EKhhiZnRwWlo92ljWXl7ipBIgsrsoTiQ9rbqO%0AOu5nqH+QYS4U1xKIL2+UAfAInfDP/AK49f0TYqkkSk3xLOkfZjdOEXq6RWTY0zuVPp6STE9U%0AHC8sWmgWB8UgdAQLhBFNd1xcfcjFMjo/53kRE2x7GCyWij+jMP+FRDoLcdv2cA02Zymk0fDu%0A8jCZZGFujdyPCUmwTmQ4TnZnYSkhyzs+Bnudr9Y7us54dMIHSx0+HDUy9tPiSWgDnKR7uA0L%0ArlHGBV4GV+xvsOvwK1SBLGaCGuZFISSH/ntdaQQ4vf/npq4+idQ44CN2dGV1xyLYYtVCb2X9%0AgJ/cdyRAgIYa0sekXqGCUOsCK6m7Gb8Zj1in1XxOnHkD+pNY118hJfVpI4oxxaQ/j2eQYXMh%0AuZb1f5fUt2jPZNgHoeqZhVJnyz2hzialfV/Rv56T3qdtvqhnyITtHDJQaGDfsOx5/znFnYM0%0AZcza1D6t0sPX5Xhhmw3336dT3+n2G+1jUXzApeI06ZqRDaU7hAjR7QsJQrW9l1vCJsYY29IQ%0AtrGjNZlsDsl/lgWfwTGeQ5lPyWYaRgBC9dX2cgzLbFaeNX+d3aHxycr7GIWC4q+QxgsDRLFZ%0ASO8+oXYLZt5gKiQX9QtrM3yy0Tr0Z0RJ2RuZhPmLg6WngtwKacaGwoKQQe5uX4bXqW2Ewhn6%0AKbPV8jTBi7a3662cJNtUJ80f+JEmsNSxOoJQzNjxmjUCzNU1/tevVh0c2mt6nPjgeLzoOkMH%0A/v+cfEG5QX2HK2OjqLRbaY+mF7G2BPoUbqIPryke7/VslzHPFHmOho6CwKxCLfjnirPSPIBH%0Am8nicGoglc6vnPb+Cqn8S+S91k0Uu3o7sLbCVEjQOzYzeD8yIMyi1nahp6ZAULxH29Yoi7ks%0AOKxdf/6aGtWevAxmS+0DrOTYhUCUe6wSxdhoPJbEVYzUGuPcMZk2kaOH1bvwdr1XTNM3sUmz%0AziN+ddhDfXRg2ahOH+p/o3sDWAttzna4j34Qu52sUIfJ7oYsNjpkZjf3jtfD/NeizEv/ACb1%0AfRwUA/4KKeN0UZxF8k1NzepPMdwwFRJbF1EdHU6N7/+9Op0Dy4VRxk30/U4hQni/FE7qxgYH%0ADW0Ok6s0pSftCH5BXgol3vjKJnXKFfmsAnLNhTCaGR3ELGBBx4XR1PTQLBwpW9vySA+gJ0mu%0Ap2uo7YNnz9thcV6QrwM1oAa9d362DSIEhT9YWjY0x3tOe98PoUUynGkEtrA3kQ9lVvBXSJkk%0AIbXPIDXiUzL4Uww3TIXEurvKEHwJeZNXUg6G4YmwM2l606bfJEmD35O6xfTb+71ZffCFjUOH%0A6l+756FhsVth1XmBMzfpvSNbk95oUZseDPzN2ZbQh3BoypRDzFzOQRzHIXBkDXCsiDJ5ODto%0An7i5ZXN0pEm6DC/QwfxB+IPDfHHuWfve2z+z28woKGT9IE5MgP64wFZ4NtFh8AjRM4yUFW/Q%0AS1i4fTKnLQup2eN3166DeDUj6cj3cDQd5hBTIYEdpCD3Zu+BFfcAeTdz0XuLPu9S96ZmFYSW%0AHt2a5E3fm1lH+gvNQ6tP/0CH0FXthrHM34miJCFJykO/d7Q6UZ5xgsDkY8IUDxFhheunGvnr%0AWVrysiWvNUXhX7OIF2uqhmd/0zLSBPgvlSBKlN3ZjZJgWLOpZmT2N9hc7Fz2JFwQ+CtEvvvm%0AJgWenOltPJhHA9ILuUz6yEeaZcze6RxYS/oV1dxfIX0k1MxPghh+F8kzuLr5ZAN9eSrmXMzk%0AsUrszm20BwTp8fKw3xJyfNV1e+5XSSzAWrfEAMBWIvVBH/5+r/tM+0k76oErhD3z1ofrlW1s%0AqquQ9ZmuGWWiys6hHzerahSir0NkYs9oJhr6kyP6y6Mg88jBdv1hNk9ATARlb3avfL0JB+i0%0ATEP4tWBBLfyR2JF+UL05Dn3Y82vvPWqTzRZvr9CZ0grriIdWXX8m7fwWUmyX6CwkZGe+J3wK%0AhWGCxTrSb+99qJZ4A/xoxQoIQk4yWZdAvAbKyxNgLED0Ef0FYK3fMOq8v3wIN3QQJNyTExPe%0AW3BFX0WYG5HzgG+aZEfClGRorctbnrFpxIhNchevuO9+UF3hnoOkMrO+mLNMtFrYoijN+eKC%0AGGHSuOzWk9I/pZRMZ/NIX6OMM7fde9D9c53Za64Q5ri7+Pb3n/7pXy+Fl2XD31wH8U5TX96l%0AeRWoU6cQRUfDR5b81k6uS8xHTe/5yGbBMwYikAkbvKsL5FfW7DXsh2xvVrDqVNsSJIHDt9PZ%0AKU0qJkFIl8TikIc5GE3EEcOfgn7M/jITQWm8XE++v9PVUgVdZFlw0Q2TakHyqq9+Vf6Eu9AD%0AdhKUdWMlIfz5GFE8Kikxi1SwO4PrNJ7qVklv/Mxuaj6EdZ3e5ix8Ggch3TvEy7FfwXEO2R/J%0A0JYlFh5Bt9wsqFQm9kmfuPEGbAwNRJJalo5HthdzDZJKV9kgVchOKmb7vvBqMrVdwsiO05gl%0AqpBelMP/5XV05pbpS71NrKzlFH2h5b4qJrJeQH7vfcehE8e8jiAqpYe1FwvOoVtpudjziZqf%0AMKnFHpBHxMfoqkC5R4/Ahu9/YAj4iu5q8zPLT8s0zP6ZWtI7YbST4vstpA1V6QRRC0ObSV9x%0Anoz58NBe05k5OKzkaQKcLKNVyT0eOI1OrA3mxZEu5NJdpA/nVuxKEmfQOz3h2VaD5WeoMk5L%0A+HOW8a9wfsLbM73oubueJ9clf3Wlqyw9kqFpkLfs6tF0gLVPydoS0h8q9cqSWd188Revb7IW%0AnhZEIHF9nFmI6O2hbXlMrNkE8xwQMONTST0NoaCscf6VSa89M1vSzqecipZrSl6zIVQShFxy%0A4h7mr5C2R2ZqIgnpet5Iv9aF3bASkmtqifBSurlMNpUH8zIs0EdIrn53xRUVwrK/4z6pS23P%0Awpz4pfvAr2+//atUnYhJWMUTLC8CtQldWTtX5Rm0m5e4Zz2z/ZITTZwkb80GPrYI97566xPF%0ArDmJLqRFDVlJuo03yWRLRw6xrhaTQWdGm8BzZ8H/XLE2H+H1bb7LKQ34lRxsyRcM+qT3wThe%0A6xjNutNkaAX+mDXpU2Y5pj+ZC/8+zSIla9fKpslFLW8a0O4gHNDAQen9FVLzwheukBbpWmF7%0AqzDnWAkJZoi0ri1x1NizBCiGhZ9idkJG02Wb21R5ebvBdn6AS2dGaPuovw/YNhP3qT2PKzPU%0AslN2dfqtj0+3OkNeyFmhJix8go30XxHvDalZe+yjE6u9HqkYkAyWq40cHXyxOKudYd479yQd%0At+3F/kzWDatoKwdzkSCRn7Su7RAfXljOwpT3ZCv5WrMJNrBrFWM+y8D66iUdFN5fIeUYL1Ih%0AiR9l8/o65lgJCX5WncncjTeLF+3K3Gp+prtzOHdW4c8tFoMRzH5CyKv6SfoxKl588Jj8HhSe%0AZD/gVfhqM8ttAkzxlyUfpypXLg2vlnp8JlSOw0UzO5vVip3H2lsz42H/OD1h4A+6vnIn9W7M%0AtZ1OLh2mVj9lHrpo5oAMx36luzJp1c2Cs+kMOh5+WCiqphplj6XOfMlBwfwVUvgPTEhzIry+%0AjjkWQpJNYkzTFQ2Vxgh5reJ3392yL5B2QivLKBWatjxkfVVO1XhQXgMNEYTqslU/y8aQ0Zfp%0AV9nSTnqVu7Iq960LozPBv7DwMpfgYvntjwQawvH8k74ZspzeLDcxiNK5tq8pK4Q2ljqKdwcU%0AztRwpygOk6pF1qXaM2FEqTf5pv2ZCDWKE53XdzRq8VdIBYcwIb1exOvrmGMhJFZ1dMGv9vVp%0A8b4c6Mn1Y5NyL8cYn3vx7VovLZuSUXpTaXvFSTOaPTvMURoxJ+yNErSEvkdFC1F8QlZeY94R%0AT645qMyLJ8GCTz3za5ojC+mamnZTYgqLeeLTgpYnsDraVXTtWuok2yu4Q+QOtDWWzBipP1tw%0APfn0t8a1XeKW3hjv1I9L3VbhEz5rWHeo7odnz1D1P4wbUzLbs8buKW74K6Se2XYTId3+0Mc+%0AvjFWXTuwQdHOHS8lg+HMR+ELjZRRyNBi81x2paoV1CwO0Pg1ZfyZ/dWiejUAtehWeak0lL01%0Add6HNLZblG+TNTC3QuYgH8qhHUPfdrGV4c9E8R6H+nyQWNA8eecK8bVtYfCc7h/WVdkk4sKe%0AI+Vyeix/pmRrGPOurRlV6EN/YsMy22EnYyJ3/BXSlULhVYRKlaKEwkaBZXzFSkiPeoQKYW9q%0ApnSSIQJvE/qFdegNk++9pqnfavQAZvrbqu8EP3JaqzRwExKEGkjsJZvA0YgjWWN056xrW7Pr%0An7/t86Vvd4rYQ2WmfREWFbikdO1tVFRRR/fUEIQatks6d0Y072SZKPLhwkm/J7NJew8H5Nhe%0AYUL427pZnW1TFwTEBMsQnrOwzCjL2byKHr/Xka71JqP/nL25xTQkWK8j3T14L3Fa21fmss4R%0A004WWg9ZcLW6Rudp4o1qZv0+V7ZlgMXA+J8nLfc9xpl7i5TFtaVttVd2iH+BQ4CQb3SFQm2O%0Aup8VT5rFZ0wimFryz+Q+E8A+/AadtaoVQz5PkQZlmeddpVaHeWxecTeoyaaB82vSurlbVHEz%0A/7jc7kfR+EKBDTpnRPK8NwasJx94rgsmQ2AdD293B3CwbHBdPcmzNSLYLcgmUddOttTK8hvl%0Ao1/YhKXhXPwzmvqt9nu/UzfSKKRnyRp4WZ9bp32yi14oDC3awBvzx5zyZkOTHVgNcbJeYcXR%0ApcvludzLPy+/LoIDnJq+3Bhqsi6Eeaj4fEXyRlL6wGfhYuFu5WcBunL6WXRvSaQt/zDelirn%0AG0rvU6O0Prb4K6Rf/EwQZYydkFjuBNYfgWCMXejnWzA7buh8Mh4eOflfU/VNe17jwUCmQqFv%0AZhB0x5qE6a/2pBOvfzJfjnFHSQjfslfhjSnryOTVCQktBM4JhPvCVftaHwXLWJ5m4vAgFDMd%0AF4ww3fNd286iBgY213+Au+3k5QO+LWH7K6R0E3y6rQ02QrrK6j6LrrGfrFxUZtbnK4mSehoO%0ANxLJKLjAwjYFSg/WXn5xFkVI9ZUMtdFezpDH004B2OPcnlkxT611ezvVeKbPkgNslVCJILJo%0A69z17EdPmtai8Tg6NnaxAKb12HdOOGuR2KjO3caLJUZUp0dn0e/uHulMX4EPhaGHWSZ/HVBr%0Afm/wV0gNm/qbdtsIGyG9zirlx+z7/R8mLFfeSLcXfyt7Rce662n3rF8MLnx90XcV4YKVpSYN%0APpHEQMcHtP7QaRePxQJTB/ZryJAi7HvZN0qOpR1NJhsqUXuwf2hXswo1LlODXlbxK92VnmvU%0AnDevzfAVTEVyujcpbDEyQh0urmhSpqXnVPBEetgUDsX1BmbAMkN6q5IudDSfJTM/8FdIV9s/%0A99OukxR+hbITElvCDtttddDx9x8Ly9TFoYXDRrhiZ1FOKFpJFFeTTkMm91AFd08bdiJYGjy1%0APoEjQDZZH41kJVFICIeVrCGkcR3Xq2mJDOM8+si+WqGhFexSvScR69ZsyrTXBfmRQXSwanb3%0ASP7ysdDi0103t/AwR3IMNI8RR0XxAZ0HjfZmiHFj/V71R7zSt0q9L/xfofdXSJra4XdZVGyE%0AxEYhlobNg6FnUtdh35kuJmUkLg9rSZWPkp5KUXoBfdb6Ky9IdW6awflsav1b+fuDUEHLM7eU%0A2QZC6D3xuryoBQuIW5oXh/t54X7kgNNPSX/LCLujNn8+j6jn8h9b41aVEIQnIQYejXQZ/peD%0AuySLSX2lBvj5FLTLSiZWqGFkWgBMG9RwA/aMihKECvLS8k0aJE8bQOj80tU+zFz4K6RXOnXt%0AxvD+5qbYCAlmXHNYuawtl+usw6RdceMrFGgFrc+RPk37nlAsY2AdaPfb7cbdkX6+enSbQT8C%0A4oRFKs0yMzlgchoq9TEva3M+5+g3T/6YUV7CYeNn74MdmJMEgVDmODp4pNQCF6a2TAVhvLmx%0A7VOv7nN2I4h+29LHYvrE74PHkmw0ctIX89mhxD+/Xq0df4CzQGk2p8DcbuRYLTG/vSG9SPN5%0Ab9+UBmN/S90rYpOZaZXVId3kejpH+rJz+iLvHeFZ7PbM5Df4ngx48l8Wj8I1myQtGvqVPriP%0AizRJERqb9LbQntHJ8LzXpQftFhFYDQiZkbkOHAfjItP4cj7AQro5mlZfqCmc17F7obPNLXWz%0AN4A5qroEf3un3ob8IhlDVVXGibd7MRP5rfCdud1A3uBEefSd0+v5Uw5CurF19TbOT9Bu+jtx%0AwZAvrKcBXpLrxF9iMvG9zOX9OwZsuInl70OYJXxNNiEpXpUozM0IZuNHk7XOsDfIrHLly79I%0APYdy28XDTeRYBgZ8wk6Zm17qSo3wupwWsFW1Uk6ObaMp0Ugv7+Nii2dOTPFsuLtxu3dBSB7R%0A1Y+Mx+FbQp8wIaSdduKkKS1Za/YtuaH8N7LIe2zWAsxZRylPQGfe6gS/hbSJho0JacDhGao4%0A95A1Yzx7IJXjmelCHmZ0Frf3qMOR5WHSey5NfJdZxuDicvxwcIXIax0NIXn9rDUktN7xMy42%0AfWaGEoLg4o+zjvv49xpzXlBeBrbU0pRoobc3gpdOlA/JPt2Yk1XqWVrZ6cX9NGK23n7wbKvI%0AkKryjArEcemk7n0Evev00k9xY/I70zYofyN70uB2kxOGd0o2d6PM9tb47SEbFVarW9/XnwrJ%0AbBCbwGf8F9IDcGZoclbx94KQ64vzCEJJR+a8onh/7qgFtGrshSuUY+7b4UXhu/O4BJ9Y6YjF%0ApAsI1J8tynJ2U6avWqDHzRaztnVvNsgw/DE01f4kGjzSKnuhPre208nNrOa2UpdJJzK/2xRd%0AgtqGQXx9Tbp6lt8z9IG4i0yhKtOoneUDhkWobjdq8g1Tp1kz/BVSi4JgN7YnN88lMf+FJN4d%0A9myz8dR0EpzqoLHeS3tYubw0aUqAcD7viOK9t7OFlv+NpTZ2nny8q5WOSgUiDgsj/qMyuRo6%0AK+cFOo3YrG5E9EtGGQoIdKiY1XCd4/eaWct/7ceS4iU6qfnMQHgk35oeB5a5Vd03b+nx/FDS%0AqMSz2R014A1kUyNuk+U1zzzbBHW57uySP+UmTrE4Lvn1/aWdaneY1q1qE4PUZ0b47SErZ2kc%0Amcfr65jjp5DU99HFnf8wv4tQugjKPPzneHnBdcRp7ikoU5wcjj+T8778OHMZRb/myFR189iP%0A7PwsLm/yxehV5XSn0k9+Gi8mmMohHoKf8YwpoMAcP1iYC9O4PSy4SoibcTk1GctFfmHoiGRU%0A/4ZmcMV3xevwAZRmMmJWRtayezOhi6M/wG8PWdkLfm4Kecjakjwxn1Dgc2rTcK25IEQOhPkz%0AiM7qa7Lja9NHLlN/nKtkyBP+o/PTT2cy01ENZ9OJpN8VNsLigEfbXgwRhJe1j+3eQc72b6yH%0A6yzAl5ewNPXgqiF8tmGtcTQ5OdyXvn+pySYBc9uaFENs/uCA7NEfXVsaEZmE3/rT+DdyNI/q%0Ar5DyD2YfBhXw+jrmeCGk26v/0vmaHQLbq8/I5ybqw3ge9rKmwRuDkvseNjtX6kmXKDesSy8H%0AceoZazN4/DwS+T5f68wHic2+mfbRbjVmtnxdlU3xb4YJoT38isLrzkm4R85KZbr4ll7XAjZC%0Am1NEfjZZjSs75D19TL9Rm01iQaX0ZbR9zPu0jSKLc5B7upF47ZjZbJMayk3HYJPDdfgrpC4Z%0Al5O64FqaobvZ4T7gXEgzpXd9Po1X2mC2PkMiDFzRPIzsUGOv08gcVZ3PLv39ZEh44xP6bao+%0ANf6Dt+Z/tc38MmxBRzWPLVMgY4GxjovBYuKYJjuvL1+W2tomHtz+gOV+f9PpHZzgKqkUP8rh%0AQi3jwlt1X7Z2vQM3+jQNXgAAIABJREFU8QK3L7wuG+NHGs7lHCR9uyg3A1vLbBL3x7VoR2NK%0AbSFXziX9lvG7Nhm31R8YC8lR9GV/hRSTW8hbv0X9vEI+f3Kru+NISFvrpMvdhtqohUXkeQce%0AzR/KX39XyVylfCecbJOzQA/nsUtP0k5DCd186y1NLsi98sbVZKj+sqk9ElvtLN+rOAtR4nyi%0AgsDe12bLO+fVAl2V6mQpaTA9ByagMnCNzLwrn3KfSnEblsV4HhGzxcg19hR9gUwmH08s2248%0ABpsnFbjsDlFMUAYnwwyPuzz05ffcpzsSnGWTuDim+ydST3pTMUHI/OX7RTLU3eJWy3TJdVQc%0AdTz8Xkc635k8pezduTb2ToR0KL3ur21JmxxlDjeXqDgCUJxHotdyh63/zJdGSW9VqTWRNiGH%0ANHeVjVTvgbu7aepkFl7tJWl8Re3B7TNa6lgAp5tFs12nlCe3KN6ktV02gnWYHhJImPPWGMuF%0ArC2KPUboY9L7y93Y8UpjQYgY6CkUGKVG3RMTyPJnldMeBxBidx8nqr+m/C09nBd8sxfZJG5Q%0AY9wQ+F++L3R9a5p+C/JrqnXnVbMr6eDhIXv5pFc/lwOcCKm723uDrggrYRno3MJAda/5hKoV%0ALK+Z1BTcKUr+bUUee0K0elnZgRDi7bon5lvSteNM6I8nwhw86YOe7VK66jgvncdcdODX1Wz3%0AZaU805TGD3pIOcxOMeIeMaaJNFqMTZ7xVNEWu+Qoep5/PgOsBjwdTIvC0ZtYMsGnLEuRX764%0AE8+MPwYOpP16L7JJLND/CVN1O1e+++5KcWF+IbTyycXta7785WuVGjoMvuy/kA6R+ftD3gdN%0At8KJkJ52+1FpBWCGnxGDaP1loaKLpa/gY+J3OZrjp8wqE6IMf6zcM0IePS2D79V1Z1MZ1gMl%0AnZcGVtl9UzPB9VOPXhaZjljck5ARopKrqIJJpRY3vd15qrHPE82WJGQ2iDtEBw+RO6a62zk1%0A1R3FzHzdfWhFNf8Ss9u1jCPOslA7iutEX6ZeDs4n6f+E4kbHXPXeKcxfISV0FdZL/3wldOHZ%0AG3cipA5uP+pTk6WOVzz1m36eOaOxQCQjLK+ztlf7yWadAnlM8KRcVelkoOu7GgUaEXuJcOWl%0AeQH6PDqn7k1wivzWvnXS4Am55jWq3LRRhZe8/xF03O9IunKl6Nohm8Md8k2p8BJTPd/S9C1Q%0A2nBRtTKc6Zky+Rb0czR2TmwSsoruMBa4PrvH+ZD/rXiSbDlgnRbzt/qFizxW9k0HA1k2pnE+%0AeUpYra82If6bNVH8FdIkoTmJGHrsFdNcvr7gREjwQEp3L1NMfiZNpN557CctWs9ivfSJbFag%0AtJVrG50QL2dyO9mQM+QOC7moyRW+bsynmmBAI8neArofnzVcHrlJtHwol93h+rk5d+LZ2yCp%0ADrlebpPe9lk2eKpjMFBhQtrwyH16eINb3XtiLIsur28MahmpixBPYpoW2iX3/SJ5TcqzWTbv%0AcpolU/MFxc+yqMlhiXvWeBUYy18hPcEWaMRmJby+jjmOZu1mZxeEWqRvNV0O1jubbk/+pmWD%0AEfveqN1M9VQwN8KMgYOGGu89l5td4CIEis5qPqXya7smH+pnrJj3uUcgOPHQb1SBNwfVa6ZM%0AAKaPsflrPUnYvUFrdH9g2ndgEH/nnWJ525wwPkd1lqjsGXHsHShJhZCol/Wm9cd1Osq64+Kr%0AOcEmTm9LBAs18mrojQndP1JMsbbOWEZ6apDXebzICbbu42idR+Xe+48X6bhBttGdaHzQgfKS%0A4Ed4cVV/hRQtT1RNTHnLhoQj7PdOYI7esE5Hw6prpqglzM2X2NCzvsnuW4Xp7kKiOCFKes1b%0AhlF05yC8/N2Dyd8m+ROevyfeLKQrokHFtuSXhumlvzJLpeIF6nxDWuB3pDdCSOExdrMYy5Qb%0AeibkuEus0SJoXa+m6/AkV9WWNHy9HCDQbZUKApKEwMvmEFkPyKIxl/25Ru7q8/e0LlN/vtTf%0AvDVr/Ar/E2KzXqxvHlxnt78ZJWQc5T7HuLtd5RfXirEQcOAHwzMN8VdIeWQfgD7BtLVjbTw1%0AwdoqGGAQT+D+BfJLMk9a09TBu8kkezjpeF1atgrWopJmPl/fUazwz4iSPCI5Q3Xrqs1TSfHO%0A3libLlZ4WRQXqx8pNw4aj5evKCYWizx3xn/bdxRLnKefaT8lKSm0o7zC86J8iUj9PY7Sa7Pk%0ARRBEsLKyEzyCmaH7X2SwVMv/gEl9BKMn7JiECx7D1g307fcjs5V43ugsY/wVUtf0tHefMDO8%0Ak8nRvuCtkNj0HE2No0ZOVQkZ694tv9QyRMgzTxSvwTTxZNNLx/Rv3lvva0WrmqNY4Ucmf6xf%0AeL38Wfu6MHDPnFzXrYxVPhw3+Fenb+kLYbpz16r25XSJ+GoLqYtm3IOaJwf5N4kWwgyg9bPC%0AYvKe/10Qv2cDi+rKfd0iwxxtX6b2THjFx8KxoT/J0xpF6Xd42yZAUtKBot+s/eADvlkvwDc/%0A1yLB7T1gi79CupxPKNzo+VrZhXw8g8h4bbQKJlrRpHukiZyqobK+z5MI8a9WieJ8sirU0osp%0AR/ayGi8+2vSHA3eME73rvy7bba9XkpYKIfdaGZRSaDqieJa6dmF/RG0PjfIRy3MpsHSooIbZ%0AhqeeGkBFaLYk3AsuY9hdYtlilBW8EPM8xXHKTHkn2me9x77RJ7YPPlsnXE8ZEk/r2sUE9q5g%0AGTO7XHS84Of3OtLVXqSZztXDPxN+N7wW0jpaOeiqyTmdfWgZeVDJVlRufvcZeYXtho3EAfns%0AlLGW0R/ExD+m/KkRGmvxXvpLGj5F2Y6bt5MGIAyWgJILqOUqIX5jJCRKpPX0MGGt/ozc0crU%0ANHFRY9lJapmcvKl2dIF3zR7wLqqAJ9QKdHO7MgGYTNPjNT4vB0AqMdzc5K6eUrgR5CvL3gRx%0AN1nvu5jtnxlwJmYSQjtpp2wg1lPoPRq8ISqHEPaKQ3syHpYNl07xyokiYyGklfXy1/jJswe0%0AqWnRWmzzwkxS1ZVH8q+7YC6KBQpfR+pAk3h58qqSx3U8uUiG4JXVqVDW4r0KoR9/tTiTAKHz%0AIUnXEU3VXyK6yIy6cSQHewOie7kNTxSEouSnYCZDvtnj/1ZMCGkiJ0ETE3pJr6iX5RFh4tQX%0AX5yaKG4sKc/mhBmFJqOcUKRdjn6nwxnm2/MA3nXObG985kS7YlXGW6+sQhrZ1potEDSnkRj/%0AceXC0Gtp6Ky77b+QyMs6btse/+dgNJgLCSYHrIMoXl3w7VHX7+BUvFqcLag/4SP4dYfI9sJy%0AuvhV775jagkCZjFq2IPzUAvY1KtNFLoEphRq0XtQrlpRjWgbeODbxbfUzp4GB/l5VudwPym0%0AmFTly9BpMuZ640t2Enq68vCTZpX1rPKuBe1bvb/3FvhLRpn2RPrJBQMzpYftJem1ZlYTNLxj%0AHq6dGA/O0Qpg6bedxNzEaMCGWNrw3iW94qpQMgibIjiLoeCvkJL6SK/6mGJSP8JZZ8x1evXS%0ApWutc81bCQn8hbM4cGre9bggZPpaFM/AZNMCso1FMYk67qKuEOEsJNNbFo+cjZrTq527xRml%0AWtsO8tIJja0L4QI5w2AiUY4RKds1b342m36antHQ4ooytxZM3TTr1X5zhvSSJ/DG3Fy3m82h%0A0/dquM/D8KPz/kf7GJAcUtDFQBDFN8iWyrEsC/ISk2sc1vw1EFPhwkZ1GL2t14sjApxCCYQu%0AWPl7zGcl3CaKV9qECQVpHdk+7y9Wu7Q5aRn3TpitUvgrpPEkxGWzkN59Qp0ss90eyLokhUdb%0Arm6bCmkjq3gxDm6WdHArfQHOJdMJMEcqm4fUACdXltVng1WVuAk7Q5Xe6y1Ynme254NsCgGG%0ATGy08iu0Tw1Yf2OX0rHLP54NcmEO8Xvz6xnwD7uIxqY1dljBiCor3A88/N0y89kBFdrnTNc3%0ATo6wQzij7t4BWz61EdIs+dTIX7RRflIOlsSn6pvUDPThWaKOjZN/vC2KN+S6158V8Y6YVNvg%0A1cNeI6o51e0OIUIGk3rur5DKS32eiyHdRLGrg/HG5ceEkl1GTJw4tH1+oaKVj7WZkLaw+hZu%0AbWSSdFJ+253uXevl1ee++eqrtrX7Ss3gLTb3G3LnK837ihmkmoQ4hXz3qtPYK4KGdHbzdjdJ%0AoKpSsj3OiSHtXx71P7kXrEQICFsunpz9/ZKBPWafrCMNyMfZXNMdtlxqk9bH1SdUEHI5yEj5%0ANVyuZqK61JVJ0wNgKS4KdaH/mHbt2Ns+00tbdXHnUo62ytOdL95sHypEVfuUdENyTCgphDY7%0AK8ZKYygWUqiaKO6BT200569qBJaWLdVBCyygGQd98ldIGaeTl88aUZya1f7EbhHyKmDS1JB+%0AFgeaCUn2BG1tuFfm2+yC0OT8pWEdhqyh45np4mRa6V+bdFM2/b3I5ECWS35jNsnvGF/tf2RC%0AMHyD/FV1PKP1yNYeIXnll7+Y2EWyrkP+oq1+U7a5YnZ4HWnhHG3H8tlML0ETkcs2RsTOCuxv%0Am6Ou+n6s2T9b3khM480nGy5Ck/2tRyRUMxKnNHiynzync/7VAkV6+JcEconyI2VJUDyIlTdD%0A+pBi8uxu6BbFcqqix+kZnmrQagbr1rPwKR4hjCj+CimTJKT2GaSaMiWD/Yl5Nb2PVwq57Uz4%0AboZCRxMhsRF2TcuAsuAlW44MJGHZMv0NuQ+VfT+MsQqBHRExzU5WHMfN3BT2vl63m7okqzqe%0AUeQfO8GHX12Tbta/zJExTdOne+6IftuWWX/qRc7SQNtYx95TIpEKL4ub4UPR6doh6Rn5TRI1%0Aq5/F9Lf4A+lRd3LZx+Zm0JCnhaAr8Q/1X8n7nuMFaiPGKvnl1STcRkgNdWgp+U9WgJBreWlr%0AzxqqbXBQNsO7+d216yBezUima3uUtj8xQtNpGRnptvNc6WIKOQXjZNwsNJl7qhU9L3k8KqW/%0ALlSTTX7m0q8Rx6XGj2FppQ1c33n7xo382ivDvLZ4p1ukkHeW/QX0zNVc6LC3J+txuc2+PCAi%0ALaNzlqgDN7IxH9O4S+ZMEkdLb6Iw99hYc2XHRptxz9npn5BInA6zReyCwz6kXxTrlOb+OOdc%0AW6VZuLOBvnLD1b/onm4WCAym/oFtTxvezF8hfSTUzE/c3b6LtPOYlyiiUXwrM/t1glnXbgz8%0AXelMo4AQKnk8JTXMUug9ZvLjIiZv4V8oL+pQ7Zv6yuv5c7fziJJ4t10IWT0por2yVC3PXZM7%0Az0vEQ+92GCf3ne5t2XPXZnJxdDrlbem1Cq0Brw+dnyELoOKRB1qPNvmM1MYd+vJLT1Oic2yR%0AziZK9ZnOZWt8luA0fxGzmoDc9EoKBDM32dsGGWRiv+jYe71+Uy97Bck8kU4orVkCYQH0mCVW%0ASHhY4fd75gErZOOei79Ciu0SnYWkVsz3hIMAbf1CPmETVg+GW/ZmzISU1IO50lvF02rv/ozK%0AJ5aQP4aqA5A1oz4mPy7r2YVqpi8gLHtRuuAdv2GJ7JHAeoNC5jrFHytR4e2fm5Rs9If4ZzGp%0A0ww+FkK9n8mTzgNz+9/QcDedrHt8/2w7zcbE8y2P8464YfIik3Yq5AYNK2GTTzZB8dMRSP4B%0AEyDAdnHr1uICLUQnUTzRMEQobW08IiozhB3pl5FKGQzDlu+pLlV897jTD+ivpn/F3iVTPeGC%0AE5ol6ascGC+WcjsqJLTMAuPy80rr8reTyPR3qgiZGnTp+2bneumF2lbrTubrSBAAUNuZ9QCc%0AXuDVSgxTih0Ud8ttfDoPGwwWbb+CZhNLXUQMWfeRNfyetGGJVeqYxoXxKB1SQ+QTIT+0Lm3J%0Ajr/Yz1fbrm8ClkLprWMw3fLKx0JZChW046aPyIaS1iv9W7VhfcNN58rjSBzHgjaRX1kcGtIN%0Av+/AzOYGiB9yRBxSZnSMUi5dp9Npbs5Q4jAodIxuY/LycbM9u/pGMC8G5fncI5PfjZeYHOZJ%0AyuZHiv+sEm0sI2rMtKxg5kJiBjrPWJ29pmp49jf3E0+iAse2fLMiVtxfUXFQ8giGG0sDCEa8%0A0na00qSyuMbdpPLCxBq1DT+tPEzNW32I9iGzION03NRH3mgXd8tFVprSWa4c/fyYENHe+WTG%0AI+UVnEXzkE/A1k/MzxPFi3JLRofpVrPwW6YvtTMLY0aOjtfE/swjyeBD9uVnOfeuUXlZTnu3%0A/j2bmfNsMLZoW1kzQol7VuyA7CGlfpLPO/qb1GMZpjezN18r5yGkTyyrtRuxJ3bvPmnnJ28u%0AJGY4bOODQprHh3OGfgtXuakxTMvk0V+JH/tEyZrkceWT3UJZBJVRim1rbbI1WY5cqO23s+Ta%0AMIHOEh9Q90LFtnuOzZ8qNV4fT4ux2g8uMvWU8daNE9at3AHB6N5zYZPl5NlkOKb82hNdqjRd%0AbFtwa5ibPjUjv7d2lX3P/+7/FqjrvrG7aIv2tFFNGQRXdguqxIJ8G4xgVqjZWoBGTULdtoRW%0A/EMUD4IB2VJJe8M/XCvVmwE1n1t+OEp3oGmkFR5CeoN7Cj8Lo1W6AOTerLuzom+vxS7x/PDO%0AH90UE2fpcuVlOqU/9GiPOp02wpKC7FF1nloqRx9RomuUoZvllEsFNANdFll67hvphILfJRdR%0An/Uw+X7+L+mzURSLRXm6ntSVtHzN34daEt12nXYr66+GlNMI5LpbR4/1xqzHUVv6vz7NScAQ%0A8D0uSKZfl0r97MxzaNm8SFixaWCP2YYDBraS5eYkDjZbGQ1XyP9WjYPDhi+SOpp3t68/vOnb%0ATXfWTlE6kR3ugJeUUBO6JN130dnJVr21tcc8pW6aE1Ls2EpF2oIdoWth51emGY0e6JxV641k%0A/JL9YE23l48+gCd9xOz9VPTz/tNph2VtUal9IlM4V2APpOpN/rpMukxhEQ21M9XQGSr7UEwi%0Ab9zNZKm8Ap2kkFOLeREd2YyKcCWIOxFHl0vD11mdAMH9vtRvjFHqkjw3tbyYEPaCzjCBNcVu%0ATn16aLSvyk6cW4dLXarHSM8WwtVG7BYXlxDS9/A/ueM/Rcn1crvFz0gkg5p0PxmfMk96N6Yv%0AK/UpMruFRNMEdWPTmkI2tnzGQkh91xVGBXWk3yGneVi3NCckDXRipY7nS2ut9kGo8aoZ7XTH%0APqXZQ/p3BWlbl3BwLwiAvpsyaSKJJLgJd9+zkRlaK8aYN6YNW8jKc7p9znAhpDkHd0ddi7QR%0AvnS0OuF+jzAh4zj3tcyp8tCJrYNspUOH6tq/5xad1y6kWJPeGtGi23r9Vc7BgMNRbsxLKzZT%0AY1cWBWbYKvpPC//9BI4/FxFe13MteOXoL88YHE25u37TA/Hh5rVuMk7QdNzkqlB1rK6+9BDv%0A7Pj75H6ppTt72GLOJ+0K6QvWEs+8/WX/qTqzmlHa5+A2WHSLcpfg4RBUtMqTH0Dtj5/euHKr%0AXvWfeM0tCFzMwpXa2yWa91YucUkhphsjzdGJwYzYGIM+0UHWSWEr853hm24W+WjTqKimykrT%0AFbr2/IXuIsyWprqTacQHQ6uU73NVCfbTg+VsMYyp5yUJhg39jV3eNncuOQCVpqbM1NUf8/i2%0AengI6Q7P+PkUB0JqLP+hrcjkc94TMa8+Vm4wnKVL6+W+ipA1RnsVF8xYh2TVHRNNesKPwH2/%0AqbtOhkhXzGO7LMIT7awdSwzQzZfrMOsmFneOdXmr6RuIRI0CwcohUufusJQ9otJ7RTuS6pED%0ACzSryX6qqaxzYJKcyG/utQ8Rwt70MhhTO7fqIYQMFpmfeU5NcR/BHOWdLSfN2lNu098XvIt3%0AaY29kNQIzjBRWot25BrSWs88mYvS/2tXRoSwkOpu09GQ1LrO9ZmjtbEeiGfdSPZ5jv4EWFnI%0AQSccHmxYZeBUs65l+RccZql1irqOBOEN01kbSamsrJmp9CRFGzCVyOxMu7C/z9xmiD063aji%0Aipy6oLhtlMff9DW07EqW1Ka5w7J7CyyYD/HupBtudjBVSG4eunbx8mbai20gVanD9cJCntop%0AVYl0Ul/AOAWA/6kvn2GjgG949u/shdRRfYWARODLalF8eOguXd3ptZe8UorEkDFoOAzYC8V5%0ALH7cJj3jMjHko2L+INAkDrL1ppvDH0snT0wrfpc0nNEj/TUEoPFwBuLFrZ7ZImqYzh25AaMS%0AxXjr1ivSkHss+7KDPTLzpA9sXUy/uPGd3Bm2fVeM0TzPDE+8vUGeH+OZkU4DWzD39upJv3XU%0AlJNl71jRtFrXS+LFLuVrzpZaoNt06JjjInSrqxovPvgrJKkFBIu+FBaSHExYeAOExCbeJiUN%0AjBBCX18/evgG6QFMee/bh9Kb8cPxh86RBiu9kcto8pqvf4f3vTZU3A0180K+ZPGOZoKImRTN%0AEMXz1Bwr3P35gSGaAxNen7FYRro8qFl3Tb4zmPgPVS2A/zmiDi662wmJhWnOpd96glmJ2K4z%0A6aK7rFMDhhWxO9Eht3bpnADOwNVDvZ8mHR6pmDxmoD23u6SZyqgEUvoW9k1g1vrGvQG/hdS3%0AWNgE8iGFhcQci0rvYBGr2Vzl/JH0H88B4t1JPUbZzKCNVH924pcyUf7yex2pLRu2lXWQWLTu%0AnUpFcYvOxpxWQgKYqtyck2SsF6auMjHPte0J+/d42gaxnE3mqXCPwQGl3DYzRdjOGZzXxqOY%0Aqk40OzCzd0Bcj1AhpLNmGp4tmJfx4VpXV+9mOWyfo99hPS2PLEl5AZgZ3hk7ovgtpG9uNxNe%0AupfiQoqlfdsi/4jiLvJ7ZYNmN9d1aA8ivU/LoR125SAj6YRG7BvTaHlYvLpJJws7Lu7Vl3Xy%0AOoquOwPKle7NZgPiYUI1kxcrj/yAQVAm5aXMBgCLighCXvfQycy+qa35bLQLLALcHSBOUYE4%0ASAO2QrbzkVgp94mFxy2dyRwDbuJvaLaMt3kvWDJMLiaBeXrK8ZblFokZ7RkHHPFfSKJrREiZ%0AoyktJDH208bPQu7yK+O6jr8uTsskCEX/imddPJMRoSVg75++fsspYM7iUiOKUiqANq6+Va3+%0AFxpDyKdzRtJ3YWk2/oJdAQ41ZQJbBVZm1GC1vw6dk0zn6fK0efC7luHEDhL/usYeswrH2pWs%0A/rkTI+UH638vztTziM3i557FJ40Km27VpvZMnlo6uqKvVvSwgP4s+Ymv92CjR7mPDO/O7Od3%0A0+GhiZEQByFJo+5smZaktJAI/4yuVrLxHPbuP9b5uQ/Oi6U8nq9zzrSKCq8l2zTH/72CekUI%0A2RTJqHGZFqk6UtP3MRO868Ra81n/1+99gc2XKL0u1yBpBN50Amwd5f31Yn+b6ev8Y9znbTov%0Akddi65Il7Z+kBqphjI+Xc+cue+jcckWebl+41CCyPpggL8xmVt4gB2uHCNUkWW1tkLP0OJPO%0ADhchiacrCpVSXkjXYEmW5qMU9xLX8pDq7/laZyiJyutyj6TIcE1mLYKagest2FCncrnW6m75%0AVeXaMd/GwyBgQOe+pKa3dmf7eY01e8oRV43eEvq5zIjRFePAZ80JiWvn7oA0ITn5XFCLnM87%0AXGtHft82/BIfIYmPOgkpLyQ2qyQsFTfWyyG3DO+UDis6ye/sgY+U7GUqYWorw+I4jVMsDQjD%0A/b2p/9wnI/p87jL+AcrHMxOcLZ9pnxznIN+nydgNxm9f2B/tLSx1aAkb/193/BVSjFzj53m5%0AEmaJMyHJa60dVmk8Tp4Q9aPnu6d9UdVmTx1phcLWGrdqk9lF2q/1B4S/3+02Q1mvda2c9BOb%0A7L50UG5eY2me7secxLTjRlvtk7POvuw1YJPRqHx02W+4xvcFmC+fSXA2U1LWsc8pzoRUWWkr%0AtO0GVJ/l/QaSdYArL0iDHNOQUeYsFjwoNU1R5OmfW5At5NURJ6s5q4/5nv2FvvqreEwInKkr%0ACFlkM+6r3Qrl6+Cn+ezt92s1+srJDAPALPnAmGGEf7d2g1k6FeZ6UZU7dOI3wrt0VWlbSK8b%0ANBssAw81oeorJtej26wiPBhz0ujSLV2r2jzd85SrX6gg5O02GiZ1TtYWhBwzNq1X7VhTdJ6B%0AWWPrB4X3h1UDSx6Hqe0dcI8ayrV1fPxP9P5RP5DJtca+LEaYw3IRZAhAa0TZU1GqRebJUk1I%0Ay0K6bhQ4O2feZjvl5nnRUfi3kHnqVzPo+CsLzfHY9ln52tR8Ov1I+rmIshZ49ZjmRe36LLeQ%0AZaiXlpN+wKyxdR7Qic/IBX6B232YIbBzN8UeREffijfnfrrG/mCvSIKF3jqcL6viijni/Q+Y%0AloWkifJBKPYY+5Bu39vwIf1ctiVTjxle5llM/LJqwYb7XAt79Fjocv3KggKDJTkLdWJs7wah%0AkB2EJuMEs8Z+TrtNnZx3krbGGWzhzDyzoQfbPp3my2qeA+gCaaRl32vv3D8dpwjjQ5oWUvy4%0AomyaQeps1T0vHmIW3G1YTiRBYyRf9JL99bR8mk4Q8snmVoO0gmWOGcbR42G2L9r5YMJPLsNs%0Apc7terBS1A7c7tMDLuhdeH8+XOxUpurnuhmjVS9Vf80qTl4CscQsZpWHgj9pWkgEOuzPvHsL%0Affv9Dj93KRbdU6haWK3/zvv3BLCbzsbW+9ZrFcS8AfSv23uf9x57XnqcIUY7A8kcstzeUNcV%0AUeKURu3hdhuYp8wU2JRGhmyn9gRVHb6aHpKex0ha2NJ+L4J4Q1oX0hliCRche+qz/GH15ZAy%0ATZSoWG5rd7f6V646xDgsMvAGnCRnNBstiSjySzqNLPSktg76CCHniUl0hvVyzuF0KTdIEo99%0APHi5ftx9grZSIZG1DHqfhxdv9q21HCE9gWxm4dEDCTMVNQm5qmdfrdDQWvtYRmV/w0B7R1oX%0AEmRVK8e+JYKV5jfiAxjITF+vCimH5qxHdDnvaYsqxSIZK7bEx2Z8e0Y8RCzHmsbGdK3w7Ay9%0AUSrELC7sYst53i5C8OT05JGDJaln/MZgXzyJwVTBN1/vM/OXBzg1GGXXK5Vaad1dWMBtXcYV%0AM8BgLu81FlUeiSpMAAAgAElEQVTaqdcWF9KukO68lS00rAwLXiGH8jz5pNRykPWdrYWkgVNv%0AqWIra7XaGSyWAmj+3u1mcxDMOSlcP2SN+2OWccBHFlnxjOgam1lINyCFB7pafiBPpOEffxgE%0Ax5bjWVZL6TJ5wXraf9Z47bLgYo6Geyx105dgtxXhdX4cf0izQkrW5byRqvf9waULtDmWfHgj%0AVKGHq+bT3FYX540cSLo6+bULkmzoLI12cpiY3V9kF3Zo88/8+2NIwS6l2EyDAVchRN8k473M%0AP4BDaKNAAb2yXJq+KnMFmePgZDku3zFqjv+x/QkcSbNC2qjVkRD6oYt28nIYxmE5N7rnZN3r%0Aaah6ZoSJgSldQhKKOywwOOxaJdhIIZbBX9XUeC/T+05RPN6jVruNxgcFEzmIvyYA6BG6bNTc%0AyfKr3CKJp3vUaLVcTJ7dpuWnnDoH1379w7pjm2aF9LWgh/kKNNvv5Pq7NMZ5BllgY5f9ELOB%0AHBK2Urf9+Ktl680y9Ni7RLrlnuGQUx62QNvAeC/E84l6JO6hARQCFc/HD0Dqodqf/+7wei2c%0AmWhcpZ6EeeRgq3TxozoX/6fpUkOf1dLXKc0KaYWbkJTV/NZOntysTIonkWfnexyx3Xtxb/e6%0AXfVLEcdpj8F4sfXBtLcnem8/4R9xBz37aGdhjp4Z2Cb9vVSX3B7SP38iimCskTWwE8R3vxk2%0Az9sGAQJJmOeKv9qnfJWhZvH7d/YpIAg15Dn/dfD7fu385tfea9TeMBjWDvpUo44Y7WOkWSHd%0Ak+0YGGpk4sFO7nBz5WqWIcYjS/UvsN0zfxMkXgr11IuXVhN+E/frtPUucWZWqdYcc9/3MSlj%0ABahqp8j4ooN2Kv5Au/KNF4uiiyUEsMk65jUXX8uf/zV5rekAmUMr7uXKE029Wc30pLvU47ae%0A8QtgDHkBqoF0P4K/sbPje1+kU70TDfawpCMRg8yXNdKskMT9T+iENKKg/Olxo6M3DB+9zW0T%0AuEIW9Oj6sjUoz7hOpWGH2zsraUIeId9ngbKgNOIYcYStA4vOj7u/8ucWDsn4ElM2+MoP87iA%0AKLKHZZeT3ZZknYXufbrmU4r9djBv0MrRdU61zpbzVZDPzh82mce7YAlp1eTVi1rU7MXaZZaZ%0AXPHHY8lBbFKraQAj6AiD+U4lsa7BOICRdoUkJp9ao7rflb6/owz7aOQ1SXMguntM3epbrFCH%0AGI9j2XUiddp49E3/z2rADjdzAQjfZjJNFhDA8o+5la/X7wNHQzAGPwdHlDW4BEQvrnLQLsmR%0ANQ/6ZRAyVB6liImlr5xBv9yEL5lVVSStm7vF+IUDQccft2/ZWQy6MfJ3ukqRERbGWFIaJR7K%0AUYjA5xH058dqOasbxhJjc5qeUXRjlXgCmU01noaFJDGa/nXhmYq8/48oJm6HKYQmnsepjnim%0A3BvZsNW35DHdKWdQ/y6TjiQ8ziLzNmufpgtiOuR3VF4uXGFCh3/m6ndqY1bsNH+x3K9HakWI%0AEDHg4f7jPo+UmNNRAblhYx74kNXuMnxRzQ7PkyiddQ3dC5k/rb0l30A4UF5svgaeaNnpXC1r%0ArVSP+pnpBCHsA/dLTDe9FRsduPdclDjRBNMYEWlbSIkka+9TypCb/h5RBp6qqmu4GQ/p66iT%0AKP7D4t4IoW9p9AIOn5lDpToq/fskMYA9v59607FqLaTc6h/zDWELlXojaF0UJZZxrJHhVf6a%0ACVN40miptPdVgHJbdmPpsbh71++TlarMsuxBd6GecjjEVzSMasd601ZphYEtdNSfWY6IxZL3%0AghfJ3x5vlnOzpnnatkLWOaOVCuhbFNB3lpNXT12xTdFRVtMufNoWkiie/WOv5m9b3qxyRyML%0AK/aqlN3f7nrmkWSz51vF4erb5zN1t+w6sYzayEqN3qlagpAuX6ZqS5Iz0S05V61JKSklaSP+%0AN3X7ZbVx/TrAISuNLiKKcWoijtzO82pqUeoXNS953iWeonMY0dOhnq8jU+xZlJ/jHmg8vcf0%0AiChuZi7ODibYpku3yKPEg2ZtLoslS1+XzW0CCl5lpxgYWiaQsIB5iMtVwsels9VZT7bdIuPM%0A0tnlv9Q8nU1aF5IzmIcO2HAdry8IJd1q111mJ/E5M96jVFd2syhq0ouerXPcrigftOBduS7l%0AcOqI65pTPX8Dy1Rh1syT7x2Sv5/cU9r6fIm6xKtzJN0BkWbZYM8ku4GaE1f7Fr+12S3F0PaJ%0AX5rN7d0UdPwkin8UpH7/4TBxevqDDiPU6Qw2YhPCPaZJ5ejQ2ZzM8N38c706sIsryi4KnZI/%0A+/Wabzfrkwgd9GyGx22ZspA+UGoiEUEikUFYy/KkHxIu5Bhr3gv+bwjJRa2vetLPMLWUThck%0AZricb2oum+OmFFQPgBCmBV3xbCX3F+Wgx+MHRAmR9G2b3tMadOuYMZ4DM2j9/MgMs6kjK0aM%0AvAWiL0pNaOKACCGkCzw9lvJzt/FFkjKof6ncVCcPkK7TSDsOIFUq4nNRPDNvvmc11zwriTel%0ALfFboO02MrzKIh/o8URYNHEfQgJBBnudSZEdryuFNeUG9FmfU0bAIYcnvvtdwj3PRGUq/w0h%0Aia7FvfqyDgEzoumvux0jwznxR7VmaPKP0CD80WvkOd2cC5WDQuPFhLNDTGoCba3edduYAGkZ%0AILTOg1H1n5vivXEeM5JV3J5gnJyeLHM8OCi3UjCNVdJsgVqTT2so2wSDHI3fOsyxRxycKFXY%0A6JnuV7iXSyskGgSdjVpaG9zvZfnAEe57arr9NVYkfv5M+a6qBdGftM7n9qjfpz/s9p3xH35P%0AGu+GdLRMSsN8BgqoiehoZ3Vlfs/UmQr/ESFpYCNibXpvOb57JrIG0Uz+vSO1Vnj/TOo+kvx8%0A6+ir//vDSvWhy03MCNZ9KZitrbv14g7B1mjyFo2lXcQXvF6FAi+PQvJ5Lpa1SD+0TiaBJ0qa%0AOoomfaauabOVAdZhVZecmT/XO0xP7pfQRPVjXcjv4XMtg/sp2SkGuu8Bc69ajp4CnSnMqbg7%0Asyg17tMUY4i+chOr5aPda7+6Xb/zwl823tKs11tTlFOj5qOn0SY13Nj8/18mpLWffWdrrv0r%0APCXZ0udaktK1GEb6NPth9jsk7/M7k42i3+xoW6HFaiWGgSDQ6VWWxdg99MwQXS2VYZNd1B6W%0AmVmad/PuL5vyZquOHqOvcyQrpSZNDZOE+x9/YskGS4OplooKwPqFDQXVitcFNtSDfz71uMDn%0A6sRHdrrhIHwxcshSslN4LOK4hkgv/vwDnRils+u/JX9nHYh6+qP+gq3lpL41aVLCvAwj5apF%0ATydzH9vI+SGzyVYWS9+9g8H4NwkpnuQuym43iodwiRkhwfK03EJUn/ss5xFxanoIs9/ZlohX%0AOqQPe9LUDPX+oMLROaWOXU9qNAKT5zXdu2gs1IP7cjiMrWl3CrLMmc/Lb80PB/R333F3cs/R%0AmooHdzIxVTXnuJJ5hVYVsQ79HKY+/Jmwt6XHG+HCwiV0qs+1SI7rHAUNCh2C5DJ85f8O2Sk8%0AkolKHMwpmOSvcsO9xWMrhC30R33AynSFGXfks7+wjgvPErc2+gfRcWA+8rfCoqWZY9S/SUjg%0AjJfXLifjuZciQ5+E2PAw//XqX7S/1odsYRnRX2YGROkt3ZUvbZXNSW72q1jlA48ZVfYr/+a2%0A+Wp96SXXlSqQhTsym/eNUyL42wTQjSO/99PeR1T4f3vnHeBEtbbxs5W2S1npvdoRBBEQuSgq%0AWBDbtaFivyqKiICiIli4oCKKBeFaAPWqiMinoKIXERREpSooIFUEBJe+y1K2ZL455z1JJslM%0AMpOcndmwz++P3WQyk/ckmWfmlLdse1CWXqFgffr0hjXMom58w+3yYhyMNB+nj/OyaK4v7xOa%0AvG4jj3i5a+s7zCufaAfnDuj9z4lmI8Kwrqo1X1FLAmOwXdXNvkCZKICtCRnjOGHTDzTsWh24%0AkB2Vk6VmvnjasSUkWUbAohNroMi/5kbXq5Q9c7tktxwlOkFT6D26+BVl31PLjD4Wl7C1X8u4%0AKcqxUtEq+PsSv46Y1Rg3wPqZK+Ly9yO3nkryTJvTNeeUl4xnetHE626ZJq8qFwZuJYvIG1pe%0AZWgEZV2L1gb+yZNlV55w7vvRPseBBgbdcz7lN9Ubw25yb9HbVSmW6xapca/xSfV03XlNOi2X%0AWWV+TjYh5b75zGyrL1pmD55j34684BucQpbRlrv9wx7HvaVQPr777uj986f1UzLLKtvxooCO%0A2FSLXRKmhE+mVZgcY69Doy/oOS7o+iwTfpGD4Y6Zt9ZkLSZFPX7x+U3bvxVFIHL671NxA4lc%0AaDKwqAljGcZR5853Xv4pfKdCcmh+29937hbxNuvv6tonPNtl/ttPfcivpruWBB2ZZW2Ky0Wn%0AN7V5qzutYmWSTEhz+J38PIsUuBTLUsFBio6O8o5k2CTSmFTd4J/HNZSE+3X0o+GdNAVsePdD%0AS/+tJwI6qhJlnmnfgGZ1rvrd/+Thjt2edZYi+Jt/v7xB/7d7bZRZ+D83h6hA1gF5ZMbjr2wb%0ApV+oG8XIpjpFzK+YzYlLyAWrOXlZZ0btnB9+9dbRvz/eMKNdtHrXhwY3rNGej5b3ck/jkzaH%0Av75CLEGEOtz9xm92J+4o6JvCUu/gX+H692fn7SOPIrlUECWlW3IJ6RD16M0CA3R2iCKVTqqX%0A0JzPTcZNBY+fUK/3St2UmD8w5FKfwLszvYq1/9159RhzN+Xi1y+/8JlYIzQnDAroKMoNqVhc%0ALGvrV8qC3PztotXcbyh3QPt/jIk2ZbfvpftfCF5BtlzAWI2IhSLJD6cw1sKoFTkHwR3QaVGs%0ATpSr17TOdaQH4FeW+/zVlF++Fsoe3pIozfbxe4wYlaWLuYkD83+M+pX75k74IjKKyCywUVR0%0AYlfS+EofFA3UW11v3jd19TvRALlu2MbaTnIJSfZ1zjR9UdP2DO91mzPXm//UZZXuM7e1obt+%0ApQ0WXt1Mzg+virmbk8LnFUq2HJKX1TMUZoyXnk0N3ow2iyCH349tvig1cAObre0XE+JRcn+v%0A5Zfa4/wVuovoLDKvM7xDdLyyNwS3HBWRHEF7jIVXqN31xVdykdRQ3HyEdXMKXn9g7E5NOt5H%0Amxp4M/h23Bt3UjX9+3HsJOIjB8mQwMY9tCpRlRw+coqo3HedX3M/f27IUzJA5IS3LSN+k0tI%0AX9PnOfW7Rx42d8X0bdrkcMi928J9avWMxXuMmVRkta6eNEUVtjT0ag2W2ke6TNjKZGiPEjFR%0AXs80s1YAWRir12mG03qk9GRm1vlNxHQc6yCfSe/PK0x3neh/0yD5I7rlMCMTQw95I0u/wU0T%0ADw0VmaMOfjg07xq1nJKh8FIDTaPImeqOpytlYKOxU72dNvmdxQIOVGkdeVdEZtllja1MJZeQ%0A9tLHFOfMLSavz2/FWKv5ts3sHHTeteYX4cM8LVAH45VxCn2RMp3+uSF7Uw0TGUDb17Z5Ive9%0A8ZZdmaIJV/R4IYYDkex1XBZ6WlPGSqMDO7F8cN9xvGMqfb9T80LexDzpvmnpzO9CdBQWxLNE%0AnN+V+FrdTsNOMWsOFfJ+W7tN0XYJTmTyxSTyGI49pxmOCPQMS/DXVGz7R00WlRrDzE/N5BIS%0AhQ/LKZ7IevdbxKJCdbtp27aK7+wZs5fI58e4Xv473YpuIduXhOz9D+M33V9zxCze5psTiFTf%0AI0aG6YMMTai8yT8dED4nPYl/ihb6gOYwub3654Wlw8D1pham0Iuhfg2hWZwuDD1Cpjvjw9Wi%0AQHRpyggbn2b9J4ujx0GMDBqdFIgUecrGO4eQx2/IrUIjOubwa0v2ypeiC0m/vpombkgyIWkL%0A/nXFU9LzZkDEizLQMuIybAGJIj2k57TuyuPq3/H3XnknN74kfsHO26h3HeKeOl+u+tG5aRG1%0AYMFumoGPKCrosx8E/qN+K6wx5evgL139I02bLR5VC5vs208+edz1mbxg2vnN9eLPMs1vjfmi%0AyFj93JCNIVmc0sJaa/Q97Cv3qa+mOkSBmNluoV8teEfxWXpv5wXVfPMnzgofzf4+8MpHtmm+%0AN0+p3DqdRcE0i1myCYkjfTUi/blCQp1jI2P0exk25YrLe/vn5FcW4tfw3YN3vFWkTePn4hXG%0AgdUyf4Tci/rFN22Y5gjp/NA7dGte/2zW4n3zIyIp+nVxgRz/64Pl12bu1oqnDbtUl3Wt8H6r%0A9KI9TX+4il8RqgfyT+zvf1xGBysXnc1XZVe+OCwqKa+p4dQKv6bJ25UYJB2QmUOqxnPXLZ7Q%0A+firQ11xDz1/1a0ztV2rhAz2iVZ0UZ7blrx3U6oxMx4wOyIZhSSTrEaudMrfz24mM38Gry7B%0AWWJZmI6iolmG2Q+0ZcJo/wlX9N7gZzf5uxesj/bn26/7T7fimc+9b+emIp0uu4VupbpOzlat%0Atl2VwVJSzuR+HXlcVFnDv4xYhF9A1vSxQbHwLwzxAoyWusEX2d9aoY9U01tekaVfPO4I/54O%0AnWo4v+UoPq6sFiLotXKUfHILz2948mCHZaZLJrTOOct8bOyHXPrunx4QjyGjqLlnZBIK6a8+%0AmXTeRkDXp6Z2i7g+6P9mghVYZaiajJe9Jvrx+fx8rTRDJqe+2NjkvfylhistDw2wjg4O9WuV%0Ap153m5/DT+HBo6RdujPXjVxFOpjjtzZBPEiP4cIXleJ1Swo07cjyZSaXm72D2nV43P+F0Hzi%0AbXGY2E5T0tfKp0XbAnr+YdSzK2xNTphAq6vR1nM17c0mLOexI9o7LVj1h2b2u/XNnSNvuK4l%0AtSbTNJlv8gnpqLjtVjCrWqJtuDw7+/INZq+YEUgO04meFwfchkeLsURW2FTn/oWrjFfttTRN%0AV53SOIROSVEYZmsbjRB+2832hmyTPbDIzHo2kX1WkzJjM/msbqeCwBUjjoLvzlnFE0mcEU+N%0Aaumgc4J4cviBCiz7KZISL3qa9pSd6fJIjtLUb6yaHAUh/6gFk/T+cPZk83dNOiHdRl+uRcYZ%0An4Oe+BH/mgEvr+Sb0Dyl6UvLxaZaOz9vyFjLsEWYsbq6WgevRn/4Q3Eocrx9yFxOPXrJTrnN%0A6ddeODzsJPuTju5m/6OEIlPemXnv/vniYx/xc1EmiJtosot6Dk59/rMYOUnMWUGt7CCuX1Rr%0AQjhfS4H9ZGMBNxI5Q1kxnjFb7qxZueavJJ2Q/LNFva12sM3+q/x3JN7roCrKz06vw9jx+ldS%0A+Ft4ujdK09AicIUKFAOcN1GXVPfNxn19cpT6u2aTuTf2GGRwh6SbXNyOqreIw7Ojuc6Qv0F6%0AtGzWnlH8weDR9M0VynvrKcv0x3TZE3m0ZKd8lA2XolA2frdL20c9tFZqG510QpJJCc2nThzh%0AnyRgdfiNg9zzc3xHf7Zw3ryWdg7MbPmz9mcd0ApXh+ezopxxNe1ehsXyWM7mwPM9N6WxmvF3%0Au3byvlR6aAKSw6EjphIeq5dmuobmNYf5JFAmtf43ec9pfMAf/53CP4cshDTCjpOrgb/O07+W%0AB0roMvVk7P2dkHRCuoC+w/SE6wzLJcnKFz/CV4sOSFlYemL7hRPIXCVzeaSZxkCs5pPLaeaF%0AzyPJJ8/Paw2bjmxNJJt43nM3DA4ZEi/vkpZ+QcgEtu+TIcPtX8ndhDILZlHYfJEMzp3lX9kV%0AEfof0MY5P8UOuzBCc0jP7bpE/23utZgyL3n9gjPvi6OuSNIJaQh9hxZxirbZ/pMcJaTKKzV5%0AhqR3un2dxRHkVRIcwX8snlaLiIUhtg3pdbdtrS+kt25mu/VO2S6cQZrEM953H5lFbLZ29NOX%0AvyyRF87X/OH0wpXRJ24qfVbkhwcCFkUrCyCTKJ+mj28XWvovCufvus6rCySdkHaIAJEobs12%0A2C6zNOgcLzf5w/xZJYtJ640iv8GVwQ2j9PvICRZJ45whcwvXM0m2rAbpAPBWab2/UuSt/7ON%0APAHhGZTuny3QB0nDa7C640g1Je/efl1T/nKIO1j+PRVYrfGWbyxnaXOiGZeh5c4HDkknJG1z%0A35btnk4s6sfXLaAjdu/Hn4tYmsIBfrcQi7KR2qrL6p043DgbumvuUut6OU4okkmA0kqrpoWc%0A6bQuSlKWoEtaxb/Jieky4UPVQx9tFvo0Q/TKYUotfpJx6EedDKt4Yy2f3CW7RTPuDy133Ork%0AE5ICNgV1xJesa9BYpuAj2lKrNE2b85OcLs+wWfnryNPNK3VyEIUzmt7edO3NGYvvv+G5Uv1t%0A9POdLxSmvr6fJtdq/HpZ7eaDD2iLu2ZkXWdYTpBhWMwQLy4jikyi1RY8NpQnIBAR8ukWEWv7%0AH2hS45KV5KNoEU8SjXIppHkslCq0Nr6Znp1gddjue5rWvTbaMvqhuBZLdF6QFfSYVYxqGGK8%0Alv6ttndg69YD98bef4u4rNePHthkhzf4Rb1p4u8TjU3Cmf4i6fORSTf9jWJBoV3Qz1Tm1DBW%0AO5dJ/WtEvKMYV99wX4OqJ7Wq1c3CobBEzABWX0nhU5F+qZtvbHbKI1HOymNISCUfDno6soqH%0AGX+HCUmWxpK+LOZFYvWuRQf+agPLDJRz2qRW7htXXYd3Ag2x5yYo29/jiPBOamsjJneRvmfn%0AgPu1b9XszfG0U9tHM2f3xHWwDfY+eNpp98u4rlOpqy29TmSKwKBfj8zyRKvOJbNGvbnbf0cK%0AOjoUP10jNbPHtoXBH7qa5XVQxlc9ME/vHKRGpBGU3sznW18pjx0hHeUDn3R7l/S7w4TU+Qmh%0AwNU8XqCXVTTxDNp3lMXLy8SCYdd4qnZ1DTTEVk32QG7qSfQ/egIfyZ6gZ+df/JLfN55q3/Ls%0APS2OQ+1wpG34FY5VkLOi0g9rTGDfQlphas+/74N8fiLnWxmxUaPKufIgitFqaKjUYxJ7I5EO%0Az+drebPfN8mOJt/DOkPVsSMkGgdUtOOVw8cYFVgI6ZP59qNfTbZeW5GZZIzBb+uH3f6Cv6W3%0AGq6QDmngb4XNGAw5xjtLppc0yw8cDVotfsRpwXEtME/fIfaecRGSSlzQ278YQbnz2Izgzn91%0AS2GpPUQPgBwdGhQe7F+JQsXJXzxfJpXobXjD8yOMSqTHjJVrrQxAtp4NOnaEJGe07aR5PvBQ%0A21P7iQCxioE88pVjdvzl9d/g5PcZ/9UaydU7mYl/suOGB2r9/stu4hY56/i6nEOwvSBJyB5Q%0AauppzmIQdQ7SaputuvFxMCBCSIEYzRVCIM1Dks4U75U9LZnQUO+6lsj4xjs1rejVDvJNrjS8%0AYWi8vAGKr7KaifA7hH1g2fZjR0hy5c60zG4olDe0Za90dvJXe4d0kPmvv4h12A5xFmUGV46K%0AKOZd3qJkGu/wrIN2oBx6DpI98HWwik9qvwmPiIqrpj/ynG2X90A1DJ0Mx7fPL/isSBeVKceM%0AjI4QUjC4cWYjvQdukUBa1uTmdZem0MOz/CXCOGOER5GYz0m3zgbzsz5Crh5M/pAbmmBsvnin%0AWhYeq9qxJCTKm5O5NfaeMivb+KO00n+2TSFp3+o/WE2DJ6l0I5b1yBaIwXG7eIYe2oxTUms+%0AZFiiKnp/6IvRM+NsX86/oak5+tjgXT7EqmDfw7UwkEWBXee4pdvHj/g02tzk3kV/RHk1Br8F%0A+9tUVPo4v4fBvnfHfrVpy9IN5qZJM1X4FyiHj703LA68VeYG7atBAz5Z2U7/rqaYHk8Ur1sa%0A+AkW6De5DiGeKROyGWtqWVPhWBLSYX6fSXsl9o47yLMtkI2YUkDIrt3mWcutz5PClUuNF2O5%0ACt5EPp3WkKVcbDfxSsRbG58c4IPuLOt0ioY958498IRoRbb9BLNjAueYedag+CkZnMFYT2t/%0AxVh8ECga8Nq4yvqox5+UUtQBbKV3Hdqb3pO28YoYaXzOZdv5gbut/0GWPxbWt+kXuzkHN4vJ%0A9nri/lPy4cDHeS9k//wl0Q4/doSkFU3pN3Rp7N006XTCKkhRFPDkiDTZUMRnDDrYvaaW0CRB%0AMC/YdpMKv/FAzs21bd7cZA4ji5rLJvjePUvWYomSRDguKMeeeRl1WxyYK2v4fqblfvmd/wZR%0A1DB4pwrpVi7oe8GArdqWO05r3u5uPlNX0oSFc0s8XYRRdCyfAi7iaQfSXox5yDEkJFvov01r%0A/3fs9zctevt+mv6WE3Odoxwfki7qG+7jfYL65UkZhWPTj0/OcjjK8FDUSRxj56bnBFnxL/5b%0Akn+GvcmByG2EcTZATP9UnSfi58W8tnGiW9IonkYYXKrG0f0tZlnOciWkQ0Oqs+ZvB1ZtIm9f%0AMvrFcpwVniNg+/ODJilMUeynFTXjx9h7cih/Y0VnS8HbLtVveaZ5pRKhRugVKi7+o3erTg11%0AnDdUmjcUYNeOkj9IY3qB/yotI4WUGs8dSWaR4p1FqtwUlm/fhHIkpJ0PkPuHvNywWpFfsYy4%0AtMwIGleOAOfQklRVm5Nj+Xz2N81xGOCBLYlEPJkTUfEvHg4uXhO2qh2sdRty9VtOW+RoiDtM%0AmqTPOl6LAwoxEKWQpJBiXnPKj5ByZRVJ1omy3lY2WUWhNFwZ5sUmNM1OkncV/M27+um25+GO%0AvHbbkLIRo0erOMqdzE8J6qKXQf0baJMsRM0nts9iEUyOy+Iv56RnXiQWg6k0fFrMjnP5EdJA%0A/1dbQ5t/bfvznzHrv/0grm4jTV4hbOcImNf3wiEJjBTyX7j5YXtug2WM/51V/aQXladrJLeG%0AnB7Vmw0xTuf4ThTb6erXiF/9KK9Go+pp6ZWaZaWkpKWeGG2+OypH5TxqIVWAYZfG6B+UHyEF%0AEnRHy8O0+NIWZ79t3eWxmyNAOG4ZcjCAhMgXK+hnrA3fvoLnpuiWf1+qPlCiAeW0k1PrDlc7%0Aai2ZSl2ZGLF+5UdIl/uFlECcqM0cATIHg/PlznLClifvHOuoqutW4X0SGSp/cPpL3+iXvXUf%0Azgn0xuNxGo5OLp02TaLvVX6EJD0iq9pNsW9KzGLBglLPwZDczOWjmtpOlq5DQ+ULl3+vaMHO%0AFr+R8fNlNp8AABq7SURBVCrRf/byIyStv94DqP1BvLF3TpA5GEor2iDJ8TUS386pDg4JCZVf%0A2EK/HCoI9rVLEc2yx4g+L0dC0ta+OyvuMvF+jrx4xTXvWIuRBttFTcVXPzRRY6EsfXTA1HDL%0AR0Yen9Pd+S/oKTJBHVto/xB/qHzBz9u0XWIRIz2K25tqRJ70WA6+5UlICigUHgE3WL3sn/79%0AkbvgXBBHwE8UxvIo73PDsq3cLiY/7DhGBTisJmFL/PwhheTgOkPpoeuPqMJY91fp6H6l18AI%0APrukzXWxqjtBSI6gIg5snsXLgQXJA1PHWe0TJxto3THU6UsuSV5pcYwJP3VKy7jEQcxFaSCT%0Apt/l4JDv2zDWie5L0p3uslJrXnxASI6QCZOt5u1UuMhY8Da9dUhCvwWyYrD91Xu6tLfy9tuV%0AHTVHhV+Xtq2SLVfxiMdLq3VxAiE5QiadtgrWUOC0acU7kUIqkV5mgYCQ2JCPU5RATzcoOYe3%0A4UwnXczvU4MSEilq6saVZaYUgZAcQZH9mVZFHBIOI7BmI3Xtxhk2rfWfWvaX76kUIHtCffuc%0AcPSFHueNtPTDMuMMw73o14eOb3x9TG9st4GQnDFEH/JXsKwqlGhgWzRe5JMN5xndb36hEyvF%0AQU3vx+mQ92Lv6RHmEbg+Q6qamzxolQ0gJIf8Mv71aDkiEwq1js6yxwd+GHKOFVEhSydZQdeJ%0ANZGym03fKieEDESsVqnJsOj+Wb6P7h1kVVO6VIGQEuPAnAWlEJBkkxm8u1fXRpaKIPNPZqxr%0AmfWHtcxSJOvVx8xaWCLSZlml+CxNklRIvnXfWWY8dZHf+Fxs2tOu2y3ZuE74lK0ecsNop3eX%0AXQ5rgLuJZd68Q2Jh4daYzllySqY0pk1jkJxC2tKVsYyH1AemOWR3dW8mwRacoHfPHCelSwKi%0AZHJd/PjTVpWrDNxBb/C88pbFJCmF5OscdRLaNeQie6llHrVgu1hQqWK7QG3ykHBu8X/RD5KQ%0AY3J8JKWQZGhkp1Jvh5EdT940PCzXnFxVYimqk4hER7pXuN+jLH0SrXYha2IqKf/mjKQUkswC%0A2LDU22HgZx4SkxXa+R7nn5Jt4mZLZLYT6+y7yUyC9Zd81/NvZoSy5tgnKYW0i7JXW5XWKxU6%0AmfTet2X7lWQrdX9CrLu6fouBNLEgvYVKq7xfmcFG4adIZg8dbjP7klqSUkgUxO88c3UCHKJq%0APSmhU14/SA/KlLh+cydQXptuYq7uoMhVUKcsTFuWHiWjc1j1J5Wnfyg1klNIRS+0rn1ePOnq%0A4+Yora1HZJqiuj0m1RYVM4wUS4OxFTzENC0x9wT1IdmJc3jCXY/5cxI/Iz7vcBet7xna/aoP%0A4p4JTk4heQDlqgkkYd3x2JX9V+n/d4qsqCeLSujz/3nmDaVVmPwy47zuLeJxdvxFIQ4NrZ3W%0A+hNVbVPF/pP0T5X+X3pCvgzVtrgR0SzYI1yAI2v12QRCsslGnn+6rt9b9Xe+gpT+qf5oriiV%0A3TxfzhhFqRuSEPeSkD4UT2RC0fi7tqREB9WcXYHqpmWJKOYD/tFndbemsgeTvXgXFSAkuxx8%0AY+h/ApHqF4ovvXaJjFFl7HNNE6MY1r50rC8UY7S6NC6SucGXxzjGkh10vGX1Oo+QhS/niSd1%0A/EqyV9lT7xf+94m3pUd5yaJpKx1bp+Jt7L+ODyQgpHjwydy46wLV9l7TttCDDMWR3H8O6d2f%0A3wcnVWGskqxfS55ndU2yWhdus9PJ/4aa2kBlOxXQjppF2RieCgjJ3nL3Fp7XuJGo/voHf6PL%0AnQb6y87zZ7H3NAVCigvpjbw1UK7xWy2PYs+OU2voZx4Em/Glpk01XJ3z2usPq0YWBj5wZwbL%0AeSn43ErTf1CbY+TFcR2qnVydfvriEVlSSDVsHUyVT8/mDyng3+loh8rPHWe/zFQoEFJcUP3s%0Ak/VHm8TN6dwS/73JqppvnFA5wcb+8o51aWvxtGGvmEQ9UdieDPP7++aqGWctMn9XKsesvBhF%0AVIonXND5wag+C/mn642qGCgCPDKThGTLgaWQcnLydYhddFhTh+3zcT+9nLg9GCGkuNjN453r%0AikHKip5VG9zH15H+5H38cxJO+BVCkawuuC2P1qDZzig77zZ2hYpEQvkqEWl+BblX6oN6lz07%0ARbqLxlEX3IreffCZQOjrdH/Xbpqddz+URjs/EUjoWNnxTPaK16fFvzYHIcXFwtvad3s5XDPF%0A86ZY3AHiRg7GUvbKBxWjrVD+aOwKyXFQf/54y6ffBYOmVs1Yqp9i+9a6nJVrKbXnMdsHXE0H%0A1LEZRy9Lv1waSOh4dpwNjRMIKR5Ef7pWaVd34fxTnBRn+v2ab4y2794UQ1doPJ1YPC/KIP1q%0A3ULmvjvIV5C7lE4wfFT+Q+3pafuALsxR/3Mk7c6LeYqPnuFy2kwIKQ4Okrd/HxdMiQXfxmt0%0Am1fx6230oLxbRLNOr954wD5tNp1Y/9K0N2nIQMu3VED3EhdaHsbH1B7L3Jqh7Fmwvh8dECsx%0Ao58/yPXkNf740wtPudptB3AIKQ6+p9+4uRu2CqePeo+WRzb9L1Zix4KBWayeqLt1XkmBcMjj%0A/oiycCR5VNFiV9rBUm51JLk59gc8voczGOsoOrP2K3q8wePur3DNESIcCCkOZPqe1l63IxJf%0AHhXlYt9pv3dlrN5HWmB5hpeG1I6S7y0rtQwt1syupQv4YVu7UsDk6dc2azfKQUKM38c8Yb+y%0Au3IgpDgoosyMXuTYiElggVjTdm0U12fpe0G3M0phmeNFlP7+We/rbTg0aeiEWL7ynYwtThIg%0ApHj4Xr+6snPidxotRaRsDAv0m0VmCRm+/ZV4NZ5aa5+eXe+sj2LulXvfaWeMMHYc8wY1qXp+%0AMMv/1qZ8msZ84JM79v7xovBRQ/oM8+JopWdASHGx792x//M894opFD3czFiJa8PNJ3d9zR82%0AsbD3iT3jcYN5X7xvrHzdecKf9tzgSMUnKl8Hl7Mo7KSN2bFLeOb0+ps1/6guJf6Icw+AkI41%0A3tLPxzZ257rsQ+s0dWPsRTmbWbAG+JLA5KGgRMYUmy18Uu1yHva8SKRnHqCo5e4AIali37j+%0AY8tE0OqhZevVz13Z8azQuYH2CuZlmUIbzpJPi2jhwKzMgCzVmsVvnd91r3XqWK/rODkDQlLE%0AWj5syvnF62aUFj5K4VcpRuz3g6SGYEZU6WBxvf95d/G0pcmhO2nPKmUxdNcGEJIiyOX4DK+b%0AUWrcLT5f3xh7UdhUdrDQ8qETxHEBX9A1fCBU2TT6USx8sR5qmus6EJIajpCrcqqb5bZd5SD3%0Afbsspkvua1UYqz3LsGF1B8aqTQg+zx150zDzVaxFfPxUe32iDfUICEkNR6h8Uapa5+8yxea5%0AdooS7fpybuhv59u43OY6wV+j7hpbZutkxAJCUkRXIaRSCjQvdQ59Pim41vPJ7de9ahJ9C6IB%0AISliNa9IUqO0kgiVMiv4MukVcppMxPx2DFXShv9blDwp5jwBQlLFnuf7PZfrdSPio/h4cTul%0AJHLLaPaM19jM+3q2+ETFt+kbTjWPEQQEhAS0X0k7p4snr9CTazRtZi3GqozX/MkaT/PMszoZ%0AgJCAtoC000Q8ofAldrO2RXghpC8MlELGLSkKEBLQDtDc/T/Fk/X05L8yrQ57UNMa0aNSyn15%0AbAAhAU0bw3WSVrMTT+R65By6IWlPk3xu0LTe4kFa0k5NuwGEBHRmXtlKiOUNf6K+RzTtMxLS%0A85q2smJwLgKYAyEBAXl319FKKAdPTU0rEX5xrbivxqrrTjz3nbIZNlJWgJAAJ49uP2ynzAvO%0ADmhawRMd2vQvSzP6RauWOk1E7BoQEuAEvLt9lKSkrOUF53zXgrFaU71uhQUQEhDcIye95aLR%0Ay163J5Id3HeEZcZdg6N0gZCAoOBa7iWkd+hKXmzMmo03HRB5O0qaTH1Oe4mIXAdCApIt8zbL%0AR+ZudQu7ZNbsV+rFcq15koR0few9vQBCApz1d3XtE70o7yoRJX6Bd35CM0hIozxrQFQgJKCz%0AQqwUvROybXqf3qMNibVknq+fXG5ZkKMdxCxIGc0tBCEBnXOFSKob8yWIlK0nB5V0Fglpsutt%0AC7Dr7iZ1rrETXOgFEBLQNJ/MkrUmuGkVbXlKf1i0lQtMJgia71UbyzgQUrln7/1Na0VmyZJO%0A4BdrhUMqssqPFWtfi+enOkjGXa6AkMo7xV2ZH2MOJKpZy67VHhL/n9C04brauiZrbpJSB0Iq%0A73wV0FErY8DRdvK5m1xSVfyvrT3Hi0t2SzRr49FX/tnnvWPRaw9CKu/ILMNdJs4K7bV9yOup%0A3+7z+96toIIwYxMzVijq8MXKjpeMQEjlnWkklHYRC0Tb33p5ccAJr97btNtliRmbeMzOWEBI%0A5Z099ejkHh2y9fDIU+pdKnIikUPBmHdorysSM3YLvcszib1LWQRCKvfMpZP7hJCNN/JNVfh0%0AePG/a7LaY0o2UgbMlxKzdS/ZeiWxdymLQEjlnpV0clc0TgGspW1yMCN+jJf4ZEOPBLPbzRRv%0Am/FbYu9SFoGQyj0ybXk74zY5cDrduG3FE4OmJzzfNlB/18zxib5LGQRCAo/S5Pdwg2PdIhLS%0ApeqNLR834Zhci4KQQNHzzUUZsbOD/bYjJwkhfeBhq5IMCAlo2gS6ARlqLf92uj5qGuldi5IO%0ACAlo2p0kpEcMm0p+/c7DIL7kA0ICmjaMhDTOPYtFH/97yjFVSwpCApq2WCwSVfrdNYN72nBv%0AiSQtgmMKhAR0Xs9irMaH7tnrK+6AJ7tnsNSBkAAn9/Mv4x4SLXy4/4cOUznUpb7ktnhNlj0g%0AJJAgwhmvZ3HsHYP4qpGQ1pVWm9wHQgKJsYriKybE3tPAhRTkFLiPzb66631/Km+am0BIwDFH%0APh3/TcBZSK5BOUs3t5bfktI/8T99kb9DtQ0Km+g6EBJwypoW+mnfNU8+kyFGNzh7jx2PXtF/%0Apf9JHnn7Xa2wja4DIQGntBen/V3y2Wrq2r2RwBvK0ptNVTTOKyAk4BAZfN7Q//wZHl/RO5EM%0ArLIYdFsFjfMMCAk4ZA2d9tmBUdKS4UNefbhzsxNuitetu7ileMdhihroCRAScEhxDXHadzds%0AelR4j7Nqm+J8y2W83POlR1W0zisgpKSl0KusVv8V/kQ/Bzd8ySQ94/3ZCj59/QclbfMMCClJ%0AWdw1I+u67d7YXnjjOfcY56o7+oXE6h+D+YHsASElJxuFb0A71xII/3J9216fW71YOyAkVme/%0AWy0qY0BIyQklEmafuWTuB+EePtHi1bOCQmKzXWpRWQNCSk4updN2jEvmKD94tkUOoTcNQnrX%0ApRaVNSCk5OQBOm1nuGPNV4XMWaXRGlkxIKRjMNOWLSCk5GRFBX7WNs+LvacSmpBKcq1eL5gl%0ApdTSpQaVOSCkJGVmI8Y6u3b5HyBU0iXKHp+Tp9BUt1pU1oCQkhXfZherqR7qpYukzeZou3xx%0AHGNpQ1xqT9kDQgK2WPHetzFi9/Z9+t4xFKjnFAgJAAVASAAoAEICHlK0I/Y+yQGEBDwj7+5M%0AVutVr1uhBggJeEYfMWP+jtfNUAKEBLxiN0Uxnel1O5QAIQGv+JGcIWp43Q4lQEjAK/bSHamj%0A1+1QghdCOrr4mxgxyRBSuYAygL/vdTOU4KqQnv6G/53IY/7bR61EACGVCw7eX5nVTySPVxnC%0AVSGxh/U/n7EKV9zVJXpeTQipnFByzBQzc19Iraqt1v9+nHJrlB0hJJBkuC6kXPaoeHx5gyg7%0AQkggyXBdSH/KYORhGVF2hJBAkuG6kIqrjRaPb8uJsiOEBJIMd4V0/ZL1ux5pWaA/XFPl0ig7%0AQkggyXBXSMR0TXuvSuri8Fd/XRrgUQgJJBeuCmnyiyMG3Hz5OXM1bXyDWeEvbkgxJHViBfHa%0AAMALPHIRyjepApK3N8CXLKkTqoPyR9n0tfseQgLJhRdCGhMtrZMAQkoGNj9209OWme7KG14I%0A6a6YbwAhJQHfVuIxEGu8bkYZAUICcdIyot5YeQZCAvEhS8lWskisX96AkEB87CYhZSdShfkY%0Awgsh7dsaaw8IKQloK4TU2+tmlBEw/Q3i5GdeqK9ZzItiOQFCAvGyb+Ijkw953YiyAoQEgAIg%0AJAAUACEBoAAICQAFQEgAKABCAkABEBIACoCQAFAAhASAAiAkABQAIQGgAAgJAAVASAAoAEIC%0AQAEQEgAKgJAAUACEBIACICQAFAAhAaAACAkABUBIACgAQgJAARASAAqAkABQAIQEgAIgJAAU%0AACEBoAAICQAFQEgAKABCAkABEBIACoCQAFAAhASAAiAkABQAIQGgAAgJAAVASAAoAEICQAEQ%0AEgAKgJAAUACEBIACICQAFAAhAaAACAkABUBIACgAQgJAARASAAqAkABQAIQEgAIgJAAUACEB%0AoAAICQAFQEgAKABCAkABEBIACoCQAFAAhASAAiAkABQAIQGgAAgJAAVASAAoAEICCil8rnXd%0AixZ73QovgJCAQu5iOhVWeN0MD4CQgDq2MsFVXrfDAyAkoI7PSUjHe90OD4CQgDp+ISF197od%0AHgAhAXUUtRVCetPrdngAhAQUsv5MxjKHed0KL4CQgEpKVn+72+s2eAKEBIACICQAFAAhAaAA%0ACAkABUBIACgAQgJAARASAAqAkABQAIQEgAIgJAAUACEBoAAICQAFQEgAKABCAkABEBIACoCQ%0AAFAAhASAAiAkABRQNoW0hAGQZCxxfJqXvpC0n5eaMz71XU8ZCvvl3L7Fibl06c/Oz3IXhGTF%0AnHTvbMM+7Ku1DyHBPuwrAEKCfdhXAIQE+7CvAAgJ9mFfARAS7MO+AiAk2Id9BUBIsA/7CoCQ%0AYB/2FQAhwT7sK8BDIX1b2TvbsA/7au17KCTfJu9swz7sq7XvoZAAOHaAkABQAIQEgAIgJAAU%0AACEBoAAICQAFQEgAKABCAkABEBIACoCQAFAAhASAAiAkABQAIQGgAAgJAAVASAAoAEICQAGe%0ACWnfgCYZ9W7/y12jewc1zmx62Q9h9t1tykB2u3f2v/hHVrVz53lmf82NddNrXv6TF/YLh6a2%0Ap0fmlhNthFdCOtqOXfXv2zKa7XXT6J6m7JLHb0ivuDLEvrtNWZImhOSN/UmsxbDBtTK/98j+%0Ar9k5w995um76XPftr26XLYVkbjnhRnglpBfYs/rfD9kgN43ey17R/37MLg6x72pTitq2EULy%0AxP7fWacf1LT1Wf08st+HfaP//YWd47r9A5XOWF+BhGRuOeFGeCWkttlH+L+WtX0uGn3gvEL9%0Ar69SkxD7rjblmZTZQkie2B/DvuT/fF7Z78j4969Vbeq6/T2DCjUpJHPLCTfCIyEdTjtP/L+F%0AbXTd9pGMLkb7rjZlQ6V79nEheWO/Z6VC7cgB/sgb+zezVfrfXakXeWKfhGRuOfFGeCSkdewW%0A8X8Em+O67Zf0Dp7BvqtNOa/efiEkb+w3OXl5lxTWYrJX9lfXaLNgx/LzKv/oiX0SkrnlxBvh%0AkZCWsXvF/zFshtum52eeXWS072ZTJrPpmhCSN/azm9QbNP2lxuw9rz7/2pMZY40XefP5SUjm%0AlhNvhGdCuk/8f479n8uW36/Qbk+IfReb8ndOL80vJC/sV2Bv63//yqpb7I391c0ajZ311inV%0A5njy+f1CMrOceCM8EtJ6drP4P4x97apd33B2YV6ofRebcl3WFikkb+wfl1bA/13NVnpjv1Pl%0AbfrfggYNCr2wT0Iyt5x4IzwS0tH0c8T/69kWN836bmP9i8Psu9eUL9jjW7du/Y1dv/WAJ/a1%0A9mli1qwf+94T+/kp54r/fdmvXtgnIZlbTrwRXk1/d6zML44l9Ru5anUAGxVp37WmDGJ+HvbE%0AvnYf+5H/68H+9MR+Luss/l/DlnphX05/m1tOuBFeCel19oT+dwJ70k2jH7MBJvZda8rqWZyp%0ArMesNZ7Y15amdD+iaUtST/Pm82vNMn7X/+7LqXrEC/tSSOaWE26EV0Iq7soue/K6lNYFbhpt%0Awfo/LNhrtO9yU8QYySP7D7C2T95ZKXOeR/ZnpB732KR/N2PjXbc/X//R0+rqf3ZbWE64EZ45%0AreYPbpLR4N49rtoMdK02h9h3tykkJG/s+ya2qVjt4sWe2V90ea30Gud/7r790f5ffr2V5UQb%0AgTAKABQAIQGgAAgJAAVASAAoAEICQAEQEgAKgJAAUACEBIACICQAFAAhAaAACAkABUBIACgA%0AQgJAARASAAqAkABQAIQEgAIgJAAUACEBoAAICQAFQEgAKABCAkABEBIACoCQAFAAhASAAiAk%0AABQAIQGgAAgJAAVASAAoAEICQAEQEgAKgJAAUACEBIACICQAFAAhJTNpHb1uAZBASMnAGtbT%0AdDuEVGaAkJIBCKnMAyElAxBSmQdCSgZISNez/IeaZDZ8wac//rxdxVq37xNC2tmvcUbNyxZr%0A2pyU6/nOF6Uu8LSx5RMIKRkgId3Met79w/c92CRNW5BWf9QbN3bN0IWU26Taw++Oalhhvqbd%0AzeZo2nQ20OvmlkcgpGSAhHQ743ecjayXpl3I9DuQ1o/pQronfYn+8M/sMzQtv2mrIwcbHX/I%0A28aWTyCkZMAvpC/5k8pttZJKLfijFbqQfDXb7eD0ZPma9k3KiMGpizxtankFQkoG/EJazZ9U%0AO0Xbxi7gjw7rQtrJ/Pymb+lXIWOIlw0tv0BIyYBfSOv5E11I69ilYntKR209azub2KdvWMbY%0AKg/bWY6BkJKBcCFtpTtSvrgjtQ3uV9K5znFdfZ40sbwDISUD4UIqymzJH33PJxtqVuS3Ii2X%0A/xnDpk5m4zxrZnkGQkoGwoWknSNm7fqIWTv2qP4wt24vTfu90sWadm7ldZ62tZwCISUDEUL6%0AIqX20DG9ulfThfR3Y3brlFGNM/6nd+yq/KGrqUKXEo+bWx6BkJKBCCFpU1tn1rptX6PT9Yc7%0A7mmUXr33T5r2PHuBv/4UG+thU8srEBIACoCQAFAAhASAAiAkABQAIQGgAAgJAAVASAAoAEIC%0AQAEQEgAKgJAAUACEBIACICQAFAAhAaAACAkABUBIACgAQgJAARASAAqAkABQAIQEgAIgJAAU%0AACEBoAAICQAFQEgAKABCAkABEBIACoCQAFAAhASAAiAkABQAIQGgAAgJAAVASAAo4P8BBpAS%0AYamgwwoAAAAASUVORK5CYII=" id="0" name="Picture"/>
                    <pic:cNvPicPr>
                      <a:picLocks noChangeArrowheads="1" noChangeAspect="1"/>
                    </pic:cNvPicPr>
                  </pic:nvPicPr>
                  <pic:blipFill>
                    <a:blip r:embed="rId22"/>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Below is visualization of correlations between variables near the first effect variable, showing high correlations between variants in genetic data:</w:t>
      </w:r>
    </w:p>
    <w:p>
      <w:pPr>
        <w:pStyle w:val="SourceCode"/>
      </w:pPr>
      <w:r>
        <w:rPr>
          <w:rStyle w:val="VerbatimChar"/>
        </w:rPr>
        <w:t xml:space="preserve">corrplot::corrplot(cor(X[,380:430]))</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ydd3wVVfbAz52Z119eeiU9ofciKIiCYMPeYUWwrN21rbjiD8W1rLq6dl3R%0AXbGuZS24rmtF+gZC7yWEQEIS0pPXy8yc3x/v8crMvDcTCALZ+/3kj7x55517Z86dc8/ce+ce%0AgohAoVAoFAqFQjn5YY53BSgUCoVCoVAoPQMN7CgUCoVCoVB6CTSwo1AoFAqFQukl0MCOQqFQ%0AKBQKpZdAAzsKhUKhUCiUXgIN7CgUCoVCoVB6CTSwo1AoFAqFQukl0MCOQqFQKBQKpZdAAzsK%0AhUKhUCiUXgIN7CgUCoVCoVB6CTSwo1AoFAqFQukl0MCOQqFQKBQKpZdAAzsKhUKhUCiUXgIN%0A7CgUCoVCoVB6CTSwo1AoFAqFQukl0MCOQqFQKBQKpZdAAzsKhUKhUCiUXgIN7CgUCoVCoVB6%0ACTSwo1AoFAqFQukl0MCOQqFQKBQKpZdAAzsKhUKhUCiUXgIN7CgUCoVCoVB6CTSwo1AoFAqF%0AQukl0MCOQqFQKBQKpZdAAzsKhUKhUCiUXgIN7CgUCoVCoVB6CTSwo1AoFAqFQukl0MCOQqFQ%0AKBQKpZdAAzsKhUKhUCiUXgIN7CgUCoVCoVB6CTSwo1AoFAqFQukl0MCOQqFQKBQKpZdAAzsK%0AhUKhUCiUXgIN7CgUCoVCoVB6CTSwo1AoFAqFQukl0MCOQqFQKBQKpZdAAzsKhUKhUCiUXgIN%0A7CgUCoVCoVB6CTSwo1AoFAqFQukl0MCOQqFQKBQKpZdAAzsKhUKhUCiUXgIN7CgUCoVCoVB6%0ACTSwo1AoFAqFQukl0MCOQqFQKBQKpZdAAzsKhUKhUCiUXgIN7CgUCoVCoVB6CTSwo1AoFAqF%0AQukl0MCOQqFQKBQKpZdAAzsKhUKhUCiUXgIN7CgUCoVCoVB6CTSwo1AoFAqFQukl0MCOQqFQ%0AKBQKpZdAAzsKhUKhUCiUXgIN7CgUCoVCoVB6CTSwo1AoFAqFQukl0MCOQqFQKBQKpZdAAzsK%0AhUKhUCiUXgL72GOPHe86UE4MEKGmBtavh82bYdcuaGwEjoPk5O4paWuDhgZIS1MR6+iApiZI%0ASVH+VhBg9244cADS0oDjEumx22H+fMjPh4yMuDJ+P2zYAHv2AACkpsYVEwTYvh2qqwEgctb7%0A94MogsmU8GTiEwjArl1QVwfp6dIT4XloaICGBnA4gGHAaFTWcPRG0WgRSGgU7RYBDUbRaBFQ%0AMspRWgROKqPQ2wS0GaVX+i56m2j3XRQJSKG0t+Pvf49ZWQgg/SssxMcfR7dbq6o//AEBcPNm%0AnDYNi4rw9NPx9deR55XFEHHVKrzqKhw+HC+9FNevR0SsqsIhQ0KlJyXh668nKq6uDgHwm29C%0AH594An/5JUbgzTcxNTVyOqNH48aNoXLvvDMi9sEHmJ0dERs+HJctQ0QEQKMRn3wSfT6VE1+8%0AGCdNwuJiPP98XL0aEfH77zEvL6TQZgudiM+Hr72Gp56Ken3Mdc7Lw9mzQz8M0lNGCV9qjUY5%0ASotgrFG0WwS1GUW7RfCENwq9TTCORVCzUXqH76K3iSLhS03pJgQRj3dsSTmuNDbChAlQUwN9%0A+8KECVBUBBYLAIDdDtXVsGwZNDTA8OGwZInKU2OQhx6CZ58FgwF8PjCbIRCAQADOPBO++irm%0A50Gx1ath4kQIBECng0AAbDbYuBFmzYJNm+DSS8HjgR9/BKcTzj4bCguVi3O74eOP4ZxzoKAA%0AAODvf4c//AGeeSb07bffwoUXgsEA06ZBVhZs2warVkFyMrzxBtxwA+j1YLcDIfD553DVVWC1%0AwvnnQ2YmVFXB4sWg08GqVTBmDBQXQ10d9OsHb7wBkyYpV6OiAs44A3gebDZwOsFkgp9+gvPO%0Ag+RkmDwZvF746Sfo6IAvvoBnn4XKSjCZoG9fMJth/XooKoJx42DHDti0CRBhzhz485970ijB%0AS71yJUyZoskoQVsktsi//gVffx23xGijaLTI+vVQVwfnnqtuFJ9Pk0VOCqPQ20TRIt99B+PH%0Aw9lnqxvlvvt6ie+it0kCi9AQ5Qg43pEl5Xhz002o0+Fnnyl/y/P4+utICN5zjyZtwWcsnQ6/%0A+gpFEb1efOEF1OnwlFPQ6ZSKXXgh6nT45ZfI83jwIA4dijNnIsviihUhsd270WJReOxL8PeH%0AP0RK6dsXk5Nxx47IkS++QEIwJwezsrCqKnSwpASLirChISK2ejWaTHjRRSGFa9fiyJEIgFOm%0AROoWzUUXYU4Obt6MiNjcjJMnY2EhDh8eeTBtb8fiYiwuRgC8917s7Awd37kTi4rw5ZcREffv%0Ax0svRQBcuLAnjRK81BdcoNUoWiwydWoPW+SGG3DSJE1G0WiRk8Io9DZRtMh55+F992kyyhln%0A9B7fRW+TeBahdB961f7nycnBG29UkbnmGiwowNGj1f9ychAAZ86M+fnixajX47RpkXmN4B2b%0Anh4juXhxyFlHc/31aDQiy+KIEfj999jREfO3fTsC4CefhD5G+8fmZgTAhx+WnsullyIh+MAD%0AoY+dnQgQck/R3HwzpqREFPI8vvgiZmaGavjeexEHh4jp6fjEE5GPa9ciAL77bozCJ59EhsEL%0ALpAW9OGHaLOFeg6ex9GjcdQorUbR67VapKBAq1G0WCQ1Fe+7T5NRNFqkTx+02TQZRaNF8GQw%0ACr1NFC2Slob5+ZqMotP1Et9Fb5MEFqF0H7V10JReT1sblJWpyAwcCF99BfX1AAA6XSJJngcA%0AKC2NOXjWWfC3v8GsWXD//fDyy5HjdntM0ePGAQAMGhTz27w84HlYvRpuvhnOPx9uuw2efjqy%0AAtfpBACwWBTWMnu9oZpLGDIEFi2KLCs2GoEQyM+XiuXnhzQEYVm49164+WZ49VV4/nmYPRtY%0AFkaNgmHDoKQEOjqgqCgi3KcPAEBmZozC3FwQxdA5RjN6NNjtsGkTTJgALAsXXwzPPAM8r8ko%0An34KGzdqssihQ1qNosUiDge88AL85jfdM0oCi3z7Lej1mowSJrFFbDbo6jrRjUJvE1CyiN0O%0ADocmo6xf3wt9F71NwgQtQuk+dLuT/3ny8mDzZhWZjRshLw/mzAGLBbZtA6837t8DDwAAbNok%0A1XDddTB3LrzyCjz3XORgfj7U1EQ+WiyQnCx1c9XVkJ4OY8bA2rXw9NPw7rswaBB88YWm80pO%0AhoMHpccbGoDj4JNPwO0GADAY4LTToKIiRsbngy+/hP79pb+1WOChh6C2Fj74AKZNgx074O9/%0Ah3nzQBRDr6QFCb7Itnev9EQYBrZtk+rcvh0AQBBCH9vawGzWapTkZK0Wyc7WahSNFgHotlES%0AWCQpCUaM0GQUCfEscvfdkJ5+ohuF3iagZJH0dMjI0GQUhumFvoveJhKLUI6A4z1kSDne3HMP%0AEoLPPYder8K3Tic++mhoYN/vx5EjccwY9PvjagvOUxCCr74qFRNFnD07tFDjd79DALzpJjQY%0A4i7+QMSKCtTp8IorIkf27sUpUxAAL7oIa2ulr/sB4IwZuHYtVlVhSwvOnYvl5ehyRX6+cyda%0ALDh2LALgqFH4ww8YCOD69Zibi++9hy4X+v24ejWedRYC4IIF0rUvEnw+3LgRP/kEx4zBtDT8%0A5Rf0+XDLFhw6FAcOxMJCPHgwJLljB6amYlEREoJvv42iGDq+ZQsWFaHFEprOqKzElBQ87zyt%0ARpkzR6tF7r5bq1G6axFMaBSNFrnoIvzmG01G0WiRN97A6dNPdKPQ20TRIldeibNnazJK0Ha9%0AwHfR2ySBRSjdh161/3k6OnDUKATApCScMgWvvx7vugvvvBNnz8ZJk9BsRgCcOBEdDkTEHTvQ%0AZIos8pATvBULCxEAp06VfiuKePfdkfXCVVWYmoqE4Ny5CqpmzkSdDjkOKyulXy1ciGlpaLXi%0A/PnSHkv+9/nnoW8/+ggtFmQYrKzEt98OLW02mXDQICwqQgBkWWTZkHO//34URRX/GGbnTkxK%0AipSYloY7dmBREZrNOHkynnYachyyLC5ahGlpCIB5eXjGGThoEBKCAPjaa4iIPI86HVosWFnZ%0ADaNotEhrq1ajHJlF4hlFu0UQNRlFo0VOCqPQ20TRImvWYE2NJqMsXtxLfBe9TRJYhNJ96FWj%0AIPp8+MILOGJEyDWE/3Q6PPVUfOutmM2curqwrS2uqqVL8emnsaUF77gD771XWeaLL7CsLHTH%0A7tiBU6fivHkKYkOHYkEBfv21spKmJpw+PVTPcI+1cCG++CLOn4/33IOzZ+Oll+KkSbh4cejb%0A11/HPn0iwocO4XPP4bnnYlERJiWhwYDp6Th6NN59d2hXKkQ0GJTrJmfrVpwxA8eNw+uvx127%0AQkfGjg25v9JSXLQIEbG6Gq+5JuRJOQ4nTozZv+rBB3Hr1tD/2o2ixSKIWo1yxBZBJaN0yyKo%0AwSjaLYInvFHobYJxLIKajdI7fBe9TRQJ+y5KN6H72FGi8Hqhrg4cDgAAmw0KC0GvP26VaWiA%0AvDwVme++g8WL4aabFNYay3E6wWwG5tddV+p0gscjXYwMAC4XmEyaKnPiGEWLRaA7RjkuFoH/%0APaOcvLcJaDbKiWMR6Gmj0NuE0k1O5pRiv3KupF6flgcAOA7S0yE3F3JzIS0NWDZ0XPul1iip%0ARSwpSV2yb1845xzIzNSkUK8HQnqyhlok9frQ/pwSsWBltGiLZ5TEqY3CaBTTIhm0iKpY2Ciq%0AksGL0IM11CgWNopEMp5R5AqjjZKcDHv3qvsQja5Gu0cKSra3qysUBOjfH/r316SwsVHZhxxx%0ADbWcck0NtLQoi0UbJYFCyW3icqm76yBaHLt2saDk88+rS2Znw6pVMHKkerlPPQUFBcfhRLxe%0A+POfFSQlt0kChWGjpKfD/v2hLi9Bz6g9ixolMcd7yPAo+JVzJfXitDyqaF/roFGSKlQV09iq%0AtWdAogqPXqFGH9KzYlTh0bvro5c8XgpPuhPR2DN2K4sapZuc/PvYrVoVyZXU0AArV8Jnn0mT%0AwASZNCmUAWbzZvjlF9i4Ea6/Hmpq4NprQxlg7rwTFi1KlAEGAF59FRYtAjiclmfy5NC3334L%0At90GBgNcdlkkCcykSZG0PK++GsoAc911YLXCVVdFMsCccw6sWgUAkJMD8+fDRx+ppOU599xQ%0ABpgffoDly+Gnn+DqqyE5GWbNCmWAufNOKC2NScszYIA0Ccz778N774WSwFBONLS36rFjNYlR%0AhUevcM0aTT7E44G5c3tMrKAAsrJ6stzepFC7u05AtOSKFTBx4nFQeLzKPRYKNfaMXV2axLRs%0AVUiRc7wjy6PgWORKih7WUv3rHWl5Fi7Ueqm1cIKPh534Co+gVWsRowqPXqHGLFIZGT0pNnVq%0AD5fbmxR2y13Tv1/tT0vPqFHshhuQ0n1O1MBOewaYns2V9D+Ylsds1nqptRuFKjxKsSNr1QnE%0AqMKjV6gxixQhPSmWmtrD5fYmhdrdtcYMeHfccXwUHq9yj4VCjT2jRrE+faQHKRo4UQM7hkGG%0AQYMh0V/wVWqdDh99VPrz999HALz77tDHoF+ePz8i4HQiAN52W8yvHn4YOQ7XrsURI5AQvP32%0AmIhKvslnuF3W1iIAfvCBtBrz5iEAPvJI6KPXi4TgF19Ixf74RzQapU8wTic+/TSmpyMAsiye%0AcgredFMoZ9/770fEGhoQAL/9Nkbh3/+OHIc6HT7+uLSsnTsRAFeujBQNoPVSazcKVXiUYtpb%0AtUYxqrBHFGrxIRpdjXaP1LPl9iaF2t01olbJ46Ww15yI9p5Ri5hOJz1I0cCJmlJMewaYHs+V%0A9L+Wlsdk0nqptRuFKjxKMe2tWqMYVXj0CjVmkWLZnhRLT+/hcnuTwm65a42Sx0thrzmRaBL0%0AjBrFgm/iU7rL8Y4s46A9A8yxy5X0P5KW59xztV5q7UahCo9STHur1ihGFR69Qo1ZpIqLe1Ls%0Aiit6uNzepFC7u45Go+TxUniyn4jGnlGj2EUXKdSTosaJGtih5gwwxzpXUq9Py1NZ2Y3ULhol%0AqcKjFNPeqjWKUYVHr1BjFqkvvuhJscrKHi63NynU7q7laJQ8XgpP3hPR2DNq70Ap3ecEDuzw%0AhMmV1OvT8mB3UrtolKQKj1JMY6vWngGJKjx6hRp9SM+KUYWJJSUouuujkTxeCk/SE9HYM3Y3%0AixqlO9CUYgBA0/JQKJSjQ2O+tZ4Vowrjod1da5Q8Xgp7zYkE0dgzHq8sar0FGthRKBQKhUKh%0A9BJoREyhUCgUCoXSS6CBHYVCoVAoFMqvgSAI8+bNYxjmpZdeOkZFnPy5YikUCoVCoVBOeBob%0AG2fMmNHc3Myy7LErhY7YUSgUCoVCoRxzPvroo8zMzMrKypM/sAsEYO5cYFkYM+bXKI5CoVAo%0AFArlBGP69On//Oc/rVbrMS3l2E/F7twJM2dCVdUxL4hCoVAoFArlRCU/P/9XKOUYB3Z2O4we%0ADYMHw4YNMGSIxh+5XK5N8uyNSgiCQAhh1Ha7QURBEDhO/WQ1KhRFERG1DKXyPM+yLCHkZFfY%0ArUvd4wp70HbHsTEIgsAwTC9oDBoV/g82BkQURVFjY/ifcjX/m42B9jtHqRAAsrKy+vbtm1im%0AsanllInneN0uVW0a8To7Ro0YmpOVET4yY8aMyy67rKf0H2uOcWDH83DHHfD006DTaf9RR0eH%0A3++32WwAIAhiU1tXW5fL6wsgokHHpdjMuZkpeh0HAA6Hg2EYo9GYWKHX6xVFUVUMAOx2u06n%0AU5X0eDw8z1ssFi0KOY5TVehyuURRVFWIiH6/X6/X6/X6HlEoiqLf7zcYDDo1AzmdTkQ0m82J%0AxXieDwQCJpNJ9d7WaDu/3x8IBAwGAyFEFLG5w97e6fL4/CKiQa9LTTLlpCfrdBwA2O12lmWD%0ACp1uX3O73e70BHiB4xiryZiZlpSSZIbj3RjCNUyA2+0WBEGjQp1OZzAYEosdo8agqlAQBJfL%0ApaUxaGxdgUAg3BgSS2psXT6fLxAIaGwMWm5kr9fbLdt1qzEIotjS4ey0u73+AAFiNOrSbJaM%0AFEvwakQ3Bq8/0Nbpcnj8gijqWNZmMWakmDmWBQCXy6WlhkFX0+ONwWg0qgY63WoMer1eNR5y%0AOByEEFWFQVejpTGcIP2Oy+PvcHq8fp4AmAy61CSTyaALKzx2/Q4viB12j9PrF0RRx7E2iyHF%0AYgrekcfC1bS1takGdpu27aqv2sRkDASmZ0Ia0d7h9vGlpaXhI5mKO/+fqBzjwC4tDZ5//sh+%0AOnr06LXbaq66/9XGlk7JV2aj/q3Hbrj63HHLly9PSUkZNmxYYlXV1dV1dXWjR49WLXTp0qUZ%0AGRkDBgxILLZjx46WlhYtCpcsWZKTk1NWVpZYbPPmzXa7XVWhKIrLli0rKChQHc5dv369x+NR%0AVeh2u9esWVNeXp6RkZFYcs2aNYioqrC9vX3z5s2DBw9WvbdXrVplMBhUFdbX1+/Zs2fEiBF7%0ADjRfcf9r+w62SASsZsPb82+4fOro5cuX22y2ocOGzX3581f/8bMoSnfevnjSyIVP3NR8qP7A%0AgQNabLds2bLU1NTBgwcnFtu9e3djY6PG1pWdnV1eXp5YbOvWrR0dHRpbV0FBQUFBQWKxDRs2%0AuN1uVYVer7eioqKkpCQ7OzuxZGVlJc/zqgq7uro2bNjQv3//5OTkxJIVFRUsy6oqbGpq2rFj%0Ax7Bhw1QfbFauXGmxWEaOHJlY7MCBA/v27dPYGFJSUoYOHZpYbM+ePQ0NDRptl5mZ2b9//8Ri%0A27Zta2trGz169JptNdc+/E5DtDNEAAIDS3M/febm8oLMpUuX5uXlFRUVPfP+4uc/XBLghWg9%0AKUmmVx+44pIzhmzatMnhcKjWkOf5FStWFBUV5ebmJpZcu3ZtIBBQVehwONatW9evX7/U1NTE%0AkhUVFQzDRCt0+PhDdm+SkcuyGpjDMX1zc/P27dsHDx6sGrGtWrXKaDSq1rCurm7v3r1abKe9%0A36mtrT0W/U6Xy/u7F7759393RX/LEDLj7OHP3Xm+Uc8tWbIkNzc3Oi5R5Aj6nQ9+2Dz/ncV2%0Aly9aoH9hxoI5lwwpyTpG/U5imTBs9nDQmTQKJ0bsqB5/5tnPPPNIj2j79TlxtzvZVdM47fbn%0Au5we+Vdur//6/3vbZNAnKzyqIfq9RGcEDWO8JzoBHzAssCeujX41Dja1nXPb8y3tDvlXTrdv%0A5ty3vjTdFfTuD77w2WsfL1ZU8q+lG6+Z89dX7r9I4TuBB0BguzGuTDlRCPhQ4IlRfZDsBCcg%0AoJcXTDqWY6S+a0vVwQvvfs3l8cccJQAAO/c1nnvHyysXzgkee2TBd698ulyuvNPhuW7+h+/N%0Av7Yk5VjUPQaxrV50thPOwKTlElPS0aja3+7+x4aDtR3u4Eezjj1nQNY5/bOYX8W9o9sudhxC%0AkWeSsxibSgjyq+H2Bi75wwdbqg9JjouIH/24qa6p859PXiv/FSL4BNEgb1vd4Y1FlY/+TcG7%0A7q5tvfDBD/795+uOQvcJhyiKx7sKR86JGzTc8eR7ilFdEF4Qb3/ivX/MvzxyCEWhbqfQuBdE%0AHgjDZBVzRUMSddV8AACBS/Doj2JLrdi0D30eYjAz2aVMZqGynNcpHtwpOtoACJOcyeQPJPqj%0Aem4Q2xuEA1vQ6wIAYsvgSkYQs9KYB4piU43YUosBLzHZ2Lx+JFl5uBhdncLBXejqJBxHUnLZ%0APv2Ur4woCA1V2F6PvI+Yk9k+A0hS+tGcCAi8UL8bOxpRCBBLCps/kFiUOxbsahYa9qDHQXQG%0AJqOAySkDEgnb5/zlc8WoLlSIKN76+Hsf/N/FnQ53vKguyM+rt2/cPTw9yjjo6uRrNqGjDQCI%0AOZktGc7YlK+h2FIrNlWjz030Zia7hMkqCnWtEni/2FSNjnYgQKzpTE5ZnEaIYmud2FKLfg8x%0AWJjsEiZVeWgEfW6xsUp0thPCkORMNrevskJEsa1ObD2IAS8xWtmcsni2Q59bbNyDrk5gOJKS%0AzWaXAqM8VYodjWJHPQT8YLIx2aXEoDw0gu4uoWEPeuyE1ZHUPDa7RFmhyAsNVdjRiLyfmFPY%0A/AFxG4O9RWjYg257qDFklylmjURnB793PTrbAYDoDGzxcCa7WFmho1U4VI1eF9EZmIxCJiNf%0A2XZCQGjci/YWQCTWVCa3H9ErT2ahq0Ns3g9+N+hMTGZR3NtEFMTWOnS2AQCxpjEZhYpXxi+I%0AO5ocDXYvABCAPsmmQdlJ0V3wLU98JI3qomhs7fr9C5/fck5ZbVPHK58sVzyzIHc99/miP14c%0AW0MRO+rR1QkMS2yZJE7jBxTFQ9Viax0GfMRsY/P6KUqi1+nf9LPYcTjmYFhd+WiubFTcCgV8%0AKPJEZ1S8LPvb3S8s3esXIv2rOyAs2trY4Q7MGCWbskBRbDmAXU0g8GBOYXLKjsoJIwZ2r+b3%0AbwUMlc5ml+iHTY7bXwg88j7C6VUeDhEh4AUASDj0gG672HoA/B7Qm5nMQmKyRX/71HtL5FFd%0AmOWb97/x1ephUVEoL+LuZme93YMILEOKU81l6Za4haMIfi8QArKrd6jd+cd3folXrtPjv+25%0Ar1++SWZrFNHvJQwDOvUp6SPG7oobKhwxzW1xe5wTnxM3sFu5YU9igeZ2Ox813SDUbhcaDv8E%0ARbFpH8/7uH6nKvxSFMSOBvB7AAB0RiYtT3FiXjy0Tzi4M6TP6xQObAGRZ7Jlg9sBH7+7AgKh%0AoWmxvQFdXdygiXFH2ng/ijxhdfFcANpb+T2r4fD4M9pb+Z0rdcOmgk66lEqo2yE27w+JuTr4%0AqjVcv3Fyh4seB7+7AkQBANDPY3MNeh1cv3Hyvk2o2SR2NIZ+5ezg96zm+o8nVsWpE0S3AwIe%0AYFhissXxd8hXr0N7a+iDo43fXcENPF3+EI/2Fr6qMvS/zy3U70a/ly2KTHv9WLFNSX+EQ61d%0AAV5oaLcnFgOAtdv2n3dKcagsvyewYwXwoS4T3Z38zlW6oWcRs03yK7Fpn1C343ANXULtNhB4%0AJlc2qSoKwr51wYg8eC7o7mLLT4kOUkOCh/YJjaFXxdFjF/ZvBkQmTZbanPfzVWuCrQsBsKUW%0A3Xau7zh5ryAc2iseqg4pdLbz1R1c+SnEmiYRw4CP37M6csqHnOBxsqUKU5Zi876wQvC5BEcL%0A2/dUeWeJXidfVRlqXXwAD+0Fn4stHi5XKOzbKHY2hX7laOV3/5cbeLqk04JgO6mqDLb/UGPw%0Aedhi6bQX+r2B7cvD9x0GfHxVJcfpmPQ+Ukl7K1+9LvQ/7xfqtgPvY3JktkPkq9ejKzTXie0e%0AdLZzAybI71N0tgv71h++Mm7B2cYWDiMp8vlrFGq3oLMj9MHdha5OtmSE/L7b3NDV4vIH51YR%0A4GCXRxBxZJ/Qs5woiluqDsqUx/D10s23nFNWua02QVQHAA6371CbPcV82DUhirVb0BO6a9DR%0ASnwuJrNY/kPhwDaxtfbw6XfwVZVcv1Pl4ax/449iZ3PksygE9lQSUxKbJ1sjhYjtB9HrBABk%0AWJKaR4zSDSA+3VQfHdWFWVbdOqEkTRImCHXbsfNwuOP3CM42rt9pyn4JRXS1Y8AHDMdYUhVl%0A+P1b+JrNMfqbavzbWP2IqQr6nO1obwZEBCDWNJIcZyWDEBBba0O3Hqdn0gsUi0ZXh7B/U8j/%0Ae52Co4UtHhn9CPTOf9bLfxXN619ULLg1EmBtbbQ3O0O3iSBidZtLROyXqbTdht8jth8EgQcA%0A0BuZ9JjnkBWb9wuy9S3R7Kpt7XJ59VGuDn1ubD8IooAAYDAz6QVyTxhC4NFjB1EgehPIWoIq%0ANosZAIBhSZxn1O5CAHIyj8ng9oYNG+x2OwCIorh3796lS5cCwKmnnqplLaZ2Tu4NioXwYCnv%0AD3eTYcS2+rCbjgYdbaGoDgAC3nDkIZGSKxQaFDZtEVsOhHuX0C99LrG9XrnGAS96HeD3oMcO%0AQkBRRDi4A2JXFaDfK4S72DC8PxzVqdSwaV+w340otLeio0Mihh5HOKo7fEjhIp+0nu4AACAA%0ASURBVITwOMHrAIGHgA+dbaC0DAKdHdJrKwriob1ySXm15VdVFV4QO+1uVbH2TmeklIaqcIgD%0AAAAERCEczSeuodBYJT9rsbMpHNUFQY8du5olYoAoNO2T/lbpyoitddLW5ewU7dKFhiAKokQh%0AotCopLDlQOwpg9jVhO4uWQ1Fsakm5ojAo6y9AYB4SNq6xI7GYIcdo8/dFY7qDsuJYqOsVQcv%0AdeyFFVtr0S99IhcbquQtRKhVeAAQZBdWOLQPZPMsor0FnTHuAv1esU0hopJbStF26OwIR3Wh%0AI66O4PhiNB2eQIsraJFIUNbo8Dp9fEi5hjVGiIiINY1tqpKdjsiVREdrOKoLHWmtC/Xr0Qf9%0A3nBUFy4v8hR9GNHeGhPVHYY//EQUo8DVgd7DIyKigB0NADGn2ekJ1LTFfclxY31Mi0WvMxLV%0AhUr1S+scFna2o88NogC8T3S0KPouxToLh6pR7pR4P3Y1RZ7Dne3oU642djVFbj3eL63wYcSm%0A6pgqIYrNkVtbRPT5pQaS0NoVcYOdnkA4qguzv8MdEBTOWuxsjFjf78VYP1NVp9667K4Y34Id%0A9RHn4HMHJ0YUQUcr+D3A+9HdBTLv0Zu44447Jk+ePHny5EAg8Prrrwf/P3Qo7hDskXFyB3bh%0A9o9el3Js4VEYTcXgYHj4o6zPAAD0eeQODoSAXFi5CKWDAIBRfSryynMr6FFo1nKFccpVGLJC%0At9JBmaRynZUUAgDyvsjlFkXFIFX7lVGudpyi44GIkgXj6j/xKlVGHpT4vQonKArok8WRSi5J%0ASaFbEgwBQKizUa0hAZA3Bp9C++/O9ZfV0OcKT0Ilqky8g/IaamuE8WqocMraylU+iKJC7+t1%0Ayoe7lG9GjQbV1hhccfpppz+kUPPacdDS/n2BiIxSDVHhymi7qoomBgB0KR33e2JGLkVB8rzR%0A6VF+7g3S4Y79VtulDh3nowIdUVD2XYrngqhw1rG9CQCAX3YkKBl7HAPKs4eSJ0OQNELNjSGI%0AO6DQJBDBIz+OKH2GjK2hI/5igDABIUqtwEv70DinDAIfffvEGEgbLk+3f6JKa+cxmYpdvXo1%0AyiguLu7ZUk7uwC7iGXRxlj7Ipi8BgMROkhKlKVHl1y8IQ+QKlVZyxF3eETVQHHfQWOlcjqZc%0A5crIDmoUC8GwJPajQrmKiyqU3lrqXtFxIACqGx9I4ZSah2x+hOj0CjMIhCgswNIr7Twiuw6E%0AMyis8eJ0CpdR8RrKylW81IrrwzQejGM7rQflBtVuYuVlbXJJZdspHVQsRV5tbZda+bdKtlM2%0AiuygnlVutPrDd5j21e5aXingoopT8CrKrkZbm4mzHlH5uHylSqwfNukSzamZ9bHfarvUISQL%0Ab5TWzCheGcXjCt1HvEU4kuNxluIoFBGnMlqI17p0rLx3I5I2LDk1Q0KLBGGjWyDDSvvQeAsQ%0AJZLd37IktM8LQ4BheuYPIMnSMy/YHhdO7sAu3JETg4WRvTdATElMksKrTMSaHumnCVFe+Mww%0A8sXsTGquvINn0vKkzZdhlRbcAAAQvRk4AzAs6EzxFpMyWSWynzFMZpH0mMFMLNLVb0yadIER%0AABDZqiOiNzKysybmZPkyF0WFAEBMtsN3KSHmZOXALild7tPlS6AUSyGWlO6+58iyjM2s7gHD%0AWz0BAJtVrFCZbKXrL28MKdkKfbktS9Zt6BTexmA5JjlLqjBVtsAu1ORiWxenV1DI6eVrKxVW%0A7CkpJAazwksMrE6rQtlBYrTKFykSa6r83QvlxiBvrkotk80ulj96KdgueMoShbZM4KR9DGPL%0AkK55IgyTkiNXSGSWUrQdsaZJHyx1Bvmqx3SzXh7EWPVcqkl/uBYaQzuSky697HKSou4RkpQh%0A6WuJJVXhOcRolb+8xaRLX19gUrKJQaEvVDQKsabFPOVG+2QAAMiyGlJMcV9EkCwRI2YbMcS6%0AC0JIqoLtAICxpBwumhBLquKqL1axIdkyFF7y1ZtiPJXOIF82GqpRUmZ0lE6SlN9TISmy5hrV%0AughR39M3OgJLNenkrUuxyUHwvoguyRrTexZmq685s5ii7iBCSHT/SxhijfOOESHEkhK6nTn9%0AEbxJHYwECGF66g8ADPoT9w0EVY5xYLdsGTz0UOiP56G+PvKxTWXCvk+2ynZHOo7VRT2OsOWn%0ARPdPxGjh+o5TfJkOdAYmszj4ChiTWRxvZIgtGkqiel+SnM0WKSTPIJYUtmhYxD9yBrZkpLwf%0AOixNiNFKzCnxXjAEADanLMYVMixXMkLxDQa2bFSknyCEySpmchQ2zGNSc9k+A8JulBitbNkY%0AhcdKhmHLRke8EiFMdimjFPoEa0WSs0hKNknNibvWleXYsjERr8cwbJ/+ysFBThmTFemniSWV%0ALR0V7QTLC6RhkAS9jtNxbE6GuusZ0jcSNxBbBls8PNLBEML2GSDvsQCALRoS0xhsmWyRwi5W%0ARG9ii4aFu0aiN7HFwxWHjdnCwdFulEnNZfMUtjQj5mS2cGi4dRGDmSsZqbjmmisaSsI7MgQb%0Ag5LtiDWNLYy8LU7MNrZ0lGJczhYMjiwDZ3VM/kCi9JjEpOayef0irctsY0tGKHSWDMuWjYm4%0A7FBjUArsskuY7JKoxpDClo2Wx3AkKZ0tGRF9gzPpfdjCQUoKS5nMwohCWwZXpLQdHafnSkdG%0AbkxOzxYPV+xjmKwiJrM4dI6EMOn5Cq9iAADLsUURDcSUFOMowlIMGZmXbOAiJ2LSsSP7JIfP%0AmCFMeorKcvJBpbmEwPC+yo9hkZoTkp0WdUacnikcEqohYUhyFtNHaSs1Qtiy0RHvSkjIRlLt%0ArG7opJBjOTxjyKTm6EpHKOhkdUxWKbFlEmsaSc8nsuccQuCiwcqRWXGaeVhebPBEGKZ4eCT6%0A5HRs/mBijuMNOAOTksck5zCpecSoHENw/cYySTEhONGbdEMnKQqTtAKSkkssqSQ5m8lUeN4I%0AiRktTFYxSUon1nQmszhe+MJkFjKZxaGGzbBMVgmTEdmokhCYPEplV9TLz4z0UyxDRuQlR4dx%0ANgM3JDdO6GlJJRlFxJpGkjKYrFLJSO3YgSqtK9liTLHG/IQkZZD0gpDC7NJEe1DozSQ1l6Tm%0AEltm3Bcs4nMstiYJKM1inywc45i0ogKefTby8dChyMff/hbSE22l8ZcHZkyf80YCgftnnRf9%0A8EL0Jt3Qs0R7C3gcYDAzyVnxNnEAAGA5+XCXTEbH9R2LXif43GCwJBhAYjIKmNRcdHcBiTt8%0A1S240lGYU47ONmA4YsuIN7FL9CZuwHj0OiHgJcYkxQAiVMPcciazED12YHXEZIvrekxJ3KCJ%0A6LED7ycmWwKFh/WqtB9iSeEGn4luOwg8Mcd7eRaAELZwCJNbDh4n6Axyl/fMPVdecu9rQvy7%0A9/ezzyWE5Gbaxg4pqdxWE0+sT3bq+BF9W5oi74iwueVMeh+0twIiSUqPa+VwY/C6wGBO8ExJ%0AktK5Aaejzw0EiN4cd1MDTs+VjUafG/weMFjiTWMBAJOWx6Rko9cJhCFGa0KFY9DvgYCPGC0J%0Atl1g0vowKbnocwLDEYMp7lwfq2OLhoHAo+AnOlOC3RmY7FImowA9TuD0xGiOp5CYbdygM9Dj%0AACFATDb5mFlYkC0YzOaUo9cBnIGYrPEUsnl9mbQ87GxCUWCS0uLuOUIImz+IzSlHrwv0xgS7%0AYBBLKjdwYnB9ITFa43cwhMnty2SXod9D9MpbdYTkjFa27JTQKq74Fkkx6c4szWhy+jwBwaxj%0As60GNmqUjhD4012X3vrkh/F+zrHMiw9cLXQdHNY379QhRau3HYgnectl461mg8MRWSxFjEmk%0AeCSgCEASmJgYzNzA09HjAN6XwNWwmUXGidP5/VtERxvRGdnMArZP/7hqWU7xUSHMhJJ0p0/4%0A1/bG6JcxyzIst55WLJ90JgYLWz4W/F4UeWIwqwQHhCTc6AqI3mSYcCVfu0NsbwBRYJKz2KIh%0AcadEgwNOWtAZ404QR6ljskuZrBLgfcAZ5FfvmdvOnXrv3yVbBIfJTrM+esNZOzavDR+xGbkJ%0AJWltLr83IFr0bJpFn2DIjxjMEGfQYXBJ9vmn9v1uddy070/cPIVjA5IVi8Ro1fyWa6IWmBiP%0AT+WFkiOgy6W8VvKk4BiP2D30ELS3w+9/D4WFoNdDcTFccglUVAAiqO2/f/nUMU/fe3W8b2dM%0AO/WxO2WJ2whhkrOYnDImNffoo6uQSqOVJGepTwuyHElKl8wvHFW5ZlvwWU11NyZitJKkDPUg%0AjNOTpAxiTla5eQgh5mRiy1RXqBHCEEsKkc9zyQV1RqI42QEwedzAVx+eycVZLzL74gmP3noJ%0AABBCPn/hzuH9lTMx5GamfPXi78xG2RI6vYnJKGAyC1WtTIxWkpKtPlNACDFaiMGi6qeIwaw4%0AYS2FYYk5mZiS1BXqTcSSor7TMsMQk40Y4gZhEVguUXgaEdMRayoxWlQUEkLMNpKUHj+qO4zO%0AQJKCjSGRQmK0MDmlbF5f9Q0XOT2xpqrvbRYcUzfZ1IcNGIYYLZru9/h7G0Vqx5A+NmN5uiXP%0AZmRlc6/XXTBu/q0XKv7QoOMWzJs5cWQ5ALAM+ccTs8YOVt5u89rzRv/pjguUiyeMlj6VmJJU%0AXQ0xWXUDxxvGXqQfeTabP+AoN4o/d0DWE+cPnDmmYGq/zMuH5d0/qfyByX1txvgXU29MGJF3%0AB8JwRUP0I8/Rjz6fKx99NAvdjqh0Em+vu/L89E8fn5GZouCsinJSvnjq2uw02boFQrKshsJU%0AU3rCqE61Rm8+cPH5pypk9+JY5qlbpv5mqkoqjmOHxWwAAIbleuoPgGSmHtXe2seXYzxi194O%0Ao0fD/v1wwQUwezbs2weffgo//ACVlaCWnKeuru7qswaPKr/zx/9urTsUmbdNT7aeNW7QyIFF%0ADfX1oih6PJ66urrEqoLbxqiKBXE6naqSLpcLETUqtNvtqpIej0cQBFWx4IBzR0eHapYVn88n%0AiqKqwkAgAACtra0ej8oGj36/nxCi5coAQGNjo2oCU0EQ/H6/qsKuri4AqK+vP2dM8U+v3/HD%0Af7fVHGwRD8/0ZKXazho7YHj/wvr6g4jo8Xj8bvvHT85avn736i3VLm/ooVbPcSMHFE49dZDV%0ADG1tWhsDIrrdblVJh8OhXWEPNoYgHR3SbWvk+Hw+LQrDjcHvV3n9LRAIaGldwUbV1NQUvAGP%0AXmHwUtfX16vmGxVF0ev1qioMXj2NttPiapxOp0aFoM3VeDye4JX5zZRBpw3MWlK5u6ahDUUR%0AAFiW7VeUPXXcgOx0W11dHSJ2dXWxLPu3By5Yt7N23c6DTe12ACCEKcpJHT+seEBxdmNDfTCB%0AqWq5giAAQHt7O8+rjIVodDVerxcAmpubg5coATzPS1xNEQdFaQDgA6/vYF2owQcbQ2Njo2p+%0AOUEQfD6fag07OztBm+009jvaPQN0s9/JS4JvHr+kYkfdjprmdruHAGSkWIaUZo8bVKBnQ2fa%0A1dWlvXUlFovud56aNe66SaXrdzccbOny+fkks7G8T+ppQwozUyx1dXXddTWq/U4gEFDNNE2R%0AQ7QnYjsS7roLXn8dXn0V7rordOTLL+GKK2DaNPj223g/2rdv34EDcWcTKBQKhUKh/C/AcdzE%0AiRMTy3z2zeJrLp5qHH0j0akkDtaId/3Cq26489MFz6qLnpAc4xE7nQ6mTIFbb40cuewyMJlg%0A+/YEPwo+gU2ePFlVfTgZ88adB+586v1122MWV/Urznn5oZlTxg2qrq6uq6ubNGmSqsKlS5fm%0A5OQMGDCgvqVr3hvffLVkS3hdF8swV5w1/Mk7LsrNsAWTMZ955pkA8O43a/608IfG1siYREmf%0A9D/eMu2yycMBYMmSJYWFhWVlKstdg8mYJ06c2OX0/P65f3z47/9G57BPshgfvPGCOddPA8Bl%0Ay5b17ds3Pz9/Z82hh1//ZvHaPeHQ3GTQ3XTJafNuOtdiMgSTMZ9++um8IL788dKXPl4SvTHp%0A6AEFf7rr4vHDSoLJmIcOHZqRkbFx98G5r/1r1ebIZphWs+H2Kyc+OGuqUc8FkzGfeqpSJo8o%0A2tvbN2/ePHbsWIvFUrGlZu7r36zfGdkmNNVmvnfGpLunT+JYZtWqVQaDYcyYMS6P78m///D3%0Arys8vtDyDELIlFP6PX3XxQOKs+vr6/fs2TNx4kTVQZrly5fbbLYRI5RWakcRfGzQ0rqWLVuW%0AkZExePDg1k7nY2999/EP6/yHl9PqOPbqqSP/eNsF2WlJu3fvbmxsDLaulZv3P7Fw8dqddcG8%0ACYSQ8UOLH71xythBBQCwdOnS/Pz88vLy1k7Xkwt//uSnTeFTTjIbbrp43IMzJ1lM+q1bt3Z0%0AdJxxxhkA8MmPG/707s/7GyO72o4akP/ErdMmjigFgCVLlpSXlxcUFNQ1dcx/6/tFy7byh3fq%0ATzIbbrt8wgMzJ5sMug0bNrjd7tNPPx0APv1507PvL6muDw2Bswxz1pjyP95y7uCSbK/XW1FR%0AMWjQoOzs7NYu958/Wvbp4q0Od2jUs39h5n3XTLj6rKEAUFlZyfP8+PHjBVH86xerXvp4WXNH%0AaBiGIWTymL5P3X7BoJLsrq6uDRs2jBo1Kjk5ee32A3Nf/2bNtv3hE0lJMt0zfdI9MybpOLai%0AooJl2bFjx3p8gWff+2nBl6uch8slhEwd2/+pOy4cWJLT1NS0Y8eOCRMmqA7SrFy50mKxjBw5%0A0hfgX/5kxV+/rGg/vHm1Uc9dPWX4vBvPzk6zHjhwYN++fcHGsHFPw+Pv/Lx8Y014Q+BR/fs8%0APHvylDHlwcaQlpY2dOhQX0B4c9GaNxetaWoPnXJGsvmGC0bfe/UEk0G3Z8+ehoaGYGPYVNX4%0Ap/eXLtlQHVwixjJk0qjS/5s1eUTf3KDt8vLy+vdXeGMmmm3btrW1tQVdTWKWLl1aXFysuiHW%0Apk2bHA6Hak/J8/yKFSsGDBiQm5tbVdfyf3/9z4+rd4WvjM1ivP2KCb+/drJRz61duzYQCIwf%0APz6xQofDsW7duhEjRqSmqixurqioYBhm3LhxicWam5u3b98+btw4s9m8cXf9vAXfr9qyP+wM%0A+2QmPzhz0uwLxhBCVq1aZTQaVTPT19XV7d27t1v9TmKx6urq2tpaLQrD/Q4ALN5Y+/Z3Wyt2%0ANPKCqOOY8YPybpk2bNLwfACI7ncSs2TJkqKiotJSWZ6kWML9TmIxURTD/U5iyXC/k1gsut9J%0ALBnsdxLLAIDNYgQAYNieWgoFBOhUbHxefFF6xO8Hnge19tEtfqnccfk9r7i90vmjPfsPXXTn%0AC289duNpA+PkeInDjppDF9+3oCk2Oakgip/9vHHFpup/vRCKUxHxrj//8/1vKyU/r6lvmzX/%0Agwf2Nsy/+fxuldvW5Zxy07M7qqVZKxwu7yOvfrF5d+37T90SPLJsw97pDy8Md35BPL7Aa58t%0AX7Ku6tuXbwse8QX46XMX/ly5W6Jw/a66C+7566tzrrp80uDgkX+v2HbDHz/0xu6V6nT7nnv/%0A52Xrq77+yy3dOhEA+Mf36+589jM+NiNQh909f8F/lm/Y++kzNwaPtNvdF9775ta9DdFiiPhz%0A5e6KW1/5+Knr++X2zBPYEVNT33bhfQtqD8UkDAjwwkffr1u6vupfL0YeWt78avW8BT9GveFB%0AEGHVlv0X/H7h87+7YPa0UL+yr77tkgffrT0UM4XqcPte+mT5T5V7vn7uhvDBB17++q1FFZL6%0AbNh18JIH/vbc3ZfcdHGo59tcVX/Zg++0dsbsa+pw+5778JfF6/Z8/dxNwSOIeO9L/3r332uj%0AxQRR/Klyz8rNNe/Mu+asUcXBg7trW66c94/6lpj50921Lbc9t2jphn2v/T6UbNTPCzMf/fD7%0AiphEHSLi4rV7Krbu/+Cxa8cOCL3V+M+fN9729Cf+2LfMOh2eP7793bINez873BjsLu/F9y1Y%0AvytmHgcRf1qz679bav7x1OzBBUoZk+PjcPuueOi9NdtjMhB4/fz7363/eV3VV89eH15w9/kv%0AW+98fpE/doPfDbvrr3z4w0dumHL/jIlhhVc/8vGaHTE1bO1yP/ePFd+vrvr8yd+ED366eMs9%0AL/07WqEg4uJ11Ss27X/p3gunTzluq5G6y4pN+6b/33uh+B5DKx7tLu+z7y/+ZV3VosOt69jh%0Aq97urdrKtzczJqsur8g8fDxjjFkouWjZtlue/twXiPFd9S1d97z49aot+xfMvfJY17CnEBEf%0A+tuKj37ZFT4S4MVlWw4u23Jw9tmDnrxhwnGs20kBASDd2PZRBba7u6KeSPzqVV+wAAIBmD69%0AWz8SOxr5fRv56vVic41kQ3xfgJ8x56/yqC4IL4i3Pf5ua0c3chjwgnD1Q+80xUk539hqv2bu%0AwuAj+KufLZdHdWGe/2DxZz9v1F4uANw472/yqC7M5z+u/cv73wNAp8Nz7bz3JFFdmO37Gq9/%0ALPQC3R9e+Voe1QXhBfHu5z8PRlT1zZ03Pv6RN84O+JXbD9zx7GfdOpHt1Y13/fmfvFKeRwBY%0AvHbPH175Ovj/9Y99IInqwrg8vpmPvNfhkOWSCjeGpn3y7AhhMOATDu7i964VarfFSwRyWBTR%0A71ZM3iCKeM3DCyVRXZj6lq6rH3onGMn9uGbP3L9+r/jeLi+ID7z67YrNNQDAi+L0eR9Korow%0A2/cduv7xT4L/v/nlKnlUF1Y455Wvl2+sBgCP13/13PckUV2YDbsO3vynkO1e/mylJKoL4/EF%0Abnzy0+qGNgDwBvjp8z+RRHVhPlm85dkPlwX//7+/fiuJ6sK4vf7Zj/+joaULAPbWtdz+9Kf+%0AOHsHLF1f9cBLXwX/v/nJjyVRXRiXx3fdI++3dcXNMaXI7c9+IYnqwjS02KfP+zCYbHr97np5%0AVBfmiYWLv1oWmmG4/fmvJVFdmK37Ds1+6p/B0YU1O+rufukbRYV+XrjnpW8UlfAiugNC4nSc%0AAICuTrGpRmzeHy+zwmE5RGeb2N6gkC9OM50Oz7WPfhAetZV0mmt31N7+zD+VfxnwyVNxdBsU%0AO75e2Pbxa651y3z7dnq2r7X/9HnLgscDzREnuae29dZnpFFdmM8Wb372/SVHVYc4qSmOBc99%0Ati46qovmvZ92vPTlBulRgRcObAtsXRLYtkw4uEueJU9CD666ElvrAjtWBjb9xO+pjJdx5Nck%0AwPf8didu769k92PBrxvYLVsGc+bA6afDbbdp/xG/dy2/679i0z6xeT9fvSGwdWm0y6g52NJh%0AT+Tg/AF+1SZZJkcU0etEr0PufapqWw40KnfkQfbVt+6ta0GEZ9/9KXHNH/3rv5W/ULrDBEH8%0AbuWWxAqff/dbAPi5cleXM9Ga06Xrq7qcXkHEd79Zk0AswAsvf7oUAD77eWN4TlCRr5Zs9soF%0AhAB6HehXSM/65ucrE2c3evebNbwgOlzeJevivjwPAHaX94eKmKSNfPX6SGPYtzGw5ReFzG8A%0A6OoMbPpBqNsuttQK9bsDm39WTPoJAOhzCQc2ivs3igc2CTXrJb3ggcb2nTWJsvhV17XuPtAM%0AAPMW/JhAjBfEoMDOmqbdtbJMr1Gs3FzT1O5AxKcW/qyi8M3/AMCqLTWNbYkc6/cVO7ucHkT4%0A8weJejiPL/DSP5YDwOK11QcOKWRYDvPKP//LCyIviH9btDqBmNPt++C7dQDwzjer4/W7QT78%0Abm2AF9xe/39WJVqhYXd5/71CKoBeJ7bVia0H5AmLu5zeb1YqZPwMU9PQXrmjDgDmv/1TvKgu%0AyCNv/QgArV3u/1QoPyYFWb29rqaxEwAeefunBD1NgBfnvRXjOhDgYKdnW2PXnmbHtkNdDV1x%0A726hbge/Z7XQsFuo38XvWiU2x9nZx+8VqiqEfRvEg9uFvZVCzca4j0ACj221Yv12sWEn2qWZ%0AXr9fvavT4UmQxupfK7a5Yh+q0d0VvJvEfevwUNXRhHeOVT94tkqfnAVHZ/tnbyIfckevfLYi%0A3hNpkJc/XSHKY2WRB58b4iR1DMEHsGG3uG+dWLNBrN0KcTLA9hROr/+NbzYnEHj1600xm3rw%0Afv+6//D7t4jtjWJbPV+9wb/xh3hXu8Pjr2px7Gq2V7c5nUe9Mwi/d31g+wqxpVbsahEa9/rX%0A/Ufs6IFUp+h3o9dxZGG0EDpxAqSH/rQl6Dth+RUDu48/hnPPhSFD4OuvQW29VBix7aDYEvPM%0Aja4OISpD86HWLtUtG/bXt8bM04uC2NmIrnZ0dcSkPQ4KJ4zqgtQeakdEu9o+N/UtsmdlUUB3%0AJ7ra0d0l6YdisuzFweHyAsCWKuUhrmja7S6fn0+w8VuQTbvqAWBjnGGSmKJjBwjR7xE7G9HV%0AgY5WeX+wsUo5igojiKLPH5CPxinUcHfk6VxsbxBj89Cju0uoU4gG+KpK4KMcBIp89QYFP44o%0ANuyCcP5f3ic27opuD3XNiUIcAAACNQ1tiFh1MFG4BgBb9jYiYlVdq4pCgMZWhyBi4tgdADbt%0AqQ+qVVXY2uUK8IJLLdXjsk37AGDNDhXb+QKCw+13e/2qreu/W/cDwPo4Q1xhRBE9vkCXU33X%0AqA07Y12Bz4VtdcGdJrGrWdIOWzUM722tPhSuZwLqW7pEERvijGJGE1y8uG5X3HH3IOt3xwi0%0AOH2th7clQ4Rmp6/NpWAssbMpJrE9otCwRzHfrnBwe3TKUdHRKjZVK9ZEbN2Prg4QeOD92Nko%0AuYYbdh0EUPGvXdF3Me/DQ1XhGw2d7diyP8FvEUEh6gp9J7rWLlH8Tuhs9e7eFPy/YqvKa3Ye%0AX0AatQe82NmMrg60tyQYzsTmanQfvv39brFxT4IgFREEUdOLiCKiqCRX1+yMN8URqkJAONga%0AGcLgqzdKhmzR2cHXKjhDh48/ZPfyIgKAnxcPdrl9Cce3RFG5hqFvu5qF+tjHGxT5XRUJJk8S%0AKwzpsLegoxVdHWLnIYX0u2oYDToAYHoOAEhJoinFEoMI8+fDb34DkyfD8GnUpgAAIABJREFU%0A0qWQJk2qkwCxQ6Hfij7o9asH+ELsDYM+V+QWRRF9MbeH3aUebXQ5PagtG7NEKJIsXOQlKZZR%0AbQomTOLRtSBeX0C13wWAoCvS8mjijx10iU7BjgEvxKZtjuuso+AFUYvtPFEyqo3hcN1cCnOv%0AQkC0S4Mq9LlA4kQEHj0RX29Xi64AoNPhQQD1DeEAAKDDrjDAKcHh9ml/V73Toa7Q49XUGHhe%0ABICmDvXU174Az2uY+wgO1InxPX6YAC/4Eo67BPFIGowrJuzG2I/xlmdE09rphNAAusoFFxEd%0AcRY/RNNu92g0XbRUlyzhfZfSNBA6ZE8FiGiXpfARBXTFzPUTAJQ1fgAAISAZiJL8UMs1jB4w%0AQ3eXJPpBV0e8a4sIAUHkReQFpRmMrg7R5Yh3UwUaQgGupoYt8f8eR6RKXqfyDKUoSGM+3o/x%0AB+14QRREDCSMzABAEJEXkBdQPuHeGWfD4Wi6omSUnWG7wjO/PbYtIYIjfg/Cixi0SLxQTGxX%0AKBf9HnQqLy/hBRWFAAC8P6o3RFB6VqF0i2Mf2CHCb38Ljz8Ov/sd/PvfkNTNN00U79vDXcUR%0ArhmQtLDYjxq6IUA80rKjy5KUe0T6EpTTsxvZSHXFXqYjKAux+2s+FG0jbyEYJ06VP3ArSkYp%0AVH3QhG5ms9ES8mopNBpVaRG7YR8tkoio8cFGe6FHolDaHmKalMYTOfyvelyupYbdtV28Xynr%0AURoxQoVWLSqcvOJok8K90+21SjFFKSqMc03C11Pxwiqcl+ZvFYqK+ST5qOhVFC9X/BE75ZK6%0AgZYH+xjvodGgSs45UVGHv4rbkOO0EEzkBtVOTdIVdr8R2pVGuI+ShtaTOL489oHdfffBO+/A%0An/4Er7wC3d9pUHFD+XAuYQLAaXh1RbJ9N9HHpFEi+pj3LmPSGMfBYjJo3FBdIhXJJ0OIJLeM%0APElOPOIlYIjGoGe1v9SjJcu4jouxXUzKbZYjXLe3ZWdZxqCUiFpabtTJyhOoAwBJkh4kRivI%0A60OI/OfEYJW+Hk9IdGIJi1H9vJLMJu0vYtmsqgmFwGzUqSf6hpC3NBnUt5I36jl5MgM5wUJT%0ANNRQz7GchnuZ1fyGGscyeg3LM1hJy49N9ClJ9WHUkMM7tEuCBgghJoNatgwAm8Wg8aSjpawG%0AaVWtSpVXTH7KyJNZsbqY2zOIYgZFnV6SD0aSO5XjNLmayM/lSVmMSfHyQDCEsAxhCFH04awt%0AlejiumIuQzmNrCISTxiTp1tnUN4gg9NLc4gzTNwM4AAcSxhCOFblvmUZEvxjZPej1aze71hN%0AkRao2DMySgctsrZk0ce9eYN1C1ZSUUCxCGBYxqqcVI1lCEOYoKHjFQqcPjp3uULrVcNmMQAA%0AYdie+gMgeRndewf/hOIYB3Zffgkvvwz33ANz5x6ZAja7VJqGj9OzRZEkx5lp6kOAORnJMT0l%0Ap2eSs4jBQvRmYsuSZMjJz1LP+tcnK5kQohpgWUyysIDTE0sqMSYRc6rEoWgJ14Ieql+R+u4t%0AKVazQUPHVpSXCgB9C6UZuOVI4l1iTCLWdKI3E2MSY8uWxM7Fueqz7QY9Z7OqL2KIPlk2u4RY%0AY/unYD5TCYThZHnH2bz+ChnDGJbJLo90PIQwmSUQFXDnZSpny46mICeFEJJmU9mWJTfDRggp%0A0nBlslOTWIZIImk5fbKSAWBAsbrtUm1mnU490B9algMAwV3WEmM1G0yyWETOkPJcACjLV9mq%0ACgBMBl2SRT2GHlQc050TSwpJygCGDYbjJDWm5qoWAYD+RVkAUJ6vko7MYtKzDMlJV3c1Rdkp%0ABKAwW8WHSARykozmqIccq4HLSlK4GkxGfiTPffBISg6xKVxeJn9Q2L0gAOiMbI5iCkfCZBSH%0An4KIyUZSYq6h5IIrkmSOCo4NFpJeEPEGOgOTVZLgtyxDOFb5KYZwOtOQUxR/RQxG08BRwf8H%0AFKm0f0KIXnIrGa3EmgYGCzEnh8cI5DDZZZGol2FIVmmi/MuEBGO7xJWBw7GdXK5PunpC1bwo%0AGa5sVHQwBABEZ2BLFLbRSTXrkw8nYSMAmVaDPNSLKCHAxY/qAIDJLGBSpa2CKx0Z7+IQAhyb%0ASGFQiLFlE2MSMZiJNV3ydNENeurNiaPLg3cicIwDuwcfBAAQRXjoIemfhlRIAAAMoxt8BpvX%0Aj1hSiNHKZBXrhk2JTvhYlp+l2mONGyZzapyBWNNJUoY8JfOAkmyFgCyKJIuxf1E2IWTWBSpb%0AaN4zXWknScIAp5c3HZZlB5bmJVY488IJADBlbL/Ep1yWn5GWbOZYZvIYhbx+0dx62ekAcMVZ%0AKpv6juyfLx+7IgYLScogFmmECgA3XnxaYoWTx/TVc2xqkrm0T6Jen2WY804bGFUkoxt0Btun%0Af6gxZBbqhk0hSimrmfR8btAZTEoOMVqILZMrP4UtHKxYBEnKYEtGMdllTFYZWzRS0rGVFWSm%0AJowPbBbjoJIcAJhz7RkJxADgoesmAcDwstzEa3KLc9Pys5IJITdcpNK65l4/FQDOGFmWeGhq%0AQFFWRrKFIeQ3545MrPDuq08HgPPG9Us8aH3ZGYMNOlav46ac0i+xwuvOHwMAs6apnMjpI8oM%0Aei58JePBMsyFE4dIDhJbJpPbj8kbQNLygYm5DunJ5sGliRRazYbThhUDwMOzz0pcw3uvOR0A%0A8tKTBiYMo/OzkgcUZQLAw7MmJVY497oYz8AypG9WUmm6pU+yqSzDWp5hVQ4RCMP1G8f2GcAk%0AZzEpOWzRULZkuKJ+Yknh+o9nskuZtD5sbj+u/2lxE7zqTUxefyZvANNnEMkskdzL5582MPED%0A59Cy3OTYIV6SmscUDiPZZSSvP1M4DNRz3sfFdtZluqw+koOEYVMvmsWYQyHO7VeobIx81VnD%0ApAO9ABBMqWy0JurCDRamcBjJ7U9y+jJFIxKEgD1Cus04bWyiIPiS8WUp1ogRidmmH3E2k5YL%0ArA44PZNRoBt5TrxUyHnJpvIMa1GquTwzKUPDE1RCiG7wRDZ/INGbgBBiSeEGnMb2UXEF6jAs%0AsaQSa8YRDNcBgPeoX/WV06Vh1eMJyzEO7KqrAQBefRWefVb616V5dyVWxxYN1Q2boht5Llc2%0AWtKRWy3GP//+mgS/vmvG1NL8TO1VNhn0f5s3I54703Hs3+f9JtiVPn3XRaMGKOebB4App/Sb%0AM2uq9nIJgY+euc1midvrDy7v8+z9VwNAYXbqU3deFE/MZjF+8Pis4FPwW/83ozAn7j7vN11y%0A2rmnDQSAYeV5f5h9djyxzFTre49d161nmKnj+t9yWdztNAtzUt/6vxkQPOUnZyfHH7d78o4L%0ApfVnObZwSKgxlJ+iMAh3GCY5kxs4QTfyPN3gM5hM5bToITgDSc4hKTnSyRcAPce+99h18SIn%0AvY5959FrgzN0t1467sqz4qY/vu68UbPOHwUAJqNu4bxr4im0WYwfPDYjOE3zxK3njxtcFE/h%0AzPPHzJp2CgCkJ1tem3NFvOaaZjN/8MeZwcbw57suGNVf2k2GeWjWWeOHFQNAms20YM6l8WbJ%0Ah5Rmv3h3KJH8grlXl+TF7e0eu/m8IWW5ADB+eMnvrom7V36fzOS/PRLa1/eDJ2alJ8c16BO3%0AX1DSpxudKyHkg8dmZKUqD4ToOfbtuVfZzAYAuOzMwXdcHvdR5PzT+t83/fSgwvfnXZmZqlzD%0AZIvx/XlXBQ1x9VlDb75YebQJAG6++JRrZBsUEwCbUZdpNSQlHgolDJNVzJaOYktGMGl9Ei0N%0A1BmZ7DImfxCTWSQJeeVKgTMojrgU5KQ8fceF8X6WkWJ577FrFYsmSRnEnBJvElYjjMmSccOc%0ApInTdDkFhNOxyWmmgaMybnzQOCDyiHLmyNL7ZsR9phpcmvPCvRcfRQ1YYkkh1rQEY3U9yF9u%0APXN4qXJXNbI869nfSvNDEGuqbuhkw+lXGSZcqRs8UWEePAody5j1HKdhSYY6rI4rG6k/7TLD%0AGdP1Y6ax2Yni0V+H4HusPTdeRwCAY0/icbtjHNjt2gXp6aDXw8yZMH8+XHst6HSg08F//wtq%0AqW+087vfnP3W/Bvk8YFRr3v8rsv/MmdGdxVeOHHIor/cIu9FyvIz/vXCLedPGBT8aDbq//Py%0AbTOnnSJZMKHj2DuvmvjZMzdpmV2NZkjf/KUL5yqO211w5ojFf3soHPbdedXEhfNnZsumoU8Z%0AXLRkwd1Dy0MactJtv7x593njB8UIIVjNhifvuPDF+y8PH5t307mvPHClfHTqjJHlSxfc3a0O%0ANcjz9176pzsvspqlT4fnTxj0y5t356SHpjiHlOX+8ubvxgySBl5ZqUnvPHrtXVerDIP9Ckwe%0A0/e7V+6QDyb1K8z694u3nXt4QJEQsuAPl8+/aao1drg32Wp8+vbzXr4vEoifNab82xd+Kx9M%0AGj+0+JfXbxtWHhoyNBl0//rLb397yamSVmQx6R+/9fzX51wRPnL11JGfP3NDdIwVXIp85siy%0ApW/e1f/wXJXZqP/Pi7+96eKx/8/ed4dJUWxvn+ruyTM7m/PCsktcgqiYRUCv4SrmeM2YE5gw%0A54Qi5nhFxXQFVK45XK8iWSTnzOY8szOzk0N3V/3+6NkJPZ12Wbj4fb7PPg9Mz5nT1VWnq06d%0AqjqvSGFhjvWd+y94ICVqdfoxw76deeWY6rQSMjR1zRmH//TC1Vk9M/7CHOtvb91yzgSxO1uU%0Aa3vvoYvvunRi4sqMW8+cdfs5mRvaTj16xOLZt5cVxJcXhw4oXPzOtOPHivn3inJtcx69TME7%0AlEN1Wd7it28++UhxOKFmUNF3L15z+rHDE1eeuenUl+84M8+eZv8mg+7+KyZ+8tjFiQB5dVne%0Ab69ed9pRYoUTxg769dVrUlexZ9582ktTz8hPV5hvN7809YyZN5/W2wf5H+LG84796LHLSvLE%0AexImHFq9+O3bBmtYZ98XIJ3BNuHMguseLLn/taKpz+Scf72uWNxXPH7dKa/ddY5o5Z1C6PLT%0ADvvvq9fbMrqggxZZZv2Xj5059eyxtpSQuc2sv/3cw/796Jk2DZu/DzgOFtdHr6MAACgqziq2%0A73+SO6n+PED9e3ZSjFNOgV9/hcWL4YSeEfqrr+C88+Cii+Czz+R+1NDQUF9fT2vYnc3zPEJI%0A8NYJIRyPMcaEAEJAURRNU8KKBsaYECJSKDy4aH+HSCHGwrl0AhDf8YqkFGJMeIwTChP3FSlU%0AfhAAEBQSAJ7HfE9aJIpCNE3RySLh1BLymGBMBFpSikKJEUihhIJY6oNQPR97FOL4g1DJkqeW%0AUAFSCrFwmAshRFNUwgkWKYw3XbyEFC1T1cp1qKWq+6aQAOCeEgpVndgNLFIo1GH8QVDSZjJL%0A2GOtgAAUagYTgnmMCQCK7zeXVCiYq3BnhJQUypVQeJDUEvYoJCj9vjLWJcx2k5KCucpbV7KE%0AGQpxTwnjW7klzVW57dLqUCghAOqxf8n7Juqwp4SybYcJSRoDQnIPQggRJAGAohCFZBXK4X9l%0A/yJjSLEuovwiKyvsQ9vJQdK6CCGEAIWASu+EtZewH6taKGEfFJL4sXOCAKWYTP+XUGPNaFfY%0AK+vSaAx6vf6441To1P6z6Pe/n3ic7fjbkV59q6IW+Je/etv0h1575v5+0XbgsZ+5Yo86CsaN%0AS3p1AHDWWaDTwS6lBO6CWWRnqx9icLvdDMNkZanscA8Gg5FIRFAYibL1rc4OlzcW4wBAp6OL%0Acu2DygvMRj0AuFwunU5nU8vJ4vf7Y7GYlhK6XC6DwWCxqOwb8Hq9PM+rKsQYezwek8lkMqkc%0AO+ju7sYYqyrkeb67u9tisaiyqns8HtDQKLFYzO/322w2Ru2Qo9vtpihKVWEkEgkGg3a7XbUL%0AcLlcNE3b7SpHmVKNQbWEWqwrEAhEo9F+NAafz8dxnEaFRqPRbFY5JdAr67JYLAaDylS1u7ub%0AEKKqkGVZn8+nxRg8Ho8WY4hGo4FAwG63qw4wbrdbizGEQqFwOKyxqjV2NdqNQa/XW60q45DP%0A52NZth+NQaNCQojb7TabzUajyiY5jV2NYAxWq1WnU1nW1NgzCMaQlZWl6kZ4PB6EkKpC7cbQ%0Ah3FHGQf5uKPdGDQq1D7udHd3a0kR4Av1f7oTh1uRsu/gxn527J56SnylowNYFgYprcoLDTlm%0AjDpP9tKlS7OyslQla2trm5ubx4wZ8+2i9Vc//F4my6pRr3vnsSn/OP3oxYsX5+XlDR8+XFJP%0AAtu3b3c6nVpKuGjRosLCwupq8eqSCJs2bfL5fKoKMcZLliwpKysrLy9Xlly3bl04HFZVGAqF%0AVq1aVVlZmZ+vsqSyatUqQoiqQrfbvWnTpmHDhqn2KStWrDAYDKoKW1tbd+/ePXLkSFXnYOnS%0ApTabTVVhXV1dY2Njqpg7FGvtjnCYlGcbC1K2Jy9ZsiQnJ2fkSOlTFwns2rWrvb1dizEsXry4%0AoKBg8GDJ84lJbNmyxePxaLSusrKyigrZjZ4C1q9fHwqFVBVGIpGVK1cOGDCgqEjl2PXq1as5%0AjlNV6PV6169fX11drepgrVy5kqZpVYWdnZ3bt2+vqalRHQ+WL19usVhUFTY2NtbV1Wmp6iVL%0Altjt9tGjZbdRCti9e3dbW5vGtsvLyxs2bJiy2NatW10ul0brKi4urlTb4rJx40a/36+qkOO4%0AZcuWVVRUlJSonJJes2YNy7KqCv1+/9q1a6uqqnJyZHf9Cli5ciVFUaoKHQ7Htm3bhg0bpurL%0Arlixwmg0qipsbm7eu3dv/447TU1NGtuu38edoqKiqqoqZbFejTulpaX/q3FHWQYA7EK6E5qh%0A6P5xaRCCknz1lAgHLfazY5eKUAhWr4bbbwebDR566MDdtweL1+z8x71vS7IsRGLsNY+8l2U1%0A9eVAzl/408ITZj9a3bS1PZmIsjrfMuWogcVSySb+wl/4C6po8ITWt3S7QqyRocrspqMH5pg1%0ApKs8CNEdZn9vdLf7IjwhBRbDkRU5Zfa+n/D9C3/hQOJAccVmZ4PFApMmwZgxsHEjjBvXaw1s%0ABGLh3pMVJHHL0x8pcGfxGN/6zMfS32m9aZ/5KPYZWmmM+pV/oHfo1xJqNAbMk1hIxAWcQJjl%0AX/htT6pXBwC1XcFZC/d0Z1A8pRZRUwl7Ae3W1b8K+xv9bl1aEtBjjgRcxOdMEv7+Pw9CIBrS%0A9LwEAxfr53dZUdui2q4Fm9vq3CFvhO0MRNe3ds9Z3eQI7GvaCB6TUIxXZjjVWEKNqHUFP1jb%0AtL3T7wmzvghX6wrO29jyR5O2FF0HGAT3gS+kX26sQMVxgBHQwH3XW7i86myNBy0OVMTu5pvB%0A7YatW2HuXGhogI8+ArUocRIEY1dLnNOTZqjcclG29CR4FgdcwMWA1lHW3FT6AULI3qZO5fu0%0AOTxiJh82iv1O4FmgdZStQDYXFBDid5FIABAgY5YkQUIvQUjATWIhAIRMWcgkGxMm0SAJuADz%0AwBiorALZY/kEE5+TxEKAKGTJUVIYCZCgGzAPOiOVVSidll1ALEzYCCAaGS0KYiTiJwE3EIIM%0AJmQrkM2AwHPY7wQ2AhSNrHmy2YwIxu4WiPUYQ06ZXKOQsI94O4UzMsiai2zimP/C3c5Ov8SQ%0A442w323ruGJcxvomF8N+Z9y6sgokyC0Stw56BAJiZLRJsgXEwUawvwt4Fhg9ZSuQtWogxN9F%0AIkFACJntCgpJLET8LsAc6AyUrRDkViUIIUE3iYUAIWTKVsinT2JhEvIA5pHOiKx5sm2HeeJ3%0AklgYEIWsuQr5RUnYR4IeIBjpTchWIGs2PId9DuCigChkzZMtIRvBnXuF0YUAQrmlyCqzsoN5%0AEnARLgoUI+oZMkroFbhEkcGCLPIvMuZJ0E24KKL1yJIrW9XCI0f8IBiD/HunFVwMdzUBzwIA%0A6IxU/gC5OiQhLwl0ASFA0cheLJfhDACAEOBjAEjeAgEASDRAAkLPIG1dzd3hdS3doosRjv/P%0ALseVh8vsFsAcYAy0TiGfXDDGOQJRoWO26OlCm1FOlIS9JNgNBCO9GWXJdzVqYDH5eZcjk851%0ARYNrSL4lT5IigmDgucSBSiUIbaecP4XnSNBNeBbRemTNkc1WQwjxOUgsBADIaEW2fLljqjwm%0A/ijLY6KjKauBUUykTIBjASHlEvb06hhoHZVVqGQ5hADPAqIU3hEAAIxJNCB0NZlpp1Rh0gnK%0A+zG3MNLCQXXQ4kBF7J59Ft55B1asgIULYcMGOPdcaRJYKZCAO8nUznPE65CTjHt1AMCzOJMw%0AW8u90h077OuMv4c8i32y9yVhP4n4BapKEvYqcEUDABBMMKc8xyJhP4kGgRAgmIS6gZWZ8mKe%0A+J3xaRMXJf4MOvCEwqCHxEJEuHvABZyMQp4j/q64QjZCArIKgY2QoBfYKMRCJCTuzZPgYsTf%0ABQQDEBINiSjG00oY6Iq3cupDSYi5414d9Az/ksC84NUlf5UwoR5sapPNpLipVeIr7HMkrUve%0ACEk0QCL+OFlv2Cd0u5KC2OeIW5fgMsrJhXwkEgAgQDAJeohcqIZg4nMC5gAA2ChRUCiYKCGA%0AMQm64w8lqTDQBTwHhJBoWKntgu54qQgmflf8oTLBxUjAJVg+iYVJ0C2rMNAVN1GCib8r/lCZ%0AYt1tKXZCiKdNlsgy6CZsRBhjsL9LLqhJYmES8gr0piQSEBwymRK6SCwMGBM2ggOyXQ1hIyTU%0ADZgHzJNQt2zbAQCAwCKvzCZMvB3J6mUjxCfTyjxL/M64/WOeeDuUdEb8JBYmsZC8rQLg1J4h%0ASqQeeadTerO5IxB1S+5t52IkEiCxULzzlCwbgDMQS/TKwRgfkEtFy0bjroYww5E31xTd0mj2%0AhEKsFC0vgd2Sz0gwCfvjDyJjq3HBWIhEg8KfghgOuAgbAcwTNozlO2ES6haajAgT8rCsuXoj%0AbIzDPCYRVr4CBZ2RYLyQGR1mEjxH/PEXGXhWoe8CoT+MhUg0IDuK9TwLREPARknIqywpCSEH%0ANaKo/voDbZyEBy0OlGOXwMSJcPbZsHmz8sHYNKRbmJLBpQ5RmJdbg1NCGqE1l+ZeiD6mlTDd%0AEBVKCEAwL5yDVypGuuNFZPwwkr7OQjjZ+xI2CimzOSLz5hAumloFcmIAQDg2qY5jZXm+RQ+i%0AoDD1K0KInLehsaozVqAyzcYbljUPb4QVPw/Baf6KgjGISi73yHy6BoUlM1HryznlHJvq1sjZ%0ATGYJZas6tVmRvJi4WYmidcn9Slmh9K1JLL1NCZGr7TSFCj2DxrYTVZpC24k0yNchAAgJjjID%0ARWn3jYnqUNr+xXWr8MiYT5qNfIcp7mqkakbBY/BLfUUSLxTBcvN8TsijkwK5BVmxdSnYPwAI%0AGUVkWs0fk30Qn+Qz8lyi2yTKg07ikeUmPwK4aLJkMsYviAn/ovSPIhACHJ+sNJaXH3oISTqm%0A8iUUDRPAxWS9ZIITvRxRemSS+moodDVyEC+19QdYjUv/ByX2p2PX2gqHHAJXXim+HokAAAQV%0Aw1qpEMWEFaK+qcFehNSj4plIjeNSdFowH1GyCpn0EtKKIVwUn1soyYgeWY6GT5sYACBGUx2K%0AFIp/lSaZUtUULRcA165QVIfiR5MRk63qzJ9nSCowYVv0jPh5RK2vYAyJWxOZkgigmLRKoxnZ%0ARQSNrUwzaearsJIiWhORWyIRMVEqWBetqe36bgxykplmLNc5pN4aIdm1Lc0vVFrlUCptl9x7%0Aq7gaJWSGy6SHT4O4ZmReZFGNIQrkcoJQVLLw8h2muE2lWsQkf0hC8vwEStwOIbllUyajOnRy%0AfADajDDxPQCSy6Nhkqdplj4IklJvSHnQSRieMhcIrUuWTMFmNA4TCFKpWpVoW1MbQrsx0DrZ%0ATMWpCpWy0qDUx0S9P9kairDQ38wT3X9RikmjrAzcbvjsM1i1Knlx927473/BaoVRYtpHOSBr%0AXrLVEZIkvRZAWfLi5ogoZM3rw3I7SjNQhGz5cbtEFLLJ8pIhU1aCEhHpzciklJsKUTSidcr7%0AP5ApK8nMbbTK7o+hGWTJjb9UFE3JbTACQJacxGuPTFmZDLlxMPrkFq64chnoTWCwAEUDo0cW%0A+W1kOiMy9aS6YPTIIpvpgLL2tB0gZJXdtJS2nwkhlCXTKDSTutMRGa2ZlLIjimS3gkl+lW4M%0A8lVtsMarFwHSm2RJz5BgXULbUbKbwwCQ2Z7YR4iMVtndhxSNrLk9ChWNwWRPOEDIaJM1BopG%0Alh6FtE5hb19qeyGTXXYrqs6Y3GSmaF0pxpBmuuL72otTRxSUJbtpj7L0bFRCFLLI9gzIYE5W%0Ar86gsCWOStghRVPyLKLIYEYGKxL8CINFmQeToZCeoZTp0il7YcrQy8jaIWNItlf8NZFTi5DB%0ACowedEakl88bQuuQJSelq5F45Oo8GbI1oy7fKmUSwh11RmSQ5WxFCHJT9rTpaUqOcg3pTcnN%0AnbROqe+Ka5at5wE5Jp0MaZD0M1I0MlpBZ0AGi/LWNKQ3I50R6YzKlkBZ8+LmSjNK1mXOTs5k%0AFM01y6gT7IqhKZtBsYRGK+iMSG9S2pSZOkwIQ628vqRCndLOufizUDQYLH3YYyfw/SCaQjTd%0AL38AUJj9J06SsZ9XkV9/HS64AMaPh/PPh+pqaG2FL76AYBDeeAPUUh0mQTNUQSWJBIAQZLAo%0AzWB0Biq7FDAnOYcuysvqdPkkfycg22YWzQ+RwYL0JuA5oBklVwxRVHaJpl2xGoEoyl4EPKca%0Ad0RmOzJaAfPKG5CBYqjcMuBY1e298aMVmAdGfh4mSJpsoMhOGBez5iKzXdhmqyTHGKjcCuDV%0ASqjZGJAtHxmthI0Arc/06gDg1OGFvze4M9eP9DR15igJ8nikN6O8AcCzasaAUFYhElY0FOfl%0AyGBFejPwnErbIYrKLgWeVQo1CYKmLGS0qiukaMpeDDwHFKUywRD8SMKrBhionHLgWaAolRJa%0A85DZDhirWFfcGGJAMUqRA6MVlQwlATcQHoxZyCyfLY/RUzmlgDla1u+IAAAgAElEQVRAstHl%0AlBJmAyEqe70ZPZVdCphXXRZA1tz4zGffiFPj0JupomoSCQBCyGhVqhxbPjJlEZ5FjEHlWSha%0AyaVLKDRnI6NNoasZkm+pzrPUutKWYiiETh5SIFvjjF518m036Yw6OsLyNIUsekbpRbHlI0s2%0AYKx8CkQVRoaeUJX3657k1jGBs2R0cVZpltwsiEEqhLxCERHIzaNSETdXDMoLOxRN5ZQCGwME%0ACueBAEBHU3kWg8ANo1ZCSnamlyplyUFGG2AOGL2KYWtTKJqK/4V9xH527M45B1asgOeeg4UL%0A4YsvwGaDY46BadPgTFkOe2kgSuuBMpnjPAihWXdfcuWDsxV++sy0CyRvrbWb6HeiaI0RaS1H%0AsQBA7dRb7xVqBkUDaFCItJVQuzHojAp9it2ku2vi4Hd+r089G5tj0l13TKVs962xhKC21JJU%0A2N/W1QuFGkuIAGkbsbTXjBYPByHlsSoOnRHlSHAry95ak5hm49co2S8uXQI0oxQjTwWjl1ur%0A7SPUeoazRxZvbPOtb+32hlmGpsrtxhOq8gss+1oGA0MZGG11qNG61DC21J5j0i2rdzkCMUxI%0Ajkl31ICcUcUHNmOtGr0KAAAg+VwNGaL9y+xKM1r7kP2PQLj/l007PZp3ix182P8Nc9RR8NVX%0A8f/fdRe8/DIMHNhrx64/cMnfj27v8j74yhe81EbdR248+/oLJi5evPiAl+sv/M8wIMf01Okj%0AdjoCzZ4wJqTMbqoptjHKm5z+wl/4CzKgEDqszH5YmZ3D5M/+Hg3MMQ/MMfOEYEzkVmb/wkEC%0Ai0nY/UID6qeQBII8e69XhA8eHECPe+1aeO01LYLCYaU9e/aoSmKMA4GAqqRAbblnz57JR1cd%0A9vqNf2za29LpIXGqbygtyDl6THV5ce6ePXsIIV6vV1Wh3+/HGGspIQB4PB5VyVAopEWhUGan%0A0xkOq6QnDYfDPM+rKuQ4DgDa29sFKlgFxGIx0NAokUgEABobG1UZITmOExpFWSwYDAJAXV2d%0AKmMgxjgYDKoq9Hq9kP4gOoAqoTcI+uprk8kOCSF+v1+LQi0PIijUYgzBYFCjQgBwOp1CnStA%0AozEIjOAdHR0+n9KOBQCIRqNaSijYTEtLi8Mhmx1GAMdxHMdpNIb6+npVrliO40KhkJYXGbR1%0ANYQQLV2NdmMQhLWUULt1uVwullU8bgkQDAa1dzWdnZ2BgApjZjQa1WJdQsFaW1u7ulQSUcVi%0AMYqiVBUKfWBjY6Mq2SDP8+FwuB+NQfu4o1EhaDYG7eOO2+0W3mgF/CnGHdX2hZ5dHQjJHojp%0APRDzZ/bmkRYitn4Ax8ERRwAhsGkTXHstvPeegmx9fX1DQ0Ofb0WUt4apAaG0OkkmfFBUSqDn%0A5Bvap7uLdWp4Fq0lTDxTRgn79siSEKnqWwn7eclgH9DnmiFEkyXEzUZNMmFdmu4L+6RQ/MgA%0AoGFrTq9L2CdjkLQujdBY1dCrRxZKpUXhvnVKBwk0WteBgVJXc3CUsFfYF9v+k0LjI+t0uuOP%0AP15Z5offfp980nG5pzxCGdS3fWuB+5enb7j9gbefu79ftB14HKiI3YsvwqZN8OOP8Pe/q8oK%0AwZ5JkyapSi5dujQ7O3vMmDFNHZ57X/v6h+XbUr897pCqF+88d2RVSW1tbXNz88SJE1UVCkTa%0Aw4cP/3HZ5mnPftLUnpYcsrIs/40Hrzzl2FECGfOECRO6/aFpz/7rs/+kERUzNHXNuSfMmn6J%0AyaBftGjRgAEDqqurle8rkDGPHz+e5fjnPvzljc+XhlI4UkoL7E/edMbFJx8mkDEPGTKkvLz8%0Ao2+WP/DK513dafPpw0ZUvvPY1YcMGyCQMR9//PGtnZ4bnpjzy8q0mrGYDPdMOf3+aydHIuFV%0Aq1aNGjUqPz//jXm/PvHWV95A2pzsuEOHzH5sypCBxQIZ89FHH638IG63e9OmTUceeaTJZJ45%0A54fn5/wQTN/9cPIxI995dEp5ce6KFSsMBsO4ceM2726+4fEP1u9oSBXLz7bOuP3Cq88Z39ra%0Aunv37vHjx6vO2wRm7rFjxyqL1dXVNTY2arGuJUuW5Ofnjxw5cum63bfN+GRXQ1qW18EDCt94%0A4PJJR47YtWtXe3v7xIkTOR4/N+c/r8xdmNp2VpNh+lWnTL/iZIpCixcvLi8vHzx48OK1u6bN%0AnLe7MY0KZVzNwDceuGzssIotW7Z4PJ4TTjghEIre8/IXH3+3MnXzgMVkmH7VqfddfRpFoUWL%0AFg0ePLiiouL7pZvvfvHzxnRzPf7QIW89eNnQgUXr168PhULHH3+8yxu4/bm5C35Zm2qudqvp%0AoevPnHbZ36LR6MqVK0eMGFFUVPSfFdumv7ygrjUZXEEInX/SoS/edUFBjm316tUcxx177LEd%0AXd6pM+d9t2RT6n3zc6zP3HruVWcd6/V6169ff9hhh2VlZb308c/PzP4mEEozhhOPrJn9+JQB%0AJXkrV66kafrII4/cWd9+w+Nz/thcm6Yw2/rM7RdOOWd8Z2fn9u3bjzvuOL1eZdvW8uXLLRbL%0AoYceurOh49YZn67YuDf12+qKgpenX3zKMSMbGxvr6uomTZpECHlt3qJnP/iPL8X+DTrm5osm%0APHbjZIOOWbJkSW5u7ujRo/c0O+98ccGiNbtTFR49etAr0y8YPbh09+7dbW1tEydOxJi8Nn/R%0AzI9+8fkjcS+DQJbNeN9VJ0+7ZJLQdqWlpcOGDVN+kK1bt7pcrgkTJiiLAcDixYsrKysrKyuV%0AxTZu3Oj3+8ePH68sxnHcsmXLhg8fXlJSMvfHP+5/ZUGnKy1r9/jDhr798JVDBhatWbOGZdlj%0Ajz1WWaHf71+7du3YsWNzcmSPxgtYuXIlRVFHHXWUspjD4di2bdtRRx1lNpvf/nzxk+985/En%0AEyxTFLr41CNemn5xjs28YsUKo9F4+OGHKytsbm7eu3dvr8YdZbHa2tqmpiYtChPjTpc3+NSc%0AhfN/2RTleMFqDDrm0lPHPjLlpBybKTHuqCpctGjRwIEDq9TonRLjjrJY6rijLJkYd5TFQqFQ%0AYtxRlhTGHWUZAGA5AgCJTCX9gkjsYCFM6wMOSLCxthaeeAJuugnU3IK+YUd9x6QbXxN5dQCw%0AYlPdSTe/sWxDreSvFPDxtysuuPM1kVcHAA2tXedMe+XTH34XPrq9wQlXz5j/0x8iy+N4PHvB%0A4lNvmBWO9i7RYpTlzr/3vec//jWUznzX5vRe99TcJ979KXHlqXe+uf7xOSKvDgDW72iYOOXZ%0AFRvikfD6Fuexlz8p8uoAIBiOPv7WV1c//G6i5HfOnHvX83NFXh0ArNiw5/grn9m8u7lXD0II%0AmfLIu4+9+WUwY0/rLyu3HXv5U3Ut8bW53zfumThlhsirA4Cu7sANT3zwxFtfwf8aX/+2/vRb%0AXhJ5dQCwt8kx+bZXPv95jfCR4/GF986eMecnUdsFwtHH//nd5Q/PSTAKfP7ftZOnviby6gBg%0A7fbGE69/Ycm6uMfgC0b+duOLH3yzXLQlNBiOPvHPby9/6L2Ewne/XHrB9LcbM8x1+YY9J1wz%0Ac/3OJuGjw+0bf9WzX/x3jchcvYHwvS9/fvPTSaLkd79cduG9s1O9OgAghCz4df34a15o6Yyv%0AnjS1u4+7eqbIqwOALk/gxqc/eeTNrxNXbnrywwde+Vzk1QHAb6u3H3v5U3sa43W7fkfD+Cuf%0AFnl1ANDVHbjxiQ8ee/NL6CXWbm+ccM3zIq8OAGqbnefd9dZH3/6eeLTrn/rXA69/5Uu3/yjL%0AvfLpwjOnvRmJxdc31+1omnj9KyKvDgD+2FJ/0o2vLl4bv44xmfL4Jw+9+Z0vEEkONAh8gchD%0Ab3539WMfK9NLHFR47v0fpjzyvsirA4Bl63ePv3rGpl296xn6gGjtNu9/5rvmvtr99Zzg6oU4%0AIu6jbn9+/p0vfJbq1QEAxmTeT6snXPN8l0dlKfngQVNn99+mvvfxT+tjPV4dAERZ7oPv1/5t%0A6rutTlmmnL9gMsRzDwHdT38AObY/8R67A+LY3XgjZGfDs8/2WQEJuPmWHXzzNuxpF32FMbn4%0AwQ8cHmk2lWA4evkjH4V6wxDc7Q/d8vRHnEx6bo7HNz35oS8YBoAbn/xgR12bnJ4/Ntfe88J8%0A7fcFgIff+n7RWtndCS98svDbJZsBYEd921P//EZOLBiOXnLPmzyPAeDie95s75LtDub/9Mfc%0AH1YCwLL1u9+c/6ucmMcXvPDuN3qV2vuzn1fP+/EPuXTkHS7vxdPfAgAe44unv5k53ifwzLvf%0AbattFV2MG0PTNuxuU+AFAp7Djga+aSvuqFViKwFI8kdlEFKFwrFrHp3DctJTN47HNzzxgeAN%0APDn7+59/FzvQCXy9aOOsj/8LAG5f8IYnP5azrlAk9o/7Z8dYDgBunfHpxl3Ncit4Xy5c/9K/%0AfgGAlk7PnbM+k7tvtz980T3/FFzDKx58t7ZZdq/bB18vn/fTHwBQ1+K8+6UFkgeMAKCpw33Z%0AQ3OE///j/tmtDtktMrM++nnZ+j0A8N3ijR98vUxOzOH2XTT9TUIIJuSCu97InFok8Ox732/c%0A1ST3bSZ4Hl90zz/lFHI8vu25uR0uHwC8+fniuT+tltOzfOPe+1/7CgA4jr/kgTndfmnerWAk%0AdvkjH4UjLAC89OnCBQs3yCn8928bX/p0oUSRMAnFeE7N5yMBN+7YizvrSEhxKyQhxO/C7jYS%0AlGf8U8P2utbH3vpa7luPL3TRPW9J9AwEQyykTLOhCQR3f/+x+/O3QhuWxRp3h3es8y38suu9%0Ap7mu5Cjw9W8b3lmwRE7B7sbOqx+ds09l4GLARpT6mX4CxuSyx+Y3dki/UHVt7iue+ExcCI7l%0AG7dyWxZzW5fwLTtkuXB6oExq0itgZxO3fTm78Vdu92oS/MvjPOiw/x27Dz+EhQvh9dfBLp9l%0AShF8605u5++4oxZ31vO167g9q1PJbVoc3fWt8pSmAG5faN2OjGklz5KgR5Ioc/PuZmFklUM0%0Axm3d00II+ea39coln/PVUukvpJwkjMl7X/+urPCJ2f8BgJ+WblYW63T5Ot2+aIzbuFNlIPzn%0A54sAYN6PK5XF6lucvswBkucgEgAp+sv3FywGAIVtRZt2NUWirNPjV84sCADfLkobIPnWXXFj%0AcNTzdeu5XaskK5NEQ9zWxXzTVuxo4Ft2cFsWyxHpkkiAb1iPmzbhps18/ToR7+2O+rbMoGMq%0AwlF2465mAvDG/MXKD/Lix78AwNptDYnwjyTc3mB9axfG5Itf1iorfP6DnwDgl1U75NxEAS2d%0Ano4uH8vxi9fsVFb48ie/AMC/F25QVrhmW4M/FA1FYut2NCor/OCb5QAw5yvZcVfAtr2toUjM%0A7Q20dMiyxwr4KqNOSMiLnfW4s5Z4O0V+eXuXt82p5NOwHL9ozU4AmPH+f5TvO+frFYSQ+nZX%0Am2LUxOMLbdzdDACzPpadJgnIFGj1hrd3+PZ2BXZ0+Np9svMQvmkrt2c1376Xb9vN7V6JO2SW%0AI9gIv3cV37gJt+3k69fzDZtkyakxR1wtuHUHbtuVyTz7zaKNyg/S0Nrl9qZlhSBBD27YiJu2%0A4IYNpG1nX3gdexBc/Vt4yyrRRd7v8fx7doK567V5Ei5yanF+XbVDYmLGsxAJqnCScjHctgM3%0AbcLNW3DzFoju38hfQ7tna50Spe+G3W3NHSn2zMXYjf/lm7djrwN3d/INW9hNC+V8O3cottvh%0A3+307+0KSNK79Qp83QZu1x/Y3UYCbuxoYDf+F3eL1x/6glgEIsG+GUwgpHJmqA/ocP+J053s%0AZ8fO4YC774bJk+H88/umgAS7cXvaSgrxOrAzOaJ0umWZjxPYKwpU8Cz2tJJQNwl5cXebyLdr%0A7VRlj4aWTo+WxRQuc4okcIEH3STsFXkkHMbKAyoA1LV3AUBzh5IjK8DjDUbVzscBQLc/CAAO%0At4p3BQCBUPpgw0WJ10FCXhJwZ/pMclGNVERirNenLtbSmRzsSciL29MimsTfhR31mb/im7ak%0ARekwx9dvlJh2E4LbdyUJZ7kYbt+V2rNoMYamdhchRNldA4BAOEoIUZ6ECGh3euUCZqnwBSMA%0AUNukcuAUAFzeQEyK1Fws1h0AgJ0Zi86Z8AcjYQ1R8KYODwCIBn5JhKOsL6BythcAmtItn4R9%0AxNMGsQhwMRJwk+60kmduVMjEniYHaDBXjsc8Ju1O9dekrqWLEKIQhBYQCEVT3/6uYMwVjNcn%0AAXAGop6whDnh7k7sakl+JoTv2EvCEqXiW3eRaPKhSMCV2memgrhaSKgbMA88S7ydxJ+2/t7Y%0ApnKCFQC8qbXHRknH3gTNKAl5ibNB7oeEQITjw6xckJIE10pOCRDndkTrtgsf1GaGCACiIu7X%0AWJh4HSTUTfxdoolc2u2d9RDpMSE2ijv2yhHaAkCMx2GWl+OxTQATEmb5MMtnhjkbtXQ1juS8%0AgmvYQiIil7qbb5GYvPmjXKc/whMCACyPW70hhXLymIRZPsJJlDB+F18X35a+rEQIv3u15AQb%0AALgehcpLPiTgJgEXCXUTr0OWDlseNrMeABCFEEX1yx8AFOf+iZkn9rNjd/vtEIvBm2/2WYFk%0AoCX1YkhDZkJfMK0bFXgLej4QEkm6hgSAUzsiDgAcxxONwfl0KcKG45MqngMubSQj/brtJhJj%0AeTU3sVdg0z0DEgkmn42N9GGaxfF8VM0ZEkHSGLAv4yIhxC+O/ZBYmETE4zeJhUC0SstzqfYQ%0AVYzdCmA5XpYDXkJYXWEwEtO+BwvLRWJSEImyWIOnGFeo4dZRllOiEu89OI6PaZiHiJG+FknC%0AvtSG0LLDVTUfRFJ53F1TqZxAWPv6Y1KVLyJ+dn/GFQAgAU2mDoSQoNhLIAGpaCjmSSTN/SWh%0AXi+rpbpNJOwThQYVPCcWYx4TTEiU4zOrFYdDvE82gst1tsh9lQnRNCntkSNB6ZcX82KPmWeJ%0ATNCOJ4TlMSaEw1h5JT3KYUyERxa/PsI8TRn+FBkiFSSTjJz5o2m2RAhk0u2klJDHhPCYxGRe%0AcOyVmEmSWFhygqFFIQAA5lJWfojIYdUO1H8A+HOfY9+fp2J/+gnmz4dHHgGKgpYWAAAhP1Yo%0ABC0tkJUFWRoSeUuOW6J0DJpAZP4vvTDaO319+xWR/aY/0O+bQkhvPmrS1+vfSLeUZH8hJZlp%0AS5IKey7+afa3q4HsjzwK+9u+9vk3+yd3xAHq7KULL3NVwxX1jrTPSHuPJfbbEdBEZZWpV7lx%0A+7F1JRNk9UY/EX3YX0aS/tRKfVf6xcwL+1B7cjWv3iLyAhlZa3pTIACAqIYVid7CH9rnTaL/%0AO+zPiN3ChQAATz0FFRXxv5EjAQDmzYOKCpgxQ4sOSf44ZE0emDcb1flqLCZ9at5CZLCmvHsI%0AGa3JrwBoDWkJaZrSmggxXQrpTXF+IYoWUcH0b552g15Ha2Kk0QqdLm0OkEZizRj6QKdG07RB%0A17t5RWq7J0BlWghCyJIhyehTGzouaDCLibAoGvUQ4CIAnYbcmAxNaR+3tCS9NBl02sdBSoOo%0A0aBXppZPgwaFeoZmNFI8aQNDU3p97yeZ6VTFyJjGJW9SJDsXoKX24soRMpvUuxqTUfuLkLy1%0ANYPYPvMKyNi/hKkjCpnFc2YJMQCgGUhniUUa2J9FMKSkIkfmLJH9ILNdzqJ0FEUhhBBIWidl%0AtlBW2W3ZugLNPHIAdAYDePKD3ixN+EYxYLCIriCD9NocTSGGolDPfxRKomeER0b6jH7AZlJn%0ABrOZkzIoq0Ci1HaJ7CEiW0IAVvl3Tc/QCAElVcKe+0olKNEZMk1OgIGhBIVK7B00kzoaytWz%0AAuIhNkT11x8A9F+u4/8B9mfE7tprQZQ6LhiESy6BU06BqVNh8GAtOpAtjyoYgJ3JQwDIkk0V%0ADUp8LMxV74kGV6S/A4yeyikhYT8Ig0E6nWhJvjoPY2lBNtIwUlKZ4wZFx2mqMygXGZqmKKS8%0AEFaWZweAYg0lzLZZDHp1chWBiSUnS/1Fsoj6HZ0RZRUQNoIoGjIYxM0mddZno4Gxgzr1eFFe%0AsnNH1lyqsBI7GpJXzHaqSCJXEz1gFLdzRXKBGCG68hCpbLwUVTwUt++K7wqiaKpoSKqTWlqg%0AfuKnvCgXAWJoSnmLpFGvA4QGlOSpKizOz9Lo/wFAZalKIigAyM0y6zX40HarEQCGVBQs3qhy%0A5sZmMRINS8BFeVkAkGVVzxpgMugpWt1ci/LTmgOZswHzJOABgpHRiuxFqd/m2dWtelB5AQBY%0ATQZlrkmKQjSFivPUVxgGleYjhEwGXTiqtLIs8t0LLIYwy3t79tXlmvV5UvyqVE4p8XSkroVR%0AhZWSvLFU6XC+fkNirxIyZVGFgzLFAIDKryDuVhIJAkLImiNyF8oKVHLOgah9dUZUMIh0NcS3%0AoxksqKBS7ocIgUmn0OjIPPa4wPIfxZcJ0PZcw+BR4PYAQHaWuV1tk7vY+A1mRNOEjaIMvzYV%0AVGEV7twbXyKkdahwkAJProGhtERJaITkHrmiSL1XLy+0A8RDU3TlGOJpJynnP5DRSlfUZP4q%0Ay6iLctgVjBIACqEim9EoX+0MhRhFSmUqu4gqGCjasslUHy5HiMxQlLKzGy+8NQ9iIYJ5pDNq%0AZZ1OgZ6hAQAQ1X+8zMhq7lee5QOL/RmxGzECJk9O+zv1VACAigqYPBmGD9eohh44hq4eR+UP%0AoHLL6IGjmeHHpTZeRWG28uhrMRnGjRggvsoYkC0f2fIhgyR+zNAK5VgXQ1OjhlRQCP3t6JHK%0AJb/k75J5+5BkB0FR6NLTxikrfPDaUwDgtONHK4tl28xFeVkGvW5oZbGy5DXnnQAAF55ypLJY%0ASUG2PXN4ZvTIlAUGS6bDdNXZKtlKh1YWGw36glxbtk3Ft5s8IS3hMD1gFD1YMIZSesAoZsRx%0AkpWJTDbdqElUyRAqp4QqqmJGTqCyizLFAACZ7fSgw6myGqp0OD3ocGRLc7xGVJUou0Q6hh47%0AvAIhuPYclZyct1w0AQGMq6lUdtqsZkNVWSFFUacdN0pZ4bRLTwKAk45UeY/yc6wlBdk6hj5i%0ApPTQnizhxScCwDknqmR4rqkqybIYLUb9iEElypJXn3UMAFw++ThlsaryQrNJn2e3FOSoTNLO%0AO1GcYxZZ86jiwVTJUJRTKrKE0sLsvGxxjDYVNEVNOmIYANxx+UnK9734lHEIoaqyvFxFZ9Fi%0A1B86rBwAbr1IJYWsSAAhGJhjHlpoq8w1Dyu0lWfLusJ01WF05VgqfwBVMJAZPI4uk259ZDAz%0AQ4+mykZQhYPoAaPpqsNlnRJahwoqqfIaqrwGZZeIlhgmTzhE+UGK8uyiSkZZBdTAQ1HpcKpi%0AFFUxqg+DdALWY081DBa/BZTZknPutYiJz75uvkgl/e/RY6okXmHGgExZCl4dAIDOSJWNpMpq%0AqNIR1IAxyNTHrA4aUVWWW1UqsTyVwNABBZUlST8b6Y3MoadQxVXInIUs2XTpUN3Yv8mtnBRY%0ADUMLbdV51qEFtmxTr1dXRGCGHklXHYpsuchgpnKKdaMnUfkqiYvVgRAYLMiUtS8G07/4UxOB%0A7OfDEx9+CAgl/4Sc4++/D08/3Ss1VE4xXTmGrjqUKhgociNompr79FU2S0aIiAAA6HX0+49c%0AajWrR7kTyMu2PnvHhQoCs6ZfkpNlBoD3n7quolg2AFNTXfbq/Zdrvy8AvHD7OYcPr5D7dspZ%0AR1962hEAcMiwAbdcIjsU6Rj6oxk36BgaAOY/f4uEQ9aDU48dfe15EwDg5GNGyvigAAAmg37e%0A8zersnOm4qqzx//9eNm07Haraf7ztyAAhqY/fvZGBc/pxgsnHTZioOgilS0Yw2FUYaXS/Exn%0AoMuG0dWH0xU1mYuw6RppZMlB1rzMbtFmMb3+wGUKP33xnkuEeOeMqeccPVrWc5pw+JBHb5gM%0AAIW5thfvvki2yAw954kpRgMDAO8+emVVucRqi4CJ44Y9fP1kABhUXvDYTWfJiRn1uk9nXC+4%0Akp8+d2NxvuzgdNbEQ6859wQAqBlU8tiNk+XE8rOtc5+9Tvj/vJk35MrHeqecfdzJR48EgAtP%0AOeKsSYfJidksxvmzbkEIURQ19/mbjXrZUeeGCyYeOUaFwSUVDE1/OuM6BYVP33ZORVEuANx7%0A1amnHis7SRs1uOzl6RcBgF7H/Oupq+RWeHUM/e6jlwldzcPXnXbSkbKUEpOOGPrwdadlXjcy%0AVJZRZ1Bb46ZyiumKGrp8BLIpBmspmsopoQoHoawC9eV1GYFDRwy87R+yXY3JoJs780aJdVSa%0AQWa7eCmz90A0k3vBTdmTrzQOP5TJL9EPHGo9+pT86x7SlVYmZC77+5EXniw7Hy4tyP7k6Wv3%0AoQQIDBYwWvsvDiQLmqI+feKSgmzpSivMtf7r8YtFi4NIb2IGj9Mddpru0FPoqrHKLhGFkJ7R%0AvvVAEQjRpUN0h/xNd8RkZuQJyC7bTR0w+KVOke8jHB71pA0HLfazvXZ3AwD84x9w331pf8ep%0ATOJ7hcNHDPjt7alHjapMu4qgZlDxD6/cfMbxKnG1TNxxxalznrouc3aen239eMYNt17yN+Fj%0ASb59+ScPn3SURPT73JMOXzTnfgWnShIWk+HH126+9uxjREEdu9U0c9rZr96dTBnz8r2XPnvH%0AReLlUYCq8sL/vHNPwqkaNaR82ccPHzaiUiTG0NTUS0/+9ytThU4ZIfTB09c9eP2Zhoy9FyOq%0ASn+bc/+xY4f06kFoivripdumXnpyZnTqsBGVyz5+eNSQ+AzvtONG//j23YMyPBizUf/MtAte%0Ae6B3nvH+wNVnH7/gxVtLCsQLJUV59nkzb7rxgonCR5NB98PrU284f7zokXUMPfWSSV+/fIu+%0AZ/njxgsmzH32+kwfq6q84PvXp53VEyMpyLEtff/eMzNCJgxN3XLRpG9euU3w3QHggWv+PvuR%0AKzPNtaaq5Jd37ppw+FDh48DSvBUfPzjxCHGMx6Bn7p1y+u11XO8AACAASURBVLznb6J6Ruj7%0Arj71vUevyIyfTRo3bOn704cOKBQ+Dq8sXvbBfcccIna2LCbD07ed+9aDcYeYotD8WbfcfdVp%0AiQInMHb4gGUfPTR2eDygPmHc8F/fu29YpTgQaDEZnpl2wesPXgG9xMRxw355566aKrHCwtys%0AD5+65s7LTxY+MjT1+czr77r8b6JNnxSFLj/9qIXv3JnVM2+ccPiQX96eOmZImUjh0IGF3796%0A89kT4u+djqEXPH/9HZee2KMwPvU36Jg7Lzvxy1k3ZFbFQYsXp18y666LbGbxzHlkddlv7993%0A/KG96xl6DYRMo4/KOfe6gusfzrv0dtuks+n0jXcIoQ+fmvLw9WdkOtynHDNyxYf3VxQrhcEO%0AKgwfWPjbGzecfmzaG4oQnDW+ZtEbNwwpV9908f8thHQnFM301x9CUJyrGA44uLGfiYcffxye%0AeALWrIFxKouMqaivr29oaNASIsIYJw8nC6f/CImfSkIoMT0Rcj30ViHpUUeAIEAIgeirhEKc%0AuDGAsFEUpdw6tYRyEClM3BcE/jsEqfeVKiGg+GHvuKTokTFOFDCthJIKhW1+cYU9laixDjMV%0A4kTNACCEEt5DqsL4U/S0XWZVa6nDvlW1RoUZJRQ3SnrbJbjIIbVIkgoFuZQnFle1UIfQY13a%0AFSaqOrOEkgqljAHiZphh1aklxAkrVFOoyRgASI+57osxSJcQpb1QmVUdLyBRquqkQqGVU77Q%0A+CJnKpRD38xVe80o31ehq5FsO+0K918JAVTMVVlhP1Z1nxWmGBek2sz/qoTa267fFWKMdTqd%0AKvnsf5euOXXCkcXnzKKMGlJtaEDnN/feft/jLz52R79oO/DYn4cnoCdil62+LTQVAt17QYF6%0AgNfhcOh0OoFV2uUN7m5yONyBSIzV65iCbGt1eV5Jvh0A/H5/KBTSorCzs9NgMNjtdozJ7saO%0AvU2dAnsYANitpsEDiocMLKIQ8nq90WhUUOj2BnfubWlzdgvZknQ0XVaUM3pIuc1iEhSazWar%0AVcX393g8LMsKCiMxbldDZ6vTG4xEESC71TigOHdwRT5NIUKIw+GwWq1ms5nj+B317XUtzmA4%0AAgAIoTy7dfigEmF7vtvt5jhOUNjh8m6vb3W4fELOSaNeN7A0r6a63GTQYYydTqfdbjcYDDGW%0A217bWt/aJSQAoxDKz7GNqCotK8wBgK6uLkKIah1Go9Hu7u7c3FyGYSIxdtve1sZ2V6RHYVGe%0AfUR1aXGeHQCcTidFUXl5eQDQ2O7aVd/u6g4IQ6DFaKwqzx9RVcowdCgU8vv9BQUFql2Aw+Fg%0AGCY3V2WCrt0YHA6HXq/Pzs4mBOpaHHuaOj09GZVzbObBA4qqK/IRQj6fLxwOx9suyu2ob291%0AeIR8ZlazobwwZ8SgYiEU2tnZaTKZbDYbIVDf6tzb7HB7g4KzUZBjGzKwcEBxLgB0d3fHYjFB%0AoTcQ3l7X3ub0CBmGTQbdwJK8EVWlxh6FgjFgTPY2O+panAJjJoVQYa5tWGWJsP3U5XLxPJ8w%0A1+11be3ObuGoh9moH1iaV1NVqtcxgjFkZWUZjUZCSG1LV31rl8cfwpjodXRxvn1EZbGwCcHl%0AchFCBALvru7A7vr2DqeXwxgAbBbjoNL8YZVFDE3HYjGPx5OTk6PT6aIxbntta0Nb0roK87Jq%0AqsqEyKXT6UQICQpbHZ6d9W1Oj18wV6vJOKi8YMSgEoahI5GI1+vNz89XHTlSjaHN6d3V1CHY%0APwLIybJUlxcIbRcMBgOBgFAzMZbb2dDZ1OEW0gubDLqywuyaqhLh3H1nZ6dgDADQ4fLvaXI4%0APH6W4xmaKsi2Dq4oLCu0A0CqMcRYblejo7nDI5zMsJoMFcU5wwYWCnsPOjs7jUZjllrKp9Se%0AQRnau5pEz6AAoaux2Wwmk4nj8a6G9voWpz8UBQCEoDA3a/igktKCbEi3LgVwHOdyubKzs/V6%0AlU1UqcagAMEY8vLyaJqOcfyu+vaGNpdQ1TqaLi3MrqkqEbbwpnY1Ckg1BmWkjjsK6MO4AwD+%0AUHRvi6urOxjleANDF+RYq8vyhIhU6rijqrC3444CUscdZcnUcUcBqeOOsmRXV5cWRzakeFap%0Ab/D41TMLHrQ4UI4dz0N7OxiNoPa6Qs8x45oaiSVOEbq6umw227Dhwx9449u3FyzPFDhv0iFv%0AP3BJe2tTc3OzFoUOhyMnJye7oOTcaa+u296QKXDU6Op/vzIVAJxOZ01Nzetzf7nvpc8yj0Ma%0A9Mw7j0659IxjOjs78/LyqqtV9gZt2rTJ5/PV1NT8uGLbNU9+lkljVVWW//lzU4ZUFDgcjuLi%0A4hDHnDf1lboWiVyR5550+IfPXB8ObwmHwyNGjLjv5c9f+eTnTLE8u/WzF28dN6LS6XRWVFQ0%0AO4Pn3PNquxQF01VnH//2I1f7/WsIIap16Ha7u7u7q6urN+xqvejuf3Z1+zOzOt1xxakz77zI%0A4/EYDIaqwUOuenD2VwvXZaoaVF7wzWt3lNjtfr9/2LBhjFrmka6uLqvVqlrCurq6xsZGLcYg%0AdD0l5ZUXTX9z6Tox7zsAHHvI4C9eupWmWyORSE1Nzc+/b7vq0U8yE43mZJn/9cw1k8YNczgc%0AeXl5OfnFF977zu8ZzPQAcNaEQz586praPbs8Hk9NTc37Xy2/Y9b8TEKkHJt53swbJo4b1tnZ%0AWVRURBtt59311kYpOvbLzzj6rQcvi0Q2h0KhmpqaWR/+9OibX2WevC7MzVrw0q2HDCl1Op1l%0AZWU8ZbjgntmZCikKPTDltIeuO3316tUcx40YMeKxt799/kMJPq7K0vwvX7plUJnZ4/FUVlbu%0AbOo6/+7ZkgQnt17ytxfv+YfX66VpevCQoTc88YHAX9yDePx9UHnB16/eXpZHe73eoUOHqjoH%0AbrfbYrEMHjL0pmf+NfdHMS0VABwxsnLBCzdbAp5AIFBTU7Nyc93F97+bSVZhNurfefiy8086%0AzOl02my2wUOGTZv1+Sc/SBDLnj1hzLuPXNba3NDW1lZTU7N8Y+2lD851ZbBu5Nktnz4zZfyh%0A1Z2dnTk5OcOGyW7FE7B161aXy6Wx7yosLKysrFQW27hxo9/vV1XIcZzD4SgtLQ2y9IW3v7pX%0AiuDkqrOOe/OhK4Ib1rMsq6rQ7/e7XK6BAweq+kMrV66kKCpFIeG73Zy7kzJbmfySxLEJh8Ph%0A9Xqrq6t3NnWd/8Bb7RlsbzRFPTP13Dsu+9uKFSuMRqNqCZubm/fu3at93FGVrK2tbWpq0j7u%0ADBs27MV5y2Z+slg0oOgY+sGrJt1x8fHbt28Xxh1VhZ2dnfn5+VVVEhkDUpEYd5TFMMbCuFNe%0ArnJIYt26deFwWFVhKBQSxh1V933VqlXJ6KU84nseKAT9l+TLpCGT2kGL/bzHzusFAHjlFSgo%0AgIoKKCiAYcNg7ty+qOJZOWq/h9/6XtKrA4AvF226/um5WiwjeR+eyHl1ALBqS+15d7wmxBLm%0A/rDy7lnzJJNcRGPcdY+9/9/ft2q/LwAs3bD38kc+liQnrWvtOvPOdwTO8mA4evotL0p6dQDw%0A1cJ1Nz7xofD/p2d/K+nVAYDLGzj39lcFJV0e/5m3vSzp1QHAR98sn/7CvF49SH2r85xpr3Z1%0AByRzdb7yyc9Pz/5W+P8Nj38g6dUBQH2L84xbXpJmZ+JZEtMwnSKExMKyLJkaQAAumv6WpFcH%0AAL9v2nvhXW8KftIfW+ovuf89yfTxHl/owntmb9rdAgA8xufd/bakVwcA3y7ZdM1jHwr/X/Dr%0Auluf/VSC5hLA4w+df/fbm/e0AEAsxp11+xuSXh0A/OuHP+6Y9Znw/39+sfjh17+UzKfjcPvO%0AnvZqY3sXAERY7qw7pN1EjMkz7//00r/iPKfPf/izpFcHAA1tXWdMfVUgE2t1eM667RU52ro3%0A5//6xNtfCf+/Y+an6V4dJOynvsV5xq0veYMSxMQKmDZzvqRXBwBrtjWcc+ebHMcDwI76jnPv%0AeluSgiwUiU157KNfV8WZmu54YYGkVwcA3yzZfO2T/xK6mi172867e3amVwcALm/w/Omzt+xt%0A69WDiIH5fbFq7QiEo2fc9rKkVwcAH327YvoL8/drAdi2Bud7MxxvP+r+7M2uD2Z2vnpfYMVP%0AqblwW53dZ057PdOrAwAe4/tf/fecr6WHhoMQL8xd+syHv2UOKCzHP/H+r698JvEghI1iTwfu%0A7swkPd+/wJj4nLirpQ9UJfsDPSd4+jOPnVFDvrCDFgfk8MS8eXDvvfDxx/DAA9DRAZddBu+8%0Ao10HCfu5nSvYDT+zm37htvxG0ilNvMHIWwuWKfz826VbalulGA8JluT+29XQLufVCVi9pW5P%0AYychcPcsJXeH4/FtMz5WEBAXh5Cpzy+QHMgFtHf5Hv3njwDw07LNTe1KlKPzf/rDGwhjTJ57%0A73sFMX8wMuPd7wDg4+9WKNPF/vPz3yK9iXW/8MGPPsUx+Ln3vud57A9G5v/0h4JYc4fr+yUb%0AUq+QsJ/b+Tu74Wdu86/c5oXy5NMEt+9hN/zMbV7Irv+Jb9wCWIZFhxDS3Y5btuLmLcTdIhov%0AG1qdS9ftUijh75v27m7sAIDbnpunwD8WisRue24+AGzd27pqS52Cwq8Xbehw+Qghd/Y4ZJII%0AhqPTZs4DgGUb9mzd26ogOefr5b5gmBDy0GsLFMQ8vtCTb38LAD8t27K9rl1B8qnZP7Acz/H4%0Amfd+UBBrd3rf+3IZALwx9xePTynT2KwPfmQ5PhSJvfdvSW7QOFo63F//ulZ8lWAS9pFQd4Kf%0ANAGvP/zhtysUFG7Y2bRycy0A3DHrMwVCJ47H056fDwBd3cGPvlcy1++WbhG4gKc9/3lQnks3%0AGIlNe/5z0cUoh5u7w7VdwdbusAL5Egl2c7tWspt+YTf9wu1dQ6KyFYvdbfyeVdyOpXzdOmk+%0AsQRiEeJzkoA7kxjw+yWbGiQ7zx7884vFIdGTYkzcraRtJ5HhsdUO1tHqmvsq50w6wSQW9S/9%0A3vfbl4krM+f85FIkBb7vlX9rJ+gTgYS6iaOWdO4lPsd+YjJJwBuIzPxEyf5nfLRIxIXAt+xg%0A13zPbVvKbV0SW/MD7pDtWHhMuoLRdl/EE4rt+3MQv4td/x928yJu5+/s+p+57cuB6/+V0N4V%0AaT80Tv+yJh5g7GfH7pFHYMEC2LwZ7r8frrgCZsyAlSvBYIAHH4SYthkGz/J7VpNAnPqQREPc%0A3rUkhSOypdOj+t5u3i2eHxO/E3c1Yldj5hu7p0nOV0iRaewgBLu8Kizj0n0iGyXRYOYEi8ek%0ATrEPBYCvftsIAGu21quW0On2haMxBTcRAADIqs21APDHplplbRgTbyD97DchJOAmnjbS3Smm%0AWwVYrei7AIAwkHd1+5XFAGDV5hRVPMfvXZMYpUgszNeuI0GJQCPuqONbd8WdOUKws5FvlI6e%0AYkcddtSRkJeEfbirEbeluXG1zU7VEu6sayeEKDtDALBuRyMhZJuGUE1Tu4vH2OlRqZw/NtcB%0AwOpt6sbQ0eWLspwqM/3itbsA4Le1So4sAERZrtsfDoajMTUi3d/W7AKAlWrWxfE4GI661d4m%0AABBHOnkOd9YRdyvxtOPOWhHtaYdLlqU0gTXbGwFg2QbpAGoCDW0uHuOGNpXXEwC21rUTgNXb%0AGpXFRAIRjt/jDHhCsWCMc4Vie5wBSd+OxMJc7bp4jIQQ4nfxteskaZqxqxm37STRIPAcCXn5%0Axk1ynK0k6MGdtcTbSTxtuGOPaFVk5aY9kr9KRZpfRQhu20ncLSTkJQEXad1B/EqVxhPCybHN%0AA/gXfUVYiWEiuGYR545P739bLUF7n6YkFBFzUhNM/C7iaSNeh0Kgi3g7ScceEnCToId0NRKn%0A0otGCHAYyz9KEjwmknyye5q7eEVCZ5bja1uT83nc1cw3bIkzjwMAz3K16ySJXDlM6lwBZyDa%0AHY51+CMNnqByMTlMeIUhlYtxO35Pfdewu5WrlV51AQCiqlAAGxWMkATcfXDTevbYof77g+6A%0AOg39QYv97NideCKcfz5YUhIx1NTA6aeD2w2bNmlRgLs7SSw99kMw7kpmxk/sZ1dAa3qgnkT8%0ACbsk0SCJpE0rfQF1hb5AWMs7DJkzCTZCogFgIyTiF8UYeA3zA45gANBClx4IRdS8Okisc2kh%0Akhdl0idhH8TCQAhgjgTcfVgYinFcUM3VEMQS/8fdnSQq8i9xKitJUjKFnSJ+xdWSGdQBLka8%0AHWn6gu7UKIhwFkEZHn9Ie0fkVoxdxWW8QYy10jn6NXCH+4JhTt0Y4ggE1RslHImlUr/LgeN5%0A0JbnMxbjxIEfSbF0V5L4u5JtSgjpTmtKb0C9Zrwa2lcAxsStoavpdPk0DkupUk5/NLU/4THp%0AkhpUiLtNZMMkGsI+ibmH+KUgBHdJLtYT4mlPUnNinnjTprVaWjl16wgJeSGSNiEhbtlwModJ%0AhOWjHB+RIvokHBttkJljEBKt3dbzX/XaZrm03omEvMBGgBDgWYVYJvGklZwEXMBKr0IQAmGW%0Ai3I4zPLK40KMxxGOj3J8lBN3mA6Pes/g9CTdKb41Y38IIbhNwhF3h2KprmSE5X3yyy9C8SIc%0ALxevwl3N4hEZEHY2kYzpfeJ2gkJOwW0lhARcwHNACMTCfQj0Wkw6AEA03V9/AKgwW50Y6aDF%0Afs+7KIHCQgCAgPoEHQBEs/DMizENIxbGOO39F83SUj72YqrQp9gvSemXiaiP7ldadY7HfV6A%0AkITY70wtPCGSYQNlYEyEgV87JBeeJCyE4IyuR5AU/1y6M4rFx29CtBpE/7YdLyQF6T+iQo7r%0AX1sQrKs/1yl4jLVMbEQgXLr3w7OpEwwNE5veQTVCCQC9qeikZDTj2TMHfpC1/4yLmAcuwy+M%0ASnmlHCuakomrVAPS9oRluj6CCyWFRIAqNXdMAjgSktwqE/82qB7sTwqLpp2p64aYTwa90mRi%0Amdfl9vWmji7KoanEt3zGTFhhI0dSJpZSJMkuTqqVM4dISesSl1DmQSRvASBtYAQg4elKxinj%0AwFyakWTOwP9CL7E/HbtAAN5+G+ZlbETbtg0AYKCYUUASknzAqUQCeg2pPgWy6eRnUYZuOvmx%0AF4m5+zTuohRuA5TOc4D6cSQHoGmK0s77rk1h+ueUwiMEdK+PV1MUYjTQg6ZC1Rh6LlFIL5Ea%0AGhnFP0cZhHIAALr4bxHSahD93HaUenqnXoFh+tcWgKGpXjGRqIKiKLGBaQBi0nMl0LpUhoB+%0ATwKshW+3NxWdlDRkPLsk/4SM/WdcpGhgMrJIGKTCD4xOxKkgrlINSMvIrct473QGuZcowdxI%0ASeUzo4xmhROOlEWdIjwpLOKNYFL6LoqWJltj9JnXkV6aAjt1dJHg4UhB4ls643kNGqwrjf5b%0AsouTauXMIVKB3SRZQpkHkbwFAEjysyGARDZZRqFmKCbNSGSI0RQQjPQ6sqAKp7d3R7UOKuxP%0Ax85shmeegRtugJ0p2yC++QaWL4dDDwW1k9gCqOxi8euEKCo/yf2qSjYKAKUFacmikNGKDHFv%0AABnMyJT2bZZFnS4iy2rSSM4iltIZkcECOgMy2kTmq2VgoxEFAHqdut3bzEbtA5u445OCKLE7%0AMmWB3iTw3iJrbh8od/QMY9FA9aZPyXJCZReKPTaEqIIMImAAqrBSfCWvXKK/YPQi5nhkyUn1%0AFHM0WFe2zazdDRPywCkj127R7h9kUgJkIstiYjQbg9Wi3igmoz6TpCQTguOuxUk16BmzhuQC%0AItcK2fKTbYoQSqcDzrKq14xdQ/sKoCiUq6HtivKytE4GUqQKbIbU/oSmUL5VohVQbqnIhpHB%0ATGVJ5AwTvxQIUXmSXIUIZRcnXUyKFr0OWlo5lf8Gme1gTHO5UK5sggyGQkYdbWBoSU56xOgM%0AlTK5YBBlqO7hE9JQ27p0PwaZ7aAzAiCgdcgqm/YS5ZSmfbTmSritPUUw6WgDQ5l0tPK4oKcp%0AI0MbGNqQ8T4W5qgzsBXkJLsmumxoZjmoUgkikFyzPtWpMuroLBlaPAAQimdkaJ3MeETlV2RO%0Am6mCAXJeb7yJGZpRmAoihKy5QDOAEOhNohFZCywGHcRJCfrtVGy21Dv4Z8H+dOwoCt56C4JB%0AGDcOrrsOHn0UzjsPzj0XsrLgvfe0KmF09JAjkSWe4hgZzMzgccicbPiKYpWsSACQQQGEUFYB%0AlTeQyhuAsopEXcOQgdJs8SIZhKg8u0r6x8oyqSQ9OiMyWDN5/WgKDSpTSaF57qRDAOCIUYNU%0AS1iQm2U06FR9u6PGVAPA0RmsUCJQFLJb00c1hJA1F+WWouxiyIh7HTlaxWvXMbTZqM/PVp12%0AkzRVtI4eciSyxlsc6U109eEJ20grcHEVXTo0PudGiCoYQA8Qs4nHJQurqYJByGRHRhuVN4Aq%0ATePzqa5QzwU6YlAxQmhEBm+VCIeNGIAQGjVYzEaViQEleTRF5eeoWNeRowYBwJEiJj0pFOdn%0AGXSMKmPyhHFDAWDS4SqZ1Qw6JttmspgMqhGsSUcMAw3WRVOUxWTIVXubAOCYQwan/5KhiqpQ%0AbhnKLqGKqlG6S1GSp54X/YiagQAw/tDBymIDS3JpiqosVc/BOaqqBPWoVb1vAkaGHlxgyTHr%0ALXo616wfkm/VSw2rSG9iqg9HZjsAAELIlkdXHy4ZLKfyKqjSYchgAYpG5ix64CGSrwkAIGsu%0AVVSF7EUou4QqHgK6NCM55hB1xrC87JSGQ4gqHY5yy5HZjqx5qHS4MqEtjZACf6lt0rlIJ+Hu%0AW46YyOTGee1OOkLFXG1mo0HEF4woZMtDuaXIXqjAr4rsxahoMLLkInM2yh+ICpT6NIQQQ1Fa%0AZvs0hSRjV0Mq8mnFKLiOoatTBggqv4IeODoZVqQZpvowyl6Y+UOGQlV51gKrwW7SFdmMlTkW%0A5WIyFFKKOzJ6ZsSxqXFiKqeEqT5cThypKhSgMyJ7EcopRdbc3iycpdwmwQHTHwAAOde2t3jt%0Atdeqq6sNBsPw4cM/+eQTSZlwOPzwww8PGTLEYrHU1NQ8//zzHLdPMcj9vMfurLNgxQo44QT4%0A97/h2Wdh1Sq44gpYtw4OkyUFzwQyZTEjjteNPYUZcxIz+kSUbrt2i/GWC8Yr/PzME0YNlmTZ%0AoyjJIPywypJMctVUHDFq0JCBxQjBC/dcoiBGU1Sv2C0RQq/fc6GCK1aSn/XkTWcAwGnHj64o%0AVnIBLz7tKLvVRFPU/dfKsrkDgM1ifOC6yQBwxeTjMolBU3HTRSca5Sd5mZg+5XSbRSlecv+1%0Ak2maslmMF592lIJYeXHe5IljU68gk40Zfpxu7CnM6BP/j73rjpOiyP6vOkzY2ZnNObCwuwRJ%0AgqDCEcyeOSsGEMxnQkUEE8KdIioGMJ8iKiZMIKZTkSRBFBAkwyY27+xOztPdVb8/enZ2QqeF%0AxdP78f3w+TDT++Z1dfWrqlevqt6XGXI6lZ4v81NEFfZlh/2dGXwaO/wcutcQ2cVihFBGIVUy%0AiCodgrJKEkKPZYU5405ImhnHYNTQ8r5lBQDw0owJOqnAgwijnn3xgQkAMKii6CRFr/eiU47P%0Az7IghJ6bdpWCWIpB9+LMawBgzLC+A8sLFSSnXPQ3i8mIEHrirssUxNLNKbNuuwgAzh07WNlJ%0AfeTmc1mGZmjqoZvOVRAryEm76ZKxAHDn1Wcoh9Xvn3yO6OjfcMk4BbGivIxLzkhiJkQUMlqQ%0AKT05HJtmNl5/4WgFhcf3Kxk1pBwAXrj/SrO818vQ1IszJgBAdrpp4nknKig8f+wgcW628IEr%0ATPIByBSDbuEDVyRcNDB0SbqxPDu1ON2ok18pQ6Z0pt8odsgZ7JAzmIqRkouzIqjMIrryJOa4%0A8XSfEQpxKQAAnRFZcpA5K7mNnDd+aK9Cpa7m1stPSQy1UhTKLEKF/VF+RcQHPVywuUVZ10xl%0AcrrMG+n05rHnWU67JHrlgRvOSWZJjsW8qZcd9kYEZMpAeeUovxJZcg/H2+gO0lIND1w3XkHg%0AoUmnivwTUdAlA9iR5zHHjWUGjtONPJ/Kl51B0RTKNukLLcbMFN2RPwcyZ7HDz2EHn8r0O5kd%0AdjYzcGzc6vZ/A1jo+Xwnkmd6uot///vf999//2233fbDDz9MmDDh+uuvX7FiRbLY1KlTFy1a%0AtGDBgl27ds2aNWvOnDlz5849kvse/cMTo0bBXXfBkCFgMIDPBw0N0Nh4OHoYneTGKQCYe+cF%0At176N8k/XTR+yJuPXNutHUs0TS1bODXJt4vYzchBvT9/Yao4M7v2vNFP33eV5DRLr2PemHPD%0A2aMHa78vAIwfXvHO7ImxSxtR9C7K+uLZWwqyLQCQmmL4+pX7ehdLB5MuOm34649NET8/cuuF%0Ad11zpqRYZprps+fvLi/JA4CcTPOKl+4tSKKlFzHxgr89M03JhZUqbc6yBVPlOty7rjnz4Vsu%0AFD//e/aUi06T9vLLirK/eule6aVGRie71SMWCCF9ymEsE8cogKXzb5fz7UYNLf/k2TvEYWPU%0AkD4fPnmTpH+Qbk75+OlbhvUvAQCaoj6b/4+Th0j7duePG/LWnMni5yvPGrFwxtWM1Kwx3Wz8%0A5JnbhvYtBgC9jvnihTuHVEoveF19zokLHoi8u9uuPPWfd1wiKZabafli4d1iRMqgY1Y8f7uo%0APAEUhR684e/3XXeG+HXG5L9Pm3iWpMLSgswvF9yVlW4CgOK8zOULp8rNHG678rQ5d1wqfl74%0A4HUTzjlZUqysKPvrl+9LS1XfJhGLhQ9cPeHv0q7YiON6LX/+DnGFekCfgs+f/Udc5KkTRj27%0A6LFJZ5w0IKJw+pXXnjNSUuEF4wa/9dhEsasZUln02fybJe0/M8302TM3J60hdBM0I70zrKdh%0ANuq/eumeilKJOBAATDx/9LOKk9sjB1tYlnPTQ7n/mJN5xT+yJz+Qd/e81DHnxrbo4tyMFQvu%0Ays9OSz7OJjJP3HiJCs3onwfTrx334KRTkwcUhqZmUAl8xAAAIABJREFU3XD61KskxjjEGqjM%0AAiojXyH0eFRAUSgth8opRaYj8t17CpHjR53c0j3wDyAQOlLHjhAyd+7cO+64Y/r06ePGjZs9%0Ae/YVV1zxxBNPJIhhjD/44IO77rrr3HPP7d2794QJE6666qr333//SG6NusXKcDhYvBhuuAHK%0Ay+HqqyEYhHfeAZcLVq+G0bKTaZHaJS9PfUk0lrOv3ek9WN/eZveEOZ6l6ZyM1PLibJEr0+v1%0A+nw+LQpFAse0tDQBk4PxXLEWk7GyNL+yLI9CSGTzzM3NBQC7y7erqrGlkyuWoemi3IzBlcWW%0A1AhXrMlk6haBYyDERbhiA2FEQZrJWFqQWVmcQ9MoSuAocsXuqWmuabSKeSIQoMx0U//ehb0K%0AsqCTwFEsYWuHa091k9Ue4YrVs2yvwqyBFV1csenp6SJX7O7qprpOrliEUHa6+bjyCFdse3s7%0AaCDwFblis7KyGIYJhLjdVY2Hmm0hjoMIganluPIuetBYrth9tc12p088Xppi0PUpzh3Qp5Bl%0A6EAg4Ha7c3NzVb3ztrY2lmU1csVqtK4oV2x1g7Wqvi2a/STdnFJRmldRkiNyxQaDQbGqAyFu%0Ab21LY5vDH+TEBynJzziud0GUKzYlJUXkiq1utFY3tDvcIlcsZGWk9uuVL3LFxhqDyxvYU93c%0AZHVyggAABh1bmp85sLxQDKC2tbWJxoAxOVjfVtPY4fRGuGJzMsz9yvKLctOhk8Axaq67q5ta%0A2p3iqTejPsIVq9cxUQJHg8GACaluaBe5YgkBlqELstP6l+WJzorNZsMYiyVsd3j21rS02tyi%0A/aca9b2LsvuX5TMMzXGc3W7PzMxkWTYY5ndXNR5q7giGI8aQk2k5rk9RQU4iV2xjq31vbUuH%0A0yN2TbHEwSI9aE5OTre4Ypuszv11rVHyWZErVnx3Ij2oaAzhML+3rrWh1S7y/Bp0THFeRpQr%0ANmoMANBqcx+st7bZPbyAGZrKTk+tKMkpzk2HTq7YiEKO31fX1tDm9PqDAJCaYijJS+9flhfl%0AijUajapcsbFdjTI0djWxxqAAsauxWCwRrtjalurGdjGzCQLIyTQP6F1YmBvhio0agwJErtiM%0AjAxVOriOjg4A0MgVm52dLXLF7qtpqWuxiSVkaLooJ21AeWFGd7hitQ8TGrliD2PcAQCPL1TV%0AZGt3+oJh3qBjctJNFcVZ4oyxx42hu8TBqlyxseOOAmLHHWXJjo4OhmFGy3sLIr5fv+XssSOL%0Ar3mNNnaPmF4OjR/eds+D/5z/yF1HouTAgQP9+vVbvXr1KaecIl557733Jk6c6HK5Yhs+ISQ1%0ANXX27NnTp08Xr9x+++2rVq3at08lR6MCjrJjZ7VCeTlUVsJPP0Wy2VVVwbBhMGkSvPyy3I9q%0Aa2vr6uq0HLvDGEdXxJXFAECjwgTJaP3E3kVBLFkyWkISQYT/Urwc+yfVEopiCY8sV0ItYt1S%0ACBrq8EgUai+hJDQag8aq1l5CyZoRJRMKo/GldEuhTAnjBCXEIJLJRUtVixeV7ytZwj/GXCWh%0A8ZGPpKpBqmbkrIskHaP/A8z1SMS0v7tu9V1/TAm1vDs5hT047vy33l2Pl/AodcIaFbIsO2aM%0AStj1aDh2t90z81/33xK9ourHJ+Orr7664IIL6uvrS0oiR5c2bdo0evToLVu2nHBC3K7Ee++9%0Ad8WKFStWrBg4cODWrVvPOeecBx988N577z3s8nc7S0X38O674PXCk0925SiuqAC3W3m/Asuy%0AADB+vNKGAxHr1q1LT08fMmSIslh1dXVDQ4MWhWvWrMnPz+/fv7+ymEjGrEXh6tWrS0pKysvL%0AX/9k9SMLP3V5405QF+ZmvPzwpPPGDRXJmMeOVdosCAAY47Vr11ZUVGgkY1ZtD36/f/PmzYMG%0ADdJIxnzyydIrZVHY7fYdO3aMHDnSZFI55LVhwwa9Xj9iRNKuqXg0NTUdOHBgzJgxDKNiq+vW%0ArbNYLMcff7yyWE1NzaFDh7S8u7Vr12ZnZw8cOFBZbP/+/S0tLRqtq7i4uKJCZav+zp07HQ7H%0AuHFKG85ErF69uqKiItpryGHbtm1+v1/VGILB4KZNmwYMGKAaY/jll194nledRrtcrm3btg0b%0ANkwMRShg06ZNNE2feKLSDjYAaGtr27Nnz+jRo1WjPuvXrzeZTMOGDVMWO3ToUE1NjUZjyMzM%0AHDxYZXPFgQMHmpubNfYMBQUF/fqp7P3ftWuXzWbTaF1lZWVlZWXKYtu3b/d4PKpdDc/zP/30%0AU79+/QoKVE4F/frrrxzHqRqDx+PZsmXL8ccfrzpAbtq0iaKok05S2n0LAFardffu3SeeeKJq%0AGGnDhg0GgyFhKE2GuFLUs+NOfX39f2vcKS0t7aOWeuKvMu4oywCAL9DDSStx0PPy3Jkvz50Z%0AvTJ79uzHHnusW0rcbjcAxAbnzGZz9Hos5s+fb7VaBw0axLIsx3HTpk07Eq8Ojrpjt3IlGI1w%0A2mkAAKEQhEJg0ZoO4H8Jc15Z9sQbXyZfb7Y6rrjvxUX/vOm4ou5tHjqGngWPCSGkp45BHcMx%0A/IXgCHA2f5ilUE6qPkX+ANAxHMOfFiYjAwCIYlD3M6pKgtKnXj35lntu7DrBVlmpfkL8sPHw%0Aww+vWrXqww8/HDBgwG+//TZ9+vScnJwZM2YctsKj7Njt2we9e8OuXXDXXbBxIxAC5eXwyCMw%0AefLRve+fCXXNHZJenQhewLfOWfz9wpv+yCIdQxRWb2hHs8sR4ADArGeGFKQVpannPzuGY/gf%0AQIAT1tbaau2RnaM0hY4vSBtZnP7/b+p9DP8LQIfJGyCpi8ovLFWN8ipD3JLrcrmiSxZOpzN6%0APYr6+vpnnnlmyZIlEyZMAIChQ4d6vd7777//jjvuUN0lKYejHKKw28Hng/POg5NPhk8+gQUL%0AgONgyhT44INuq8JYmvslASK9Vc9uHNRyXwAgWPK+G7erEGkHw1xtkxTZPOYVSHVib6xNTLaE%0ASWJEG/crAYHTdGutCgEI1kTWRrQZA5BEspp4tHpCa2s6RK8OADwhfkOdrc4hTwlKCAic5jrU%0AaITaxLQr1FrV5DB58Y7h6EDAJMRjdbp00NyQQYkTjwB8s98a9erEAmxtcv7a6NSk+Y8Cj0mr%0AJ1hn9zc4A55QzxMM/OXBhxNJMqXg5wR3kA/Kk4l1G5gHPnQYLOGyIBgE7vA6Ja4Hn6sT3iM2%0ANnGjxcGDXQ7A/v37aZpO2IBRVVWFMT7uuOOiVyoqKkKhUEODJL+zJhzliF04DIcOwTvvwKRJ%0AkStXXAF9+8K0aXDVVaCZUYqEAxEGT0aXkIY0DlggATcQDAghg0WF50oc2JRzYWBMAi4gGCgK%0AGdMUhEnYL5L3IV1KAtlLc5t6R2m1u4tz4p6LBNwRyjydEUmxtUQg8CToBkKAYpBRaZmbBD3A%0AhwEQMkikR45RyJGgBwgBmkVGs+wUiBDicwDmAQAZzXI52QEA+DAJegGIyrsjhATdIPDq7y4c%0AIKIx0KxSjnKCid+lbAy7Wt3JA9/OFndZhlSFCzzxOyMKUyQSpyWXEOlNydmbY0pISMgLWACa%0AQXqTwmyThHzABdUVYp4EPEAw0AwyKBpD2B8xBn2KMoEP4cJAMKIZldbEc4QPRcjcFAI+BJNw%0AEAhGjF4l9xUfJnxYg0JC+DCIBH3Ke8AFngg8UBRSTgwhlhAIYg3KKUUIFwKBB5pBrOLJvmgJ%0AGZ3Cg4R47AlyAIAALEZWYVcACflFSlY168Ik6AWCgWKQQcK6Gl0Bq1eCGfb3FtfwIqk9kYSQ%0AcAAIBkanUoddxmBQ7mAJL1oXq1DVre5gWMAAgAXS7g0xFDLKrRdHrYvVq9BS8WHCc0BRSGdQ%0AivIIHAn7gRDEGkH5LQs8wTwgGilbdZcxJJK5SSkUEEUrtjtCfM7IMMHoUIrsuQFngAtwAgD4%0AwmDWM6l6eZ0EE54DNXOFcIAEPQAACCFTBlDyCrFABA4QhRhWqaq5IAm4AQAoBpkyurtfK3pm%0ArCc3eh2xr1heXl5ZWbls2bLTTz9dvLJ8+fLx48cn7AoVN0nv27cvukFcPA+ruqNRAUc5Ypea%0ACjQNl1/edaWgAM45B1pbYc8ezVpIlJcd+LAC3zzhgpEJBCEkmY46ThQTzBMsKE84CBeICGAs%0ATRjfqS1KyUzC/oQ5hxaG+DAnxG0RFbguIuRwQGESQ7hAxKjF+ZMcBL5zVkdIWD4iJZZfVChw%0AcWzZCeCColcHMtzkcQqBABDgw0rsztE3q/buSJT9OraWksXUjIEQcPglZroBTghIpaYkYX+X%0AQoU6jPmrLGG2+Fc+FIk7CrxSVRMMnban9u46zVVQNAYsdBmDcjMReMA8EEyUQwKEEJHrHQvK%0AkkTkVo/Ky8phwoU0KRR4kcddvYR8GAgGUV5BkAsBFgBjOcb3CMQ6JFi5R4LoI6uVMGpyBCAQ%0Ali8hwcDFdjXyglxnNAVLW1eHT7o8HCbOgIR89N0BpxiniTUGTvGlCDwIPGCsIMYJWPTqovDJ%0AV07k3RGi8u4i1oVV2l2kQRGI7Wal5Qjhw4AxCJyKdXUZgyLPfUShQPiw0n35mA5Q3g4JgdgO%0Aza+Yd5dwnSVU6KsBSLizzxfdfQXJSM3wKs0kOohgHhSGWhnoWAp6Loed6BymGnsg7PXII4+8%0A/vrr8+bNW7t27fTp07/55ptHH31U/NMrr7winjKprKw8++yzZ86c+c0339TU1CxfvvzJJ5+c%0ANGmSeNLi8HCUI3ZlZbB9OyRwm4pZczwezVrEpXPS9a0HoE2LVvcfxX8+8iIimc/af9Ujt+7B%0An6jJHG5yeMW/JmeZSPr1Ya5GyqvV/CCHf3NN9z4M0+2J2/b0r7qVXbwnoeG2EfNSkdRUfiT7%0A5b8AySpHCGky16Nsg2rtubtQ1oe630TVFP7J0dUrKRf1T/8gRwwtERlVTJo0yev1zp8/f9as%0AWZWVlR9//HE0p119ff3PP/8sfl66dOmsWbNuuOEGm82Wl5d3zTXXPP7440dy36McsRs1CgQB%0Atm2Lu1hVBQCglqMhFl00A4xeIeqLdMZOelBKjqaiUxQhikEUoxwP71qOoWiksOqBUOdqKUpm%0ARNAyMul1TJwYzURXS5E+RaEVIZ0x8gg0C1K8il0KxaUEhBRoiEBcShYVMjqlFVvW0LnYoUUh%0AAgBgFNdHGF3kr2rvLs4Y5NcpEGuImIqMQoQgK0WKiVJHS671IL0pUjOIUuS9QJ3rqio101V+%0AmlWqakSBaF3q784YWY5UNgaK7jIGhTV0ABBXYClaZbURENIZgKKAZpQX6ZD4yEhtCQxRiNUD%0AooBmlNfUEBMtoeLiIEKI0QFFgeKqHwAgVt+pUPEMDUUjVo8oGhid0jqUuOhGM6o1Y9TRKFJS%0AkF1qBNGYo12NojGw+siTylhXrgzHuY6m0g1SdS4+SPTVyN85sgJLMYhRNJuodcmLsTSljyFY%0AQwAmvWzlIFYHFK2h86cQqweKAoZV3g+AWCMgChBS2Q8QsS46YmMKCmm285G1mCuNWMX10Ngu%0AmpXtDBGCFF1XpZl0yuaqA4oGmkGK6aW6bK/LIGUkRTtUbcj61EiHQLNKGwxk4A/0/ObLNpf8%0Aokd3cPvtt9fU1ITD4d27d192WRev47x586KEsGlpaQsWLGhtbeU4rrGx8fnnn1fNF6aMoxyx%0AmzwZXn4ZHnoIvvkGxBzTW7bAypUwZEi3HDtgDYjRq2+JQxRKSQcsAEVpCBFpmHOICglRF9YZ%0AEWuQnL+XFqhwIQBAbmbiXjFkMAPG6psGxB0JGkqI9KmgM6k/CK1Nobi1AvOAaBVJRoeYTA0l%0ARMho0VTV3TMGDJRsDHVwQdra6g4cv9gxtFAm6RpFI3MWYAEoWsW6WIOKWxApIUJ6TYeekM4I%0Ayp5QtIQp2oyBNSpti4yV1EhVRLNIeVdTRB1SGXSjUN3IFdWotYTaUiGougVRaCwh0lRCHU1l%0AmHQCJjSFVLjkdUYVtzhyX0ppSytAkcVQaDE0uxOXvYYXpdEUktqMrvndaTQGbdaVbzbY/OEg%0AJ9AUSjfqDPJs2mozrhhofHc0o7SLN0FSk3X1sLmilHQQOACkvAU2zcDqGYoXiI6hdMpJnUSv%0AVxWsAdEsYAFoVm2k0KhQj5hsIPjwuPJMKQwAUBQ6bF7gBCCAgvS/cA6yo+zYnXACTJ0KL7wA%0AJ58Ml1wCjY3w3nvAMLBgQbdVIc1LnD3Ooqgxfi4jNvr4vgy9ihdkd6Wkpuh7F+WEQ0k7FTRk%0AGO+REh6+pGKs4nAUdkNMYwmV6jDHpDutIvv3Fre43yjDyA4usMhFMsQbd+ORexg9/e6O4U8G%0ACiGK/gMX0AH+3jd3wyH7/nYvAAAQlqZHFKcdX/CnYP+MgqaQYpP8fw9tPrSBoXt4tKfoHh5q%0AEQJ0LI1iz+Aoj1IGA4RCAADbt8P27V3XTz0VamtBLUn6/waK8zKemHrFjOeWSv6VZeh3595q%0A0CMJx+4Yjj4yU3SnlGcTAgSISqTkGI7hfwt6hjqtPPukkgybP8zSKCtFpxLOOYZj+FMiFO75%0AdCdOqaN1fxUcZcdu+nTgkg7XLF0Kra2gxn79v4R7J55dmJN+//wP22xxXCJ9y/JffXTy2OF9%0Ad+zY8d8q2zGAOFf8f7Ad+BiOIRkmHW3SuMZ6DMfwpwTTubUe9dBSLCDQ/ZVZWJAWIraexNat%0AcNJJMGcOPPywnIjI5vlHFuqPhHh8XtuZimM4hmM4hmM4hv+/YBhGlc32hw1bzxozos+Nixn5%0AZH7dQs1bN9z70L+efuiOHtH2x+OP3TAkCHDzzdC3L0yfriDFsixoy87X1NSk0+lycnJ4AW/f%0Ad2jH/gavP7IX2GjQHdencOSgPnod43K5PB6PFoWNjY0mk0mkqa5qaN9Z3dLS7sKEUBQqzE4b%0AXFFYXpwNAHa73e/3iwo9/tC2fQ3VjR3+YBgAzCn6ipKc4f1LjHpWVGg2m1VJ0Nvb2zmOKyws%0ABIDaxvZfdtW02Vyiy01TVFlR9slDK7LTUwkhTU1N6enpqampGJO9da17atraHR5MCMvQJXkZ%0Aw/oVF2RbAMBqtfI8Lyq0u/3b9jbUtdiCYR4AMi0p/XrlDu1bzNAUz/Otra3Z2dkGg0HAeGdV%0Ay/66tg6nlwDoGLq0IHN4v5LczFQAaGlpQQjl5+crP0goFGpvb8/Ly2NZlhfw7web9h+y2lw+%0AADDomLLCrOH9SzItKQDQ3NxM07TIN9/c4dq+v7GhzcHxGCHIzTAf1yd/QFk+RSGfz+dwOIqK%0AilQd4aamJpZlc3NzlcW0G0NTU5PBYMjKygKAQy323w82N3c4OR4zNFWYkza4orB3YRYAOBwO%0An88nKuQFvKu6tbrZ7vIGASA91VBRnD2wdy5NUwDQ2NiYmpoq8snUtzl3Vbe22tzBMJ+iZwtz%0A0oZWFuZlpgKAzWYLBoNFRUUA4A+Gf9vfVNtsc/tCFIJ0c0plac7QikKGiShMS0sT0x1VNXbs%0AqWlttbs5Hht1bHFe+vF9i3IzUgGgra1NEATRGPzB8I6DLbUtdo8vRNMoO83UtySnf1kuRSFB%0AEFpaWjIzM8X8mY3t7n2HrFa7L8wLqUZdaV76oPK8FD0rKsQYi/TwTm9w+/7GQ612byDMUFR2%0Aemr/stwBZXkUhcLhsNVqzc3N1el0vIB3VjXvP9Rmc/oIgEHH9CrIHN6/JCvNBPHWZbV7ftvf%0AeKjVEeZ4ikK5GeYBvfNFhaIxFBYWUmrbT5ubmxmGEY3B5vLvONjcYHX6g2G9jsnPtBzXJ68s%0APwMA3G632+0W3x3GZG+d9WBjh8MdwISkpRr7FGYMLs9nGVo0Br1eL3KWOzyBndVtzR1uf4gz%0A6JjCLPOgPnnZ6aYEY8CY7Ktvr2qyOz0BAJJuTqkoyuxfmiPu747tahRgs9kCgYDGvstisVjU%0AVkJiuxoFiF1NRkaGyWQiAPvq2vbWtlkdXgFjg44tyUsf1q8oJz1iXVFjUADHcW1tbTk5OXq9%0AyoY5jV2N3++32+0FBQU0TQsY766xHqi32tx+QcDmFH1ZQcawvkWpKXqI72oU4PF4XC5Xt8Yd%0AZbHDG3fCPK5qdjZ3eEMcr9cxhVmplYXpLENB/LijqrC7444CYscdZcnYcUcBYlcjjjvKkq2t%0ArYzi+dzOEqqKdBu8Fg6YPyv+WMfuxRfht99g9WrQKeZEQAi0ce62tLSkpqaaM3MvvmvBtr11%0AyQK9i3NWvHhPRgbl9Xq1KGxqarJYLEUlvabMef+bDbuTBS4YN+jNR67lOC4YDFZWVn65btdN%0Aj38gunSxyLCkvPevSeOGVTQ2NmZkZJSXlyvf1+/3u93uioqK+57+8OWPViYL6HXMq49Ovubc%0Ak5uamnJycvSm9KseWvzrbom45l1XjX/8H+e73e5AIFBZWfn65xtmvvhF8tGN3kVZn8y7oVeR%0AubW1taCgICAwV8xYtLumJUGMotBDU86acf2ZdrudEKJah3a7vb29vVevXs02/4QZi2qaOhIE%0AGJqad9dFt176N6vVqtfrKyoqHnnlq4VL1yarGnFc6dK5U1JS3A6Ho0+fPqrNu6WlxWQyqZaw%0ApqbG4/FoMYbm5maz2Vxa1vuOeR8v/WFbssAlpw59/aEJGGO/319ZWbmzuvWaOR82Wl0JYr0L%0AMz+YM6F/r1xxpCzpVXb3s8s/+mF7ssK7rxwz55azg8FgOByurKz8fvP+yf/82OtPPHVfmp+x%0A9InrB/bJb2xszMnJSc/KvX7O+yt/OZAgRiE0feJpD00+w+PxiCX8ZuO+m5/8PFnhkIqCjx6/%0ALsusb2lpyc/PT8vIuvO5FZ+vTbR/k1H38n0XXjhmgMPh4Hm+srJy8Ve/3L/gC45PTHk6rF/x%0AR09MSmGI1WotLi62ebmrZiw6WJ/Im0dT1BN3XHDHFWM7Ojpomq6srHx80XdPvfNDcs2MOK70%0Ao7lTLBa/w+Ho3bu3TrEDAYC2traUlJTKysr57695YvGPOKnjv3j8oNdmXGZtbXa73ZWVlbXN%0A9qsf+3D/ocQS5meZlzx21Yj+xc3NzampqZWVlc99tP7JJWsSiL8ohO68fNSsKadVHTwoVnV1%0Ak33inKUHGhLtv19pznuzriwvyhSdclU7DIVCoVBIY9+VlZVVprZx2efzabF/nuebmpry8vJY%0Ao+WaR9/9eVdiV0MhNHPyGTMnne50OjmOU1Xo8Xja2tqKiopUfdmOjg6KoqIKCRcKN9bytjbK%0AZNbll9IZ2eJ1q9Vqt9tLS0vb3aGrHl6yt86aoMeoZ1994NJLThlstVoNBoNqCRsaGlwul/Zx%0AR1WyurpaY1cjjjuVlZUrt9Xf+9oauyfuqHK2xfjC7aecOrRkz5494rijqrCxsTEzM7NPnz7K%0AYuK4o6oQYyyOO6o+ZXTcUb1vS0tLQUGBOFNSgDjuKMsAgF8hp/fhwuH9C++x+wO3yvp8MHcu%0AnH46dCbo6wZ4Drus2NGanFIcE3LZPQslvToAqG1sv+DO54NhxTTfSbjp8Q8kvToA+HLdrtue%0A/Ej8vGFHzfWzlyR7dQDgcPuvnLl4T21rt+47982vJL06AAiF+Vtmv7V68x4A4Hh8xYxFkl4d%0AALy4dO3cxd+Lnz/8buv9LyyTPJBb22S7eNobdpcPAALB8MXT/p3s1QEAxuTxRd+98ulP3XoQ%0Au9t/0bTXk706AOAFfP8Lyz78bqv4de7i7yW9OiCwZU/9FTPfkii8IBpDi3LGcwAgfje2NxOv%0A40gyAU+d/5mkVwcAy1bv+MeTkTMxdS2OS2a+m+zVAUBts/3iGUtaOiLbK6c+94WkVwcACz9e%0A/8TiH8XPm3cfuvbRJV5/KLns9a2Oi6cvamp3AQAhZOJj7yV7dQCACXnq3R+f+2CN+HX9jtpJ%0Acz5M9uoA4PeqlktnvBO15FueWpbs1QGALxC+ad7nK7dUiV8/XbVj6rOfJ3t1APDb/sbLZywW%0AI8QeX/CiaW8ke3UAIGA888Uvlnz9i/j1hQ9WS3p1EWOYsUjyXgp48ZP1/3prZbJXBwDL1+66%0Add6n4ucOl+/iGe8me3UA0GrzXPbgewc7/bOXPtv0+Durk+lcMSELP9n4z8WrxK/tDt/FDy5J%0A9uoAYH99+8UPLrE6vN16kDgQQkJ+VeOPQDHdvyp4AV/50NvJXh0AYELmLv7hpU+61zN0F4G9%0A29oWPmx7f4HrPx85Pnuj7eVZji8WE67Lht2+0MUPvJ3s1QFAIMTdNPeTH39Voer+82DV9vob%0An/s+wasDgA53YPIz363b2Zj8E+JzCi1VQms1CWhP+N8DIFwIWw8JjfuwvfmohMu6CZNeTHcS%0AyXhy5P8AIMfyFz6L/Qc6di+9BO3t8Nhj3f0d7mgI//Yffs9P/L4N3LZvhYY4LrLGNvuvu2oV%0Afl7X1PHLzhopvUKUFCtOodX55bpdCgqXrd7R0uECgKnzP1MYaXyB0LTnlynoSSwOJvPe/FJB%0AgBfwvU9/AAAbf6/Zuk+JHvjZ934MhjkCMPPFLxTEGq3OVz9dDwAr1u06UC/RM0Yx59/fSKdr%0Awbxkq35z+cYGRYbcGS9+QQgJhfn5S36UlkAAANv2Nqz7rTruhram8DbRGDZy2/4j1Mu8KZ7j%0A923gdvzA79/E7VzF/b6KBGWGUizgjjqhbptQuxW3VSdwlLU7fO9/+6vCg3y2anuT1QkAD776%0AH5tLluKpze559I0fAKChzfnh978pKHz+w3UefwgApj77eYjjAaRTW7TZPbNe/xYAdhxsWrVF%0Aaeh68u2V4sRm6nMSobUo9h2yvrbsZwDYdqD5q4375MR4Ad+z4GsCQAiZvnCFwn13Vrd8tvp3%0AAHjvm1/rmm0Kkg++/CXGhOOFxxd9Jy2BAAB+29e4+tck/xVj4ncSrz2ZBz0U5h9/S3qaJOKL%0Adbv3HbICwNy3V9fLmitx+4LTFn4NAP4g98Q7qxUUvvTpJpvbDwBzFv/Y1O6WE2tqd895a1XC%0ARU+Ir+rw7m51V3d4fWFZbwy7rPzutfyedfz3IwR0AAAgAElEQVTutfze9cQnU2yCcctBftcq%0Afvdqfu86bG9SKDYJuIi9kTibk6mcfvqtestepa7mn29+l2hUAkfa63DDTtK0l3gkXFvtCFXv%0AdixbhAOxjIUksPMXx/LF0e//Xr6ppknWungB3/PCCmm/Q4M7QlxW0rQXN+4m9kbAPX/uMhac%0AgKe9vk4uKxYv4HtfW5swo+AP/BLe8g1/4Bd+/+bwr1/xtbIn8MICbvUEG5x+qzeUPC3pLrCt%0AKfzLl9zeDXz1Nm7nmvC2/yhzJ2oFIcqEbMegHX+UYxcIwPz5MG4cqO2CTADxu/jqLV29NsFC%0A417cUR8VaGy1qyrZXZXYrxFPB3Y0YUczcbcntPCqBomJewKqGjowIfsPtSmLrd9enXiJEBLy%0AkYAbkibcvCCE5Dt0EQfqWwHg5511ymK8gDucvlCYt7tV2tvXG/cAwKotEvGeWPiDnMcX3+lj%0AHjtbsKMZOxojbNAx+M9GFSJgh9sfDPN2t08hvR8AAIKNO7qcchJw81W/xhlD035srUv+HV+z%0ADTu6wqXE5+QP/CxJcIlbDxB7E4QCwAWJqxU37Y21h9pm9ZHpQL2VAHy3eb+y2PK1uwnA7loV%0AmxEwbrC6BIz3qEkuW/M7APyyp15ZLMwL7Q4vx+OqRpVn+XTV7wCwZpvULCgGzR1urz/kD3Hi%0A1kkFfLN+DwD85+e9ymIub8AfCjs9gYgjKwcEa3+rirsicNhaTRwtxNWGrTUREvFOWB3eoFqD%0A2rqvEQA+XKlwJh0BwE87agkhDVZXSJFnExOyr84KAJ+uVpoZAsCna3bGfvWE+OoOrzfEcwIW%0APTzJpSUS8Ah126Ok1STo5Wu2JXu0AIBbq3B7XWSY5EK4cQ9xSq8eEGcLaa8jXhtxt+OWAwnz%0An/U7VIwhGOYdnpiujGDctJe42iDkJwE3aauWu2/XL+T/5F61XNKdCu7fEW6IWMLyddJLK1HU%0Atzq4BLvCAnG3E0czcbYq0JISWwNpryUBNwS9xN5EWlUif0foLjW2e6xOpe661e5r6uh6O0LT%0AfqElpjkQItTvxu0SsdWwgGttPoc/7A3xNl+o1u6TjGFrBAn5uH0bY62OeB38vk1KP9GiNujB%0AjkbsaMLOVsmAizL8ai39MGD39gzzxH8Ff5Rj9/nn0NEBN97Y3d/httrkti20djlMbp86YXAg%0AGI5dpychbxdNOxcgobi+rF3DKkmH03t4p4lJ2A9cEAQu8iEGgrKLE393VRlvIMRrWLcKhTgA%0AcHvVl3USlrOJzxkJbhFCfI6EFR/VARUAwpzgC6hvYmiPeVjcVpc8pYs1hkjZuBC2JS5bEJ8L%0Au5Nm9lyQeO0AXVExEvTE+gc2p4rvAgBWuxcI6TzsLAsBYyCktUM2kBOFw+PHGmbVok/cZFVX%0A6PGHeEHdGJyeAAAcbFSKrokIhPiwhlds8/gAQHKvQgLCnOAPaTCG+LZJPLYuwyOEuOKizlp6%0AhoZWJwAEQ+pbNTAmDo96WKLV7iUEwmpNj4vfmN0eP4QQAu0+iUEFO1oSO0M+jF1JEwBCku0/%0A+QqA6OLEVhohrjg/rM2u3tXEvl/icyZMWYmzWe6HBIDjMcdjyRgS9nm4NqkyAwBAqCYyW5Dc%0AWpAALr5rJX5XxC/Bguw+DUISXFLid0JItjfgBcLxmFPrwzEhYR6HeZzsWrW71Dthm7tLRmiu%0AShaQvGj3h2NvxwnYFZA1eIwjJZQb37D1EPCJP8fONrm1YAETTlEhAADmic8RmVELYeJXWu2R%0AhFFHQ4TGsWf+AYAlRVPm5z8n/ijHbulSoGm48MLu/o5Izqg6d9od5sQjYd9JvJmqNk4ACPOC%0Axgla0mYcIXqFxPsoPbtPQRAk+o4jUhg/opD4JcuEr1pACBZUVzfin0DGGJI6RLlZeJKktMKY%0Ai6ojNACEOL6zmOoJbJRDPpH7a5CJgkiFIRMVKveq8dCyUiNgLPSodWGMBaH7ChOCVQIX2yOo%0ABIMBACCswd8VIXohqmIqQUe5YiRpTr4CACC14EWSE5vz4eT5j/SevORon1T8TxlxM9LkBsVz%0AkpFygM7ZEICkdcavwCb91d+NTYokwaRjOyuCpddY+XBysWP39iWWR5zYEZUhKfrX5EampauJ%0AtQrJFyp5Mdluw/JNA3eVUGYFO2mbe+S6TIL9qB6FUAiJH5EJ3+1GFMlC2lNuHUIAwGhnfvrz%0A4Q8pejgMq1bBsGGQ3u0cM1JE1yR6ER1eVtkEtr54+nC9hrSEBh2j8cYJUohmUcznuD/1aFo7%0AhqZ7lkeBjrdyxOi7vC7tBIgxoCiKodWqOv4JpFnPDYkn8JEuRbI2kSHx59LclzF0k3pFwmwR%0ARh2rpaLF2jLq1RVquWkUtIbeR8eopgeJEdZg/zRF0T2VCLRTIXMYnAcJhLxMHGM6q0Aq2gmD%0ATmyD6j4l0paw1KjTOsuPrT49m/jsekaqNpIMGKSsOsIHT9TERMn4lpLAcawl2Wbci0tuUKxe%0AjtOZQhH1tNRdqFSLwkyJMndjKEnkD43trOR4sVhd8nUFqlyxOUSfSLYkKEKGmPzIBlZLz9BV%0AJJTU78ld1CXZkl6+aVBUJO4lN3xIG5L8dbFmEAKF1MEonnAWsd0eTXo2iiFCenL1F8Ef4tjt%0A2QM+Hwwdehg/pfLLgUnoKxFV3D/6JcOizvpsNhliGxzSpSCjRXTMkcGcQMSel6nEnC0iN9Os%0AxW2SaOU6I9KbgNUjgznBv9QyQosoylEnc7SY9KyGcSjVqAOAnAx1KnqjPq60yJSO9EYABBSN%0AUrMSOkGzSf08kY6lU43qYrEPS+X3SXTKAeii/glXgGHp/MT8MlRaLjJnJknqUVpcuixkyoyl%0AThczdSkjL9uMEFJ9fQaWQQhpeXdZlhQtxmDQMQDQqyDpoZJgMRnVfWgAMYte/1KVBAQAYDKy%0AelbdgynMtgBAulm9hep1jMmo3psX5cbVHjJndfl2FE2lx6VSS0tVSZEFAL0LMgDAYlLhXRDH%0AuSwNXU1BtgUhSDGoVI6Y5DKKfLMhdtSjEMozSxSeyipJIAZF+hQqTSI9G5XbJ84pQojKKZMo%0AB6JQRmGX/0TRKCMuA1lxrrq5mmJaMTKlgzEukR7KKlX4LUtTOoaSJG6nDCm60gq5Hxr6DhE/%0AaHkpTLwfg1LSQGcERAGjQ6lZMj9CKKsk7rslR8Jt7QRNIR1DMWpUvwgBy1AsIzF65GeoP0hu%0AWpcMUzIgWTudfBEgy6SPdb6NLJ0mb58UQixDsfJhASq3LNnBpXJ6yTl2FEI6UaHcLQGAolFq%0ANlAMAEI6I+p+kmHRCeu5eB0CAF/oL3yS4w9x7PbvBwDo3fswfor0KWy/0V0TEUbPVIyg0rqS%0A0Jbmy7XMLgztn9i5oJR0KrOEyixBpsSkSv16qeSxBIC+pbkIoZMGlSmLXTB2kMRV1oD0qckO%0ACsvQqgPMiQP7AMCY41Wy4qUYdNnpqXqWKclTaSGXnzEcAM4edZyyWKYlJdFXQxQy51BZJVRG%0AEdIldkmXnnq8ssKSvHQ9y2ampagOgacM70qJhHRGtv9oZOx0vBgdUz6cypBIZEqXDqbzy6Oz%0AQCqziK48UTIAQOX1ofLKUUo6Skmjcsqown6xfy0vzpYcdWIxoHc+AFx1xhBlsUnnDgeAweUF%0AylMCg44pzUunKDR6SG8ApVjS9eefCACjBpcp3zc1RZ+bmcrQ1PB+Rcqz2onnjgCAM0fKjqYi%0A+pXmmAw6o54tzVdJSHbJuCEAcNF4qVYQg4Jsi1HPppuNFpOKK3b6yLi3AxRN5Zah7F4oq4TK%0AK48NtQJAbkaqqsKTBpUCwI0XjFQWu2DMcQih0rw0c4rSVETH0AN75wHAlPNOUFZ4w/lxAkaW%0A7ptrzkrRpeqZbJO+f65ZMmKHdAamYiRKzRADIFRaLl0+AmiJSA+V04sqHoAMqUCzyJRO9x6G%0AUqUnACg1m8qvROkFKLOYKuifEAQ99QQVY0hLNWaYY3stRBX2Q9m9UGomsuRSxQPl7qsFaWde%0AJhm8MY0Yz+YWiZ8nnDlcWcnAPvm6hAAVolBqJsooQJacpKhBjFRaHioagCy5yJyN8spRrkpO%0AuCNEYVZq73wlN7pvcUZBZpfzROX2YvocD1Tn22d0TOWJVLrE4MVQqDzLlGc2ZKboCizGXhmm%0AI1nLQayeHTQOpXS571R2Cdv3xMPXKKrVGamMQiqrBJlz5EK8CjCyNHRSivXIPwCUmXpsj50y%0AHA4AALN6JEwSyJLNDjuLHfZ39vgzdSPOpXJ6xf41Lzvt/PFKbsQJx5UNH1Cm/XY5Gam3XTZG%0AQeDOK8eJ6fJfnH65WX7kyMs0Pz31Yu33RQjNv3+CgoDJqF/w4HUAMLx/yd9HK7li8+68UFyH%0AennGVQoLUoPKC266eBQAnD1qQMSNkMGC+y/XHlAEgEnnnTikUjb5OENTL8+4CiFgGfqpu5Sq%0A6OyTB4wcGPe6kTmLPf4sdtjf2aFn6kacR+XKFJui6N7H60ZeyA49QzfyAqbfyYiVG5IRSsun%0AigdSxYNQRlFCn5JuNk677nSFEt511XgxqvfPm88qK5B1dPqW5jwy+TQAyM1MvefqcQoK5/7j%0AXIOeBYAX7780LdUotxjVtzTn0RvOAoB+vXKv/buUG9HpxD039aKIMUy/VMEvGT24bOLfhwNA%0Av9KcWy+S7aYNOubV+y8CAITg1RlXKFjXqSdUnPu3AQBwxRnDh/cvkRNjaOqlB64UQ57P3Xep%0AnBgAnHVyfykrRUifggypyQtnLEMvuO8iBYX/uHRUaV4GAEy/dtzQClnihIJsy9N3nAMAOpZ5%0A/u7zFBT+6+YzzSk6AJh57fhBfWTnhwN75828dnzCRQNDl2SkVGSnFqcbk9fOokApFqbyJHbo%0AmezQM+k+w5FeNsxDZRbTfUcxA0+hy0fKx6UAAEBnRJZclJqV7COOGFB6rmRX02ldz997MZ2w%0Aho4olJ6P8itRbu/kbRLdAlvQK+u6e6I+HAAgnd48/vy0s6+MXrn+vBNGHidrXWKO4sMuADJa%0AUG5vlFeOzOph7CMERaFX7j49RWarhsnAvnTnaQkOGV1ynO7ki9ghp7FDT9efdBFdIDvhpxDK%0ATNHlmQ3pRvbId+ggc5ZuxLm64WezA8fpTryAHThWwT8+hv8Kjr5jt28fbNgA+fkwbRrk5MAl%0Al8Avv3RfC0IGEzJakn15hNC7c289T8a3O2lw+bKFU7u7fWfeXRfeccXY5FANRaGpE055/Pbz%0Axa8Deud/+dwthVKLaxUlOV8vuE3LulssJl88dv79V0u6UJlpps9fuHtov1KxGO/MnnjpqRJL%0A23qWee7eS6dceLL49dQRle//63rJuMWoIb2XP3uLuCTE0NTH824486SkNU2AFAP7xiNXX3yK%0ASjgqAUY9u3z+LZLOosVk+ODxyaeOiMThJl9w0vP3XSq5e+mSU4e++8+Jkt0QMphQioQxJIJm%0AUEpacnC0W3j0xrNnXH9m8kuhKHTvtac+/o+IMWSlpXz97JQRAxIzsxOA0YN7ffl011uYdcMZ%0AMyedlmyTRj373NQLb7ww4lRVluR89dzNklGxkwb2+vK5m6MKF0679JaLRyXG9hCkGHSvzbxi%0AwlmRkMZxvfO+fvZGSYUXjDnu47kTo17aE7eedf/VY9kk96I0L/3LpycdXxnxgcYe3+fjuddn%0ASq2FXTx+8Af/miQO+XqWWTb/5vHDJWI/ZpPh3TmTzjo5YnhXnTn8tQevSlimFHHJqUOX/HNS%0AN7YKAgDApacMXvTwlalJ7ixNUfddM37u7eeKX416dtlTk04fIVHCIRUF3zw7Jbo949LxA9+c%0AeaklaadBioF97q7zbr4wEvkzGXXLn5x42gkSA+3pI8q/mDdRy7qzEhDVw3tyZUBRaPGsq684%0APal3RWDUs/9+8MrLTzucDTbaoSvqnXPLw3l3Pp519Z05Nz2Yf98z5rHnxTZ8HUt/OnfSmSf2%0ATf5tYbbli2emDJWfYf7ZMKR39rLZF/YrTmyhA0ozv5hz0cBeEt45YvVURj6VnvdHu1aIQuYs%0AKru4a/3kvwrfUWCeaHf/hdOdoMNL26EVu3fDqFHAsnDnnVBRAYcOwcsvQ0cHfPcdnHaa3I8a%0AGhqqqqpEjk5l2Gw2lmUtFgshpM3mrm+xOT1+8YksqcbivMzivAyEkN/vDwaDmZnqiwI2m02v%0A14uMeG5fsKHN4fQEwpygY+kMc0pxXobYp3u93lAoJJZQwLixzdlm9wRCHAJIMerzMlOLctJF%0Av9BmsxkMBpNJev9BFG63m+d5sYQeX7C2sb3d4RaP9Rl0bH52Wu/iHB3LYIwdDkdKSorRaAQA%0Au9vXZHW5vAFBwDodk5VmKsnLEMdFp9OJMRYVcrxQ3+rocPqCIY6ikNmkL8iy5GaaEUKCIDid%0ATrPZLHI0tTu8LR0ulzeIMdbrmKz01NK8DHEvv9PpJISo0gGFw2GPx5OWlsYwDCHEave22Fwe%0AXwgTYtSxWemm0vwM0YGw2+0URYnEqYEQ19DqsLl9oTDP0FRaqrEwJ00MiwaDQZ/Pl5mZqbqP%0A2263MwyjypXp8/mCwaAW67Lb7SzLikysXn+o0ep0uP1hXtAxdLo5pTgvXQyAxRoDIaTd6bM6%0AfGIOiBSDLj8zNSstRSx8rDH4AuGmdpfTG+R4XscyGeaUktw0sapjjQFj0tThand4/cEwhZDJ%0AqMvPsuRmpEYVRo3B7Qs2WV1Ob1DAgp5lMi0pxXnpepYBAJfLJQhCVGFLh9vq9AZDPEUhc4o+%0AP8ssOmeidaWmpopsnv4Q19LhdvtCvIANOjYrzZifaRat2uVyYYxFY+AFodHq6nD6gmGOpihz%0Air4wJ01UyHGc2+2OGkO7w9tic7u9wagxlORliD69w+GgKEqktgyF+fo2h93lC4Z5hqYsJkNR%0AblqmpcsYMjIyVD08u91O07SoMMwJTe0um8sf5niWodNSDYU5aeLu0kAg4Pf7o8Zgc/nb7B5f%0AgCOEGA1sbkZqboYpWtViVwMAHC802zxOTyAUFliWykg1FmZbxAeJNQYAsLv9bQ6fLxgGAJNB%0Al5dhivrBsV2NAtxuN8dxGjtDo9Eo8vwqINYYFEAIsdvtJpNJZPO0u/3N7S63P8jz2KBjMtNM%0AJZ3W5XA4AEC1Z+B53uVyWSwWVm13pkaFYleTnp5O0zQAdLh8LR1urz+MCTHomZz01KIcizgf%0Ai7UuBfj9/kAg0K1xpwcVRo2BEGL3hJzeECcILENnpOozUvWiESZYl7LC7o47CkgwBgVotK6E%0AcUcBTqeTYZjRo0cri63cuO3Mv53Q/44lTNLeqsPDvpcn3fvQv55+6PYe0fbH4yg7dtdeCx98%0AAKtWwamnRq78/jsMHQqnnAKrZXO419XV1dbW0hq2ewuCgBCK9vICxhgTTAgCRFOI6jykhDEm%0AhHRXISGEFzUSQEg8xSmeagJBEAAgqlAQsIAj6UUohGiaigZ4EkqocN9YhRgTAWPx1VAUoqnI%0AfQkhGOOoQoyJIAiYELGENEXRUiUkhAgYCwIhhIgnRhiaij4jxpjq1N+lEAABoumuWyeUUA5i%0AVccq5MUbRxRSNBXZY5ZYQgELmBAgCICiKLpTTvu7wxgDgGpVi498GMYQU0JEUyha1QklFN9d%0AlzFQXXvDJRQSAoQghGLfcoJCAWNBiJz6EsXkFPJijpuIQorutP/EZiLgTutCsQrF+8aVMGL+%0AXcYgWdWJCjvfXbK5xhuDtHV1mWuSMSSYq/K7i1dIok9CI/l3R0hnexLfXWylxSoEjMXsa2IL%0AjatqiG3InQoBAKGumkl+KXI4vL7ryBUmGwMfMWuCEKKpI+0ZlB9Ei8LEvosQQcBiAkiEIKET%0A1q6wB6v6sBWKo1ik/hGKbe9aHkR7CXtcoUbr6lZDZll2zBilzVHQ6dgN6DnHbu8rk+57+F9P%0AzfyrOnbdSKxwOKiuBgCIfStDhoDFAnV1SmViGAAYN05pK5KIdevWpaenDxkyZNu+hjue+nhX%0AdRzbaa+CzAX3X376yL7V1dUNDQ1aFK5ZsyY/P79///6vfbzqoQWfJGS/tJiM8+698qbLxu/Z%0As6e9vX3cuHGHmjuum/n65p2JOXLPHDVw8eM352ZaVq9eXVJSUl6uctxhx44dbrd77Nixbl/w%0Anmc/+/TH7bEOd4qBvfea0x6YdAYAWbt2bUVFRUFh4aMvfvbCku8SknXlZlpeffT6C04ZtnXr%0A1kAgMGbMmC27ayc++Hp1Q1zuVopCE845+eWHJyEibN68eeDAgWnpGTOeW/rq0lUJueVKC7IW%0AP37z2OF9N2/eTAg5+eSTlR/Ebrfv2LFjxIgRFMPe/eR7S77ckJBrt29Z/pK5tw4b0GvDhg16%0AvX7EiBH/2bDz1jmLW9rjklLqWOa+SX9/7PaLW1taDhw4MHr0aNEqFLBu3TqLxXL88SrnNmpq%0Aag4dOqTFGNauXZudnT1w4MAPvvl52jMf2d1xibXSzSlP33fl9Rf+bf/+/S0tLePGjfP4Q1Of%0A/mjp91tj3x1FoYnnnjT/vitMRt2aNWuKi4srKiqWfLVpxguf2d0+EnOgozAn/eWHrj3nb4N2%0A7tzpcDjGjRvX3O6cMmvx2q1xvCAUha499+QXpl9lMupXr15dXl5eUlLy8tLVs19d4fHHpZjq%0AXZT970cnjR1euW3bNr/fP2bMmKoG6+RH39qyJy49PU1RN1069ul7LieY37Rp04ABA/Ly8l7/%0AbP3sf3/t9sYpPGFA6RuPXNOvLO+XX37heX706NG7q5unzFr8+8HYRLJEx7L3XXfmo7ee7/V4%0Atm3bNmzYMIPRdN8zHyz6fG2CMVT2yn/niZtHDOy9adMmmqZPPPHEtVv23TT77fqWuCTJOpa5%0Ab9LZj912UXu7dc+ePaNGjVKd6K9fv95kMg0bNmzd1gO3/mtJXSeDiFjhaanGJ+685KZLxx46%0AdKimpmbcuHHBMDdjwbK3lm9IsP8Lxw995cGrM9NMa9euzczMHDx48IYdNXc8+dHBWH4aAqUF%0AGQumX3HWyQMOHDjQ3Nw8bty4QIibuXD521/+HNtCGZqacuGoeXdfbNAxq1evLigo6Ncv/jhI%0AEnbt2mWz2TT2XWVlZWVlZcpi27dv93g8Y9UYgHie/+mnn/r165eXlz/3za+eXvxNAi9OWVH2%0Am7OnjB3e99dff+U4TjWm4vF4tmzZMmTIENVQ3KZNmyiKOumkk5TFrFbr7t27R44cyer0D734%0A+asfr0noDEcNLV88Z3JZYfaGDRsMBsMJJ6icaBFXiro17iiLVVdX19fXd2vcqWq0TVv41brt%0AcSSZpw4vf/bu83oXZkbHHVWFq1evLi0t7dNH5cBHdNxRFsMYi+NOcXHiVpMERMcdZTG/3y+O%0AO9nZKpsXxXFHWQYAuKNA+OY/dipWFv37A3SeihXR0QFeLwyQOJV92Niwo+acu19J8OoA4FCL%0A/fIH3vxkpRI1pyTmvvHl3U++l5zT3O0L3P74O08v/kb82tBqG3f9E8leHQD8sGn3+Mlzba7u%0AUX27vIEzb3/pk5W/JZiyP8g98dZ3Nz/+QYTfgJApj7w5/+1vk1OwWu3uK6e9/PF3m8Wvm3dW%0An37jUwleHQBgTD74etN5tz8n5sLFmFz9wKsvfbgyOWNwfYvtnNvm/7hZhSIsARzHX3jnC+98%0AsT6ZQeFAXeupNzy5ZXek51r+49ZLpy5I8OoAIMzx8xZ9dfNjb3XrvkcDr328esqjixK8OgBw%0Aevy3zHl7wXsR0npvIHT27Qs++m5LwrvDmLzz1c/n3f1ioJPe4IX3V978z3dFhbHT1eZ25xX3%0Av/rx91uiX8dOeTrBqxMVLvlq03l3LYxygcx65Ytpz36c4NUBQG1Tx7l3LvhuY4Rz6cChtnE3%0APJ3g1QGAgPHrn669bNorUXOa9dpX9z33WYJXBwBb99afcusLu6oiXAI7DjSeetMz8V4dAKAw%0Ax89b/O0Ns94Wq4IX8GX3Lnzj0zXJxnDwUOvpNz4VbUHfb9x13h0vJHh1EDGGr2+esxi6iW83%0A7DrvroV1MbxwYoW7vIE7533w+Btfd+oXLrnv1Tc+/ynZ/les3XHaLc85Oqn5vtu05/yprxxM%0AYB1EUN/quOKBNz/+fpt4IRjmL7r3tTeXb0xoobyA31i24cJ7Xj28PMb/Fdz+xLv/en1FMtth%0AXVPHubc/392eodvAgm/LGvuHL1pffqRj8VOu/3zEO+IqH2N81QOvv/jhquTOcNOO6jFTnqpp%0AVKeI/JPg96qWM+9+M8GrA4DV26rPuPtNVY7B/8+I9C2ox/4hgJ7Nwf4H4yg7djNmQEYGXHcd%0ArF8Pra3w228wYQIYDPDYY91Sg21NQs02oWoLbqtJSBTOC3jirHf9QWnmA17At89b6tJAmRVF%0Au909+5VlCgKPvfS53eUFgMkPv9HS4ZITq26w3vnEEu33BYB7nv1sT60steLHK397a8UmAPhl%0AZ81H3/4slwlDwPiW2YvDHA8A1zzwWkCeqWnj9oMvL/0RAP6z/vcVq7fJiYU5ftKDr6uzRMTg%0ArWU/rd0iSyTvD4avmfEqIcDxwo2PLVJgCHjvq42/7Epkq8T2TmNorVYgjSbhoNC0j6/eKjTs%0ATmARTQQfJp524rZCUmZ5ty8wbf5HCj99cMGnNqcXAB544fPt+2Xp0n/ZVTfr1RUA0GZzP/yi%0ArHXxAr7t8SWiC3jDY283WR1ykj//XjP71RUAcLDe+vTb/5ET43hh8qNviTTtEx9+0y7P7rpy%0A897XP10LADurmp9d8qOcmNsbvPaRtwGAELjmwX8r0HYt/f7Xb9fvAoCPvv35+42y3KmBUPjq%0AB14Vl18nPfxGIqN8DN77atPG3yQYkwCkKWhin10Sj7/xVV2zDQDmLvpm7VZZJtAD9dY7n/oQ%0AAEJhfvLsJWEZXhBewP948kORUnnO619vkGdZ3bCjZvbrXydf94cFZ4ALqPCOEGxvEup3Cg27%0AJcjEYiFw2NaAW6uwo0WO+6ELWJCU+VRTtVgAACAASURBVGVXzeLl6+V+FOb4SQ+9IcGFyIWI%0Ax0b8LvX7KoJwYduHL7p/+CRUt09wO7jWev9vP3W89WT4UNds5+0Vm75Zv1NOQ4fDO/HhRYdf%0AAiwQn5N47ckkWj0OQcDXzVnqlBmq7G7/xDlLE9LwkqCP37+Z2/I1t+UbvmqLHCeECB6TICfg%0AHnFWMBYa93Hbvgtv/oL7fTV2JIZU/niIKZdRzwEAzIajvJ55NHGUHbsBA2DTJuA4GDsWCgpg%0A+HA4eBBWrgS1MHsshNrtQu1v2N6Mna1Cwx5+34ZY366hzaHM7hoM81v3JhKlk3CAuK3E3RYl%0AjY1iZ2IEIqk8GO882IQJ+WlbYjQlAZ/98KvEVUIA8xJkYxh/tkqBjBwA4Jl3fgSAH34Wh0nZ%0A3Qn+YLjN5g6GuIZWFd7P97/aCACfr9yiLNbu8Lg8ycxdIeJ3QsCT3H2///VGZYV1TR2BULjd%0A4fGoEXp++9PvsV+Fut+Fmk5jaNzL710v6duRgIff+xO21hF3O+5o4Pdvwk7pUZD4HELdNtxy%0AALceFOq2xVNnwt6aFmVmKgHj7fvrCYElX/2s/CBvfP4TIbBlT52yi+wPhmsa2wWM12zZryAG%0AAK9+sgYAVv8q60CLcHj8rR0ujhd2HFAx7Dc+WwcAX6z5XVmsqqHd5Q36g6HqBpVYyJKvNwHA%0Ah9+q1Exjq90XCNmdvmhgTA4r1iROP4irDTfvx837ia0+gSqw2epUndGJlfzS0jXKYstWbSeE%0A1DR1JEcxYxEM87/tbwSA1z+TdYZEvP5pnAAhUGvzVXV46x3+g+3eQw6/zPBL+OqtwqGd2NaE%0AOxqEmt+EBumAGQn6+AM/45aDuKMeN+0Vqn5N5FGMgg/htmrctBc37iH2xgQX+et1KsbQ4fTa%0A4qmribMF1+8gbVWkeR+u3ynL76cB3g3fhusTHW4SDjlWvE24yHz1jc9/Ulayde+hcHJ8NBwk%0AfhcEfUoUYEEvrt9BWvaT1oP40Hbi6ZCV7AlUN9ka2pQ4Umua7XXNXTM9EvJz23/A7YdI0EeC%0AXtxaw+9YKccI1+YJHmz31Np9B9o9dn+3WeMSwB/YLNT9Tvwu4ELE3c7v/gm3J46w3QYhEPSK%0AOo9U1TEcdcdu71445xzweODZZ+HLL2HRIjCb4ZxzYOVKjQqIx5ZAX038LtxeF/3aroGmurop%0A3r/hQsTVRkI+EvITV1sCv16rfBAuRsaZyD8og0QhgSd+B/G7iM+Z4A/xnZusFdDm9ACATdGR%0AFeF0+7Qs9wRDYQBwetXZzX2B+PYWDhBPBwR9JOAmnkT3MaCB9z0U5lwaWNWt9q5gG/E6cEdc%0AD0ICHtyWuHIBAELj3jiHjxChYbdEjJNg3HqgS5Jg3FYd2zkmrxEno8nqIEBUI5phTgAg9a12%0AVYVtNpdEFCQJ4upY8sJlMuwun1ycKRbi3oOaJvUBzOsPRleWFSDOuLxqvjsABENc8lJyMqzx%0Alk+8duK1A8EECAn6iKMp9q+2pNXzZIirtH4N5ipg0maXpjmPU9hiI4SoNr0Qx8e2das35Al1%0A/cQV4Ow+iSJhRwtxx70d3FFPfBImipv3xTKikpAPWyWaCQDgjoYohzLxORMmNm029c7Q7Yvp%0AP0N+Ymvo8pa4IJG5LwBgQgKc4Avz0tSlhPh3bJRclsBeV7AqEqVza+i7Eh27oI94bRD0Er+T%0A+GTbI26r7grUEUystSDPiB3iBV+YD3IqhMcCJv4w7w/zfNLw0WhVr+qm9i4ZoW5nghtHQn6h%0AYW/yr1wBLurMEQJtnqBCVJjH2B/m/RwvtxCJnW24I3Fpgq/eJhed5QTsC/N+tWAh8XQQvwuC%0AXuLpkKD/VoP/WLqTeBzlYOMNN0BbGxw4AEWdSSYnTIC+fWHyZKitBQ2sRMQnsRpFvHbIi2wL%0A9csvNUbhD4RjfSYS8sWN8SFflCuGJLHdS0IQMNHALxnRGPuNC0Z6PSIAF4rlqNHmKGpFiONx%0Aj+4n5eOJmUksHzkfBoFLIDtShSBgrps7jSSNAXsdibMTQog/qZfkwyToT+C9ISF/YiSDYBL0%0ARBO6KizkRSEIatTfccLqLyUQ4rUvmGhZWwmFu2EMWu4c5gVWjT2pW+AFLBFWUUUw4ueJRSEh%0APyI4muQspMH11J4TgBDiD4Q7T1/IIiCzJ0RSZfSTL2kHmzfEZ5kSD4hI+nDE50SmeIIZgpP3%0AHhC/1BRF4BMiaiTgQVIcZQqInTOQgBsSlws9sS8lFpxAROvlBMx2HReOAAd82O+Vq2y+oxXi%0AKb8UIMT3rXGrNOEgSBaPDyfGGgkmQW8yU5GoX3TUBEJ4jFn5o6PhzqKEBczEp9T2BNTdCG+g%0Aa7BLnk4DAPbYks+jepOsyxfmjTKEk2HxSQhwAqal0o8Tj5QrzIeJ34NMiQllCIDotRNCOAHL%0ActQKfKyTSkJ+BVpeSZh0DAAgqusE8ZEjN02dk/BPi6MZsfN6YfNmOOmkLq8OAFJS4PTToakJ%0ADqisY0YgydAcc1EbZyvE5fNM+EksjaymMh0Buu6FEum3tfxc83iveoy825CvNPF79/Ul1oA6%0ApIwBJR+tR0g6d3HyzyXFuk9o07OGc7RfXQ8oPArpcQ/HYiVsMqYt93QZEQINL/pwbpo8GEmX%0AHal0hl1lSLZhyY40+TbdN/44Hck+jXwu5bjLySKKmTWQ5ONohYa+qzs9Q9zYomgAKOlDFJSG%0AmkdxjMJSpHNSSpKtS2nQRAn/SxRC+rpkeeL0KNxUeXA5hm7jaDp2gQAQAsGkFRbxSvJ1KSBz%0AdvJrRpac6GeTInujiLRUY1wfYjB3WSdCKJ61OpFYUAo6llFuwDE3+z/2vjs8iurr/9w7s70n%0Am95JAiGhhCK9CoKCAqIiKAqKgKAoHQRRbGBBsQAKIhasCPbeaSJSBFEQTA+Q3nazfWbu748J%0Am93Z2ZmNhO/r+/6+n4eHJzN758ydueeee+65d84n+EipaWH3o5QQTHIV0VQjYoVXqxSRZCeK%0AHEpFUHAXqfWt7aLUihJWSoOisFqMY0CAwOEZGaLFlEHkg3kcchKp9UgpnIEhlUZI7E0rA/VB%0Ao5JnCFAp6cjbRaWQf1F6rSryeWckrCoatVLI+yQlUP7WKiUlQSb2D6CgKT45szSEjR9MFo40%0ApsASGrV820X+FAghCf5AP0wGNQCSn4CRoIcxhjAmmzQiXSNUqwFhZAhJBotQKEMrMohltcWU%0AgDlAGPyLQLNVytaqIq1J4EEinSWcEAWFaYwohFRiOofVWtoSI3IZf21CWrifQiHoI0ijb62S%0AxiDuRlA0BI8LQCtRGIY0jJCSwhgh/okkaqKkMYURhVEoF7BZH4F2BWggtoiQ4KEokZMC7cII%0A6cMQlwGAiqb4GirDDB/YEidihDX6cBQUKpqiEKIxkiDKA0y1Ej0jFO49S8ATwVaTtsLuuuRf%0AzFw6XErHLiYGMjLg8OGg4FxjI3z3HRiN0EWGGpwH0hio5NxATcLRyTi6NZtOQrRM+m8A6JgW%0AG3RM0TgqGemikM6CLcmCNcSUBPm83ikJ0TiCqK9KSYf0AIy0JqSPRhqDwN5RFFbLjW25afEA%0AkJYoT1wYZdTJSgMAq0UPAMlx8pwcem2w3aGVyBSHdBZksCK9cHnCGiXfKBqVwmyQyZIPAB2S%0AWtsOqfVUSl6QMkQlYWtq6FUUz4Duh0JFpYsmnUI4MQepLqzPKtQ4ISdwZEqOk093mZFkxQjp%0ANZITDAJmgxYhlJkaK1UMAAASrGYKY1ly3mizHgA6pYclOQ0sqYzAoUyINQNA16wk2ZJGnUYb%0AgduUnRoHAPExZtmSWrXSqJNffOmQHDTSI40BRSWBSgsKNTJYkTk+8NcYi/zwkJOeAABxcjZE%0ApaApjBKt8gyBmUlWhCDKLJPxP8qsC+z8UVplrEHF6zVGKMGoNoW4egCADNE4PrNV/xGmUjq3%0Aam8AqMROgfMTZIrD0SLdBABQVDLSRwGtBIUaWRIEHmHHNPllWVNgL6ZVKD7LT+KH9FEoJj3c%0AhQhARVNqBRXOGdL1FadpVsQlqzJa8v8lx8vbLuFsSqFG5jiksyBjjGBWHwgcl9n6q1KD47PF%0Ao568SAprFJRSbvqEEVLTlJqmQmNmolx/gSAAqXGtXYlKzRN44dgUSyWKUKvplHSiSaOgMACo%0AaSrZrJGoJ3WhhuGiZkhnplLzgp+KojuG/RqSwkitoER992CxFmS0Ir0FmeL+AQkkRbWE0/l1%0AoIv/B5HNmf+1uMRVf/ppYFkYMADuvx9efRXWrIGePaG+HtauBZV8pI0Hjsug84ZSKblUUg6d%0AM4DKCMpAm2A1dsmUGtsSrMaenUJ2Y2AKaU1Iaw4NNXXLTtFJDtIGnbprdjJC6OaxMjk577l5%0AlHSBoBohNG/yMOkyD985BgDGDpHhZ0yKs8RGm5QKul83mcTId0+5AgCmXi3zIHlZSSKEs/w0%0ASyHyru6aLG6R/RjYI1ulVFjNBmknlabwuOE9gu4Zm35BGTrRnfpTHXqEuVJJ5wyk0vOphCwq%0Ataui8+BwFhwptTitO5Xek0rvQaX3FMw7O3dIsIhxofph1Gm6dUwBgCXTJdsawf13jAGAy3LT%0ARal7/UiKtWQkWTFG08bJNMoDs64GgJF9O6uVUoHPjmlxcVFGmsLjhsqozZJpowFg4uX50mHF%0AYb076jRKtUoxtJfIKBKImRMHA8CsG4ZJF+vbNVOjVlqM2o5p8RLFKIyvH3mZ4CTSGLE1Dcdm%0AIGOMIJAQH23KSpFyo7Vq5fDLOgHAg7Ovlq7h3ZOHI4TSEqOzUsLGkAAgPtrYvWMSAKy64ypp%0AgQ/MFBaIN6jz4o2dYg158cYYfVj7QyVk0zkDqZRcKrULnTsYh9tnRiupzF5Uh15UShcqu69g%0AOhQETCFLIk7oiOOz/FtL/Rg/vIf08JabmcizvfmBtGacno/TuuMOvZCkMyQLbY9BusuGC07S%0A0XGWibP8Sy5LpsnY2OtH9qJD47K87ZJ2IGglSuqMM3ritHyc2g3aHkZqE1LjTP26iDvfPIZ0%0Az0iKCTBiFK3oPpLq0ANbU3BMKp19Gd1laLhWNqkVWVZ95zhjRrROF8GEXxpUSi7dZSiOy8CW%0ABCqpo6LXVeLx4LaCVoFS+88UhsYY2jvdiUbZnosS/2FcYsfu2mth507Q62HtWrj9dli1ClgW%0Adu6EuW1j6kBqPY7rgBOyRJYYEHp3zW2pYeZtUUbtO2tui2SVxw+9Tv3aozPDRThUSvqNx2bx%0A4Yrn75vap2vY1N6jB3RdPffayO8LACtvHzV+aNhs5o/OvXpE3xwAyE6Lf3zBpHDFzAbtzmfm%0AURgBwDtPzpXwnO64buh1V1wGAL3zMlbdOT5csQSr6f2n727TjqWrh+bfNXlkuF/Tk6xvPzEH%0AADBGu9bPizaFtZhr50/KCglxXVCGbBlrghC2xOP4LBydJLdSjECpAaU21CyqlIp3nrgznKOv%0AUSneXDuL/3XR1Csmj+4d7gbTr+k/54YhAGDQqbc/docozz0AWAzaHU/N5ofSpxdNGtQjO5zA%0A2ycMmn39UACIizZueeDWcEuKcdHGHU/dyYeWtzwwrVt22MTxC6ZewXt+ybHml1ZOCScwJz3+%0AtdW38H9vf2yGRERnzbyJPTunAsCIPrmLpl0ZrlhaovWdJ+cAAEJo5zN3xYaP9T6x4IZOGVKe%0AnwAYo/fX3RlOoFJBb3toOh/1nH5N/7tuHBZOzphBXXjPj8Jox+Mz4sOE9yxG7XuPz+DtxqyJ%0AA2dNHBhO4KyJA2deK/IrRkhFy+8ZRmo9tqbi6GS5DeYIaU3IFCsa0osQmSmxTy+ZEu7XeKtp%0Ax1NzxSqMQKFu2XNyUUDGkddbpy3R9x+t7pSv7THINHaq9fb7KHNrxx/ZN3fFjDHhru/VOW3T%0AyqkXVQVKITp3bXcghF6/f1JuhniH6poZv+3+64VnMaYSs+mc/nSnfjgu4z+5NQ2b4+jsy+i8%0AwVRGPlLJL7z8b0T75Pz7H8IlduyKi2HWLCgrg+uug4cfhlGjoKwM1q0DX3uuXqclRO3ecs8t%0AY/sEjkYYo2uGdNnz8vxeOZF+POXH+Mt7frNlSZeQUbB7p9Tvti4bO7QlZKjTqL59eeldk0cK%0ARkGNSrli5jUfPn9vW/chURi/8dAtj88bbzUH+To56XG7nrzj3oB43sJbr3z3qbnByxAEAIb0%0A6rTvjft75abzp5LiLPu33z9xZG+BW2Yx6tYvu2njylv9Z1bNHv/6Y7MSQlbNrhnW48BbD2Sl%0Atu1DOQDg5QseBCF045V9f37zAf+NunVM2f/m/SP75QkuT02I3rV+3r1T2xDyvEQY3qfzT9uW%0AhcY+L8vL+OGVZaMHtuwowBi98uCtTy+8Pjr4kWOjDBuWTd604iZ/E4wekPfDy4v7dMkAgMDP%0AYUb1z9v32vJenVs2D2lUis9fuGfJtNECLzDarH9h+ZRNK272n5k0qvdXm+aHLqGOH5b/8+vL%0Ac9JbnCGzQfPDy4tnXz9UoJbxVtPWB6etvWdiq8Aren614a6ewR1HQVOzJg78acu9/iXO2Cjj%0Anm3Lpo8bKFg1zkiyvv/UnQtvucJ/Zu38SVsevE3gYyGEbhjd5+c3V/nVuFN6/IE3V4YGpNOT%0ArLueuXveTWGnCuHQOSPh59eXB4cqCQD0zEn9bvPCCQHB4KfmX7dl1dSE4MVWo17zyNxx7z0x%0A0x+16pQet/eVhdeP6BG4DQMhdNXAvL2vLOyd2xpxWb/o+pdWTEmMCRKYGGPavHLK+kUhI/S/%0AGHfeMOzj5+/JDIl9jh/e48D2+7MjWKu9SCgS0w3DxlkmzjRdOUXbrT+ihZOiB2Zf88ajMwS7%0AJpQK+p6bRny7eaF0gPxfhdgo/TfPzpg/eZApYL+dWa9ZdNOQr5+dYTX9cwf9/zxCvyu/eDSI%0ApRz63wIU+Qf//wRTpsC778LLL8Mdd7ScmT8fnnsONm6UCNoVFxeXSJLJ/hf/xX/xX/wX/8V/%0A8X8eNE3Lstl+f+C3kQN6dlv0jiJkw/c/w+9P37Ro1aNrl85pF2n/eVziPHZffAGJiTBjRuuZ%0A1athyxbYvl3CsePp3rOysmTFFxUVqdXqxMREQsjxM+cO/FFSUd3EZ5iLsegvy03rk5dGUbi2%0AtrapqSkzU2bDGQAUFhbq9fq4uDiHy/P9wT+PnCzxXpgKqJSKXrnpI/rmaTXKyspKh8PBC/yj%0A4Oz3v5ysrG1NE5USH31F/7zstHgAKCgoMJvNslTH586d83g8PGfzuerG3UcL/i6vYRgWALRq%0AZZesxKE9s4w6NcdxRUVFVqvVbDbXNTZ/8/MffxaeY9mWD4J0alW//KwhvXOUNFVeXs4wTEZG%0ABkfIwd8L9xw+3WhvydeKMMpMjh09sFtynMXn85WWliYkJOh0uuoG2zf7//ir6Lw/k5/RoB3c%0Ao2P//GwKo9LSUgBIS5P5GM3hcFRUVKSkpKhUqoqaxm9+PnGmtMqfRC3KpB/aO+eyLhkIoeLi%0AYoqiUlNTfSy778jpA8cK/ClqFTSVm5U8ekAXi1HX1NRUU1PToUMHLPcxQWFhoUqlkqWprq2t%0AbWxsjES7CgsLdTpdfHy82+v96dCZw38WO9wtuaa0KmWv3PThl+Vo1Mrq6mq73c4rw7nqxh8O%0A/VVQVsM3CkVRHdPiRvTJibcaAaCgoMBkMsXExLjc3t1Hzxw5WepP+2zSa/t2zRjYI0tBURUV%0AFU6nkxd4prTyh0N/lVc28BMwmsLZqXEj+3VOsJp5gdHR0RaLxeHy/PDrX8dPl/vTOkYZdQPy%0AM/t26UBR2K8MAHCi4Ozuw2fOX0i8TFM4Jz1hZP/OsRYjrwyxsbFGo9Hp8u75reC30+WOC6mz%0AkmLNg/Mzu2QlAkBZWRnLshkZGYSQY6fL9x49U1nXkjhNSdNdshJH9M21GLUul+vcuXNJSUka%0Ajaaytumbn0+cKan0a5fFpBvSq1PfrpkIoZKSEoxxamoqy7I/Hy/cf+xvP2mEAlNdspOu6J9n%0AMersdntVVVV6ejpvIiRQVFSkUChSUlJYljt4oujn44V+tl+tWtmzc9qw3p20amVdXV1DQwOv%0ADNUNth8Onv6rpJLvdxjjjGTr5ZflpCVE8cqg1WoTEhJYjhw+WXrwREl1Q0u+4miT7rK8tH5d%0A02mKqq6uttlsFwTafzr891/FlV6GBQAFTXXOiB/WOzvWYuDbzmg0xsbKfEwTaGqkUVBQYLFY%0AoqNldjsFmhoJsCxbXFwcExNjMpma7K7vfvnz97/Pei8kszQbtIN7dOzbLZPCyK8M0gLdbvfZ%0As2cTExO1WpmVu5KSEoSQrKnhlSE1NVWpVNY2Nn/3y8lTxRV84kmEUFKMedhlObkdEgCguLiY%0ApumUFJmlm4aGhrq6ujaNO9LFArVLGv5xBwAKztYe/LO8tKLBw7AqBZWeENU3NyUzORoAqqqq%0AmpubI1SGto47Eggcd6RLBpoaCQSOO9IlS0tL2ze9w/8nuJSOncMBNhvk5wet/ZvNkJ0NR48C%0Ay0KYBuMXrWT7IQAUFxdrNJromPjbHnrzi/1/Cn596dPjl+Wl7Vh7m9HrbWpqikQg38GcLH31%0A/OdDc/pv/+pYetK+zzcu1Ol0TqczOTl50VPvbHhHhEXj6bf3rJ577YqZ1/DmW/bW9fX1Pp8v%0AJSXlpV377tvwiZDG6rtTFuOBtx6ZNrB7RlFRkcViKahonrRoY2MIc8OrXxzt2Tn9040LVKpq%0AjuNi4uKnLNn0+R4RprJ1b+15cdW060b0KC0ttVqth/46f/OyF3nugUBs/fjQ8D6dd62/5/z5%0A84SQSB6koqIiISHhi31/3v7A1lDu8Jc+PDhueM+3n7izrKxMpVLpjFHj5q3/9UQIseY3v697%0Ac/f7z9ydGW+pqalJSkqSHct5ZZCtoc/na2xsjEQZioqKtFotobXXzd9yukTI4fv6l8cyU2I/%0A2zBfr9fb7faUlJStH+5b+PT7IRRkpx5/a++G5VOmjulbWFhoNBp9SD1x+daC8mqBwK2fHe2d%0Am/bR+rs1mka3252SkrJq40dPvf51SL1OPv7m3pdWTr1pTF9+LG/y4PELt52rbhAkz938yZGh%0AvTq+v25OTU2N0+lMSkq+a+1br368P1TgE2/tffXh20b3y+GVoc7BXbts29lqYUrb53YemnJl%0A75dWTKmoqEAIxSckzlj92o5vQvjovvvD/Nbe9568Mz8r7ty5c3FxcT8eLpi28uVQ2uLNH/46%0Adkj3d56ae/bsWYqiTFHWifM3iDD1fXfiqbf27Fh3V6fk6KqqqqSkJKVS5ru50tJSjUZjtFhv%0AWPLSniNCga9/9Xt64oGPnr3LYrE0NDSkpKTs+v7ozIffdHuFW0Seevvnh+eOW3DziKKiIo1G%0AY7LETF6xLZRYdvOnx3rnpu58cqbB5eKVYce3R+esecct1P+/1Nv3vXjflEmjehYUFOj1elk9%0AbGpqcjqdEdous9ksW7Kuro43NdLFGIYpLi6Ojo4uqXZev/DF2kYh283LHx8e3qfz+0/Prays%0AjESg3W4/e/ZsbGysxSITUzl79izG2C+Q+Lzes0VMXSXWGZTxaZSlxVmprq6uqqpKSEjY/VvR%0ALSu3htqu9TsOzLpuyHNLJ/OmJpJ3WFdXF/m4I1vS6/Xy2iUrkB934hMSFzz32Vtf/ya4G8CR%0AaWN6rZs31m63OxyOSATyc8jIxx3pYrxjZ7FYZKfN1dXVHMfJCnQ6nbypkXU9+XFHugwAhHS0%0AdkCD47/pTkSh0QBNQ20IQ5FWC14vVLSFOZhwxNlEmhtEGQ/nPv5eqFfH49CfpVNWvsa1hdXB%0Ay7Dj5j0bjqmp5Fzt+Hue4wfvZ974WtSr47F604dvfiZDmSrAzu+PLXnuI1Fy0gab88YVr54p%0AqwaA2kb7DQtfCPXqeBw9VXLj4o18X5i3ZruoVwcAXh8z+6FXD/9ZDABlFfVTlmwKtYw8fvz1%0A1IwHtrbpQX7/u/y2VSJeHY9Pfjy64Mm3+b9vWvqiiFcHAAANNscNCzfUNYYQQ7UoQ31Y+kt/%0AQZ+b2OuCSDLaCJbjJtz7QqhXx6OwvHrCvc8zDAcAn+35/Z4n3xNtO6+Pnbvm7R8OnQYAr4+Z%0AsGBjqFfH4/DJ0knLNvPKuvG9H8W8Ol4gM+uRN3YfOQMADpdnwoKN56obQCxd2O4jZ6av2sb/%0A/fDmT8W8OgAAp9t76/2v/P73OQBodronLNoS6tXxeOerwys2fMz/vfTZnSJeHQAANNpdNyx+%0A8WxVAwD8VXz+lhWbQ706Hp/vOT5vzXb+72krt4bjX26wOW9YtLGmQUioII1pq7aFenU8Ss7X%0ATpi/0eVlAODn44W3r34j1KsDAJbjVm746N2vDwMAIeTWB18P9ep4HD5ZNvm+bfyG691H/p75%0AyFuig43by8x89K09Rwva9CBBIBxxNxOPU57vhJBw5KERor7Jcd2CDaFeHY8ffz11x4OvXox8%0AWbhP/1a98f76d1+wfft+40fbql9a3fjp636iWAA4VVJ50/It4WzXll17Htv6xSWtYTti2aYv%0AQ7y6Frz+xZGVm0WsAWlu4CoKuMpC4pLnu2tP+DxcdQl79i+u/nzkvDuXDnz22fb8KhaBTn2J%0A1zMvJS6lY4cx9O8Pp07BiROtJ0+fhiNHAACa5QlPeRB7LXPiR+bkXuav/b7fvxPwDdc1OXb9%0AcEzi8l9OlJwqFhuYGQ8wnlAyh5OF54rPSrGbF5RVnSo6Twh5dPPH0jVfvn6HdIFAEEKWvyAl%0A0O5w37/pcwD4fPdxaXbzfUfP1Dc1Myz3+sdSZOQMy619+VMAeOPTfdJ0mR9+f8TpFjOdHCva%0Aq9dt+0KaIeqVD3b7GLbR5vzhV3EWcx4NNsfHPwbxvhN7PfPHT8zJvcxfP/t+/46rLhG/knBs%0AyXHm+PfM6QPMiR+YMweBCcPYw7GktpQrOcaV/EaqiwR0kIXl1X8WnhO/EAAATpdU8gUWPbNT%0AohjDcgvX7QCAY6fLz5RWSZT88B7AMgAAIABJREFU+VjBuaoGQsjqFz+RFrjgqXcB4MdDp3n/%0AKQzIF/tO1NscHEee3v6NhECPh3n05U8B4KOffj8Xxqvj8eLOvR4v42PYzTt3SxSzOdxbPtgD%0AABve/j6ci8/j9Y/3eX2M3en+Yq8U5Xyj3bnz2xA/kvGSpirSWEHcQntS19j81f4/JASWnK/d%0Ad/QMACx4+n1p7rhlz30AABV1tm9/+Uui2C8nik+XVAHAgmd2ibr4LVVmuflPC7Wl2cMU1jpO%0AVdmL6hyO8MSXXFM18+du5tQ+5uQe5tQ+UZIxAJ4EuYA5uZv5ax9zai9XL6XDxGUj9edIY6WQ%0ARAvg4x9/q2uSMtQf/XDULuAC9nlIZQFX8htXdoI0VraBLScE3tLTDR9t41yBUzvi+uPXxs+3%0A+4+f2PalNG3xU69/Jc4SybEydSOENJznyk5wpcdJTYnsNPIiUdvoePUz8WkSj60f/9pgDzL7%0ATMFh37FvmcKjTMER39Gv2NIT4a71MlyFzVXW4Kyyu0NpatsKrv6898gXzJlf2ZLfmZP7fMe+%0AJW1ndxUDCSL4bgv4j5naK4kdv8SobFfWxP8wLvFXsQ89BITAuHHw0Udw+jS89x6MGQOpqQAQ%0AYR474nMzBUda9YZl2LITgTR55yLgTv6jMDg6SAjXWME1nOf/CdiLi8JEU4LKnK3hCHHIsfsF%0AEti33tvrJC5bqA1lWU6WZfy7Q38BwIkzQg7mUNQ2Nrsj4Mo8U1oJAMdPl8mWtDUHV5hjia2a%0ANFaSxgrwCINqp4rOS0vjOOLyeKXHDB7HTpe2Hvg8TOHh1ggcy7BlfxCbiBfOnjvN1Zb7DTex%0A1TDF4pFLUlVIGiuB8QDjJbYaruJMoKtafC4k3hyCv8uqCCHlUt4VAMCZsmpCyKki+UB1eWU9%0Ay3L+HYfhcLKoAgCO/SXddggAqutsHh8jw3uL4OjJMgD4+XfxAKofHEeaml0Ol0c2EH7w9yIA%0AOPG3vLo6XJ5Gm3xg9ejJ0qBjn5urLCC2GmKvIzUlxB7UWFUivU+I3/4qB4ATf0v5PQBQ02Bn%0AOa68QqaJAeCvkkpCgHfvJCAo4PAyxfUOh5fxsVyzhymqaxalaSfuZrbkGPG1mB3icTBFR0Vj%0AclxVEVdb1mLZWB93/rRoNwEA0lRNasuIo4HYa7mqQggObx89WSL9IADg37wIAMCx3PlTpLkO%0AGC94naS2lNRLmQKG47wsFy6vhH33pyDmk7lPHfVVtijVoT+Kpavn8TLCeQXHkKYq0lhJGirB%0AG7aXkdpSUlcOXif43KSpiqs4I+EIsoR4WY6V6xEEwMdyPrFyhefE14haa01I0blWnlauopCr%0ADOiqhLDlp7g6EU32slxxvaPR5XN4mXqnt6TeIZHIgxDwspwv/LSEeF3MmYPAtA4uxNHInvk1%0AvEDiZTlGlqva4yQNFaSxkthqRBtdGpciNYnES/j34xI7dsOHwwsvQHU1XHst5OTAHXfAvHnQ%0Arx8AgNxOCx6kqVoQRAFCuABj0eSQnytUBztMxG1v9asYr4AwW9ZdAwCH0x3h18TCUl43eF3A%0A+ojHIbDIskYBLnCWi09ABTV0eSIhsA8UKw2Bm0hc9pa+TQhxNAmc40jg87HSYUIebEDv4mw1%0AocMYJzZykJAQBWmqFhkCGS9xBI/W7uZAP9UmGRnlYXe4I7cqsu4aADQ2uyK3U84wS5yBaHZ5%0A/F/YyMLlkY9MuDw+j2RElkckKs3D62PCrdVKCCS2mkDFI03VgUOv3RFBR3ZFRGwIABxHGpvl%0AXc+aBkeEMarAFq5zeAMPCYF6p5i71lApHPMYL2cTmXtwDcL5g2g3AUKIvSboMNj/80WgNoG9%0AmDgawRf02klTWB/Xx3IehvOxnFvMUhGf13uuJNy13pLTshXzgwmWT5y2lvAb4YTdv7UQR2zB%0AM3y3Hdwh20IAAIAjxO1j+QeR1nkvw3pZzstynpBHrm2S1676gMkPWyXi0XJiJxuc3kB74mU5%0Amzts53UzrI/l+EqKFuBqzwZ6dS0nG6uIR9xUuhiWb+hwAgH4hmhs6RIhI3Ik8DDt74RJBM7/%0A/bj0q8h33w3TpsHRo4Ax5OeDwQC9ekFCAsh9X8ODiM2oiLdVv5kIWpQjJMh3EXiKAYdt8Pv/%0A0QyBcEzg3wha94CTi1izCAXHce2byIYTuG5coGkgwDJt5YEhhHBtnZmJBfxFttARQnwigzrx%0AupCgkmLRDsJ4EOihLS3c3m3XzjmIWLZNu0zlwXGEtOsyBUcIy7a5ikQwwBAOWNafjDqS+U+b%0AwEQwU2pLywWNtYLfxEfBkDA/gFin4FihiQt3LccITB5hvW1t2KBeHLrhgfUBx4kyxPu9DUKA%0AECLItcl5XBJdkHP7e738CxdOkwIXVQkHHCvCdsD4QgcDv2UQng8oyBFChSfY9XfD0JmbLwK2%0AU2+gBortLRG1e4K1VyQZi/JXjOMIiH7cGG7Xps8NKmHGbBLwcqQmq4Jlca7Nq95aJQUAGCPZ%0A5AmRw6yVpzL/1+LSs6GxLBgMMHQoDB4MBgOUlcFvv8EVV8hfCAAAotTCgfRQkbBKKBRUkNVQ%0ABKesDDhECAT2JUy1QgnJI0KgYyFwMuRTzrcFNEVFTiQfCQQs8igwGzumBHy7kQBjLEL1Iw05%0AZbhwColk20di3NJKjQihtbLlWhRhoyBAEXCl+wvLQhGeqPGfQaGg21cZaApT7UqkSGGskOAI%0ADwMh9QKtCKQYUbZVu6TvFcx2Hw5tyUne2iIahfAqjZgccXL00E6BKRFSCtFrKYWAlEWOzUIE%0AdGByg1ASAoVa1KuDCzRQAEBdIHEKBNboQnMR+0GZ/As+8ootpF0OtF2UQpzDSqEKPR+OwwPj%0AluojAEqyo/lZcemQd6IRYwcWlgnIVS6qDEgjclIV0rPUIfomUsMwO8zElRBh8foEvJDQR24F%0ARQe+bfQfofr4v41L7NgtWwYaDRw61HLIcbBgARACcyLN+4fNcUhrbHHneZ+eVuDYdH+BaEkq%0ATx4psUHLvkilQzoLYAwII60JqYMso4D6UBRWsz7CgVJor2gV0hiRSou0JgHljizpOwBoFAoA%0A0Krl9d6oV0fC+84bpEiGQOFN1QbQGIBSgEKNDNGC50QRvB2lgtZr5ZPC6zSt7i82xSJdMBE7%0AReM4kZxJOIQMG8dniVhwTKGooA/4kSkOlK21slpEXEkBYi2GyP2wuPCUWa03Nesin3dawxOy%0A+WHSaxQR5ILibxpjlheo0ygj8XK0agWETAlEoVYqpAmaLwgMmgshU2xrY4U0pckg76PwZBiR%0AzOUwxlaL/JtJjDFFSL4XWCpWr6IDuoySwqJ0sTg6SeB4IZ0ZG0Xoa3FccGYyTAXazCAJUUl+%0A3lWgVcgURNoWSQ8NLIO05iBmeoRQTNh0dBRGWgWlVlCifgaiaHW2OL8iohWqrK4tQiLQLoG3%0AjTRGUOuBUoBSgwziXJQAgGLSA71GZI4XRgT8PwFoFLSapjRKGUo4BYU1CkqjoJQh1Y6P5k2N%0AVAAyLqrVHFGpucLRBVNUck7oVVFaZeAbNqhogyrs0KCiKb6G4fwwbE0WGmEAKjEbwnjhappS%0AtwiUeDMIGaJBoQZKARoDqOWtrgCOCDaQtBV1zf+LmScusWN3882gUMCoUTB/Pjz8MPTtCx98%0AAEuWtGyziwQI09l9sTUVaCXQNDLF0p0GBFq3lPgo2Vlyzxxh9h2kNePoNGxNQzphx87pIJN2%0AEgA6ZSRijKUJ7AGgR2cxo0YpQKEJJVKkKNxTjv3stvH9AWBgz7AUojwwRnHRJrVKfrAc0S/P%0A/78ElArarBc60EhjRKZYZIgODdeN6t9VWqBeq9KqlbEWg2wkaWjvzgG3xHR2nxZlwBQyxtCd%0ABogyFeKoRCqzF9IaAWOk1lEpeVSIq9ci0pKIEnOQMRYZY1B8NopJD/xVggvVj7zMRITQoHyZ%0ANKSjB+QhhLp3lM9BlZEUQ2GUKck3DwDXDO0OAAPD88nyoDBOsJqUCjpGzkmdMDwfAEb1Fxkb%0AAmHUq00GrV6jkiVrunpIdwDws66Fg1at1GlUUSa97Nzm8r6dg44xheMycWwHFJOOEzoKAiqJ%0AMWZZgf27ZwLAhOFCEjMBundMxhh1SIqWVddu2UkAMGagTIcSFFBQuFOsId6otmiVCUZ1dqxe%0APPBDKajsvjgqESnVSKXFMWl0Zi/RpQNkiqPS85HBitR6ZI6nMnuHizYhtQEndETRqSgmHcdn%0ACQJ4wy+TUQYFTQlpAxM6otgOyBiDLAk4pSvSSm25QQhJRKcNwydgnchEyDB0HGVoETtxRI/Q%0AAoGIt5qEqzroAouuPkqC0BYZrDglD1kSkCkOJXRCVqmEyXxoKhKPHiMkWrBjcrRGpZAIQOo0%0Ayqyk1tEKGWPoTv38QyFS6+ncgUgrdLn4O6ZH6ZJMmli9OtWiTTbLhELC1fDCzxTdeRA2XzCM%0ACFNJnah0KYNPSQtsKaRAhmhkihVZgYkAOhUNfM1x+/wDgChd2zYX/avQHo6dzwf33QcUBb1D%0ASNC7dYOPPwaTCV54AR58EI4fh8GDYcGCtslXqKj07or8UYoeV9LZfQSLs1q14rG510hcffek%0AIUmxEe3n45GRZPWzwYaAAMD4y3umJUQDwJYHb5PwKbVq5eYHbov8vgDw0n03GsIPlrkZ8fdN%0AvwIARvbL6ybpH9x78yidRoURemrRZIli8dGm5TOuBoAbr+zL82SEw8N3T1SEj96HYv6to5Li%0ApD6OWb/0ZoyRRq1cMj0sgTcA5OekXjEg2C2gVVR6N0X+KEXPq+iOfZE2rBXAlgQ6d4ii5xi6%0Ay3BphmykNaHYDBTbAemFXn5CjHnKVX0lanjdyN68f7/xvilmQ1iLGWMxPLdkEgBkp8ZOHNFT%0AQuA9N42wGLUIoZdX3SoRc42LNq5ffCMA9M5LHyFwd4KxavbVWrUSIXhx5VQ6fHgjNSFq+e1j%0AAODyyzoN6y3uBPN4bvENFEYYo+eWhaWHB4AuWUm3jO0PALNvuFx6CvTUoskUhVVKetXscRLF%0AundKGTM4NISDQKVFan1oOFanUa2cOVZC4JhBXXt0SgGAdQuuTwxhSQ6Qo9xy/1QAMOo0K24f%0ALRFSuWvSEJ4cdv3i6+Oiw7rRcdGG9YuFdLEURrF6VYpZE6NXSfg6SKmm0rrRecPo3CFUcmeJ%0ALRBIH0WldaOy+lDJueG8ugv3ppHWiNT60D4yakCX3nnpEpc+NHdCyGYYhIwxKLYDik6Fti/s%0ABtXLFGWdtkTdsTu64G7SUbHm8bfp+lzuL7Ng6iiJKRBN4S2rbokwhioClY53eYPCkJcGGrVy%0A/b1XSxR4fsE4wavG1hRFn6sVvccoeo9V9B6DzWFtOAIwqhXROqUugp1LskBqHd1lqKLveEWP%0AUcp+E6iM7q1B3/8riHQfzr8VF90ep05Bv36wcaP4r14vLFsGpaVw7bXw2GNwyy3wyy8wcCA0%0AyCcOiBxzrh/09IJr1SEqS1N4ya0jpd2+UCCE3lw7e+LIECcVAABNGt33jTWz+IPhfTq/t+4u%0Ao04TGj+PjTJ+unFhfk5qiAQpdM6I/+K5OanxIqsDQ3pkffbsnXqtCgCUCvqzTQtDael5LLhl%0A9Jr5N/B/33Hd0GeW3iQ6nGemxH61eXFctBEA9Fr11y8tFo0vUhg/Mu+6hbde2aYHsZoN32xe%0A0ik9IfQnpYJ+YcUt08YP4g8fumvi0tvGiAZCBvbI/nTDwvbdKfUPsOXB6bdNGCT6081j+297%0A5HZ+2MhOjf164z0ZSSIeTKe0uK833cM3K0Jo20PTbxoj4ixijBbecsXaeybyhwPysz54Zm6U%0AGPN3x7S4r19cwLOeUxi9+8SsYJ77FtAUXj1n3LLpLW139ZBurz86g1chAbpmJX29aUGUSQsA%0AGKH3Hr/9WrEgll6j2vbg1ElXtDimU67s8/IDtwbu+/F3gwH5WZ+/cA+/bchs0H6zeUleVlKo%0AQAVNrV9208zrh/GHy2eMeXDOeHFlyM/6bMN8dQTrv4G47/arHrxznKj+TxrV+801d/Btl2A1%0Afb3pnrzMxKBnAACApFjz58/P65rdUvnl00c9NGds6HSOwnjRLSMenzeBP0yONX+zcV7nDJGB%0AtnNG/Ncb5yW3Zar5PwgFTX38/L1De4vE7WgKPzpv4qJpbbMMbQVlirJcNyt+8fqY2Q/GLVgX%0AM/tBTW6QZTbpNV9vWtBTzNKa9Jq3H581qr9M9PTfgxtHdt+28gZLyBaCaJP29VWTJg4TjXwj%0ApNYjtfz2oXYHUqiQziwI8f5PQSJt5D+GO4LPWf61QBf1AZ7NBvHxkJcH77wDXbpAly5wODjF%0A4vr1sHAhPPEELF3acmbHDrjxRli0CNatCye1rKyMJ1+Svb/dbscY83xzXh9T09Bsc7h9DEfT%0A2KBRWS16ftRxuVw+ny8SgTabjaZpns2wweaorrc1O9wMy9EUNug0sdFGPirjdDpZljUYDADg%0A8zEVtU0NNofHywACtVIRbdLFRZv4LwNsNptSqVSrZRatAgVyHKlrcjTYnR4vgxBo1cooo5a/%0ALyHEbrerVCqVSkUIqW1srm2wNzs9HMcpaMqo18RbTfyWF4fDwXEcL9Dl8VXWNjbanV4vw8fJ%0Aos36uCgjxphlWYfDodFoFAoFIaSmwV7X2Nzs8hCOKBSUSa+Nt5r4jU3Nzc2EEF6gBHw+n8vl%0A0ul0FEVxHKlusNU1NjtdXkKIUkGbDNqEGBM/PNtsNoyxXq8HAIfLU1nbZGt2en0sRWG9VmU1%0AG6LNBoTA6/W63W6DwSA77bbZbBRFyZIPut1ur9fbVmWwNbuq6212p9vn4xQKbNCqY6OMRr1G%0AIJAjpLahud7m8Hh8AEitUkSZtFaznq+8zWZTKBQajYYXWNNgtzs9LMvSFGXUa2KjDPzSucvl%0AYhiGf9UMy1bV2RrtLrfXhxFSqxRRRl1MlAFfEMgrAwA02p21Dc3NTjfLcQqaNurVcdEmXv+b%0Am5s5juNr6PMxlXW2xmaXx+ujMNaoFNEmvdWiRwhxHNfc3KxWq3nCLluzq7bJ4XB5WZZTKiiT%0AXhNrMfCB20Dt8vqYyjpbk93l9fkwxlq10mrWR5n0CAGvXVqtlqZpjpCaeltdo8Ph9hCOVwZN%0AgtWsVikAwG63I4R4ZXC6vVW1TU3NLi/DUhjpNCqrxRBt0rdJGQIFujy+qjqbzeHyMSyNsU6r%0AirUY+LbzeDwej4d/M4SQukZHnc3hdnsJAbVKYTZqYywtC8SB2uX2+Kob7HaHh2FZmsJ6rTrG%0Aoue7SaCpIYTUNTnqbU63l0EAaiVtMWqjTbpQZZBA4KuWVddITI3D4WBZVlb/eVPjV4a6puba%0ABrtfGYx6bbzVqFG1wTIEKoN0yebmZgDg204CvKnR6/UYY77tapuaXW7e1CjMBk1ctJF3wQOV%0AQQKRW4bAcUcC/2zcYViu3ua0Oz0t445WFWXU8pOTwGFCVmBbxx1ZgX5TI4E2KQM/7sgKVCgU%0AAwYMkC725b6jYwb36n3fDkX4TZNtwpG1k2YtXf3C/fPaRdp/Hhfn2NXXw5o1sHYtKBSgVos4%0Adj16QGEh1NQEpSPOzgabDSorw62OlZSU8LTNsvdnGAYh5CcJ9jIsw7CEAEJAU1hB0/wdWJYl%0AhLRVIMcRj9fHsBz/KT5NY5VCwYcTGIYBAL9Ar4/x+lj+s3+Kwkqa9i9cMgyDMZbdCy+oIcNy%0APqYlRwVFISXd8lUjIYRlWb9AluM8Xobla4iRgqZUCpofNgIFEgCvl/ExDMcRhIDClFJB0xc+%0AlWIYhqJavhpmWM7rZRiOJQRwsEDBI4cDX8PAB/F6GZbjCCEYIwVNK5U0CnnVhBA+gy7hCEKI%0AX5jjB1SO4ziO+wfKEA7/TCBHiNfLMCzLcQRhpKAo5YWN0iJt52P4dFYUxgoF5Y8YCQX6GIZp%0A0S4FTSkvfLvN55zzP4iPYVu0CwGFsVJBBwr0KwPHEY8vQBkoSqlo1f9AgV4f06JdYgL9ysDX%0AkGUJ33Y0Tfmjp4JH9gts0S4lxbcdrwwC7RJVhiB1JcTjYxiG5QhBEKQMvEB+EiLbdnBBXQkB%0Ar4/xsSwhBAGiaaxUiLcdy3JehuVTJ2KMlHRQN2lVVwCfj2FYjuNaLIMyjKlhOc7ra+nIGCOl%0AgvJv+/tnlkH6kdtRIELI5/P5247leMvAEUIwwgo6rHZJ19AvULrYP+jIfA35d32hhuLqGg4C%0A29XuNZQWGNh2DMu1jjsUDuyeEIERDhUYDv9T2gURKwPf3wcOHChd7Idfjo3o3+Oyle+3l2N3%0A+LFJix54dM3iO9tF2n8eFxdHjYqSCLyB2w0nTsCwYUKSiUGD4LXXoLgYOnQQvY5Xi8GDB8ve%0Af8+ePWazuVu3bnt+K5izdkdZZX3gr1azft38Cdddnl9YWFheXh6JwJ9++ik+Pr5Tp05rtn62%0A9uVPBbxYSgW96s7xS28bc+rUqZqamsGDB58sPDd5yaa/ioXpQHvnZbzz5Jy0ROuPP/6YnJyc%0AmSm+bOrH8ePHbTbb4MGDq+rtsx975/tDQQSXNIVnXTvwkTlX0xTavXt3ZmZmbFz8wiff3vrB%0AbkGCMpNe88KKWyZf1e/IkSMul2vQoEF7jpy+5b7NFTVC6qGxQ/NffeQOJQUHDx7Mzc1Vaw0z%0AV2/b9e0hQTGLUbf5gekTRvQ6ePAgIaSf3Fcv9fX1x48f79mzJ0Pwbfe//NluIdtbQoz5jTWz%0AhvbO2b9/v0ql6t2797tf/jJvzXYBSRrGaMbEoeuX3lRTXXXmzJn+/fvLGos9e/YYjcb8/HD7%0AI1tQVFRUWloaiTLs3r3barXm5eVteOf7VRs+EKRTVisVq+eOX3DL6NOnT1dUVAwePLi2sfn2%0A1W98d/CUQM7VQ7ptXnmzxaj96aefkpOTs7Kynn3ru4de+kRAhWQ2aNYvnjzlqj4nTpxoaGgY%0APHjw32VVU1dsPX7mrEDg2MHdtq6eZjFof/zxxw4dOiQlJT+29fOnXv9aoK4xFsOLK6dePaTb%0A0aNHnU7noEGDjp0uv2Xl1r/LhNwqk0b13rRiKo3JgQMHOnXqFBsb+/hr36x74zsB22l2SszW%0AB6b2zk399ddfGYYZMGDAwRNFt96/rTSYWBljNGPC4HULb3C7HEePHu3evTumVXc8+MqH3x8R%0A3DfBanr1sZmX98k9cOAARVF9+vT56Iejcx55I4jMgBd47ZCnF09ubKg7efJknz59+DCSBPbt%0A26fT6Xr06PHJ7uNz17xZ2xDEcaJWKu6bMWbp9NFlZWVFRUWDBw+2Odx3rX1n1/dHBXIG98h6%0A9aFpiTHm3bt3R0VFde3a9Yv9f857YkdlXVAO1SiT7un5EyeN6nnmzJnz588PHjzY1uy+64n3%0APghhO5x4ef7GZTca9eoff/yRNzXSD/LHH3/U1dVFaLvS0tLS09Olix07dsxut8sKZBhm7969%0A2dnZ1pjYpet3vLTjR4GpibEYNj8wbeyQ7ocOHfL5fLIxFbvdfvjw4a5du1rkUtMfOHAAY9y3%0Ar9TeVgCorq7+888/e/XqBZi++/G33/3qV0ENO2ckbH9sRpespP3796vV6l69ekkLLC8vLygo%0AaNO4I12ssLCwrKwswraLi4vLyck5XlBxzzOf/F4QNKDkZye+sGhclw7xJ0+e5McdWYE//vhj%0ASkpKhzAjrB/+cUe6GMdx/LiTnCz8DFEA/7gjXczpdPLjjtUq8wEiP+5Il/kvQnEp9zyWlwPL%0AQkrINv+0NACAIhnmosjx9YFTExa9LPDqAKC2sXn66jdf+fhAWwUuW7/joU0fhrKden3Mqhd2%0ArXy+hefxTEnl8NsfD/XqAODwn8VDb1sb6k5Jo7rePmLOCwKvDgAYltu0c+9NK1/jc65yHLl5%0A+Utbdv4Umna2qdl164otforYPUdOj5nztGg1Pt99bPTsp3jic4Zlx81bv+vbQ6GbBRtsjkmL%0AN+78RujwScPl8V05+6lQrw4AKmoax8x5+qdDLZybb3yy/9YVW0KpbzmOvLzzpylLX/wf79Rr%0At36+aN27oSQZbq9v+bM7H9z0EX9Y3+QYMXt9qFcHAJ/t+f2KOc/aLlBqrn7xk+XP7QoluGy0%0Au2578NWtH+zlD4vO1gy7Y12oVwcAn+/9/YrZz/hJLO598t3Htn4eqq41DfYbl27e+V2LO3Xs%0AdPnI2U+HenUAsOObQ2PnPe8nk7h33c5Ht34VymH/d3nNlXdv+OVES3b7A8cLR895VuDVAd92%0AH+y5cdlmXl29DDN27tMffn8kVLsqapuuuWv99wdb+IJ3fnv4xiUvCry6FoG7dt+0/KW25ll+%0A7+tDU5ZtEXh1AOD2+B588eMl61s6stPtHTPvhVCvDgD2/lYwbOYzlbUtbtz73/02efk2gVcH%0AAPVNjtse2r7lg/38YbPLM/ruDaFeHQB88MOxUXe90BwBvc2/AYSQW1e+vOndH0LffE2D/YZF%0Amz76QeSltWcFGJ/jwFf129dVP7ek9uWHmz57nakJotDwMey4eze8/cXB0BqeKq4Yfse6EwUy%0AfHH/Hhz4o/SqBdsEXh0AHPv7/Oj52w6dlKfm+0/jf9w6X4ArAiKctqL2v+lOxGG3AwCEbkTg%0A9zrYZXhRW0E4rrKQOX2AObWfPXtKwGfiY9gZj7wtQZ+1+NkPQ4cKCVTUNj67/WuJAute+5In%0AgZ22cktDeMnnqxvufPi1yO8LAHc9+X5phdA99ePrX05t3LEXAH45XvixpD2dt2Y7P8zfct/m%0A0PHej99OlW54+zsA+OD7IzwberiP7Wc9tK1Nu1M37/jhSHiWSR/DTluxmRDi9TF3P/aGhJxP%0Af/pt329/B50ihKsqYk7/wpzax5afDJsGHYC47GzxMebUPrbwMBGjXQqokJs0VpCG84GMJjzq%0AbY7VL34kcenjr3xeVWcDgPnrdoj6TDxOFlUsf/5DADhX3fj4q19KCFyw7j2e1G76A6/WNYbl%0A0v2j4OyK5z8EgD8Lz7+v0W7+AAAgAElEQVT8wZ5wxViOm/3IBWVYubXZGc6fQAdPFL3w9vcA%0AcPhk2Ssf/RxOoMvjm/bAGzxVwNSVr/ATA1F8tf+PD384BgBvfLz/l98L+buEFvMx7PSVWziO%0AMCw3W7K/fLb7+E+H/xL5gRBRRjuPj5nz2Jvi/BMIAGDDuz/wTfbgS58ePRWWcvdsVcOda94C%0AAJfHN2fNOxKEFkue/aDR7gSAFRs++T08/+yJgvMrNnwSet7uYeoc3mbpjFwcy1UVMYWH2aKj%0AXG25xMhKvC6uqog9e5KrKZUjsCfAeEXL7D/29wffCeOsfrAcN3P1a0wo7ZjPTey1xNHwD5gG%0Ag6rldTe881zzvi98lWXE62Eba92njtRvX+cpOukvs2XXbqGJCIDd6b515Sv/vAYcSxwNLdS3%0Alxg+hp3+yPuh8z0AACBOt3fao++zwUaYOBqZP/Z4D3zg/eVD5tR+4pKi3vaynMPLMO1CQcP6%0A2OJjvoMfe/fv9B35kqsqaQeZFweNkgYA1E65TjBGgMCq//883Yk0QhfReWMU8bfETMFh9uwp%0AYq8jjgauspA5tTfQBpVVNoTGe4IuZ7nDp4RzHeJxkMZKrrGCuIWd4U85RnAA+LPgHMcRCd+F%0Ax5f7fhc5SzhgRfhqWI776ueTIuUD8NzbPwLAdwf/lC7m9voqa5tcHp9syPDdL38BgM9/Egkt%0ABKLZ6WmyhzB3eV2kuYE4m4ATWvb3vw7LCc2jorbJ5fHV1NslPAMeX+8/EXjIFh5hy08Sey1x%0ANHJVRczJvSLsSQCkuZ45uYerO0scjVxDJXPmF65WfOQm9lq25DeuuoirKeZKj5HGoOnyX0Ui%0A4VgBjp8pI4Ts+v436WLbP/uFEDgioLEPgY9hi87WsBz3qwy7OXr1430AsPuIDGmmw+WpqG3y%0A+hgJvxMAgMBrn/4MAJ/uOSFd7Gx1Y1Ozy+HynquW+bb9va9/BYD3v5FRhqo6m8PlqWtqDu93%0AtuCLPcIORZqquIrT3PnTpLZMoAnnqxtlyYj5t/fyhShpOHxz4CRHSNHZmjDjbgsYlvvt9FkA%0AeP3TX6QFCgpwhBTUNhfXOc41uYrqHEV1DnGHjXDM37+y588QWy3XVM2W/8mWiPdc4mxiCw5y%0ANSWksZKrKmQKDkowQXEVBVzFGe78X6S2VOCKfbnvD+kHsTlctcHTD9JYwZX/QWqKSVUBV35C%0AnMosMvAuneAkYRnbF9v9VJOvfyKzIHOquMITEnsGj5M0N4DLLuV6ehxc+QlSVUCqi7jyE6RZ%0AGJluXxScrasOCS1fAAKAilpb0fnWaT9x2X2//8A1VgLLAOPj6s4xv38vysAJAOebXIW1zWUN%0AzoIae20EHMqSIMypA+y5M8TnASDEZWf+/pWtKLg4mQAcR5w20twgyhv5P4L/xclOLq1jx38N%0AFBqZs9kAACL4EgcASFM1aQoakIjHyVW1LuPWho9q+FF8Ljhg43MTWzXxucDnJvYaQZymqq5J%0AVmBVXVOEC//CUqyPOBqJy0acDQJ/iI0gJFbf7ASAhib5R26yOyVidX54vD4AcLgjoUsPLuNx%0AkuZ68DrB3UzsdYJVtghv3eSQ78MNttaHJbZarrEy8FfidbGVhaFXseUnBa+eLROeAQAgHFdV%0A0GrcCeFqigOHwMoIlKGipomPYEkXYzkOgMg6QwBQXW+PRBn4GOq5avnl/gab08ewMqSaCNxu%0AHwCUVUnWEAEANLs8sh45f18AcEs6QzzcXl+zQ94DEITeSXM9aa7nm5V4HKQhyAuXiKb7cbaq%0AAQC8EeQ14Diuql6+35VW1BNCZMPbDBvEnFnd7HEGMI43exjR0ZerO0ecQQrJNVYRu4jDwZ0/%0ADYGRRZ8n0GYGyyz3s44Sl500VQX+Wtcov65ibw5oOK+L1J9ttQaMl9SGnckQAA/DuRmWFQ0j%0AEeI+Kb4DhHM5PIUtHqfQLonBywSbI3czcTSA10lcNtIcdoWEqylunSoQjtSUSHCY+ljO7WOl%0AeO55mYTwjxxKnHquRri+H4rzta3NwZb8LgiyEp+HLReZ8ze6vE3ulgchADXNHmd4hWcJcTOs%0AhwnL7MrVVwiMcEtlQqb3LT9xFwSGuyVfMXstuO3gdZLmegil/5aDJwIe57bCHoHh+tfiUjp2%0AqalA01Aa0rELCwEAsmUy5vMgDpFxi3O0WjfpOTQPt4cJHHeFtPEBh0Saq9hfAY78sx2d/CwH%0AAIAQwRw6kvtGDq+P4dqVBF2w2E0C51WsT26tRwQsy/nauDFCVBmII8T3IoQ4Q6wkxxCXcJQi%0AHqfQHhFC3C3FSGTeNseRSJjIeUTCTO/2MpHrQiR66PH6+G9g2ws+hmWY9tQuluUkdlOEhSfY%0Az/M6A3330D2CoYi8FxMCLo/8epxIcCi8SP9fgV4dD0fIGQAQeHVhT3IscQudWuIS8xtYBoJp%0A40MvlEWg2+TvOwFnmsP1DpYjvB0V9Yc4t5Nzha0MU18TeQ0F2++CZvI+j3jQjmOEoSPCEY94%0AfQgB3hHin0iiJsyFR/axwmJtnV2LG8NmkZNCXSLgDK+lDEsIAY4QJoylIs1iEz9WxLry8HFc%0Ai0AJW8r6AsPtpO1BOz6nN0Lt9g8AJNK5//txKbMLKpXQqxf8+is4naC9kJSf42D3bkhJgdTI%0AkveKMdAFkkNHkh4aoWA6SME32wFZs9sw9v2zYRIhANJysYBftV1Dvwjj9o0lC9+z8LDtDO6R%0A8MwIIKoMoRkyEQKKglDPI+RyJMr/fYFlqC2Va99X3c7LALJEWG2FGGn7RQqMiLBVCEHz+U0y%0A/2N7PzWOSMn/yU1DqSbCUYpFdBJhwFg4YxFNJBuavUK0R0giqBeHMnRhKtw78Z8VbXmRfh34%0AaxhmUukbXTjGwT+K3x4QEsT4UTj+MRT4p5QCSDwyFYF2BRHjirWUqEET6hIS0TexGoYpE+4l%0AhNEcBIgAkRIIIcNH20cTBYWhxS61W6/XREC2/q/FJfZJZ8wApxOeeqr1zJYtcP483HFHhAKQ%0AMSa0mZEp1v+3XifPHW4xBn3AgdSGVi3ElICcLhJ2c7VSEaEfJvR/lBqglIAw0CoBpXTk4xCK%0AoKRWpfCn4GoXKIOJPZDG0NouYoROsqBprFbJ704N7KjIYA1WBgIAyCxC54oDNORChY0olOBI%0AqUHq4LSlCnUgZ52AdV4UapUicmOiieCR9Tp15C6vIoKUUVq1KhKu9BaBEZRUK+k2UczJ35Sm%0AQpljQiHsTTpzEE17MO+zTi1vGVRy+VEDbo2Mepl0rwBgNmrkfTvSIrH1Ko2wGpaQMwCATSHc%0AWRgjQ7RIXQ3CLBLIKMa7hbCAyxXpg3KRoAiGWHUA9QjSGAWOZihNnx8URkoK0xipxBLCIaWK%0AtopQ1/BQJKbLVqz1RsEqjTRG/8tHWmMYvxIJacSVGlCKcwYiABWNaYwupLYMCwWF/f8EP5lD%0ACCdCYQ7QQBwtQuWCxE6a1IrASlEYGdRh1V5BYxojBYXpMKMMjkoQGZG1RgHVpx98E0sIBADA%0AFPjtMMLhRP2H0b5raP9hXNzYv3s3LF/e8o9h4Ny51sO6OgCA22+HwYNh9WqYMAEefhimTIG5%0Ac6FrV1i8OMI7ILWeSu0SOLPEsek4KtF/mGgVoT0WICcteJjHFI5KRgYrMlixJUkwl01NCDGU%0AIUhNjMYYyVKMi7gFCCONEeksQn8CgKawrBvRs2MKAEjzuvKIMusj4V9KjI0CgLQIHtmgDR7V%0AKAUyx7XQNocwTydKEsXyUCuVFqMMHTUAdAx4WKTWUWldA5xIhGNScbRIaiUqpUsgvSNSaakO%0A4mThOCHHX3+k1uPEzoFmKxJl6JAcgxAy6WXscmyUASGUnSr0OEORGGOmKCxBQ8wjIcYEAHkd%0Awg5+fljNelUEs8/0xGgA6JEjRUPMw6hTR+I25WUmAEBqgnzKUI1aaQrPtOtHp/RgzVdqcUwa%0A0pqQ2oAsCQLfJcYiwzQAALmZCQCQIqeuWrWSwjgpRt7UZKfEIATx0ZJkAwjiog2Bo5xJo0gy%0AafjICo1RilmjV4m0F9JHUYkdWx0RTFGpXZBK5L1RiZ0CPCqEo5JEuwkAoKhEZIoFpQapdSg6%0AReDndc6Q1y6zIWDaTNE4Pht4alqMkSkORUmpE4WRggrrDOn6jRI9r0jOVKa0ZAbNSpHpUBgj%0A4VydViJzPDJEI1MchNhhP5A1DRliAGFACGlNOD5b4oM/jJCCwhKRsNabYyTq/qUnyNvMtPjW%0AMlRKrsCnx1GJVGJW6FUaBZVs1moUFI2RTkmnmrUSPhYCkHbCkNZIpXcLeBUEaAXdKWx+U4Rk%0ABF4Qa0KmWGSIRua4f0BTFrqZ4eLR4Pz/Nt3JgQPwxBMt/1gWKitbD3k2WIqCL76AxYvh2DF4%0A9FHYuxfmzoWffmpdmY2kijGpdJfhVHo3KrULnTuESg2izIuLMvTJEyE59SM9MTq/U8g8BmGk%0ANgSF7i6gW3aKBJs7AESZdHlZyQihWTcMk6750tulOMiFNUJo2bSREgVoCj88ZywAjB2SL0EP%0ADwA5GQkxFoOCpkYP6Cp908XTRgPALdfI5JPs0TnNoAsJVyAMCrXo8tC9N4tbZD9GD+iqUtLR%0AZr0on6wfCpqacHnPwDPYmkJ3GXZBGQZTaWFyhNIKuvNAumNfKiWPyuxN5w0NOwtUqHByFyqz%0AL5XZB6d2FwyTndLjY6OkBmmrWd+tYzIAPDBLpq0fnjMOAHrnpkebpRyOzJSY9MRojNDcScOl%0ABT5217UAMKJvrtDnDkZ+p5TYKANF4SlX9ZEWuHzGWAC49vJ8vUbKaRs7qItWrVQp6bGDpRK0%0A0hSeNXEoANx54wjp+17eJ1ejUpoM2u6dpJwABU1dP+oy4VmlBlkSUXSywCMBgLhoY7dsqXyq%0AZoNm+GU5ALDmAsdrOCyZNgohSI2P4l3VcEhPiO6alQgAj8rxUz82d5zgTLROmRdvzIs35sYb%0ALdqwEzwc14HOHUKld6fS8xV5Q7ElUbwcRVPp+VR2Xyo9n+7UHyd2ChtHRBgZY3FcJorJCJ2h%0ATRjRU9rU9MpNF07PVDqclIszeuH0Xig6NfLsB6FQd+6lH3KNYL1YkZhuHne7/3GW3iZDVjt1%0AbD+RzVIttkvSgcAUiklveZD4jkDLz2QuBsmxphG9RdwyP0b37RgfHWDEMKXodjndsQ+O74Dj%0AM+mcAXTuoHCtrFfR6VG67BhDqkWrvuhYO5XUUdF9BJXUEcekUmldlb3GBM6iL0KuAhTqf7AO%0ACwBaJQUACKP2+gcA0fr2afHnn38+MzNTpVLl5ORs3749XLHjx48PHz5cq9UmJCQsXLjQ57uo%0ATzcuzrFbvhwIAa8Xli8HjKFXLyCk5V/WBR3V62HNGpgyBVgW4uNhwwaIajPpB1JqsDUVx6Yj%0ArXCURQi99eg0Ub5tAEiMMb3/+O2RLFf5odUo33lqri7M2GbQqd996i6egvPJhZNH9gvLMH3D%0A6D7LZ1wd+X0BYMFNw6ddLZ5vnabwc4uvH9i9AwCkxke99MD0cFs7E2Mtu9bP41cwX1szs2v4%0AsW3FzGuuGNAVAPJzUh9fMClcsbRE6/tP392mvQuX981dNXt8uF+7ZCe/tmYmACCEPnh2XmKs%0A+FSVpvCm+6eFxswClEE6goKQMQbHZWBLvPxKMUWLeqhKBb3zmbvCRRaNOs176+byq6tzbhg6%0A+7oh4cQvnDry1qv7AYBWo9zx5Oxw4b2EGNPOdXP4SPCjd0+Q8JyWTBt905i+ABBt1m1/bEa4%0AWG9GknXHk3fybbdh+U0D88OOHA/PHT+ybw4AxEcZXn/41nACe+emvrzqJv7vV1ZPFyVfBwCa%0Awi8svykvKxEABuZnP3z3xHD37dwhcfvjswEAAby/7q70JPFM9DSFN668pUOS2HpiGCCEdjw1%0AOz1RXKBeq3przUy+Ia4b0fP+mWPCybn5qj5Lbh0FABijHU/MyEgUD+ImWE3vPzmDj7NOubL3%0A8tvCzm2WTrtiypW9RX8S31oXDKTUYEsCtsQDLRPgRyod0kcJtny0CanxUVsenB4ueJyZErtj%0A3Zww926ffSC6vldYb19puHyiJn+Qrv+V5uvujLppAda1+jcD87OemH9duMuH9Or43NIpF1uJ%0A9t1PGh5bV1zXJ1d8btO/S9qW5SGdCCEcm05n9aazemGrDCdE+wLpo6iMfLpTPyolFxSX1uX9%0AX40tW7YsXrz4zjvv/PbbbydPnjxt2rRPPhHJYVleXj58+PCkpKRvv/32ySef3LZt2/33338x%0A973o7YGnTsHUqfB32BSR8gXCwO2OKAESx3FmnfLLZ2e9tGvfju9+8383pFbSYwd1uefGodFm%0AXWlpY+QCWZYd2D1z97ZlD7/40aE/g3KJ9e2W+cDs8VlpcQUFBYQQwjHvr5uzacf3r+za4wrI%0AmGXSa+ZMHjl9/ECv18MLlL01x3GEEI/Hs+6ea4bkp7+4a195ZevHRz1zUhbdPLx7x2ReDsMw%0A14/smRpneXTzR6dLWr88RwiuGpy/YubVMRbDiepyANCp6G+3LF732hfvfXUw8DPGhBjzshlX%0AXzWoKy/Q6/XOnTSsU2rM2q2fl1e2Zk/AGK4Z2nP5HVdHmXRni1mEkOyDeL1eAPB4PEumj+6a%0AnfjEK5+dD8jHQdN48lX9Fk27SquiCSGEkJQ4897Xlq95+dMv9x4P3NLQMT3+/tnj+3btUFVV%0AxQtkGPnvDTmOk60hT20ZiTLw3JHdOybu3rZ0zcuf7Q7OjjuwR/aqWePSk6xFRUW8wLV3XzOw%0Ae/pzb38fmIIkLSFq/k0jRw/IdbvdhBCGYXrlpO/eumjtti/2HPnbvzsbYzxmUJel06+MiTKc%0APl1NCGEZ3xuPTHv9kwNbdu1usrv839wkxVkW3zrqyoFd+Efw+XzDemX9sGXBmle+OHSiVV0p%0AGl87vMeiW0ebDZrqcxwhhELkw6fvfGnnT69/8rPT1aqu6UnWpdNHD78sh287n883rGeHHzbd%0A/eT2b38+3pojQ6dWTr26750TBylpxH9wrVagLzbcveGd79/8/GDg16Cd/x973x0fRbW+/54p%0AW7PpCQFCCaEXEUQhggVBvYqiYu8dBcu1odjbVfRebNcKXsu1AiI2BAu9SocAgfRGetls351y%0Azu+P2WyZnRaIev19eT75Izv77jtn5rznPe9p7zOg56O3nH/yyP4ejwcAQqHQfddOHZGX89IH%0Ay4/E5FJhGOryc0556Obzk6ysZAw90u3r/jPn5Q9//G7dHhJzknFoXs/Hbpt+yqj+LS0tkkLd%0AE9+EEIxxTnrS2oX3v/LJL9+u2yMKOPIOTz0x/7Fbp+X3yaqrq5Pq7oFrJo8Z1OvVz1aVH4ke%0At+yRnnzXlWdeOmWM1JAxxjlp9lXv3PXvReu+Xbs31JkzgmWo8yeOfODaszLTkqqqXISQYDA4%0A57rJ44b2fv3ztWUxCvNzs+6/dvLkcYOlujNirpJnMOi7eJ43ohAM2L/U3ARBuGTy6P4597/w%0A/vIDZVESFJqiZkw56cGbz0tNstYTYqSEoVAIADiOM1LCOFdjdVAjJkgxLAEIhsIeXprS4Dju%0AjhmTRuT1ePmjlWU10VedZDPffPGkmZeehogoGYPufSWFxvsdI67GiM+MCFsY9NU/rvri172L%0AftnX2BY+ZNoz03HNOWOuOvsElg4zsf7xxiCJCYLQXQolV2PcGLRlACDwO6Q7cR3zUiwh5MUX%0AX7zrrrvmzJkDAKeffvqhQ4deeOGF6dPlE/Yvv/xyfn7+p59+ihCaOHFiz549pVd01EDHRMTm%0AdkNODowYAV9+CSNHwsiRsHNn1wSUUFlZWVVVdfSlOo7jOI7jOI7jOI6/PhiG0WWzXfXbnrML%0Axp763DcmR5fXAxWx5ekZf3/i+X/OUZmQNoaSkpIhQ4asXbv2zDPPlK589tln119/vcvlSk6O%0AW3vs3bv3nDlz7rvvvmO5XSyObcZOEGD2bJg3D9QOl+kKKIFlWQAYPny4ruThw4dtNltfvcwp%0AjY2N7e3tRhQeOnQoOTm5d2+Fs0WxqK+vd7lcw4YN01VYVFSUkZHRo4fCyc1YVFdX+/1+XYUY%0A48OHD+fk5KTrLWdXVlZyHKdLMR4KhcrLy3Nzc2V2lghpknLQoEEhXvh+ze7Vvx2MzRM2sG/2%0AVedNGNi3h9frrampGTBggMWiswBUUlLCMIwuTbXT6WxoaBgyZAitdHQuFocPH7Zarf36aW24%0ABIDm5ua2tjYjdWfcGDo6OoxYV1FRUXp6ek6OztmXmpoan89n0Lqys7N1ibQNGgPP86Wlpb17%0A905J0TklUF5ejjEepJeK0u/3V1VV5eXlWa06J0tKS0spisrPz9cWc7lcdXV1gwcPZvQ2VxQX%0AF5tMpry8PG2x1tbW5uZmg57BbrfrupqGhgan02nQGFJTU3v1Utkk14na2lqv12vQGLKysrKy%0AdFarq6qqQqGQrjGIolhcXNyrV6/UVJ3tUwaNIRAIVFZW9uvXz55IMhmP0tJShNDAgVobzgDA%0A7XYfOXJE2r2kLWnQ1bS1tTU1NXVjv9PU1NTW1taN/U5dXZ3b7TZoDJmZmdnZOidLfo9+h+f5%0AwYMHa4vF9juNra6lq3btLa6NJA1NTbadN3HklPHDaIoqKyvT9fzQuYcBIWQkZYRBmI45j11J%0ASQkAxLo16f/S0tKTTjopcrG9vb2+vj4rK+vaa6/9+eefLRbLbbfd9uSTTxp5cDUcW2CXng7z%0A5x+TgDp0gyEAKC4uNpvNupJer9fpdBpReOjQIZvNpivZ1taGEDKisKioyG6360o2NjaGQiFd%0AMamBORwOXckjR44IgqAr5vf7y8vL09LSdIODqqoqQghjsV943/y9h+U8P6t3VXz4w473nrpp%0A2sRhNTU1mZmZuu67rKyMZVndEgqC0NDQkJ2dbbAv11Xo8/laW1uN1N3hw4eNWFdHR4fL5TJo%0AXUaMobm5ORAIGLSu5ORkXcm6ujojxhAMBktLS1NSUoyMQ4wodLlcVVVVaWlpupFiRUUFTdNG%0AHrmuri4rK8tk0tleVlpaaqTugsFgc3OzQWOwWCxGHrmjo8Ng3RlxNS0tLT6fz6B1JSUl6Uo2%0ANDRwHGek3RUXFxuxrpqaGp7ndcU8Hk9lZWVaWlpams7xz4qKCoqidBUihI4cOZKZmWnTO4pX%0AVlZmxDNwHNfU1NS9/U5bW1v39jsej6fL/Q7GgeJ9XG254HYy6dmWvKHmvHBY/6f3O3vKmq+e%0AuzCRS3DZ+kNTxw9b8q87GYYxsqjY7ZlJsMDv3LJxYVI0TJw6daru2EAGt9sNALGTJg6HI3I9%0AAmmHyaOPPjpr1qz7779/8+bNc+fO5Xn+hRdeOOry/4VT8B3HH49rHn43MaqTwAvinc99/PM7%0A9/7BRTqO4ziO/58h8GJDGfF1gMlCZ/ZByTpD0OOIhehzt372JnckulnWvfZ76/CxGZfP7FKS%0A598DdU1OxahOwqpth2a/+PmsafrznQAQkDa8dl9qd8wFt675uXRPlImY5/m77rqre7THQ9rc%0AOW3atEcffRQAxo0b19TU9Prrrz/33HNHPWn31yHNEAVFunc5sEj4oAapX5dBCAi8oRGBKBwF%0As5bGfQkfVKXujpPEIBosIa/G6BcHjEHkE4mAfIHQ2u2HNH7HC+IHyzYoKRQVFcpBCIi8Fi13%0ABKJg7M1IdaepkBDiasL1h3H9IeKs17s7AVEw9KqxaOhVEwwCZ9S6DCo08qolhUZeNSHG7kuA%0ADxlsoSAYMwaBM3RrgyAY+JAx+xcNORBi2BgINvSqjcMgiZ/AkZBPV5KEfMTVRNzN+m1Kqju9%0ARyZBL3E1EU/rsftD4ndx274TynaKDWVi9QFu909iVaHWD8KeoZsmcESBeNuJt01GvPYHwaDN%0AiIKquRLS9uW7sVGdhEDR7o4Vi46tcF1xNSr4YsU2tahOwqKfthuhDAUAu4kGgO7LdoJYm+Oe%0AJ/5RHoOjiOqkbQwuV5T0r6OjI3I9Amkab+zYaGKvSZMmSftYunrHCP4aM3bE6wSJ4I8xIUem%0A2vlzwvmJt00igET2NGRRT2Ad8pGgFwCQ2a6RoxL4YJhlHFEoKU01cQAh0cZvsmokWweCScAN%0AogCMCVkdquMLLGJ3E4gCAUCsVTlrfORBfC4AAhSNHBnKpEPSfd2t4X7X4kjMGhNF0Btmn6QY%0AlJwZmyjE69c/jVVc1QAQN8YifhcEvQAANIMcmaqZR0SBeFoBiwAI2VPCOU4VH8XbFiZtZExU%0AcrZqYgWBI542IBgQQvZUtazxxFlH3M3h/7kACCGUpbIxS+CItw0wBkQhR7pGXivibQ8TTWob%0AAxcgPmfYujQUxlqX2a6VMirkJ/4OILrGQIinNdyLWx0y5pX4EvqJrwMIAZpFjgz1uuOxu1mK%0AmZAlSZ6yP/bOfjdIdKI6xsATT1tYoS1Fq4VyQRJwA8Fgtmk8COGDxNMq9ZTanoH4OsIUtKwZ%0AOTJUW2isMSSla2R8iCrUrDsCEOBFEROGQlaNTGOxdadpXcTXLjVkAgglZyGVBkW87cTVFPmf%0AyspTfZagl/jdna4mUy0JHPG0EndLVGF2nqodAiF8CAhGjEmNqIo/uCmOOZQQoXIfSstJpJYB%0A6ZHDroalkrO1khxxASJyQDHIZFPNZiJwuLVGshniaUNpvRKzyscKE1FANK2T7o5giS4caSds%0AEwXicwIWgWKQPVU93x4hHq1+J1RdEqouUfyld9eG5LPkZzMBALBIhBAAQqxFK8+LwX4nohAh%0AxMgV7jycwCOfAI8vYDH9TxBRHAWknaylpaWR7ZjFxcU0Tct2uObm5losltbW1sgV6Uy67oYT%0ADfwVZuz4EERomwUuHCUoIdwJJfwvh8QHTwgQQoJejWkG4nOFlRCsyMAdBuePDum4AHCqARAJ%0AekHggGDggxDyq4pJwZ/0Px+IY62OkyPh1gUAWCR+JZ7vsEJP9DGDHtWRNI55TCzIiMNDfNfH%0A36IQrS9RIBp1FwloHqUAACAASURBVHB1zqaQ6GtPFOODUSpugVNjngYpoJSGvIQoEmaHv/K0%0Axl3wOdVeDvG7QMqyQTDxaRhDIEofrm0MERPVVhjyRa0r5NOYVglHdaBjDCAZoYSAujEAiZZQ%0A5HVededMGIlVLoMoQIQkXp01HCT7jyiM1KNSAaPfhvzAq79qf0dEiZZnEEIQsS4+pNVCY43B%0Ar2JdYSWdCmPrMQEhAXMCFjEJCTiUSHMclYsxAC6g+shYiPFXhHjblMUAiCfmK6IuGXaAndYV%0AUDXXOIVYJD4lznhJkg8CHwSBI0GfYo0Qv5t42xOv42algEDgou5F5GW+Kw4iTzg/iALwQVXX%0AKrmCGMNTLElngQTC+UHkCBcAUWvWk4T8IITCM6kaYgFP2P6xQIKqzQRCOv1OqLpMvcyYqylX%0AKqEPBA6EkMabkfc7Gq8aCAl5QeCAD5EEW8Wi/pRk7BE9Dfj4bp0RBwCAdv8xpQgGgPz8/EGD%0ABn3zzTeRK99+++0ZZ5wh2xVK0/TZZ58dK7Zu3br09PTc3KPPTfhXmLGLXz0hWFQdR5BYSQJE%0ABKT0gLIkWFhUn9sQ48TUbiv7SmO5J+YrQrDqg8RqIOoKCY6bCTd23/BHxVEg0XqQ2NRiRtGF%0ANxNbKQQIBqQ04D6qVw1EUpgwjCGiQtAg8sovBxsyBvlXRK3uSNytj926CI7rHbukUPl5j1Kh%0Aags9SmOQSqg0BJXbv7pzx/GeQfWRDbuaozMGdUkc07g0SCqNGoNcLJrDL14dka/iqQ/5jN03%0AYdFZYzU2qlOlvQsqPavSyOHonLDWcqdcoZEHAcAYNLZFRW6nnYixm/odoj6qBADMBQHFz+PG%0AOiWNNyNrd6L6q5bYCsL/H822CoPp2GwmCgAoChmnXNcBgjRbN+xBfOKJJ2699dbc3NyCgoLl%0Ay5evWLFi9erV0lfvvPPOF198sWnTJkls0qRJt956680337x9+/a33377+eef7xIpgAx/hRk7%0A1hw7hYtMqnk0UOxSKc2qTe8DzUZn6RGllcA9dlVCPYF73H0BaazLxEoijUn72GdECKndmqLj%0AQlKNEsYqpChQ2zZLM7HrF7L7GieSj4JhY8Mp1QeB8KsON+LYCooHijcGUDeGuLfBmJQXPihG%0AvnRC0aqvMfa6zoN0lhAh1aUZFG8nBq0aIVVzlVmyhsI4Y6BVFVJ0rJ1otbs4c6VUDZthJXoo%0Aoqcw7s1QjOpSVKz9IwSsakOWewY1hUy8q9GqZcPGgGKMQd0zxLLCJzLEKxdJw7poU1xDNlmU%0A15QRAlN8Jhol5lkAiZol5qWpeiRK/oxqCgFQxPAoRrG9I5tDcTVQcUUbydq4ST3DDmOKqNV0%0AwnEakIZCutPLIQS01vJZ9JHVbRUA4qr1GPodOlXroAmT+G2Me0Ea3WJnuwu7a42GjKhIC9VS%0AqFFIY52OVJ0IAdVNfwDQLSHiDTfc8MYbbyxcuPDss89esWLFkiVLIjntampqfvvtN+n/U045%0AZfny5Xv37p0yZcprr702b968hx9++Fju+1eYsaNo5MggAS8Qgsw2LUO3ZwByEoFDNJvIHRkj%0Ah1BSOgn5AQCZbRp7HZA9jVAeELjOLXEqYEwoKZ2EfAAIWZK0KAhNVkTRIPLAmDT2JSBzEmBM%0AQj5AFLIma0k6MsLrtqwFWdW3gJhsyE4IFwBEIatD/ZERcmSSgAewgExW2d4miTtLGybZ9iBE%0AoWRJIUYmi5aXl3Yc8kGgGa1dXxRDObJJwE0AI7MdqeycAwBkSyGIAiEENKtRdyizL2muCA92%0AEaXBbolsKYSiQOCBYbW2b9IscmSQkBcAtI0B2dNJwC0Zg9Yjs+awuSKELEkaO4dQUnq47hgz%0AaBgDa+lUSCFrksZOGpSUQYJewAJiLRq7HpE1GQghXABRNLKlyMg9Y+QoyboQFpHJqqnQQSRj%0AoBitragAKCmNhPxACDJZVAdyAMieBogifFDHM1A0cmSSoORq7BpDvk5j4LStq1OhDwCQxa5R%0AdyyNHGZGxISmkRaXfNgY9FwNQlRKD+xtB5FHrAUlKdOgAQCV1gu3HQEhBADImqwhiRwZxO8J%0AG4O6dVFpvXH7EWlSDdnTtN42zSJrMhCsWnGMie47Qqw+EFcMi53upZQzj6Kp5GwScBGMkdmm%0AtqcQAABRyJYKIq8WUIal7KkghKQtDchkQ8nqOeEQQlYHYBEQrcM/xlqQ5Mw1SQ6R1QEUTUQe%0A0ayGzwTGhJIkV6NsDNahoztWsERp4pNOTjP3HQj798tvbbKFhzeapHBSv4NEEbGarkbaxY5F%0ARYUpmpzsEtS4DWUwsKjbZXAaOyK6gtmzZ8+ePTvx+ksvvfTSSy9FPp5zzjnnnKPDsW4cxxbY%0ArV8PK1eG/xcEqKuDuXPDH+fMgYwMfQGjxTQjhwFCOopCSRmG4myK1nLHESBKj5C0Eyar1pAu%0AFoxJl+QRJCer0dlHQNHIrpMXKgyzXcvZRUAzKElZYYrDajYxIc1ND+edNjpBIat1gCAKBFaH%0AoUphzYjNMsCpibTOiESkLA7UezgJuIEQZE3WqhqEDNVIuITGzNUgebZB66Lo7ldoyP4RsqVq%0AdeERGDYGZHWAwRaqsaU9VsyeZsgzMCZDJTRuDIwJJRnqnGgKGeGKNVp3jJlK7WlAzET1GAAC%0AB4jSGpECAKXqGeLAmqke+SDwQFH6HM2I0g4gmLzRQIh45JC0dkmlZDFDJqg2UsaEHAY8g3Rf%0A7VMOAAAIpeSg5GzpNJKusMa4Ig76qgAAwGwz9CAmi8bMN+1ITTl7RsfKxQlloNIvukF1AGak%0AhMb7HXWFF5wx+qdt6rsAAdKT7ckqtNoyCCIBAITgWJYvZeB+j2jxj8KxBXZbt8LLL0c/NjZG%0AP952G2Rk6Ascx18HDE3Pf+jqe178VE1geH7va6edWlqslRLlfxE0qzFRcRzH8f8/jmqZTFNh%0AN+VIQxSTP5bJG038bjBZjA6euxGI6q7UaH8KHKeeQ9sdrlXfCh3hU2Jsz75p511pzhv65xYM%0AAC487YQlq/dv2FWsNiX/3pPX01TQyDY7M4sAgEZAd19lOSx/cp6/Y8GxBXZz58JFF8F110Fp%0AKfh8MGaMnAp25kxYsACqqmDaNBg7FioqYPFiYBjYvh30GGOO438Qd1w+mRAy55VFifN2E8cM%0A+vJfs02o+8mYj+M4juP/NCja0GThcSjBNrrANrpA9HSIHe1MZg/KamDd5g8BTVPLXpk98/lP%0Alq3eLfsqzWF778nrp58xetu2bX9K2f7qQAZPnSjD7YacHBgxAr78EkaOhJEj5YHd3XfD22/D%0Am2/C3XeHryxbBpdeCuefDz/+qKa1urq6oqJClygGAPx+P0VRurSkPM/zPG9QIcMwuvljQqGQ%0AKIp/vEJCSCAQMJlMuvxawWCQEKLL0SmV0Gw262a4jlUoCGK72+cLcIIgIIqymJiUJJvDbgEA%0AjHEwGLRYLJTaPH8nAoEAAOiWUBAEjuP+LGOgaVqXibLbjYHjOEEQDCpkWZbVI2IOBoMY4z/e%0Auv5EYwgEAgihP94YOI4TRdFguzNiDAbrDgwbQ5fMtduNwYir6ZIxWK1W3dW338MY/k/1O2DY%0AGEKhEMa4q/2OP8i5vcEgx2NCWJqyW82pDpt0vjUYDDIMM3HiRG1tKzbvnjbppKn//N6c3D1r%0AL6semX7bnGfeevxufdH/SRzbjJ0gwOzZMG8eqHkTloUpU+COO6JXLrkErFY4eFBXN9Y+EJ4g%0AiTEJhLgQL2BMEEJmlrFaWFo6hUeIcYUYY0mS4wVfIMTxAsaEopCJZZKsZpZlZAoJIb5AKBDi%0ABUEEBCxNWy0mm8UUcTeEEN1bdz5CWCwY4gMcL4oEIWBoymoxmRg6IiCKotRThjjeF+B4QcCY%0A0DRlNjF2q0U6RkQIidwXY+wNhEIhXhAxQohlaJvFZLWYYh9EKm0wxPuDIY4XCSE0TVlMrN1m%0Alt6hJCMppCiUmZqUmarwCFJmxc43A4EQFwhyvKCgkBBCUVT4VyL2BYKhkCBijBAysYzdajKb%0A2NhHNrJ54ihetUGFvCD6A6FQjDHYrWaWiXZREYWBEB8M8YIoAgBD01YzazGzygqDXMS6zCxj%0At5qlc8exJSSE+INcMFx3wNC01WKyKinkeDFSdxSFzCbWbjUl2j8mxB/gghwvSgoZ2mY2SSUU%0ARTGxhLwgYkJoirKYmIhVx1kXIf5AKMgJYox1mU3RZiJ2ZkMIhDh/kON5kQBhKMpsZpOs5tiY%0Ar7OusS8QCnI8xgQhMLGMzRI2hohCXWMghETMVcRYeuRI3dksJqnuZJ4hyPGBIC+IIiHA0JRU%0Ad4kNGWPsD/IhXsAYU4gymWibJfqqY40wxAmBECeIGEBSGH4zMoXaDwJd913HrjAiJkmGOCHq%0AGSjKbGbsVnOXvKvkGYw8cuRZjJQw1hn6gxwvYEIIQ1MWM3uMTri7StjVuiOEBDmB40VMCIWQ%0AmaXNJibS7owr7MZHlhmDtsIuWbX0XBYTY0mX7ZQlUgKgLqU7MbpL1QAQQIa9u/cn/IE4tsAu%0APR3mz9cSeO01+RWOA0EAzcx7UhRfUFCge/8NGzakpqaecMIJP2w4cO/8pa0dcflv7VbzC7Mv%0AuPWigvLy8traWiMK161b16NHj4GDBj/y6uK3F63C8ZnbKAr9/dpzXrzv8uLDh1taWgoKCrbt%0AL79qzjt1TfIknIP65Xz1yl3D83uvXbu2d+/e+fn52vfdt2+f2+0uKCiobmi/8ZnPdh2K42Ol%0AKHTF1LFvPHSpxcSsX79+wIABaRlZM5/96Kuft8v0WEzsS/dfMfuqKbt27QoEAgUFBcvX7731%0AqQ+cbnk+zEljB3/xz1nJVnbbtm1Dhw5lzLYbH1u4cpOcrsduNb/1+PXXTjt127ZthJAJEyZo%0AP0h7e/u+fftOPPFEt5+/4sG3t+2X58BMtlsXPH3TpWefvHnzZrPZPG7cuHcXr3nk1cVBTn50%0A69KzT37/mVtcztaSkpJTTjlFd7C4YcOG5OTkE088UVusoqKiurraiDGsX78+MzNz+PDhzy/4%0A4eUPfxTi99LSFPXgjX97dvbFpaUlDQ0NBQUFtU3O6x7/cMfBKpmeSScO/OT5m3Myk9etW9er%0AV68BA/KfXfD9K5/8IlNoNbMv3HPJ7Csm79+/3+l0FhQU7C2uvXruwsq6VpnCU08c+PkLt/XM%0ASlm7dm3//v1zevaa89pXC7/eIDPXJJv59TlXXTdtwu7du/1+f0FBwaY9pdc9/kFjqzy77NTx%0Awz75x602M71169ZBgwZlZGY99tZ37y3dJMY76J6ZKf958pozxw3evn27IAgFBQW//lZ08zMf%0AtTrleacvm3rSe09cL/LB3bt3jxo1iif0tY+8m8hHl5JkXfjMLZdMOWnr1q00TZ9yyikff7fp%0AgX8t8gXkiXwvnTpu4dM3+TwdRUVF48aN052K2LRpk91uHzNmzKfLt94//ysZcxFNUfdcfdYL%0A91xypLa2oqKioKCgtcN745Mfr91ZLNMzcmDvz1+4ZVDf7PXr16enp48aNerLn3Y+8NrXbm9c%0AhjC7xfTsrAtmXXZaSUlJfX19QUFBc7vn5mc/W7czNu8/AUBnjhv80dPXZac71q5d26NHD1kO%0A+kQcOHCgra3NoO/q27dv//79tcX27t3r8Xh0FQqCsHHjxoEDB6akZcz+xydfrpSviCXZzP+e%0Ae+210wp27NjB87yuQo/Hs3PnzuHDh6el6Syqbt26laKo8ePHx13FomwPfnNz88GDB8eMGRMS%0A4ZanPlq5Oe7wLAD0yUn/7IVbx48asHnzZovFctJJJ2nft7a2tqysrEv9jrZYeXl5TU2N8X5n%0A6NChmwur7nn1+8r6uGTI+b0z3n7oovEj+hYVFUn9jq7CtWvX5ubm6pLWR/odbTGM8fr16/Py%0A8nRT5kb6HW0xv98v9TuZmTrMv1K/oy0TAQLUfYcn/so7K/+EdCcLFgDPw1VXdaPKpav33vzs%0AZ4nXfYHQfa987fIGLprQr0sK7/rHfz/6dmPidYzJa5/+7A2E7rpkHADsPVzztzvmJ3ZCAFBa%0A3Tjl1pc3f/ZEl+5b29QxZdabTe3yVOMYk0W/7KppbP/ulZkAgDG+/IG3Vv2mMOsZ5Pj7Xv5c%0AEPHEoekA8OOGfVc8+JagdLpn0+6Ss2/75+r3HwIAjhcuuv+VHQcqE8V8gdDNT/yHEBiU1QU2%0AYpcnMPWOV8pqmhK/cvsCVz/87uL5VLYFAODNL3598F9fKukgX/+6o93lff+Jq43f9/fA3NeX%0Avv7ZL4nXRYz/+dEKjz8466KxANDY6p5yx2tHEkJ8ANi0t2zqna9t+OAh6eMDryx+76v1iWKB%0AEP/A/CX+IH/umJ4AcKCs7uw7XvUo0bht2Vs29c5XNn70CAAQQm595uMlv+xMFPP6Q7c9+1+O%0AF07sawOArfvKp93zb8VDzau2HTp31ms/v3Ov9PG25z77atWeRLGGVtfFDy5cNv92aXD9629F%0Al9z/tqJ1LV21q7HNvXjeTQDgD/IX3PPK/tIjiWIub+DKh97+6pW7s60AAB9+u3HW858kigHA%0A16t2trm8Hz51jeK3avjgm013zfs88bqI8eufr2pz+Z648QwAcHsD58x643BVY6LkgbK6s+54%0AbWNn3X343dZ7/rkkUcwX5B56bZnXH7poQl8AcLr9Z89+s6y2JV4KAcC6nSVnz35z3cL7uvQg%0AfxYwxpc/+I6iq/H6Q7c89SEmZGiP33GPOeGC3i0/hcr2ix1tlMXK5vSzF5zL9o6S/gU5ftq9%0A7+w5XJP429rG9nNnvf7re/f/fsXrXqzeUXbN019ygnybcnld20UPf7Lo+WuyFdd+RQEQMnrY%0AthshsTkbOf7/+4MXu4kdOAZ+/i+8X/yPTVC8fj3MmQOTJsGdd3bhV1gQ6w4LRRuEA2vFqkJZ%0ANu0QL9z1soKrjeDZ91e2JMwoaOBIU7tiVBfB+0vXNbR0AMBNT7yvGNVJaHN5Zz7zkfH7AsCs%0AeYsSo7oIthRWvvbFWgDYuLtU0dVG8OjrS4IcTwjc/vQHiv2uhOKqhtc//QkAlq3aqRjVRXDP%0Ai58KGunFE/Dvz39RjOoiuOPZjzAhIU6Y+5pa3SEAWLv90Lod8dM8WBTrijuNYV8cj2Q8iLdd%0AKN0u7F8jFG/F7fVaxeUCxFlP2usS2epanB7FqC6CdxevqW/uAIB7/rlIMaqTUFHX+uCrSwGg%0Aur5NMaqL4Ol3vvP4ggBwy9MfK0Z1EsprW+a8uhQA9pXUKkZ1Edw/PzwbetNTH2mkqtlfVvfq%0Ap78CwJZ9FV/9qhDVSeAF8dbnPseEEEJuefpjDevatKd08S87AeDDZesUo7oIZj77EcaYF8T7%0AX1YM8cNYt+Pw6m1KZo9FRVbAYIh/4JWERA8x+HT51oPl9QAw981vFaM6CW0d3jv+8RkA+ALc%0Ag699raHwufdXSIsGD73+TUJU1wkCZbUtc974Rn6ZgNPPNXmCHQFeq48SebG+WCjeKpRuw00V%0AGgQGJOTDDSViTSFuqlClcIjcmwtIqexkWLezWNvV3Dvvcz4hEIGQj7gaiadVi63BAHDQ3/75%0Aa/4da0RnCyEYB3yhyqL2RW8Ei6P2+daitYpRnYQgx9/41EdH3+eLPPG0EnezBltdd4Hjhdvm%0AfZ0Y1UkI8cLt874W4r8lrhZ+76/c1mXc1mV84RriVfU/ABDgRVeQ12KrMwzCh4SS7dyWr7lt%0A33HbvhPriuOIKP4MhBdgkZTxpBv+4K9B3qCKP7DwX34J554LI0fCd9+B3rJaFIQIpdtxQxnx%0Au0nQh1trxMObYillahqd/qAWPR/GZNehWrnWoBc767GzLpGwsqi8TrdQRRX1GBNdyQ275Cs7%0AAABYBCGUSNgiYrx+t1ZSHwB4Z8kGAFizvUhbjBfEplZXkONla9OJ+HrVTgD4ccM+bTFfINjh%0ASaAODHqJp5X4nInue/kG1chAQofHHwhyLU63Qq8Qj9Vx/QoRynbghtJOY6gVDm1S5N8k7hbh%0A8BbiaiYhP/G0iRW7cVOFon7iacW1+0lbLWk/go8cJM6G2G+L1fv7CApLawkhP26Up/qU4atV%0Auwghu9U7IQkixhV1LaKICzWDIQD48qdtALBhV6m2WIgTGlpcHC9UN6gShkr4YuVvAPDjpoPa%0AqxDN7R6XJ+ANcC1OdRZLAAD4+pddAPDdGh1jcLp9vkCorcObuBwvw8pN8ctthBBnPW4owY1l%0AuLlSxjRV39KhnXMRADbvLQWAz378TVts454yTEhFXQunOYjHmOwtrgOAJb/uUhVCAACLf4kT%0AEDEpafHUdgSaPKEap7+sxavMKoZFoWQbbqokfhfxOsX6EqFSfpxQAvE5xbLtuO0Icbfiliqh%0A7DdVmlougBtKcFM5biglzZWySPGXrfL1TRn8QU7mZEj7EVxXRNpqSUslrt0P6kMvXfg2/Si0%0Ahttj1CQx9vyymITCahPXiGWoONLCyc2AQNBLPG1Rwl9FBD24dj9pqSSt1fjIAeJWidS7CSW1%0ArR1erXfV6vKVxyzREl8Hf3B9OJgjhLhb+QPrpFTYMhACNU5/Vbuv3hWoaPM2eo4tSCVEOLQZ%0AN1eFuzA+JFbuE48o9XRdAhaJz0k8baD0CLpgKCndCequPwCwmv4K9A0q+EMCO0Lg6afhmmtg%0A8mRYtw7SjWQoDQO7mognbsMB4YJiU3R6qbVD3w6q4rs0wgWIpyVMxuxtJfFU3y3qc2YRNLe7%0ADS78y6UEjvg7SNBL/B0yaj/RQDpEdyAIAO7EGCsBLm+A4/WHy9IQMBDSiowBAAD5A/EyQS/x%0AuySidOJulY3YsIGJ8RAnuDUdmQRXjAxxtRB3/IYzPiQqRWziEfl2LrGuWIH9kGDSUhlbSaS9%0ANjY+aG7T4LcOo7HVZcQWpA1w9S3qhPGRm7Z7RAP7oyWFjW2qdOwRdHj8ugE0AHCcCAD1CTvw%0AEuELhIL6NgNufxAAOEHfDoMhwas++R1VGG8wxNsepbrngzg+KHcaaCb1zS4A0Jh3jACLuKVd%0Af+K/tslJCMF6rMoYx/mPJm8odiolwIstXoXXi9vqSPykMnG3yluEJNlQCrFlEHjcrDwlj9tq%0AI/OdJOQj7riJ9g63/jv0+mIChZCfdDREbywKuLVa7YcEICTgAC8Kyq+LBA8px8c46A+Vh8d7%0AwZAeUzsBmSckAQ/xu4APQtBLvKqjHdxSFXXRhJC2ag3eW17EAV7UTWmLCQkKYpAXEwP3hlZ9%0AV9PQFu2bxKr98qhU4MVahTG/M8D5YkJbpz/uowwiJkFeDAqimk/DbXWJJifWHFR7OSImAV4M%0ACRoEyABAiKcVQn7gg8TfcXSxXbfjmBKG/Nn4/QM7QuC22+C55+Cee2D5cnAYyCYf+2u/grlH%0AvTlASG+UDwAhToirJD4+nuCizotoMnBHxTA5ulonkfUOQkj82oeR+xoHzwvGj3cZgWwplsSu%0ATWBRZ61HCSLGRqKNuJv6FWIOhYsEJ07EAhZJIKFj5gJy50gICYXdCgEwEmARAsZXIoyYDcer%0AetWjg3T2thsV8iIWu3VTi4hFoYvGABDXcsMfY16c7nQdABDjFQcQMOBqjIymYlSGEUgoakBJ%0ADwkoOcPEi2E2Qv3fgijIpjkjxm8csYF7mEkv9mt1hSImktPjleIhHAzgoFpYScQOhXBWGSjB%0AtcZu5hE45Uk7LMiXXwkhnHJ5CAEpNo08kRoETAgBorQnzK8boQLEjq6NOkOAQMI0s59TbWtS%0AAEYICCquT/EWgEUFlwsAAHzn2Xk1hQAAohAbFxK+y7O8Ab77WSI6Al3u1P538PtPNt5/P3z4%0AIbz4Ijz66FH8WpE5OJavidZLkQWJTCMofp9pLFt2F0pmXDT2VzH3ii8G6tZjOBRFdbNC2Wkj%0A9XdoEAghqqtH05VYgBRovCXmaUE+56FA86VEwosirNVdKFn31l33Vh1QVDdnz6cQ0iSC6jIQ%0AOqrjbFSCEcYoMeIZugQjfORHdyiPoSiAuL5WufCK/BCJFyUuL9kMiuJvpTcWE4sgg7xYsTpi%0ATSGxQWlwJXe+Krlvkb5lWACkMmRCyNSFPfty7RJbd6QQil4I0YAo2Rw/UnkWhKIF1W66ke8S%0A76mb3g8AmFgZhoWEOW6k5NASM4Aw6o4XdT6JqiXTrHS+O6FwymdoECBp+KRYy51C8dbe9d7E%0AxtIAwFAU002tHiFI/yunO/mdZ+yWLYM33oC///3oojoAQCnZidWMUnMi/zvs+i08MzUuRw6y%0AOqIOKIFy3mqASMQakyFJG/JwyGQFxgwUDaxFdp7IeJSjm+4VAGwWE8N0Z+VKicQikGiqwx9i%0A/zcMlqGsZv2WE+sOUHKmgjGk5UACqISLKClN4QAXY4qtfQIAJlssOX2STScHKQDYrCbjvbnd%0Aqv/IyXaLlhOMh1kvIS0AJFnNjIFuQ4KF1e/azSbWxOgrNP5aWIaJzfanBtlrQUnpsfeQ8cLZ%0ArTqegQBYDdw0cutku37a1fRkm8EoP9aBpNniGxdAuk2hYFRKtvydUgxyKCSMoFJ6yG+XcCVc%0AiDAxbmf8FK+NMhC/xzrMRLZl5MhS+yGNkImhWJoyKXkqxLBsz75qv2VzdRJIxYKJt1VkTe6k%0ASUXIlqJcXwjJX6w5CdQJzcwMzdKUmdFpuCxNmWiKpSk2YZCQ7tC3rrQYGSpT4eVQmX0SL6Za%0A2NhSMRTSIMuSimeiKbXgj8rolciKi5LS1Sibw1VMU1oZ5ig66ocN0rgrAnXf318cxzZjt349%0ArFwZ/l8QoK4O5s4Nf5wzBzIy4OGHAQAwjl6P4JFHQC+hEQAgs43uP1qsLgwPQBGiew6iUqNO%0AqlemPvX4sLycuJEfoqi03oQPAAFkssp8ZV6vbF2F/XtnUgiZWEZ75SUlkcAYIbUGwNBUSpLV%0ApbntrGDUAAAYnt/rmw06fKwZqUkmRt88++dmA8CQ/j237JefL5FBIpaIgmZQSg8QeaDoxGCr%0AT05GWV07vs3leQAAIABJREFUaMJqNtEGCCWH5/eK/I/MNjrvRLGqMDzgRojKyafSFJjO6T7D%0ASSgQ2e+MrMl03hhF/ShnILRWE68TgFC2FJTZP9Ye+vXUz2Oe3ycbIZSV5tA+TJDbIw0hNKSf%0AQhgqQ+/sNIZGFhOrfZigf69MABg5qDf8qnNuIzMtycQimqK0V5aH9s8BgHEj+v68s0pbYWqS%0ABWP9ldMxQ/oCwKC+OUVVOhvPbVaTyaRvDCMG9o77zFqo7Dzi6wCMwZqELHH9QXa6TveAAEYO%0AygWAgX2yVA+xAoAUalNUbg99VzO4XzZC0K9nenWDlv336xm3zzjZwvZJtTZ5QpyIzQyV47DY%0AlTZuI3sqnTtcrDsc3vvFmJi+oxQ54KmcgQSLpKMRAABRVFY/xWYC0iCZMUPQA4iCpHRkjuOb%0AGjW494rfdE7npCXH/ISiqZ5DSFsNCXqAYpAjC6Uq31cCjbRmuOyn/q3j6wWJ1835I9mcvtDc%0ADADDB/RqaNcqIU1RZtlYhWFRSo6a74oAZfQBiibeNiAY2VJReq5Gh48QMMbGMWrxTV4v/a3n%0A/XulAR9eDqZzhxJ3C3ZGT3dR2f2oHIXEdRaW7ptqb/WFeBGbGToryawxYwea83kAgCxJTP5Y%0AoWxXZDoTmazMkPGq8noKw7A6kNkGWASa7cKIsBPdctpXBk/wmM50/7k4tkmdrVvh5ZfDf6II%0AjY3Rj04nAEB5OQDAm29Gr0f+XPp7tMNFTO/FjjqLHjiOHjCWGTmZ6jU49tusNPtZ4war/RYA%0AhufljBrYS34VIWSyIbMt0YZGDOrdIyNZLh+DnlmpI/J7I4Tuu+4c7ZI/NetibQFZiZ6+/TwN%0AATPLvDD7AgCYdvqJNovWxM/YYf0zUpNYhr707JO1b/rILdMA4Mbpk1jNCZgzTx6qMHeFEDAm%0ARc943/Xnat/3gjNONLFMekrSmGFaKQatZtPFZ8WlFaXSenYawxhm5GS6twqVNcUwg8czwybR%0AeScyQwqY4achswptDs2iHgOp/HHUgJNRzyGyWb3B/Xv01YztevdIGzUwFwD+cddFGmIA8PK9%0AMwBg7PB+vbK04oORA3v3zUlHCD14g451/fP+ywBg6vhh6cla5I8Fo/MzUx00Rd16ySQNMYam%0Anpg5DQAumTw6LVmLYuiqc8dZzKyJZa48R8u6zCbm9ktPB4DZV5+lvYh54ZljLCY2Jck68UQt%0A/mirmb0i8Y6MGaX0QGk9ZVEdAGSlOSacoJWgNSvNceZJQwDgX/ddqiEGAE/NvAAhyM1OHT+y%0Av4bYsLycEfk9AeCle3Qa/sv3ygXSbKahPRyjeqUMyXakWFVjXCqzDzviDCZ/HDPwZHb46ShF%0AZT6Mounc4cyw0+iBpzDDTqOy85TFAAAQSkpHmf1QRh9ZVAcAl5w1Vnvi84xxQ+XDV9aCcgZT%0A/U+i+o5Gab2OopOOwDxgRPLfrkGsSXYxZdr1kY9zbz1f27pmXXEmnSig7rtiZCiUnkv1HU31%0AG4Oy8hS3bXQjemY4LjptuIbAZWeNykqNqSCEmBGnM8Mn0blD6T7DmJFnMoNVoyubie6bZsvP%0ATMpNtZqPeSWH6pHHjj2X7jeS7jmQzh/LnnTe0c+xxemlgTEdncGwtHQqttv+AMDC/oUTnhxb%0A0efOBUKA42DuXKAoOOkkICT8N3AgAAAhUF4Ot98OAwaAyQSZmXDRRbBtGxACehnS48CYqNQc%0AKr1XYveMEPr4metOHtFPcTPGwD5ZS166xcjmmAgsJvbr1+7NSFGeV8tMTfr6tXtMLAMAz949%0AQyNymnnZmXdfPdX4fQHg9ktOvf/ayYpfWc3sf568ZsyQXADIyUz5dN4dauuYg/rlLH31bmmh%0AZ+HTN5964iBFMZqi/vXgVZPGDAKAwf1z3nvqJrXYbtSg3M9fntWlBzl93JB5912h9u24EXkf%0APn8bACCAr1+9Z5DKJJbFxP73hdt7JoZBDEul5lDpvVVjtU4geyqVkYscGQacBVKUYWj6m9fv%0AyclMUfxNdnrystfulkiirp82/vFbVePy52dPv+SsE0GyrldmZacrjxzy+2QtnX+ntCj/+G3T%0Arjlf1VO/eM+M6WeMBoCUJOuSf92RqrKOM3Jg70UvzZSebP4Dl58/aZSiGENTr8+5asIJ+QCQ%0Anmxf/NKtqQ7ld3vWyUPefPhy6f93Hr/2jJOUx1QWE/vhszcP6psNAGOH9X997nVqbfCUUQMk%0AYwCARf+aNVI2Jxej8L8v3N67RxeY4BGCRS/NHJGfMKgDAID0FPvXr8xKspkB4NxTR7z64OVq%0AJbz7ysmzrzgDABBCX754i8IoEQAABvbJ+uqft0l746afMerley9W3CdHU9RL91584enKFWGo%0AT2NMKDkTOTI0tq913oxFlqRjSV2bk5n62byZasPI0UP6fP7SzKNWbgTWURMyZz6TcsGN9oK/%0AOaZcln79Q6mX3oHMUWs/aVjfdx67Ts13TT9j9Lx7Z/yuJexGvDPn4qknK7vrv00Y8u/7pyde%0Ap9J70f1PoPuNolL1F5q6EcjqoPsMp/PH0j0H6tvh74/wEjjqNgCAqSthw/8ajrlKDh2C666D%0AUpXJ8OJimDgRPB644grIz4eyMliyBFasgPXrQY91xOnUSrcoAWPM8zyIoUXPX/Pt2sLvN+xv%0AdYVPPibbzOeeOvyqs8faLKi+PUgIMaIQAILB4KB+Pda8/8B7S9Zs2VsaOeVEITRp7OA7Lz8r%0AOyO5qqqDEOJ2ud6ee+U54wd9vnyr0xM9/JWdlnLLjNOmThjR0dEhKdS9tSAIoig6nc77rzh1%0A4sjeX/y0q6S6WdpzaqKpcSP63XD+Kf16pksKA4HApNH9Vy+8/70la/YcjmYTYBnmvEkn3DLj%0ANLsZ8TxPCBG4wJJ/zly0YuvSX3f4gtGttnm5WXdeftZJw/t7PB4A8Hq9F0wa/su7f393yZpD%0AFdFcvmaWnX7mmBunT2JAkBg/dR/E6/UCgNvtvmX6+JF5WQu+WlvdED2/ZjWZLp560vUXTiRC%0AiBAiCILdjFa+fc9H32xcuamQjzleN3pw31lXThnYN7utrQ0AXC6XkZ2FPM/rljAYDBp5EAkc%0Ax/XvZVuz4L7/LNuwdvuhSF4MmkZnjBt6+4zTM9MctbUdksLZlxacMqzXxz9sLatpjmgY0j/n%0Alumnjh6SK90xEAj0z81Y/d7dHyzbuH5XaeSsscXE/O3UkddPL3BY6Xaexxi7XB3z751+7smD%0APl2xtSkm68qgvtm3XXzamGF9JYV+v39E/+w17977n282bt5bFjFXq9k0/YzR15433kSJgiBg%0AjH1ez/uPX/nduqGLftoemwpkWF6vmTMmjRjY2+12SwqH901b/dbMj3/4bfPeikjG1MxU+2VT%0Axkw/Y1Qo4JNYI7mg//N/3LB01a6lv+6KbCFAgE4c2uf2GacP7JMlWZfH47l8yujBuWnvLVlb%0AWhNdObJbzDOmjLv6ggLMB0VRJISwSPzh9Vmf/LBl+fq9wZiDomOG9r3j8sn5fbKkR3a73bo7%0AzSXrMtP4h1dnfrFy+/fr90Vy+tAUdfrYQbddMikrPbmpqQkh5HQ6r5wyamT/jA+/2yKlLJbQ%0Ar2f6DRcWTByd73Q6CSEcx5ko4ZuXb1ry6+7lG/e7O9N82G2mvxUMv+a8cXYLVdfOScZw7Tkn%0AjM7P+uSH3/ZXNBBMAABRaNSAnjdcOGFkfk/pQTiO07VDjgsr1BaTEAgEdCV5nscY64pJZ+p9%0APl/ByD5rFt634Kt1u4qqI2e6bRZ2+uSx154/QfIMku/SVuj3+wFAMgndW8vddc4AyBkAACEA%0A6LwuKXS73RdOGjrwrdnvL9t4sKw+csw5MyXpmvNPOX/SCV6PG2MsCILBEhrvd3QlQ6GQQYWS%0AcCjge++Bv63eOXj5lkMVdeE8LPm9My6cNGzySflBvzcUChnvyIwYQ6Tf0RaT6t3v9xuxLiMl%0AlKza6/XqNuQIF7BOCXUlug4DSZD+d4GOKVmL2w05OTBiBHz5JYwcCSNHws74JPjnnAOrVsG6%0AdXD66eEr33wDM2bAFVfAYtWk8BKb59GX6jiO4ziO4ziO4zj++mAY5rTTTtOW+WXr3nNPHTPj%0AzZ+sKfq7oo1g2b3nzX70ufkPd22p6n8HxzZjJwgwezbMmwdqR/PGj4dx46JRHQBMnw4sC8Va%0Aiaolhm9dNncAKCwstNvt+fn5QU74atXu5RsPuDvZvq1m09mnDLn2/HHJNkt9fX1zc7MRhfv2%0A7UtLS+vbt29tY9vbi1bvPBiX1XP8yAGzrpqS2yO9urq6o6Nj9OjRGOMlP+/4cuXWWG6xNIf9%0AhumTLjhjNEJo79692dnZvXopL99EUF5e7vP5JFbpTXvLP1+5s6oxvPmaQmjM4NybLhw/sE8W%0AIWTfvn25ubmZmZlFFfXvLl4dO8HGUNSUCSNmXjY5xWEtKSnheX7EiBFBTvjku43frd0T4qM7%0A8XN7pM+8fPKpowdyHFdUVJSXl5eSkrLnUPU7S1ZXHonuImcZ5ryJo2697Ay7xXzo0CEAGDZs%0AmPaDeDye8vLyoUOHWiyWrfvKFn61rrYpmgLUzLIXTR5zw0WnWUzMwYMHWZYdPHhwu9u3YMna%0AtduLYlNADezTY/bVU08YlNvW1lZbW3vCCSfojtsKCwttNtvAgVr7tACgsbGxsbHRoHWlpKT0%0A69evqdW9YOnazXvLItngEEITRg+YdflZPbNSamtr29vbR48eDQCb9pT994ettTHcYv16pt9y%0A0cTxo/IAYO/evVlZWb17925ocb3/9YYtheWRR6YpauqEYbddfFqKw1pZWenxeE444QSMyffr%0A932xclss7UefnPRbL5506uh8SWGvXr2ys7OrG9oWLt2ws6g6MmNhYui/TRp50/SJSVZzSUlJ%0AKBQaNWqUiPHin3d+/etOT4y55vXKnHnZ6ScN68fz/MGDB/v375+amnqkuePDb7f8dqAq8sgO%0Au+WyKSdeOmUMQ1PFxcWCIIwYMYIX8Jcrf1u2eo8/Jl/x8AG97rj09GEDevp8vtLS0kGDBtnt%0A9u0HKhYsiZu+NTHM9Mljb7poksXMHjx4kKbpoUOHuv3BD7/e8POWA7FJg4fm5cy64qzh+b2c%0ATmd1dfXIkSMZPeqaAwcOWCyWgQMHegLB/36/5adNByJTjxRC40flzbzsjN5ZqU1NTY2NjVLd%0A7Syq/vC7LRUx9p+TkXzdBeOnnjIMAPbt25ecnJyXl+cLhj5bseOnzUWBzsRjZpaeMmHojdMm%0ApCRZ6urqWltbJYW7DtX894ffSmqiCgf1ybpp+oSThvWV6i4jI6NPH4VjjLGoqqpyu926fPNS%0ACXNycnr0UDr9GoOysrJAIDBqlPJacAQY48LCwr59+6anpxdXNb67eO3BGKIdlqXPm3TCzRdP%0ATLJaIsagrdDv95eUlOTn5zv0UpkWFRUhhHRdjcvlqqysHD58uMlk2ldyZOHX60tjZspTkqyX%0Anz3usqljKYo6cOCAyWQaPFhrKzYANDc319fXd6nf0RZraGhoamrqUr8jYrxya/HyTYfrOvOE%0A52alTJ807NwJgymKivQ7ugr37t3bo0ePnj21Tq5AfL+jgdh+R1uypKSE47iRI0dqi8X2O9qS%0Ahw4dMjJjZ2URADAUYuhuO9GaYv3zl5iPGsdW9PR0mD9fS+D55+VXGhuB5yFPYzNvGGlGzswi%0AZDKZRMRe/tjH+0rlBF87ixu/WLX/u1dmWiwWhJARhQBgNpsPVLZccu8bbp/8gOr+8ualawq/%0A/fffU00mhFCSI/nyB95csbEwUcmGvZXXXVD+wXO3AoDFYtG9NcuyFEWlpqY+8uZ37y7dJL9v%0AZduiNQfefuSKK6aOAQCr1frr9pJbnvwg8UzuntLGJav2/rrwYYZheJ6nWMuMu/+1q6gq8UFW%0Abjn83N0z7r36LABISkr6avW++176LDEF/+7i+qVrCn95/2Gapgkhug8iTQAnJye/vWT9E/9e%0Amiiw83DdN+sO/LTgIYQQTdPtXv7sO18/0ig/Qri/vPmHjQcXPnPL5DH9ACAlJUW3L0cIsSyr%0AW0JpmcCgMbAsW9novvDu1xPJ2QrLm5auKvz23/emms2Swsfe+vb1z1fLH6SydfmWksduOe+J%0A289HCFkslpIjzkvuf6fdLU/curesafGqwhVv3cuyLELIkZxy/eP/+SaBj2t/RcuKLcVP3H7B%0AE7dPAwCbzba7pPHKRxZ4/fKsVrtKGpesKvzpnftYluV53mJLmvHAO2t3HE5U+OOW4nn3zpg5%0AY6KkcG9Zy1WPfZiocOvBumXrDy2bP5OiKIqiaJP1kjlv/lYoZ/7YX9GybN2BBU9cP23iUABw%0AOBwf/7BtziuLEl/vruL6ZWsLf1rwEE3TNE37OTj/7rdiF7I7FTZ/u/7g+8/cfNbY/gCQkpIi%0Ajf00gBBiGMbHwbR73ytNULivvHnxqsKl82f1zbBKVv3Kp78++c738vtWtv66s+Km6ae+Pfcq%0Aybp8PLrggY/CCmOSee0qbf7yl/0/vH6nVLC0tLR/fbLqmQU/yhQeqGr7ZuPhp2ee//CNZwOA%0A2WzWtcO6ujowbK4GXU0wGNQVEwQBAGw225pd5Tc/+UFitufdxQ1LV+/7+b0HaZrGGOsqlNqv%0Aw+HQlZSsKyImup1cZZHQ3kzZkticfqZ+g6T3zvO8pPDTFTsefGVJou/aVFizfPPhr+bfSVEU%0AwzC695W2kRjvd3Ql29vbDSoEALPZzJhtNz69aOO+uNmEgzWun3fVnLmx9NOnrzSZTMY7MuP9%0Ajq6YtC5vtVqN1DLP87pi0qp3UlKSrqTU72jLHEci/sDtgX4/rFsH558PDgc8/njXfsuHcHs9%0Abq0lCTTthJBrn/hvYlQnobqh/bJHPuC7chY6EOKueOCtxKhOQofHf/kDb0kbgOa+tkQxqpPw%0A2fIt//xohfH7AsBbSzYkRnUSOF6c/dKSbQeqAKCuqf3WpxSiOgk1DW2XPvCm1BhueuL9xKgu%0AgqfeWrZmWxEAHCyvU4zqJBRXNVw9550uPcj6HYcVozoJuw9V3fzE+wBACLnk728kRnUSBBHf%0A8exHNYkMp2FjqFHLdR4B8bTjlhrialYgE5OLYlDK38EJ4oz731Kj3G13+y574G2J1Og/32xK%0AjOoiePHDlV/+tAMA/EHusofeS4zqJNQ2tl/64LtSUpKn3/kuMaqL4B/vL1/88w4AcLp91zz6%0AfmIQJqG0pvmKOQskY7j35S8TozoJIsYPv7503c5iAGhxeq9+/CM1hZv3Vdz54pfS/zOf+yQx%0AqpPAC+Id//j0cGUDAGwrLFeM6iTsK6658bGF0v+XP/ROYlQXUTjz2Y+r63XobmNBCLl8jkJU%0AJ8HlDVz58AKJo+y7dfsSo7oIPv5+y2ufrwYATMgVj/wnqjB+aqC2yXnZw/+RGtFXq/YkRnUR%0APLtwxVerlGvWEP0MH8IdTcTdEs2yqy5J/G4NIixd1DU5b3nyQzUOj+Kqxqsefk/5l93UGft3%0ArWt9/zn3L4v9O9d6N/zgXPKWc9GbOBBtPr8VVihGdRJ+/a3ogflLuqUkfwBun/e1LKqLYN3u%0Aitn/+jbxOm6tFSv2iJX7cHt94re/H4jfJVbvF0p3iHXFR0E71O0ICt0f/Ln+76Y7MY7UVLDb%0AYfJkOOEE2LsXxo0z/lPcdoTfv0as2C1W7RMOrpfRgDa1e7YUKjcGCWW1LQp86gSTkI8EvYld%0A/v6SI20uLVLIFqfnYNkRQsi7i1U7cgkvf7BcWyCuRIS8+NEvGgK8ID7+7o8A8OP6fdp0SQdK%0Aj7Q6vbwg/rh+r/ZN53/8EwB8+v1mbbrMLXtLPb4E6mhCgA8pdhuvf/qz9n1/3LCP44XWDq/U%0A96uBF8Rv18TRnOP2On7/WrFit1hVKBRtEGsPKv9SFITDW4TiLWJ1oVC6XTi4QZEeGwBA4EhD%0AMS7fgSt24roiGWd5SWVjgya7a3O7u7C0FgCeWaBT14+//S0A7Cqq1k53V1LdVNPQhgl5c9Ea%0AbYWPvfkNAPy67ZB27sNdh6pbnF4R489X6FDdv/jBCgBYtmavQl3H4Ju1+wJBPsQJ365VjTsB%0AgBfE95ZuAIC3F+k0k1+2HAiG+A6PX2MQAgAcLyz5dXvC1SBxNpD2ukSmo+Z2z57DNRoK292+%0AdbuKAWDuv5dpl/ClD38iBGobnftKlAeQEspqWw6U1QPAY299p60wUaDNxxU1ug80uA81eZzq%0AXEa4pZov2iBW7hHKd/EHN+COJhU5UazZLxRvFit2Coc34qZy1aIQQtwtuLmStFYnjpS+WbNb%0AO5nib4XlHTJO3pAfHynCFTtwxU7SVnMsEV6weK9nzTLZiIurLXN9/1Hk48sfrdT2XR8rOjeC%0AQQgpjuWiwJi0VuOqPbhyF2kqS2Sy6V7Ut7p/3laiIfDDpkPNsWzFBAsH1gmHt4r1pWJdsVC0%0ASTi8Ve23Pk6obveVtnprO/zBo+DuiwduKOf3/CLWHsJNlWLlPm7XCmWesS7rFUAIHZ3BWBgp%0A3Qnqrj8E4FDKJflXwR8V2M2aBTNnwqmnwhdfwI03QoXyQD8RJOgTqwtjyZhxY3lsVkYj3MmH%0AKuPdHxaxs464m4mnBbcfARwXmlTX67MQVte3YkJ0ucMVpj0IIUEP8TkTORkFEXt9Ojzouw5V%0AA8Dh6kZtMQBoc3m1PbKE2sZWACirVekeYuCRTWGKAnE1EU8rcTUl8vkeadLJTgwAgRDvVJm4%0AikVJzMOSkF+sKozWFyG4qRK3K/S1Yu1B4o2WgQS9YuXuRDEAwI2lxNcZugU8uKEkNtavbtSf%0AIiqvbSGEtLt0nqWx1U0IKanRf9V1zR2iiHVZR+uanQBQVKY/Um91ejhOny62orYFAHYd0gqG%0AJLh8AX9Qx1YB4EBZHRhrUP5gyOXRJ4g8XBE/DOACuLWK+DtIwE2c9ZF81BKaNQNoCQfL6gFA%0AO5kwAHgDIYxxXbNWiC+hpKaZEKhv0enn6ltcsZXhCvJ1roDEN8qLuNbp94aUuGJ9HdHsxAAg%0A8mJ1IeEU3htuKI2+DUJwSzV2KtsJcdYTVxOEfCTgIa3VMkrZ2DPCanC6YwI7UcD1hyHoAUIA%0Ai8TZQNq0Mp+LmPCi6jSl7zfl8SFXU8LXhXuQkmqdBoUxkfOJCxzpaCLuVtLRCAlLQBGQtmri%0AbgYsAMHE58SNpRoxByaEF7GRCVcBE0GpJVbW6591rWyMyoi1h3BH3Gw0bq3FjQoRfIAXa51+%0APy8KIvaGhBqnX7EAEoh6CcMCAY9QuSfuVfAhoXibtkJRz/mQgDtcKa6mo5hjlmbPuy/bCQL1%0AVNJ/CfxRgd28ebBgAWzeDKtXw549cMklytTLCSDulkTJcEZ1AADw+rVmFyTIVr5I0BM1HSzK%0AfJmReCgY4g0u/MukCOcHgQOCgQ8CH9c1YkwMMpkQA6/OH+SEbk3GHYqPM0jQE+1gYv83DEEQ%0Ag0H9Vx37nom7NfFGRGnSInEmg/hchE8wFT4o9+zxV/wB/fAlGOKNDzIDQf1xv8cXNLQkBwDx%0AFOxq8AU5LQbueCgysssQ4gQugVn8WMALopF2J29NPmfsJeKLi898RurOwE0lYELcmhOZEjo8%0AAaO5F2JK7vTLi6E4aYddzfJXgEXiURh7YLd8AZq4lJakCY6OaiR447QR3T0MAMGYczMk4JIt%0AEBOPalgvYsKJWMCEUzI5wnNCs+r8KFentUojv1G8fhLwRAZvxO9Wri9CSPyrAM4PnF9BEoAA%0AhAQsYBISdBouL+LIn+yruPhYBR0xgx/clrAMBYBbFS66gnxsoURMPOqOlxfCxVOL7XB7vUKP%0A7OtI3CUlgRMwL2JOxFqxHRYhMluMRRLUH5LJIP4O+/CMeML/WfzhKfjOPBMuuggKC7UPxkah%0ANAFOYhb1dYcCAFLK5BgxmV3GfOyCdRydIcUWI95pkm7NxUMw7t7kPvJAVvYODXQAiQpxV38l%0A6hhDRLXy9qNEW1IaGpLOi115fd35qjHp5rxM2NBUQlcUkm7e0IzJUWmMn2sHjGPbl+4MZVch%0AGnD0R/deEp2YsltT3MyUaNWJG0YJKLeIBC9BxC7H63G2ldigsKA20RW5qmidCu06Fl1ZGJVr%0AJ2Lcl4rFw2LidaI2kxTbt2g23ZhHln8lGnCGcRao6bvifpVoXepWGvlC1ZLVXoLK9YgeLR9E%0AVHtkg5AmMRDqtj8AUBxv/FXwewZ2dXUwejTccIP8ejAIAODTX4YDAGRX4F+i7NEz0hYDFJMW%0AM4NieQXM8Wn6TdEk+yiBaFy5VBRCBsQUfhhhrJI4bWJgnPfdCEwsY+SUuHHIWOTjGCpp5iiS%0Aj9M0ZTLANx93U5vC2XhkT7iIELIlUDtQdCLrFJht8rz8KErmiwAUyQPkilEXWKONmI3ZZJB2%0A0ijMJpamUDeGOSxD092XVgAAGIpmNEntlCGjwDLFMQSaDWyRMd6KEYBVk8cvfNMumHT01jaT%0A/NkTrwCAglUrNgpEyQmpEURJ1mNBM8DEMYYhixY9nSJMMcfVFYiwLUlqvC80hSiEEACrlOKf%0Astooiyq1DJ2mwqWmBCp+TQ2xMf6fMQNSauM0A2w8iSKiEinXwt+gMB0qTSFa06IYCklxA5vQ%0AfOxmLeo2CTZr1AIVe0bFizY2wboSrsSVEIBCiFFxfYq3AIpWYxVjaUpbIQAAzcYytiGTMo+O%0ABswMAgCKQnQ3/QECRb7mvwp+z8Cud29ob4fFi2FbzAJ8SQn88gskJYFeqhsJKCULJce1YWS2%0AUT2i2VIyU/U9Uf94uk/EWlFyFrBmYMzIkSljplKje4pFj/Rkg12CXIpmkS0NWRzIlioLKRQI%0ADROQarcCQKomN6iEFIfNSNjEsgwA2C36PkVOGWm2I3samKxgSUKOTFlkw6o7jqgClnXY9Rtw%0AcowMSs5CKXHMOchkoXso8IHSucNlr57uI78CAIAolNU/5jpCGX1iA+4emfrGkJOVYsQWpN6l%0Ad7YJS9h3AAAgAElEQVQ+kXxWmsNIQCnJaDPPSkh1WFkD+Z0sZgYA+hgood1qVmO0k90XjMU6%0AFjPrsOkboYw5DSWlI1tnaU1WKi0uW2S6JuOthNzsNADQJkqWQNFUdpoyzWAs+uSkIYR0q4+m%0A4sZx2Q6zJabJ2Ex0ll3hbVAZvWWxHZXaAzkUMrJSPQfHxSusWY0ulsrIjRg8siShlLg0eOkq%0AzIqxcNhjAiCzHaXHkMLRLJWlmtkKAZgZysLSKiTxyDJcmbCRstrNA8Jp82JjHTWYZJmSrA5k%0ATwWTFawO5EhX+xWVlQdU5w8RQpl9NYavLE1ZWVqXhIpCyMLQFoZOHMb3zNJK7yeNynpmRGXo%0AfqPkg1LWTPdVYJtNs5kc5mjYlGE329RDFppCFpY2M6rzDFRGr0T6Mrr/CWrMdboKJSBHBliS%0AwGRF9jTQ44o8Dl0cW2C3fj3MnRv+EwSoq4t+bGsDAHjzTRBFOO00uPpqeOIJuPlmGDsWvF54%0A6SWwJJDKKwMxA0+mc4eipHRkS6F65DHDJsVG931z0pM0uwSaosYN/3/sfXecHMWV/6vqMDns%0A7M7m1eZVXkUUEFmAAZGMMJgcDJhkTDBYBttgMjYcPmyCCTbYPvCdOZs7++wzWYAQCggJJbTS%0ASrvanHdy6O6q3x89O6G7enokrTD8jvfZPzSt6lehX716VfXe+07RMrU4sbcSF1XqT3FmGKBV%0AaspgjFpbTJKLLl/MAnXGGHhRv03kMD5psQGk/QTddMHxhmyzyCLyZcUeq0UoKzaxS75x0iIA%0AWHGsSQpNl8Pq0YOHWuzqR9FP6XNOzAcPDwBlxW6bVSj1uU3X1BOX5iQ+5ZsWctXTkdOH7G5c%0AWsdPP1pz8KkSchXz04/CvkpkcyFPKd+8CPtrmfyRqwRPaUUlU1BxDa6Zhbw5KT2n1ZlklgaA%0AOS01CKGzjzcZwwtPWYQQWjCd3QyVKADP4cZqP8fh/CUB4NIzlgLAsQtN0q7arWKF3ysKfEO1%0AySHHxSuWAsCKo012XJV+j9dpc9jECr9JctHzTj4CAL5+0oL8xUq8TofN4vM4bRaT0/dTj9Jk%0AUkWoqAJXTsUVzdhfB3zO65X+IlOGR89vBoDLzzwyf7Hli6ZhhBqqS6x5N/EcxvOm1gDARaeZ%0AyL+mAIdQs99Z67NXuK11PntTiZO9CiLMNy/mKpqQqxi5S7jqGVwdW+qQ3cM1L8b+WuQtx2WN%0AfNNi5jQBABBtuLwZlzfhihbkr9Popa8daSIMTrulJNfeRb5qXDMb+WtRWSOunQMHfvqSYX7U%0AaXypThtjzn3KhWm42EtOM4GmbKktY5zdWhzI6UM2N/u4TiWrE9fMRqUNyF+Hq2cj1wGcER4E%0ANVeXlHgMd+wIoNTnbKzKGPHI7hZmH488fkAYMIeLKoTZxxmddVV7bfXFjmqvvbHEWeo030Hl%0AJcRPOxJXNKrTDVkdfNNCrpINcXsAhDlk9yCn7+Csupg0yX4XABAowAX8C0uHZtitXQuPPJL6%0AUxTo78/8VNHizj4b1qyBFSvgrbfg4YfhlVcgEoGTToIbbjiQNmJc3sRPO5KfcTRXM1OjoUSB%0Ae/bOC4wAvAHgwRvPKDaeMHqqKi269rwT8hS48YITy4s9APDi/Vfn7FZzqazY/au7ryi8XgB4%0A8vvnVRkvlscvbP7O+ccAwJFzm047Ol+u8H+5/UKLyCOA39x/dR7LaVZz9Xcv+RoAfH35giPn%0A5puZz/zo8jwjrKfrz1+ex+rlOfzr+65GCFlE/me3fTMPnxOXzDx+UW4CeoRxeSM/7Uh+xjHc%0AlFkgGCopZPdwDfP5mcfyzYs053xaEqzIW4GKKvU6pdjrWPWtFXlevfnik8tLPADwxB3n11Ua%0Aotm0TCn92S0rAaCm3HfzRScathngkZvPVTcqv7n3iiK9MT1B0+rKH/7uSgCY3VStWnhG9OQP%0ALlLPzH57/7fyGDrzp01RG7Z4Vt1FpxraJaLA/eaeSxAChNBL916Z51T4hEXTVi6fDwBXnH3s%0A/Ol1RsV4Dj9/71UYI4HnfnnnJXk6ctLSmcsXs9AIEM6crGSRReR/serCPAyvPueYqXXlAHD/%0ADWfNMt7OlZe4n7nrIgCwW8Un7jgvD8MHbjzT57EDwE9vOnt6fblRsWl15T+96WxtJwA8VsHv%0AtLiteY1RzOHyJr7pCL5xIfZPMbrlBAAk2nBZI1c9A/trTTwlEALByrT8jp7fcvqx+XAOnv7h%0AZbwe7tNiR55y5CoxOsUpkJDF5rvwFsfSr/H+SsAcdnosza2+i2+1NGVgM64979hFswwPBR02%0Ay0v3XXnwLeB45CxGLn8ePTNZJArcC3eda+Q/YBH5X995rkYJI5dPmH28eORKcek5/MyjmZ4q%0AabLynMvCTw6wPS/yjQvEJV8Xj1wpLFyByxl3Jp8z2QUMADyetD8A8OSfiV9sOrTPvGoV7NgB%0A8+eDywUYw4IFapwCUAppZKfFi+HPf4bBQfjoI1Aj+KZoz88Okc44Zta/P3Rlhe7WzOuyPfOD%0A868/1wRmTk8///5F379yhd6U4Tl819VnPPq9C9Sfs5qr33p+VT3rIGR2c/U7v/7BlIoDw62r%0AKHG/9cxNy+Zo5wnG6Iozl/zHw99Sm4Qx/sOjN1x65jI9B6fd8tw9V1597nHqzxOXzHztiZuZ%0Al8snLpn5+rN32K0CAAg895df3nL2csbJitdlf+Wn133ja4sOqCN2m/iPZ28/mbXdL/W5X3vi%0A5pMmzuGu/+byJ++61M7yXrrgtCWvPv6dyXU9PAi657qzHrxppV7higJ/z3VnP3zzuerPEq/z%0A7V/desx8hn184uLpb/7qFo8ztZl+6KZz7rnuTL1J5LJbn77r4hvOP1792VJb9tZz35tezwAF%0AWr54+pu/ui3N8Om7Lr7tkpP14upzO37/4FUXnJr6dgtn1L7+9C21LJk849g5f3vyZuuE2ff0%0And+8/dIT9VuCuorivz1xw1FzU0hKxyxo+esT32HeBV9y+tL/fOx61bvAKvJ/f+Y25lakxOt8%0A9fGb0v918elLf/fgNel+ZdOlZxz5x8duOFC30YtXLPnt/d/S28cCz935rdP+9Y7UpsJlt7z+%0A1E0rjmagbC2aVffOs7elL9AvOvWI3913mX6j6HZan/7BN79z/rEphg7rG09957RlDJSt05bN%0AfOOpG/NsCL9QhDF6+eFrrzrnGKy7LfW5HX/46XXnfc3kbPIQCQmi86gVxZevKrvtcf9193nP%0Avkooy9kxigL/P7+8Sd1CaKixxv/Gr26dN22Sl5vDR8fMrf/rzy6fWqtdUKbXlf7tsSuWtdax%0AX0t7+3/+dGiG++EhNEl/B+CA+wUkdEjhbcEglJfDzJnwyiswaxbMmgUbN7JLyjIccQRQClu2%0AwLe+Bc8/n4drZ2fn3r17rQXc1SYSCRXdBQAopbGElEjKCqEcRqLA2Syiqo8kSVIUpRCG8Xgc%0AY6wylGQlEkskJZkQgjG2CLzdZlFXu2QySQhRGVJKo/FkLJ5U09oJPGezCDarqIpFPB7nOE4w%0AwtLN6ggAWCb8ZxNJOZ6Ushmq9RJCkskkz/MqPk9SkiOxhCQphFIOI4soOOwW1b8nmyEhNBJL%0AxJOSohCEQOB5u1VUV3FKaSKREASB4zgASCSlaDyZlBRKKcdhq8g7bBasY5iHFEWRJEkURfWt%0AeEKKxpOSLFMKHIetouCwWdSPks1QUYjaQkIIQkgUeLvVotpSsizLsmyxWEynWfa3y0MHJwyy%0AQjLCgLAo8g6bqJ5VaBjGk1I8Iam5Znge2yxi2ijMFgZZUaKxZFKSCaUT0iWmvx2lNC1dsYQU%0AT6SFAdusYjpgKB6Pp4VBkpVoPJmUZKoyFHmHlTHUqriqwgCABJ6zW1MtVL9dWhhkhUTjyZR0%0Acdgq8jaLoH4FBsOEpBCCUIqharaq0nXAwkBINJZqIcZI5Hm7LcVQbWEhwpCtGQgh0XgykZQV%0AQnBKukQ1VkPz7RKSrE5kSinPcTaLkDZ2s4WBEBpLJBOSTAidYCiofczWDACQlORYjjAIaYO+%0AQM2gYZiHClc1aenKQ+q3y1Y1aeniMLYYfLs8pOqutDDkb2EhDDWqRm2hJCuUAs9hqyjYrAxx%0AzUOqqjnQdScPHZyqoZQmJCWpShdGosBbBDVj7mERBihgZDTCMFkM06omP0NBEJYtY5xiZNPq%0ADZuPWzTviufftHtN0GwLpN9cfeKtP37gvpuvmRRunz8dWtyHLMP118NDD4GZAMFjj8GWLfC3%0Av8Gpp5pyVYVYna4UIBCKBiPxZFKmQAWec9qtRW572j0ZIZTWFE4752RdXmUzNCUVqRAALCK2%0AGITcYoxVa0/96XLY8sQBpBnmIYRQNkObVWSG4GGMk8lkmqHVIloNfNgRQuoCDwAYg8fFPqZX%0Azfo0Q5vVYssbSFHIGEqSlGZot1nsNjZDSmn622GMvQaXeulvhxCiFMZDkWA4npAkoJASBo8j%0AfViVZhhPyuPBSDSeUBSCMbZZRI/LpsZ/HJAwpBmK2DCGV8PQbrXYjccwl6GhdCmKkivVhqo8%0AzTCPuGYLA+QV1+xvl7/LhTBUFAWypCuPMKiUFgaPi88jrqaLgZ6h28nuiGaobRYxT1BIlriC%0Ai2cHAWo0Q54ZCrm6Kw+li1EKgXA0HE0kZQUBiALvcljdWYd/6aGWZRKIxGMJiRDCc9huFd1O%0AK54Q1Owu56dCVA0AZAtDgX0ppOr8BVTp4riU0XPoQ31wmuFwMLRzHPMSQyNdCUkOR5NJWUGA%0ABAG77BYx65S9wHWnkG+HEEokEmmGhNBQLBFPyIRSnsN2q+CYaG2BDDXrTv6qCzk5owdSuBA6%0AgEwHX0g6NMPO54NHHzUv1t4OP/kJXHstLFlSCFf1Yy9evHhHe++5tz3Z3qVNrel12V964KpT%0Als1+7733vF5va2s+hzMAaG9v7+rqWrx4sWnV7777rt/vnzbNJIhhx44dQ0NDhTB85513Kioq%0AGhsb8xfbsmVLMBg0ZUgIWb16dW1tbXV1df6SH3/8cSwWM2UYjUbXrVvX0tJSUmKy0Vm3bh2l%0A1JTh6Ojoli1bWltbHQ4Tv8Y1a9ZYLJaFZuByPT09bW1tCxcu3Lmv75ybf6GHMXDYLL+6+/Lz%0Avrb4vffec7vds1tbf/jEq4//7h/6NGZfX77ghXuvGuzv6ezsLOTbrV69uri4eOZMxoVaNu3a%0Atauvr69A6aqoqGhKeykY0NatW8fGxgqUrtra2poakyCeTZs2RaNRU4bxeHzt2rWNjY1lZWX5%0AS65fv16WZVOGgUBg06ZNM2bM8HhMwizWrl3LcdyiRSY3/gMDAzt27Jg3b57pYckHH3zgcDjm%0AzZuXv5h6OVCgMBQVFc2ezbiuzaa2trbe3t4Cv11paenUqVPzF9u2bdvIyMjixYs37ui88M4X%0Auge0+ASzm6v+8NBV9VUl7777bnV1dW1t7WMvv/vwi28mc5GjfG77L29fefpRMzdv3hwKhUxb%0AKMvy+++/39DQUFHBcAbIpg0bNkiSZMowFApt3Lhx+vTpprjva9euxRhnM4wmlb5g3G3lSxyW%0A9MI9ODi4ffv21tZWu93E3X7NmjVWq3XBApMgnq6urj179hTy7Qpfd/bv31+gZigtLS183QlF%0AEzf9/K//9f6O7P/FCF166ryHvv01i8i/8847lZWVDQ0m3m8Hse68/MaWHz77+ng4J1n3zPqy%0AZ+84e3pd6WFad/KXAQABY1DTzUwaXASyFpDb4QtLn0umlm9/G7xeeOihA4KB6+wdOfnaR4dG%0AGUmox0PRc2998q+/vJlp7VMpgQTxS25wAwCALAHGX0g/hs+bOnuHT776Z0wM30gscfldz1lF%0AwcsBAHz/X/79iX97g8nkz299HI0lf37rmYz/IwSAMH3wv6IvOskSJfJB5L76opFCaExWbDyn%0AX5y27ek57cZfhFlYGlt395x8/b++/8Lt6s97nvvfx19ZrS82Goxecve/vXj3hbXmCXwOlchY%0APwmNIMGKi8oPIjFeNnWORf9tY/fekVTSU6eFP3V62clTSz8f9ycaC5HxQVAk5CnFxolRPmeK%0AJaSzVv1u824tyjah9MW/beroH/+Pey/Qv0UBkjKx8IfkVf/Ma+vv/BUD5237voFTbnvx749d%0AfijMv3A0+YG2nx8d/pXsxRfhrbfg1VfB44Fxc7DFNH3n4d8zrTqVJFm5+icvvnDHaZlHlCg9%0Au5Te3aBIgDmurJ6rmZkvHExNxc7lu0Qmw/vJwD6aiCKLHZc14BL20QhNREn3ThIaAYSw24+r%0ApyHhkJyjyVi/0vkpjYUAIewu4ermMnOTAqVkcB8Z2k+lBLK5uMoW5GZvgGg0oHR/RiPjiBdQ%0AUQVX0cweGaIo/e10pJvKSWT3cFVTkfPQ1JkiK71tdLyfyhJyeLnqaUahWzQ4pPS20VgICRZc%0AMgWXNWR7BN/6s1eYVp1KskKuu++lV+5ZOR6KGll1Kv3jw62bV8z1ZdkANBKQOzbT0AhQipxF%0AfF0rcrHHkAx3kYG9NBFFog2X1WP/FPbmQZaU/j0q0BNyl3DljUYyRob3k8EOmoghqwOXN+Ei%0AdhwlTcZI724aGQWEkafUmCElIz1kuAukOFhdXHkjcrKPRlIMo+OAeewtw6X1YHAhQsf7yWgv%0AyElkc6GyBiPjiUaDSt9uGgsiTsBFFYYMiaL07aGjvVSRUtLFTHYKQEMjSm8bjQURb8El1bis%0AgZmWgkbG5T0fp4ZatHF1rbiUnSOGhkeV/nYaDyPBiktqcHEV+9spstLfToNDQAly+nBFk9FE%0AptEAGeyAZBREKy6pNZwmlJDh/SpsMXL6cPEU5sgkFbJzMNQTiAMAAqjx2qaVurKzu1193++Z%0AVp1KPYPjtz3+x6tPauwaHH/85dVGW1qFkBt++uqf7zlD00I62kujAcAYuf1Gwg+UkIF9ZLiL%0AyqqqmcrMn0fjkeSWt8joBMIsxwtNC/kG40xAchKIDIKV+X07R6M/fXt3IgsaMZyQ/7i5ZzSa%0AvGC+7spCHerAACgKsntweaM2w/ABktS2Tt63JY2CwFU0irOO06TUyRCRQUoCL+RfUAAoSAmg%0AFARrnogHGguR4f2QjIFowyVTNLl/73/pHb1Vl6Z3N+196k8fzc76jDKhu4fC3YE4oZTHqM5n%0Ab/A5DCunFKR4KlA6lwZGwz9+3lC7hqKJqx/58xNX6W5gKAEpAQgf1sji+KTiZ6oUTHyJ050c%0AZsNucBBuuw1OPx1WrjzQV/+xZlv+Avv7RuQs0A+la4fSMwFTpi4hyTjfwjoTJoSM9aaA/wQr%0A9lUxT8XIwF6lK3XWTWMhpWMLEJmR51NOKp99mMYhJSPdNDLOzzja8KRNTlKiIE4wMjppaETe%0AtTaFskIpCQzRne8Lc07U5IgHAKV7BxlIYSbS8Ki8ex3fvFhv29F4WP7sQxVliCoS7W+n0SDf%0Aski/tikdn5LRnuxm8NOWGay+lEYDNBlDHI9sHqMsWXL7x2kwchockj8b5acfpc9RToPDclsq%0AizVVZKV7J03GuCmZoNp31u9k8k/T0FhIkpXeERPwdQBYv7X9lEWpm3GajEs73gc5tWTS8Ji0%0A4wOhdbm+hWSwQ9mfEkgaDyudW0GRcbnuhp0Qec96OoF7SONhGh7jWxbr1y3S3650pzpFI+NK%0A+0ZomId9uqQbclJpW5eWLjrYQaMBvmmRflUg/e1K357UDykhh0f4piMYBoeUkHetTSMyKbEg%0AjQW5esaVJRncR/r3THQkBMFBrnmJ3raj8bC8e11KuqSE0rebxsNcHSNHhrLvEzKWQnmmwSE5%0AbCAMoVG57SP1dJ/KktL9GU1EuVrttRdNxuVt72VGJhmT29bxvIB92tSDNDQit29MMZQSSmcA%0ApATj21Eq7/2YhlN3nTQRpaERftoy/Tyl4VFl36bU/UM8rASHudo5rJQ6VOn8VLXqQMXTjIxz%0AdXP0825Lb3AoMiGEAPvHYzKhcytTWyBCyJY2BgZoNr32zparT2pct7Uz/0VFMBLvHwl67RM9%0AopR0fkqjQfUtGhzC/lpUwjCOlf3byVBn6qXQqNz2Ed+yVJ/dN/nJ6zkwzYos7foI2Zxchc79%0AgFI62pNCBcUcKqrSn+29vKk7wVqw3949dGS9TyOIStcOOp4yd2giQsIjfPMStl6ihEbGqJRA%0AHI/sXmYZueNTuf2THP597UmExTnLGfwiYzQwoMoDchUjt0FyJUUmI/tTEOG8iHNzoWdzUzo2%0Ap6QrFlSCg1z9/Oz98K//52M2/wn65X+u/dW3M2HC2/qCA+GUdMmE7hmOEArNJayTVClORrpT%0ARx6iDRfXZK9i723eJ+dF2drZMRiIxMVsVZeIktEeFfoPWRyouMbQnFVkGguBevSuxy8xI6uA%0AAQCjSbyK/b+c7sSUvvtdSCbhyScPE/sMdp6cVHrbNP+r2lj6t2h4OAPnLMXTloemlJ6h0qN9%0AAgBkqFODLk/jYTJiAF8txWk8BMmoHi07U0vXdi2MbDKu9LVry8nJtFU3UY7RZgAg/e0a7Ega%0AHKIhrbMOjYfTVl1+hgBAYyEaC4Ii0WSMhIaYl+w0PKodW0VJ2wo5j/XfbrAjpQELJllWCgHS%0AHglksOxIb1vaqpt4pKTtrZwW9mihjZXeNn2vyXhf2qpTiUYDOUtd6iljYImuCgAgw11a6QqP%0A0aAOWJ0QpT9XQijN2HnZzR7q1OBskvEBGg3qWkjIwN7cN2U62MFo4cBejXSRsT49IjiNBtJW%0A3UQ5Y2HIHVgytJ8mY5pipG+3ZmQAQOlk7AaVvt05DBEo/e0MIPPgsGZS0GSMjHTpGZL+PdoW%0A9u3WF6PhsbRVN/FkNG04pmksJqWtujT1BuPhZAp8sxCgX0oppXRf34hpybEsIHkaGqaxYLYt%0ASIb260E/aTKeturS9Sm9WnElwWGGqAPI+3foH9LIWAbrnSh0rEdz9RWISe3DbNhJSmFTV84W%0AjsbDaasuRVKCDO9nvx4ZpYkIEJlKcSPdJe/frn+o9LVTvVKSk3R8IM2EhkZogq2FaGAgo9Pk%0AJA0wxgrUCZUDKU7JQGZqE0oTSQO01gkaDmQaEIhLaasuTftGI5LC6DUZ65tYlSgkYzSUo2d2%0AdTEXyhwK5koyGetNAzrTRISGDeWThkYgGQU5SaMBiBcEN6qnycp08uX34jqsht3f/w5/+APc%0AcgtgDN3d0N0Nvb0AANEodHdDULeWHDil3SppPMK2LWKMy1yazF0pdWsGANBEjIFqrEj6wuwq%0AYuze0aw1lRrgWNMY485RXwujXsqul7Fss1rILAZGHcleU4kCCqMvjBYioNFCh8toDI2IUCrL%0ABwZhnlla8tZLkzGGFU4UmtAqIANh0H27REQL0w6UJqJaVPuCpYsmwgzM8sIaw25hPKJF5jYc%0ArsIYMoWwMMkEAChE/g0Z6mcKoQmd6RkP6TU6uxa92ZqM6j4ooxiwxjBisE6HEymGhXsmSwXI%0Af1LKlGG1kOqlWj/4ULgCAWDurkGjSImi2W+MRvNdhI1GcxUOe6jZzhs5xhlRmBtsdl8o0T+n%0AUlxjkmZODTQlc7tMjYrppSt7RThAx69IkiESlEJU0kmdegmbIqRvYTjKXrCyKUcCFVk7tgZd%0ABkXOVn36DZt5vXmPEg+OYtKBrSZfKDqcht1bbwEA3Hcf1NSk/tQAw1degZoaePDBQ68hc6xr%0ABJjDutdHmrsV1pUoEiwsaFGEdPehIFj1kw2JBu4dWSfbyOiultkX/UO9BwkCpksQuzG6h+xi%0AAtutStt4ZtgB06mCVQvbk+kAXWQQQvo0qibEhCPTPUQCEykc6Ztd4PgjwarbFiLgBMYwFvjt%0ACv7uBbeQ9e3YD3Pfpexa2P55zBay5VD3kPntBObDwsahkN6l3tWV5AS96wVzDBGvZSgYgAGI%0A5ui+WsIFnDVk31UZtFA3hmxB0n5QtswYzW691sU5N182Id/aZNNELDI7YuTUpflSTP1vsKAw%0AZor+dSM3O01JbJCcSLfEGHakABIMVCIDggIhzcig3BaKBUAq56AkY067hhp0GTCXow/zA6Ww%0AiFczyyA0WX+AQDjwCfjFocNp2H3rW/CXv+T8/eEPAAAnnwx/+Qtcfvmh15DOgoOsDr1vGbI6%0AMcvDFzl9ObjvrDKAOezVJn3A3nK97zMuqgDN5MEYedmO8Ei0A28BzIFgNTJccGmd7jXE6aBO%0AkdWOHNpABL2DEQAg/UPBoh8ZZPcgi9bxgslQLTwx/RCye5kOhdhVrFe4TIb6h8juQQfoacFh%0A7DLO95Yma1ayNyaALPbXaR8hrI9sQJ5SvQJCnlL9ssHwueF4vUsWe2S85VrlyAtY7+HOi3ox%0AxkWMRBWMjog2hhslL+r96HERq4WaWhAgi0MfIoOcXpSN2EYBABg+hfqHFJDNpXfF41hxEoy5%0AA4B92nFArmK9XYhdJVrXeNZ3BwANoDAYDDVy+rS18KLeL63YLlp1sYoOkfPaUo0pGHwFlRbn%0AA5JXKRv0AjmLNTKM7F49uiuyOvXBW7hYKwzYW8Y0ynFZHaOtTl/OLtfp06jWMpfV2MmJtpTm%0AAtTaPKp0ZbbYCBkpYewoSu/TUNa/c9vMgCnDrmK9HIJoz1GbvIVRRq0rd0IZBboh/QzNelKI%0ALAhZ4uSzi1ojGKDIJugfaluItCtjTRk71CmbHNmfDCHkzOKAsF74MyUd3lTfeEEP4G5K6pYe%0A40n7Q8Y7ri8FHVrTV6+GVatSf7IMPT2ZnyMjMH06nH56zt/XvgYAUFMDp58OZjl7ao2RN1Wy%0AiHw2jBLfdET2coIsdr5lMTuCQbBifx1ylSBXCfbXIpGdBomrbc2ee8jt13twAwByFnFTZmf0%0AIy9y9fMMjRKEkNWJ7F69CZWpt6Ixx+DAHFc3hzUlENewIGtJRtg/BVcwIK2wrwpXtmR0mcXO%0ANy5kbCsxxzUuyLQcIVxax1RwAACYx95K7K3AvipkM8igwAl848LMco4QrmjGxYwMfLiiOdH7%0AQRIAACAASURBVDviWIV5zdZhVaUmua84jAWBKy8xVT10VmPGbsCeUq52dkazI8RVNmM/A4OI%0AmzI7RxhcxXw9Sxgsdr5+bvqIAolWvn4ec7Xj63OkCxdVcDUzGAwd3uzgbiTa+Pp5zPMJvrY1%0Ao4gRwv4pzG+HXMU5DG0urmE+c5pwNTORewLdiONx1bTMzyzCvkpc3pSRLpuLq5/LiP3EfI50%0AYWwoDOUN2F+b3sEjh5trXKBf0JDbz9XPyV6Vsa+Cq2Wg2OGyRlxSk2Ho9PGsiQyCha+flzlZ%0A5AWudjZTtnFpPS5J47Qi7KtizjvgBK62Nd1lZHVwta36ecdjNLfSk32CYuXxvEpv2p7DGHmN%0AUYNVmlpbhhDMaWZvwzItR6jMl7VqChZcMyvVQoSQuwRXsdQyQlzDgiztirC/Fpfpok84Xph1%0ArEaWsMcvNLCyCXICLq1HrhLkKEK+KuTR7qIRgjNmsS2zmiL7/OrcnQPGuHYOsrlRmnnVdOQw%0AUBq8BRdVYk8ZLqoysiGElsWa3Q4SLMLs45iFUXEN8pYjhxd5SnFpHdNSBPWgwV+PnD7k9GF/%0AnZHaxCW1GelCGPtrcUlGIyGEjplTx+7XBJ11dEaTcBjNqXRn7xycFr61gl01cvpQyRTkKELO%0AYlxarzHxF80wSZ7qslu8rpxXkNuPiquRowi5inFpgz7+L0MWO/JWIG85cpcaBennocORmUSX%0ACPXLRIcWFbt2LTzySOZnf3/m51VXQfGBIaVq6NHbzv/GbU/lKfC9y07NTjONLHahdTkZH6Dx%0AMLLYsLc8XwY4TjBP5MGLfMsSGgvRRARZHEb7MADA/im4qIJGxwEQcngP4iQ5lxDftJBWNNHw%0AKGAOuf1IB06fKmex89OX0WgIpDjYXHlSeXGVLZy/lkYDwAvI7jFUPXY3P/NYGg1QKYHsbvPc%0AYCax/YCcRfzM42h0HBQZ2T2GEe8IcXVzcGULRIMgWpHdrbmpfPDmc8//3tN5Krru/BMwQhWl%0A3nnTaz/Z2WlUrLzYu2x+y/Bgxoufq2zBvioaGgZKkKvE8CvzAt+yhMaCNBFFop2dfUbtitvP%0AzzyGxsMACFmdhlts3qJKFyRjYHUafWIAwMXV2FtOYyHAGNlcRt8OBAvfdARNREGKI6vT0DkB%0AAJfUYF8ljYWA45HFYdxCkaubC7JE5QSy2A3rBeAqmjj/FBoLpXbbBgyR3aNKF8gSsruN0x8g%0ArnY2rmiCWAgEC7K5jRhyVVOxr4qOD1BFwq5i5GHYnQAACHE1M3F5I8QjIFrz7KmQ08fPOJrG%0Aw0ApsjoNFQhCuHIqLmukUgwJ1jyzANncXNOilMu88YWazy4e21DcH0rEZMUucBUua86FKUL3%0AX3/mjY/8weh1nsOP3nouRPvnNlfNn1a96TPDENrLVhzhsltCoYyzFLK5Uf18IDIg3cVZdkes%0ADn7GUTQaBCmRR9VwZfXWo8+X921J5bHz1/A10w0lhxOYW4U0HddUEozLf93enx0+Uuez33BU%0Ag/4UE1mdXPMimoyBIiOL08Q4QDifkQGALDbrUd+QO7eT0R6qKNhbyte1GjrYIGRoRGpItBoy%0AyeKGy5twWQNNxpHISATz8HWnnHTLryMxtseb3+u458rlu7ZmImc9VuGo+uKhSDIuKw6By07y%0AzKjc4gCDCdLaWHHiwqY3NzICnlT6ybdO5Dmq8VhEVhcUeAKHEKCDTNp6OHzsGG6IXx46tBO7%0AVauAUkgmYdUqwBgWLABKU39qev0XX0xBFKt/as7xF16A++835X3mcfMe+9439dDmKl125rIf%0AXnOG9ilCuKicq2gyymByEIRsLuwtz2PVpYgXkNuP3CWHbNVN1Ovw4rIG7K/Ns+SrBZHdjTyl%0A5kaYYEGeUqOrh2x+yOHF3rJJy/iKMXL6kKfUNI8REm3IW4bsHtC5Cp1x7LyHbj7P6MWzTpj/%0AyK3nAwBG6E+P3zS9gX1uUepz//mJ7zp0qFbI6sD+Wlxab/qVkc2NveV5rLqJchjZ3MhmaOJk%0AMXQhT6nZJwbgeOQsymORZxha7IwbQD1hDjm8+ezONPECsjpN61XvgvMYYRPtQ8jhRR5/QcLg%0AKUV2T36GyObEFY1c9TRDqy5dUrAiV3Eeq26iHEY2N7J7zBUIxyOry3RvAwAgWEz7K3C4xmtr%0AKXFWe2z6lA1Xnr1s1RVfY7/Ic098/5vLF00DAI7D//7AZXNbGBfcALDy+NafffcsdvWYL+CS%0ADyG7x1TVILtbmHm0ZcnZ4oJT+CkzzSUnL505q/yBFdMvWlBzQrP/7NkVNx/beNdJU4vsRmOO%0AkGhHNvdBHPkwCHN8fau44FTLotOFlkXmBtnkEsJGu6lptf6X7z6/yMX4CpUl7j/ef2FliVZB%0AcRiVuyx1RXa/M59VZ9IiBC/84JzlCxkoShihu69cfvlp8/X/9fmQ6v/HYcxP0h8AuCxf4nQn%0Ah2yF7NwJF18MuxnR/gCQykh8wQUwJfd6ywzTFwAGBga+ccKs2Q0lr76xYU9nJjK8vMRz1vHz%0Als5pGhoaVLGEBwbYceNpikQilFLTYipFo1HTkiqQdoEMw+FwIQwJIabFCCEAEAqFTEtKklQI%0AQxWzeXx8XAVezEOyLAOAKcNwOAwAw8PD6j/yECFEkiRThqFQCAAGBwcvPmXe3Cb/q69v6OjJ%0ABOF73fYzj5t33BHTR0eGU0jVkPzvf7n2v9/d9M6GnbF4avfI89yS1oaVJy4s8tgGBgYQQoV8%0AO0ppPB43LRmLxQoXhkgkYloyHo8X8u1UCgaDkyVdkiQBQCBgngtQkqRCuhyNRgFgdHQ0HjcJ%0Ac5NluRCGatuGhoZMwcgVRSlEM6hSOonCEI1GJ1fVpKXr22cdsWxW1X+/u6W9eygNtTmzoeKc%0A5fNqK4pVPuFw2GazvfzjlW9v3P3e5vaBkRAAIITqK30nLZq6cHrN2MiwCiRvWq+qEILBoCma%0ApyzLiqIU0hEAGBsbSyZNgisVRdG0cIYbZrjVVTY2OJiKLQ0GgwAwPDxsCjl/QKqmQGEocN0p%0AkCEUJgzxeFwVhpZy2/8+/I3XN+zZ3NY3HIgAQJnPecTU6hOPaLRaUFoYJn3dEQThFzcs3/jZ%0A1Pe3dOztHZUV4rSJ0+tKT17UVFPqHRgYKFAzHNC6Uzg29FeUJlQIEJshBYNQXg4zZ8Irr8Cs%0AWTBrFmzcmFPgnnvgJz+BDRvADBI0m/bu3dvZaXib9hV9RV/RV/QVfUVf0f8F4nn+6KOPzl/m%0A3Q2bj18077v/9p6zyAR8tkD614uPveVH99978zWTwu3zp0M7sZNluP56eOghEAwOLdUTO695%0ANE02qQjfS5cupZS+8vePfvHyW2PBTGolURAuXrH05ktOEgV+/fr1brfbFDu5s7Ozr69vyZIl%0AplV/9NFHfr+/sZFx2pxNe/bsGR4eLoTh2rVrq6qqpkxh+ONn086dO0OhkCkIOiFk3bp19fX1%0A5eVst+I0bd26NZFILDSzp+Px+CeffDJ16lSfz8Tj8JNPPgEAU1T18fHxnTt3zpkzxxSZe+PG%0AjaIomgJpDwwM7N27d9GiRRzHvfL3tU/8/o3RrAzDPM9duGLpbZedYhWF9evXO53OGTNmtO8f%0AvPvJP23YnpO9uaGm9MfXnb20tXH//v09PT1Lly7NXy8ArFu3rqioqKWlJX+xvXv3Dg4OFihd%0A5eXldXV1+Yvt2rVrfHy8EOzwtWvX1tbWVlaauMxv27YtFosdccQR+YslEolNmzY1NzebInNv%0A2bJFUZT5801uXkKh0LZt22bNmuVymdxxb9q0ieO4OXMYeBXZNDQ0tGfPnoULFwpGCmeCNmzY%0AYLfbZ6r5lYypp6dn//79BQqD1+udOnVq/mIdHR19fX2FMFy7dm1ZWZkpTHtbW9vo6OiSJUsU%0AhTz7p/d//ef3w9FMGrbiIud3LzzxGyctAICPPvqoqqqqpqamd3j8X37/zpvrd8kKAQqAwG4R%0Azz95/nXnHmW3ijt27AiHw6aqRpblDRs2NDU1+f0md9xbtmyRZXnBggX5i4XD4a1bt86YMcPj%0AYYMKpmnTpk0Y47lzjYHIAABgZGSkra1t7ty5NpuJ08jGjRstFsvs2bPzF+vt7e3s7Czk2/2z%0A1p3du3ePjIyoDLd3DD71p4/Wb++SCQEAkeeOnlN/48oldRVFcDjXnUg8+Zv/2fTaBzvHgqlj%0A+KZq3+Wnzj9lcTNCh2XdQQVcHoscBwAYH3jGK2OysgKHvyx0aIadzwePPpqvQNqwUxTo6wOr%0AFczWjDRZLJbr7//dr197X/9fD7zwt7c37vqfJ28BAIyx1Wri/aBe3JgWU4njONOSGGOE0OfP%0AUD0S53m+EIZQQJdVhqIoFsKQUmpaTDXKLRaLaUmEUOHfzmKxfPeRl5979V19gUd+/fc3P9r5%0A+rN3qI3c9FnXmTf+PBjR5pHuGwmtuP7xZ++58sgZ5TCpwqDeFBTIsMBvV7h0CYLw+TNUVa1p%0AMfXCpRDpQggV0sK0dKn/yM9w0jVDIQwPk2bAHH/+qmf+8aEWDqFvNHz1fb9fv33/L1ZdAACC%0AIOzoGDrn9uez4VUAACD68G/f/ssHO//y+LcLbKHqejGJ4qpe9B+oMFCArb2BrX3BgVDCZeFr%0AffZl9cUOkVM7C5OqalSGkygMPM8XojNVKlDVqCPzu//95HtP/k3KxVt7+a1tf/5g17Pf//qK%0ApVNhUr9det0ZCibO+/G/7+7OAZAYCPSu2d577nEzn7z1jMO07uQvAxNZYDDSZh47FOInkdfn%0ATocZK1b11/n5z+Gpp2BsDACgpQXuvhsuvND01af+/W2mVafS2i3t33345UuX525xpIQy2EHj%0AYWSxFxB2UAARhYz1QzIKFjv2VuTxyaXRAA0OA8LIbRxZWThRSob3k9Ao4njkLcMMGMoJUmQS%0AGAQ5gawuo8RIKZahURoZA05AntJ8jsBygowPqHGL+WPWCiSajNPAICgScnjZKQMnCtLxQRoP%0AAy/ionKNT/rzf3qPadWp9PGOjmvve/Hbp81ISvJ5q57UW3UqyQq59t4X33jyOs1zMj5AA4Nq%0AVCwuZjueAwAQhYz3QyIKoh0X5Yu5pskYRMZTyZnypFkmCgkMghQHiwO7/flAweNhGh4DhJGr%0AON+3IwoJDoOUQDZn/qBvGg/TaABxPHL4DHHNAYBSGh0HWcoftwsANDKuxlxjV0m+0A0pQYJD%0Aaog0cuYLJKTBYRoPAS9iT2meAAUy3E3G+kCRkcvHVTTl+yihERoPg2DF7pJ8xaQ4DY0CJchZ%0AlD/SgkYDkIyCwMoCmE2KrII0IJs7T2RVMCF3jcdikmIXuNoim0PMKXnXL/+st+rS9Nyf3pvZ%0AWDnND7G4dP4Pfquz6lK0fW/fpXf/7sErdAdIikwTYcAcsuQNplEkEhgEOZlf1SiDnXL7plRU%0AbEm10LLooPWwQuiv13V+3J0Brvi4e/zNtqEbj6qfUsTiqcg0PApEAbvbPErGjGgsJLWtJ6N9%0AoMjY6+ebj8inhyebaDwMyTiIVn3mrNWb9932y78xYVtjCemqh//0+uNXaJ5HJaU3EI/LikPk%0AqzxWRnbiAkgm5LJ7X9VYdanWArz67vbKEteK2WaBZYeHCoHdO1CSv8z5Tg6zYaee2L3yCtxx%0AB1RVwc6d8OSTcNFFEArBt7+d/9X7fvXf+Qv829/WXnxC5iKDRsakHR9k0M17dvEti5mJQwGA%0AJqIQCwAAWN168OmJMhGlbV0a+I9YdnEtS5hKSunakQHWRIirnIr1oNeFE1Gk7e9lUCZ723B5%0AA8+CaaeRcXnvpnSXkcPLNx3BWLQoVfZuImMTWIqY4+rmMNPh0sCQvPfjNJYacpfwTYsMzVkV%0ABQhzeRZyMtqrdGxJoy3honKugZGTDBRZbltHIykYTaV7J9+0MNs0efg5E2H44z/WX33K9K7+%0A0cHRfEBkSUlevXHX4mmZpFnyno0ZHMy+Pdhbxk9bpm8hTUSVto8ywtBj41oWM7MVkuEu0teW%0AwuPCGFdOY6bhpfGI0r4xhTJEgdhdfNMRzJFUenaRoY4UsBTmuOoZTOuTxsNK+8dp2CLk9PGN%0AC5gWDOndRUa6Ugw5gZsyS5+LWO0y2f9pusvYV4UrWReRlCodm9MgoQon8PVzmAxJYFDp/DQt%0AXdhbxtXNZQgDUeT2j9Pyr/ACXz+PaafKuz4iQxN4oMNdpG+PMOdERvypIsvtH6eli4i2nIx6%0A2TWP9ihdO1LiihBX3ojLWROZKErH5nQLkd3D1c1j2sc0OKT0fJYCVuJ4rmo6c7PUE4h/2h9I%0Ar037x2PzqjxlzlRHKKXP/HE1oxlZdO+zf3n5rtM/2tbRP5JP/j/Y3D4aaBWzhIIGBkj/nlSX%0ARRuumsHUhzQ8Ju/7JKNqnEV840K9dMl7N0u7Pkq9ooSV7s/IUKdl6UpkY+X1TEZpaJQSGVkc%0AyFWsjwD9647+bKtOpWBcemrNvp+cMl3XwhFl/1aQJQAAhHBJLTu5oEqKRKUEcDwbFQOAhEYT%0AH72WWU2GupThbnHuSVw56+pckWlomEpxpKb1NtaHNBqAaAAAwOY23A8QRenaRkMp+wm5Sria%0AWdlK+K5fvc606lRKJOV7XnjrxhMz6n0glPi0L5g2ffaNRhbWFLktrKWfUhXDFyEMDq8myd+G%0AHd3bOwaZlapz+OnX1p80/Xgtw/AIjUcQxuD0mVjbigREAV48iEhq9T56EmFeEUDyMKRQ+dzo%0AMOdW/tGP4NVX4dNPYdUquOQSePBBWLsWLBa4804wi40yBXQnhMpZZ9Hy7g05aINEkfdsZOMA%0AxsN0tJvGQjQWomM9Rpikyr4t2XDONBFVOrYwmjE+kAOXTqnS81l6FdGVVmh0nIZHaCxohAGp%0AdO/UYIeT/r0Zsyy7oo4t2V2mkXE9MjcAkMGOnNeJonR8Cno0a0WW932SjZBLg8MKC90cAECW%0AaGCAhkdpcMiws1JC6fg0G0OTjPWTwX36gtoRk5PK3k+yx2fUTBgAQJKV/FadSvu6M1DWZKRb%0Ag25OxgeYXVY6coUhGVP2bdYXo7Eg6duVQVklhPR8xgDfBFA6P81gRyKgsZDSxcBKJ4FBMrgv%0AMxREUbq2M1HGlY4t2WCUNDzK7AgdHyDD+zMMFUnZv405TUhuRWS0h4z1MooNdeZAvyuS3PEp%0AA2dZlpTOrdnPyfgAGepgdKRvd478y5LS8akeuJYM7c9YdWrX4hF5L+OjKL1t2dJFkzHmRKaJ%0AqNK1PSOulCp9e9Lra07VuS2k0YDS+5m+GEhxpXtHZmwVWeneAToczIRMtg0Es5UBoXRrXzB9%0AYKAQagoCOxqIUEp37NVpCR0NjmWAX2kiQvraMl1OxkjPDoZeokSrasJjeumiUlzavUH7MBGT%0A2z8GPSVjZHg/jYdUsHmqEy2Z0Hf3DDNeBBiPSRu7cnWOImesOgCglAx10ADbCqGJCBnvo5FR%0AGhzUaNpM7bvWabBrgVJp5xrW4FAyvJ9GxiAZo9EAGerUIz6nCkbG6FgvTURoIkLH+2iYIVoA%0AQPrbs6WOhobJQHtWbXSHgXWVptWfZHSspJBt/cHsAy1JoVt7DVB9g4M0MACJKI2H6Ui3Bij5%0Ak939zLcynGUyFsrFYR/vo8EhSEZpPEyHu5iKK1UyGqSBQRoaoeMDDO1hRhaOAwAOIQ5Pzh8A%0AOL7MPnaH2bA74QRYuRIcWXb6jBlw2mkwOgpbGLr1QIlMqHvVStP+t5wkQdbkieYkdGBjVCsy%0ADWvtFRoeZcC0B4dARzTAeAjqJZ2qRhVJr+JVIqOs5XNUq7JpIqJBlQYAGmSoQhLUKQIiE51G%0Ao9GAVpcBGCrHeCij41jo9QBAWMNFWCOjr4UmY0z89TykEBKLm8NUK1kmAmH1Tj/UQBT9AkAj%0A45mFJP0wNKpV/ZQwjANZolFtVhESHNZnUGd8UBZDKsX1w8UUQhrSMVQkxhSQEnq4egPp0tUi%0AJ/W9S13pat9lMNTXwuydwTRhPNTPUBoLUd3GhoZHgejMR9bsJroxpMxvFxnP3tUAACUK0WmV%0AkWhS0V36JBUyHksNV+GJC8bDbCeEbIpmz5GwTlyTMf0+hMbCelx2/aiSsQFNf1VSRnr0D2k0%0AkF01jYU07w6GE3lQ2DvHcnpKYwHWZGTbhdk7eZoIs9s8ympzPKKfKTQZBTlLlohMY+xMT5p3%0A2esOU7qynhQiC9lm3FhM0l8phpNyJMnoNY3mNin3Z/+ouUKOJbK+AqU0mm1BUg3DrP8hkNY2%0AlOg1z1d0oPTPQEMrLQUAMMtzdmDEmpxGz6lm9687DJh4kbE5A33eHf32ggI13HNk6TJmvQD6%0A1WWiPWb1gkG9zFxBukMayjq2Mdw8ac0Xlr5hN4Z1hspu4eFP/M2sQj/URGF2kOrNWeZmXb8Z%0AYBajCgPFhs1QLwwsOWe9y65ax5AyJxTzXaYc6rusyIxrEvb4F1ZLgdPEqC96hgUKA7MkZUiI%0AfhAQi6GRe5ByGNyGNNWx1QVD/gv8IgZKmDm79dov94Pqjd1s0t5FMuW/UN2lawmlbOliypK+%0ApJFi1zw3qII1GQ9eExpJEUPqVGSBnHpzWqIYNTiHRxYHSrRrqBGHQlaTvJQ4DNem4f+7yBP5%0AKRyGp5+GV17RPt++HQCgloHhfaCUBpZBNlYKeISYDtqam342rqtg0SdYRxa73oOH4SqBwMgx%0AHKVfR8jIvYPdZh1WLLK59D4umOW3wXTm0GPgILtX7/CEnGxHkJzB4QSmVzi7XmbvGGOIzQEe%0AcgkjJPAHdnhuMNS6h7zI8K1kSoidkcoB2bW9Q6KNIUisjPn6d5m1IItdL/9sYWC0EIGeoWjT%0AM2T3jvHtEKOFBb7L7DJLGJiA4uyH+qp5AVm1HxQ5Cm6h7iGyufWOQQbCoH3IhLpHAB7rBJ5v%0AwX5DVtHcZ9oqZqpjtBBzen3IBLLTDwJ2s0Oj2M8tubXwFo2TYolD1OOGpancnaM8kZ0BecIc%0Af1AnS6ZekblwYCZcPcfr5xQSbTmDg5CRJ5lmYI18u1lzJ6vSA3Qi81gE/Rs8Rg5Rpyp1Ldc0%0AmIl1oSFL9vUl5jRos2DQZY2j9kFE21h4DAAYIw7jSfkDBE7hMEcgHE46nIad3Q4PPADXXAOf%0AZTmg/Nd/wQcfwLx5YJbAyQhMLJu49EKIOb5emwSLq5rGFBHkLEKOIsAcYIzsXuRk6yNuyqwc%0AZYEQN4UFMe6fopmKyO3HRQZ55jgR2YuQ1YXsXqPQPK52tkbHIYeX0wO6Y47TIHZzPK5iuLdz%0AFU0aEwSX1ulDd5Fo5XLcjSnwIhsUHAAsduQsBosdbGqIHEPfIJsLl+Y0G4k2juXRzNVM15iG%0AXM2M7CeFWGw8zxV7WTZ6LpX5MiYCV9aggeJGopWvnqF7iSkMjLRYyO1H7onQOQoAgLzlTMd/%0ArmZGLkPMVWv9wQEAl1RrpAv7qhj2KEJahpzAjHXAJVM0nx6X1TNAohDiqqZlM0QWB/bXMTpS%0A3qjZouifAACy2HFZzpRHgpUrZ8ETVbZo1lpO9wQAuMpmrbWHMN/ASH7GVU/LkS6EuJqZeolF%0AjiJcnANzjpw+XMSIMcIVue3BHHOaIKsrG74dAHBxjX7euSx8rS7Gs7HEYZ2QeZyyG/IdY/Ac%0ARgg11ZiHsRd7MotrCusv8xvhclZkMSdwGsXCki5k9zA+KMJ8AyPwKxV0r3ZNtOnjgWwCN7eK%0AbZkJHF5Yk2tgCVZcllM1srlxSQ3zdWT3IEcREm3I6sIu9ojxjYwcjXxdK2MHy/GouDolD5hH%0A3koj+Djk9qdRsJHNhTxlzGK4ojlHungxO4IHI1TsNrF7mmsyoUt2kavzactPL3MxjWbkrUjZ%0AdgghR5EmicGMOnaDs8njyJn4uKgSRHuKobM4D6IucpUguwesTuQqyZdJIC9lw5ce4p/a5INr%0AxheBDs0mXb0a/v731L9lGXp6YNWq1M/bb4fiYnjqKTj7bFi4EL75TaishG3b4LXXwO2G5583%0A5X3Zmcte+LNhuhMAWDCjjssy/rC/luctpK+NxsJgsXNl9dhvdCiIkNtvmssDecv46UeRgX00%0AEUVWBy6tZ58hIcxPO5IM7COhEUAIe/zYX5dvY4Ux4HxZuJDFLsxernRtp+FRwBz2lnPV05iB%0AQrikBlkdZKSbSglkc+HSOvYpIC/yM49R+ttpeBzxAiqqYIbEgrqm2j10pJvKyZSazoNxWQCg%0ANTdlJnIW0bE+KieRs4gra2QGDyKrk595LOlvp7EQEqy4pEaTT+GSM5c99Ye381Q0u7ma53Bt%0ARTHP4TwhYwCwbF4zwMR1MOaEWccq3TtJYBAoRe4SrnoGs8vIUzohDBFksePSeqOgNq6ulY71%0AkdAoIMCuEuRlm/jYU4ZalpLhTpqMI4sDl9ax96kI882LU97ZCCOPn2lqAAAuqkAWBxnpolIc%0AWV2cv5b97RDmmhaRkS4aCSCOR55SZgQrACC3n2taRMf6QUmC1YWLKtnx0bzIT1+mDHbQaBBx%0APPZVGs0srrIF2T10vI/KEnJ4udI6Zh4TZLHz048ig/toLIR4ERdXs7PkYI6ffZzSuY2O9VFF%0Axk4fVzubaUMji4OffhQZ7KTxMBKtuLjG6DCYmzILuYppcAgIQS4fLq5hHpchi52feiQZ6abJ%0AKBJt2FdtNE1weRNy+lQHTeT0GeWgmVHqsgvc/vFoTCJ2gavz2Wu8GVMbY3TComlvr2fFZ0zQ%0AFWcdBQBHttYL/Jo8kRZVfk9ZsSsayXjR4cpp1F1KowGEOeQqAYPDEuyvRVZnStXY3UaqRmw9%0AXrLY5P071GtHZHMJM47CPnZqAuQqQa4SoMQoCvK8uVWdY9GRiNZx9ry5VT67OJjry4NL65Hd%0AQwMDVJGRw4t9VcbBlcgUmZ4rbxDnnijt/DDl78/xQuN8poUKAMjiQOVNeToyUQ6joirkVTd8%0AhgsEEm18yxIy1gfJGIg2XFSpsSa/d+HRP3jmH3nqufOSY0HOxDM1+512keseT6U75r32vgAA%0AIABJREFUqfPZ/Q6DBYjjUckURNktPGZOrdvxSTCii7qboBMXNjpsooodlyJexP5a85FRq7M6%0AD9qSyn9xf3D0pY6KPTTDbu1aeOSRzM/+/szPq66C4mI480xYswZuugleeglkGTCGsjJ49FEw%0Ay1kPAI/cet66rXu37WE4sQKAz+146f6r+jpzgkBxUbnhUdlBEbJ7uHqTBOgAAJjDFU2HlOJE%0AU6/VwTebZANPlXT6uLwZy1LECdrjPQPC3jLwmu/MCifsqwQDOzKbkGhjHoiqdM91X1/zyZ4t%0Au/Yz/9fjtP3+4WuHuvc47NZHbj3/tp/pbv8n6Iqzj55WX5kDWMeLXN2cQm5wCxUGQKiokjMw%0Av3IZupnHflrCGJfWAdQVxNBugrUAAIAwLqmFAjKFI4sDsQ7VtMQJzINYPRUoXUiwFCKuSLDy%0ATQVhFSLBqj1zMiBcVAEGOZJyiBc1B5CGVRvbc5kyCOp99nrdyUqanr/7sqMuf6R3iO17Pqel%0A+qGbztm4fq2/yPXozWd/99H/ZBazW4Xf3nspJ2mjNwppIQAgVzGXLw8lAABwvDDjKL75CBoe%0AA0HEDm8BK7phAa9NuPPElv/e1r+tPzgaSVoErrbIdur0smmlbJuswI4USFxFE1feQCLjoCjY%0AWZQnB+FE9YVdfxVyDsQJmrPebLrmzEUf7+p59Z1tzP+97uuLzzp6xjvvZAw7BFDtsVV7zC9S%0A87fQaROfu+PsSx/4z0SS4XzWUOn75c2nd7bvZDE8/K78lAJkDtsmieWXOI/doY34qlWwYwfM%0Anw8uF2AMCxakHDAphaYJK+ezz2DjRqithR/+EG69FRQFrrwSPvzQlLfLbn3zuTvOOI6xlM6d%0AOmX1i6uaayfT/viKvsjktFveeO6Os05g7AdmNVevfvHO6Q0pQ+o7F570q7uvcDm0xwkCz/3g%0AqtOf/tHlh7upX9FXNOlU6fe+9+s7jprHsJ5XLp//+jO3Ou2pI8Mrz1z6+/suLS/WHknObqp8%0A/ckbF82cBM9mU0KCBReVY6fv0Fd0h8hfML/6gdNm/Os5rT8/e/YtxzYZWXWHhRDGTh/2+M2t%0Aus+REIJnbj/77iuXu+w558TFbvvjN6144JqTD1/Vyxc0/PWRi+c05ZyeYITOP2H2Px67tMR7%0AyIgAB0uq4xaH0GT9ocmDFHviiScaGxstFsu0adN+97vf5S8ci8UaGhqqq6vzFzMldEhmaTAI%0A5eUwcya88grMmgWzZsHGjTkFBgehsRGam+H991NJT/bsgXnz4NJL4cknjbh2dHTs27dPRfsB%0AAFkhSUlWCAEKGGNR4NIeV2ncm/zNJIQQQkyLqQwRQipI1KEXU0tijLExZIVKiqJQSk1bSClV%0AFGXSGapINflLHtBQTzpDrTAoBAAwRgLPiRMurtkMKaUJSZZlhRCKEOJ5bBEEFUZw0oVh0hkW%0A+O3g8EjXJH47tWQhDAts4QENdSEt/OILg6YjskySskwIAUAcRoLAp32Rs4WBAkiyosiEAMUI%0ACRzH86lik65qChzqw6RqJlEY1BZ+kaVLU4wCyLKi3kJyGAs8zi45iZpBz1AhRFYIpYAR4nmc%0A9tibdFWjKIogCMuWLctfbN3mrUvmtf74Tx+6fJOAlgQA96088scPPHLbt7UYHgdKzz777I03%0A3vjAAw8sXrz47bffvvfee1977bUzzzzTqPz3v//9xx9/vLS0tLu7+1DqPbSNiCzD9dfDQw+B%0AESb3b38L4TA89FAmlV1TEwSD+Q9MVcE1RZEHgFAohDE2LRmPx5PJZCEMg8Egz/OmqNLRaFRR%0AlMIZmiLiRSIRQogpQ0ppKBQSRdEUK7NAhoSQcDgsiqIpqno4HKaUmjKUZTkajVqtVlMlVeC3%0ASyQSiUSi8KFOlzTKcZ4tDJIk9w0HRgORRFICAFHgvG5Hpd9rEQW1hRzHmVYdi8UKGWo4EOmS%0AZblAhoIgWCzGfpAAcIDSJQiCqXQVKAyqdE2iMEiSFIvFbDab6XpwOKTr/xthyNZdlEIsKSdl%0AghBYBS4d1agKg8ViKUQzQAHqWtUMFovFdNUPhUIIoQKFwWq1mpovBTJMJpMFavX/a+uOyvCf%0Ate4UEsRwOPzhwolDTXdCKX3wwQdvuOGG22+/HQCOOeaYnTt3PvDAA0aG3datW5944onLLrvs%0A7+nQhYOlQzPsfD549NF8Bd58E2w2OOEEAIBEAhIJcDPi0jWkfsgFCxaY1v/ee+95vd7W1tb8%0Axdrb27u6urIZBmJSTyBOKK3y2IrsGdl69913S0pKpk0z8e/ZsWPH0NBQIS185513ysvLGxtN%0AHJW2bNkSDAZNGRJCVq9eXVNTY3pU+/HHH8diMVOG0Wh03bp1TU1NJSUmLlfr1q2jlJoyHB0d%0A3bJly8yZMx0OE6zGNWvWWCwWU4Y9PT1tbW1z5swxXQ/ee+89l8s1d66JG9zevXs7OzsXLFjw%0AxtrtF33/6fGQNhm6VRSe+8mV55+yePXq1T6fb+ZME6+1Xbt29fX1FSIM7777bnl5eVPaS8GA%0Atm7dOjY2VqB01dTU1NSwo//StGnTpmg0asowHo+vXbu2oaGhrMzEyWH9+vWyLJsyDAQCmzZt%0Amjp1qsfDDm9M09q1azmOM2U4MDCwY8eO1tZW0wXmgw8+cDgc8+axvd3T1NnZuXfv3kKGevXq%0A1V6vd/ZsE5/Itra23t7eAr+d3++fOtXE82/btm0jIyMFSldlZWVdXV3+Yps3bw6FQirD//iw%0A4xf/81n/eMbbfV6974fntrbWFcmy/P7779fW1lZUmHgcbtiwQZIk0xaGQqGNGze2tLQUFeXD%0ACAaAtWvXYoxNGQ4ODm7fvn3mzJmmZsSaNWusVqspw66urj179kzuurN///4Cv92krzsVFRUN%0AZqknvizrTv4yACByHADwHC4kmUZhhFxM1LUDod27d3d2dp511lnpJ2ecccYll1wSDAbdbq2z%0ABCHkmmuuue6666ZMmfLPNuxM6bPPoL4etm2D73wHPvwQKIXGRvjhD+Hyyw+YlZSgRDloPOk0%0Ajcek327Y/2kWpsq0Mtfli6aUGAUKTSolFdIfSsQkxSny5W4L92UOqP5nkpygSgHCQClNxpBg%0A0WdwWLe1feXNT8STjGzJ8aR0+V3POe3M9IZf0Vf0BSApAQjlwSTNEKVGG+n7/vjpb99t1zz8%0AZN/o+f/y3pNXLz5megHBNZ8Ljcek7YOh8ZhkE7hqj7Wl5Kt5mUuyBAj9E7wAKQFZypc24f88%0AtbW1AUD2sY767927d+tt32eeeaa7u/vee+99voCcIaZ0mKVhdBQAYMUKuPBCuOUW6OmBxx6D%0AK64AUYQLLyyQBw2PyXs3qQAsSLRx9XOYqOoAAHKCjPZAMgaCBRVVIlG78Mck5Wdv7x4I5QRs%0AfzYQ+ulbu3/0takMC11OkLFeSMZTYed50J2DgzQyBoCQq9goMV7XeOzj7vH0obFD5BdPKWIb%0AlJTQ8T4aDQDGyFlilJACAGgiSsf7QE6C1YGLKgEbfFBKaWAA4iHAPHKVgC6ZVqZgPEwD/aDI%0AyOpE3gqjZHugggIlIsDxyOHLp1biYRocAqKAzYXcpYbntUSh4/2QiAAvIk+ZNrNlutLIuLx3%0Ak4r2hkQrVzdHk3tsohxRunYqfbuBKIAQLpnC17Vmf75r732RadWppBBy/f0v/faus3Keykky%0A1gtSDAQrLqoE3lCj0cgYqHhBziJmhuGJaiQaGAApAaINecryDXVoGKIBQBicPqO0qwAAUoIG%0ABkBJgmjPx5BSGhyEWBAwB64STSa/XIZxGhgERQKrM5N1zIhhPAyYR26/UcoMAIBEhAYHQVHA%0A5kTuMkNhoIQGBiARAU5A7lIjYUi1MDwKRAGbO9/IEEKDg5CIgGBB7tJ8EzkWhPAIUAp2j9FE%0ATjEMDaVUjdtvOO9UhiqSkt2bb6gBCKUyoTxGeRLz0sCA0rFVRf1CDi9XN4eddocSMrCPDHdR%0AKYGsdlzeqMmS8+anfXqrTiVZIbe/tPEfPzxe+x/JGA0OgiKB6EDesjyBETFJiSRlDiO3RVBh%0ANw2JEiAkj/bY1h9a0zmahknYNRTeMRBeMa1UYB7MxEI0NJwSBrf/0CMkZULDCZlS6hB5kc9/%0AFERBkQHz5pWqcA7Gkx1gAjZQioFoQ85io6GmwWGlc6uKkIacRVxtq1EOprFosj8UT8jEJnBV%0AHpsz/1kUkQEwO7eRSnJS6dpOhruBEuBFrnIqLs97NKjIgLFJJA2RUxPZ4sg/TdgtKgAV44Ao%0AHg0/9fijf3/15fSTa6+9duXKlQfEJBgMAkD24ZzL5Uo/z6a+vr4777zzN7/5jdM5OfuWw2zY%0AJZPQ2QkvvQSXXpp68o1vQEsL3HYbnH8+FBB8QJNxaeeaNBgfTcbktnXCzGMYto6UUPZvTgPd%0A0OAgrmnV5M5+Y9egxqpTaTSa/NuOgfPn5dqLUlzp3JyahxFQAgNc7Rxm7kQysIcGUuHlNDSE%0AfNW4RBt9FozLH+0fzT5UjiTlNR0jp00r0ysp0rMzDdtHQyMoGcXFjOh3GguQ7u0pAJbIqBIc%0A4mrnMlUG7f0sjZBIg4OorJFpLNLIKOn5TE2FSsMjKDSMp7QyJyQd7kyDWNPxPlwxlTkyNDxC%0A+/ekfoRHIDKGKlnXDUQhXdvS4Lk0OIgrp+utTyol5J0fpFE+aTIu717P8xbs0TrMKl07lJ6J%0AVDiUkqFOWU7y045MF9hukEYnTX1D4yRbWeRKlxIY4Grnsrs80pVBNA8OQnE1KmLtQ6QE+X/s%0AvXecFEX6P/5UdU+OO7M5wMKCwBIUUJEkKIp6RsxnPrN4KooopyenngooKmYxx0PBgKdiIoqI%0AIiA5syybZ2d3Zyen7q7fH707O9Nd3T0LK5+73/fer/1jp6bm6eqqp556Kj3vuu2Z6jqE6h+Q%0A5qouXs5AM+T1Rg5aTJ94RKjb0Ulb1EqCLbh0MF0ZGvd2kUIGvJDfpyuocjpiQaF+V4d2BVtI%0AsAWXVNLGLZKpXR5UdAzVnSVhH2nc1xFoN9QKIR8qGUiJ+EgEoW4ndDKWEr8HlwyiRh0j0QBp%0A2ttRQn8TOAqRm7YrLQhC3XboJFYm7U24bAi97fxNxNsZCifgBUcQ0WIyg8AL9Tu71NXvwaWD%0AqTH5SHsTaavt+OD3gKsUOek7m8F4si2SEE+juyx6K41DgoT93N71KWYqEvZxe9axQ06Rh5Pk%0A6/cInS9CYmG+eisAwmlhXN5avh+UEYgmv1hf2zf9hdKVAVpJqAWXDqZaBm8o3tIZ6syL4+Uu%0Ai15hd4yEWkm4vSMQuqNQ7m37osmfDrVKNuIag7Ffa9vHlUvDmpBgC/F0uqqhVoj4UJHCNjch%0AJOIHLg6YRWaHklsZS/K17VHRp0QQL7AbqRwhAEASEeL3gMADwsieh5Qi5BFC/E0dTrnejJyF%0AdF9H4IX6XZDsVFe/B5dUynOSaJDb+0uKf4yEFJWhJRQ/0NrRm+Kc4I8lKwvsdN9O4IX2RlGx%0AkclONwsA3IGNXezeXIKv2QYYSWLRd4BPCu1N4vCNzE7FFYpkXGjc08VcZ8tFtPFOBTgVU7iH%0ANsEYhinr3Xvk8K7dds0zCUeCO++8c/z48VOmTOkpgX9wgBmrFRgGLr64K6WoCM46C5qaYOfO%0AbAQITQcyKJYBgBC+jhKrU/DVZdAXEkJaD0nybK6XcpOn8HudNEaU0FqbQdsncEIb7aKK2KvT%0AC9hWJ2dErfZF5EcF4pxQH5Cxa0faJWTMpLWOToLZciiDVi8ZI+0yAnsAEm5P570GANJCDwgn%0AeKvTA9yTeFhO9Q0AEA9n8NALPPHR/STJg0jEL+WZFtMDXkhnGSdEaK2VZxOaDki52wkR6mSR%0AkwjhG6XjluBrJJ3861neA0+nUxTaMrVL4KklBD7Z5dWJz2qrp7edrz5DYDJO2j3ybJCISpqA%0AtNTSiWvbajPIKGU/7MgmawLSQnsRAEHyoFgo5cpn/FyiXYQoaRdpOZShXdEAlQedBFsgnYee%0AEEGhhKS1JlVCAkD8TVJbIX4VaE55dQAAAk9aaR2ZEElVEL8nQy27BGam80lqvwNBIL6MBxEf%0AXRk4gbSGE+KrCIS0huNUik+huSqTbxQBlxA8VbJ8vOCVNoEk26YqSlOmY0NVW8bPJcoQjxAZ%0AVz0AJHmhJS2ALS+Q5iClAkF0hsK+Dn3gEgJNV/e1hKnHq/a2UHjGpaYm3E4idGtPogGIh4Hn%0AIBmjqrSI5lBcSNOu5mCcftZL3AwRm5UIJNBMp9YFIBEfSU1XEhExbDUlW6A55dUBdC6UyiA0%0AV0t1iaoMAHX+aPpHQqA+M6Xrq2BL13QlGpCMGp1vEejy6jrRNYuWC0wtykTaSZxOEE/aG9Ir%0AjQRbIC49+qwO8VATBsCoZ/50BtO5F10yJw1jxozRLIYETqcTAPz+Lj1sb29PpaewdOnS7777%0A7sUXX+yufBX8wY6deJJXcvMlLw8AIBjMRgBJN/GpxBhNP2SqQGQp7VHF3TfKVwmZblELQ1NB%0AeWKYFtQRAMLyqzcUgYQkKF1R/hQiLzPQXoRPyl1PIARkT6EKJImoZJ2FWjwQeOCkUePpPVb+%0AFOpzs1MGEo/QfSmq2igjw45nqQzyeqDVKj0n/ZVliUSgexvxrARSCiNwlGai/pwqUF7CRJTi%0AehIBkjKvi64M2b1IZsWK+kipBJpAejdJxuT07dTeTSsh7blJWT0QQm27RCZXhEAgyVG2lkiU%0AZjPl+h8LyScvJBbqcoIJ0YzU3xbKbCyK/lNqJi4rdoz2IgAgVQaOUi0hBZsZ54Sk5BYk1aBR%0AG0XyaJ5TYqaXvItACP3qJZ/MsDaEkCStN4H0lQltEgKQbVVnqQwCIfJGiSTp3CTSIlHtDPW5%0AyTil/gGIRILcAojZ5D00qdB2RxFHHp9YvBq1b9++VMqePXsYhpFcmVq8eHEoFKqoqGBZlmXZ%0A6dOn19fXsyz7/PPPH/aj/2DHbvRo4HnYtCkjcf9+AACtq3wiEPVsJpU4S05PKUsxK5NkW+RL%0A0/JDVNk9l/pog8IRDYOcBZVKaUVPlD2apZZQ9lvMUDYgEJK/shJHmTQb9cAZZihbgdQGlf+c%0AJpBeGHm76430PQ4tAjSpnIynZKUM9Hqgtl22ryxPpDQT/SlZZkOYuo1IE5iddrF6yo4t9SlZ%0AKgOdG41yewDpaIfnslRX2sE7uv2htB31udk+RXKVDykwZcsPDQNQ9Z9yJBHpTV2NksV2ld2U%0A2VgU/ae8nfxUidI+rFQZaBpoVLCZLEbS+mFYypkwpXP9GcTBiofJWEZaSzpZSqe0jHSkdGQw%0A7R0JAKJ2OshW/5GBdvBUZuIwQvJiK1WstOQKjH+UX2KGfsw0i1YGACTvFNlcDEpDgjaTP0JE%0Ak0d6bq+ioqJ///6ff/55KmXJkiUTJkyQ3ON+7LHHtm7durkTM2bMKCgo2Lx585VXXnnYj/6D%0AHbvrrgOE4IEHIN7pqm/YAMuWwbBhWTp2OL9c3vEY2lFN5CyUGCz5cZZBBYonEwflS79COUUS%0A3nfq+RhkTDvsKZLsWd3yrlhGY3RhECp2yOyy2Sk5LY5sefQ+JikPZrCDcioCmZ0S648chVQ2%0AWykPKaunnopARhsYMqOZKBBaS0uoNyEzJdiB/Pg5otE64bzeck+RogyYkZPhIrMDdxIiZXkK%0AA6Wd+0bOIkCoax0EIWoJQWeQkBohW65C22VeHcAMorUdGC2Ss4bIkU8diqSktAxL5WxFZodU%0Au5z0SwzpbUdAVAYaE6slR6pdCpRcUmXQGamk4MjmltSY0rk0SToyO4Hm+iB7JnMAQnTSMMxI%0AeNmR2SHV844S5mXoIcJ0QneGlXQfJWXQMzj95pbDqGNpdw6Q/J4QwjhfRibB6pHs1Gn6hTME%0AMLBEIwDN4LKM3SJpEzA6qmUwsFhyBc2tEG0AGS1dfirCVGnlOWbquYneOWb5vEF68FRvUrpM%0Ag8yODsZqjJFVMfZKbiavg8usp19qQTidyxiZnUpOCbLkpFofiXfOqNns+SljSEDUIkpHplwa%0AQ5hKj55vlQ4x8pQOAdbcLsVmDdQKRBYHkp1+xvl9qDYE23K75tg6k+LpQ0dBhlU2WlE3YxIY%0AMAOix99DfwiBRd8DzBN///vfFyxYMGfOnNWrV8+YMWPp0qUPPfSQ+NXLL788btw4ACgpKRmS%0AhsLCQpZlhwwZ4nZrMfgp48guT6xeDamAKxwH9fUwc2bHxxkzwO2GkSPhrrtg/nw46SSYMgXq%0A6uCDD4Bl4bnnsnwCMjvYiuO5g78DlwQAQJgpGUDl0UNGGy6pJC01JBFBOiNylcqNxZkDC36p%0A9kWTvDhlSqUbWHzOYOmBdGRy4JJKIrKq64zIXaZwWwfh4kFCaw0J+wAA2dzYRfFZ86yGQQW2%0A3c3B1AIvg9DIUqdZzluCGaZ0sOCt7rgVa8ulCgQA5CjACJH2RsIlkMGCcnvT1xQxg0sGkdZa%0AEg2IZoI+DgGgnGKMMWlvInwSGW04tzd9joUQLujXcRFStDsK/RC5ioFhxVuxyGRDrlIlInlc%0AOoi01pHOW7F0h9JsZ/sdz1X93rF1iBBT1B/nl1Pk9R3O8Umh89QasjjY/qPSl/EK3Y6mVsUD%0AlwBgNRvSA58iow2XDCZttSQR7VQGhWGjoAL0po5L3JYcJS8HjDZcPIj4GggXR3oTcpXQ2w4Q%0ALjqGtNWTiB8QRlaXopdjyYGiAeIVaWQwI1cpfYBBGBcPJG11JBoAzCBbLv0qhuiFIEz8HuCT%0A2GBBrlL6pFzUrrY6It6KdeQrHZFGOUXAMMTfDAKPjFbkLqPfDWR0uLSyQxkYHXIWKhGAIns+%0AMDoIthDCI5NDSauB1ePSwaStnsTDiDVATpHStTuU2xtYPQm1ASHI7EBKt+91Blw8iLQ3isF0%0AkLOI6lACAMotB52xUxmcSlUNAG6LwWJgkzzRM1hpdR/nFEJZJV+/u2P3kNUxvYdRR1+211C+%0AZocgnv1FCOf1ljDbXjq2/NFFW5QKwzL43BNKa3Z3nXtDtlxAiLR7gE8igwW5S5VWX0ocZl80%0AEUlwDEZOk96kyMuEUE4xSkSJwCO9iaoJxXZjZb59Z3Pn3h8BQGDRM6N70eYDrlJgdCTYAgKH%0ATHbkKlO8hokZZM9XCQQjwmZkyxhzIJYkBCx6xq5wcwLEawEGC0nGEatXW2rCDHb3IokoAEF6%0Ak2LxWD0uqSTtjSQZw3ojchTR15LteUzvYXzdzo6juqye6T2UqgwlThMB8ARiPCE6Bpc4TEre%0ANrB6nNubJKKAENKb6FNghJl+J/AHNqaOMGJ3KVM2iC5QZ8S5vUkyCoihLiR3iDTaUNExJOgF%0AngODFTnys559/6fjmmuuCYVC8+bNmzVrVv/+/RctWjRx4kTxq5qaml9++eUPeu6ROXbr1sHc%0AuV0fm5q6Pt54I4j+5jPPwMCB8MorMHs2GAxwyinw8MNwwgnZPwTnlumdBUKoDXge2Vxq+mF2%0Aol7K0SUA3Bb93RMrFvxc3RruOgbhMOluGl1eaKftrJmdauEqUmBYnK/NCD600F5iN9a2RyNJ%0A3mpg+7rMFqWtYdaAla50SUpoz1e6u5QpUI8KKrLpK8hRqDL8dAEzSh6GRB5yFCiOuOnQm1HR%0AMZolxO5SvSO/QxmsOYqh7Fg9O2gcCbeTWAjpTcjqkhjxeTMuv2rmApUH/eO2KZLCILNDLaBG%0AVz6MXKXIlQXZn8mGTAO0GwWzKLd3Vm1ncSrFO8gAq0f5fbMSmCWrevYCs1RXnREV9svulXPA%0AkqOdU2fMSv8RQjnFKEe63EuB3pTVKyOEnEXZ9RQwsoxRyx7jov44txcJ+wBhZM1R8q6A1TN9%0AhzPJOEnGkMEiP3dxxfg+y7Y0/LyHdjUKYPp5lb3zrDWZV9SQVTGQU0Y2BC6z3mXObitNb1Kv%0Awwl93aUO47amYHssaWRxmdN0fImT7vgihJyF0nVr9YJqwaxjKBNvKhid4tZq5kOzCsWqM6C8%0Acm1jWNAHu0tI2A8IIYtT6XovAihzmsqcJjGYjlYJMaKtUmdkMdnYwRNIxE+SMWSya7wRZpAh%0Ai+U3g0XzuSpIyE7HHjmiXM9s706dOnXq1KnydPFOhjx92rRp06ZNO8KHHpljN3MmzJwJySTM%0AmgVPPgnDh0u5Yo3Grk1YAIjFYOlSWLoUAODgQdAKkp5WTD3Ovseqoq/b8vjZlTubAnXtMYGQ%0AUqepstCmeBCkp9ENk/c/KCFrZVBxdC49Y1R9c/sD8xfztKPT91xz5l1XTV69evURlfN/+B/+%0ACOgM2bovOgP9jCAAg9Grt45+4tNti3+uTr9I4bDoZ5w/+LKx5SId6n8CKtyWCvfhD/n/Pwdt%0A210xr6ZXlz0QQhbnf86qmg5h6LwS21M4al7BH4EjjmO3axdcdRWk3fvIwIwZkJRdlvn4Y2hq%0AAhmlRgoihUhtLT3GgSRnNBrVzCneN07PlgOQI273C0lPQ8al7lAopCkwHA4TQrIpIQAEAgHN%0AnCLFpGY2MbKaz+fTZFmJx+PZCEwmkwDQ0tISjWrcQhJzZlMzANDY2KjJWcnzfCKR0BQo3g+v%0Ar6/XZIQUBCEbZRCDQ9bW1l48sXJkv6k//LKjusFLOse2kgLXaScNHtinqLa2lhASDoc1BYpc%0AmVmqaw8qgwifz6eZJxaLdUsZEgmFa32dSCQS2ei/qFQej0cekFMCjuN4ntcUGAwGAUC8Mqae%0AUxCEWCyWpXb1oKkRS5hl22VjaiKRSJamhhDi9/s1c8ZisZTAm8e5LxthO+gJt4fjDEZ5dmPf%0AQqueZWpra3meB4DW1lZND0+kWM3muQDQ3Nws9hcVJJNJjHGWVd3Y2KjJL8fzfDweP/rKkDI1%0AmgLhDxh3slGG/4pxR5NpGjo3bhEg1HN7uD3pBx91oGyI2BQRCEBhIQweDAsXwpAhMGSIdMVO%0Ajo0bYdQoeOQRePBBpSwHDx6srq4+/FIdGRDKqJPUv5J7FJJ6I9B5c+KoK0PnRSE0AAAgAElE%0AQVRHQbQ0WqWE9Fc+rC4ir5keKeF/CKjKQM8pZtMU2PlPljl7KhuI70JrEapuZyUwyxIegTJQ%0AtSt79Hwd/v/mKFB26GiUHhw8jwB0UyN+dfRLc8TIRrePUP//05Dl67AsO378ePU86zdvHzV8%0A6FNf/2Z3Z7t+qY77zjnxocfmTL/lLz0i7ejjyFbsOA6mToXZs6WR6pTA83DTTXDMMTBjhkou%0AnU4HAKecIuO0kSFFxuz1hR565auPvt+U2llDCJ0xetDcO87rW5J74MCB2tra1KFFFYg07QMH%0ADlyzae8dsz/cVZURbHZwRcmLD1415th+IhnzhAkTIrHE/c8ueuvzNVxaiCOjXvfXKyY9fNsF%0AOpZZuXJlr1690tniqBDJmMePHy8I5MXFPz79/vK2QFfson5leY9PPedPYweLZMz9+/cvLS1d%0AsmLTvU9/XNuUEeVywvEDX37w6n698kUy5nHjxnl9wbvm/Ouz5RvTu5DLbpl163m3XXaqSMY8%0AZMiQ3Nzc97/6+YHnPm1uy1hcOXPs0JcevKq0wCWSMZ900knqL9LW1rZly5YTTzzRYrG8umjl%0AI6980RboiveGELrotJHz778iL8e2du1ag8Fw/PHH769pnvr4+6s3ZJzoKS1wzZt+2ZRJI+rr%0A6/fu3Tt+/HjNRZoff/zRbrcfd9xx6tmqqqoOHTqUjXatXr06Nzd38ODBK9fv+usT7+871JT+%0Abd/S/Of/dtXkMUP27NnT2Ng4ceJEQsiLi36c+873vrS2czssf7/xrJumjEEIrVq1qrS0tF+/%0Afht3HZr21OKNuzICaJ96woD5My7rV5a3bds2n8938sknx5Pcowu+emXxj+nsZy6H5aEb/3TL%0AxScDwMqVK/v161dWVvbT5v3Tnlq0syojTO7Z44c+O/2S0oKcTZs2RSKRcePGhSLxmc9/+s4X%0Aa9PVNd9lf+z2C645d3QsFlu3bt2gQYMKCgrWbqmaMf+zLXu74k7rWOaac0Y9dtu5dqtx/fr1%0AHMeNGTOmPRi5/7nPPvxmvZC2nder0PXktAvPm3Cs3+/ftGnTiBEjHA7HG5/9+I+XPm9p71qt%0AQQhdcOrw52deme+yr1u3jmGYE088saax9a+zP/hu7fb0FykrdM2bftkFp47weDw7d+4cO3as%0A5iLNTz/9ZLFYhg8fXuvx3fP04q/XbEv/dlj/0vkzLj1paJ9Dhw5VVVWJyvDOl7888trS5rau%0Ao/pWi2H6VZOmXz2JwXj16tUul2vo0KH1Xv/MF77494/bOl6ZACA4Y/SgJ+88v29J7t69exsa%0AGkRT897X6x9789vGlq4OVZRr//sNZ15z9oli2xUXF0siWsmxffv21tbWCRMmqGcDgFWrVpWX%0Al5drnW/ZvHlzMBjUHCk5jluzZs3AgQOLioq++nHrvc8srm7IiEh89vhhz913eWlBzm+//ZZM%0AJjXDtwaDwQ0bNhx33HE5OYoXUUWsW7cOYzxq1Cj1bM3NzTt27Bg1apTZbP7ouw1/f+mLBm9X%0AvGsdy9w4Zdyjt51nMenXrl1rNBo1melra2v379/frXFHPduBAwdqamqyEZgad0LRxLyFa95Z%0AujHQGefZYTFef87I6ZePNxt1qXFHU+DKlSt79+7dt6/Gye/UuKOeLX3cUc+ZGnfUs6WPO+o5%0AxXFHPQ8AcEQAANSjPn2yp2nKjiaObBfZ5YJ587L16gDghRfg99/h5ZdByy53C4ca2ybe8tyH%0A325IPy9FCPn2550Tbn5u4y56HHwVLFmx6azbnpF4dQCw40D9Gbc8/dXqjttkoUh88s3zXvtk%0ANZcZuDKWSM5759sL7noh2c3Tl7wgXD3rvQdf+jLdqwOA/bXey/729vx/rUylvLhw+WUzXpF4%0AdQCwesPucdc+vnlPxys3etvHXzv702UbJH2jLRCe9uTCO2d/mEp59NV/3/iPtyVeHQB8u3bb%0AmKuf2F9DCX2ujmlPLrxr7r/SvToAIIR88sOGcdc+0dhpgrfurR1/7RMSrw4A6jxtl9/3yvMf%0A/tDd5/Y4Pvn+t7OnPi3x6gCgqq75gjvnf/j1z+JHQSDXP/LBzOeX+AKR9BANrf7w3fM+mTrn%0A41QTfPfzjtNvfU7i1QHAit/2nHzDvE2d6hqNJ8+588VnP1wu4bRt84fvfnrx7XMWplIW/7Dx%0A7DtelHh1APD1mm3jrn9qd3VHyduD0VNvmvfGZz9K1LW5LXDzP9/72/OfpVIWfb/p7DtfTvfq%0AACDJcW8u+XniLfNTzllzW3DCjU+///WvQma025qmtstnvvHsh8tTKfc/u/j2x99P9+oAgBDy%0A+fJNY695ot7TsZu8p7pp7DVPSLw6AKhtartsxivPfdBtZdhd3TT++qckXh0AbN1Xd+btz32x%0Aquta6L3Pfnb7nI+7vDoAQBCKxB95bellM99KdeQ9hzwTb35uyaqtXa+MAAC+W7dLYmruefaz%0A2+cuSvfqAKCxJXD73EXTnv60uy/yf4hXFq26+N5XJF4dAHy9ZuvY6+bsPUSjS+lRJOr2B1ct%0Aaf90QeDbf0W3rJWH/330ta+uf/jddK8OAJIc/8ri1affNj8QplNf/AfC6wufec/bzy/+OZDG%0A3uEPx579eO1Z099p8XePjOH/KegwBugIStgjfwBglIeY/e/BUTweGA7DE0/ApEmQxcqZBCTs%0A4+v38HW7hHbp+EoIufyBt2ua6CeN2oPRyx94J64QwZyKUCT2l4feVPLJEknu2r+/HoklAOCu%0AuR/+tuOgkpxlv+x4+JUl2T8XAB5/6/t//ygdhFJ46NWvf/hlFwBU1Xnvf3aRUjZfIHLJ9JfF%0AgefKmQsO1tMvvgHAgk9WLVnxOwD8tuPg469/qZTN0+q/bMbL3doC+Gr1llc+XqH0bXV9y5Uz%0AFwCAQMjF01+SOH/pmDn/kwO1Up+ShNv5+j187U7BR+NxSkHgBe8hvnaH4KlSinjeKZGQeITE%0AQ/JY46FI/IZZb3LUiPMAHC/c+ug77cEIADz9wfJFP3QG4pbep4X3vvr11U9/AoBgJHbNQ29L%0AfLUU2oORS+9/XXzcjPmfrt1Mp2kHgLe/+PmNz38CgOa2wC2Pfaikrs1twcvvf11kRrrln+9t%0A3VenNKd99oMfvly9BQDqPO23PrGQJhABwJ5qz3UPvy9+vnbW2/uUPf4HX1yyaXcNAKxYv2v+%0AB98rZatpbL1i5gIAIIRcfM9L8qlFCn977pM9B6XdXwUCIZfd/3qGr5aGRJK/4ZH3Wv1hAHj3%0Aq19e+WSNkpxv1u549PVvAIAXyKUz325qpZdQNDWJJAcAbyz5+fXPf1YS+OYX66jfCoTEOF7Q%0A6mgk5BM8VULzQToHQFc+QkJtgq+RSgyVJapqvTOeXaxUIE9r4LL7FtDLyyWo7C/dBAkuW+xb%0A+HzktxXxqh3Rbb8Evv+49d25fHuXl7l8/a45b3+n9PvNe2pvn71Q6dusIPBUToUeByFw3ROf%0A7Kymd6htVU03zpbNB3iOr9nJbf+R27GGr9/TExWeLQRvTXLHmuTv33N7fiWRw1ew/+EPwlF0%0A7F58Ebxe+Mc/uvs7vn4Pt2ut0LhPaDrA79/A7fstfQBubAlsP6A2wDe1BjbtkZ3lFLgOSlZe%0A6vNt21cv+m1KCEXi2/fXE0L+tVQjCM2L/1pOSybUHigQ8sJHq9QFPvLatwCwdM1WJVdDRE1j%0Aq9cXSCS5tZvVqL4B4IWFywDgo6W/qmfbvr8+KJ/4CjwkIlR2zlcXr5QnpmPt5v3xBNfqCx1q%0AUOOs5AXhy1WbM57ZsJfb9ZPQuE9oquIPbOT2/konTk1Eue2r+EPbBM9BvnZncvtKRWbGeJg/%0A9Ltw6Hfh0Bb+4EYSzQhut/NAfTSupgzxBPf7rkMAMO+9ZSrZAODxN78FgI07DwUjal5mg7e9%0AuqFVEMi7/16nLvDR174GgOXrdyu5iSL21jQ3twU5XvgisyblmPfe9wDw+crN8aTaRGjlb3vD%0AsUQskVy9UeHKVCfeXLIWAF7/VONy8S9bD0RjifZgdK9sWTQdvCB8tkx6hJfEQqS1RvAeIsFW%0AiSZ4WgIqficARGKJ1Rv3AMAjry1VL+FLH68mhNQ0tVXVUQhSU2hqDWzb3wAAj7+l6MiKePwt%0AqS/SGIjtaArsbQ7taAo0hxQ1hK/dwe37lW/Yy9fv4fb8LHgUJpbJOH9gPV+9WajfxR/YwB/a%0AKmdL64DAk7Z6oWG30LhXTi68ZNVmjhdUtrd2HWz0SVblo0GhdqtQs0Wo3kSk5LbdQ+T3nyK/%0ASx1u3udtX/JGigfsmQ+oNrYLny7fRLGWPAfxsMZ8j+dI0z6hepNwaLNQt0ORoKyHUO/1r9uu%0Atrn045bqxtY0V55LJn//nq/ZLrQ3Cb5G/uCW5NYVSr5dIJasag3vaQ5Wt4UjiSP1/7gDm5I7%0AfxJaaoVAC990ILFhqeDrxoxLEck4KLBBaiLxB2ybRhWI1/4rcLQcu2gU5s2Dk08Gre18CUi4%0AXWjMGD+I3yN4u7axlCbQ6dhXk2mweE5oqydhHwn7BF+dZEJW06RBjw0AtY1tgkAELb7FWCIp%0AzcFzJNhKQq0k1CoxeTwvxLRWFndUNwJAVZ32xmibP5LNOqW3LQDZvXIokunY8Uni95CQjwRa%0AxMjM6fCoxv4VEUskxbUudexPW7EjET/fsLfjAwIAIAGv0EwZ2/hD2zL4B3mOr/qdFsWeCA27%0Au0w2FxcaMia+DV7tO6e1TW0CIaGo6iAB4PNHCCEH6hQXUFNobPHzgkCNw5IOcWdzT7X2Xlhr%0Aeyih6quJELdERddEHcFwTH3yI2LfoWYAaPRqK0M0nvCHslCGTM0n8TBprSWxMCQiJNAs4Upv%0A8WtTA+8+6AEAT6sGb3U8yfECafD6NY/wHKhrIQQkm85ytPrD6brYFkl4Qx0c84RAUyDmj1Gc%0AdaHdI7SkzVEJ4Rv3Uhfk+IbdJNblb5FgS7rNTAdprSVhH/AccAni95BghinYV6utXf5QekdL%0AEs/+lMNEQq2kVe2CZJIXErygtEgZ2biKms55GxKHOljn1WeGIuKSmU8yRvweEm4nwZZUlF05%0AiPcgiXRu7yYigmefCnsoL5AEJ3BaIwIhkOCFBG1ZtrqpnfaLDNR4uvJwh7ZKyK9JyMfX7ZH/%0AKpLgGwMxkV03zgn1/qiUaTcNIiVuUplLWAi08HWZJ2eIwO35RalyUgKVntghI+wjwRYS9hG/%0Ah05drQo9xgDAINRTfwCgHFv7vwBHy7H77DNoaYEbbuju7ySGRp4YjmorgcSBIPFQl1NFiGRH%0AI5mFnx5PJgmN64YCCQl4PNzxaIGX8ItruondQiyR0PQMuoVEZrWkc4of3jSL43j1pSY5qMog%0ABGSJhMhzkkQ0fahLJUqJrvlkSh8IgWxOSXI8n5UuIACAWFzbwQpH4tlvfHNZlDAaTwpZK4Om%0ACQaAeILjlMjdDwtJTsjG9ZTWSuaoLBmkozTfSIJE1pNykoXvDgD+UIzKgkWT2PVvICZ9d3kK%0AAJAQVdVlS9GEkJB0QkJfsRZ4qXMQyXAvSBZGKb0Xk1gQhPSSE/msLwVOIJxARJdI/i1JxHif%0A4iwo6anTLFgKPJ95yzua9soxygEMAHFcyPT5knFI0OceorvGE5JUdlI7ZAgCLxBeIPJels1Z%0AwPSzd8RH8bnlR5UAIBjP6AgCIWHlRbskT3iBcAJR2hQitMU5Eo8oucgJXugQqKJLAg+p0ZAQ%0AiU7+n6Bn72EcfRwtx+7jj4Fh4Lzzuv1DmsdAMi9JZCMms2dLfnM0L5AThf+7/2v1jERlenk4%0AUAhhcnRB3dahJCq8vDwxW4FHFT3ddEB6OkYCAch2YpO1yMMporQfq/byI0cW8rrzyPQAQ/Lu%0ARZNE9c6p+i8vCF3V5dm6V2mpqDQKP0fZCKTmIOpTke51UskTsrD/VAOaxUOzrD7K3kE22pWR%0AKTsTR1MFla6h2a8Vf6uYrvXD9EyHC82TqYeBZI8utRxlHBXHLpGAFStg+HBwZsF3lAkqoxG2%0AdV2YN5u0L9jazIZ07xsZLKgrOhaSMJmwTBYERSyTbSynzFxIb+5IQljCjYayCYeY9STCqNcx%0APRo4W595RSij0nRGOumnKhgG63Xdi7ZDpc3GchpvhCmEE6xOTiyN9BYpKRNmUhTXCAGjFRUZ%0AABiMs28XXRY3rcxGBbpxGjTjNgOA0aDL5kU6BGbxaD3LsFlEDc0eLMPoD2PjI5OMXMJNbjRo%0A39Zns+4jCKFsTI3VZMi2l6bVs9Ug7QjyFACgMtYjC03/ZWS4dGpEhgWJFVJg0VUCAtCn8SIi%0Ao01CgYrMigJZjBiMMELUEP/YaMJWRQY/NjcrlrYOUZnykcHSVfVKnK0YS/mvGRYUOK8QAh2D%0AEQIWd+ziKUGHMUYII6STjTLWLBiJrOauqO/IRqF3w3ZKojXVQGJgSEBmJSpLAD3TUUJWwWJg%0ABy1ACatXolvUsRgjxGCk1tcwC2kUKVmxrmVC9BoR6rG//3YcFcdu504Ih+HYYw/jp8iei90Z%0AVNzIbMf5fVIf83Nssh9JUVGaGbSQ1WNnETLakNGKnYUS8vXifG1yzJJ8ZzZ+GINlmVg9srmR%0A2YmsbgmlOoux5ujbKz8HAEryNQJBAYDTZjZk4TbZrUYAyM2iDi3mTCYJnQE58sFkR5YcZJPW%0AmNOq3TONep3Dpkj7m0JJQdfLIpsL55alf4tMNlxIiRHI9BqSUb0IMb2HUUMz46JjujgWMYML%0A+qW7eoW52uSwRXlOhJCmX2I26hFC5cXabJuFbns2fpjVZACAPqUagaAAwGW3ZONQupwWABhY%0Ark1XZbMYTVm4TaUFTgDIsWehDAadzaKtDKX5Gd4JMtmRsxBYPTAssjglHMduhzYPVUVZHnT2%0AAhUwGDMYFbq1u0mfEhdCYDFp0K5YTBlTzVyrwWnqqk8l4kHsKkb2jObGuWVUbw+XDAS2SyAy%0AWnFBH3k2AMDusg5/BSFkdSF7hqnsVaStrg5rWsOxepRX3jXNM1qRu7fKb/UMNrCYodtSZD52%0ALPVXjN2l79PBOp/n0uYhlVpCgxnZcsFkQ5Ycau2JwHl9u7xeRofyK+guIAAAsBgZWUanNU9A%0ACAwsNrBYPn3qla9takrzuvIw5ccCm6EkyGBmygbLf2U1sLkWA0IACBiMCu1GOtkuAABghMQS%0AKjk3OKcI5/WSJOr6nwAKJotByMBivUIbdxXe6kYWJ5hsyJ4nGZGzgWgwRZe0R/4AQJ/FEs9/%0ALI7MsVu9uoMuduZM4Dior+/62Jp2HGTPHgCAPnTLogmmz3Cm73DsKsE5hUxZJTtwXPr6UEm+%0Ao6xAbSHQajaMGFgmTWUNyJaLbBQdGtKvRH0er2OZwf1KMUJnjh2qXvKrz6UF7UQYWL3cycAY%0AXX32CeoC/3b96QBwhtZz3Q5rvttu0LOD+mrQmd944UQAuGTy8erZSgtcdvm4y+iQyQYGs3yJ%0A4trz6RY5hcqKYqNBl+e0uR0advmckzPmA0z5sUzfER3KUDqIHTSOuliIzHZ2yERcWIGdBTi/%0AnK0cj3PoU3xkdjLlI3HxQFw0kOkzEtkyBs5BfUvUfSwG4+MG9kIAt1yoEZPzzj9PBIDjK3ur%0A+1gOq6m8JBdjdP5EjYnQ3VedBgCTThyoXsLCXHuh265jmbHH9VMX+NfLTwWACyZqhF09bkCp%0AzWwwG/VD+5eo57zm3NEAcA21F6ThmN6FZqPeZbdoutHnnzJCkoIsObigAhf2R84iydBSmOvI%0Ad6m5YiyDJ448BgDuveo09ede+acTEELlRW71aaTNYjy2fwkA3H3FRHWBd12eEWMWAfTKMQ/I%0At5W7LAPzbaVOJR8XsRUjmd5DsbsU55YxfUdQB3IAQAYL2380Lh6A88qZssFMxQmSaWQXWD3O%0A74NLK3FJJcopltilc0/WUMLiPKfLnuFAI6sb9zoWFw/EpYNx8SAlZvpsYB51uqFiiCQRG82O%0A8/6COt3WqZdOVBcyYWR/So/TGZDJTrVd6Xlw6WBcMhiXDMK9hnV3LbO76F2YM7C3GmvC0L6F%0AZQVdHQQZTLrhk3F+OTJakcmGiyrY405P9+bT4bbo++fa+rotFblWuzHruLMK0A0aw/Y9Dllz%0AkN6InQW6YafgfDX3PSsgBAYLMtkl3ur/cHg4Msdu3TqYO7fjj+ehqanrY4rCcvdueOYZAIBZ%0AsyAvD6ZMgfXru11KVwnTdzhTcTwu6Csx3wzGHz52nd0i8/EJAIBex7z10JVWs8YEOh0uh+Wp%0Aey5TyfD0jMvFSerrD19XXqK4XjK0f+m8e9XkyDH3jguOr5ROhlK44fzRl08+HgCG9Cu566rT%0AlbLpdez7s28SfdOFc29RWS/50/hh15w3BgBOPbHy6nMUR1+LybDwyVvli48quOJPo8+ZoDgk%0A5NjN/5pzCwAwDP5g9s0G5X2Bv/550tD+0ljn2FXcoQyFFSpbwEhvZEoHMf1OYHoN0TDKDIus%0AbmRzS7dlAXLs5jl3X6ry04dvn5LvsgPAI7edM+44ce2QcjJj0okDZl43GQBcDstz9ylqhV7H%0AvPPIteICw8t/u+KYXvlKOSePrpxx7WQA6FXo+udUxaOrZqP+g8euFzfl3/3n9SprvRefNvLq%0As08CgP698h6//VylbAVu2/v/vFb8/4PHrs91Kvrlt1x0sug2XXDqiItOU5w5OKymj566FSGE%0AMVr45K1mo6JZv/3ySSMHlyt9KwfL4A8fv0FF4Jw7LyzKcwDAtCtPOWe81IFI4bgBpU9NmwIA%0AOpb54J/XKAnU65i3HrpC/PbeqyedOaZSSeAZowfNuIbiShpYbDeyeuXVFAAAQNhVwvQawpQN%0Axg5F9QAAYFjsKsEFfZGjQHtvCWFqnqH9S+65WsHUEDAb9Qvn3ESxDJgBow303d5QkxaKYZxT%0AbnL86SrDMcex7gJ9WX/LqNPc1z+gK+pyIy6eNOLPZyrOh8sKct56+NojKQIYzGCwqqzV9RQw%0ARu8/dInSqnBxrv3dhy6Wxsc0mNljTtQd/yfdyLPYipFIpzbMdewX90hZEWbKKvUjz9KPvlB3%0A7CSlOfPRBPcHnLGL/L8b7mTmTNi5E0aMAJsNMIaRIzvOnBIC/foBAOzYASeeCPv3w6xZ8M47%0AcNdd8MsvMHYsrFCMXnsYGD6gdMWrd4welrkiiKCyT+HX8287a6yihVXC1MtPfe/xm+SDVp7L%0A9uGcW265eKL4Md9lX/PO3yaPoQwJl0w+Yfkb99nM3VtSNht1X8+/7aYpYyRLhg6rae6d5z97%0Az4WplCfvvvSpey6VO6z9exd8t2D6pFEdrzyob/Gadx44YbB0rVTHMndddfqieVNTC+6v/eO6%0AWbeeZ9RLPZsh/UpWvnn/iUO6t9qKMfr4qal3X32GfK58wuA+a955ILWUeOqoQd++Or2fzIOx%0Amg1P3n3pvOnd84z/CNx11eQ3Hrkhxy7d13NYTa88dO39158tfjTo2C+evfW2i8frMqnP9Dpm%0A2hWnfvLkTamquO7c0Yvm3lSSL11mPqZX/tIX7jhjTMcaTI7dvPL16VNOlTKk6XXMtCsnLX7y%0A5pSSTLty0lsPXytX16H9S5YvuHvMsR1b1aUFOWvevu/0k6TdwajXPXDDn9597PrUwdNpV5z6%0A9sNXF7rtEh/1tFEDf3zjnr6dk5n+vfJ/fPPecbKFQJvZMPeuC5+ZfrH4ESH0/uyb7r/+T/Ij%0AlSMry9e8+8Dgio6VvzHH9lv+xn2VFdJlZqvZMPfuS57u5jQJAMYeV7Hs1WnylcXCXPsHj18/%0A9dKOZTMG4w8f/8uMa04zZs4xMEbXnXvSdy/91dq5tTp6WJ8fXvqrfAdgUJ/Cpc/dlnLmGIwX%0APn7djGtOk2xYmwy6Gdec9tETf8n+bN//OZ6448Knp18qnzkP7V+y4vV7Rw3VIK06UiBkHHyi%0A8/zr3dc/mHP5HdaTz8MWe+b36PWHrp518zlyh/vMsYN/fPPeoixOU/yHoKLEveK5Gy44uTJ9%0AHxQjdNHEISuev6G8UPsEzv+z0KGOrdgeDHdi+W8Od3JkpMKBABQWwuDBsHAhDBkCQ4bAhswI%0AoldeCf/6F6xYASm+vK1b4dhjYeJEWKkYw7a6uvrgwYNMFqezeZ5HCKXOjwuCwAuEEEAIMEZM%0AWjohpLsCCSE8L/Cin4oQgxGDsTj4EUIEQUgJ5AWBFx8MgBBiGZwqkqSESpCUkBDCC4JAAAEg%0AhBiM0p+bXkJOzAdETEzl5HkeALpKyAu8IJYQYYwYpuOQhygQp71XukAG49QNDIlA9RdJCRQI%0A4bMQSAjhBSKklZBl6FWt/mjI4jLBESmDQAgQBIAxTpWQ0nadUQ8wQkxnNorAjlfuuKWBOw/e%0ASKpaEERlIB3KwHQd0FEXqNR2YjcRBIJQh7qmv4hEoAix7VJrM5JX5gVB6BSY/sqHqQwAQqa6%0AsgoC1dsOpPrfcVc0vZvQ+53Q0ZGVqjr1yp3V1WVqJOqaqkPI7MhygVm+iHrOHhRIUQaxSbS0%0AS13gYbSdEuS2K9XvxKpON8LZl7AHq/qwBYpqI/6frjPZG8OeLaFk3OkpgVkqg06n0ySf3bBl%0AxwnHDXlp2SanW207O3vcfvrIR2fPvePG63pE2tHH4R+AAADgOJg6FWbPVqSLPXAAACC9VYYN%0AA7sdqqtVpIpqoUkPDADNzc06nU5klY7GuQP1Lc2+cDzB6XVMrsPSt8RhMxsAIBgMRiKRbAR6%0APB6DweBwOACgwevf39Ds9YWSHK9jmbwca/+yfHH+5/f7Y7GYKDCW4HYfbKpr9oWjcQCwmY29%0ACl3HlBeI10g9Ho/ZbLZaNU6S+Xy+ZDIpChQIqW701XtD4WgSI+SwGnoV5hS5bQBACGlubrZa%0ArWazGQAONbZW1be1toc4nhj1bIHbPqB3octhBoC2tjaO40SBoWh898GmBq8/Gk9ghBxWU3lx%0Abr9euRghQRC8Xq/dbjcYDISQg/UtBxt8bf4wLxCTQVeYax9YXijuO2v9ChUAACAASURBVLe0%0AtBBCNOswkUj4fL6cnByWZQVCDtR6qxva2oMRgRCTQV+c5xjYp1Bc//B6vRhjt9sNAL5AZH91%0Ak6ctEItzLINcDmvfklzxnkEkEgkGg263W9MENDc3syzrcmncfcleGZqbm/V6vdPpBACvL1TV%0A0Oz1hWKJpFGvy8ux9ivLy3PZACAQCESjUVGgPxTdsa+u3usTA+DpWLa0IGdIv1KbxQgAHo/H%0AZDLZbDYAqG5oPVDb3NIeEghhMM532Y7pXVCc64RMZYhEEzsPNtY3+yKxBAKwWUy9ilwDygtT%0A2iUqAwGorm+pqmtp8YcFQdCxTKHbMaC8IC/HBgCtra08z6fUdW9Nc4PXH4rEdSx2WE29C13l%0AxW6EIKUMRqMRAJpagwebWtuCES4pmIy6Qre9f688k54VBaaUoT0Y3XewsbHFH08kMUJOm7m8%0AxN2vrIDBSFQGp9Op0+kEQqrqvAcbfO2BsKgMRXmOgeWFYg9taWmBzi7vD0V3Vzd7WgPReIJl%0AGZfd0rfE3bvIBQCxWMzv97vdbs0BJl0ZgpG4SL8Riyd1LON2WipKcsW2C4fDoVBIfC4hUN3U%0AVucJ+UNRAmA1GUry7BWlbnH/yuPxpJQhHE0cqG9r9oXiSU7PMrlOS78St81ikCgDAahtaq9p%0A9ocicQCwmg1l+Y5ehU5Rjz0ej9FotNs1Tm6lK4M6sjQ16ZZBBaKpsdlsJpMJAGqafAfrW9oC%0AkSTHm426Ard9YO8CUatbWloEQdAUyHFca2urw+HQaxGFe71ehJCmQFEZXC4XwzAEoKaxrbrB%0A7w9FeUIsRn1xnqN/mUs85pFualSQrgzqSB93VHB4404omqiqb/P6w/EEZ9SzeU5LRYlLXI9M%0AH3c0BXZ33FGBZNxRQZbalT7uqOdsaWnJ5uL/HxLuhO95mUcNR+bYuVwwb55ahoED4ddfYc8e%0AGNK5X9nSAqEQjFU7XC8O4ZWV2luoLS0tNputsrLy3aUbZ77ybSwzEiPL4HuvOPm+qyZUVVXV%0A1tZmI7C5uTknJ6d3n4qb//nBp8s3yTNcNvn4Vx68omr/vkQiUVlZ+d3PO66d9b48tmReju2j%0AOTeOHtbX4/G43e6KCsrNzXRs2bIlEAhUVlbuqPJc8+jHBxuk0URPGVHxxgMXOa3G5ubmwsJC%0Asy3nz397Y83vUsYwjNGMaybPuvnsTZs2RaPRysrKd/7987R5i+SBWAeWFy5+6uYil8Xr9ZaV%0AlSUIe8l9r/2+WxomnsH40ann3X3lpF9//ZUQolmHbW1tPp+voqKiuT168YwFu2TknnodM//e%0AS687b8zatWsNBsOgQYP++frXT777vTw+87jj+i2cfUMs7A8GgwMGDGBZDV1taWmxWq2aJayq%0Aqjp06FA2yuD1eh0OR/9jBkx/9rM3l1DIPa8++8TnZ1x6sGp/LBarrKx86/Mf73jifXlMY4Oe%0AXTDrL1ecPbq5udntducWlFzxt9dWrN8tF3jZ5BMWzLp6357dPp+vsrJy0fcbbvnne9G4NNBu%0AYa5j8ZO3nDCkj8fjKSgoMNtyLr1vAZU+7q+Xnzp32kVbNm+ORCKVlZVfrdl+0+Mfh2ScZsf2%0AL1n4xF/yHEav11tSUmJz5Nz8xKJ/r9kuyWYy6F6498JLTxu+fv16juMqKyvnvff9rJeXiOsk%0A6X73oD5Fnz59W4lN7/P5ysvL/VH+4hmvbd9fLxGoY5l5d19004Xj161bxzBMZWXlU+8te/T1%0ApTRlqPjXE3/hYiG/33/MMcdoOgdtbW0Wi6WysnL+v1Y+8vo38mirl50+4sX7L/U01odCocrK%0Aypom359nfbj9gFRdS/OdHz5yxXHHFHu9XtHUvPzZukfeWJbIbGUG4+lXjJ959cR9+/Y1NDRU%0AVlbWeNqvevijbTKBQysK3//HZb0LczweT05OzoABA9RfZPv27a2trVnarvz8/PLycvVsmzdv%0ADgaDmgI5jmtubi4uLjZaHFc99O6qDXslGRiMH73t7GlXnPrbb78lk0lNgcFgsLW1tXfv3pr+%0A0Lp16zDG6QIJl+B9LdhkSQ+A0tzc7Pf7Kyoq/BHuzw+8vVFmu+wW45sPXXHmmMq1a9cajUbN%0AEtbW1u7fv79b4456tgMHDtTU1GQ/7gwcOPCFxT8/9vZyiXYZdOzDN55265STdu7cKY47mgI9%0AHk9ubm7fvhob5alxRz2bIAjiuFNaKj3xLMHGjRvFcUc9WyQSEccdTRdQHHfU80Cn8cE9GuYj%0AqwBk/6k4MsdOE/ffD//+N1x1Fbz4IvTrB42NMGMGGI2HwRgLAOKWqDz5vW82TZsvcthnjC8c%0AL8x5f1WSF/48vnt3dm569P3PVvxO/erj7zcQQu67/EQAWLe16rKZr1OD13t9wQvufnnVG/d2%0A67kH6lvPnfGOL0ghJVy56cDFD3zw1VPXAgDHCxfdu+DX7RQqLUEgc9/5Tq9jJx+bBwCLftg4%0AVYEDe3d10zl3vrj8lTsAIBpPTrnvtZ1VFMpdXhAefHGJ2aA7rqwbF1Dag5Gz73ypmsb2k0jy%0AU2cvtJgMxWYAgDlvf6fE4f3T5v0XzVjw3kMKdxcUlOEwsynjnmc+fesLOm3r+1+vFwQy/ZKR%0AALBk+cZbH32Hmi2e4G6Y9abLaTUCCAK57L5XV2+UDpMiPv7+N4TR9EuOB4Dvft5x/T/epsZ/%0Ab2rxn3vXCz++dT8AcDw/5Z6X19OUAQBe/GgFy+BLx/cBgBUb9l496z2qwC376s+7Z8F3z98C%0AAISQq/7xwbL1shISiMaTNz7+sV7HFpsAAF5ZtOrvL34ufimp4l0HG8++4/nvX7odAEKR2Dl3%0ALdhfS2ERSHL8XU8tspgMfZwAAM8vXPXwgq+pL/LT5gMX3fv6Bw+rXWSR44WPVz/0Kl3gxz9s%0Aiie5f15/MgC0+iPnTH/rUBOFI6Guuf28GW8te+EW8eMrn/3ywKvfyfWJF4QnP1jNC+TSMaUA%0A4G0Pn3vvO+kEUClsO9B07ox3l79wU7de5P8KHC9ccv8b67bSWPsE4cGXvjTodcf37nZwiuzB%0At7cEV3yaOLRHjH/L2HIsY840Dj4xlSEcTZx3z+u7acR6gXDsir+/u+Tpm/5bjko9t2jtw2/8%0AIE+PJ7mZr3xLCEwYKFvfFXgSCQBCyGw/Cjc80kBINESSMWSyoe5HJ+lxiKdEMKDsI4CqAwGw%0A/82O3R+sCoMGwbp1kEzC+PFQVAQjRsC+fbBsGYwa1Q0hyThfs43bvoLbvoI/sEHCABZPcjNf%0A/qbzE6Ulnl24xkulblQgZ6j1+JS8OhGLftjY4G0HgNtnL1ShJApG4nc9+bGKHDnuee4rqlcn%0A4ve9Dc9/8jMA/PT7fqpXl8Lst76JJZKEwN3zFqlkO9TY9sJHKwFgycrNVK8uhQdf+oLju3FF%0A6NVPfqR6dSnc/fRiQkg8wc1+6xuVbOu3V6+S+EDJOF+9Jbnlh+SW77m9v6pRPfoa+T1ruW3L%0AuF0/Cs3VKpHdSaiVNO0jjXtJoFlyp9XrCyl5dSI+/Oa3+uZ2ALhrzgcq2XhB+Ovj7wHAroMN%0ASl6diI++Xe/1BQkht8/+UInVBwDag9G7530MAOu2VCl5dSKeX7hcXKK748nFKgL313pf/Hg1%0AAPy05SDFq4OuvjXtmc/FY38Pdnp1VBysb3nni58B4J0v11G9uhSmP/OJIAhJjlfy6kT8tvPQ%0AMvkyJyEkFiLRAPBSDq5YIvnIa2ratWTV1l3VHgB45I3vqV6dCH8oNu3ZLwAgEks8/MYPKsb+%0A2YVrWv0RAPjH6z9QvToRtZ72Wa9/L0lM8kJTIFbji3iCcRXyJRKP8NWbue0ruR2r+NodKqya%0AJNgqHNrKH/hNqNuhwdHEJUjYRyJ+ObPC6o37qF5dCg+9/KV0iZoQ4vcQz37irYa4lMSvW+CD%0APt9Hzyeqd6c6Lx/0Bb5bGNm4OpVnwac/Ub06EUmOv33u4sPeUSPRIGmpJt6DFDK3nkYgHHvs%0A7eVK3yKAh9/4QcKfKXgPJTYuTW5bkdy6PLnpG6FNkeWZEPBHky2heJBGVdddkGgwuW1lcvP3%0A3I4fkxuWcgc2Hgal5H8B/k/YlXoIf7Bjt2sXnHUWBIPw9NPw5Zfw5ptgs8FZZ8GyZdlKIAJf%0A/TtpbwKBByKQsI+v2pjO79ngDcj3qtIhELJln3RDhIR9Qlut0FYr77F7D2nzXu+t8QoC2V1N%0AYc1Lx0+03THgEiQRAV5aZkEQftysZkMB4M0vfgOAtVtoYtOfwAteXyieSPoCGsTqX63eCgDL%0Aft2lni0SSwRCmdvNhJCwj7Q3En8zcNKtvaU/SXfxJGjzh6PxZIs/pOJqiFjz+760hwpc1SbB%0A1wgCLxaA2/8bSVBcYdLu4Wu3d7DxJuNC0z7BU0WVT9rqSNN+EmojYR9pPkiaM5rgQJ2aRyJi%0Ad7VHIKSxRYPqvqaxlRCybZ90O1KO6oZWXiB1HkVXQ8TyX3cBwK/b6O+VgiCQplZ/guNrlH0X%0AEYuXbwaA5b/tU8/WFogEwrFwNBGJadA0f79uBwB889MO9Wz+UDQSS/gCkbgWXezK3zI9ToEX%0AmqtIay1pqxc8B0imG+FpDWoKXL/jEAAs/F5tIgcAa7dWE0IONbUnVJl5BUJ2HPQAwOIVW9UF%0ALl6+Lf1jkhcOtIRbw4lgjGsJxQ94Q3Tfjk/yVRtJwAsCB3yS+Br4g79Tea5IoFmo20Ei7ZCI%0AkmCrUL1ZwkzdlTMaEJr2kbZ60lorNO6T2KUfN2koQzSebPNnMnE37SWtNSTsI0GvUL9LQj4r%0AgZB2S0CO8NpvhEiQlv610Mn3unjFZvUSVje0JiVqQAQSaiO+RhLwyu1wV66glzTuJgEvCbaQ%0A5irSckjlKQSg8/qcBniFV95X16puDBMcf6C+64iO4PdyBzamPHuSiHH7fiVhihUSCKluCzcF%0AY62RREMgWteuuHbQUUKBqB1ZE3huz7o0MmIiNFfzNWoGX0OgCC5BAl7S3kTC7YfBMMb9AZ5l%0AjPufY6eE668HjwfWrYN77oFzzoHrr4f168Fqheuug2RWBPAk5JMs0QGfTJ+atCkvcaVQ780k%0AC4+HSSyY9n/GdNbbRjElEnjbAofDUQsAyTiJBSERla8xqBi4FNoCEQCQWFIqguFYNgT2cU4A%0AgGBEm386Gs8YxUksBPEICALwSRJsk0xuNAdUAEgk+bDssJccbe1dozUJ+aRLdDwntFLowAWZ%0AFRZaDlFmYIJAMqe5JOBNnza0UNd6M9HUGsh+bpeNwDZ/WFAnykzPHNBeFAmEY1wWyiBOkGq1%0AHEoAiMQS8YR2/40luJRYdcQTnKabCJ36nwIJtnQtWRGBZDKg+0PaWl3X5AMAdXdNBC+QNq1p%0AEgA0tgQJAc3pCp95irAllEjv/pxA2sKU2hDam9KVEwBINJA2xKalt9RkfhZIG6WbAADxNXRp%0AL58k/ub0b70+bXUVL411lScaSBev9FwA4AUSTfIxjo8q7HvEq+hTAsIlE4f2dj5dW20klpBE%0AApCIAhGAS5Cg4lKcpOQkQJnBdnwFEE1yMY6PJjl1DybBC7EkH+P4hExDmtu0qzp960lo2Cs1%0AO4LAN1Hm/O3RZPrjwgkuFFe0z3Guo0WSCiZIaGuQjsgAfFOVfMlcRKxToMo6NAAhwVbgEiDw%0AEA9DVLsqJGAxAwAMBgajHvkDBCbdf01MIjn+yKKHQvDrrzBqFJSkxZEym2HSJKivh71qG1Ip%0AENpifvrsU2UzNIVoIlPnJLO0zO2MbBwsLptMIiR00+mPzixGz3KWczzfsxeFeMkVofRKIwII%0A3V7hF4igOf5JQFUGiFE1RJYo8CQpG+mTMbnvTRJd2eJZaFeSy/b2VJbZuB5uOuA4vocFCkL2%0APSAbCIR0VxkAAJKZAy2XSF++ymZi062Kzs7UJLNt57Rc4vwqHXFq4enGkJYoX8amrtgJvGQ8%0ApvQRLWQ0HL2L0ZFSSupSF+E5ElP0pIVwQOkrSmaibLsEHqgeDM/JPZV0y5Ahv/MFCGgsTaV6%0Ajbz7xBPaJjSWlockIhRNoymDXLvkbmU2Jex8Lm0lhQj09AyByh2c59N7LlE+YPA/ZIk/0rGL%0ARoEQiMk6g5giT6cB0cKXp5MEawVqBwCQxB2VEgxk0rBkw5ZOIYFVQmY+lE6wk0m2oxnOo1tg%0AGaZnBTIS4rz0SkNIkbBIGWLAs279hE4OTUukqA3GlEO+tFjtSN+VTZ8FxSrbU/HcuwT2bNMB%0Ay/TUkeJOgWkx7XoA5HCUAQCk7EOMLv38OJuFZejWxRpdFgFLjXpWjaUq49Fd/8qNGF3xqMaQ%0ASvCgk5GS6Wk0ZZiRcLcgtht3pERkBFuWdyhlgUxn5VOjmSGGTe+JEmCTNkVslyikbLswQ7f4%0ADCu3aUq3BNKYXzUO76dMhTybXpmApytPWohvpDdRNI3WynpZz5KnpJDq14zCiyCqIiGk1Fgp%0AOWrMh5jJuPmhQIymAjWv8XCRkDnE/0X4Ix27vDzo0wc2bMhYnGtvh2XLwG7vCoCiCmR1IWNm%0A0H+GRWkcJs4OInm1eVJxbmawcoMFGTpkIr0ZGTNsRJ5Tm+o7z2XNcuyVZtIZkcEKOiMy2iT+%0AJcZIc67vsBoBIMemzdVjNRuy4X3XMQgALEZta24yZBJOG20gWhbMIqtLMkBm423rdaxViysd%0AAJxplGjI4kKmzNbBDHZTGEtxrpQbALvLKKM4ZpAzgw8HWd3p9MFupzaRfIHbnqV/gABcMgYL%0AOXLslmxCN4lwWLWVwWYxslkENRXnP5LOQoXJqJcSq9MgeicGvdajEej1rAr3VwpOa8aggmy5%0AXZ0IIeQsSP/WIacZlKE03wkS10QBGCOXTYnCtQtFbpsYv1dDWqb5yLXo00d6BiOXmTK2YWeh%0AlPfdaEVWSuBG7M4MS4EQctGJfVFOUZeVwgzKpCmTE67IYTZ1FQkZ7ZBpTlGOIqEwg5FJxxhY%0AxqjgMRv60qNmIIbV9+4IE2M2aDsBukzlRyZHhwPKsNTa68iWk8GAgqxu6jwQABCASccaWMak%0A05hC6RlsZBkjyxhkFjI/C1OTl5YHF8qonxFmCilxtZwmnS5Nw006xmJQ7LxGljGwjJFldAqd%0AAucUpUbPrsS8cjkfY4fAziZWu2SKELK6gGEBIdCbkFF7CJYWAGFRTE8BAFimR2fDRxdH5tit%0AXg0zZ3b8cRzU13d9bG0FAHj6aeB5GDMG/v53ePtteOIJGDEC2tpg9mzQikzYWUCMy4cjW644%0AdiKTjSkfnj5pKMl1GLRmycMqCiUpyOrGrlLsKkW2XMlv5fRWcvQvy8cYVZRqBLk+gUptqTMg%0Ag0VOdcxgPGqwGJZF0b279uzjAWD0MI3oRAzGeTk2o15nt2oMRWeOHQwAp5ygEUzLoGNtkmES%0AIWR1IVcxchaAbCI7eTSdmzwFu9VkNOjcDovmEJhBXY8x03cEsuellIGtGCm3MgCAcopxycCO%0ASsYszi+n2EExZ24vlN8HmR3IZEe5vVBBhmXUbGIAGNi7ACOkwpoqoijPiRAa3E/KlyVHryI3%0Ag1GhFhWSWDMnDinXFFjoduh1THGehsALJh4LAKec0F89m91idFiMFpNBheRXxKRRgwBgsozE%0ATAKryWA26nNsJs2pyISRmWVjWFzQF7lKkLMQF1RIxoMCt13TYzt+UBkAXHzqMJU8BOCEyjKM%0AUK/CHHWBGKFB5fkAcP54jVc+/+SMDHoWV+Racsw6i55xmfUVuRb6sMrqmb4jkCUHEAKEkSOf%0AKR9OXXBCzkJcPAAZrcDqkNmJew2TTF+7cpqduLAfchainGJcdIzELp08QiMAp17HZMxVEMJF%0AA1BOCTLZkdWFigaoeE4AgBFilV0hy5izsJEybzGfdAa2dLT1BRPV2g4ASvOdUi47jJEtF7lK%0AkKNAhXIeOQpQQX9kcSFLDsrtjfLUaBURAhZnFWuj4wiXDP1Kc9WNIcvgipKuysQ5hUz5sV3L%0AiqyerRhBrW0Go3KXOc9qcJp0hTZjmdOsXkpWoYSd4lh2wEnp7NvYXcL2UWsFFiOl9b8u6AzI%0AUYByiuXLBNlA/AXuuT+ALMr8H4wjc+zWrYO5czv+eB6amro++nwAAFOmwE8/wfjx8NprcPPN%0AMG8eVFTA11/D1KnZPwTpTUyf4eyQU9nBpzD9T0KWDJJNo4F95MbTVVa6brvwJDqzMsLUwD+9%0Ai1yiu6OEs8cPLS3IAYDn7rtMxdCbDLrnZnQv7Nb8aedYTQYARH2dQeX5d18+FgDGj+g3rL9a%0AoMi7r5pkMugQgjl3TlHJVpTruOuKSQBw0aTh6h7MQzefnc36Xwq3XTyhOE/KhZqOOXdOwQgZ%0ADbq7r5qkkm1Y/1KJ04n0JrZipO7Y03XDJrEDx6oMG9hdxlZOYAdPZIecggv7qwR5QvZ8VDwQ%0AlQxCziKJTSlw2S6bPFKlhBdMPLasMAcA5t37Z5VsAPDc/VcCwJB+JerEu+dPPK7QbUcIzZ+h%0ARo1qNRueu+9yABh7XH91ZbjpwpNFp3z+PRepjBy9CnPu+vNEAJgwvN/YYWolfOrO80Sar4du%0APlclW0l+zvUXjAOAv1wwpqxALSbt4389n8FYr2NnXjdZJduQfsWTRw+SpiKMTHZkyZEvGJgM%0AuvuvVSCwBwCAyScNHNqvGAAevfnM4jzFdUqrSf/c3eeL/9x/9UQVgbdMGZWfYwWAx26ZXOBS%0AXHUocNkev+UMSaKexcUOU7nbUuQwKi2WAAAy2piK49khp7JDTmV6HwvKm5XIUYD7jGD6j8a9%0AhyGzqk+vMyBbLrK6JNuyAHDqCQOOG6CkXQQA/n7DWXrJehvCKKcYFQ1A+RXpw/9hgHHmOi+7%0AQ1fSNY/FJovt1Asto05Lpdx28XiRooYKlsHz773osAdoZHGiggpU0A/Z848wHKYmnDbj9CvG%0Aq2SYefVEWyY5OFPUTz/yLLZyPFt5sn7EmThPMVwrRshl1hfYjA6T7sjfA1mcumMn6Yaewg4Y%0ArRt+BnvMSYdxFKdn8UfcXxX+EKlHCUfm2M2cCYRAIgEzZwLGMHJkR3A4QqBf5wJJcTG4XKDT%0AAUJgs8GwYTBeTX0VgbDkUFoKt1ww6rGbJ8s9D4zQ7ReN/ufNaqMF5TkIvfvoX1Jc7BL8adyQ%0Atx+5Vvz/1BMGvP3ItSbaXoDDalr05M3HDZBuCKpjYO/8z+dcXei2ybveCZVln8+5Wty71OvY%0AJc/cNnIQvRtPvXTCP245R/z/unNHz73rQupw3rvI9eVzt4vrTBaT4d/zpw7qI13XFDHzL2fc%0AfaWa+yVHbo71y/lT+5RQooozGM+5c8p1544WPz58y7kpLnYJRgzq9fkzt9IPGyGstPIve163%0Aj2tI8PLfLr/ktOHUr86fMOz1h64Q/7/i7NFP3kN39FkGv/DA1RdMGgkADMafPn2bEnX6n8YN%0AffPh68T/Lzhl+CsPXkX1p112yyfzbvv/2PvuMCeq7v9zp6Qnu8lutu+ylbqUpYlIEbEXLFhA%0AiqiISpGmIvIqWFApioDYBRRfBQuKvS8giCBFet+aZHezm7Lpbeb+/pglm0wmkyDwvvr7vp8n%0ADw87OTlzZ+bcc8899875lJfmAoCEJj9/eUpF54KI79v90djrBrz0cNvs4ppLur7++B38/aYA%0AgKGsQL/pxUlatRwASAJ9+Oz4YX0F8nYSinxpxk2jr+zN/Tl73BVz7r5a8EIKc9K/XDFNq1EA%0AQKpK8eWKqaX5AjMHgkDPTB5x3y1tDmHOhCtmxQn0Kzrlf7Z0UjLrv5GYc9fls8deJrgd8OqB%0AXd9dMI5bc8nUqb5Yck9pnoC5ZmhVn75wV7fitq4xe/TgueOHxXYoAqHJt7S7mux0zZdL7ioT%0AUlial/bF4vHZSax3iwERFzrO4EBT5MYlk/p1FXA1BEHMmXDlrLGXXdAGUGlZ2jumpT/4rPb2%0AqWl3z01/4Gl5r6jhI0Ul+/KlSYK+Sy6l3/rXnVcNiJkM/F3x2LhLHxkzNDbtRxLE43cNmzVa%0AaNykJERKBpGiP3dHd3ZABFLpCF1OvEzwfxj4zB47dJ4+AJDEy1d/X6BzfRnz6FEYOxZOngS3%0AGyoqYPfuqG+rq6F/f7BY4NZboXt3+O03+O47GDAAtm6NSy97htolIXsJAJhMJpqm9Xo9ANhd%0AvkOnGw3NrR5fUCahctI1XYszuY0Ldrvd5XIlo9BgMCgUCo5i8kRt08FTxoYWB0eGnZ2u6VGW%0AV1aQAQAWi8Xr9XIKHW7f7iO1VYZmrqyDUi4tzc/o27WA2zNkMBjUajVHAiiC5ubmQCCQm5sL%0AAKEQe6iqsarB5nD7CITSUhRl+ekd8zk6S2w0GlNTU1UqFcviI1Wmw1UNzVYXBkyRRH6mtqJz%0AQW5GKgA0NTUxDJOTkwMAFrtr95G6moYW7rU+rVrRsTCzolM+TZGhUKixsTEtLU0ul4cY9sBJ%0Aw7GaRovdDQA0RRZk6fp0KchM0wBAQ0MDAGRnZ8e/CAAAr9drsVgyMzNpmg6GmP0nDMdqGrly%0AehKaKsxO69utQ1qKklNIEERmZiYAGM32fcfq6hptDMsiQOlaVdfi7PKSHIJAbrfbZrPl5uYm%0A3NRoNBppms7ISLCS7nA4HA5HksYgl8s5iskak+XASaOpuTXEsBRJZKWn9CjNKc5LBwCbzeZ2%0AuzmFTRbHzgOn6hqs3GZekiQKc9IH9ChJ16o5hSqVKjU1lWXxodPGw6dNXG0dRKBMnaZXp/yO%0AHTIBoKWlxe/3c8ZgdXh2H66uMrYEAiEAUMilHTtk9O1aGLaulJQUtVrNsuyBk8Yjp01cORWC%0AQLkZ2orOBVwyI9IYHG7fvuOGGpPF6fGTBJGWquhYkNm9NJskCIZhGhoadDodxwh5ytBytKap%0A2eoKBEMqhTQ/U9urYy63y7OpqYllWc4YGltadx+prWu0chVVUtTyLkXZvToXSCgyEAhwPFcS%0AiSTEsPuPG47VNlpb3QAgockO2Wl9u3bgphYNDQ0IoaysLABo+J8PTgAAIABJREFUtDj2Hquv%0Ab7QFQwxCSJ+q6lycVV6cTRDI4/FYrdacnJyEexBNJhNFUZwxmK2u/ScNhia72xeQSqgsnaZb%0ASVZxbjrPGBiWPVzVdMrQYnV4WBanquXFOWk9SrO5jJTRaJRKpRwDktXhOXiq0dji8PpDUgmZ%0Ak64pL87kcnWRxsCw7NGa5tMGi83lBQCtSl6Sp+tSmMHFhQaDQalUJuTXinQ14jAajWq1OiH5%0ArNlsDgaDublxt75x4FyNVqtVKpUshqPVDUerGsw2F8tiCU0VZGl7d87P0KkBoLGxkWVZzrpE%0AEAwGm5qa9Hp9QnrQSGMQAWcMWVlZFEUxLHu4qvFEbRv5slohLcxJq+iYp1JIAcBkMpEkybka%0AESTvGSLHHREkP+4YjUa5XM6NO1aH52BVY0OL0+MLKmQ0Z106jQLOxhjCrkZcLHLcEUHkuCMu%0AGelqRBA57ohLNjY2UhR18cUXi4vtPXC4T8/yd7fs16Yn3kmVDO66tNczzy+ecu/486LtP49z%0AC+wcDsjKgm7d4MMPobwcysv5gd3o0bB+Pbz1Fkyc2HZkxgxYvhxWrRJZja2urq6pqUmK+pdl%0Aw1sdAQBj7mow9yJU9HGcpEIA4CQxBowxBswRlSFoP1WkWFg/dyNRpFxMC+OB18L26zijUPCS%0Acbh9GAABEf+87S1suxCI0ICTVBh5yeIXIqgw9s5EKmTPiIq3UAR/7VaLKxRoIQAAINS+n+av%0AGUNYjGPB4w5zX8UqZDk5IYXQbq6Ys1gA4O5gghZCWDCeMXAPDke08BwVihkDz1zZczYGwRYi%0AAIi4MwL9Ltzxon2IkMI2ydiOFtORhRX+hQs5d8lz7ciJjEFc4d+/hX9h3DnHC4mVbDcu1HYt%0AF6iFSSq8QE44SYU0TQ8aNEhc7H+BHQ/ntjQeCsHkyfD883HTb998Azk5cO+97UcWLIA334R1%0A60QCO5qmAWDoUOEVukhs3bo1NTW1R48eZptr7qvfbKw8GFlGaHi/ssVTryvNSz99+nR9fX0y%0ACjdv3pyVldW5c+efdx6dtujDqmjigdL8jFfm3nlp305Hjhxpbm4eOnSo0+ObuWTDB9/ujCw4%0ASlPkpJFDnpt2i1RCVVZW5ufnl5Qk2IPMkTEPHjyYYdkVG7a99OGvDnd7OZgOWdqFD15zw6Cu%0ALMtu2bKltLQ0Ly9v/fd/zHn5kyZLVD2n/uVFbzwxrktRNkfGPGjQoMaW1gcXvv/t9qjK4GqF%0AbO69184ce7nX6925c2d5eXl6evpbG7fOf/VLXsHbIX06vvGvcUW56RwZ84ABA8QvxGq17t+/%0Av1+/fgqFYvkHPy9862te9eNrB3V/9fExWekp27dvl0qlffv2PVrdMOmZdX9E82Jl6DSLZowc%0AfXV/o9F44sSJQYMGUVQCW926datGo+nVq5e4WFVVVW1tbTLGsGXLlvT09G7duu06VDPlhQ8P%0An44qZdylKGvlnFEDe5YcP368oaFh6NChHl/gkWUfr930W+S795wxLJx2s0xCb968OS8vr7S0%0AdN2X2x99cYOlNaoOZ16WbtW88dcM6nHw4EGbzTZkyJAWu2vKwnWf/7I3UoymyAduH/bcQyMl%0ANFVZWVlaWpqfn//+Vzsee/njZltU4dAeHfPfePKu3l067N271+PxDBo0yOHyPrzs0w++2xVp%0ArlqNYv6k6yeNHOzz+Xbs2NGlS5fMzMxvth9+ZNlnNQ3t5VsRQjcO7bFs9sgMnXrXrl2hUGjg%0AwIEtdtesFz/dWLkfR/S77PSU56aMuP3K3q2trXv37q2oqEhJSVm1ofKZN7+0R5cTv/qS8tce%0AH5utT9mxYwdJkv379z9d3/zAwnW/RhMeZKZpXpg+cvTV/Zuamo4cOTJw4ECJJMErtNu2bVMq%0AlRUVFacNLQ8t+ZjHYd+pMPPl2bcO6V1aW1tbVVXFGcObn21f+M73kVWIFTJ66u1DH5twBU2R%0AW7Zs0el03bt3rzZaZr/82Y87o8jNBvYoWjZ7ZNeirBMnTphMpqFDh2KMX/t0+6L3frE5PdA2%0ARkOqWj5n3PDJt16CEKqsrMzOzu7UKcF7S4cOHbJYLEn6rsLCwsLCQnGxP//80+l0Dk60HyYU%0ACv3666+dOnXKzs7e+Mu+R1/eyPEohjGsb6dVc0cX5qT98ccfwWBw4MCB4gqdTufu3bt79eqV%0AMEm5Y8cOgiAuSkQ7aTabDx8+3L9/f4VCseaLHQve+KbF5gq/CEcSxNhr+y966Ea1UrZ9+3aZ%0ATNanj9hmWTizUnRW44642OnTp+vq6s5q3LG7fM++u/nDnw+Gy9pJJdS4K3vOHTckRSkLjzsJ%0AFVZWVhYUFBQXJ3jNLjzuiItFjjvikuFxR1zM4/GExx1xSW7cEZcBANHqx38RwrUk/yE4tz12%0AOh0sXRo3qnO7weGA0tKo7SCpqVBWBnv3wtlwj4qjttE2bPLrn/xygFcc8uc/Tl425fU9x+KW%0APo+Hj3/cfeOMV6pi6KRO1Zuvn7Zi489tA63D7bt80ovvf/17dBl5CIaYVRsqb5i+Mpmak5Fg%0AWPaup9YvePuHyKgOAGobbWPnf/Dy+q3hIy+t+3HCE6t5UR0A7DpUPfSexXuO1nJ/Gppsg+5e%0AxIvqAMDp8T2+cuMDC9vpTeet/GzaCx/G0hhs3XNi0N2LEpKnxWLK8x88tvzTWE6Lb7YdvGTC%0AojBf1p6jtUPvWfxHDNup2eq4+8k1S979/mzPe97xw44jV01ezovqAOBodeO101Z+tbWNPMrj%0AC1w1+eV3PtvGq6jEGcP109qNYenab+998h1eVAcAhkbryBkrPvzmd+7PZptz6N3P86I6TuHK%0AD366afrKcAHexWu+uXf+al5UBwAHTtRfdu+irWeoaW0Oz7D7l73/zU6eudocnhlLP5r90ifh%0AI299tv22R9+OjOoAAGP8+eb9QyYuM5jbBvhGi+PS+17+9Jc/eZ63oaX17qfWLVrbToc6c+mG%0A2S9+ZI8hiflu+6FLJrxQe+ZEh0+bBt+96NcYGqsmi+PuJ9csXvsdnCUOnTJdOullXlQHAMdr%0Amm6Y8drHP7Uzic148dPZyz7jcUt4fMHF7/5025x3wqWJD54yXXr/cl5UBwC/Hai+7IGVv52h%0AVcUYP/DCx4+t+oqL6uDMrh270zv31a/uf+HjZMaqvwlWfPjL2HmreVEdAFTuPj743qVHq8/a%0AM5wtArXHnT99bPtoVeuXaz17NsdWCX581RdTF33UYm+P6gCAYdl3v/p9+IMrWl2JqYn+JjC1%0AOK+c9e7ab/dFDhz+QOjtr/ZcNfu9piSoKf7PgitNQiB0vj4IILYkzT8IF7LpcjlQFLS08I8r%0AFBAIQIMY6zwP2GlhjMeY+sOsrYH3BgzGeMz8D8KDDQ+tLt+YJ/8dSILhKgyn23ffU+/Fq4Mf%0AYtiJT73L8dhMX/zh/hNxo8ate07Mf21T8ucFgBfeq/xy25F4385/64fNu08BQJWh+fGVG+OJ%0AOdy+Ox59gxu8xzz+tgjl6Ltf/PbZz/sAYNfh6hfX8VnJw7DYXaPnvHlWQ9GXWw6s/nxbvG+N%0AZtvYeW8DAMviUXPe5EWxkXhi1ecn68y8g9hpYeqPMLUHWItBjMuLCbLmaqbuENt4Kl7J+DMa%0AMfjd4HPF0m76A6HxT66Nx5AWCDL3LHiPo1R6ZNnHseFpGNv2nfzXqs8AwGS2P77843hiIYa9%0A/6k1Hq8fACbOX3Mq5trD+HnnkWff/BIAqg3mJ175LJ6Y1x+887HXQwwDAPcv/PfRqrid7rWP%0At3y59QAAVBlbHl4W17rqm2zj/rWW+/+E+e9Vm+IyMj391rd7j9YBwI87j7720eZ4YqZm+5i5%0Ab3GLyHc8+oYIQ9qTr246Wn0WToNl8ai5q7ktfbEIMewDCz+wtLoB4N2vdr6zaYewFgQ//3Hi%0A6be+BQCGYUc9vjYesZjb6x/zr3e5Ifn1jb99+AM/Ig9j/Q97X/1ke+xxX4h1+EKxPAH862o1%0AM8ZjjOmEIJlYhByLW81sSz12WcXERHG6vvlfq+I6MYvddefct4VYIzAEvSI0rMkCY8f3620f%0ArfLs+zVQe9x3bK/zl42WNS8wtvZ+8f3vR5d/UBlPweHTDZOf33BObWCC8B8hQsAYT3huY5VJ%0A+GGdMljufYHfzXHQz1TtC/75Y/DPn5iaAxBKwJkeOF90MRgzppPBP38K/PFV8NBW1hEzxP+X%0AgNB5+0BsXet/FC5kYEcQcPHFcPQoHIxgvD5+HPbsAQBwJTv/YIzHQ6f+YM01bEs9U7M/dGp3%0A5HDeaHUePCXm7hsszj9P8NMtwASxy4JdlthOe+i00SfKg+nxBQ5XGTHGG77/Q7zlr328WVwg%0AEhjjlR/FDYY4PL36JwD49jcxxmUAMDTZmm3OQJBJyBD/ykeVALDhuwQXcrS6QYBPNhQErxP8%0AAsw2b366WVzh7weq/IGQpdVV35hg1Pl6axSfOmM8Fjq+g22sYpvrmOo/Qyd2CMZ22O8JHvmV%0AMR5nLQam4VTo6K9xSSEDHrbuAFt/iDUcZmv3QzQN4vHaJofojN/l9R88ZcQY1m76TfxC3vhk%0AK8aw6+BpcTFfIHiyrolh2e+2HxSXXP7+DwDw4+9xZwIcmq3OhubWEMN+tTUBM/1L7/8IAJ9X%0A7hdn99p1uNbl8fsCwV/3JbiW1V/8DgBr4of4HHYfqfUFAnan91R93ECWw+eV+3hHsM/JWurZ%0AllrstPAsocnqEIk7AcAXCG3ZcxIAnn0nQWL49U+3YQx1jbY6UXNtsbsOnjIBwAvv/iyucNG6%0AKAGModbqOWF21ljdx83O+vg07Uz1n0zVXtZcwzZVhU7uZEzCxIw44GVO7WTqD7GNJ5maP5nq%0AvcLEWQDAMtjWwDaeZJtOx4aAX249IG4Mx2ubwlnJtlN7W9m6/Wz9Ibb2T9x4Es6Bnd3z5zbv%0AAX63YhxW+6bV4TnYyg83iyv5fLOQPYcC4HVCHBasM2cK4qaTbP1B1nCINR5JIHzOqDe37o0d%0ApyLw+xGDqaXdO+GgP7Tve8Z0Erts2GVlDMeC+3+KR9ja7PKfaHaebnGdMDvt3nMNuEPHd4ZO%0A/sG2mrHHwVoMwX0/sC3156gTAIPfA17nX5sPnGcSRgBIjlz0b4sLnGx86inAGEaMgM8/h+PH%0AYcMGuPZaKCgAgCQLFGNPK2uOSoRgp4W1tJtRMtzJp4zR/p0JsjYjx1fN2kw8amdDky3h8zQ0%0A2liM2UQPXmApFmPsc2KPHfvdvHgoxLAJ6dL3nzQBQOwacSxsDk8yeUpu/U58uOLg8kTzcgZ9%0A2GHGXgd222JjpiYLf1kwFr5AsDVmbS4WVcb2i8WeVrbhFEB7SWnstLLmmthfMYajPEZIpk44%0ATmIbT7bTWYYCbOPJyCHQaLYlLGZU22DFGCfktAkEQwDYYBbNsgAAQJPFwSRBnMpZS61o7MLB%0A0uoKJsFzamyyA8CRqsSLaw6Pz+tL7H9P1poBIHYVLxZeX9DhTmwMp+qiLB/7PdjWAAEvBP3Y%0AZcHOqG8tcXJ1kThe2wQAjTFbGnjwB0Msy5paWhMqrDZZMAZerBMLu9MbaVZml7814n7aPAGL%0AWyBLxNoaWHvU02GbqrBHoFWs6Xgkdyd229nmGsGWYHsD9tiBCUEogFubsDvqYcXmy2MRNfNh%0AgrjpdHhsxh47tsYd8lkWu/0hpy8Yj5HZu3er4PFQsylQ38Z2X9OQ2HfxM+5+D3Y0Y68Du6wi%0AWU9sqWtnuw/6WPNpkfUBbyDk9AU9gZB4gBFiWJcv6PIFgzEdvK4psXXVm9tlmJr9vIUI7HUy%0A9QLTvFZfsMXt5xrGYtzo8Hrje4NAiHX6gi5/MN6uNdbexDTx8wWhE7tilzs4+EOM0xd0+RPw%0Aq2OnBbtt2OvArWYRfuH4v+deizqfGbt/0H6JWFzgwG7YMFi5EsxmuPlm6NwZJk6EadOA24Cf%0AaAstB8GOF3nQ7UucJ+dt7sE+V0QXxdgXFRr6A6GEGVhfog7cfq5oMRzyt01hmSAvc568GcXp%0AQbwWBkPnbxcjxFCqY1/EqBn0/4VpFsOw/mDiX0VOxQQXlYRScRi7+WaDAz4cy4Me9ANvlZYJ%0ARhJpe7zBhMyfXl+yvO84uaccCIaSN4Zkqmj6/MHkuRSZJE4dDDLB82pdIYZJar8Er22+qIAM%0AR2dbE06TACBeSBELFmNuA4Y4Wl2+ZKulRki5YprqFGq8sP3HekiMefFZvN8C5ns/8Ebd0mQS%0AIZFhE/a5eCk6wbiz7YchltMfYNjYSTJmmJA1blgZMhsTNiwM3jQJR3RwCHiE/SnGPHOCUACC%0AwnOPIMNyYRDD4oBov/CFGAyAhQzPyZs5C8HpabdA3CowvWeFDrr8UT0Lxxxp/wq3vTGAcdyu%0AwdoFHgoO+rFbaIKBMce4ijEWexeBCUGw/fKjHlBy4OqHEm2sA+fhAwAidcL//rjwBaOnToW7%0A7oK9e4EgoFcvUKuhTx/IzoZEJXbOI/7BS+X/n+Nsn4yQ/P+e7v9diD37824X51FhTLiUpO5z%0AaMLfvJv8zZvXhn9GKy8o/skbz/4P4cLHpAwDajUMHQqDB4NaDXV1sG8fXCFG9RMJpBJI7EUS%0ASSmT4Q6PZu9GMlWEeSIexWRCBkwAkEmSJWbhiSFK2sa+QtJ8Pu+ke0wyBPEyKZ0M73vy4DFA%0AIFkEQSQt/Qt1z0mSSOZWR9ZhFyQQQ+pYQiEUazZIIkfSGN5JWgqS6AqZJA0R5LMKeeLrksvo%0AJL0dir6ceJDQ1FkYQxKDjVxKk0nPPpNhSJTQJH1erYsiST6hpyB4bYvuuTwCK1kS9PCypKks%0ACISUisS7R1JUsmSGfwRRUmoZvxlqocYjlVYgJIz1kAjxeBcxAFIKke8hvvcDRdQ9TMZcI+lA%0AkEzF4yVDirgTeClNcPolFBF7IkSSVFrcksJUZuIive3C0cYf5bukCmGyQYT4fGiUNJYUmwNN%0AEhzDPUkgiWi/kFEkQoAApDRfTKNMbF0aRfuQgVIECrYRKQI1k1XSKOtCAGqpsNkjBFKK5Crn%0AyWJaeOa8Ag8F0TKkFCjCTyAkoQjuP1IRUkqSiry3SHrWbBYh5kKUO0l2leNviAsc2M2ZA3I5%0A/HFmbz7LwsyZgDE8+GCSCpAihciMKMaDAWnSibT2Xp2pS2wEpfnRxXJImtDmIkUKkqcQ2hxe%0AgJWfKcZa3SaTpSUQEqQqioRMEuOdEUIyFVKkxlLXUyQhyE4WiV4dcwCgOAlmeq1GkcxImalL%0AAYAO2YkvWaWIdmq0DKVkcDSdsaEVR1YhDpmETlElKDsOACURVFRIoSFyOkZ+i9TphL4w9ldk%0AXldERzhKgiQ7dBfUT2SVtcd2lITILosMnPMyEm8YKMxOQ4AS8s1LJRQAyhVlTeWQma5JJg7j%0AyCcKhXjbeEhLUSVD9ZufpQOAbiUJKv4DgFopkycxoepclAkAuUncQ7mM1igTG0NZQZTlI6kC%0AaXNAogBaitRpSB11K9JSEnuGjoUZAJCjT0AMI5NQBEFkJ2HVRblpCAHHEyACrTqKiF2vlKZG%0ATCF0CkmaUuD2EtpsQhdF/UJklQjywBI5nVHEjIVQaomMQsGWoNQspEwFkgJKglIyeXEYR4Ui%0AjqheTNIoszTsUZFSi3RxaRUJhJRSSi2j4w35it5DBI9TGbmSvLbKoEXxiWLD4HtCiQJp9Eih%0AQSodUsY1TpRW0B7bSeRERrHI/E0uodQyWiGhxCNhiiRUUlolo2OX+fIzEy9h5We2P2uqsAeK%0AnpQiuZrM7xr7qxQZna6Ucg0jCZStkccL2gBAQhEqGa2SUmSc0Y1IzSCzosuyIkR16h+PjFtK%0AkWoZrYyvsE2HWodUWqRIQSkZQCe1/z4S4XIn5Hn6AICM/gcvxZ5b07dsgccea/uEQmA0tv9p%0AsQAAjBkDNA1XXgkzZsDTT8NFF8HGjfDII5Cozm0kyJyOVFl/IqOI0BeQxb2okr6RHSxTp+5Z%0AJkZgkqPX9CyNIcIiaaTUIZWOF9UBQHlprkJ00FLKpd1KchBCd15zkfh+mil3DBP5lgeE0IxR%0AcQtFcqd58t4rAOCaS7qLhxEF2Tq9Vi2hyUt6lYqIAcDUOy4FgNFXJ6gF2q0kRxWbriBpkKtB%0AqohNUTx4W4ISmgN7lUolVFqqqkO2mF+mSOL6IT2jzpnTkeo8kMgqIfQdyOIKqtNFgt4WSeRU%0Al8FkXhciPZ/M6Uh1HSyY7QMAkMiJgu5Efnciv5zo0IuXBOrYITNVLTZIa5Sy7mW5CAFHeC+C%0AB2+7FCHo371E/NnJpZKygkySIK4dnKD86YyxVwLA5RcJuPJIZOg0WfpUiiRGDO0pLjlr7OUA%0AcNOwXuItHNC9SCWXyiTUkN4JrGvCiAEAie9M//IiuVSSqpaLhxEkQdx8Gb/GLJKpiLQ8Ir0D%0AUqXxLCEzTS1IUBuGQia5tE9HAHjiXmHG2zZgmHL7EISgIEsrwjcPAHqtqkdpDgDMvevyeDJc%0AR547IYoSFyEo0Co6ZaiLdMrOmeq81LgxLlnYkyrpQ2QWEVklVMcBZLYApS8AIImMLLuILOhO%0AZJeRhRVkUUW8cRcIEqVmE1llRGZJbB+5YWgPcWPoUpTF6yBIriEKehD53YkOFSizNKn1hTiQ%0A97pEUcF3iWRqWuqN94YvZ8adl4orGXmZkD1TEpCp+dl6/pkolFlKFPQg8roTOV0SCJ8z8vWa%0Afp3FqL0Glhdkp0V4J1pKV1xJ5nZEKh1Sp5H5Xehel8ejU9erpJ30mtJ0VZlenZLEKoQ4qE79%0AqY79idRMpNAQ6fl0rysjUy1/FQgkCpCpzoX0Fp2/9yf+6Ti3wG7HDli0qO3DMNDY2P6nzQYA%0A0KMHbNoEKSmwciXMnw/798PgwTBz5tmeB6l0ZG4nMq8rkcpPJyCE3l8wOt50R6uW//upMUmt%0A8pyBSiF9e/5d8TIcNEWufmoCF/m9/Miois4C9NgchvXrPP+BG5I/LwA8MvbSEUO6CX6FAJ6e%0AdNXQ3iUAUJSbvnDazfGUpKrlGxbdzy1trFt4b0H8bNy9Nw+6cVgvAOjTtUM8NncA0GvV6xdN%0AOquiPtcO7jFppPBsGwDys3Trnr0HAAiENiy+n7dQHolnptxUEpOeRCodmdeF7NCd0OWKLXuR%0AFKHvQOZ3IzKLUZw1lLBKkCpAqozt0FIJte7ZuwUyr9y3NLX2jDEsmnHrgB5x67wP7dPx6ck3%0AAkCOPnXh9NviiVEk8dZTdytkUgB4a8HdHTvETZ5dObB83qQbAKAoT//89FvjiSnl0vVLHuQG%0Attfn3dm1OC7V79Q7hl03uDsAFOWkLZt9ayzPPYcO2br3nm6j2Vm7YHyJEM89h6ceuK6iUz4A%0ADO/feeqouFTxuRnafz83EQAQQusX3Z+WGjfN9syUmzoVJk4ghUEgtP75ezhi4ljQFPnGvNFc%0Aam3stf3uv+WSeHquvLjzvHuuAgCSJNY/NyGeQrVS9sGzEzhXM+nmi8de01dQDAGMubrP/TcL%0A8DRIKUItoySJkrVIoydzOpHZZbz11hg5Amn0RFq+4G6WJFGcm/58fFeTnqr64PmJghMroGXx%0AgoyzAVJffpt21EOKPpdKirrIuvVTX35b2oS5ZGq71Q3v3/nhcWfC6JhZdo+y3Ffm3HFOTSAo%0AoM41EkoGCKE1j99Smic8c+hUkP72nJv4R2kpWdSL7nU53XM42aG7eEiEENDiSbOzaSyZXUr3%0AHC7pdz3dbTChSZw0vdBIoorAWeNCsFn8x3Bugd2kScAx2Fx3HTzxBIwZAxQFMhkcOAClpQAA%0AgQDMmQO1tXDzzbBwIYwbB7//Dpdc0hb2nScUZGkrX33wjst78TZqXDWgU+WrD/bulIDhOBa3%0ADO/91cqHygr4mxg6FWZ988r0Gy9tI61SKaQ/vj7r7hsv4Y2CEpqaMebyTS9POauAEgBIgnj3%0AyVHP3H81L9YpyU1b/+zY6Xe0T16n33n5v5+/L0fP9+yX9CrdunpORecC7s8cfeq2NXNiUzUp%0AKvmSmbe98tid4SNPPXjj6/8aGzusDr+oy/a1j5UVnMWAymHFnNFLZ90WG7TdeGmv7WvnhJfn%0AenXK37p6zsCYzGK2PuX95ybOHJvsXswLh+H9O//4+vSeHflT0vLS3O9fnX71JW2BuFxKf7tq%0AxgO3DeVNCThj+GL5tLAxzBx31XvPTcrQ8df1OuSkb1o58/ar2rKn6amqLWsfu+3KfjwxqYSa%0AfdfVG5dNDechZo2/6r2F92Wm8ZfkenfpUPnOnHDWNlWt+OXNWRNuuJhnrmmpqlfmjFo845bw%0AkXtuvPjjxffygjaE0G2XV2x9e2ZuRpvVZaapN7854/Yre/OC/tyM1Peeuat9uAVYOuu25Y+O%0A0mn4IdENQ3v+9u5j3BIwAHQtzt62Zs6wfp15Ytn6lHUL75017qyNoUtR1tZ3Zl5+EV9h1+Ls%0Ar1dMvuWydva5pTNuXvHwrenR9q+US+fdc9WG5+8JP9Nuxdlb3px+1cVdeAoHV5T88tq0Ad0L%0AuT8RQqseGbn0oRG8NVmdRrFk2ohXH731H1T7dModl65/YWJezBaCKwZ03bbmkU5JrNWeIyT5%0AperLbtHe+mDKteMUFYMRzV9OeeqB696YNzpDp46c5VEkMfGmgT++Nk2jEp/U/Y2QpVN9/+L4%0A+27oK4vYfCyX0g/c2O+7peMztMIziv8BAIi2ksLn7/MPf1MGnVOxlqlTYdUqWLkSpk5tO7Jx%0AI4wcCddeC19/DQCwbBnMmgWLFsGjj7YJfPQR3HEHzJ4NS5fG08qxef4FquN2KvIzdOlhMUia%0AjLmdVTpMXI3buM3DZxLiDscJed9FEIc7nH8h/BZGsKoDAiIhTXubwqRo2sUVil+IoMLYO8Nr%0A4bnzvp9H3utYhWy0MRBJ3eq4xtCmDLcx00c+lLh3JnmF0S0UNlcAgAS3muU0RovFvWROIUJh%0A2vL/rjEItpCrdiV2ZyBcVIV/yUKuBvPExBRG3JlYhUkBfnJWAAAgAElEQVReiLjkeVSY/LNL%0AskMl/+z+msL2FiYy13M8L1z4ZxdhXBBpM+e9hef92f016xJXSFFUQjbbPw8eruhR/ulvh3R6%0AgXdK/gJuHdh94aLF9989/rxo+8/j3LLlNA3Dh8P997cfuflmkMvh8OG2P997D9RqmD69XeD2%0A22HePFi3DpYsibeUTdM0AOTkiO2c42A0GiUSiV6vB4BGi/PAKZOpudXtC8gkdHaaultJdocs%0ALQDY7XaXy5WMQoPBoFAotFoty+JDp4wHTxkt9rY6T+mpqu4d87oV5xAEslqtHo+HU9hid/1x%0AqKba1BIKMQAgkVDFefqLyou4PcUGg0GlUqWkJNid3dzcHAgEOIUeX+DPE6Zqk8Xp9iGE0lKU%0AZQX68pIskiAwxkajMSUlRaVShULM3uP1R6tMXJlfgkBZ6SkVnfNL8jIAwGw2h0IhTqHRbN99%0ApMbQZOPqOSnk0o4dMvp1K5RLJaFQqLGxUafTyeVyfyC091jtsepGp9vHKczJSO3TpQO3Da6h%0AoQEhlJWVYGe93+9vbm7OyMigadrnD+4+XHu8rtHt8QMASRL5mdq+XQtzMlIBwGQykSSZmZkJ%0AAKfqzX8er29oacUsBoAUlbxLcU5F53yaIt1ut81my8nJSegCjEYjTdMZGQk6tsPhcDgcSVqX%0ATCZLS0sDgGM1jQdOGs0WJwaMAOl1qu6leV2KsxCAzWZzu92cQrvTs+twTbWhmatNLZPSxXn6%0A/uVFGqUMAAwGg1KpTE1NDTHs/uN1h04ZwyWa01JVPTvldS3JJRBYLBafz8cprGu0/nGwymi2%0Aca6eIonCXP2AHiVcbtVgMGg0GrVa7QsE/zhUfbTK5D1T1lGrUfbqXFBelk+gKGOw2F27j9TV%0ANLRw/KcalbxTh4zenQskNMUwTENDg1arVSgUGOBYdePR6iazzRliWIVMUpClreiUxy1ENjU1%0AsSybnZ0NAGarc++x+hqTlaubqNUoOxdm9OyYR5FEIBAwm816vV4ikfgCoT1Hao7XNLrOGENe%0AprZv10Iu/xdpXTUmy97jtSaznattlqKWdynO6d0pn6JIj8djtVqzs7MTjhwmk4miKM4Y6hqt%0Af54wGM12hsGAIFOn7lac07koi0BRxhAIMX8eN5yqb7Y7vSzGGqWsODetonM+99690WiUSqUc%0AZ7mpxXHwlMlobvUFglKayknXlJdkF2RpIdoYAiHmwAnjKYPF7vICQKpKXpKX1rNjLveCedjV%0AiF+IxWLxer1J+i61Wq3RJHjDo7m5ORgMJlTIuZrU1FSlUhli2AMnDUeqGmwODwAQBMrL0FZ0%0Azi/I0kG0MYggGAw2NTWlp6dLE5WmT9LVcMaQlZVFkiT37E7UNnElSyU0VZiT1rdrAZcxjXQ1%0AIjgrzxAed0TwF8YdAGh1+Q7XmE0tTn8gJJVQOenq8qJM7p3ZyHEnocIkx53kjYEbd8QlI12N%0ACDhXw4074pKNjY0UdeGLsgnhH7wQe66B3bJl/COBAIRCkJcHAODzwcGDcOmlfJKJQYNg7Vqo%0AroZi4T1J3BBeVia8LzgSDQ0NKpWqpKT0iTe+Wbnh19jk6a3De7766G0EUet2u5NRaDQaNRqN%0ATp996yOv79gvwJh0Sa/Sj5c+EAwGfT5fWVnZ2xt/nbFkfSxljVxKv71gwsjhvQ0Gg1arLSkp%0AiVUVCY/HwzBMWVnZDzuP3/30R7HFKkvz0j96fkJJjs5oNOr1+gBIb5316vEaAZKAUVf1e/PJ%0A8Q6Hw+v1lpWVPfnqJkH2dL1W/cnSB7qX5DY2Nubk5DTa/bc8/mqdUBn3SSOHLHvkDqvVijFO%0AeA+tVmtzc3OHDh0OV5tvffhts1Wgpv+jE65+evKNZrNZKpV2KCy676n3NvwgwGlWVpDx2bIp%0AeoXCZrMVFxcn7N4NDQ1KpTJhC6uqqhwORzLGYDKZ1Gp1Vm7B2HmrBZm7hvXt9MHz97Is6/F4%0AysrK1n//xwPPrIvlo1PKpe8suOumYRVGo1Gr1crVaTfNWHnghEBF/qF9O3+09EGfzxcIBMrK%0Ayv614pPFa76JFZNKqNefnDDmuoEGg0Gv17f60I0Pv2EQog8Z1r/LRy9OdTqdXAtXbdj82IrP%0AYosV5+hTP1kyqXOhvqGhISsrC9GK0fPW7jpcyxMjCLTgvmtnjhlms9lCoVBZWdkLa35YuPq7%0A2OqyZfn6j5fcl5chMZvNeXl5pxtaRz76TkOzQAnTWeOuWDj15paWFpIki4pLpj7/wdovBHhU%0AywoyPl82NUujsVqtRUVFEkmCd3KbmpoUCkVRccmMpZ+s+UKAB3Zgj+L1L9wjkUg4Y9h7rH7U%0AvDUNLXxzVSmkq58Yc80lXU0mk0qlKi4peXTFl299viPW1dx+ecWqR0dijLlbvfto/Z1PvNcY%0AQ8GSlab+4JnxfbvkGwyGlJSUhHbo9/v9fn+SvistLa2Q2xsTH2632+l0JlQYCoWMRmNmZqYf%0AS0Y9/PrRagFXM/HmQcsevs1utweDwYQKnU5nU1NTbm5uwli2paWFIIh2hRgz9paQpZFQaqi0%0ALCRpG03MZrPVai0oKKgy2W+d93Z9DCk2RRKLpt/0wMjBZrNZJpMlbGF9fX2SnoEbdxJKnj59%0A2uVyJT/ulJWVrfz09+fWbQlGF9qQUOS/Jlw6+ab+R44c4cadhAoNBoNOpyuOM8KG4fF4krlk%0AlmW5cScvL8FLEuFxJ+F5GxoacnJyuJmSCLhxR1wGLsx+uMD/yp204403IBiEUaMAAOrrgWEg%0AP+Z19w4dAACqEtCY8sEEcVC4Nvczq39Y+ZFAVAcAn/y8f/KiuJzrgsAYx4vqAGD7n6fuePQN%0Azog+r9w39YUPBLkUvf7ghCdW/7r35Fmd+vdDtWOeWOf0+GMnC6cMLSNmv2W2uQDA6wuOmP6K%0AYFQHAOu//2P64vXc/19a96NgVAcAzTbnTTNW1TfaAMDu9NwwfaVgVAcAb3669cn4ROCCMDRZ%0Ab5qxSjCqA4DFa797ad2P3P+nL14vGNUBwMk684jpr3j8QuX+4xtDFDDGAV9STB3xMf6JNfH4%0AWCt3Hx/z+Duc3/lp59GJC9YKsgy7vf5x897Ztu8kAARDzI3TVwhGdQCwZfexO+e8wf3/5XXf%0AC0Z1AOAPhO6bv/qn3w8DgNPtu37qMsGoDgAqdx0dO+d17v/vf7PzkZc/FaSgMDXbR8x4taGl%0AFQBCIfa2x1bHRnUAwLL4yTe+fvOztsDr1Y+3PvP2t4LEeifrm2+c+TrHEma2OkZMXykY1UGb%0AibZRtc5d8algVAcAJ+vMN0xf6fYl8dAjMHflJsGoDgB+O1B1+5x3OJqjaqPlpoffio3qAMDl%0A8Y998t3fDrSxGj7+6tdvbRKI6jDARz/tm7L407bW1jff/Ojq2KgOABotzpseeedkfWJWQDGw%0AzDladZLw+oM3znxVMKoDgLc/2/bEq19c0AYETdWWNc+1vP2M/bO3rO+/2PzqPNf2byKv3Wx1%0Ajpj1emxUBwAhhp390sYNP+y5oC08j1i1cedTayqDMfFEIMQ8+fbPb36xO/YnOOhn7U1sqzmW%0A9PzCArPY0cK2GESYRf6T4MqdkAQ6Xx9AIKX+z5Y74WHLFnjkERg0CB54AADA6QQAUMZs+eTS%0Auc7EdKIcsM8VOvF78MDPoUOVoSNbsaMl8luXx//yh1tEfv7JL/uFucBZRpCg+lSdOV5Ux+HX%0AvSerDc0AMHPpBhGxYIiZ9sIHIgI8YICHln7axs8jFKQazK3Prv4RAH7aeVScLn3Npu0uj5/F%0A+Ok3vhQRszk9S9/7DgA+/PaPeOMuh5f//ROfb1EUKz742eoQo4V5+o0vGRa7vf41m4QHcg5V%0ABvP32w9HHsE+d+jkrjZjOLwFO+IOkGxTVfDAz6HDm4P7f2Tqj8QlI8cY2xtZ41HWcARbjbzx%0A0tBk+/63w8I/BACAX/44ftrQAgAPLfpQhC49GGKmvfAhAOw/XnfwpEFE4c87jxjNdozxglc/%0AExELMexDz78PAD/vPGwS5Z/9/reDLXYnxvjRlzeKiLXYXYvWfg8AP+06tveYGKX3E699HWJY%0AhmXnv/61iFhtg3Xd138AwBufbG2xiRE6P/fO1yGG8fmDqzZUiohVGZq/3LKff5RlsNuOXVYe%0A4zMAOD3+1z/9VUTh7wer9xytBYA5r2ziFhkFEQgy05d+AgB2p/e1T4TNFZ2J7QxNdgB4eMUX%0ArS6v8FoOBofb9/By/kzJF2Lq7d7TLS6D3SuSKsBeB3NqV+hQZejQL0z1XhyfmR7bG9mqPcyJ%0A39ja/dgjStcb8GJHM3ZaYinkv//tsDhd7MoPK3089jM2hC11rOEINh2PZfY7K4TMRttHq0KW%0ApvARHAy4f/vOWfl5+MhL//5ZnJn64Zc/SyblIwjssuDGk7jhOLY3ihDFnhe4vIGF74kNZE+t%0ArfREU4ExphPBvd+Gjm4LHfk1sPc7QdbsNkkWW9yBRofP5g2c+3VglzW497vggV9Cx34L7v0+%0AdGRbrOX8D/9dnL/A7sMP4aqroLwcNm2CyFWz2K1R4Y3lyYAJMaf3hKkPsd8Tqt4XyW9oMNsT%0A8mAePNXAb4HDzFrqWEsdbm3i9VjxmCksw7KseDAEAMcEk2pBH/a7YidYDMMeq01w6o9/3AcA%0AOw8mTnY225w+f1AwgRSJLXtPAsCv+06IizEsG0X1DQAYY5cFW03Y3sinWz2jVgS+QNDrDyRB%0A045+PxARZLMMU7UnzHqJA95Q1T4+pSMn2FzLmE4AG+KayrbUMYajgifALbW4pRa8DvA5sdWA%0AG09FfltlbBH8VSRO1DZijKsMCXIwR6sbMMaHT5sSKqxraAkxrCcRCfKpuiYA2HdUILXGQ1OL%0AIxBk7ImY6b/bfhgAKvckeHYeX8Dh8nq8gYQt/GHHUQDYsvu4uJg/EPJ4AzaHRzD5F4lt+6Ke%0ADjBBtqkK2xtwaxPbVM1LHjRZHAkV7j5SBwDf/SZsG2Ecq2liWVzbaBV5U4775kh1EwBU7j7Z%0AfkhIrnJP1IX4QsypZrfNE3AHGKsncLLFFRCcJAT9TPVe7GkFwIAxdlrY6n2CMxZsb2AbTmC/%0AG5gQ9rSydQexTzj6wW4b21SFW5uwvYFtPAnRifBtf4pNcQGAYVlrZEyMWdZ4DNsawOfEHjtu%0AOIEdYj4tyLCBM4yxsXBt/RIHBWzMs3cLY2vrbt/vOCbeQmurmz8pZRnsbMFWI25tEkl0YZsJ%0Am6uwx469Dmytx2axW8GwOBBixXnuAQADBBg2ILRweNpoCYiwqQL4A6FqU3tinrWamNqD7U+f%0ACYaq9goRZwPD4hqru8Xtb/UFzU5/nd0jEtthDIEQGxQpHxIKho7+hr3tQzBrNYVO742vECdQ%0AyCHow/ZGbDVhl/UvxNBJU2GfBUIXQul/CucjsMMY5s+HO++EYcNg82bQnSmcxm3jjc3MORwA%0AAGo1/7gQWGcLf1bKMqy1nQHa5ow7Zw3DFL3Ign2uMM0wDnhwNJW4eKqJg6XVnaTt8aWCPux3%0AQ9CPfU5goqIuNgkz4jxUwgEVAFweX1DUTZw5KQaAZCR583LsdULAB4CBZbCb3xVxEjsegkHG%0AnQTvtTviYlmnBfujoxPMshaBBBjbUsc/YjUKDIFsCLc2RR7AbhtE2FuLXSzVxKHZ5kreEXGr%0Ak+KwOTzJGAOHQBKZVKfbK5JNDIM7qXh2jYPHH0wmg8vZTDL+0R8MJWPVXm+UDHa0tMXuAACY%0A9ygdbv58Ixbc3oZkMjosxlZH4mfXaHEkmR+KlGp2BSKDGy6/ItAGeyOEoruh3x2e50RJ8joF%0AxtgqPKPA9sZ2L8UyvDjM7U2ih0bIYE8rRDO4xzsvAARCrC/I+EOMJxASuGUs66+NMyXA2F/T%0AFs8l47t4i5vY62iLX5mQ4N1rO4c9Kh3A8wxRLcXYEwhxFyK+2csXZPxBxh9ivAF+9zHbEo87%0AzfZ2GbYxJtDEmIk9CGDzRkWSviDj8sftvNyF+IKMLyh8Y1mrke+EAdjm2nghsifAcAr9Ik8K%0AY+yyAssAYAh4Befq4uDKnRAIna8PAMSr5fmPwDk3HWOYOBGefhqmTYOvvooK1woKgKKgNiaj%0AcPo0AEASO0ABAGJsiHeQexdPHPzBL9o58n1luNBIfITfq0+MaCkcmbKOTl+f30x/iGGTG2CS%0APSs/LRoZlWIcMb4mCxbjs54SCRlDrJcBAOyPccEYC6xbCW3Uw8H2gCBhygfOxhiSvNcs/str%0AR8JgWBwvKfLXFZ7X3cosixPm3WOBeWNJ9OaKZDzDWZwL42AosZFz8e7Z3prYtVdhnkqhwELQ%0A/iEYE9QKBiVMiDfbwTEr2gkRNWeIPW/IH287YDi/hbFAR2P93rjbJwAiM0YJwZ9nRjp8lhHO%0A9oSCsc3GsVcHABEXArF+ki/Jxv6EQzJb9QMRwZbgKjyOWTwBgGAMj6pwPhgAcxWO4rRQ5BRt%0Au5ljwGKcUCEAt2c04lsmwUKTAFDbv+erjh2cCRb/oTjnwG7mTFi9Gp57DlasAB7/sUQCffrA%0Arl3giXA9LAtbtkB+PhQUJKU/hlOVd1CSxLvQfLJ5XonLaFYxxCPoFgKBuAJDSSBaCkUWB48u%0AFJ7k0nSSoCkyYX0Q7rRJKuSzl0beNEQAcdavVxMoMb8qD0imFCBBlwlYCJLG8IAhQuAgLUDZ%0AHsnAmEwLCQIlaQxJ3mtSgBL9nECdb40UQSQkSj4rkARKhh6XB8TjlCSpSAb6ZOhxk78GhFAy%0AroYjKTnbWyOL2aYdewRA2BkK238s/1Ws8QN3x6IZ4hNwtAiAjmxq7HlpWTw2M27DO3AUnzHm%0ARMjkKD7lAyFEOR9XmKc80ncRpDDpGSWJtCUOAncVAADIiN5FiaZ5KILgPFisY5HG529tl4kY%0AyAS8WZyDUVwmGADivhaAAMIPIvx0kjkFIAJJBW4OEVEzUuzOEGSkkaAYns//Ci7wpsoLi3ML%0A7DZuhOXLYfp0mDtXWODee8HjgSVL2o+8+SaYTDBxYrLt06QjWXTtHJIi0tvftNVqElP45UUz%0ANCCpCsk1bXVhZWokj1oUTk9NvEacrlUnFzbFuHhaimRqkMiRXMOj3Ekm8SuX0gCgViZ2vmqF%0ALBneC+6knNpEp44Of2UqkCqBIICikVrHC0uTGaQlNCXAPxsDtaL9YpEqDSminw5BEukCMwQi%0As4h/RF8gMMAQJNJGlVxCGj1EjG3JGEOGTp181KRTJy4fr0tRJlODlINMmtgJalRyOok3vGia%0ABICs9MRDpkJOS+PQrEVCpZQCAJ1EPCSR0EpRguY2haoog0Hq9Ha6J0Sg1KhSainKxJ4hO10D%0AyXU9gkBpKWKswWGFyZRd5Yno1dLIyIYiULpKoGsQ2iyIDryQXCNIgozSo6kOCYLQCReqQLqc%0A9s5L0kgTVewtRSVLmH5UytubihQpII8qpIfSYqoinAFNEgoJJaNJhUTIQhAhKY7Dr0iSkuI2%0A8g8RPvv2E0WH+EihAYkcCAIoCVLHpcNC0XcMqdMhTtRLIKSQUjKaTEh1L6NJuYSU0aQ8ptmZ%0A2gQl4gAgM4J8gsjpFNMOgswWoG/WKuj22A6BUkKppHG7pFxCcY2UxpkXEWm5vBETAMjskniE%0AZoo2hZRExAUhhNRpbcG0VAnyxLeCBzYmK3nu+D9MKcbxSbAsPPYY/8ORht1zDwweDAsWwE03%0AwdNPw+jRMHkydO8ODz+cdANJsqQPkZoJiACEkDKVKu0XOXPKy9BKxKfmGHp15NdLRKo0Qt+B%0ASO+A1Om86EuciZyb8nQsyCQIVJQrWoMHQ+/OQllJSoIkithuQJJE784JqgSNv74/AFwSQ8DF%0AA0EgvU4tk1CaRCHgNRd3A4Bh/fkUSVHAIKEprt5yOxBCylSUmo00GUDxB6ErL07ATK9WyOQy%0AOj1VnTDxM7h3xJI9QZAlfYjULCAIQAgpUqjSfoIzSEKXSxaUt9kJJSGySsmcjoL6UVoeyipF%0AKh1SalFGEcqIigjFWeQ5dCnKRgh1K0lQk7Nv1w4IofKyxGzZhTnpFEnwuNVj0aNjPgD068YP%0AYWORlZ5C01RmWoLStTdd2gsALu8fM2BEI0UlT1HKlTIJ3yRicN2gcgC4YkACY1DKpUqZRJui%0ATJgfHdY3mhyMpIiMEqTLQ9ocIrOYNwPMStckjNj6lxcCwC2X8Tn3eOjdOZ9AqDBHl0AhhvKS%0AbAC4YZBwRBLGdZdE3RMJSXTUq/QqqUZGZ6ikHTPUlGC/IGmyuA/S6IGkgKQJbQ5ZVCGYD0Ma%0APZFfjpRakCiQOp3oUCGcsQNAcg2RVYa0OSgtn8gu4/GiDundSTz9SFNkNHkuInI6ofQCpNQi%0AjZ7I6yoYd7ZfEIFoMm42WT3kBkIm0GzlxVeT6rZieCMuTfDscvQpEl4UhQik0qHUbKTRi/Cr%0AIk0Gyu6E1OlIpUP6IqQX62gEQnRyeXGKJGghOy/N04lPsFVySVF2ewlAIkVPlfYNZx+RRE6V%0AXSRIH0wgVKhTZqllOoUkRyPPSxXrtgiAJgnx7BrVdVBEQIyIrGKysEdchYhTmOjOUBKk0aPU%0ALKRM/QtsXgRX7gSh8/VBvEznPw3n1nRut9zKlbBoEf/T2goAQJLwzTfw8MPw55/w7LPw668w%0AeTJs3gyKxHPfMJBEThZV0D2voHteQXUcgBRRGQWFjJ5/X1wCewCYdPPFYXZLnmLB5c/CnLSr%0ALykHgDhbZdD1Q3oUZOsAYNXcMSJDkVxGv/L4GJGGxeKVR0Yq5XHzFp06ZMy9azgAXNq3Y69O%0AcefBADBzzBUKmQQhtGRmXL55AMjWp8wcfyUA3HZFn9L8+IQNCJ68/4ZkFrbCmDbqsmy9WOJn%0AyaxbCYTkUnqWKBtsj7K84RdFDYGIlpFFvegeV9A9rqA6XSzCg06k5VHdhtI9r6C7X0Zml8Zb%0ADwIuEZhVhrI7Ik0Gz6dkpWtGXSXM5s7h5st6cZQDr80by1/xj4BCJnll7hgAKC/LFY/Lb72i%0Ab2aaBiG09OHRImJSCfXqv+4CgGH9u5R1EKvRP+qaAVqNEgGsfFSMDb0gSzd7/JUAMLRP6dDe%0AYi18adYtBIEIAr048xYRsa7F2aOv7gsAk0YODrPBCuL5h24hSUJKU49PvE5ErEdZ3pmOGQGE%0AkFyNFCmxI7RCJnns7itFFF45oEvPslwAeG7KDTnxzVUhk6x85DYAUCtkj46/TETh/SMHZqWp%0AAWDRtBsydXFzvZk69eJpI3gHaZLI1sgKdYosjUxkFERSBVnYi+o2jOp2KZHfDeIvWiGVjijo%0ATpb0JfK6Ci7XtoOSIJUOKVJi+8gVAzqLu5p/3Xctf2UAESg1G2V3RBnFIEvqDbl4ILV67Z0z%0AJfntUztCodZccbvy4vbHOn3UpUU5cbNuFEmsfPT2JFdXYoHkGqQvQhklSJ2gju65Qy6lX3hA%0AzBkumXwVz8MQ+g6SPtfSPS6jewyne19N6OLOLRGCFDmtV0nVsvPA4oDkarrncLrPNXT3YfRF%0AI6jSvrHL1v/DfxfnFthhDFYrzJ4NBQUgkUBhIdx4I+zYARhDuAC6SgXPPQejRwPDQFYWvPJK%0A+2uzZwWE4o3N024f/Mz918ZGHgRCU24b9MLUG87yPOj9hROvHdRdcN5ww9Ce7z5zD/f/y/p3%0Afu/ZexVCS0hateLTFycLZ+zio7w4e9OSidlCmZV+XQu+eHEil4GT0NSml6f2LxeeQT505/Cn%0Ap9zI/f+uEQOXzrpNMPosztN/vXK6XqsCAJVc+tXKaYI5J4JA/7rvutlnyb+erlV/88r04jyB%0AdBdFEktn3TZhxCXcn09PvumhO4cLKunXrXDTy1OFt54gJLwzJhbn7HFemzdm9NX9BL+69fLe%0Abz85nhs2+pcXfbzkgVS1wGw4LVX12bIp3ABJEsQny6YO6SOcFRt5ed+3n2qzrvEjLlkye5Rg%0AikijlG9YOrV/92IAkMskX6+a1bUkV7iFV/Z7Y/4E7v/XD+mx5qm7BLMCXYqyvloxleNfIhD6%0AcOGEqwcKpNlkEuq1x+64/fIK7s/RV/dd+ejt/HQIAAD07VrwxbL7uXOlqhXfvPKQYCKcJIjn%0AH7pl0sgh3J9z77nmsbuvaUviRs+q+pUXfbF8qiyJ9d9IzL37yjkTriQIFDtJGzG0+7pn7+Ke%0AXVaa5uuXH+hYIDC3ydSpP196X4+ytq7x2Pjhj999RexDaXM1U67n/szVp3y9bFKZULq3Y4H+%0Aq5fuy8s4iy1i/0XQFPn5Sw8O6C7gaggCzbv3mofP0jOcLai0TO2oaRkPLdKNmZV+33z9lGfl%0AvQZFeuYUtfyrFQ92KxEgNFPKJKsXjBO05L8nxlzR85WZ18fuSVArpK8/POK2YTGzGgAgSKTU%0AImWqyMT1AgHJ1ShFz9/n+l/ChSjXHe8Vk38E0Dm9gGe1Qp8+UFMD110HvXtDVRVs2AAUBbt2%0AQffubTJHj8LYsXDyJLjdUFEBuwXKZ/NQX19/6tQpjqNTHBaLhaZpjh7R4wvUN9mtDm8wGKJo%0AIlWlyMtI5Sj23G63z+dLUqFUKlWpVBhjs9VZ32SzOdyYxYhAWo0yP1OboVMjhJxOZyAQ4BT6%0AAsFqY4vZ6vT7gwAgl0ky0zSFOWncRNZischkMmVsleZotLa2Mgyj0+kAgGFYg9nebHd7fAGC%0AQCq5NCtNk6lTIYRYlrXZbAqFQi6XY4yNzXaT2d7q8mIWUxSRlqLqkJPGLeFFKnR5/DWmlmab%0AKxgMAQKVQpadnlKQrSMJgmEYu92uVqslEgnLYkOT1dhsd7n9GGOKItO1qsKcNI1SDgB2ux1j%0AnJAOKBAIOJ3OlJQUiqIYlq1rsDa0tLo8fsCYpim9VlWUm85tyrFarSRJcmyGdqenxmSxtLqY%0AEIsQ0qhkuRna3IxUhJDP53O73TqdLuG022q1UhSVkCvT4/F4vd5kjMFqtdI0rVarAcDS6qpr%0AtNkcnlCIoSgyVa0oyNSma1UA4HK5/H4/pzAQDDXDZjYAACAASURBVNWYLGarw+MLACCFjM5M%0ASynMSeNmHWFjwBibmu3GJpvd6cEABEJajaIgOy1DpwEAh8MRDAY5hU63t8rQ3Gx1cu/T0TSZ%0AlZZSkp/BbXGzWCycMXC32thk5WpPIIRS1YoOOemcudrtdpZlOWPwBYK1JmuzzekNBAmE1App%0AdnpKboaWINqsS6VScWyeLTaXqaW11eVjWFYqodJTlPlZWi60ijQGjz9Qa7Ja7G5fIEgQhEYp%0Ay9an5KRrEEI8Y6hvtDW0tFkXTVPpWlVRTjq3z9JmsxEEwRmDw+WtabBY7O5gMIQIlKKS52Sk%0A5urbjUGr1SbcgxhpXU63v7bRamt1+4IhCUVqVPK8jFRuShNpDCyLTS2tjS0Oty+AMVZIJXqd%0AKj9Ty82LIl2Nyxuob7LZnd5AMERTZKq63dW4XK5AIMDdahZjU7PDbHO6vX7AoFRIM7TqHL2G%0AW7ALuxrxC4l0NeKwWCxyuVyRaDEk0rpEgDG2Wq1KpVImk2GMG1ocRrPd4fYyDCuVULoUZWF2%0AGrfZN0nPEAqFWltbNRoNRwUuApvNhhBKTY2bjOfAWVdqaipJkizGJrO9weJwuv0sxnIprU9V%0AdcjWcSmuSOsSgdfr9Xg8ZzvuiCB5VxNpDIEg02Bx2pzeQIiR0KRWLc9JU3MOxOl0BoNBXRKZ%0Akb8w7ogg0hjEJR0ORygUSqgwctwRl7Tb7RRFDRw4UFxs/6HDvbqXf7vnWJo+AVd4kri2b5fn%0AFi2+b8L486LtP49zC+ymToVVq2DlSpg6te3Ixo0wciRcey18/TUAgMMBWVnQrRt8+CGUl0N5%0AeTKBXU1NTXV1NUkmzrUwDIMQCnt5rmgCBkAABIHCE2uGYQDgbBVijBmWZVmMMUYIcQq58AJj%0AzLJsWCHLsiGm7bVuTiy8dYzXwnjgThNWiDFmzhS9QAiRBIo8b1QLGa6BgBCQBEGc2ebBu2SG%0AZZnIFp7ZDsIpJCKuK8SwLMZwRmH4NYgk7yF3IWGF7JkWtikkCcGHgjGwLMsJIgQEQiR5RkP0%0AnRE/NQCc7a0WQYwxYDbcQoIIPxSeQs4IWRYDdyFxjIF7dgyLAfjWxX92DBulMPoehhW23eoz%0ALeSeXbiFkXemrZtgDCBwqyNbyLI42rqQ4K1mWTZsrpEXEqswlIQxhC851hh45ir+7CDa/tv6%0ACXC3Ggne6jNPmbszED5vrGTbJce4miQ7MvxVzyB+yedRYeyzO2NcgEDs2Ykr/AvPLh5ifVdb%0AN2m71VH9LnmF//lbHauQMxvu/5E2899qIW/cOV8KkzQGmqYHDRokLsYFdt+dv8Dumr5dnlu0%0A5L4J485d1YoVK5YvX24wGIqKiubNmzdunIBOhmGWL1/+zjvv1NTU5Ofn33PPPbNnz07mQcfD%0Aua240zQMHw73399+5OabQS6Hw2dYmEIhmDwZnn8eEs3SotpEUQAwZMiQhJJbt25NTU3t0aPH%0AKUPLQ0s3btsfRcnQvSR7+exb+nbJP336dH19fTIKN2/enJWV1blz509/3jtzyQYe22lmmmb5%0Ao6NuGlZx5MiR5ubmIUOGtNhck55575ttByPFCALdfmW/lY+NVitklZWV+fn5JSUl4ufdv3+/%0Aw+EYPHiwLxB64o1vVn+xM7LwplatmHfPFZNuuphl2S1btpSWlubl5b320eb5r21yuH2A25cm%0AOhdmvfXk+H7lRXv27PF6vYMGDaoyNN89fy2PrEJCUw+NvmzBgzcG/L6dO3d269YtLS1t8drv%0AF6351uMLROiDnh3z3lkwobw0d+fOnRjjAQMGiF+I1Wrdv39/3759ZXL5U69/+fK/f+IVERzQ%0Ao3j1ggnFefrt27dLpdK+ffv+cah64tPv8ahv1QrZggdHTLljmNFoPHHixMCBA6lEL1du3bpV%0Ao9H06tVLXKyqqqq2tjYZY9iyZUt6enq3bt1+2nl06gvr66L5WPMytSseuePqS7odP368oaFh%0AyJAhDrdv2vMffPTj7sjJEkGgsdcNWPbwHUq5dPPmzXl5eaWlpWs+3zZ3+cc8Gqtsfeorc8de%0AP7TnwYMHbTbbkCFDTtebxz72+p4jNbyG3TS8z5vz705VKyorK0tKSvLy8p5984vFq7/2R1c9%0AzUpLefWJu64f2mvv3r0ej2fQoEFmq/PB5z74dvuhSDGFTDJ73BVzJlwVCPh37NjRpUuXzMzM%0ATVsOzFmxyRjNrXLVxV1WPHxrjj5l165doVBo4MCB9U22B55bv3l3FHOJRiV78r5rH7x1cGtr%0A6969eysqKtRqzcK3v37xvR94VCj9y4tWPzWhND9jx44dJEn2799//wnDxAVrD54yRilUyhY8%0AOGLy7cOampqOHDly8cUXJ5zob9u2TalUVlRUHDxlun/hB/tPRCnM0ae8OHPkiKHda2trq6qq%0AhgwZwrJ48Xs/LfugMrJOMkUSE24Y8NyUG+RSesuWLTqdrnv37kdrmqYt/XTX4agK2D1Kc5bP%0AvrlP5/wTJ06YTKYhQ4YwLLt43S/L12+NVCiX0jNGD3103GUkQVRWVmZnZ3fqlOBVlUOHDlks%0AliR9V2Fh4f9j773DpCi29/FT3RN3ZnOOwBIlBwFBEMGA4lXMVwXBAKgECQKCiAIKIqJIVBAE%0AQUnKAgbES04iOS5L2JzT7MxOnunuqt8fvczO9HT3zLLrvffz/d334eHZ6T59urr71KlT6bzN%0APWtgJHDx4kWLxdK/f395MZZljx071rZt28TERJ4TttaXe6Zr29RvZg/v0DLpzJkzDMMEHFOx%0AWCxnz57t3LlzwLG9kydPUhTVu3dvebHKysrMzMyePXtqtdrPvz+waMM+m2+O68fv67Ti3edj%0AIvQnTpzQaDQ9evSQV8jPFDWo3ZEXy8nJKSwsbFC7U15jff+b/T8fv+5J/0Yh9OR9d3086sG4%0ASJ2n3Qmo8NChQ2lpaenp6fJinnZHXsy73ZGX9LQ78mJ2u51vd2JiAixe5NsdeRn4e1KT4Abn%0AoxTBmjVrpk6dOn/+/N69ex88eHDkyJHh4eFPPCFcYjt79uzPP//8o48+6t2799GjR2fOnElR%0A1NTg95j6oXGB3ZIlwiNuN7AseD5/VBQsXtyoWwSBKzllj01eY/KjoLiSUzZk0uotH49oHtWw%0AyHfdzuPjPvnB/3iFwfzCu2tWv/9yz1YRAGAwWe8f9Zk/BRnGZOve0zfzy/etntKg+zpczNCp%0Aa/+6KkzpbLTYpy7dnV1UvXBc3ery2St3ffZdHXW691LA6/nlD7255Oel4/kh+FuFFfePWmzw%0Ao09wM+zijf/KLqpa90Hd9o5xn2z+dtdxPqTz7kNdulk8cNTif309uUEPQggZMWvdjgMiPDN/%0AXc7t/9qiw2vrTPbY+VuPv73cn/rMYne+8/n20krT2Kd7NejWTY4dB86/+uF3/swNxRXG56av%0AWf3+sB7p4QBgsTsfHPP5ZT8eWIzJxl9OZuWW/fFV3TtcvGHvrOU7/G9UVmV6fuqqtXNf7ZSq%0AA4Dswor7Rs4Xpb7YdeBcdmHFkfXv8T/HfrxxXYYIy2S5ofa5KSs2zB/dOk4JAOXV5oFjPi8o%0AE6batzvdH33zW3ZR5YrpdVttvt5xfNrSXUJ1AH+czBr45rJ9K8fxP/NKDQ+8udSfqdNsdU5d%0AklFYVjNjxP0AQAh5bc6GrXtP+ys8fTXvvlcXHbxtDGeu5j0ybqk/24HZ5pyyeHtxhXHi8/f6%0AK5HBqav5T0z62uqnsLSq9sX3vl027bkHuyXXlXDeDzsOXhSIsRxeu+vPS7dKfl3yJn/k3PWi%0AJ95Za/FjTLmcXfroxNXb5o9MDgMAwJi8Mnfz7qNXBWIOF/PJhv2ZOeUb5zRsW9V/EPPW/Lpw%0A/R/+xy/eKBo4+ou9K9/+e29PiCPzjCvnCmcop3RhyoRmIT0GUHqfSdWxC7dt/PWU/6W/HL1y%0ANbv04OqJf28Jmw65pTVPzPihvManymNCMo5cO5VZ/POn/2ds5j8GJLow/g7RBKS6hCxYsGDc%0AuHHTpk0DgPvuuy8rK2v+/PmCwI5hmOXLl0+ePHn69OkAMGDAgMuXL2/btq0xgV1Tr7hcvRoY%0ABl54oWm1EnMVV5TJFV7BhmLB+8aYvDR7k8kiTrntdLMj524Ohq3IA5PFMemzrTICEz7dYrE5%0AAWDsgh9kiGXPXy+csVSOdt0f73+1xz+q8+DrjBMZhy4BwPW8svqozg9ONzPsvbUchwFg2My1%0A/lGdB7sOXdi85xQAHD1/89tdx0GiUljszhdnfNMg6oLt/zojGtXxMJisw2auBQAO45dmfiND%0AaPv5pn/5k6sSczVXlMkVXMHVRXKVj2VweQ5XcJkrvSmend8DzBG7idiM/lTWdqf7jY9/kOLj%0A4jAe98kWnrpqyuLt/lGdB2cy82cuywCAsmqTaFTnUfjWRxt5cx0+Y7UModnVW8XvLN4CAJdu%0AFIpGdR6FY+asd7kZAHh97kb/qM6DLXvPbP/XOQDIKzXMXPGzlFhpVe2ID7/n/x4x+zsZ/vVl%0AWw+fuJgLAL8evSwa1fGoMdtemrGGEIIJeXHmNzIcVl9s2nfpRpH4OTEz4DAeNmuDf1TnwTtL%0AMioMZgBY9dNx/6jOgzOZBbNW/QIALIeHzd7kH9XxcLrZEXM3O9wMACzddtQ/qvPg52NXv9wq%0A8smcDGd2MuKcE14g5ipcdhOX3fIwaEvIYWKuIjXF0qxZ3sLi9ehabrloVMfD6nC99N46Ec/A%0AuonNSBzmRraNhONMO78x//696+Yl1lDhLrxlO73fsP4TpqzeSe48eEk0quORV2oY/fHmRpQA%0AE4eZ2GvvgFmnocCYjJyfIYjqPCipNr+yIEPwNgnj4vIuMpcPMFcOcoVX5QkbMCEutokIaAjB%0AFblM5hHmwh/s9T9FCWr/zeC3jigQaqp/ABA4RUsg3Lp1q6CgYOjQoZ4jjz/++OnTp81mn5lA%0AmqYvXLjw7rvveo6kpaXV1ARRbaXRpIHdkSMwbRr06wdvvtmEWrmS62zOOVxdhA0lXOFVNvuM%0At78oqaqta64kvoLZ5jx/w6/FZZzEUkXMVf4sMZk5JfL8g26GzcwpJYTsPizZGPBYv/u42GEi%0ASpWDMVkv7aF4LFi/HwD++POavFiV0VJptLgYVibU4PHNzmMA8NO+c/Ji+aXVFn/mTdZN7GZw%0AWv3d9/rdf8orvHyr2Olmqk3WKmMAWsDffae5uZIbbM5ZXF2Ea0q4okz21inRxoO47EzWMa7s%0AFq4pxRW5bNZxSe/jtOCCS6T0Bim7iQsuEpvR++SN/Ar5XoGLYa/cKiYEftjzl/yDfLvrOCFw%0A5mq+vJjTzeQUVXIcPp8VQHLTzycA4OCpAMbgcLlLKk0shw+dlWDevI3lWw8BwM9Hr8gTy57L%0AKrQ63A4Xc/66RJh1G9/9+hcAbPwlgDFcyy1zuBiT2V5cYZSX/PmIsMYRUzkuuYZLrpHqAkFc%0AXl5tLquuBWkwLHfkfDYAfLZxv/x9N/zyFyGksNwoYJ0WoNbquHKrDAA+/+GQvEKBACFQUGO/%0AWWXNr7HfqLQUmSRJabmiq1z+RVxVgKvyuZwzuEKCmZ5xcTlncUkWrsjFRVdx4WXJfYMcQ6ry%0AcfE1XHyNmMoE24d/O3ZZ/kEKy2sEKwpIbTkuuETKbpKSLFx0RZS1L0jYT+935QjjY+y01/6y%0A3sPN+NVPx+SV7D91XcSfM87btLbSkY7bjgsvk5IsUnod5ws9Q5OjoMKUVVAlI3Alp6K40sue%0AWTd7+QBXnkNsJmI1ciU3mCuHpUjYqqyum5WWXIP1ZpXF5Gg4YZcv2LwLbO4FYq4mTis2ljFX%0AD2NjeeDL5EEIOG3EYZbinP13gxC7zWb0wh3ouHnzJgB4L8Ti/75165a3GEVRrVq18ixRYFl2%0A3759Aaez5dF0gd2WLTB4MHTsCLt3QxC55oMEsZtxZb7PEWuNN8V1ZaDIAABySnwbddaNTeXE%0AaSUuKzGVC/gNA7YuAFBcaQym78P60+NhjthMxG4idpPA1XIYB2Rqzy0xAEBBeeAeksliD4Ye%0AvsZsBwD59o+HTTBQwTiJuQqcFmKvJZZqodrawITWLjdrtgZmVS/wWtlGHBZcmed9lthMuLrQ%0A7yLgSrJ8HATBXKHoCArB5dn1PV3MkYoc7955abXsoAgAABSWG/l9BvJiDMsBkOKKwP2wcoM5%0AGOJUXkawDFQUNbXWYIyBV5WZG9hHW+1Ohytw81BQWgMAVdLjjh44XYxIz8EP+b4VmVgMxFIN%0AGAMhxGEhNT7dmBqz7DAtAADcKqoCAEMgc2U5zGFSbgj8qvPLaggBc6Bnsdhd3uZSbXPVOuvf%0Ap9HurrGLNG/EXEWMPsz0uDKPOEVeL67IrndrBIjNRAzifTxsKCZOKwECBBOLQdD/ySsJ7Gp8%0AarHbTqoL6z2b20Gq8kSvAgBMiM3FWpyMFD2845J4l4CrrXHnZfF/lwbhu9wCPnuXjVgM4LTy%0AIZFk8cpz6qNS3jP4jejXF9XNWpyM3c3KNwssh61OxupkGP+lHZWBraukql6GLcoU0MUSh5kr%0Avel3EZidTLWtzt4wIeVmh1N65MLNYouTsboYSa5Yaw2uEH5TLve8VIjsYjmLk7G6RBpDX7UG%0AYjeBw0LMVSKMw4HQ5OlOTEbjxHFvRXlhzpw5DVXCj8x5757mcywIRuwEmDlzZl5e3vvvv9/g%0AQnuhKSIwQmDOHJg3Dx55BLZvh9BGJaUU6habbiA2I9xmFXO4ArdYZquPoRCfjhohLps3Q6L8%0AcB0PN8MFO6btK0YYR50NYg4Ylze1YgNY1YMQdLlZrknT8DC+lOrE5dUWsm7gWAFDWkCwHHYF%0AEW14r5yVNIbYZsKDVqEkcTsI4xRSYbqdwg4i5ojT5kmC7XQGwfvuZoOnfQ8mYnO5mSaaMqmD%0Am2GDty4uOPtvSL7qwGA5LpjQUwinj38kTisi2JPQyxlE6BlMZa9TTojNGVih2eYM1hi8pCx+%0ATsziYqNChBtEROyfEGI3CUkXAYjdK9xBdUdEpjQwBpcNvGY7iMPsnYyXBPEs3h+OOCzeI+gE%0AABwWxG9v9r+Q5XfZgpvF/rQNxO3iLJJRF1tdDmHyFEH1EFQ6n4UZbgd42YzXNQy4fTsGmCMu%0AKwoRScLCcpinn+IwYTgsw53luk1T5WI5Af+E1BS/j4zDDVDnwYhFpIsoOi9h9d1TRQBsLk4j%0AUYH5IJsQcLGcKNUbFrsFcTuI0+6fB5sQcLMYAAghbpbTSqVw51jvkV3isjeUs9izA/qOk1EL%0AEBYeMXbChCf/McRzpE0bce6ipsWMGTOWL1+ekZHRunXrwNLSaHRgRwiMGgXffgsTJsCSJdCI%0ADbriEJ3nRvV3CeY7CnUIr2lSxvUA8LqXoBhNWArC8+D+rc8lKHyD74UAUEOfWXSzPRIxOURR%0AxK/JRv7uW5SOyftgsAVsylfdpCuAvZSSJtN7J98uoMo70ef7+ZDPm2ta+w/yowRDKhXMVeKh%0AgZj9IzH7FzFs0QS2CG5bhkdbw+dwkKRPQ/yRIF6JiIh8Zo2gyZTFlAfh/8Vfl8RNERL7U75I%0Afl88iAeipF/17YMiWii/e8kUUiSXdxC3AAjiAeTu2jRVtQk9J0XTzZu3CLiTWh58Lsba2lpP%0ADkWTyeQ5LgDG+I033ti2bduePXsGDZJjuAkGjZ6KnTwZvv0WFiyAZcuaPqoDQPoof0tCYfUp%0AH/XSHFweRIb5JO1Ean29ToQElMbyhH08QjTKYCuwIP5RaYFSAADQSvDN2R18kxDYBSDQaFTB%0AUJsHDwFxENLo659NHXIHBA8KBRUMkQDl9fWRLlJoDAREabz9KYBQSJgI/5JSLeTQVKjAq9+p%0A1wbOq67TqoJ3JwF4jQEAgKeDC1ZjEJJatYqm/N27OFRBfBSVSqGQofT2IOiHUCoodRD3RYIu%0Ami+hHNKGe78NrSawwvrKHmhkCiEUqgtsDBGh2iAf2/u7hfkRPYVrRQqP9H6mTlFIJ5I9xJ+h%0AFYWK5YxFFArxzbLrOyIVkL0XADRewzBIGy5wTzLUn2oFpaAQhZBGSfsbPFIoFdGSXHnKhAaQ%0A+tC+T4G0+voiefsxb1A00vq+GYUKqcXz/SoopFJQPF2sKA+sBxolTVOIopDGj68lIK83AIR7%0AWSAVIfJyqAiRUUyBdVEIhaolB3Q0SppCiBYrYd3l4XEiLXJImDeBe/1xVK9QLeMxKLreDyPk%0APwIdEE07xcEj6Fk5SfDJjLxX1N24cYOmadEkRxMmTNi5c+fBgwcbH9VBYwO7jAxYuhQmToSZ%0AMxtfFFEgtY5Oaedd96iYVG+bluFk9KB1mi+3D62golKQLhLpIqnIFAHLZFpi4EThaYnRFEIB%0AvZ7OPyxAFAoJR/popA0T+DsFTckQxfLo1i4FANrIcoPyiAoLkaEu9YDnOW0tQxR7GzxDQD0U%0AKhQej3SRKDTGv2mR5wbloVEpI8ICUwa3a17/sEgdQqfe5e1WqOhkUYZEOrmdd7yOlBq6mXjS%0AKSqhNXj8tUpDJbbx1p8SHyDnFgC0SI5BCAUMUvUhaoRQi2QRmikBEmMj6CAaVK1aBcGZa3SE%0AXqWkqUCbvFqmxgFAj3YBUlUBQJhOI8qkJwDPxCVD5emBVq0K18lxk/O4K92HOQqFhKOoFFBp%0AQalBoTHI1xJiIgI3D+1bJABA86Ro+WBMp1VTFJUUE4BpAABapsQgBAElBbSBUSGquFA17+Qo%0AhBLDNGFiUSnSRVAJreqdIUXTye1BJRIQUPHp3jTKKDIJRYiQbgEAikpGoTGgUINKi6KSBeTL%0A7dIDu5pwvVctVqpRfCtQKD0FRjHNpS5ECGlVCp1aIRUMhfQcKHpcmZCmSq2jM27bLIDvoigk%0AZLNValB4HNJForBYAfO4T/HiW9bHdiotldhGpvuqVtA6tUIqGPKAplCISqFTKWi/ytg8IQDT%0ABgCkxdeXlk5ui/Q+3omKiKcSRBLXhagUSeFa/iVrFHRKhFYm+lTQlE6tCFEppAYakDaUTuvg%0Ac4hWKFqJky4CgDKQwjq1t5sSFB4vw4AsD9TU/xqJli1btm7deufOnZ4ju3btGjBggD89zMaN%0AG9evX793796775ajJg8ejZuKnT4dAABjmDFDeOrddyEyEo4cgd9/rzvCslBSUi85bRoEwbUC%0AAFRMGgqNJuZqwBzSRwlcT3xUaM/2aWeuiayg55GWENm1dXJ5mW/WDIoWXS0BAB1aJoXrtbXS%0A6/ojQ0PapydZao2jnu7/9Y+SmSYAgGdVDxIIoanDBs5dK5lcgKaoOaMfwbVFQ/p1XLLtT5nl%0AQW2bJ8RE6J1O58N9OvzrZKaUGABMfOlBAMtLQ3pv3HtBRqxnxxZ6rUY4rOHdzfLF+H8OPHxe%0AYr8eAAA83KeDSqnQ69Ttmidcz5dcra9U0P8Y0MVprt8sRkWnIn00MVcB5pAuUuDa6qFQKtr2%0AxbWV4LSCSkNFJEg6ZaWGSu0IjAuAgN/CjjbN4uKiQitrJDfoREfoO7ZKMhqqJw574NP1e6Wf%0AGKaNfAQAenVM16qVMjsPYiL06amxNotlSP/Oe2T3JE4ZMRgABvftuPh7OSOMiwpLiotwu1wv%0ADO65+XfJtCMAMP2Vh4GpGTqg8/KMszJpRx7r10GrVrIsGnJvhz0nJK1LQVOvDu3rNJaOfmbA%0AnpMia7o9GNiznUatpGm6W7u0C9clK7JSQT89qLuj1ifBENJFCByCB3GR+o6tkq5mC9PleBCm%0A1wzo3qq6smzeG0NGfLhJpoRThw9CCFLiIjq1TLySUyYl1iwxqkN6QmVF+bw3Hh01f5uMwnlv%0APArgs2AuIVQTp1czHFHRci0gFdcChccRmxEhCumj/C32tpyCSutMXDZgXEgdIikGAIhCEQlI%0AbPgHAIbe12XFT6eEmw+80P2utIhQLcPU2zPSRaKQCGCcQCsEfeaGQtupD1dTaTt9wPugIjoh%0AfOjrnuh2yrAHjl5cJ6Nk+JBeIj1wWhF4TbBChZLvQhwDGMPfz4iaFBN2f7cWhy9I7jV5qGer%0AuEh9VdXthomilR3vxxV52GIAhKjwOCo2TSoaCdcow4MYwA4SdFIbSh/FVReC24lCwqiEVkis%0Ad9FgNOIl83WGQujO1kKIAN3hsgoB3n///ddffz0lJaVPnz6//vrrnj17Dhyos+dVq1Zt3rz5%0A+PHjDodj1qxZjz76qNVqPXz4sOfavn37BszELoXGjdjl5AAALF8On34q/FdbCwBw8mT9EY6D%0A8vL6nw3ZP4zUOiq2maAbWncKoU1zh7dKEU9gHRep3zp/hLIhK71DNKrvF4zSqpWiszMhGtUP%0An4zmZx8WTnzmvh6SCyqfHNjt3VcfCf6+ADD5xftfeLi76CkFTS16+/H+XdMBICU+asWMl6TG%0AC+Ojw7YveoOf2lg/95W7Woj31AFg2sjBD93THgA6tkpeOPEZKbG0xKgtn4xukJEP7NVuxquP%0ASp1t1zxh/dxXAAAh2P7Zm/HR4sMbCppa9u6L/JiiN5A6pM4YpKK6OjlERcRTCS2pqOTAM8VK%0AtWjjp1TQ2z4dHaYXH0wKDVFvXvA6P1Y3e8zjj/WXzET/7IM9po0cDAARYSHr5r0mZZD6EPWW%0ARW+pFAoAWPfRqHbS325I/86z3hgKAOkpcQsnPy8lpg9Rb1s8TkHTALB02j97d2whJTl79GMD%0A724LALGR+g0fDpNakNCtbcrq9+qyVH4z+6VOrUSGSwGApqjPpzzDj4f17dJy9ph/SN23dVrc%0Axo9f4//e+ukYqSFSBU0tnf5Ci+QAeeq9gRDa+slrqRIKQzSqTfNG8l/2qYFdZrxym8zer9Y/%0A92C3KcMG8Qo3f/Rys0Tf0ejb8vFRodvmj+Rr5fMPdps6THy0CQCmvHT/Px/q5n+cQkgdYFwD%0AgHeGUSkoMkkuXLstKRf8BYGU+MgVM16UcjVpCVGbF7wudmMEKm0jozoe+gFDo16eqrvnYXWb%0Artqu/cIeHR41cjodVv9N7+2aPn/c41KXwpMxbgAAIABJREFU39sl/fPJTzeqBH5rZv4+rJk+%0AtEsr8Qi7e5ukr97xe0xEUQktFa17KVr1pGKb/R1Lc6WAwmIU6d0V7frSaR2bJqr7fxQjRoxY%0AunTpmjVrHnrooT179mzfvv3+++/nTxUWFv71118AcOPGjeLi4oyMjIG+aEwqu8YFdgYDNG8O%0AAPDYYzB7NgwbBgoFaDRw+XLd8TFjJAVatWrUrb2QFBN2cNW40UP7qL2G3GmKenZQlyOrJ3RM%0Al2wdpfDQPe0PfDO1Z8fmguO9OrY4+M3UQb3a8T81KuWvyyZMHfGwYBouNEQzb+zQzZ+Mbugq%0AN4pCq2c89+WUpxKifeaXO7dK2vnZ66OH9vEcGflE391fjm/TTLii4vEBXU5smNH29vRldIT+%0A8Lpprzxxr6AkCTHh6+aM/Gjck54jk4Y9uG3RG8185/UQQs8/fPeJDTOCmZEUYM5bT6yf+2pi%0ArM9MB01Rrw6998i306NvT5O1aRb/53czHh/QRXB5m2bxu74c/+rQhjEN/B3o3bHFkbXv8EGP%0AN/p3a3X4m3f6d6szYwVNbf/sjTlvPREa4uPmwvXaBROe3vjx656Z0GcevHvv1++0bykMifp0%0AaXlk/UxPVyE6XH/0u1nDHusrmELVqlUzR/3jpyVve5rbKSMe2fzpW0lxwm/Uq1P60Q2z7u1W%0At7tKp1X9vnLClOEPCsyVb55nvlbfCXmkb/t9q8bf28VnWidEo5z44v17l48Lvx3mRoSG7P/6%0A7bee7a/ynYFq2zx+1xdjRj1ZzzE1a9RjGz9+Pdm3hBSFRjze59j6GbGRddbeLDH6xIYZzz7Y%0AQ7DiijeG155scGKnFknRR9dOfv7h7oJ32Ldz+sHVEx/s3a6+hK8N3jj3ZcGcbEyEfvGkp9bN%0AfslzebPEqEOrxr386N31oTmqczWHvx7fvkV9ffxg1OCNc4alJ/tUqPTk6I1zhs0Z3bD+3n8W%0Aw4f0/mXpeMEkOEWhFwbffXz9tLQgFl00EsqENH3/f0QMfS3soee1HXshv5G2SS8N2rbw9XTf%0AoD9Eo5o+8qFfl44NZs3AfwmiQrW/LXp5+kv9o8PrZ0JiIkJmDr/vl4XDIvT/i58k0YCcEkGD%0ADSKDQTAYO3Zsbm6u2+3OzMx85pn6AZSFCxeyLAsAXbt2JWJISAi8EEIKKBgiNkmMHw8rV8Ly%0A5TB+fN2RjAx45hkYMgR++y0oATHwbJ53Xqr/4X/4H/6H/+F/+B/+70OpVAbM1nsl81rnjh2O%0AXr4ZExdsEhx5DOjSduGiz14bMbxJtP370bg1dkolPPAAvPFG/ZGnngKtFjIzgxUQ16oEgFZB%0ADOnl5uZqNJqkpCQAyCurOXWlILekxskwKoUiNT6iZ4e09s3jAKC6urq2ttY7AbQUsrOzQ0ND%0A4+Pj3W726PmbZ67mmu11OfDCdNrenVr069ZWpaQrKiqsViuvMK+46sCprPySKg4IANAU1Tot%0A/oF72qfERfIKIyIiAlIdl5SUuFwunrPZbHMev5R3vaDKZLFTFBUboe/cKrF3hzSVksYY5+bm%0AxsTERERE2ByuQ2euX7xeZHfVZWKLjQy9t2uruzs0pxAqKipiWbZFixYAcDW75Oj5myWVJj6I%0AVykU7VsmPti7fVS4jmGYgoKCxMREnU5ntjkOnsq6nF3iSQCWEB3ev3vrrm1TEUJ8qN2smTBj%0AnAA2m62srCw1NVWtVtfU2vafzrqWXepmWQBACCXHRtzXo03HVskAkJeXR9N0WloaJuRsZv6J%0Ai9keFooQtapL29RBvdrptGqTyVRdXZ2enk4FGv7MyclRq9UBaaqrq6tNJlMw1pWTk6PT6RIS%0AEliOO3kp59TVPE/i5cjQkJ4dW/Tt2kqloCsrKy0WC28MRrPt8PnsrLwKh9MNACEaVYf0xPu6%0At4oI1QJAdnZ2eHh4bGwsw3GnLuedycz3EL4lxITf07lF97uaUQiVlZXZ7XZeYXGF8dDZG9mF%0AVRzHAYBarWyfnjioZ9vIMB2vMDo6OjIy0u3mjl/KPp9VYOKz8iKUFBt+b9dWnVsnIy9jIISc%0Au5Z/+Mx1g6nuVVMU1Sot7uG+nZLjInljiIuLCwsLszmcB0/fuHSj3roSYyL6d2vV5bYxYIx5%0A67pZUHHswq380hqCMQDoQjRd26bc1721Tqt2OBwlJSXJyclardZoth84nZWZXeq6vR4rOTbi%0AvrvbdGqVAgD5+fkURaWlpRFCLlwvPH4hu9xQl4ktRKPq2jZtYM+2Oq3aYrFUVFQ0b95cESgF%0Aem5urlKpTE1N5Tju5KWcPy9lGy11acl0alXXu5oN7NlOp1UbDAaj0cgbQ4XBfOBU1vX8cpbj%0AAIBCVHpKzKBe7ZonxfDGEBISkpiYyHH47LWCv67kVd1ODR0ZruvVocU9XVooabqystJsNvMK%0AK2vMB8/cuJFfwTAsACiVirbN4gf1bBsXHcZ/u7CwsLi4AGv/vY1BHtnZ2ZGRkdGBFi57uxoZ%0AcByXl5cXGxsbHh5utTsPnfExhriosH7dWvW4qxlCqLCwkOM43hhk4HQ6i4uLk5KS/FeOC5Cf%0An48QCuhqeGNIS0tTqVRVRvP+k9eycsuY29QLyXGR99/dtmOrFADIy8tTKBSpqanyCo1Go8Fg%0AaGi7I4MGuRq9Xh8fHw8A1/IrT2cWFJSbOI5T0HSzhMjeHdPaNYsDAO92Rx530O7IwLvdkZf0%0Abndk4N3uyEsWFBTQf0O2jf/n0bjAbskS4RG3G1gWPI1rQAEx8BMxAeshAOTl5Wm12uSUlJmr%0A9nydcVJ4+sdzT9zXYc2MZ91ud21tbTAK+QpGqfTPvbM0M6dEcHbdL+c6t0ndvfTtkBCLzWZL%0ATU1duO63D1f506VfXbjx8JfvvjTq6ft49x3w1jU1NQzDpKam/nYia/QnP9ocgrzzV1okRW2b%0A/3Lr1Ojc3NzIyMgaBzw5eV1plTBh6aqdZx66p/3WT8dUVlZijJOTU8Yv3MzzwPpg/9WFm479%0A8Mmofl1aFBQUxMTEZJean5n6jT+x7PIdp55+oPuGea+WlpYSQoJ5kLKyssTExJNXC1+ascY/%0ABf+S7SdfHXrvypnDCgsL1Wp1VEzcizO+EezwIADoj8uJscd3LRkfExVVXV2dnJwcsC3njSFg%0ACRmGMZlMwRhDbm5uSEiIVh/51JSVZzLzBWfX/HK+W7u0XUvG6fV2i8WSmpr689Eroz/ebBem%0Asc3Sh5zY8OHwwX3uysnJCQsLU4WEvzht9fks4S6B5RlnHuzd7ocFo0wmk9PpTE1NXb710KwV%0Au/z4SDJDNx37bt6rj9zbgW/LsUL3/LtfZeUJ96As/en0U4O6fjtnZFVVld1uT0hMGvHemh37%0Azvg/6aJNR77+4JVnH+zOG0OJ0fX0lHXlfjn9l/301zMPdF8/79WysjKWZVNSUqZ9uWPVdr+t%0AG3svJ8aE71j8RouE+JKSkvj4+Au3yl94d7XJItyQ9OWPfw1/7J7Vs18uLi6maTo2PmHk+9/6%0AM/V9t/dyUuzxnUvGJURHV1RUJCcnB1xTXFBQoNVq9eHRz0xefuJitvD07xdTE479vGxiZGSk%0A0WhMTU3d9seZMR9tdLmFiYI/2XR03tih0195JDc3V6vVhkXGPD99zbELQoVrfrnQrV1qxuI3%0AQ0MdvDFs2Xtm7ILNfim4ry3YdGzFzBeHPdorOztbr9cHtMPa2lqHwxGk74qIiAgoaTAYeFcj%0AL8aybF5eXnR0dHkt89SUdeXVtYI0iCszTg/p1+mHT0aXl5cHo9BisRQXF8fFxXmok6RQXFxM%0AUVS9QswxlSVcTQUVEqqIS6FC6lZxVFZWVlRUJCYmHjh9c8Ssb/yp/77ceuL1p/qveO9l3tUE%0A8w4NBkPw7U5ASbfbHaSr4dud2PjEtz7dkXH4ivD0j+eef6DLyulPWyx17U5AhXwfMvh2R16M%0AD+wiIyMDdpv5diegQrvdzruagKEn3+7Iy8DflO7kb5je/behSbliAWD1amAYeOGFOxeQAHE7%0AicsuSgw6d+0+kagOAAB+Ppo5dlFGg27EcfjJScv9ozoel28WPT15OW9GG3YfF4vqAAAYlnv7%0Akx9+Px6AaVGAP6/kvzJvq19UBwCQV1rz1PQNVSYbAFjtzicnrfSP6njs++va6Hkb+b/nrv5Z%0AJKoDAACL3fnijG9uFVYAQGWN+ekpq/yjOh4ZB85P+kxui58/sosq/zl9tRSx0vrdJ+Z8XUcz%0AP2beRv99u3z7UVZVO3TSClGmKeJ2EpctMMU4wcRlkyECCggC8Nz0r/2jOh4Xrhc+884qfnnH%0AiUu5r8z53i+qAwCw2l3DZ3937noRAHAYPzd9jX9Ux2P/qeuvzfmO/3vrH2ffXZohyjJnsbuG%0AzVp38UYRALjc7FNTRKI6HjsPXpy4qO7bTft8q2hUBwBuhh0z59u/LmUDgMlif3LSSv+ojscO%0AL2P4ZP1ekagOAADKqmufnPIVT9VVWFbz3NSv/aM6Ht//9tes5XXpACYs3CLFv1xaZRo6aYXM%0AXnVRDJuxWiSqAwCAovKaoROXOVxuADh2/taoud/5R3U8Pli1e+MvJwGAEDJ81rf+UR2PC9eL%0Anpu+hjeGA6evv/Hx96LEKi6GfWv+DwdOX2/QgwjBMY2x6uBhsjienFxnDP4r8/ccv/LW/O//%0A1gK4C29Wf/NRzabFtb9tMv64qvrr2ZZDO70ZUTOzi4fPXCNF6Lxu57F5q3f/rSVsQkz8YpdI%0AVAcAANsPXJry5c/+x4nbgQ0luKaUNIKT906AOWyqwFUFxNoorvqmAj8YhJoO0GRZk/8zaNLA%0A7sgRmDYN+vWDN9+8QwExEIeZvf4nm3mYvXaUzTyCffMdWB2u5dvFYxceGYev5JeLGR/H1pOE%0AeuFmQfnlm3Ls5heuF94qrCAE3lu6Q0aMw3jSoi0yAgIQgClf/uyWTmJSUlU7f8MBAPjjZKZU%0AVMcj48B5s9WBMfli0z4ZMZvD9emGPwBg857TNWY5uswNP58QJ2iSCK2+/GGfTL4MAFjy/T6O%0Awxabc8eB8zJi5dW1v/kGx8RpZW+cZDMPs9eOMZmHsalC6lpcnsNePcTd+JPNPMQVZUrRYwPG%0AxFCECy7hgoukKl/QXuaXVJ+8JJe35ey1gpsF5QAw5YsMmQQ0Tjf7zhcZAJCZU3r2mtz60d+O%0AXak0mAkh7y6V65A4XMyUz38EgBMXs2XyxQDAxl//sticHMZfbz8oI8ZyeM5XuwDgpwPn5Pln%0Av9113OliWA4v2iCZmgcAKmss63efAICvth+y2OXIH5dvOciwnN3p3vSrePeMR3l17a5Dfkl5%0AMEesNcRS7c8vWWW0HDh1TUZhYZnhyNkbADDps63y3GIzlu4gAKVVJvmA7Oy1gqy8MgCY8vmP%0AMrzPLIcnL94uOOhguCKjPafKWmxyuFjJa4m9lrt5ks08zGYe4nLP+rBjCSRrSrjs09z1Yzj3%0AnHzrSxxmYiz1Z80GgF+OXqqQZcjduve0sKZzLDEU4pJMUnajka0+U15o2rGaM3uxRXOc/ewh%0A84F6x7tg7a9OtxzV2+INe8V5/IIY4yGWKlJ2A5dmEWNp09OR+qLcYNm6T7xXw2PT7+f4jr0H%0AXPF15vxe9uZf7I2TzPm9uCJX6lo3h8vNziKTvdLqbPxAFLEYmIv/YrOOs9lnmSuH2GvHRFvS%0AO1J9h2VDt/9vwgx2TZY55T+BpgvstmyBwYOhY0fYvRtEZ80CCoiCY7nc88RR51wI4+TyLxJH%0AfV6xksrAjOmZ2YLmnxBzFTaVYlMZNlcKjCm7qBICIbeokhBsqA3Abp5fUi1ylHESl01IUQqA%0AOZyVH+DWP+2/BADnMgPtLCFQbbI63UxAKszTV/MA4NRVSY9QVzZMhMNvBBNLNTGWEmMZuIXj%0AKKevBighw3IOF1MTiHwdAM56PyzHcjnn6nkwGReXf4nYRRoeXF2AK3M9vpgYS3GJeJNMKnOI%0AsRQYJzAuUluBy256Z7zIE/2CvrhZUEkIuSYxZubBuetFhJCs3ABiAFBYYeQw8aw4lMJfV/IA%0A4KzE4J83KmrMLndgutib+eUAcOqyZCYtD0xWu93hlklvxuPw2ZsAcOpqAIUcxnaH22iWjFE8%0A+Ouyr6GyDK7IIbUVxFyFK/N8CFIB5CMSHhevFwFAZo5krjseNWYb5nBheeAMTVl55YTArcIA%0AFTm7qMr7p5Ph8gw2s5N1srjWweRW29yicSHj4vIuEEed2yFWI86/INpjITUluCIHGCcQQlw2%0AXJwpeDn1krWVpLqQD45xeQ64fKrkWYmxam/41GJCcPkNUlsBLjtxmEllDjFXSV8Kbha7GE7K%0AMq3HfyOsSMTguHSCM9apvZAl1wkHAIblXAIqXswRcyUxlhJTmQzfPDGWkqp84jCD00qMJaRS%0AzkmymLgYjglEz81zsLpYEVKD7OIAroYA5JbU87TimhKuKLM+3MQsm3eRWESUMBzOM9iMDrfV%0AxRps7vwam8zEJSbExXJuVtpZcAx785R3jwLXVrJ5kiEpJsTFcG7pvkod3A5iLCPGUmKp/rtj%0A6CDxN8zu/vvQFIEdIfDhh/DSSzBwIBw+DFF+G+ADCkgDWwzE7Vv3MMbG+hyhtbbAszNlBgFZ%0AuI0wt69inMTp04LWSswZecNotgfZ7REaB+MijBM4hrhtgl5OMPTwfGJbp8ScUT0QWB2u4AnO%0AZUYXPBCM2BGHpY62mWBiMwqfM4g64WZZmzPw9IF3d5zYjEQQRBKMjSKtMqkRHsSmchF/wbqF%0AgwpOCzjrGyqj7EAmD0OtNXgXUC0x3+0No8WOg95pb7YEjocsNhe/ISAYBGM2DicjOs8oAB/5%0ABbP8xc2yDpf4bJqPmIDO3FrtHdYQs084JTqJL4A9CAvkgQkJzhhsgenJAADAe+VQjZ3xfkmY%0AEKNN5G3g2krgGO85UeKyE5tIuCmsFIQQk1iPghBiqfL57RuHuWQHw3h4T4MShxl8BxFJrWRP%0Ahg9x3By2u1kRGyGYKZTIa02Iu+BGwIJ5wPgaP7GbgY8XMSZWyWBdUHJiM0pFgRwmDjfr5rCT%0A4eR9qZNh3Sx2s9jhV32qTQGsCwFU13qFUxV+/SVCuIp8/wtr7G7vOujmsNkpWXkdbs7NYhfL%0AuSS6bdhYLnTCALi6SGptgN3NujnMf2upmwIhxGYkvH9mXN4DN0GCf8CmHbH7O9bt/dvQuM0T%0AAEAIjBoF334LEybAkiUidLEBBeThZ0OCg2zArgCAsBHCsj+DxZ18dVJPTY8Ac945PJvWiDgO%0ANyqRjR+EoYb3SyMEMNvQfKSEEI5rWAn9HQqAuIUQfxdMMGFcQkJDv3FTACCs29N0/keWz7JB%0AR+RBgsONpz0UKMRN6/UwJhwmguX5gSEYzuFYIMSzNIYLorsSPII11zt6Lf4jPW7RezFipu52%0Airw0/xVXokEJxwgKTFimofNPPj1S1u++/kduwzNQRwAwIbTvzBdh3ES6N4Kdgfsz9aoEH8XH%0Ad2EgWITYHrP+Q6GEdSGxbM/edYEjRKZN9dRD//nQYDpUjFewJb6oTuwrM362JDWySEj9s0jN%0A2IrflxDCuv1TDGJS/+7lpoAxB4TUf/6Gt8jU7TV2TTh/qgjEwfjfjEaP2E2eDN9+CwsWwLJl%0A4kFbQAFZIK0I4aM3DagqED0fAAhzVCrUMj+DMQwKIRRkG+QrhbyjH99IqAG870FAqZBlJmo4%0AaF8KZ+T90ig6MD+PHyhEKYMhkve+qSg5tEaELFiErptWiGRIV2n9v7d38BcMCTpFUcHHIwEJ%0AWwFArVI2bRJ5pSIIQoOGQEHT/mSXjQFNUco70Cj4oEq199dUBuEZggdCKBhXE8z39Yc/P7pG%0AKWZ4ajFnqBFJGCFi/6IE9gqlgJTlDlgElF5eHan8Upn4H/Hc/Hbl4kniBWeRSo3UkvTBdGgD%0AUqYLjd+bipRWikR1AEAp/BlLRZ6O1+F1A4VsVibPWX+2Vo06sAvVesmIOkPRg/62JG5dAAiB%0A50NI8cmKO2FaIRryen9ZOV9KK7ztECn+TVQf/w+jcYFdRgYsXQoTJ8LMmXcoEAhIHy1gjkJK%0ANRVdv+k6OjxAIhwASIv3yb6DVFoUEgEUDYhC2jCBE4yLCkz1HRsVFmQcJhSilUijRyot0oQK%0AXGow/YOYCB0AhIcGpksP1WmVysCegnc0IerAydmFMho9aEOBVoJSg0KjBQ+qCCKCVysV+pDA%0ArYg3NzzSRyK97zy+QkXHiGytp+KFqZ6ouHSRaImiUWSy9wEUHgdegV1clEjUKEBCTFgwpoAQ%0AAkBJsYGpvqPDdcEEOXwMkRATWGG4Xhs8q55eG9ir6rQqAX2FKML0GgBQKwNLqlUKXRD3FXC7%0AodCY+o9FKyhfnvuIIKpJZBDegwdFoZhIsSbNF4kxEcF6Bi+xGL3aux1VKahonUiVpCLiBWEc%0ACo1GOpEQB8U197F2WkFFi2agQCgquT6yUSgFpLFhusDvUOddizV6nxqKkMR9AQCUNBWiUmiV%0AdIh4TIM0bYSENHUnlCpVevu6v4NowQQhPtKGgUYPtBJUWhQquS4IRad59xNQZLLUpASFkE6t%0A1CppnVohX3M1SlqrUmhVCo1fJyFBglnRG3FR9RZIJ7cFQRBJK6mk1v5XRYWovHsOerUiVIIw%0AEADqvohKoZLodVMR8ShUmCtRpDD+CmU7ySg0GlQaUCiB/zoNBG7iGS8AgCYd8f93o3FTsdOn%0AAwBgDDNmCE+9+y5ERgYWCAiEFOndubJbpLaKYI7SR1FJbbz7Usmx4foQtdUuOeBPU1TXNkl2%0As89SKqQNQ1rxitS2eWAKsnYtEinEtGmWwO+IlELfLmKpKSkFUCKvnaKoB3u23n/mlozCt565%0ABwDu695m0x9yiVRoioqPCsUcGxkaYpRdg/X4/Z0B4KE+7Q+cl1vhrlEp/flSkTYMJN7hY/07%0A3dh8SEZhZGiIVqPUhmgUNCW/KuX+nt5cXkiR3o0ryya1lQRzlD6SSmojyuSIQqPpFt1xZS5x%0A2pBKg6JTqahkfzEAQFHJoNaBrQYIgZAIgc9qnRY4j3n79CSEnYPvueuPv7JkxJ66vzNC0KWN%0AeDE8oCjUIjmGdTvapydey5XkmweA5x7sAQB9u6YvzzgtI6ZS0gnRYRzrlq8mADCwZzsAeKhP%0A+1/+lFjbBAAAGpUyMlSHCRcdoZdKkcNj6P1dAGBIv44Xs+WqSZhOo9OqdFpKpVS4ZZfuPdD7%0ALp/fiKJimwPjBIxBpRE08kmxgd1Ln84tAeCRezvuPXFVRqxNs3iaotKTYwMq7NwmGbDz/rvb%0A8BtHpDCgh08DrKBQy1id0c4wLFYpqMgQpfgIK0XT6XfjihxiNQJCKCyWihPPBIt0kVTzrsRY%0AAowL1DoqOlWK8BRpw1Bia+KyAaKQRi94h/f3bPvjYbmdxUoFHROu815IguJagi4SnFagaKSP%0AkSdapSkk0t26DX3/f7jzb3AW4TK40IFPU1odWGwA8Gi/zut2/Slzi6gwnVrQCUEIhYRLiHtJ%0A6SJRcgfCewbp9uK2yqBG90G6A982LVapoGUmZFUKunVqrMNae7t4EYq2fbm8i8RprfvZoqvI%0ASC0AhVCLKL3ZxTAc1ihofaChwQAPgpCizT1c3gXMr2OmaDq5LZ0sZFxsgEIetBLpA+TWlrsa%0AEABQlFR42WAggOC+538pGlf2nBwAgOXL4dNPhf9qa4MSCAa0kk5pr+gwQNlpEN2iK1L7jIer%0AlPSyKUNlrp792oPBjOp5kJoQ+exDd8sIvPBI7+S4CABY/eFItUqykoTptKvefzn4+wLA0ilD%0A46RHBfp0bDb22X4A0L9b63s6y+UKf3/MPzRqJUKwbMaLMmLNEqMnv/QQADzzYHeeDcIfvMNe%0AOPGZ4Id8AGDcCwPl+dqXzXgRIaRRKWeNlqSHB4BeHVsM7OnrMmglnXLXbWPoJurIeKDQaLpl%0AT0WH++nW90hFdXWSuggUl47iW/r3ROOiQl9/So7NZvhj9/A0819MeTpW+tslxYZ/+vZQAGie%0AFDN8SG8ZhdNHPhym0yCA1e8P00p3rFPiIxe+/RQAdGub+lj/TjIKPx43VKNWIoQ+e0cueWR0%0AuH7OuKcAYEi/Tj3ukkv6v3DiMwoFRSG0coacwu53pT3/cE8AeO2pfq1S5fgVvpz2AkVRSiU9%0Af/xTMmK9OrYY3Le9yAmlBtQh/kM3oTrNxOEPySi8r0ebnh3TAeDLaf/0kBf7Q61SrJk9AgAi%0Aw0ImvjRIRuHwIb157tTl774QGSY5BRkRGrL8XWHFpBGK0akSwzXROpXcvLlCRSXfRbftS7fp%0AQyW0Eoz6ewNpQ6mkdlSzLlRCqwA09rQShUQgbZj/O3zonvY9OzSXuXTuW0NVfj4Q6aJQdBqK%0ATA5w30CgdGFRw6do2nVHSr4njxSxSRFPjtJ2qachnvHakKQ4uUHr5e8Nv/N1CCotikxGUSny%0AUV2TIEynmTt6sIzA/Lce1Wt9xnGpiHhlt8HKHo+pev5D2fkBf/flAUIQrlHG6NQBo7pggFQa%0ARds+ql5Dld0Gq3o9Qafc1bRLRxqBpt0+8X8YjQvsCIGaGnjnHUhLA5UKmjeHoUPh5EkgBJo3%0ArxPIyYHRoyE9HVQqiImBoUPh1Kl6gabAMwM7b5j9z3A/jmStWrlw3GOTX7yvQdoQQuvmvTbs%0AsT6iZ0c83nfNh6/wf/ft0ipjyfioMJHYIiku4rdVk+9KD8A5I0BKXMQfS0d3bClC/fvkgI4/%0AfTJCpaABQKGgMr4YKxy9AAAAikKzx/xjxqt1LOPPPXT32g9His6adWyVvHfVpIiwEADQqlW/%0ALpvQq6NI71+loBdNevbN5wY06EEiQkP2rprUSSxY1KiUaz8c+dzt0HnGq4/MHvMP0ZVJ99/d%0AdteSccHM6v6tWDr9RanHH/V0/1XvDeP/TkuI3Lt8bNtmIiN8nVol7V021jPVsnLmi6Of7u8v%0ARlPUrFFDZo9+jP/Z465mu78cKzryHr1AAAAgAElEQVQX3KFl0u8rJsRHhwEAQmjjR6++MFik%0AK6JS0osmPT3+nwP5n68/PeDzaS+K9p5TEqJ+/3pqakI0ACgV9M9Lx9/Xo42/mFJBfzb5Oc/b%0AeGJAl00fvyo6dTuoZ9ufl4xVK2kACA3R/L5yYrd2af5iapXiq1nDX7od6U54cdAnbz/tU8Lb%0AI0GDerXbtWScMvg0SQAA8MnEZycNf1j01OB7O/74+Th+4qx5UszeVZPEuiIkKlyX8flYTz9q%0A/rgnp454qM5cfSd/Rj/df+XMunCtZUrs3hVvi/ZtmidF7105oVVq4MG//wYoFfSuJeMGiBkD%0ATVHzxg6d8rJc6Nx4UPrw8MdfiZv4Wcwbc+ImLop+ZYa6dWdvgZjI0H99PbVNMxGfqVEp1859%0AVb6X/l+Fcc/2Xfz24/7duRCNaunkoWOevEf0KqTSCFeN/3tAK/yHeP9T+D+8f/XvAWrU3sma%0AGujRA/Lz4bHHoHt3yM2FbdtAoYDTp6FTJwCAGzfg3nvBYoHnn4eWLSE7G7ZvBwA4cgT6iEdO%0AAFBUVMQzcQW8v8VioSiK55tjOVxtslnsLoblaJoKDVHHhIeolAoAcDqdbrc7GIVms1mpVGq1%0AWgCotToqa8wWm5NlOaWC1us08VFh/Iykw+FgGIZXyLBchaHWaLY7XQwg0KpVUWEh8dHhNE3x%0AClUqlUYTYDGZzWbDGIeGhgIAIcRocZgsDpebRQhp1cqo8JDQEDV/ymKxaDQanlKpptZWZbTY%0AnG6O45QKRbheGx8dxu8UsVqthBBeoYthy6tray0OF8NQFBWiUUWH62Mj9QghjLHVatVqtUql%0AkhAwmKzVJovd6eYwVikU4aHahOhwjVopUCgDlmXtdrtOp6NpmhBSZbQaaq0Op5vDWK1Uhodq%0AE2LC1UoF/+0QQnq9HgDsTneFwVxrdbgZVqGgdBp1TKQ+OlwPAC6Xy+VyhYaGBly6ZDabaZoO%0ASD7ocDhYlg34ILxChULBU1ta7S7eGBiOU9B0qE4TFxkaqtOArzEQQgwmW43FztMYaFTKqDBt%0AVLiOL7y3dVntriqjxWJ3sRynVNChIZr46DDep9vtdo7j+BJyHK40WkwWu9PFIt66wnUxEfUK%0A1Wq1Wq0GALPNWWW02OwuFmOlQhGu08RFh/Ixvbd1OVzusiqTyWJnGA4hpFEroyP0CdHhNE3x%0AxuCxLkOttdpotTvdLIdVSkW4XpsQHcYbg7dChuU83463rpgIPT9exXGczWYLCQlRKBSEkGqT%0A1WCy2j3GoNcmxITx02TexuBwMfXGQFMhGlVsZGhUuA4AGIZxOBxBGgNFUbxCq91VYag12xwM%0Aw9E0pQ9Rx0aG8Qp56+K/Hcak0miuqbU5XAwhRKNSRYZp46PCFApaYF12p7uixsJ7BgVN6XWa%0AuMhQfYgafF0NxqTKaDGa7XyWIq1aERmmi40M5eNCb2OQgd1uZ1k2SN/lMQZ5hR7rkoHA1fDG%0AwLsalUIRFqpNiA7TqoWuRga8Z+CNQV7SarUCAP/tZMAbg16vpygKY1JlNBtMNrvThQmolYqI%0A0JCEWBFXIwNvY5CHd7sjgztrd9wMW22yme0uDmMFRYfq1DHhOn7jjrerCaiwoe1OQIUeY5BB%0AkMbg3e4EVKhUKvv27Ssvdjkzs0vHjqeu5cTGBV48Ewzu6dBqwaefvT5yeJNo+/ejcYHd+PGw%0AciUsXw7jx9cdyciAZ56BIUPgt98AAB5+GPbvh8OH4b7bw2Y7d8LTT8Pzz8M2SZaq/Px8nrY5%0A4P1ZlkUIeUiCMSYMx/EZDxQ0Rd+eb8cYY4wbqpAQYFiWYTEhhEJIoaCUSgW6LQYAHoUshxmW%0A47f90xSlUtKeW7MsS1FUQAJ7gUJCgOHq8nbSVP3uUUIIx3EehYQQN8OxHCZAKISUCtozYcpx%0AHCGkvoQsZliOIxgBommkUij41oVXSNM031JiQtwMx4kpFJRQCoJXjQlxMyzHEQKERpRSQSsU%0A9W/G+9sxLMewHCYEAVLQlEpZVyS+hHdgDEGWMHiFboZj662LVippJPHIDMNxdd8OKZX1e+Z8%0ArAuAYViWw3UKFbTK69sBgOe+HCYMy9Ybg6/CemMAYHhjIISikJKuf9UChQzLMYzHGOrNVWAM%0ALIfdDMvdVqhQ0Gqlgj8ltC4OMyyHMUGozv6RVwnrrQsTN8srBIqSM1c3w9c7DIg3hrpdvXwJ%0AlUplQK/lba78q2ZYjAlGCCloyvMggm/HYexmOIwxAaARpVTSnuFDUWPAvGegKaVCwT+xhEIC%0AABSF7sAzCN6M/CM3uUJfz1D/7RQ07dkjLLCuIBXKi91BReZfNcdhAEJRlIx1SeE/62q8vx3D%0AYpbjCCEIIQVNKyV8ZvAKZcQgCK8evMIGvepgjIGv7/fee6+82NXMa506djid1WSBXe/2rT79%0A7LNXXv6/Gtg1bsZdqYQHHoA33qg/8tRToNVC5m32z9694e6766M6AHjiCVAq4YZcekneLPr3%0AF5muEuDo0aMRERGdO3curqx9Z8WefWd8aBx73pWy5O3H2jePy8nJKSoqCkbh4cOHExIS2rVr%0At+PA+cmLfxSkk42NDF067fknB3a9du1aVVVV//79q03W0R99/8eft5+XACCgKPTsA92Xz3gx%0ANER96NChlJSUli2FmzQFuHTpktls7t+/P8Pihd8f/mrnKe8sxHGR+rmvP/DPBzpjjI8cOdKy%0AZcuUlJSV24/OW7PH6s3nQ6B1Wuya2cN6dWh27tw5h8PRr1+/3JLq1+Z8f8aXxkqpoMc9P2Du%0Am4+5Xc5Tp061b98+Ojp60Xf7Ptu43+GbiLhDy8RvPxjesVXSqVOnCCH33CM+HeBBTU3NpUuX%0AunfvrtZo567Zs2LbYQE/Qc/2zdZ9OLxlSsyJEyfUavXdd999OrNgzEc/3Cqs8l7YoNeqZ49+%0AdPw/B5SUlNy8ebNPnz4BncXRo0fDwsK6du0qL5abm1tQUBCMMRw5ciQmJqZDhw77/ro+/tNt%0AxZU+NG5JseFLpz035N4ON27cKCsr69+/v9PNvv/Vb9/+csp7O4hSQb/xVN+5Yx5RKujDhw+n%0ApKS0atVqx8GL73yxo8roY13NEqO+mvnCgB6tr1y5YjQa+/fvX2t1vP3ZTxmHLnmLqZT0W8/2%0AnzNmiIKmDh06lJ6enpqa+tOBi+8u213pS1bRuXXS6vde7Ngy8fz583a7vV+/fll5ZSNmrbuS%0A7cODTFHo5X/0+XLaC4hwJ0+ebNu2bXhk1LiPN2765YTghUSH67/+4JWhg7qfPn2aZdm+ffvm%0AllSP+njLGV8qlBCN8t2RD01+aaDZbD5//nyXLl10+tD3V+5etf2wYKNMh5ZJ3817pX164smT%0AJ2ma7tWr18lLOa/N2SAg/FCrFNNfeeS914dUVlZeu3atV69eAUcOjh8/rtPpunXrtvfE1Tfn%0Afy+gvg3RqD544/FJwx4sKCjIzc3t37+/zeGe+Nm2rX+cEbAgPNi73TezX46PDjty5EhUVFSn%0ATp32/nltwqLtpVU+CmMi9J9PefrZB7rdvHmztLS0f//+FptzwqLtP+734UCjKPTMoK7Lpz8f%0AqtMcOnQoISGhbVu5VecAcPXqVYPBEKTvatasWfNAS1wuXrxosVgCKmRZ9tixY61bt05ISFj0%0A3b8+Xf+HgLkrPTlm7Ycj7unU4syZMwzDBBxTsVgsZ8+e7dSpU2SgPXMnT56kKKp3b7mlqABQ%0AWVmZmZnZo0cPSqGc/Nm27375U/DturRJ2fjx622bJ5w4cUKj0fTo0UNeIT9T1KB2R14sJyen%0AsLAwyG8XHx/frl2745dyJyzOyPFloWidGrty+rP3dGzmaXcCKjx06FBqamp6utxSbPBqd+TF%0AvNsdeUlPuyMvZrfb+XYnJkZuKTYA8O2OvMz/4I/GTZAvWQL794P3aKrbDSwLns//0UewYIHP%0AJeXlwDDQQnwz150hp6TmgUnrBFEdAJzJKh48Zf2pawE4Z/yxfvefL7+/3p8koMpoeem9dZt+%0AO8X/rKm1DRrzRX1UB3VrLjEm2/ede3T8MilqaikwLH5p7tYl204IuCUqjda3Fu/+9PsjniMf%0Afv3b9KU7rQKWRgS3iqoeHb/i+MU6etPsoqr7R395xo+clGG5LzcfHPnBRk+defuzH+d987vD%0AjxA2M6fsgTeXXbxR3KAHIYS8NmfTF98f8GedOnOt4P4xX3oolY5fzHl0/IpbRVWC5apWh+vd%0AZbveX/VLg+77dyDj4MVnp38jiOoAoLSq9oUZ32771zn+p5vlnp2xfs2uk4LYhWG5FT8ee+H9%0AjZ7j63b9OWL2d4KoDgAKymqGTln9+4k6czLbnA+PWymI6gDAzXBLtxwePvs7TzP29Y7jr879%0AvtKPguzyrdIHx644d73O/rPyygaO+kwQ1QEAxuS7n/98ctIKPjEyJuSZScv8ozoAMNRaX5i2%0A6sc/6jbhZhdVDXpz+Rk/gju7k/lw9Z4pS3Z69I+YvX7ZloP+258zc0oHjfni6u0iHT1385Fx%0AX/rTuLnc7Edrfh2/cLN/keSx8+CFZ6d+JYjqAMDudM9YuuO95XVsvE4384+3V2z+/bQ/t9X+%0AU9cHjvnCQ+/204EL/5yxrrSqVrCop9pkHfnBxrW3t2daHa5HJqwURHUAgDH5cf+FweNXCGvu%0AfzEmf/7j3NUifKy5JdWPjlt29LzcLv4mAMGOyydNO9cY1n1s3LzEcminYJMsy+GnJq9av/uE%0A/7e7dLN4wOuL5JmU/6uw92TW0Knrcvy4xW4VVT0+5ZsDZ+T2Wf//HH9HZpLGk+r+B9HUKx9X%0ArwaGgRfEtsvZ7XD4MAwZAqGhMGtWg7QSiwGXZOGiTGwsFaZKJ+TVBT9VGcX5WGwO98iPf3I3%0AJJW/2eac5EfR7Y23P93K++W3F20TcD5643xW4exVPwd/XwBYvOXogbOSlPOf/nD08LkcALhV%0AWLl4034pMaebHfnBRt4oX/lwk0Gaj3XX4Us/7r8IAH9ezv12tyT/utXhGvHBdw3qNu08fHnH%0AQUn2wJpa2ysfbgIAjMnIDzbKMKQt+eHg9XwBzy8QqwGXZHFFmbimRC7RP8fgqnyu+BquyBGn%0ArPCSJFYDsVT7E1E4XMwb87dIJWThMB77yVY+h8iC9fuOXpD8dvtO3fhi82EAqDHb3lmSISXG%0AsNxr877nU368s2SnDP/sb8czV/54FADKqs0zV0iamc3hGvHBRr7Ne3nWOpM0Xd6RczdX/XgY%0AAPYev7LvZKaUGIfxmLnr+Rcyco6cda3d9eexCzkA8MvRy7sOSRqD2eYcMXsDIQRjMnzWOpe0%0AMazbefyMJHWpiBm4GXb0vO9kkul8sWlfTlElAMxb85sMoW1+qWHsJ1sAwOFi3lqwtU6h2AzS%0A1CUZJosdAN5b8bNMX+jSzZL3xD6Z3c2ZHIwjEAMvqa3EpTdw2U0hG54AmCO1FdhQSKyGwIvL%0AORbEWOwu3Chas+OY1EUuhh35wQYRplfWRawG4qhtJN0m4TjTzm8s+7e787K4WgNTXui4cLRm%0A4yKmrL4vsXbnsUNnxGmgAcBkcbz83tpGlAATRy2xGaX4spoQTjfz+sdbpdKduBj21Y+2CJMB%0AMU4u/xJ7+QB75RBXeEWUR6delsN2NyvDAdsAEMKV5zBXDjLn9rBZx4k5MKH23w0+jqEQaqp/%0AAEA3VeqU/wSatOhHjsC0adCvH7z5pvBURATodDBwIHTuDBcvwt0N2KmEy7O5vPPYUIyNpbgo%0Ak8u/4O2nKo22q7nCtt8blUbr1Rw/AdZFrNXEUu3PPXUtp1Se3cXFsFm55YSQjIPCHrkAa3ce%0AlxfwBiFkxY6/5GUWbj4GAPtPSToyHuUGc7XJ6ma4CzcCjFau3XUCADKkgzAeOcXVFv8UaIyL%0A2GvBafV33xt+lgwTeVy4UeRys4ZaW3kgpvY//vRJDocrcrjc89hQTGpKcfE1Lu+8eOPBONlb%0Ap3BFLjGV46oCLvuUJAm6vRYXXCLl2aQiBxdcIhaD99lbhZXyw65ON5uZUwYAX+0QGeLyxpdb%0AjwDA+axieesyW535pTWYkO37z8sr/Pz7gwBw9Hy2fCLAwnJjldHKsNxVv7E6AdbtPA4Avx0J%0AYAw2h4vfYXD5lghLrzc2/3EWAH74XS7NHgBczy93uBijxVZZE8AYfj0qHL8k5ipcdhOX3iCG%0AYgETUWmVST5vHwDwA05f/3hUXuy3Y1cIIbnFVfLGwLDc+RvFAPDdLwEqskCAECiosecZbCUm%0AR261rcgoGX9zRZlc0VVcU4INxVz+RVwhwUzPuLj887gimxiKcOl1XHhFkliddeGKbFx6HZdc%0AI4ZiQW36/bhcej8AqDCYa3wpdEltBS66QipzSdlNXHxFhlIMfDms/GE/e9CdL/R1xOU079nk%0AYRtbvytAvbuSXSKSHNHtIDaTqO/ykrHjoiuk7CapyMZFl0U5eb0RJMkeIUS0k3w9v9Jid8lE%0A4CaL41aRVwjFutnMo7gynzitxGHG5bls1nF/GjQepWZHdrW1wGjPrrJU2wJUCixeQK87513g%0A8i4Sq5G4HdhUwWQewaJMxEErBAAgBJxWYq+VD0/l8b9kJx40XWC3ZQsMHgwdO8Lu3eC/HOqt%0At2DMGOjbFzZvhpEjIVfCH/mBuOy40qczTSwGYqoP1Kqkxww8yC3z7dpyDK6tJC47cduJuVLg%0AekoqAyfYK6kyBlONRZtwwriIy0H8zJf7/9j77vAqqvT/95yZ20tuekgCCQESCL0TERRpdkUU%0AsSAWVERcFru7Yl8EXRVERSyga8ECuKzYkCogItIhlBQSkpDeb78zc35/zM3N3OmBbPH39fPk%0A4eHOfe87Z8555z3vae+HI9KVUBEOnKwAgOKKenUxAGhq9arneuVR29AKAGVV4nVGKTyixaOQ%0An7TW8a+iKBgCgJoGbRbnQIhp0UHTXny2fU6UBH3t1Nd8xgl3A9ckk8WXrS6KchAcx52V3dZJ%0ASHVRuzckHKktFsYHlXUaoQYAnKluJES77dzeACGktFK77aobWtjwDn418LNlJ8/UaCpsbPVK%0A18Sl8HgDANDq1W4Ut9fv13peaDPUOsmisxT+QKhVhzGUV0V1rsTbRFrreKJJ4m8ljVG9S0OL%0ANp0o3xzSdUYpWI5UN2g/yJnKBkKIeqgNAPyhmQjqPQF3oN3qWvyhRq8ci3FrPWmOGqNytSUk%0AIPOYXG2x0P6Jv5U0ykfhXH05BMM1T7xNpCXKnMqqNaIZAIh6i0N+0lDWHi2FAqROvFIfAcMR%0ATyDkCTA+hWla/9E9stfZ5vpQWXgJ2K3DXMVc4QEPcTdAwEO8zSrhGld7ur1r4FhSe1opbCIE%0APAHGE2DcgZB6vxBkOHeAcQeYgKRrqOA3e6jGFBWCnZ1sZaFoIYL4WrkqmY61yRds9oUtnADU%0AugNeZW/gD7H8gyjyyXoa251wpDDFinMcvjaF6i8Fcdfz0wSkpVae11gV/45F09/13r7OCOwI%0AgaefhptvhnHjYNs2iJMjaXnxRVixAnbtgs2b4cABmDJFduZfBnITLcLZF80OFQCa3VFBCQl6%0AhZYg8ox6vLzfz+g0JbFtcCxwLAABlhGNofVEiryIHoMLth3M7CwwTFRpSUDgU5iAkstTActy%0AekLPqGf1tsi8wrJTcV5xQEb8HplCBv3ARjc3xxF/+1DB49feC+X1B/V7AJV15wh8gZB+hSEd%0AdRgIMpzO103nTRlWM3bpEBiWC+kIPcXwR0VaJBD1MaDDM+j33YQQn44tsypLyVKVkf95guJn%0Al14BAOKTG2bIXSQ+8chK/rccC6LgwK8dvIogfIuJv1W8VUZSkghCTJidnuGIjLPiWLZZca2Z%0AaVBbpRFrilZOAt72z0Gf/KQdx0LAGxVncSwJyE8iMBzHe29CQCkeCt+tLZ4LMmIxtw7r8vgE%0AwbpHZjQuG6dKbcmrYKXC8ktLGJZxy9yCBLzStS8A4ASDnKBKzXAshNo9bVTnog88dTtCnfb3%0Ae8d5B3aEwKxZ8Nxz8MADsGEDaGbEufhiuOYaOHxY/WBsO2TZ5QWUXHqyiotZXIQ5FQmIWEh0%0ANar+hhdLIqXvOteWENJJWalfoernjt8MIehwEbWMQXCREkeACMnk0pRL3I8EFykd6TdVWZGk%0A2rVFMNKXKl938Nfprgp3tsJzMQYAQNHNF91YSAffbsfupkvhudxUSjBKKVCKnftFWTEktl2k%0ATGWhhChj1Xnf8M2R4P/Sr9X4oZCsK1ASlmiOurFsVSMsva5UOQjaX0akagCRR5beU8+OLqGd%0AyNeAXAml3kTRvwguK76OSpUg60sV/i/9cfQtOt6bhP/ttNAO9IUW/7M478Bu/nxYuRIWLoTX%0AXwdRfp2KChg4EG67TfwTvx8AwKO9hAoAyOYSUy8jhJztZ6QdOrjDE1xR9D7IZGsPESgKmaIS%0AVzptOpjp7RadjS55pTCijUDRyGASvTp6zIhnMOOzbqrDajLo5C4EuX5FCmP0TZHF0f6Gy5ER%0AaYKmKBXKrAiED4usMUKa4PBFp8yBeeRMFFU9csTL+CraCObooYjRAgKaMqeEzkQKl8OqyxYI%0AAIBLB6u6w2bSFeUgAIAYCYevFFaLsXM3ApuMBj0UcwbdFmigKZMOsiMqWiGyuaJo2m1ReTRs%0AZm3PYNTKj9quHCFdnsFh1hvbCUoeYxYXw2mRqQ3kiBe/aJQB2WQItaS0m8gul1cCYWSLZk2N%0ArkNagQleCCGxDTI7Re4a2eUWcAAAwEhjGiOMkFmQmlHwS2RIkWEr4WFIzdQsWARis7E4ItWo%0AyBWGELJFl9xoAaM8TRxNYaMBY4QMFDaq1pjZQFEYURhZJD7cpeNFjnG0y6AYGZo+FCtDdB5j%0ANggrFyPkUHjXEIDFQGGEKIzMBoUALiZZOsDGMUnibpoXbmtcCiOTgsKwXKQhMIXM2gmT/4A6%0Azs/dr1sHS5fCvHnwxBMy36alQUMDfP457BFslTh1CjZuBLsd+vXTdQvKQHXr396dY4y75Agp%0AnFPitY0gJyOawAdhHNMF2ROQPR67uoiGIBmpGpl1ACCjSxxCWJZMSYjkeDmvQdGINkrHPZjC%0AmSkaGZ6uGN0bAPr30iCSB4C4GKvJSMtSdQkxoFcaAAzO0chOBAAOUa+GKRSTjJwJKCYZWcRN%0AMEAH1b3ZZHA5FPk0RSUMg6KjjAFh3CVb1J2H9SdmIGd7oyOLk0qVTxiGU3oia1vXaHHglGxh%0Aj9tNq0UAICstASHEM8aqoFe3RIRQz25qrKk8UhNjKKwdRgzolRr5Vx0JLrtRx2AgKz0BADK6%0AaFNxO+0Wq9moaV3DczMAoF9P7RJazcYYu7Yx9O8VbahGC07IQNYYZHGg2C7CFgeABGXq3ghy%0As7oAQLpW21lMBgrjtEQ1TlIePdMTEYIEZebZcNlcdmHdOcx0lxgzv7BAUyjNZbHJkVAjk41K%0Ay2l3HbSR6tpXtkPFCd2Qs83SEMYJGUpEoig2FcUkgdGCzDYU31XoWgGgf09tz+ASRBtA0Til%0AV3hohDByJqE4RQ0YIYuRtplopQGAbcQE2evGrFw6MewWstI1yNkwRiYRpyJtRK5k5IhHMclg%0AVmwplJCBHAn81B2yxODkXirT1CaasplopWAoAgojq5G2GmnpWDozVTECjkDojnBSBo4O43BS%0AJo6TedesRirNZTHRGCNkNVDdYq0qIy6awjYTbTXSShMNyGims4YIJ1OR0UL1UMwRaNBSGIbF%0AgVwpyJmIYpJVZnmVwP0bdtmx/3f32D36KAAAx8Hjj4v/GhsBAJYtA5aFMWPgppvgySfhjjtg%0AyBBwu2HRItBiO4kAOeLpnNFU9yFUxkA650Kc0FX4rdNmumWSWk7aMQMze6RKnBpCyGRFJpt0%0Aqql3ZrJ6J909LSE7IxkheOwONc5mAHh+ztXqAlElAvjbvfK8ljxibOYnbr0IACbl9VafSRoz%0AuKfLYaUwvu0KtSSfNIXn33oJANw4eahZriOJ4Kqx/WVm1xAC2iS7PDp32kXqMzq3XTGSpnCM%0A3TxmcE8VMYfNfPmYvlH3tMe1G0PvC3GiAl09wlS3/lTPkVTXflTWMKrHMOlUXxi0EaXm4Kxh%0AOGsYTssFY1TFdk9NyMlUS2Xes2tiTvdkAFg45woVMQB48f4rAWBwdlqaEmc5AQAYmJ2WnhSL%0AEPrLnWrWRVN44f1XA8CFg3qkyI4f2jB5VB+X3UJROELJqoTH7rwcAG68VEOsT1aqy2E10NTN%0Al6qdbbeYDLdfNRIA7pk6Rn3y+PoJQ4wG2mkzjx6kZgxmo+G68UPEV40WFJuK4tLbo/M2pMQ7%0A+/ZQiymdNvO44TkA8ML916iIAcBDt01ECLp1icvOUIvL05Nc/DjkmXsvV1f49D1igTirMSfZ%0A0TvFkZPkcFkU5xGRqwudcwGVOZDKHExn5ynOhyGMU3pRPUbgjEFUjxEq0RUffuHkHiixuyiq%0AA4Crx/bnKQqVMGZwT6doqslkw2m5uPtQ3H0ISsg4Hy5RY1au45KpojVHY7deMZfeEvn48EwN%0AJ3zTpSNlzA9hMJjlt3ZEgCmU2B13H4ozh6Iu2WD49/KxZqXGDVAdAg3pnZ7ZRdjciOo1gs4e%0Ahbv0wqnZdJ/RVOZApd86TIaseHtOkiMjzmbRij41gRO6GgZOpLr1pVJ60FmDDYMnIZP2qEyH%0AXgpo47lt8ghHjajz8p0gXQtZ/7M4v8CuqAgAYNkyWLxY/NfcDABw7bWwaxdccQVs3gyLFsHq%0A1eDxwMSJcP/9HbsRRSNHPIpJkn27/n7/ZZNG9JL93ZCc1JV/mdohUzHQ1JqX75UlXweAlATn%0Aly/dw3uKB2+dMEM5cnrw1gm3anWlIlw2KvvF2ZNle0GX3fzRU9MyUlwAEOe0ffz87UrzhblZ%0AXT56fib//1cenHrxMBkCbwCgKfzaQ9cPyk4HgG4pce89davSCu/QPt3e+evNHXqQAb3Slj5y%0AvVJ3fvGw7L/Pv47//0fPz8wDNW0AACAASURBVORnTaSwmY0fPTcz3ikhZFQ1BiGQ2YZikpBV%0Am1oRMCW/PQWjLxfPUpq3S0tyfbl4Fo0xAFwztt8zd18qK0ZhvHjuVZNG5gCA0UiveWlWouxk%0AEoKstITPXryLN9c51194zxR5Ih2awn//85SLhvQEAKvZ+MWiO5WmiIb27vregnDbLXvspgsG%0A9QSFvXnP3nfN+BG9AaBfr/RF86fJagOALomuNa+G+QNfnX/duGHy753ZSL+/4JaMLnEA0K9H%0A6uuP3qhkDCP7dX/ziXAJP33x7t6ZMmzuAGAy0u8/e7tiTCwHhNCXL8/umiIf+ljNxo8XzuLn%0AjKdNHPqXOy9T0nPjpGGP334pAFAYfbF4VrpCGRJc9i8Wz+KJtu64Ou9P0y9WUjj3xovuvEae%0AKVt+a51YyIDs8cgeqz2xQRmQyXYO8x8RpCTErHzmNrNRPtDs0z3loxfulP8lwp2ybdgy6ML4%0AO//qmHCDdchY+4VXuG6433X9fcjcHkZcNDT7bw9MUfr56EE9lz1+0/kW4j+y1wpjvPqFGT3S%0A5deLcjKSPnluhsxGRFcy1TWXSu+DHNoLTZ0IZLZTab2p7oNwcpb8Luf/Bv5IdxLB+TVJfT0M%0AHQolJXDFFTBkCBQXw+efA03Dr79CZmZYZuRI+OorAIDffgOekKqb4s4JIfx+XWeeOY4jHPP+%0AY9es33nso+8PlbRlNkmJd0wbP+CWCQONBlzHMPoVsizbKzN+2zvzXv5w4w+7j0eOE2KMLx/d%0A95GZkxJjHYWF9YSQQCCw9OHrLxyY9ebnW4V5/7smx86/dcKlF/Tl78iyrOatOY4jhPj9/pmT%0ABwzpmbT8n3t+zS/jT4pZzMaJw3rcd+3IlHgHr4dhmNEDMrYsn7vow40/H2o/32420jdOHDJ3%0A+sVWMx0uNsd8sXDmyvW731+/W5jGIjcr5bGZE4flZvAKg8HgZXk5G9+as3jVxv0n2lPfWU2G%0AWy4fMeeGsUYaeIWaDxIMBgEgEAjcOGFQz7S4lz7cdLSoPc+Cw2q+65q8O6/JQ4TlH9lhoX9Y%0ANnvZZ9s+37gvIDgXOWpA9ydmTurZLbG6uppXyNMaalajZgl5akv9xpCWYN+yfO6ST7eu334o%0A1HZSzEDjK8f0n3/zJfEuW3FxHa9wznWjBvdKWfr5T8eK2/NuDOqVOm/62GF9ukXaLjszftuK%0AB179ePP3P+dHDgMaaWrKJYPm3TQuxm5urOZ46/rbfZddOKDbG1/uKBXk6xmUnfbgLZcM6d2V%0AVxgKhfpkpG5ZPmfJJ1t//PVEJK2Jw2a+9bLhs67JMxkQX9UUIv98ZfbyL7Z++PVu4QHPbqnx%0Aj91+6SUjevNtFwqF5ky7OLtrwovvbSgXZLtACCbm9Xtq9jWJcc6GqlIAQIRd/fyMDzb8supf%0Ae5rcvjYxNLJf5sO3ju+dmdTa2goAgUBg+qQhWalxi1b9cKKkPTeN1WyYcWXefdePNWA+txeJ%0AsRl/fPvPSz758YuNvzECYxiY0+2vd1/ev2dabW0tr1DzkC8hhOO41ATH9ncfXPzB9xu2Hxb+%0AZHj/7n+ddUVORnJFRQXfdg/PuGRgry6vfvyjsKrjXfa5N1w0bfKwYDAAABzHdU10bFk+99VP%0AtmzYcSRy3A8jNGlU70dmTkyJd5aUtPIv8tN3Tx6Rm77k061CzpL0JNefbx532eiwZ9BjrhHP%0AoC7GIxQK6VEIOuyff90Yhpk0MufH5Q8sWvndvuNnIt8aafqGSUPn3TzebjHwbaepMBAIAEAw%0AGNSUFCs0mFH2EL6j4gD8bQfVQ6EQr/D+G8b27Z68eNX3JQLOEqvFePs1o2dffxEOU7ZqVzWv%0AUH+/0+muJjHGsnHp3W9+uXPdtsORbA82i/H6cQPvu360zWxsqGL/K8bAizEM01kKeVejxxg4%0AjtOz4fjfsWqqMzHh/ybQeSVrmTsX3nwTli2DueFBPKxbB1OnwuWXwzffREkyDAwfDoTAoUNw%0A113wnlo2cJ7N89xL9Qf+wB/4A3/gD/yB3z9omtZksz2Wf7xf39zDBSVJyWo7Z/RjYHb3xS+9%0APHPGrZ2i7T+P85uxMxhg/Hi49972K1OmgMUCxySURK+8AocOwbffwmWKSx4R8Azfubm5mpIn%0ATpywWq3dunXjOPJrfummvQWllQ18qJqaEHPxkJ5jh/SgKVxVVdXQ0KBH4fHjx51OZ1pamtvn%0AX7/14M79hZG0dhaTYezQ7CsvHmg3m86ePdvc3NynTx8A2H+i9J9bDpZVtQ30EeqRnjB1/NA+%0AWV0AID8/Py4uLiVFfoEpgtLSUq/XyyssrWr8duexo8VVfF5Nh9U8vE/Xyy/s67KbOY47ceJE%0ASkpKXFxcQ7N77eYDvx07HZmkiXFYJub1nTQq10BTxcXFoVAoJyeHELLjQMG3Ow5X14fnFCmM%0A+vVMv37CkPSUuEAgUFRUlJ6e7nQ6q+tb1m3ev+94Kds2FRHvsl96Qd9LRvTGGBcWFhJCevWS%0AX3qLwO12nzlzJisry2w2l1c3rt2070hBeWReKjneccWYgRcO7okQOnXqFE3TWVlZIYb9Yfex%0ATb/kN7cRXhloani/zKnjh8TF2BsbGysrK3NycihKY0XpxIkTFoslI0Nh110bqqurGxoa+KpW%0AR8QY/MHQdzuPbtt3KpJE1241jR2SfcWF/S1mQ2VlZWNjI29d+cVn123ZX1RWxw8hEUbZ3ZKv%0AGz84OyMFBMbgD4S+3XVsx4HCFndYYbzLdsnwnPEjcgw0debMGY/Hw5fweHHV+p8OF5bV8EkP%0ADRTVLzt1yriB/Eb+/Pz8pKSkhIQEty/wzY6juw4Ve9q4FpLiHZNG9Rk7pCeF8enTp4PBIM83%0Av//EmQ07Dpe05bg20tSg3l2vHTc4Jd4ZCoUKCgrS0tJiYmLcXv+Gncd+OVISYTXNSImbPKrP%0AiH4ZAFBUVMRxXK9evUIM+81Ph378+Ygww1Z2ZsqNl47s0TXJ6/WWlJR0797dYrGUVTV8uXHv%0A0cKKyMxZXIz98jH9LxnRB2NcUFCAMe7RowfDsBt3H/1h17Fmdzi7JE1Tw3Izpk4YlhjnbG5u%0ArqioyM7OpqUp0KNx8uRJo9HYvXv3EMNu+uX4j3uO82RfAGAxG/P6Z11z8UCHzVxXV1dbW8tX%0AdUVt0/pthw+fquDziiOMemcmX3PRgF7dknhjsNls3bp1Y1jupwOFW/aeipCmJLjsFw/tNX54%0AtoGmhMZwtrb56x1HDp+q4LPRmmiqf6+0q8f2T02M4dvO5XKlpmqcLCkrK3O73TrNNSEhITFR%0A4zBBaWmp3+/njUEFLMuePHkyNTXV5XLVNbnXbd7327HSSMZ1l9M6+YK+E0bm0hQuKipiWTY7%0AW37LRwQ+n+/06dMZGRk2m2RzRTQKCgoAQNPVtLS0lJeX9+jRw2QyVdU1f7X14KGTZZFEcd1S%0A4q8c239YbgYARFyNusL6+vrq6uoO9TvqYtXV1fX19R3qd1iO23mweNu+wrK2id6uya5LhmWP%0AHpCJMa6oqGhpadFjDPn5+fHx8claUY6w31GBsN9RlywuLmYYRtMYhP2OumRhYaGm54+gc1dR%0AOzlh2H8W5xfYvfaa+EowCAwD6dF7dYuK4NlnYfbs8FKsPmgaJQCcPHnSZDLFxMbf9cLqr3eI%0AosnK1VtPjOqX8dnfZtrt7sbGRj0Kjx8/brVa3UF85fz3pGTk3/xS+M6/9m54/U8mkwkhlJyc%0A/MTr6177+EeR2Jb9JSs37H/+/msfnDExPz/fbrdr3rqqqioQCCQnJ7+3/pdHl/1LlP11w57T%0Ar3+179PnZ4zs2+3EiRMOh6O01jvlwbfrm8TZRL/66UTewINfvXq/0WhkWTYuPuGOp1at2bRP%0AJPbjvpLlX+1Z+eztl+b1Lioqio2NPVxcN/2xFVIqiC+3Hps4KveLl2fTNE0I0XwQg8Fw5syZ%0AhISETXsLbl+wUpo+evWmo1PHD/ng+TsxLjQYDGab86YH3/r5YKFI7Ie9xW+t27PulTld4x2V%0AlZVJSUk6+3LNEno8nvr6ej3GcOLECZPJxGLT1Mffzy8W81t8/XPhe1/vW79kjsViaWpqSk5O%0AXrTqu2eWizlAN+8reWf93oV/mjLv5gl8cBAgxilPrDop4cBds/3kqP7d17w0y2w2+3y+5OTk%0Av73//cKVP4S/JmGntXF/6Vvr9q548ubrxw/Oz893Op1NPpjy8IelleJsrp9vOT5+RM7qhXca%0AjRUMwyQlJT306pq314jps374reTNtb/+4/k7Lh7ao6CgICYmps7DTX3kH8I09wAAhyo+/OHI%0A9ElDlz9xY2lpKcMwZptz2tzXdh8St93mfcXvrd+z4uk7rhrTt6SkJDY2dstvRbc/+Z409fea%0ArUcvu3DAZy/PpiiKoiiL3Tll3rKdB8S88ht/LXpr7S9fvjInJ91VUVGRmJjIj/1UUFBQYDKZ%0ATFbHTQ+9/csRcaL8b38penv93vWvzbHb7TU1NcnJyWu3HLzn+U9E6aO3HChbsX7/s7OvmH/L%0AJSdOnDCbzVZ7zPS/fPDTAfEjr9l2cmifrl8uvstqtfLG8OWmA/e9+LmI8+CHfWeWrd375uPT%0Abpw4JD8/32q1atphbW2tx+PR6bv0uJrKykre1aiLMQxz8uRJp9NZXOWe+vDyBgnBz7rtxy8a%0Amr3mlfsMBgPocNetra2nT5+OjY2NjdU4g1xcXIwxjigkwUCoophpqMZWuyElg4oNR64IofLy%0A8oSEhO0Him9bsEo4tAAAgLIPvz9417WjX3/0xsLCQj2eIRgMVldX6+93NCXdbrdOV8P3O1aH%0A65YFH23bH21dRyo/3nR8/PDsj5+91Vxf39raqkdhR/sddTE+sHM4HJqS5eXlLMtqinm9Xr7f%0ASUjQ2BpYUlLy32KA+B0vxHYyVywArFgBoRBMnx518d57weWCF188d7UcSzxNpLVezBMAAADz%0AXlknierC+OVo6YynP+6QZTAse+38N6RRHY+istop89/kp6De+mKrNKrjwXLcX5atk0ZU6tiw%0A89iDS/4pm9O/vtkz7S8f8hxNzW7fdQ+9JY3qeOw+VHT7Uyv5/z/xumIZ/MHQHU+v4jfAna1t%0AuvFRmaiOx4+/5M9Z+HGHHuT46cqZT8pEdTzWbt7/xOvr+P/PXLBSGtXxaGj2TH14eWSipR2q%0AxiAECfpJa72QSaKj4Ai5/pF3pFEdj5Ol1VMfXsFyHAB8+u0eaVTHg+W4x5as/WrLAQBgWO76%0AR9+VRnU8fjlyesZTH/L/X/Wv3e1RHUQNRf1B5u7nP9lztAQAfIHgdQ+/K43qeGz+9eR9C1fz%0A///7Rz9Kozoebl/g1idXniqtBgC31z/1kffEUV0bPtu4b8HyDfz/b//rO9KojkeIYe99dtXR%0AgnIAOHG6cuaT7yoRuny38/C8RZ+GFT75vjSq49HU6r3hobdqG7UZ3oS4bcEqaVTHo6KmacqD%0Ay3kT3X349KznPpYlBWE57sm3vv58Y/gluuO5T6RRHQAAgn0nym766we8q9l5sOjehZ+JmawA%0AACAQYmYv/GzHgaIOPUgUCEd8LUSd5zQsSc6HeRPa3kFpVMdj+76Ts5758Hz0ayJw6mDdiqcb%0A1yxv3bKuecM/6t57ofmbjwjTbksnS6tv/etKSVQXxvv/3LVo1Q+yX/0P4s7nV4ujujZs3nvq%0A7oWfS6+T1ga24hR7toB4tJkwOxEk6Oeqitkz+VxduSIN8X+yPOF3oTOPT/yfpxSLYPt2eOQR%0AuPBCmD27/eIHH8DmzbBsGcSIz9LrBGmtZ/J3MKd+YQr3ho5u5+qiiO2bWn2rN6rRpe84WHyy%0AVMqnSUjQR+T4ZE6UVBWo8m+eKKk6VVpFCHn27a/VS/7oa2vUBaILRB5dJh8ZAAAQaHb7nn73%0AewD4YddRdf7N73cdbWr1shy3/IttKmKBAPPyB98DwCff7lFnCF393a8yURohwASAlem9lnyy%0ASZ2ZbfkX2xiWa/H4v9+lxjJe3+Te8NPhqHu6G5jjEWPYxtUq7MUkHFt6hDm2jSncyxzfwRTu%0AVezhOJbUlXIlB7jT+0lNsShYLKmoO3iyTP6HAABwrOjsyZIqAHhs6VoVMQB45LUvAeBo4dlj%0ARfJhIo+te09V1jUTQiLxkyyCIfahV9cBwI4DRSWq/LNrtxxsdvs4Qhat/F5FzOsP/u297wBg%0Aw45jSlEdj+VrdgZDjD8Q+uanQypiIYZ96/PNALD8iy3qRFv/+HpXMMS4vX51hU2t3rU/SkYp%0AbIi01JLmGillan2Te9MeMYW8EGXVjXwc+fCSdepcuo8vWw8AVfUtP+w+riK252jJqTM1APDw%0Akn/K8kTzYFjuoSVfiS62+EMFte5jlS2Fde7WgGJ1keYa5vgOtmAPe2o3e/Jn4lVgeSaEqylm%0AT+5iC35hT+0mcnzK7bKeRlJfRhoqQFKH/9p+SCmqAwAAtH7bQTFbKxMgNUXcmUNc+VERs21H%0AESwrbPr6A84vLBXx5+9t+e6TyOeXPvhBnVXy5Q83yh+14ViNyJgQ0lTJlR/lyg6TulIhhfS/%0AA+U1TT/8omauG3Yeq6yP4mdjCvaGDm1iTx9kiw+EDm5kSw4r/dYXYsubvKfrPWdbfOqkZ3rA%0A1VeE9n3HFP7GnjnKnPg5dGDjOZCAyellgAmc2zkIftkUo077AwB8Hpl6/uvovKKvXg2TJ0O/%0AfrB+PURWzWpq4KGH4MorYerUc1QbCjCnD7bz0HEMW55P3O3zE+qdEI/801Hs4EA4rvEsaa4i%0AzVVcY4WIQrS4vBa0UFxeRwhpdmtY89laObfLMiQkQ67KcqS8RvlZEADA97uOA8D+k2cUxdpQ%0A3+T2BxhW/fAgggMnywBgX772UZUWT/TDsiGu6SzXXM01nZX2LgeOa5SQ5ThfIKjaZ7SpEpzS%0ABSbInD5Igv7wLDnHsuXHSatMWMNWFnINFZGPpLWeKT0iq5/UFJOmKmCCfIjAVRYI5+BLzqrF%0ATDwKztQSQmobFTkxeZRXNxJCjpdUqYsBQHl1E8uRRi0Oe77tDpws11RY09AaDDGarMq7jxQD%0AwK7D8lNcEbAc1+z2e3zaLLonTlcCwCGtEnIc8fiCMlOzEuw/EW2oTICrLiatdcRdT+pKRUSZ%0A1Q0aLQIAB0+WR/5VQU1DK8txZdWKhPERnCytIQDHFKZ4Izge7ZHcAaakwesLsSwh3iBb0uDx%0AynLF+t3smSORIQoJetmSQ8DINCtXV0rq26ZS2BBXWUDc8pZMmipJQwXxNhNPI1dTLOKK3Xdc%0A2zM0NAsajuO4ypPE3QBMEII+Un9GPaYMsVyQ5ZSOH3p2fiNLKe4/sZ+pDZ+15+etVeAPhsRz%0AsRxDmqtJUxVpqoKg4oCWNJSRhnII+iAUIC01XLX8XBoPliMBhmO06LkJQJDlgqzMExeVy68R%0ACSFcR+Iqi7hqwatKCFt+gquXseQAw5Y2eloDjJ9hm32hkgaPCo04ISTIciFlCRL0MQW/CgfA%0AxNvCFvyqpJBrU6jyXABAvE1cY7hD0VyK+QOa6IzAjhB4+mm4+WYYNw62bQPh/sp58yAYhDff%0APGfdXGuduJkJ4Zra3aLSAqIQIhdPfK3t8zdsSESPHdnProJmt0/nuEIsxrEk6AMmSAJe0Qy2%0AHpp2PlALyjl9ETz+IMPqZVXXiP8AQMJuTrxNkdiU+FrO4VUMMazXrx0cBELtmrnW+nDDCdYl%0AhcbQXrxGcXdCWmplCsmGhIMEAAB/q3DeokkrdgeAxlav/kFmVC+ogGa3X48x8GjVYf9uX5DV%0AM0wnBAC8OiI2XyAUlFtnPGeEGMbn1zYhJpqYnLQ2CF8i0hLVNbp1PIjSEp4UHEcih3tUUNuo%0AY4UUAKI9Q703SKK/avDKFIy01IiXvZigbMRGmsRTZdIrAACEI63R9t8aVYchHa3sCwiY6X3N%0AQjb3cJkVwEd1IZbzy06XcmywQnGMESxrW7LXUduizS3E2xJeZyCcaDAgECKkJXqE72uFoLwB%0AcIT4GZbhuADDqsRMABBg2BDLhVguIHHO9To8Q4NgsMfWlMiUpEYmEG/0hYSVxHCkRfld8zMc%0AH3oGGXmPQerPSscSXFM1UagcP8PyDR1UcUEs094LcyzxdnxZ+d+R7uT3vMvuvAM7QmDWLHju%0AOXjgAdiwARyCvL7ffQeffQbz5wPGUF4O5eVw9iwAgNcL5eXQom+7TEjOOwsuyu5IE4uLbJQT%0AD+B0lSQa5NxaXThRF+2jO3dBn2W5zt0iIAo1SPSMI5FMQGqCEOC0BrhiyBkDkRlzEyIrKb0o%0AN9sh3MGjq4QEOtev6I/IdUJ5TuQcwRHSydZFyLkUUfoiC5ToimU7Aj2uRs8YqQ3tRWVYTnQA%0Aj5HVo9OqgQAriQtltyKwjMh0SUdHaASiQhm5sZPS2xFpcSKXM4yEgiqbt0hAVy63sLBIucgJ%0Ayxoex0rvThS2cwgrQN2MI19KHUtIx1sf1ZHJFYaEZC5K7Tak7NY4QlDbf2QFlCpBvjzCR1au%0AGRL9IpNz6JHDxBOd9gcA+PecqPi8A7v582HlSli4EF5/HUTHkjdvBgB4/nno2jX817cvAMDq%0A1dC1KyxcqEe9lIdUdFGJL0EImyX6DJ0hmo/LEEWJg3XQpVMUQnqpvkW/pNusBosywnfu4Wqj%0AgdbzIPpBRzcuEtYhwkiJsEsZFEZ6iOSjbqplDJFrMhcxhUySPAtGs4TyCAnpcQw66HcoqgNJ%0A9mkdNDVmo0G/MegRNNEU6lR6HJrCnWtdFMbqtGPyMFrEHwXVoccz6HfdCCGzlFVPgrCMrhi1%0A/d5Slid53ic5cnR5+5eauiwpKm0U0WohBZ57RSAQvsUy1FJGq1It020mRGEkJRJFJjM2KxaG%0AitFmVm0XFhm/0HcpcVhRtJiEECEl4qxI+ZHWCx75VmrtVpO2CxXyOsoS6shelDLYqrCKRRrF%0AQClwxVrlOJlkvWt0hRiUPQaijUI/jAx66UbFejoP8B8iHPl34fzSnaxbB0uXwrx58MQTMt/e%0AdRdcfHHUFY8Hpk+HSZPggQegpxovZATIkYDsccL1MmQw44T2BELxMRpZkQBAxP2KTDawxRFf%0ACwBBZgeKdnkp8fJkYtEyTp1dr8RdYWS2AUdAYuW0woskRJzTCgDxWhTjAOC0W4w6wiYzTQOA%0AJt88ABFRRiJLDBBCQj7AFLa6ROGRSZV5lofRQDts2o8cH9P+sMgRhxzxUZvqaCOVlCn9FdWl%0AF1P0m+iKzJuKMErMJDWnI10xiksTOvTkOG06stTEGP0uIF2BnUyIhFg71o7DiIGmAUCJ4UqI%0AGIfVoCMXlMVsBID05Fg4clZd0m4xMXKTnSLwNzXpCI51xrIxjqhIDtnjIegn/lYAANqIXVHc%0AdK5oYVnwKeVoCjMsqx7lYYzkieCi0TUpFiGEKaQ+14tx1OMmOcwtfiayVmWicYJdhi4Px3Yh%0A9WeEp7yRI16WLhYlZ5EzR9pnSyiDiGK7XTIundSXhSexDGYUE5WoIk6Hd3XYBEU12ZEzsX0R%0AE1M4QTGvJIWR1UATIAr08MjUe4jv4E6ZL4xmY1ZfaHEDgNVsBNBYxDREZ0pCFjsAECYAmJYd%0AK4bFEjJJdWFk3g7FpQMlH9kjAIuB4ghBWkZsoDAfZUofuUuCnn6nXYbq1pdrrIzag0gbqPTe%0A0l/FWY3uAONrW+92mg0Ok6J/NtHYQBBSnmfAcWliJwxAdc1VIt410ZSBEBWFAAAIY2cS8TYR%0AjkVGC7Kc4znLzsXv+VDseQZ2jz4KAMBx8Pjj4q8eewz69AFR5sOmJgCArl3hyiv13gIhOmsI%0AW1VEmmuAcMgeh7v0FHa9XZNdDqup1au4n4bCeGjvdG9L1FYSZI2RMl7z6N1dnrpUJIPZwKCc%0ArupHJieOkk1N2XbqJhoY40kjczbuOamicM60MQAwbnj2qm8PqIiZjHRynINlQsnxzup6tSXv%0A6ycNA4Arxgz44Ve1/AtOmyVGRPWNELLFIpAPU6aOH5r/vtoZzOR4p8VksFktJiOtfmRywsg+%0AggkQRHcfzFYXk+Ya4Fhki8WpvcQDa17OmUD3HM5WF4PfDUYLTuiG4+QzwSJnIjJZiacRCEFW%0AF0Q7+pwM7ZRR/XqkckHPmCG9duyXT9XBY/IFfRFCPDmvCgw01T01Luj3Ds/N2Kt2qAXdduVI%0AABg9qOdrX+5VUWgzG1PiHUwo2Ktbkvpx7xlXjAKAyXl9PtkknzyIR3KcI8ZuDgYps9Ggfvb5%0A0jEDAODqcYMPFHynIhbrtNosJpvVrKlw8gV9oz4jhOLTERsCwgFtFEVmXRJdRgOlftz1goE9%0AAPwzrhi56l+7VcTGDO6BEeqeGq+uEGM0oFdqwNN806Shn3z/m5IYANw4cYjwI41RdpK90RsK%0AMJzZgGMtRvleEFNUj+FcdTHxNALCyJmAEzJl9SOrC3cfQhrPQigAJhuOHq5ESZrtqEs2CfoQ%0AQmASz65NGJW7epPauXWr2RgfYxeuWqKETLDFgt8NmEL2eKVgKCyMQGXpwz768mDpSbZRfJrN%0AOfEGbLbygd2Nk4e/+IF8zikeWWkJRvE4E4HFgUAjkELWGNS1X9gzWJwgNyMlhEJ4qlcsJzPZ%0AZKBlU+TwMBvp7G6Jntbw/jNkc9G5Y9jig/yONOSIp7MGI7NMITFCmXE2d4AJspyZpqxGjYGW%0AxoMgRPcZzZ4+yNWVASFAG6j0PlS6Wr5rXTVDG5Ez6TznyDqb5vV3HNmd33pKUREAwLJlsHix%0A+K+5GQDggw+iFq751JTvvw8vvNCBu1A0lZZD546h+15EZfRH0esvRgP15qPXy/yqrVGevedS%0APbN6EaQmumZdp0ZgMvuGi/iJnHefnmm3KvLQJ8Ta32hjN9eJ1x+e2iVecYpozKCsB264EABG%0A9c+alNdXSQwAFs+73migAeC9p2eqrHDlZnW5f/o4ALjqooGjBvBp2eVN+Y0nbqE6slJ299Qx%0A/XqmKX1LU/jdp25D/oKXVwAAIABJREFUCBkN9Mvzb1DRM3FU7oWDo2d2KZpKzab7XEj3vYjK%0AHCAyBiGQI57uOZzuN47OHqUU1YVhsqG4dBTfFSTD91in9dGZk1R++qebLkmOdwLA23+dEedU%0ANLOkOOcbj98MAGlJrgduvEhF4QtzrrJZTADwzpM3O+2KM6nZGUkv3HcVAPTr0eXmy4arKFzy%0AcNgY3n9akc0dAAZmp8+98WIAuGBA9ynjBiqJ0RR+58mbEEIUhf/+iBq9es9uybOmjgWAO64d%0A07eHojEAwPInZ2KMDDT194dvVBEbMyR7wqh+Ml9QBqBNUpduMRkWzlWkhweAaROH9s3qAgB/%0Au/8qnl5CFnExtreemA4AVrPx5XnXqih88s7JvKt5ce7VWWmKmVe7p8UveuAa0UWMULzNmBpj%0AjrMqRHU8KANOzaF6jaJ6jsBJWdKJ/wiQyYZTeuGu/XBSd6Woru3eFDLbwWST1uHFQ7MvGSEz%0ACRTBqw9Pk26oQJYYFJuGYlLUozpNYKs97taHLIMuxDYnACDaYOzaM/bGuebcdoOfM+2igcqD%0AJZOBfv+Z2869s6dNKCYFubpoRnXnD4fF9NKfrlYReOXP14qWTbAr2TBksnHUtca86wwDxyOH%0A2vK03UTHWY2aUZ0eIKOZzhllzJtqGH6lcdQUKr13JwdU51ImgPAeu85aitWcfv2fxvkFdvX1%0AkJkJAHDFFbBgAdxyC9A0mM1w+HD4Oj9Fd9NN8NhjUX+jR59nuYW49qL+q1+4LcEV/e4hsFmM%0ASx6c8qcbx3ZU4dJHp8+7eYJ0OQxj9OCMia88NI3/2L9n2ndv/jk9WWbWKiczZdOKhzK6xHfo%0AvqkJzh/fuG9YH8miCYHpk4asWXQH70Mxxp8tvmf6ZJnu3GIyLHv8ptk3hEMHnjQi1iGzNWTM%0AkF7fv/Vnm9kIAAaaWr9k7mWj+0nfT7vV9MHzd06bNKxDD2KzmL57c97YoTLEMnFO2xcvz44E%0ApvdMHbvs8ZvaAw5BYDlt0rDPX7r3v/52PX3vlQvuvkLae9EUfuLOSxfODff0Pbom/rjiQdn4%0AIDery+Z3HuyaEna7C+de88Qdk2U22ZiNrz10/dy2sC87I+nHNx/o2VWGIWrM4J7fL5sbCfuW%0APzH9/mljpebqsJlXPn1rJOwblpvxzbK5aZGlW0FVT8rL/XbZA5E9ZO8vuPnuKRdIFSbFOr5c%0AfNclw8LNes/1Fy99/Faj3Fa2obmZG1c84rBa+Of6/u0HLxwswxDlsJo/fvGeKePD01d3T73o%0Ajb/cKht9XnXxoHVL5nZ0H96caRcteXiaVCHG6O7rxryzYAZvXTF2yw9vzB0zuIdUQ+/MlE1v%0APRCJ0u68Om/54zdKh3MWk2HRA9c8ctsE/mOs07rxzfsvHCSjcPTArI1v3M/vqfjfB8b4i5dm%0ATx0/RPqV1Wx8+8lbb7+6Mz25TAHMVufEaYlzXkia91LSn1+Onf4nY7cor2IxGb55fe6EkTLR%0AZ5eEmA2vzx3Zr/u/tYSdiDuuHLHiiWnSjTEuh2XlkzfNuEzBCUs2Sv6HgLHSpsM/8F8HOq/T%0AbXPnwptvwrJlMHdu+Mq6dTB1Klx+OXzzDQDAM8/As8/C3r0wrAORwZkzZ4qKiqxWbaPxer0Y%0AY7PZDAAcIS2egM8fZFiOorDFZHDaTBTGABAMBhmG0amQoiiTyQQAgSDT1Or1BYIMy9EUtpiM%0ALqeV35EtVEgINLV63d5AkGEAwGSgHTZzZOHS6/XSNK3JgOT3+wkhFkv4Vx5f0O0LhBgWIWQ0%0AUE6rmd+1Rgjx+XxGo5Hn1/L5g81uny8Q4gihKWyzmFwOK9/5CRVyHGls9Xp8gRDDYoRMRtpp%0As/CdE6/QZDLxfHweX7DF7fMHQyxHDDRlsxhjnVa+DkUlVALHcX6/32w285vr3d5Ai8cXCDIc%0AIQaasltMLoeVjxh8Ph8A8AoZlmtq8Xr8gRDDURiZTYYYu4UfnoZCoVAo1FFjUMG5GUOQYZtb%0AfV5/kOU4CmOL2eCyW4wSYwCAZrev1eMPMiwCMBhop9UcicCExhBk2Ga3z+cPsRxHU9hqMsY4%0ALHzbBQIBjuMiVd3i9rt9gWCIRYjfmGi2tx0G8nq9BoOB53QKhJhmt98f4BVSNrMxxmHm287n%0A8xFCIuba7Pa5fQGGYQGB2WBw2s18VYusKxBiWtx+fzDEcYSmKZvFGGMz85GQ0BhCDNvY7OEV%0AYoxMRoPTHl64Z1k2EAhEjKHV629x+wPBEMdbl9Uka10MyzW2eDy+AMNwGCOzyeByWPkS8gr1%0AtJ3P50MI8cbAsFxTq9frDzIshxGymA0xdqvZSAMAwzDBYDCi0OMLtnr8gRBDAIwGym4xRXpZ%0AoTHwmfx8/iDDcRTGVpPRaTdH2o5l2XaF/qDbG+BTwxgNtN1qspnb206PZxAZgwqExqACv9/P%0AcZxO+48Yg9cfbHb7/AquRo9C3jNEXI0KhJ5BBbxnsFgsvE3ybecPhgjvaqymGLuVHxUKjUFT%0A4X/d1XAcafH4vYEQy3IUha0mg9Nm5n1mMBhkWVanMZxDv6OuMGIM569Q1O+oK6RperTWTNCx%0A/OP9+uaePH0mKVmDll0nemdlvPTyy7fdekunaPvP4/wifYMBxo+He+9tvzJlClgscKxtjw4/%0AY+fS3t8tBB9r6k/lxUsSQmgMRhpTGGGMaAyEIxxwHVVICGmTJAYacxxtpDmMsIHG0PaV8F9C%0ACI2RyYApTAMATWMKAcuykakmgUK1mwrFMAIDFZ4xMVAYIOq+LMuGzyQiMNCYEJoQQmFEY0Q4%0Ajk+cIFTIcXwJKRojhMBAY4TaC8+rReHM3cRAYwCKEKAwoinUpi8so/kgLMsKqxojMNIUAkII%0AUBSmMK8hTNgSUUg4jqaQyUAZKIwQGCUlFNanvrZThLAmO6CQcDSFzAaK5RCFkYFCEWMQWZeB%0AxhaTwUBjAGSgMU1HVZpQoQEjzoAJQRghmpJvO0IIxmCg24yBRhiIgkJioBDhFWJMUSCqi4hC%0ACoOJxjQGvoSoTZBvO6FCvlE4jlAUphCwHMdvlxGWEAGYTTQAYTkOIWSgKSNNCe/MtuVxwHzL%0AAk2A0BgLrUtYh4TjDBQ2G2mOJgiBgaaQxP41jSHKughnaLMujMBIYZHCSGkRIgYaIUQRAjSF%0AscKLTDiOdzU0QRghim8SYW7FiP0DGCiEgAIAmlJuO9UH0SMWua9+Sc37ChUiACONQehq2s2E%0A6PEMDMOAvkfuUAkjzhAjYqAR77vosKvpmBPukGfQX8KOuhpCiIHGFkJzhGCEDDQmbebFcZz+%0ACuxE6xIZQycq1PMiqwvwQG1LsZ11+h/p3jT5v4nzC+xee018JRgEhoH0tk0PkcCOZaGyEsxm%0A0CL9BQA+is/Ly9OU/Omnn1wu14ABA37YfXzuy19WRR8UiLFbXrz/qhlXjCgqKiorK9OjcNu2%0AbcnJydnZOQveWPvqh9+LslJRGD9yx+XPzJly4sTx2travLy8A8dLb3zkzRIJsWxuj7QvX7m/%0AV0bK1q1b09LSevSQWZQR4tChQy0tLXl5eeU1TXc+98nu6Oz/GKNbLxv+9z9PMRmo7du3Z2Vl%0AxScmzXn+H59887NIj9VsfOWRm+667qJ9+/b5fL68vLzvdx2588l36yTEsuNG9Pl40Wybidqz%0AZ0/v3r2NFtsdT7739TbxmQynzbJ8wcwbJo/Ys2cPIWTUqFHqD9LQ0HDo0KFBgwb5QuTWx97e%0A8mu+SCDBZV/5wt2Xju6/a9cuk8k0bNiwlV/99OBLn3r94jRIN1+Rt3zBzIa62lOnTo0YMUJz%0AsPjTTz85nc5BgwapixUXF5eWluoxhu3btyckJOTm5r606rsX3vlalJLXQFOP3Xn5k/dcderU%0AqcrKyry8vLO1TTOf+mDXQfExlEuG56x6dmZirGPbtm2pqak9evRY+P63i1Z+J2KdsllMi+dN%0AnXXdmCNHjjQ2Nubl5R0rOnvzE++elJBVXDws56O/3ZUY69i6dWtmZmZqWtpfXv/qjc+2iMzV%0A5bAsffSmGycP379/v9frzcvL23Ok+Na/vl9WJSaWvfzC/u8/e7vFgHfv3t2rV6+4+IQnln21%0AYs0OkcKUBOd7T912yfCcX3/9lWGYvLy8H3YdvevplVLWjesmDH3n6du5UGD//v39+/cPcviW%0Ax5Zv2ytmTIqxW1Y8fcd1E4bt3r2boqgRI0Z88M8d81/6VEprMXXi8HefudPT2pSfnz9s2DDN%0AqYidO3fabLbBgwd/sH7nQ3//zB19uApjdP/08Yv+fENFeVlxcXFeXl5tY+ttT67cKilh/55p%0An7x4d3ZG8vbt2+Pi4vr37//xt3sefu2rFrcPSPvOBavZ+Nx9V8+ZdtGpU6fOnj2bl5dX09B6%0Ax7Mfb/vtlEjhRUN7rXp6RnK8Y+vWrcnJyTk5arvOAeDo0aP19fU6fVe3bt0y+T0wyjh48GBr%0Aa6umQoZhduzY0bNnz5jY+NnPffDZd7+IBOxW09LHb51x1ei9e/eGQiFNha2trb/99ltubm5s%0ArMbB8N27d2OMR44cGXWVY0X5oWpqao4dOzZ48OAAA3cseP+7nWJCrfTkuI9evPuCgT137dpl%0ANpuHDh2qft+ysrLCwsIO9TvqYkVFRWfOnNHf7/Tu3XvHodMPvPKv0qqotMlZqXHLHrrmgv4Z%0A+fn5fL+jqXDr1q3p6elZWVnqYpF+R12M47jt27d37949PV3j7Fek31EX83q9fL+ToBUP8P2O%0AukwEnX144neMzmZDW7ECQiGYPj38kT9CsWQJJCZC166QmAg5OfDpp517z3/9dGT6X1ZVSY5/%0ANrt9cxZ/8cYX8sTnKpi36OOXV30rzTXKctyi9zc89HKYVf1oQfmEuxdLozoAyC+qGHfnojOq%0AJJ5SnK1tnnDfst0STieOI//45tcbHnufDwU4jrvxoTelUR0AeP3B+57/8O0vtvAfN/589Lp5%0AS6VRHQBs/fX4xLtf4rPzhxj2qvtfk0Z1ANDi8d3y+Nuff7+nQw/i8QUm3/OSNKoDgLom93Xz%0Alv7wc5jga8WXW2c/94E0qgOAT7/ZfcODb/zXmZiffuufT735lZRoIcSwL7zz9eNLwnTANQ2t%0A4+99TRrVAcCWvScnzF4Socx6bOna59/ZIOUS9fgCcxd9+vqnm/mPJ0uqxt/zd2lUBwDbfjs5%0A/p5XmtqIEO59/qOln26SmmtTq2/mgpUffxPukvcePT35viXSqA4Avt155PL7l/raWuHOZ/7x%0A1hfbpQqr6lqunf/Wpj1hvtTvdx25bv4yWS61dZv2XfPAUj7TstcXnHTPS9KoDgCa3b7pj7y1%0AblP4AOl7a7ff8+wqObIysvbHvVPmLdWTIliIFWu23fvch27JkXmOI8s+3XTPsx/wH5tafRPu%0AfVUa1QHAkcKKi2e9HKEZfHfdjnue/7iF5yMR9CFef/Dh19ZE+OYbmj0T7ntdGtUBwPZ9BRPn%0AvK6HTO9/ARzHXT9/mTSqAwC3N3DXU+9/8M8d/9YCkICvZfPa2refqXzpz9VLHm34/M1gebFQ%0AwBcIXnbfK9KoDgDKqxsum/3qL4fVzvv/T+GHPaemPvGxKKoDgOKzDVMe+8fm3xQ4zZRyLP8H%0AIEcU/v8N/ts9z3mhUwO77dvhkUfgwgth9uzwFX7GbvVqePRR+Mc/4IknoKoKbrkFVqzogFqO%0A5SoLmOM7mfyf2DNHgYly04EQc+/Cz1Q8/pNvbZCNbJRQUdO44sutKgJvfrapqq4ZAG5/8l0V%0AQqeahpZ7n12l/74AcP/iL1Sob7fvL3z9s+0AsOtAwfe75JlPeTz8988CwRABuHPBeyo1k19U%0AsfTjHwDgq037dh9SY0K87/kPOtSnvvXZliMFivybDMvdteB9QkgwxESiZFls/Pno9t+iu1uO%0A46oKmeO7mPyf2NIj8sQkAABAvM3s6YPM8Z1M0T7SrMr/G/KTpkrSeFZKgl7f5Fm88luVny75%0AeCNvDH966fPSSpmYiUfBmZpHXlsLAGVVDZHQTa7Q8Jdl61q9fgC446lVTcocVqdKqx9bugYA%0ADheUR0I3WTyw6FM+ocxtC1aqJBM5cOLMko83A8COA4VrN+9XEmNY7s5n/sETRdz11EoVq9h1%0AsHD1t3sA4N21244VViiJAcC9z65iOS4UYue/9ImCCAKA7b+d2Chr9hwry2jnCwQfevkzlft+%0A8s3uowUVAPDY0jWyATSPhmbPXc9+CABub+Dh19aqKHzhvW/4MPehJeuKyuuUsiUUldc99No6%0A0UVCoNEbrG71N0UTQInBsVxVIVPwK1O4l6stVel8SNDHVRWx5ce42hKNDphwEPRCSMaVbdlz%0AfNMvarlv/vTix9IhCvhbSWMlaak5z46f83nqPvy759ctTGMtEI7zuQPF+fWfvOY7vi8i8/qn%0Amw6cUGSm9gdDt/313XPvoZkQaakhzdVKZGKdCH+QuWfROpnKBACAIMPes2hdMPpb0lofOrwl%0A+PO64O61zNGf1Jm4fCG22R8KKBCFdQxMkCn8Lbh7XXD3utDeDVylWt/xn0FbGtLOpJ74Pa/E%0AdmJgt3o1TJ4M/frB+vUQWTVbsADWrIHDh+Hxx2HGDFi4EHbvBpMJ/vIXCOpkaSRM4W9sxUni%0AaSLeFq7mNJO/U+jHy6oapSNyIViO23dcnG2O+Fu5xgqusUJEFAsA+aqdUFimqILjyOFTakns%0AAGDzHpkpKwD5sQDLcZt+VUtiBwBvfL4dALb8elxdLBhiqutb/IFQTYMGb9vaH38DgG9+Oqgu%0A5vYGmqUc7QEPaa0nniaQ8Il9tVktsxoA1DS0+PyhmoYWTcrRH3dH9StM0W9s+QniaSTeFq62%0AlDm+Q57Kxt3AnPqFa6oifjdpqWWK93F18o1F3PXcmcOk7gypL+PKjpJo5tkTJRqpegHg8Kky%0AQsi/th9SF1v9w15CiAarOgKG5YrL61iW26/cXfH4eMMvAPDTPplpISF8gVBlXVMwxJyWm1qO%0AUvjtbgD4ZofamAEA6prcTa1ejzegOV5as+k3AJCdCRai2e3jtalnNASA73dFT8wQQhoquMpT%0AXFUhV1MssoSzNY1K3WQEO/afgraaVMHuQ0UcR4rKa9UVchw5cLIcANZsOgCgtiz05aaoOmE5%0Acqq2tazJV90aONPoLaxzy/MvEY4p2MNWFhJ3A2mtZ8uPs6fl65Z4m9mCPVxdKWmq5qqLmYI9%0A8pRiABDwcGdPcFUFXOVJrrpQ9C5v3K1hDP5gqC56ypbUlXLl+aT+DKk5zZ05BAGNuUmVoKt1%0A+9dMvfB9RAAAHNf83WrOF1a7+huNxYTSs/VCvum2crtJaz3xNquxlvlauDOHSM1pUlvClR0h%0AzXJku0J5nezhCo9cUFanznve0OItrmhfAiLeltCRbaSlDggHHMc1VYUObyUBmQCUEDjT6C1p%0A8Jxt9hXXu6taNdjYNJ6DEOb4z1xVMR+1k4CXKdrPVqh5IV0Vw7HE00Ra6zUNRhb8q4ZRp/21%0AK/19ojMCO0Lg6afh5pth3DjYtg3iBNl0LrkEpk4FmyARSW4uXH45NDTAIY2OMKy7uTaajBmR%0AoI+rbl+srNexqFESvSRKgj7SWgdMkKfQJtGWpBkM8TI6lwjFUoQQv4f43UQyOaSH2rLJ4wOA%0AphbtR25u9eqhaedJvj1+PXTp0TJ+N/E0QcgPAQ9pqRM9Z0g1KyyPQCjU4tYmfGwSBJSkpY40%0AR6XYJUE/Wy1euQYAtuKkqEhsxQkZ10s4UnNacJ2Q+jPCLrC6TtsYKmub9dgCT0VwtrZJU7K2%0AsUUP5Sgvo0dhU6s3xLCaZeTjKvWM1jw83qAvoM08wY+4NKMrAPAHQ26vtjGIJsiJu759YBYK%0AcI1RUXhjizaremVdE+gjeOU4rqZBZtFZhLKqBkKIJsWwiGu3utUvnErxhdhat8wryTVUEG9U%0A63DNNSIOgPD1ylNRIQsT4GpkXhMA4OpK28fJAQ9pqhR+26wVBABAi0cQTPjdUUMjluFqS5R+%0AyBHiDTHeICM/jUQ4X778+JAEfIHCcMSpz8tFT3T5Wom3GUJ+PrxT+hWpLmoPcwkhdaWKwTGA%0AP8R6Q4wvpPGWMRzxBhlvkJFyAZ+t1X7vzta1WyBbekQ8omaCbJnMVEKDN+gRDJkavUF3QLHS%0AQizHl5BVsGGu4SzXLM5zLlOYNgTbFKqy6BLSWgcBD4T8xNN0brHdHxDivAM7QmDWLHjuOXjg%0AAdiwARzavCiQlAQA4Na1PCo7vSy8qKeD8QeYKD8ajPb4go+ydNRScNy5kqDzWfKBXz+Kerv0%0A0M3rR5Bh9B/v0gMRMz0RLtxwjOxamDpYlgsxHVupUTAGSWRDCPFJ+mCOJVJ/EfSJ/REhQjFd%0AXT5RGoTLCeto5kCQ7dztHYEgw3GkE8efIYbtCNu9NliWY3SQoIshGh0FfcJoRnP+r0PgCKiz%0AYvBgdESxbWhvY69kIOQJyugRRXWKFwlH/GLvKl2aAABggqI3lwQ6sGuFhzBskt4XAh6lWTGG%0ADTtRhpNxupzXQwKKYSUjoaNQgdhWheuqTBBkLZkJisO4aM8QrZ/wbyxHiPp7EWobvQclEaAn%0AoL2E5fW1NxbxyIzoZC/6JLGv1N4i4HntCEBI4UGIR27Bl2NlXC4AtD0yETy7DFhG2BuSc1j4%0A7kz3FtHZ+Sr/YzjvxIbz58PKlbBwoQxdrNsNH30ELhfcFJ2hnk+GkqHIIRhdQLnjb4KLlA4y%0Acoyis0hHn64CJCCx1lWmjooKfyUobXTJO9cwMcIqXD3npjDqs+gj7nBCc4RQh4nkZdnDpBcR%0AAoqWDq+RNA++XGZ8GTFtdG5Vd2rTEcAYd655yXC2n6dCdE553sUvMhaaZYetSwUEEJJwyXce%0ARJqJEpe8ljMMA2HAtHisRcn9Vvra4g73CFGJrKWZcjEl9hVtiDQ4ktvPhGhVLjKDxrHo6BtF%0Aa8cY2gMbJL+XiqIBIUKi4gWkkAdYqED91UUoHC5Im5fWYa6UkE9ct++S2q28dQFfMMRH2YoP%0AopQMWYlIF4VXRNRecHHncg69CQAAlqvYc4SCXfxecH6+b906WLoU5s2TieoAwGqFv/0N7rkH%0ATgj2v69fDzt3wuDBoHUSmwdyJkq9D3K1JyGMoqBWQFw0KQUyO9r9F6aQNYrFK5J/XwUWs1Fn%0APySWomhkMAFFI6NFZM06eN8jktqtZjEbabozT8aYovkWkcXZ3i5m+zkEdjRNWXRUtTCEQM4E%0AdWNo/5VLzPGKbC4wSEyFNiJLNIeb0SKkD7JbNXKQAoDVrMoBJRHWlHHazfoDJ5Mc8UMUENgs%0AJlp3A9FaKUMBwGykZQknzhkGmtLz3oleOmSPFYbUyB5FqcQzs6lDu/bCqgEh5LRr53GNcYjp%0AVmXAzwQIniXWEmUVCCDWKmMnOCZJ7FAwjRwy9DY4RsyAgiRXAAAwhWxRyUeQIyr9hEJIFgWz%0Aqb2oyBoj6uBFCoUwUNhIYRojs0HG5JDJbEhSZKIzpmskkBJCRFiCLM7IgyFrjHwHjjCyx0d9%0AYbSCyS6rHyNkpikaIxON1aN/E0UZKGygsEnylsU6ta0r1tEugxMkBEUAOFHmostiFJaJwshh%0AUjR7E41pjA0UNip0Hzg+VcYJ2+NkaWoBwExTYYUqtDGYaqdzxBSSUDvqBuq8v983zq/vf/RR%0AAACOg8cfF/81NgLG8NZb4PHAsGEwaxY89RRcdx1MmQJOJ7z3ns47IJOVyhzYPkpACHfpJey2%0AuyTEaKgg0Cczuu/HFI5LQ85E5EjEcemiQWr3VO1Me5mpCRghKc2UCE6b3LtKG5HRIh330BSW%0AksmIwNPj9MnqolnCeJfdpEwMGkFGaiIAZGdoZ+t2iMpG0SgmGTkSUEwysoqbIENHHVpMhlgd%0AHL65We00r8hooboPau85EMIpPXGsTG1Qab2FHR4y26kM+aRTKKUnsseFWQatMbhLjtDRd+ui%0ARr/Io0fXJIRQgkve6UeQmuhCCOVkald1aqKLprBJzFwuBs9RpsLJG0FirN1opDRHDr0ykgBg%0AiJTRToIYu8Vm0Y5Q+/ZIBX11aLUYXXLEdyLkdI9ua6MVJ2YgqwtZnCg2FTmj6NcS47S7h9ye%0AqdBWk0ogAFazkcIoPUkjARsAZHdLQghSlBmfAQAQpMQ7hY3hshhSYyz8PIqBwl1dFtmuF1lj%0AqPTc9m6VNlKZA5BRxmnglJ4ops1JIoyTusu+JgCA4rryXKjI7EAJmcgalUy+T3dtVxMrpEej%0ADDg1B8wOQAgwhVxdULyaORkobKIppWGMffSlsteNGdnGrmEK6Z4ZiiS/PHg2lKhLtBG5UpAz%0AAblSQCEcAQCUmIlikvkZR2SLxanZKnM4FEYmmtKcdUMIjBQ2yj1xdx2vSWaXdguk0nvj2Chn%0AghMzcHJ36a8sBirdZbUYKBoju4nuFms1KMdYGCETjY3K8Sky2+mswcKQHxnNdM5IBfF2hYpP%0AxSuxOFFMMnImoJjk/w5DmgT/h9OdFBUBACxbBosXi//4DHZXXw27dsHYsbB2Lbz4IuzZAzNm%0AwL59MESGfFCxiHGphv6XUD2GUlmD6X7jqLSolJ5JsfaLhvRU+i0A5GQmD+gl4YBHGJnsyGyX%0Ajkn79kpPjFXrElLiY3J7pCGE/nTLRPWSP3mvGqmzuEQILZgl78h4GA3U3+67AgCuGDtIhc0d%0AAAb17pbgshto6ppLNOr5kTsuB4Dbrh6tzsI5dmiOzNwVQmAwyb6Ef75N7UEA4JpLhhgNdFyM%0AfVDvbipiZqNB9Ag4touh/ziqx1Cq+2C638VUugJDOabonsPp7FFURn+653C692hFWkPKgFJ6%0A4azhOGs4Su0tmtXLzkhR7/W7JLr690oHgOfmaLT1oj9NAYChfTJSVIcifbp3yegSjxCar2Vd%0Ai+dNBYDxI/rIcgFHMLJ/VoLLQWGsQutJAGgKPznrSgC4bvwQh4QLVYirxg6wmo0mo+HKiwaq%0AiBlo6t4bxgE/OTf5AAAgAElEQVTAfdMnqD/I+JG5FpPR5bAO7qO2PcNooKdNlvQfRguK7YLi%0A0qSji5R454BstajC5bCOG94H2mpSCQjg0TsuRQh16xLX//+x993hVVTb22tPOy29N0IghBp6%0AlyaieBURaYqigmKBKwiIYL94UbFcG6JSxV5B1KuAqDQB6SWEJARSCenJSTt12v7+mJNTp5xA%0A9N77/XgfHp6cOeus2TOzZu211957vRlqYXTn5BhJ4KVHJgKAyiKdVgEPYkxMz4SwzMSwHvGh%0Asuk6CURMB7rXGCp9INVlMN1zdGBmrlWOJDv0orqPItMHUz1GEXEy/b0LCKGwOCK+C4rrHHgP%0Ap1w/WH2AMTizU2SYb2ykMxEpPYnOg4nOg1BMalBJPwXouw8Iu36a3wQok5oROXmO++MT992s%0AruTeiXLODSGgdBrzDASJYtOIzoOI9MEosStQ2gngK0FybNi4QWod2U3DuyVEe3VMCFG9RlM9%0ARpAp3ciU7lTmGJXoKkRHpUWZMmJDO0QY9Vr5CE0QCZ3p/uPJ1F5EQjrZuT898KYryLF5gaSA%0A0l3JDGj75uv+D0/FYgxmMyxZAqmpwDCQlgaTJsGhQ4AxpKW5ZIYPhwULoE8f0OvBaoWyMrik%0AWOFMERRDRCYSUcmB3TNC6JMV9w7sLu/BOyfHbH7l/jZxhxt0zJa3Fvh7q1ZEhZs2vzVfcnYv%0ALJimEjnNmTJm4d3jgz8vAMydOvLRVg54P+hoav0zdw7skQoAibERH698SMnhdkqJ3fLmAmnS%0A6oMVc4b0VpzyXrlw+phB3QCge6ek956dpXSXeqYnf/7qvDZdyMj+Ga89dofSt4MzO32wYg4A%0AIIAtby7onCLfOekY6sMXH0gKTJNIxhCdjHQaCT9kiiCiklFotPY7iuSXVNAUufWt+fHR8qFY%0AbGTot28+Ij2I2ROHL5sl97gxAMDyh2+Zdv0AANDr6G/fmBcTKZ/eS0uK+faNeVJq7bmHb7l9%0AvCLD8vPzbp0ybgAARIQZv3rtYaVcb49OiV+98pB0ZW8+fvsNw3rKto8miX8tnj6ifxcAiI8K%0A/eyl+0MU5jGH9e604R/3SH9vWjFniALDOk2R7z97r5Sxu6Zvl5cX3a50Ib0zUj59xVX2csub%0A89M7yBsDTZHrls/ulKydCXYDIfTtm48oKQw16r96ba6UJpwybsA/501S0nPPLcOXzfobABAI%0AbX7toYxUeYUp8ZFbXn9YyuLPuHHQM3P+pjSh8/T9N864Uf7JBjUFTzEoLBaFRmsnNigaGUIv%0AY5mEGx0Soj5YMUdp2j2jY8LmN+bLftVevaJp8NjYucvDb7rTNHhs6LWTou96NHrmQsLgeX1G%0A9M94e9mdSr7ruqE93n7irnZpyZ8NhNAHT08bnik/thnVt9O6J6YEHieik8m0vmRan8DFJ38q%0AkDGMTO1FdRlIJmUora7760Eg1F7/4H98OvbKcp5mMwwcCCUlMGECzJoFRUXw9dewcyccPQq9%0Ae7tkPvwQ7r8f0tNh0SJwOODjj+HGG2HPHrjmGnXdDQ3+BbhlwXEcEpxfvTjzuz2n//372YbW%0A6hgheubG4T1m3DgwxEBUNDowxkEqdDqd3VPjd2947P2vdh05U4jdtQ8BDe+XMe/26xJjw0tL%0ASzHGLc1Na5++68ahXb/YdqjJa89/dETofZNG/m1kn8bGRgBwOByap+Z5XhTFhoaGx+8aOapP%0Ayuc7jl245Ko6RiE0oEfq7IlDOyVFSwrtdvu1Azr/tm7x+1/tOlvgiZIpkrxxRO85U8aE6olK%0AnscYC6zj2zfmfvrjwe9/O2H3KhyYmhAz946xQzI7t7S0AIDFYrltTGbnpIVrvtp14aKnWgFN%0AUROv7XffpFEMIfA8jxDSvBCLxQIAzc3Ns24Z0qNTzLqv95RWesqnGRhm8vWD7p54jcA6MMY8%0Az4fqiZ1rFn6wdd/Og9ne+yJ7pSf/fca4bmmJ9fX1ANDU1BTMykKO4zRb6HA4IDjrwhizLJuW%0AFLJr7aMbtu7bdyzfXQKAJNCI/l3nTh8TGxVWVlYmKVx4x8hhPZM/+vGQd8W49A5x90+6ZmCP%0A1IaGBon6unNK9O7352/87sDvJ8+7FTIUOX54r9mTRoSZqIZqFmPc3NT09mOTxw/p8vm2I3VN%0Ans2GnZJi5kwZNaRXmnQJNputT+e4XWsXbPj29yPZxe7thXqGmjCq7z23DNNTIs/zGGO71fLR%0A8ru2/HZy86/Hmywec81IjXto6pi+XVOam5slhYO6Jf763ryN3x08llPi3v0datJNHtt/+vhB%0AAmuXWCNFzrHl9Ye+2Hbou10nvblDenZOfHj62J7pSZJ1tbS03H/r0J4dY9Zt3lNW7akuQVPU%0Ardf2u2/SaBJzEglmiI74+f2Fm7bu+9nXGLqlJT0y47qe6cnSJTc3N2tyh4uiyHFcqJ7Y8d78%0Aj7478PMf2e7NmwSBBvfs9PDt13ZIiKqurpae3UO3De3fNX7T1v2FXs8uPjrs3luG3zCsZ1NT%0Ao2QMoTq07e0HP9t2dMeBs+5Nsjqaum5o99kTrwkP0ZWXs5LCeZOHDOoW/9GPhwvLvIwhJWb2%0ArcMG9+woXQjLspp2yLIuhepiEux2u6Ykx3HBOENpT73Var1hSNdf1ixa+/VvOUWeajI0Rd00%0Ass/9U0YZaBAEQRAETYU2mw0AJJPQPLVvCxF07AUdewkAHIC1odFbYXNz84zx/XukRq/bsu/C%0ARU+puXCTYfqNg6ePH+SwWURR5Hk+yBYG3+9oSjqdzuAVsiwrcvZPnrn1p4Pnfjp4zk2klBQT%0APnFk95uHd+OdNpZlg+/IgjEGd7+jLiY5AZvNFozCYFooWbXFYtF8kT3E6FfRFqAromyaPx/e%0Aew9Wr4b5reO2rVth6lS4+WbYtg0AoKYG0tMhIwP273dVsysogP794d574b33lLRKbJ6X36qr%0AuIqruIqruIqr+N8HRVGjRo1Sl8k9d65Xjx4Xy8rjE7QXMQeDjqkpr7/++sy7/jfSvYG4sowd%0ATcO4cfDww54jkyeDweAqaAIAn3wCFgu8/LKnRnGXLtDcrJ6olxi+NdncASA7O9toNKanp7O8%0A+P3erB9/P+vObYQZdeOH97xz/ACjnqmoqKipqQlGYVZWVkRERMeOHStrm9Zt3v3H6QvuFAiB%0A0Mj+XR+ePjY+Jry0tLShoaFfv34Y4+93n/xi26GGFk+Jo7jI8Nm3jRx/TSYAnD59Oi4uLikp%0AYJGfLwoLC61Wq8QqfTS39IsdJ/JbR580QQzqlTprwtCOiVEY46ysrJSUlJiYmIKymnXf7D2d%0A7+EnoGnyphG9Z982MtSoP3/+PMuymZmZHC9+uf3Qt7tO2OyenErnlNiHpo0Z2DONZdnc3NxO%0AnTqFh4efLShfv3lPXrEnY6ejqYnX9ps1cYReT+fl5QFAjx491C+kpaWlsLCwe/fuer3+VF7p%0Aui37Css81SyNBmbquIF33jycpoicnByKorp169Zic3zom1MBgL7dOsydPrZLalx9fX1ZWVmf%0APn00x21nzpwxGo1duqitUwGAqqqqqqqqII0hPDw8LS2tvsnywdb9e47muRm0SBKNGdT9wSmj%0AYyJDy8rKzGZz3759AeBobuknPx4pKPMU2eqeFn/fxGF9u6UAwOnTp2NjY5OTk+saWzZuPbDv%0AxHl31SsdTd44InPWrdeEGvTFxcUtLS19+vTBGP/yR+6nOw7XeBUNzkiNm3PbyAE9OkoKk5KS%0A4uLiKmubNn63/+DpAre5GnTMrWP6zrxpqF5PX7hwweFw9O7dWxTFH/ZkfbnzqHfZ5x5piQ9O%0AHZXZJZnjuJycnLS0tIiIiNLK+o3f7T92tsStMMyov23cgDvGD6Yp4ty5c4Ig9OrVi+PFr34+%0AvPW3E97sL5ldkh+adm2PzolWq/XChQsZGRkmk+lYTvG6b3aXVHjSVzqanjS2/72TRukZKjc3%0AFyHUo0ePZqtj47d7fzmY7V3BtWtq4t/vvC6zS0pDQ0NpaWlmZiZFaTiu7Oxsg8HQpUsXi935%0AyY9/7DiQ7XRn7BAa3qfzg1PHJMWGV1dXV1ZWSsZw6lzZph/+8M76JMVG3DNh6NjB3SRjCAsL%0A69Spk93Bfv7zsR1/5FptrhdKz1A3DOt+z4ShYSZ9eXl5XV2dZAynzpV99OPh/FKP/XdLi5t9%0Ay7D+3TtIzy46OrpDB42tKm5jUBeTWpiQkBAfrzElV1BQYLfbe7tnVBQgiuKZM2dSU1OjoqIu%0AlFav27I3K9/D3cLQ1ITRfWZPGmHU6/Lz83me79Wrl7pCm812/vz59PT0UK1ap25jUBdramoq%0ALi7u2bMnwzBnLlzauHX/OS9euPBQw4wbB08e258giLNnzzIM07VrV3WFNTU1FRUVbep31MUq%0AKyurq6uDdDWRkZGpqam8KP60P++ngzmVrbWIk2LDJo7sNWFEd5IgSktLGxsbJetSx+nTp+Pj%0A4xMTNfa+ePc7KvDud9Ql3f2Ouph3v6MumZeXF0zGzrUqjoD2yu79qTtj33nnnVWrVl26dKlT%0Ap07PPPPMPffc0+6nuLLA7q23/I+wLPA8pKS4Pv72GxgMcN11AABOJzidEBYW5PKLyEjtPWgA%0AwDAMovR3Pb3xaI5/ku9QbuXnv5z54Y0H9Xo9QihIhXq9/sKlhkkL3q5v8i+2mVVQ/fWvp358%0A7zEDwxAEERYefveT6779NbA8es2u4xcenj72nafulhRqnpqmaYIgIiMjl6/b/ubnu/2+PV1U%0A9/kv2RuevXPiqEwAMBgMB89cnPnkusCKqSfzK7/ZlbVzzRKKojiOo3XGKUve/iOABza7qOan%0AA3mvLp4+57ZrACAkJGTbwXNzX/g4kCTgeH7Ft3uyd6x5jCRJjLHmhUgJ4LCwsI9+PLz0jW8C%0Ay3Ueybn0/b6cf7+7ECFEUZSVxTfNf7fgon8p8+yimi27znyy8sFBXeMAIDw8XLMvRwjRNK3Z%0AQmmaIBhjQAgxDFNptt/8yDuVAQQPpy9Uf7nz1E/vLtLrdJLCFzf+/HIrDbwbZ0vqt+zNfWHe%0ALY/dPQ4hpNfrS2ssty58L5Dg5Hh+1Ve/Zm1b/ShN0wih8PCIB1d88vl2f7ar7KLaH37Pe3H+%0AbYvvvgEAjEZjbmn91CXvBxLLHs0r/+q3rG2rH6UoiiAIU0jonU9u2Lbfny49u6h2676zq5bd%0AOfOmQZLCY+cq7npqQyBT38GzZd/uyf73qgWSMVA6w5Qlq2Sta8vuM+v+MeuWkT0BIDQ09JNt%0AR5e98XWgMRw/V751b/aONY8TBEGSpMUp3jhvVdGlaj+nml1Y88Pv2euW3zd+SBcACA8Pl8Z+%0AKiAIgqIoKwsTFq49X+pPBpVVWPPVb1lbXp/XIcoAAJGRkau+2P3U6u/8L6S4bufRggcmj1y1%0A9HbJumwcmvj4h/kl/gqPn6/+/Jcz/35rrtSwyMjI1z/9bfnabX5iZ0vqv92b9/zDE5beez0A%0A6HQ6TTssLy+HoJ1hkK7G4XBoivE8DwBGo3HfqeJ7n9kQWO35RH7F5l1nfl7zGEmSoihqKpTe%0A39DQUE1JgiAkZyh9FK3NzuJzQkMNYTDRiR3pZNeiYY7jJIWf/3x88b++DqQtPpB18ccD5755%0Aba5kDJrnlZaRBN/vaEqazebgFep0OkTp73n2s0NnfTqynIuNv564+M3ec1++MJNhmDZ1ZMH3%0AO+pi0ry8wWAI5ilzHKcpJs16h4SEaEpKrkZd5n8L69evf/zxx1966aWhQ4fu3r171qxZ4eHh%0At97ahn2WwaC9Z6/XrQOOgxkzXB/PnYNOneDsWRg5EgwGCA+HLl3go4/arJZnxYYq0VweyMSF%0AMZ61/NPAqE5CQVnt9Cc2BfK3qMDBctMWrw6M6iTUNVqmLHpH4rFZ/u5WuajOhXWb97z75W/B%0AnxcANn7/R2BUJ8Hu5Oas+EJioqyqa7rn6fVKdfAvlFZPW/Ke9DI89M+PAvtdCYIoPvn25oOn%0ALwDA+dJq2ahOwpnzZTOfXNemCzmUVfDYv75SKsL+R1bB3BUfAwAGmL7k/cCoToKD5WY9s6Gq%0ALqDQubIx+AHbmkRzObaYg9i5jmVleEG4bZFMVCehxtw8efFqyRg+2340MKpz47k1P323JwsA%0AHCw35bH3qxVo6wrLaqc9vlZip1j5wfbAqE6CIIpPvbNVYqdtstinL10bGNVJOFtQPuPJ9dKV%0ALX1rS2BU13qZ4sLXvjx8phAAquqbZz61UYl/+fCZojnPfyT9Pecfm5Ssi+OFh1d8nFdcCQBH%0As4uW/OtLJWM4lVc6+5n1AIABpi5eXXSpRnaozAvi3BUfeWd/NYExvn2pTFQnobHFfvvSdc0W%0AOwD8+PuZwKjOjY3fHXjr810uhU9+EBjVSbhY1TBt2UYpvNj826nAqM6N59dt8+OKdSMY2hvg%0AWdxch1vq/ahr5CQ57LAocT0Fg/LqhlnPbFTi8MgrqpixbM1lKw8G9tMH6tb/s3nHZ9bDv7Ts%0A+c78xdsNm98XHZ4X/0h2kWxUJ2HnHzlL3vzmT21hewFjfN+LX/tFdW4cyCp+cOXmwONifblQ%0AkiWUnBEbNahs2xfY3iKU5fKFJ4WKC9p2eBWtwBivXLnykUceWbp06ejRo59//vnp06e/9NJL%0A7X6idg3s9u2DpUth5EiY69rmBmYzWK0wYQIMGwabN8OqVcBxcN998MUXwWsVzRVc9m6h8LhQ%0AdIo/u0eo8OEbrmu07j6uxkCcW1yVfSGAyh2L2GnBDksg3U1OQXlVvRxrSisqaxtzCyswxm9/%0A9ot6y1es+V5dwKdFGP9zww4VASfHP7tmGwBs23/Ge616IE7mldY3WTle+Pa34ypivCC+9uEO%0AAPj0x4PqhJ57j52T6ekxBs4p+1a/9dmvKtoAYMuvx1lOaGiynsxTW0xpd3I/7PHpAsWGSi57%0Aj8cYys/J/1IU+IJjfP4hoTSbv3CUz/9DMQoUOFxdIBYeF4uO4cp84Hwu80JpTWmFIpskAJRX%0AN2RfuAQAz77/o4oYADz5zvcAcDLvYkVto0rK+mxB+cUqM8b49Y8Vw0QJy97aAgC7j+aZVemS%0AD2UV1jdaBBFv3LpfRYwXxBc3bAeAb3890aJK2/rjviyrg3WyvN+j8QPHC+u+2Q0AmsObnw9m%0AO5xcY7Pt9LmLKmIcL2zeGcD4zrO4pQ431QTSPVWbW06qKjQ3W/cczweAJ1ZtVW/hK5t+xhgu%0AVjeczlfb0V9QVptdUAEAT7/7g7rCp1b7C9Rb2dyq5rOVzXnVLQ02xbdbrCvjcvbxhcf5gmNc%0A7u+4SYFZSxSESzn8uf1CwVE+b78SUSwAAMa4pQ7XFuO60kBWqO92n1QnUjuUVeg9rQ8AwDlw%0A1Xmx+IR4MQs3VFxJNTBnQXbzr99g3qcBbMm5pp8+dn98ZdMOpahOwqbvD8gIYAw8qxHyYhGb%0AL4kXs8TSU7im6DJYE9uESzVNu4/LD5Mk/Hw4v9KLKxawyOf8zucdFC7lC5fO8Wf38fkBb0cr%0ALCxfYrZeqG0pa7Q52sB6Jw+xqog7uVMoPStWFghFp7gT25X4xNqolweevTyDQa3/t2d54j+h%0A3smFCxdKS0snTfLswZ84ceLRo0eljWvtiPYL7L78Em68ETIz4YcfwD1rxrJQWgqvvAKvvw5T%0Ap8Kjj8LhwxASAkuWQHDUkNhpE0qyPNEDxmLFee/RSUWtWhAm4ZzfIFsURHM5bq7FLbWi+RKI%0APqFJSbk2C2Fxea2IsSb/tPfeQw94DrOOwHiIF0SlvIsbh7KLACCvKCBODUB9oyUYrsziS7UA%0AcK64UlOyxerbNoHHTdW4pQ43VQdSuBZf0s6sOJysuVmb7DmnsNz9N2btQvFpj4fFWKwsEBtk%0AGi+Un/Om98b2FqFUPlmFqwtxSz1gETDG1kax8ry3Z/He0quEwrIajHGtWYNk81JNI8ZYKd/j%0AjfKaBl4QNZlJpfVq2QXl6mIAUNvQwnK8JrurZAYn89WCIQlNLXarXT6l5w0pyimt0L6HNoez%0AqUXbGPzTbzwr1pViixnbGrG53I8os9as3dnkFFQAQIlq7A4AFrtTFMVL1fKJW29cuFiDsbZT%0Aqqxr8u6+Gu1ceZOdFzEAcIJY1mhvkaNpx7Ym4VKuJxzhWb4kC7MyUbhYVYDdThKLYk2x7GsC%0AALihAjdWYYcV21twXakf82xOobaraWj2CuxEQazMx7YmwCLwLG4ox41qGlhBdPKCEjWy9ZD8%0A2IYtzuMqXQNCpYysp0Uidvq9SjyLG6twcy1urAKHotXh+jLcWAk8CwKPLfViVYFKYUJexE5e%0AUKNDlXRicPKiU44ct1jLCAGguNLs/lu4dE5sqPL+VqwtFauKAn9l54RLDTY7J/Aitjj5iw02%0AlXaKGDt5gRUUOa2x3cIXnfJOiGDWoRJTaipsVduMG6txcy1uqr7sFCBqP1xeAzRx/vx5APBe%0AnSn9feHChfY9UXsEdhjD8uVw110wdizs3QtRXgVdQ0KAJGHaNM+RxES46SaoqoLc3KB0N9cG%0Ajqtwo8eg1bMLEuoafTpd7GjxBHOi4OfL1JNhEuwONsiJf38pgcecAwQO+xKWQ3D08NJJxSBm%0Alm0O9nJY1ZXh9I1isb3Z81wua7qHEwSHQ3sQ7H1bNI3B86uAiQlsbfTLxgEA8Kx/VMrawCv3%0A02LVti6rncU42KW2Vru2wharI/hlJQ6n9j20OpyCVpfjRjCSTpZTT/G2FRwvaAay0Gr/no/W%0ARu8XDFvN3t8GE3o6uWDTMCLGzbLjNF80NNuDJQ/3anmD3d/nyCbtxKYaf4ci8rhFJm4Wm/xH%0AVjjgCAAAFv2iYWzxCS9wwIRGIOxe7PXY3uzH0SzbPAmsIHKCyIvYyQmBtwzzHFdVJvMzAADg%0AymUiGCX4Zeywvdnte7GtST5FhLF/y50WUCCnl2IXXsSsIPKqbtwpCLwo8qLo5P1vrLk5COvy%0AGvmLdTLJY9mDjXbWu02CiGWHDRIcvMCLmBNEVuEFF80VMk7YYsYKIbKDcylUi3pFAdw5P1Fo%0An/zflcHpdO7evXu9FwoK1PKpQULKzIWFeZhppL1E7Z6xu2LuDozhgQdg0yZYsADeegv8ytKk%0ApcHp00D7FjCMjQUACKKgEQDIdMYAmPP4jmD6IVH07RH87NLr45++StPbUYoitKVycpsgyowJ%0ArwjYz2H5eXxRaGsdVIxBDKLb8AEv09t5G4NHtdyYD/Ms8qOLlRUT+MsarwUd3GlBENt5ubAo%0A4vbVKOL2V9iWdbDunym+yACgmaFsK4JTeDm3RQgIbOTjg0BTB7mXAot+sxAAAILcb0XBv8GB%0AP9SCz4g08IVSzr64TQgDYIz90iSY55RvJsZy/YLmiVzweY4YsCjDOo/FwFU6Sp7B+wZg1UGe%0AuyGBr08w1iV4j9Xlpoax3MHAZJlK9OnVQqVGKIyFZNvj9QjVOiS/W43bc9B4ebDZbD/++997%0AdnuWvAuCoFly4b8HVxxYLF4MmzbBypXwzjv+UR0ADB8OggAnT/oclCJfrX3+EgJZbgAAmTwH%0Ag+EON+hoH6fB+FK46jwfUXDF3wkCocvrxUnaxbFDkH6F49s3+8vQlCY3aJtA+RLRINqL6oAg%0AL6P4OEkQmmS7ftA0htZDSIbihiCRPoDvgdH7x6MIeRNakEFE3gQh2UJQdzuYh6JnqOCNIZhZ%0Ag3Y3Bpoig7kzwYNquzEA+Ly5AIAYH1oaTbJdAAj+LUYAhiBcTVuuwnNqA+P/K1PAEQBARhkK%0AWpmXAhGBpo4McvS1JA2Uz/5iTTaXQDC0p6kyTPDKZKxUKyEpRaBAr0voDYReiSsPkRFt4CAh%0A/WpgeLPrUoz8iJQggfbtJhChREtItrYfIVCni6VJ1PqHv5hRr02+bPKSCdYZAhgCiEOMtKKV%0AuhumROYhewp57wqAwHNDaJU7Q1LevSGi5TjWgwAC3F7/IiMj3377rUIvzJvXNvolWURERABA%0AU5NnmkgiHZCOtyOuzDtv3QqrVsHChfDUU/ICs2cDQvD00+BsHWAdPw6//QZ9+gQb2EXEoTCf%0AdxgxBtKL6jg6QtsTpSX50H0ixohCY4BigKRRSDTS+VikEn+UN+Kiw4OchveXQgjpTUhvCvQR%0AwfSUkSFGAIgM177k8BCjEhGQNyQZkwJ/lDeMfqTv+hBkjABaDzojCovxu85gTq1jqDCT9gsc%0AEeq5WBQWi8J9iN4RoyfjZTjTyORufk0ik/yPAAAgAsV18jqOUHQqUJ7+OyEIY0iMDQ/GFAgC%0AAaDkIIjk46JCgzEGyfMmx2p7hMhQYzABh15HAYA6UbKEEINOna1YQqhJBwCMVp0aANDpaBky%0A4gCYfGWQMQKZIlwREmP00N4DgB85vQKSYsNBuQ/zBkEScVHadyY1IRIhpBlGE4SP/4gP1TOU%0Apw16mowNkXkliehkv/iMCI9DodEykokZPiStFKNEF0tEp3hGZTr/exihSkMsIdTo9RYzRhTp%0AVbOTpIloRf5fEiEDQxlpUidvnEjfU4F4TW/UdXaVzQsmfPdzR8gQhozhQOtBH4JCZO6e6yyx%0AaUC0/hAhFNPR89GvoQAGmjTQpJHWGJJRBGGkKSNNBQZ2SbFykbcvEmM8MmRab/+QlGLIDoGc%0AgRBlZExedynSwIToFG8aQxJGmjIyFKVgw0RUsp8TBgCyY6YSwZ2OIow0aWTcYbwsEAqNAZ0J%0AaD0yRagMBv7X0a1bN/BdUZefn0+SpHS8HXFlgd2yZQAAoghPPun/TyIVGTgQFi6E3bth2DBY%0AsQIeeghGjwaKglWrgj4HoroMJpO7IVM4MoQRcWlUj5He+aHU+KhQBaJMCSRBSBSrPkr1oURk%0AMhGVEjiQ7dlFo5gwAPRMTyII1LebGoE9AFw/TKFopxwxNkkQ44cpUNq3YsGMawFg7GCZt9cb%0AOoaKjw7T6+i4KA1nMe2GwQCgzuYOAKFGfURIgIvXm1BoNDJFBvq7KeMGqiuMjw436OjYqFDN%0AEPCG4YqfO3AAACAASURBVD4XS6UPJpO7I1MEMoQSsR3JHiP9Ug4SUEgU1XUYERGP9CEoLIbs%0APICIlX9YKCSaSO2DYlJRdAciNRNF+BQu75amUeETAPpkdEAI3Xatxj2862+DEYJAU/QGBqBI%0AolNyLEkQg3ulqSu8d+I1ADB6oEbZVaOeSYgNZ2iqiwJrqhv33DIcAG4ZrVGtNCrcFBFqNBl1%0AmiHgtOsHA8Ck6/qri0WGmUIMuugIk6YxSEW/vYHC4oiELkR8FyI6xa9rSY6N1FQ4on8GANw9%0AYZi62Mh+XQiEOifHMsqpDgAgCCRVop5+/QAAhYlEDB6BVlAE6hobkhJhiAvVdYg0ZsSEyM8b%0AIILKGEIkpKOQKBQaTSZ3JzvJ31tkjCAzhhAxqSg8jojrTGUMlX1NAAAYI5GYQcSnEwkZRFxn%0Av1jhhuEaZYcNOtqP+BhFJhPJvVB0KortRHTo7T894tdO1ZRzyMgJVGyANyaIsL/dhVqTtXfd%0ArPHsOqfEMoHBnz4EhUYjY7haQVt9CNGhN4rrjGLTiJTeKFQjRxgUz68iKzV0S40NNaoNsCNC%0ADV06eNqAjOF05hgXETYiiIh4uve1sjlFhCA10tgx0pQUbugUbUoI0xhBacxGIUT3GEEkdJZe%0AN8QYyPQBZLJaXBLUZgSCRKYIFBoNbc8Z/1n4ExZmpaenZ2RkfPedp7jS999/P2bMGKNRewTV%0AJlxZYFdYCACwejW8+qr/PynZqNfD228DAJw+DcuXw4YNYLcDy8LYsVBSEnQbSSIxg+oxiuo1%0AmkzNBN9lUgxNrn3qDpUx98r5E6ODSHG5kRQbOff261QE5t95vZTI+ejFB1ViyriosLX/mB38%0AeQHg3WW3J8cqpojGDspYcMdoALimb+ebRqr1vm88PkPHUAjgwxfuV7kzmV2SF8y8HgAmjR0w%0Aop/a6oG1/5jVpqm3ebdf1zsjRelbiiQ2rbgPIcTQ1BuPz1ASA4Dx12T6By4EQSR2oXqMpHqN%0AITv29pkR9gUyhpOd+lM9RlLpg4hw1ZiG1qOIRBSZBIz/2xUdYXpyzgSVny66e3xCTDgAvP34%0AtI6JUUpiGalxry28DQBS4qMW3nW9YpsBXlk4NcSoA4APnp8dEarYKXZPS3j50SkAkNklWQrI%0AlPDuk3fpaAoAPnrhfpXJxAHdU6WGjR7QddK1irXyKZL44PnZBIEIhDatULOuEf26zLhpCADc%0AP+VaFWMAgPXL7yMIgqGpfy1RM4Zr+mXcLGv2CMl2z3od/caS6SoK754wrFd6EgC8suC27mmK%0ATEQxESHrn7sbAEwG5vVFMkTsbjz3wE2xESEA8MbiKV06xMp3jwjSU2LeWOyvh0AoysgkhOoj%0ADbRaN0hSZGIGlTGE6jKYiEtTWcCBGCOR0IXskEnEpWmslEAEMAY/vyph7ODuiqNTAABY9eRM%0AmWSwzojC41FoTFvX3fq3S2eIumuxaegNVFQ8EARhDNGlZ0bNfEyX4TGD+TPGDuiuOFjSM/TH%0AK+67/FUIJIVColForOzNaV/oGXrtk9OUXiiKJNY/OY3xWw8TFkP3HccMn8pcM4XKHINMasl7%0AI0OG62n9ZSx4kGkNQ3UZxAyfzAybTA+ZSCb+N6w8wwAAWGi3f38ann322XXr1r3yyiv79u1b%0AunTp9u3bn3vuuXY/y5UFdvX1kJYGADBhAjz3HMycCRQFej2cOeM6vnQpPPGE/7+0NNDrIUw7%0A8xwkbh3d+6uX7/NOU0sIDzGsefKOv0/ToJkLxNtPzFx2383+KzMAKJJ4+sGJrz9+p/SxV5fk%0A3zY8kZYsM5LLzEjZs+nJ1ETFPL8sEmPCdq199Jo+/pMmBIFm3TL0m1fmSK89QRBf/WvuPbdc%0AE6jBZNCt+8esB6eOkT5eP6zX96selc2sjBvac+e6x6VFGzRF/rB64W3XDQgUiwg1fvHqw9Nu%0AkJ8TUYLRwOxct2TcUJnMYmxk6PerHnX3Fg9NG7P2uVmyc8F33zL8m9f//uftPA8Sz8+b9NKC%0AqYG5H5oi/zH31lcWuXZ8x0aG7Fr76Mh+fixDGADGDen26/sLwkNcUdorC6f84+GJgQpDjLr3%0An545f4ZrUNG1Y/zuDUtlA47rhnT/bd0St8K1z9792D03BJprZKjx05fm3HXzUOnjoJ4dd65Z%0AnCoXfd4yus/29xZJy1URgk9fmvPQ1NGB84lxUWHfvvH3m0a40mbjr8n87u0FstY19fpBP6xe%0ASJEkABj19M71y64bImMMEaHGb15/ZFKr4c2747p3n7nXoJPJLd06dsC/311EtbFbenDK6PXP%0A3RsSkAghCWLRzOvXPuti8gkLMfyyZuG4ITL58j4ZKbvXP5aW5HqR59x2zcbnZrrvvBsmPfPG%0AY1OWzbpB+hgZZvz1/QXXDpJJpo4d3PW3NY8GM0383wCCIDa/8XfZrFioUb9pxf2zbh3xpzYA%0AMbqQ0ROj5zwT/9ibsY+sjJjyEJ3gE8bpGXr7e4tuHinDkNYhIWrnmkWDM+XnoP8LccuIHlte%0Avjclzj8+65gQ+f1rs28cppAVIwjZKaA/H8h71cp/BXD7/fvTcO+9965atWr9+vU33HDD9u3b%0Av/nmm2uvvbbdz4KuaHfb/Pnw3nuwejXMn+86snUrTJ0KN98M2xQKr584AUOHwj//Cc88o6S1%0ApKSkuLhYr9dec+NwOAiCkGh8MMZ2J+dkeUEUCYLQ0aRBx0idE8/zgiDodNqjLm+FHC9Y7U6W%0A5UUsEohgGMpk0EnDU47jBEGQWogxttlZu5OVNtVTFGHUMQY9I0UkDoeDJEma1ngBWJYVRdF9%0AyU6Wtzs5aZ8UTZEGHS2dVxRFlmUpipL4eZwcb7M7WU7AGJMEoWMok0EnpdacTicASJcsithq%0AdzpYThBEhICmKKOekXpxjLHT6aRpmiRJAHCynM3BuhSShJ6hTAadRNXnrVAFgiBwHMcwjPQr%0Ah5OzOViO5zEGkiT0DG0y6KSH4q1QEESr3Sk9O4QQQ5Mmg04KfXie53lep9NpRnjez04F3s8u%0AeIW8IFjtLMvygiiSBGIY2qRnpDhDaqFboYPlHE6O40WEgCIJg45xLwPyNgZeEGx21snxIsYk%0AQjqGNhoYKTjzNgbJqu1OThAEAERThEHHuDcMORwOtzFwvGBzsCzHY4wJyRj0jPvZYYw95upg%0AHU6OF0SEEE2RRj2tY2j3s3MbA8cLNjvL8nyrddFGAyPNN/lYF8Y2u9Ph5KRnR1OkUa+TLlmy%0ALrcx2J2szc5yvIAxpkhCp6ND5KxLEESL3el0mStiaNLYuqRPamEwxuB0OiVGOAAQRNFmZx0s%0AJ4qYIBBDUUYDE/giS8/O7uCkwmoUSRh0tF7HSKfyNgZRFG0Ozsnxoih5BtKodz07P4VOlvd4%0ABmVjUIGfZ1BB+yqUnp3H1bC8zeF0ewaXq7kCz6CCy1Mo+S6OFyXr0utoY6sTDlLh5XkGFfh5%0AhiAVYowdLO/keMlcdTSlZyjpQtrUwj/PGFQQ5K3263fUFdI0PWKExvjh3Lm8Hj16Vly6mJCg%0AmHpvE5I7dHzj9X/dedfMdtH21+PKyp3QNIwbBw8/7DkyeTIYDJCTIy8vCPDgg9C1KyxdqqJV%0AMuKgqH8RQgi5JUOMZOBKMAlSb6epEFqZCgFAxxA6hRXifi0MDTGEBgziAxUGc2rpD4OeMcht%0AkiIIgmVZt0KDjpFNb0gtdF8yQUB4qNweqoAWGvQ6g17tnQzmQjiOcys0GnRGhZ0ZUoGD1hYS%0AEQrLodwCwaTuvI1BCQRBCIIQ5BNxK2QIglH1km6FRr3OqHwPg1HoZ10hRlJlY4FbYRvM1WQI%0AVdi24v3s1BV6rAsgLMQYJrMlzlWdwa3QZNCbDGpdiPtZRyoYgzQKdXcGjS22ZqudZXkRY4ai%0ATEZdZJjJezLLrTA8lJK1fz9jCPLZEQQRFqKwjt73Viu9yH4K1RGkGFyWqwlSofqF+HlXXsC8%0AKyj3yfpyHNema1EXkKyLJEnpnqv7rmDOG9jvYACOdwXl3lfi1++oo62uBgBMBlJ2EiP4nhHa%0A1RgQQk6nMxiF3p6hXVoY7IwNlvnryoD//OJnfyKuLLB76y3/IywLPA8pCktqVq+GU6dgzx5Q%0AHetIjnvo0KGa5//9998jIiL69NFY7l1YWFhWVhaMwr1798bGxnbvrrGJITc3t7a2NhiFe/bs%0ASUxM9K40LYusrKzm5mZNhaIo7tu3r2PHjilKd7gVJ06csNvtmgptNtuRI0e6du0aE6OxNPjI%0AkSMYY02FZrM5KyurT58+JpPGusaDBw/qdLpBgzQmecvLy8+fPz9o0CDNweLvv/8eFhbWr5/i%0A+jAJRUVFpaWlwTy7ffv2RUdH9+qlsX48Pz+/srIySOtKTEzULIaUnZ3d0NAQpHV17Nixg9YG%0A85MnT9psNk2FDofj0KFD6enp8fHx6pJHjx7leV5TYVNT08mTJ3v27BkerrG5+NChQyRJDhky%0ARF2suro6Nze3f//+JRXmqYtX55f4symYDLr1y++bfuOQAwcOmEym/v019m2UlpYWFRUFaQyR%0AkZG9e8tM+Xnj/PnzFRUVQT67uLg4zd1wZ8+era+vD9K6UlJS0qQ1MMo4ffp0S0uLpkKe5/fv%0A39+5c+fERI39Q8eOHeM4TlL404lL724/V1jlqlFKkcTf+ictuy0zMdLQ0tJy/PjxHj16aPK+%0AHzp0iCAIzRbW1NTk5OT06dNHc+H5wYMH9Xr9wIEaO7rKysoKCgqk85bWWt/8KXd3diXLiwBA%0AIDSoS/SiCT0Gdo6GtvQ7Fy9eDPLZxcXFtW+/k5SU1LmzTMUAb/yv9DvqMt4NhXasXvkfXgR0%0ARbjiAsV+WLcOOA5myC2Ctlph5UoYNw4ub0ZZ4AGLinu7ruL/FAQeREF7RTPGmLUjRv8fWoNy%0AFX8KKmoab3jw1co6Gdouq90565n1DE1F/3/tJzDnQIgIyhm2vXL4ZePlrdmbdvlU5+cF8afj%0Al/bn1Xz66MiU8Ct6BwURq9bLaE+cLKp/YM0hqxc9g4jx0Qt197xzYMUd/aYNVyzg8tcD8yxu%0AMQMiiNDIyygmegUnxtjWhJ12ZApXKu93Ff9BtGtgt28fLF0KI0fC3Lky3777LtTWwvLlbdWK%0ALQ180SncXAcAyBBCdupHRClXJMEi8CyQtIY7EwXstALGSB+iKQk8q1jH0hucExAA1V77pzDw%0ALCBC+3UVOBB4oHRqW/cBAIvAOoAgteMhKWyimHYrmhykQtezo5TqRQEAtjbyhSddxqA3kWl9%0AiRi5QSQWhYs5Qvl5EAVAiIjrSHXqp9gR8iy2NQLGrupWai3EILCeKtMqkPgANLtejEHkgaQ0%0AhocYA+8EQNrPjudA4IDWaZlr0NYlCiAKQNJazw4DzwJJqjw7FwQORAEonbZ1CRwQZOCtfu69%0Ab2WjOgm8IM5d8dE3LwTsh8Ui8ByQlPaLLPAAOKhuUuCBJLWH9hIlhtZ5BRHzIqZJmWq9Hk31%0A5ULxaYm+CZkiqPQBfmU+W+V4oSxPqCkBnkU6I5ncjZAr99hmKBvDz6fK/aI6N5qs7CMbjmxZ%0ApJ1nkkVls6Og3mpjBYpACaH6rrGmwCJwXi0UAYtKNdWCgcXBL/jgqFWOdEsQ8T++Pt2no3Yp%0Ayr8GfHEWX3LGxe1BMXT6ALJDDyVhEWNexDQRZFUWNYjNdVzuAWxpkD6SCZ2p7sPRfzbn0r5c%0APX+ezr8K7RfYffkl3HcfZGbCDz9A4KyZ3Q6vvw6jR8Ootu1Rxaydy/ndTSyG7RY+7yCdeW1g%0AjUQAwLYm3FgFWASEUFisYvFJ1i7WFknvAyZIIraTUu0cbDHj5hrAGBBCYXEoRKGehcCJ9WWu%0ARjIGIrrDlY6SeVasL5OCA6QPQVHJSpEEbqzC1gYAAESgyET5+vIA4LSK9WXSJSN9CIpJVVZY%0A6aKPJCkiMhlURmM8izkHQiTojMqdNMbmCmxvBpCqlaYoRU7YYcENLhZCFBLlVyjVJcM6+LP7%0A3GxC2GHl8w9R1Ggiwl9YKDkjlJ93N0GsLuGddipzdGAfjG1NuLpA4rTBZoRi0pQKVnlZF4Ei%0A4pFRobiAwIv1ZcA5ADSMAduacHMtYBEIEoUnyFTtl8A7xfpLrkhRXWFDBbaYASRjSFIsf8A5%0ARbNLITKEoshkpceHm2pc5KEkTUTJlINxgbWL5nKJUwgZI1CkwuQdxrih3EUESVJEVLKawsZK%0AEHgAJNVs8/7yl4PZ8r9qRX2Txcny3qv+sL0FN1ZKUT4KjVGsSYZFbC7HDgsAAGMgovxr43kE%0AnVbcWCXlw1BYnAzTiVthQyV2WgEA6YwoMknpvWu0cw02FgMgBNFGJkwvE1bi5lr+3B/u/gZb%0AG7mc/XT/GwKL/vOFJ8W6stam2viiU6QoKpWlwPZm7LQCIpAxXKV+EG6uwS1mAAwkhSKT/fI0%0A6345r/RDACirsx44V+N/jwQO21tAFBBjADneAgCoanGeqXTRaPIivtRkt3HCoA4RsvaKm6pd%0A1M+0johIurw9m98eLq1rUeQrE0S8cdeFW/xydhi7SHJJGhlC1Zw/55CsC+lMahX+BA5b6jHP%0AIopBIdGyYwy+NJsv9KJ04lku/zBQDJkos+ynyc6Z7SzGQCAUG+JTr9gfTht22lzkPXKxGmYd%0AXNYu7LR5GltVBKJI9xkrr9BhwawdCALpw9SeCBaxwwqigGideu1DeSCXknabisXtTQb116I9%0ApqgwhuXL4a67YOxY2LsXouSin61boa4O5sxpq27xUr4/XSzGfOlZGVGBx42VLtY5jHFTjSJn%0As/mSh8FQFMR6Bappzombql1uVFLIy7/wuLHK00jWLs+37W4968BOmzrXodhQ6aaAxA4LbqmX%0AFcP2ZldUB64uJJCe2aWw3nPJ2GGRMl4yCm1NHlJwgRcbyhWbyLPYYganDTtasK1RSQpbGlxR%0AHQAInGiuUJATcUO5u/HYYsYOGSphsSLf/75hLJT6d/OYdQjlF/wOio3VYqPMc8F1JR6mQoxx%0AXWkgR6TUeC/rEnFjlSxxLQDgpmpXVAeSMVTLigHP4qYal0JRcIUdcvA2BmDtuLlW/rz2ZldU%0AB633U4GmU2yo8FiXvcXzKz+FjhYPJbzAiWZFY3BHdQCAbY1+vPIehdYGD723wCsaA0BrVAcA%0AGFvqpcCoTeC9WTVFwT1mAIxxcy14dUs+LWypc0V1ID27KoX2CZ53TRRwU5XSrcYtde7GY6dN%0A6b1z8qLZ5mJqxxjqrawsYzpfetY/iyBwQlme/0kdFndU5xEsy5Ht87DDgm2NIHDAO3FLreKF%0AuLwQBgAQeGwu926JiHFOmaITkJBd2uDzGWPcUg+sHXgW25rAfdt9kV/rf9xsY+sscgTitkZX%0AVAcAnFNUenatDeYEMZBEFQAOnZd/v9z4I99fANsawWEBngWn1eOQAyFwuMUMnBM4J7aYlRwI%0AAIhN1Zi1gyhg1i42y/cmwsVcmYNlMtsWnbxYb2OlxyViXGNxCkq5KNaBrQ3AO4Fz4JY6WY8k%0AlJ/DAa+PUFPiTuD5ntuGbU2YZ4F14JY6edcKAADY0gBOK3AObG3y+M+ruFxccWCHMTzwAKxY%0AAQsWwE8/QajCyPXrr4Ek4dZb26zeHRZ4H7TJTMRgzu7n9bBsYIexf8DHO2UtOODnWF5hgCRm%0A5bsNgNaZAgAQBRUrBy44hX7twSKWfSUEzp+hOUiFAq8YvngHWJxTMWsd3K0Gzunf6zhlbjW2%0AyUR72BZgIfYW2b1RMpIC53+BWJQdD2DW4XONWFQ2BpvvRwUxzuHTSCxi+WEDBtbnmSoag5+3%0AxQrmikV/v6mo0PvnWNEYBD5o6/I9HmiWnuO+4YXCPVSBNzM95px+75rSPcS+VofljBAAgGd9%0AFGKMueA8g4KYg/d5KTCAg5dzDnY5+w84iK1y89QCL3/V3saAMeYV+lS/34o+xiCK2tNW9X7R%0AmDQj7z6z3EBXELGDk3EXFlbOh3jdagwArEPWCbg0CxhjEESZdfk1TapRBYb6wHxekM6Qc3o3%0ASXFsLwo+7wXPyvhMgQ+MrgBAlHv0Dl7w8TQYWFnrcjklLzm5913Gi0qnlu+UHeCeJZHWQsj/%0AWPRcMlK+M2q4OhXrgysO7BYvhk2bYOVKeOcdUKpJw7Kwezf07w+XwXQrSxhFyx0kAtK8stMo%0ACPm3ExHyq9MCf660fsjvuMoKD3d2V4lZxqXQt8K40nkDToRkFwYRlP+5lFoYeFxBEnm3kCAV%0Ar8Xv54iQn6cI8ryyxhB4UGG1h4xk4J0BkJ34QP7tQYprsMjgjCHgmSo8ZX9zlX/EcidCshMf%0AgY8gKGNAipKBTz/YS0byL1SghbR9yZR3iwKenfwjlpFUvBD/Fiq9oX7HlcQCeTnlmTplLTPA%0AqhEjP50qbw9+16LoatS8azBzVka/Ejb+55VxCwSBSBnVmCblzufVcgSgvvZRKqKB5FpuUuZR%0AlVTr6IDOwscZEoq3w9+rK3SXyFeDLLEKQcreMSS3wpsi/DnClLah+DdJtoXBe9dADUqXTBCA%0AENYUUwMCAMC43f7BnxIr/mW4ssBu61ZYtQoWLoSnnlITy80FqxX6apBpyoKIk9mCRMSmyYgy%0Aep+1JrQe6eXThyg0NuCjjKH7L4NgDEhhKZ7fGiA1VkFEIFqPKBrROjW/491ChGR5vgEAGcN9%0A3KvCqghAyGe5IUIoRL6FyBjh4x9DohR3CegMIPUfBImUa+QhU6S3V1K6ECBpHyV+H1shbwwB%0AB5EpXGZ5Ga0jIgNqVyLkbwymSPl7yBi8rQvpjEp7wfyevpIxIJ3Re4WZ4rPz14BAYeUoMvls%0Ai0OGUKXljD4KEaG0FBUZw30UhkTLG4OfdREkMsmvLvczJxQSJd8FIsJnMSvFKK4cVYZP4VM/%0ADZROaUmci3mz1aXL70vwUugSU14v5XONCCkt0jXSFOO1IUBPkXo5UloiLk3uYKD9RwQaJxGZ%0AILuvCxnC3E8Z6UxKa+yQwWeBFAqJ8u59SQJFh2ps6+mU4LuKjiA9D4WkZJ8IAkgMIDalSTLW%0AJHchpkjvJikusAYAAIpENEnQlIw9d0/RKM3Tq4O/b/FwziKkuPQWABiDx05oPegUVpIhhExR%0Ang8h0TI9BUJkrEyRIyJOhl3NSFM6rys1MT7G5gN9iMcL6UyyHomMlXHCiNEHLnQGyQu5fYgh%0AVGWEhozhSHIOFKPUz2oDi+32D/4vlztZtgwAQBThySf9v3riCXDXK8rPBwDodDnULkRkItmh%0Ap3Apz50XJaKTlfb+oKgUsDUB5wCKQaYIpZETCosDkgZbIwAGQ4TilgiEiJhUbG0Ezgm0Dpki%0AFRUawxFFS3Mi2jsrCUIznkamCKAYcLRIK5oVN1cSFBHXCVsaQOCAMaj4FBSRAIweHBYgSGSK%0AUtxcSVJEfCdsbQSBB51JcUk4AABCxgjQ3OdOMURcZ2xtBCyCzhS4ytujLjIJdCZg7UBSfj7a%0ADSIinkztJZTleowhMpFMlakzR3Ubxuf87pmtoGiq61DZq0bRqUAx2GIGwMgYgSIUN1yj6BSw%0ANQPnAFqHDMqxrD4UxaZhezMAQsYwFWMgopOxvQV4Fmid0iAE3BGb2xiUFBIkEZ+OLWYQWGCM%0AStEVSL0yrQOHBRCBTBGKqUeCJOI6YVsTCJzGswuLBcYATisQJDJGKLpviiHiO2NrA4gC6Ewq%0A4RoKjQHGAKwdCAoZw/wCypSEqIYWxfV5AEAQyI+xDUUlgy0EWHurZ1B4AWk9EZeO7U0IY5XI%0AGKQXSh+COCdQjNprwhiImI7SglGkV47dESSF65sdPCeIDEWE6WhZR0OmdMcWs1jvWexIJmUQ%0AMQEdPEFSXYfy+YfdE8HIFEmmKxSMJEgiIgF4DpByEloSi+3sWo3HGAMvefLQ1I2/+S9sdYOm%0AiNE94y8V+C4xNIQinQmwoHLe7nEhNk4w21xzgjRJ9EkM08kFZEBShPTeiQLShYBC2tINpbTa%0A5CGpn+0rEpWn4aYM7Qhsic8hikHhCSDy8jMA3icNiQJRAMDqm8eRIQwxBsxziGKU3iaq6xCx%0Axew9MUqERVOdZWghEYKkMEOLk+MErKOIEJWUJEIoLBYEHhBSSpsRUYlUai/+otdiPpKme42S%0Al0cECo9TV+gCrUfhemlrmprYVQSHKwvsCgsBAFavlvlq7lxPYNfQAACKy++0QHbMJGI6iI3V%0AIAooLFqN0B0hdSJkj6ApEpR7Pi85QjHs8wNjREpb/C4LSGdU25HqBkGhMJkNwjIKjRGgMpr0%0AVqiScbwMkHTQLQwHNYIMAAAytRcRkyI2VIMooNAo2WEiACBjGD3wJrHuEra3IJ2BiE5RjGUR%0AQhGJKEKjCqtL1BgOoNFCAADGgILa2IWCzEUhfYjStkEfkBRSeTu8FepMSjvBfUCQQdp/0C2k%0AUdiVtvD5ubdNXfK+ym9n3ToykEw9GOsCAKDoIO0/2EuWNjZqgUAowqC1ixMhqscIsbEat9QD%0AIogIxX36KCSK7jdebKzGrB0ZQomIONX8AwqqJB6h5gzn/a3bruzK4mr5PRALJ/RIiDBcktOp%0APsolCTS4Q4TZxrY4eYYiYoyMWq0T5Wxx8OiZEj5nXJcNgUEqBkAwsnvc5KEdDuwv8f9WPSz2%0AbWRQYiStuOhCOqHOpBt2m1B+XmyqAUQQkQlkYrpSVIQQyO6zVji1RlRAdR1CxHUUqkuAtSFT%0ABJncTaOUXfBLKS47qvtTyp20X63jvxxXFh1jDGYzLFkCqanAMJCWBpMmwaFDgDG4C6CfOwcH%0AD0JCAixZArGxMHkyHD3a1vMgUziZ3JXs0EMtqruK/xtAxlZjUIjqXCBIIq4j2TGTSEjXLv92%0AFf87uHFkn1cW36747TW9Vz1191/Znr8YREQ82aEnmdJdI+YmKSI6mUzsQkTE/wWzSmEG+rOF%0Ao4Z19R/C6Wny6am9Hx7f9UqURxmZjpHGxFC9WlTXflgysdfiW3rqfGfDCQJNG97x3QeGtkMh%0AhACUEQAAIABJREFUuPYCQZIdetCZY+heo8ikjL8y10VExNPdhtK9x1Kd+/8XFSjGImChff4B%0A/p8ud3JlGTuzGQYOhJISmDABZs2CoiL4+mvYuROOHgWJeycnB4YPB5qG+fOhSxcoLYX33oMR%0AI2DnTrjuOnXd1dUKdSK8IIqi0+nUlLRYLBjjYBQCgM1m05SUWNWDVGixWDQlHQ6HIAiaYqIo%0AAkBLS4umJMdxoigGcyEA0NjYKAjytTbc4Hk+mEu2WCwAUFdXJ/2hAlEUOY7TVNjS0gIANTU1%0AmnTRErG0pkKr1YoQCubZYYwdDoempN1uD9IYMMZWqzUYYwjm2Ulobm7WlGRZNhjr4jgOAJqa%0AFGv/usHzfDAttNlsAGA2mx0OjfoFgiAEcw+lttXW1s68sX/f9Nhvfj56sdJTCSjUpJ8wuu/4%0AazKbGsyiKLIsG4y5tq8x2Gy29nU1DoejfV2NxPuuKSY5hObmZk02T29X8/qMjKKqxHMVjWYL%0Ay5BEUrSxX1pkiJ6urq622+0A0NDQwLKKZT7cpw6mhc3NzQBQV1enSTkvCELwrkYSm9w3/Ppu%0A/c+WNlY12kWMY0J1PVMiYsP1zQ11zW3pdyC4jgz+Q8bQ7v0Oy7LBtLBN/U6QzLNX4Q3UBiK2%0AQMyfD++9B6tXw/z5riNbt8LUqXDzzbBtGwDAzJnwxRewezeMba1eeOYM9O0L114Le/YoaS0u%0ALi4pKbn8Vl3FVVzFVVzFVVzF/z4oihqlxWtwLienR2ZmRVF+Qnz7zOklp3d/41+v3nn3rHbR%0A9tfjyjJ2NA3jxsHDD3uOTJ4MBgPktK6slBbhjRzpEejTB8LCQDVuo2kaAIYPH655/qNHj4aF%0AhXXv3p0ThE93nPji51M1ja5EUbhJP/W6vg9OGmLSM6WlpZWVlcOGDdNUePjw4djY2PT09NJK%0A88sfbNt34oJn8h6hsYO7PTXn5g7xkQUFBXV1dcOGDRNF/PFPf6zbvK+pxVNFKTY6dOGd10+9%0AfgAAHDp0KDk5OTVVZrOSN/Ly8lpaWiQS9IPZJe9v+SO70EVwTpPkqH6dFkwfmZ4SLYrikSNH%0AOnXqlJCQkF1YvnLD9tPnLrqVkBQx5boBj907PiLEkJ2d7XQ6Bw0axHLCe1/v/vSnw3aHZ6Dc%0AOSXmyftvHjUgw+FwnDp1qlu3blFRUcdzSl7etCO30LMsnabJGX8bumjmOKOeOXXqFABosqo3%0ANjbm5eX17dvXaDQePF3wyqbtBRc99TwNembWxOHzbh/L0OTx48cZhunTp0+jxf7mJ79s3X1S%0A8Kqu1K976tMP3tw7Pbm6urqoqGjIkCGaGbujR4+GhIT07NlTXezixYvl5eXBWNeRI0ciIyO7%0Adu1aY25+/ZNftx/MEVuL7SECjR/Wc9ns8YnR4UVFRTU1NZJ17T9V+M5Xe/NKPAPWzPTER+8c%0Ae03vNAA4fPhwQkJCWlpaZX3TG5/s2nkoz71GW0eTt43tt/DOseEh+vz8/MbGxqFDh2KMN/96%0Aas2W/TUNnlplGalxS++5fkS/zgBw6NChjh07JiUllVaa//XJb3tPnHdbq0FH33HDgEfuGGPU%0AM2fPnrXb7YMHD3ay/KrPfv1s2yGW8xSUSo6LXHrfTX8b0dvpdJ48eTIjIyMmJub0uYsrN+3I%0APu9ZFkXT5O3jhyy+53qTnsnKyhIEYcCAAU6Wf++bvV/sOGJzeBT2Sk96YvaNg3p2bGlpOXv2%0AbGZmZmho6O8n8l/+YFvxpVovhdSdNw1bfM8NBh1z8uRJkiT79u0rawyZXZKfeeDmft1Ta2tr%0ACwoKBg0aJLkIFRw7dsxoNPbq1au0sn7F2u8PnPDhRcjoGP/c3NuG9u5cXl5+8eJFyRg2/3Js%0A1ee/1nnd6hCD/oGpox+cOoYkiSNHjkRERHTr1q22oeW1j3bu+CPX2xjGDur+xOzxHeIjS0pK%0AKisrJYU/7Dvzzhe7vNnPEmPCF9x53W3X9pWeXXx8vCZN+/nz581mc5C+Kzk5uUMHmc2S3sjN%0AzbVYLJKrUQHP88eOHevSpUtsbOzxnJKVG3/09gwEQUy+bsDj990UGWrMysrieX7gwIHqCi0W%0AS3Z2ds+ePcPDNVY6njx5kiCIfv36qYvV19efP3++X79+BoNh+/7sf320vbLWUySZpqmZE4Yv%0AuvsGPUMfP35cp9P1liaRlFFRUVFaWtqmfkddrLS0tKKiIhiF7n7H7uQ2/HB0y+6sRourQ4kM%0ANdw+ru8Dtw7VMdSFCxfq6+uDMYbL6HdU4N3vqEu6+x11Me9+R13y1KlTKJgpURfzBG7XxXb/%0AZ6di33rL/wjLAs9DSit9Z/fucOQI5OdDZqbrSF0dWCwwYoSmbr1eY1uTBIIgOBFNf/qLQ2dL%0AvY9XN9hf/mTv1r053702m6Ko4BWSJJldUHnrwncbWvwrQH7x8/GfD+X9+M4CA0EghGiGueeZ%0AD7buOuknVmm2zFnx6eGzpaufvFNSqHlqgiAQQnq9fuVHu1791D+X+eVv2d/vP/fBM7ffNLwb%0AAFAU9cuR/Huf+cDB+td7fOervdsO5ux8f7GUvuZFdOvi9w+fKcK+Rlppttz22NqXH53ywG3D%0AAYBhmG93n374hU/5gHr3r338y46DOT+/v4ggCIyx5oUwDAMAOp3ugx8OLXnjm0CB5eu27TiU%0A99M7jyKECIKob7bfOO/tgjL/6uqVf+TuOX7h4xfvH5QRKymkAnnqAkAQhGYL22oMxRUNExa+%0AW1XnX5bz45+Obj+Y9+Oqv+tIUlL48oe/rPzwFz+x6uOFu44XvjjvloV3XiudPf9i/aTH1tY2%0A+E9Vr/rq9x/35/60ap5kDAyje+ilL778+bifWJW5eP/pDS89MnHRXdcBAE3TJ/Irpi/b2GTx%0AL377yie7/30gb1urQlbAE+a/cyyn2E+sst5yx7L1zz40cems8ZLCH/ZlP/DPjzlecK0Yb8Xr%0An/66/eDZnWsWS66W5fEti9aeyCv1U1hlvrDvZOG7T945aVQPAGAYZuN3B5e8/lXg7X31w59/%0A/iPn57VLEEIIIXOLY/xcOWM4mr/3ZMGG5bPG9ksFAJ1OJ5mZCiTryi2uunneG+Ymf+KKyvqW%0Am+a9uf75+0f1TgYAvV7/6Mufr9uyN0CN5YlVW3cfP7/ljUcAgCCI4srGWx59N5CpVvIM3785%0AL4xyvciLX9+87tvfA+6M9f5/fnYou3TV0tuhjZ5BXUwCTdPtpZDneQCgKOq7PVkPPv8hx/tP%0Amb379d7tB3N+Wfd4kAqliX6GYTQlJWNwiwkNtc7Cs3xDLWEw0YkddZ17SYufpOBep9O9+uHO%0AlRt/CtTz8gc7fjmUt2PNY5IxaJ5XUhh8v9PurqbJxk9+4uOcIh/OjOoG+4oP93y//9zWV2eT%0AJBm8MVAU1V7GII1hglQIQVyypDAYY5D6HXUZD9yVSv7Po71nr9etA46DGTNcH6WiJ3ffDQcO%0AQFUVnDoFM2aAXg/Ll7dJK+acYkOlWH9JYr/2w0Mvb/aL6tzIv1h753Ofi3LUMUpwsvzUx9cG%0ARnUSzE3WaY+vYXkBAF5Y91NgVOfGhq2/v/+N4nSzLD7feTIwqpNgd3JzXvomt7gaAKrNzbOf%0A2xQY1UkoLKu9Y9k66WX4+8rPDp8pBLmhhyCKT72z9Y+sQgC4cLFm7oufBUZ1ErILyu99blOb%0ALuRIdvETb29R+vbwmcJ5L30m/X3HsnWBHbkEB8vd948Pq+oDCp27jKEMK9AQuYEtZrGuzMXH%0AqiEq7xEEQZy2bH1gVCehtqFl2tL1kjF889upwKjOjWfX/PTT/rMA4GT5acs2BEZ1AAAYisrr%0A7njyAymN99rHvwZGdW48896P2w/mAECz1T7jqU2BUZ2E3KLKe577WPr74RUfB0Z1bry4/scd%0AB7IB4GKl+aEXPmntyP0NJ7eocubTG6W/H3zhs8CoTgIviAte/SqvuAoAjuUUL3tTJsSXkJVf%0Adt+zH0h/3/HEeiVj4Hjh4Rc+uVglz36m1IYpi1YHRnXub+eu+KiyphEA1ny9Wy6qc2HnwbNP%0Ardoi/WT60nWBUZ0Ec5N1+rL1TpYHgLVbfg+M6tzYsHX/2i3y3wbVhXFO3FSDm2vleTv8JO3N%0ASixhweBilfmhf34UGNVJKLpUe/vjCtuT2ylxYj38a90HL7Xs+c5++oD10M7GrevNn78pWj1Z%0A1Z8PnpWN6iScyC156J8ftUtL/mxgjO9e/oVfVOfGmYLK2StkhkZi/SWh+LRQckZsqPyTG+gD%0AbG0USrL5C0eF8nxFPomr+M+hXQO7fftg6VL4f+x9d5gUxfb2qe6ePJsTywaWZcmZJQgioKgE%0AMWcRE0FQEVFRMV9U0CuIiBgQMWAClXAVA5KDK0jOm3OOk2c6VH1/9O6Enp7uWVjv7/p8vs/8%0Asdtz5nR19elTp05Vn3f0aJg9u/VI796QkwMcB5ddBsnJMGQI5OfD9u0wYkT4WnFzFX92r1By%0AQig7zZ/fL1QFrKo0WZw//X5e4ecn8qvOFQft5SSEsE7icQYP52eLquqa5AdyEdX1lvPF1YSQ%0At7/crtzyVz4M6XGCQQh5afWvCgIuD/fymt8A4JcDp51upQ3IR86VNlkdvIA3bDuskE8WMH5r%0A3W8A8NXPBzk56h4vdhw853AF0bxggXgcsiRmK7/eHipMBAAA9O1vhzleaLY6D5+VjwxEON3s%0Aj3tPBJyzuYY7u08oOSGUneHPHxAqQ9x6gefzD/L5h4TyM3zhEf7cAVkGHgAAgSPVebjoMC78%0Ak1Sek9Bt5ZfXF1fK83uKqKhtFpeoXnhf5V4vXPUDABzPraiqD/F2AgIAOFVQVVHbQghZ9sUO%0AFYUrtwDAniP5oWIXEfuPFzZaHLyAN24/oqzw9bVbAeC77YfF6CQU9h7Jszs9Hpb/Ye9JBTGO%0AF9Zs2g8AH27YJSgyc/9y4JSb5Sx215+nQ8adAOBh+e+DL4F1keZK0lgRTFBbVddcVReauBOA%0A5fjtf5wBgFc+/EFBDAA+2LCLEFJS1VCkaAy1jdbjueUAsGj1VuWy9YtWb5UcaXZyeXW2szXW%0A/Dq7xR1ypMSN5fz5/ULpCaHkOH/+QEhaaizgyrNCwUFcclzIz8H1JSGbQjBpqcbVubg2nzik%0AcfPmnUdZTskYjp4rbbYGPlmsE1edw8VHcMlR0lh+MRGe+9wR+74fJC6aqy5t+c9aLy3A0s9+%0AVlayeedRmcBUJNZTDnkxJg2luOQoLj5CavMVqF07BCU1zYfOlikI7D9RXFHn5zoI5s/u4/MO%0ACjWFQnU+f/53Pj9kuQmrmytqtOfW2UqaHE5FVx8OcE0hd/w3oeIcri0Rik+wR34K5rW7EHAe%0A4nGEosxWwV9R7qQ9+aD/NXRcYPf11zBhAvTrB1u2gHfV7Nw5mDQJbDZYtgx++AE+/hgiImDS%0AJNiuEhJ5QTxOoeyM72YTgmuLsJ87q2q0qnb/+bJA2maCsaWa2BqIvQEHka+XVDWCGkqqGjEh%0AoXJmXsin/QSeyNH/CZjUt6iQne8+XAAAZwqVqrOKaLI4VJsHAHlltQBwpqhKdTuBzRkYwPEe%0A3FJF7I3EWkds0tEurzTEeOMHl4drtqmTu58p9JVjJaxbKDsFuM0dE4LrSnCLzBxXqMr1J6Um%0AHodQKh+FkJoC4mgWE5zEZcXVef4+ojyMFFFRRQMhJGS41oaSqkZCSH6IjJQ/quotAsbKsTsA%0AFJTXA8CpAnVjaGixKw/PIipqmgHgVL66Qqvdpdo8ADhdUOltpzJcbjZU0tEfUstnnbi+lDit%0AxG0jLdUkkC69vll9sCksrwWARotK6pcXsIBxZZ0Kzz0A5JfXEUJabE7lB6rF5vQfiewevsri%0A4gQCAKyAK5tdTjk6VOK04qpcX6AjcEL5GZAj1sR1xcTa9lQSQhrKiEX+RUXSWEasdcC5weMk%0AjeXEHmDw54rU80At/l4O87g6D9x2AAJYIJYa0lwZ6oeEgIsTnCzPhZgEOg7+JnucqyhkK4rE%0Av6tq1W+KR+IJeZa01BBbI7HUQuisP2ksJdY6kdSbOFpwbb4CyZSHF5ws71GLmQRMnCzvZHkh%0AKGgoqVJ3NSXVPhmhKg8HhvW4oRzXlQT/ysHylRaXh8eYEBcnlDc7Q3U4APCYOFnexfKhSjQT%0At50vOh4QSHEePvdgSIUCdrK8ixOUV1SJvRFba4m9EbdUgTxrtiLEfXhY6LAPAIQgXvtboCMC%0AO0LgpZfgrrvg8sth927w3w75wANQWws5OfD44zBlCjzwABw6BGYz3HcfcGHlb4m9KTgGIlbf%0AUOFwelS7v6El4OklHodvroYF4gn4ViY1FQS70xPmDEEqhjHhWRB4EsQVjRWzGiLEzAcfgsLZ%0AHy43JyjlzAIbGcbUhA0caYjL6m0/YZ3qq0JB4HnBHToz4QXnd7HyxmCRiRuCDxJHi8ySgcAR%0AlxX8s5qsy5/v3OZQqdMBAFanO/zposWurtDmdIe/ecAZRh863Ww7jCEMikQ3y4dangtQFXa3%0AcLwgHX1lFQZ2C3G0BLCq+yXtCCGuMELP8OfkGBO7U90zOMKQaYPv3BYXJ/lCNmlHbA3SPsW8%0AJBTzSaodAQDAAgnkbpck7UgYO5bcHl9TicsmcQXEHnKe7OEFTsACJm65UZ/wHF8fco7BVZWo%0ANswLyepBgO9yWkOEa0TasR4nsPIPL48Jy2MBE1bACjETALg5QcBEvGTJVy1heAZ/GdwkE3Pj%0AJpkeswbaEibE5gk5zXOzvIAJL9fC1p831wQ5YULsTV6ak8AvwMUJAia8gN0Kw5bAEY/D+xvR%0AJ/+Di8FFB3aEwIwZsGgRzJ0LP/4YQC9ht8PBgzBiBKSk+A4ajTB+PFRWQl5esDIZyGbL/Q4K%0AYYwe0umRxFuFEVF1HEiIvzsYmJCLKmQTBMl4T/DF9iERdbarjbLGgGUOEjlJEhx9yqX9id/B%0AsLqwo29ju7aEhqWwY00BQCTK7kiF5ILWPSS3j2D/G9bhT5cCzdRFItiJyduArKnLHZQxbPln%0AJ0is/QthAcbVHoWE+CZUMl2rvE56ERsHA08W4j1KQmQ23cp2dWAPKBuJ96kJfiLDmdgHyIR5%0A3wGCQ83gfGFb83xPTcjrkDkFAgCQq0jn7yWUnFBgV0sHl3DwlyzF/o3fw7jowG7+fFi7FhYv%0AhnfeAUlBCpcLCIHg2qTiEbWapSJkyeD9Dxp06kwpkYGk0Uhj8M/RSApnyzJDS6Bl6HCztBI5%0Aim6llKEZSaHwsF7qDhs6DUN3aF1HCUdTQKfRTFiURH4gAAxNaRimXW+UI5OKMShJMlqZCuka%0AvT+1OQAARftTUOsUeBXboNXQ4d86rRy5uwRGvSZ8Y6DDWC/QazThiIUPDUN3rHXRNKVlwqNa%0A8kcgoxfSmbzF4hFCF6IwNBBCeq26q9G046S+O2LUSs0s+AgAyBLQydt/sKQsnRqjBSbQN4ZD%0AkhYIf5NGerOkXr8CCbKWaTVKhqaoIPtEOj1lDPlbOrYd5cokFW4D6P40ennCBkRJGe0oGkKQ%0ARjI0JdJRUAgpc2N4bTLYOE16dXYck8EnI0uehswyB01a6bmMQUdafw6gbRv+5Al5Q5wCNDqk%0AlyEA9HYIkrtkH+gAStwLorJAAG0TxA75EAgavP9OuDjvvHEjrFgB8+bBwoUy3yYkQNeucPhw%0AQHKupQW2b4fISF8BFEUgcwwVE8DjiQwRVLyvPE9CtLon6pocWCyH0VKRiUhrRFojikyUuLbO%0ACepsg50TooM9UTAoOfYZpNEhnREFRUI0TQUTXEqQlRoPAKlJqpSvJCrCoJUbGySIMukBICFG%0AncbX36eASHVvjkVaA9KbqchEiTePMqkwpSIAnYaJMqsTqqYl+m4HMkZRcSn+qRikN1MJXYJ/%0ARaf0CuBkRIhO6yvfkqQsHyE3olBiV/8fJsers4umdYpFCKlGbGK41iVZnXo1MSYinLDJbNAB%0AQGaqOrFpTKQxnIBDr2UAIClO3RgijDqDXj2UT4iNgDYbU4ZBpzEb1Qe2TvEB8QoyxSBznGh7%0ASGeSEP7GRKkPD/ExZgAIp7dpikqKUyf2FY1B1TlQVEDoHmfSRvhNIaIMmhijTBCJopNQRADt%0ALBWXKhvtUUnd/KlLkc5ExcnXt6Piu3gdIDJESvowKVb9kiNMAXESikv3eQONHsXLPJ4iaAqZ%0A9BqTjjHIPzvI0E/+HTvKFKnr2lquUheGl5M+m3ozMseAzogMkQq0bFRCV998laJRYmYomlcE%0AYNIx4keZcExLU2adxqzTaIPCptRE9a5OSfDJ0Ol9JdNppDPSnWWo22KMWn+i2HiTzhS603QM%0AbdYxZp0m1GBERSVS8VJbYjIHhyLg0mtos44x6TWMwkOBEBWZhPQRSGtE5liFyYAaSMd94G9N%0AKXZxgd1TTwEAYAzPPCP9NDcDACxbBoIAo0bB88/DJ5/A4sUwZAg0NcGSJaDGA+MFnTGATu9H%0ARSWhiHi6cw+mxyXg54g7x0emd1IKxSKMusE9U6RHNToUEY8i4pFGOur07dZZ2dHTFNWnW2eE%0A0NUj5WMFL+6a1I6XfymE7pmsUtfxqXvGAsCVaueNiTAlxkbqNEyvDJV6kvddPxoAxFrKCuic%0AEB0ZFKshnRlFJCBTrC8wasO06xRrchLomdFJr9PERZtjI1Wo6CdcGjABoNP70Rn9qegkFBFH%0AJ2cxPUfKeltkiGB6j6YS0lFEHBWXwvS4JBSxLDJEUl0GoE5ZKKkb1WWghK+9V0aScsTG0FT/%0ArBQAmHH9KOULeejWMQCQ3StdOXyPMOkzUuIoCk2+VOUuP3rnOAAYm91dWSwhxpwUG6HVMN27%0AKFLrthnD9eNUalAnxUVGRRiNOm1mikpMedfE4QBwm9pTkNYp1qjXxkaZYqNUjGHKmIGSIygq%0Akerci+rcC8WnS7jGU5PiVGdKY7J7AcDdU1RKyF46KIuiULfUBJ1GKYygKWpwrzQAuHPCMGWF%0AdwQKIID0WGNmvCkl2tAt3pQaHWrCg+iMwVRqHxTdiYrpTHcZSKX0lhfUGeluQ6mkbig2lerc%0Ak+o6JCT3vNZAde5Jde5FpfRBCV0l6auJowcoX0h0hDE+cGqNIhOptAEosRtK7kml9lPO5SMA%0AhUjINGqiJqWr9CeMJuqaaUjbOnxMvVblueuWlqgLTrVqjcgUA4YIpcFba6DS+qPknqhTdypt%0AADKqTKfD5JBFSP6cPdITYiOVpiKJMeasFJ93QlqDpv/lVFwq0uiR1kAldGH6jQvV2ylRhm5x%0A5rRoY1a8OcGsMvIipLJgwPQYTnfphwxmoBkUEcf0GU0lKFVCVtMHAAAUjUwxKCIe6dqdMwaA%0Av2Rf01+29eK/gIsL7ERiiZUr4Y03pB+RcfLGG+G778BshiVL4IEH4IUXQBDgu+/goYfacxpE%0AxaXSmYOZrKFUknTaRFFo3Ut3RoSY7msZes1ztxnDyC54ERtleuXhGxQEXp93c3SEAQA+fH5a%0A54SQT3uvjE5LHw9JVS6LxXMmZfdKDfXt/VOG3Xz5QAAYkJUy86YxocQYmlq76H5xSFu3eEaE%0AMWS+ZPyI3vddNwoArhjW69arQsaUOi3zxWvTw8lQenHXpBFXXRKSASLCpP9i8YzWpv7rPoXR%0Ad8ZNlw3qKZkdIio2he46mMkaRnXKCjlcASCtgU7tw2QNo9P7yy5X+UBrkDkORcQHu0WTQff2%0Ak0o38c3HWo3h5QcnD+sbMjkxelC3hfddDQBx0aY35oW0LoamPnr+LjF6eG/hHRnJcaEkxwzJ%0AeureqwAgIznu+RkTQ4npNMzni+6laQoAvlgySyErdsmAbo/efRUAjBrY7a7JIUMxrYZZ9+p0%0ACiGEYN2rD5gMIZ+sG68YNHl0XwC4fcLw8SNCGoNeq1m3eBZCiKaoT9vsVhZ3TR4xcmA3+e/k%0ABg6jXvvvJ+4IPu7FbRNGDOyZBgBvPnF778zOocQSYiLWLpoOACaDdsVTtysofPXh68UoZ9nj%0At/TuGnJO1Suj07LHbwk+btDQ0QaNXjn1ixAVm0Kn96fS+qIoxeVIWoNiU6ikTBSVpJZ7QMDo%0A/DN8XlwyIPOOiSGNgaGpj//1AB18yxgtMsciQ+RF5jyQRhtz+6MR427QpGZSBhMTm2ToNyL2%0A3qe1XXp6ZebeMX54P2nw54VRr123eOaFNwJRyBCJjNGSOcNfAa2G+eSF20PNHPRa5pMXbmcC%0A8+5Ib2Z6jNAMvUaTPZnJGhqwxBysn6HMOkZ5pThcUDSd1keTPVk78ibNwPFUbMhn578NkXmi%0AQz4Af+km+L8aF3ebGxshIwMA4Jpr4IUXYOpUYBjQ6+HkydbjxcUwaxaUlcHNN8OiRXD11VBW%0ABkuXhvlKbJgY1KPzbysfHNpbGhL1SE/YsvT+iZf0lP2VAh6fdtV7z06NDFpCijIbVr9wz9w7%0ArxD/TU6I2rv2qVGDsoI1TLq0347VT4hDfvgw6DQ/Lnvg3muGSlKGZqPu1dkTlz92nffIO0/f%0A8cKsKcHLECmJMf9ZMXdSW5arf1bKrjVP9slMlohRFJp+4+jvl80Rt14hhD5ZdP/8u68KHlYz%0AUxN+++Bx2WtUAENT3y2dM+Omy4LDwT6ZyTvXPClmuQBg4qX9/rNibkqiNOeq0zIvzJryzlN3%0Atuu8fwXuu27Uulfvjwta8Y+JNH780j0P3tIaYRt0mh+XPzjtmuGSS6Ypavr1IzctnenN/M2+%0A+bK1L90dnJ1KS4rZtGzWtWNaiY8SYsw7P5w3frjUeikKTb9h1KZlD3pXVxfeP2HFglsjzVJz%0AzUpL+GnlQ2OGtN67QT3Td655ukcXmYDj9onDt66a7x1UPnrxnqfumxi8epvROf7X9x4bk926%0A3DO4V9r2D+YHZ4UZmnps6vjPFt0vTtQZmtr49iP33zA62Bi6piRsW/2kN1y7emTfH96RMQYN%0AQy+4d8JHL94T3HJlPHLnle+/cG9wOEtR6NGpV3362kyxhVFmw441CyS5YRHZfTL2frpygrQP%0AAAAgAElEQVQwoy03ec+US758bXp8kDFEmQ3vPzd13l2tniHSbNj+wfwpY2TSXddc1n/7B4+F%0AswnhfwEIoY8XPTB/2oRgz9ApPmrT23OnjJXmUDu4ATRtHHZF7J2PJTyyJG76c5GTpjKBu+t0%0AWuan9x+/RW5empWeuGPNU9l9Mv7SFnYgxg3ptvWt6b0zpPF638xOv7w9c/TAkPHrP/DtsRNL%0AzV/8B8jfeikWXdQLc488AqtWwcqV8MgjrUc2boSbb4bJk2HrVgCAO++Eb76Bjz6CGTNaBR57%0ADFasgFWrFJJ2JSUlxcXF4VBIeXlvWv8VMC9gjAlCoKFppm0fA8YYYxymQoSQSEtKCPFwPC9g%0AQghCiKFpnYYWRwJBEAghXoUcL3C8IGCMACiK0moYrx/keZ6iKEptE48gCADgpUPFhHCcgDEB%0ABDRFaZjW7fmEEEEQvAoxISzH8zwmQCiENAytbRubg1vIcgImGAGiaUqr8W1+53leZKoBAIyJ%0Ah+MFQVRIaRgqlMJQEFvoVShgzHKCn0LaG99I7h3L8RwvYEIQIIamtBpGjAPade/8FYbChRoD%0AsDzP85gQjBDFMJSWYVprJwUqxJiwvCC+v0ZRlJahvQGNRCHH87yAMSEUQgzt6xmJMfACbrMu%0ARFPI2zMQaF2EEJYX/I3BG5lJ7l1rV7dZl8Rc/Y2BFe1fzRhE+xcVMhQlaWGAMbDiFQNFKZmr%0At4UIIZqmdBdnDIQQD8tzvND2IFNabeurRRKFvIBZjhdLw1AUpdX4+lDWGDDB3nvX1mlShRwn%0AiFWKaIrSaGj/rvYqVECYzx20x9WE/yD7XE2rZxAIAdR271DbeSGM507iGZQvJHyFIe5dgHVd%0AmMKLb+GFuRpoe+QJAYoChvbZzF9hDODnai5eYZg9A4GeQbmFGo3mUjUO0vNnzvTu16/q3LFO%0AiQmqpw4HKX2GLHvz33dOu7dDtP33cXEZZo0Gxo+HBx/0HbnxRjAY4MyZ1n9/+gk6d4bp030C%0AL78Mq1fDunUKgZ1oPUaj+t5nm81GUZQoKQjYbnXanBzHY4amzAYqzqgT/bLb7WZZNhyFVquV%0AYRiDwQAAdqfH4nDZnB6eFxiGjjDqEmMjjAYdADidTkEQWs+LsaXJ1mx1ifX6DTpNTKQxIdYk%0AbrkQFaoy4jkcDoyxt4UtdpfFxbpZnqKQQcvERuqMBi0AEEJsNptWqxW5Mi12V7ONdbg9goA1%0ADBNp1icZDOKGEn+FHC80260tNhfL8RRCBr02LtoUazIiBBhju92u1WpFnsRmm7PZ5nG4WYyx%0AhmGiIgxJRqPoH+12ezg3heM4l8ul1+tpmiYEmqyOJpvH6WYxxloNEx1hMJlaN/L73zsPy1mt%0AbqvdzfI8TVEmgy4hRms2GgCAZVm32x3+vVOVDN8YbDYbTdOipMvDWa1um9PN85hhqAijLiFG%0ALy7xu1wub1cTgBabs8XBicag1zExEZpoo8G/haJ1uTyc1eaxuzw8jzUMFWHSJxgNYs7M6XTy%0APC8qxJg0WhzNNo+H5RECvU4bF6mJMRu9CjUajU6nAwCHi7U6PQ6XhxeIlqEizfoEY2tXBxgD%0Axzfa3BabyyMag04TF22OMBsQQqJ1aTQa0bpabM4mO+t0eQSMNRomyixvDDwvtDjsFrub5XiK%0Aoox6bXx0670TrctnDBZ7g9XtdLOEEI2GifZTKDUGi9vicHG8QCNkMujiYzTRRqPXGAwGg+p4%0A4K/Q4fK0OJxWu4vlBYamzAZdQmxEhNkIAB6Px+PxeC+kqdHS2GL3sDwhRKdloiNNyQlROo1G%0A7GpZY6DpNmMwSI0BE9LY4miyuT0sTwjodUxspNFsNvh7BtEYFOBvDMrwNwYFOBwOr+9SgGgM%0AOp2u1TNYnU02t8PpEQjRMHSUyZAUZ9DrNABgt9sJIaoKBUFwOBzhkD7bbDaEkKpCnuedTqde%0ArxfpROub7U0Wl9PDYYx1Gk10RIB1haPQ4/GE0zMQaF0KuLBxh+cFm9Vlc/K8gBmaijDScUa9%0AGNv5jzvhKGzvuKOs0DvuXLxCybijALvdHl6JgI4vTULaX/rnfwcXF9gtXy49wrLA85CaCgDg%0AcIDVCoMGBaQ0o6Ohe3c4ehQEQVoepQ1iYJedna16/r1790ZHRw8YMOCXP3IfWbal0RLA9GAy%0AaF99cMJ9k7MLCwvLy8vDUbh79+74+Pis7j2eXrHxw+/3SqpJURR66NZxSx69Iff8+fr6+uzs%0A7IOni+9a+HEwfWS31IQNb8zsnZm8a9euTp06desWYm9QG06cOGG1WrOzs8trW+5/9dsjudJy%0A7bdfOXD5vCk6Db1nz560tLSYuMRZr67btPO4REyroZfMvXHOrWOPHDnicrmys7N/2Hty5qJv%0ArEGFdkf06/r1khmRRubgwYNZWVmMznjPC59sPyhl6DLoNO88fcfUScMPHjxICFHtw6amphMn%0ATvTt29fhwXcuXJNzskgiEGk2rHnh7iljBhw4cECn02VnZ7//7Z6FKzexQfUwrx838KMXp1ma%0AGvLy8gYOHKg6HuzduzciImLQoEHKYkVFRaWlpeEYw549e2JjY/v06fPKml+Wfr5dwotFUWj+%0A1CtennVNfn5edXV1dnZ2Zb1l2stfHzlfIdEzqn/Gpy/ekRRr3r17d6dOnTIzu73y8S/Lv5QS%0Abem1zCtzpsy+efSpU6eam5uzs7NP5FdOff6z0mppBdpL+mesW3RPp7jIXbt2paWlJXdOefqd%0ALWu2/C4xV6Neu/zxm+6aOPTo0aNOpzM7O3vTzmMzF30dXGh3QPfUb5fOToox5eTkZGZmGsxR%0A97/02c8HTkvEDDrN8idvu2fKJYcOHeJ5Pjs7e+v+0zNf+SqYNGLSpX3Xvng3ETxHjx7t2bOn%0Ai4Pbn1598JTUGIx67apnp945cXhOTg5N09nZ2au/3/fUiu+DjWHipX0/fflel8N69uzZAQMG%0AqA4w+/fvN5lMAwcOemHVxrc+/zW4LNyk0QM+XzyjuaGuqKgoOzt739G82595V1LJHAAMOu3q%0Al++/feKIPXv2REdH9+vXb8kn217/ZFuwMTx865hXH76uqLCgqqoqOzs7t6T29oVr88ukRCPd%0A0xO/WXJ/r4xOu3btSkhI6NlTZaPI6dOnGxsbw/RdnTt3zhD3wITG8ePHbTabqkKe5/ft29el%0ASxeDOfreFz7+9fczEgENQy959KZH7rjizz//5DhOVaHNZjt8+HCPHj1iYlTKDuTk5FAUFaCQ%0AEMHeQulNSOO773V1dWfOnOnbt29ts/PWBR+INCf+MBl0Hzx/961XDT1w4IBer1dtYXl5eUFB%0AQbvGHWWxwsLCsrKy8MedXr16bdhxcsG7v0ncdbTZsGzeNTeN7Xf27Flx3FFVuGvXruTk5MzM%0ATGUx77ijLIYxFsed1NSQW8BFeMcdZTGn0ymOO/HxKi9gieOOsgwAiEuxhOBwSmqHC9k6OH8T%0AdPSe0A8/BI6DO+4AADAYgGGgIajiudEILAvV1aBmJWFi6+/n73tlQzA5qcPFzn/7B7eHu2pA%0A+9Kz85du+HjzgeDjGJN31+/ieGHm5L4AcCq/8tpHV9nlmCoKK+onPPzOvrUL2nXe2ibbxPlr%0Aq+Qo59dvP1HbZFv/yl0AgDG+c+Ga7QfPBYuxnPDEW99RCA3tagKAbTlnpz77sSxt68HTxdc8%0AuvLnlQ8DAMsLtyx8/9DpkmAxl4ebuWidhqG7qL+M74PDxU6e9/5ZOT4iq91117Mff7/0QXFO%0A9+F3e5946ztZJVt2n3C4PO89eX07TvwX4MUPtr4lR9uKMVm2boeH5R+Y0BsA6lscEx9bU1Yj%0AQ076+6mSyfPX7Hi3NbH97Kr/rPp2X7CYm+UXrNjM8cK4PrEAkFtaO/nR94MjcgD441TJ5Hnv%0A73z/UfHfh9/Y8NUvh4PFnG72wcXfEIDeiRQA/LT/1LTn1sgaw8n8iglz3t61ej4A8AK55ckP%0A9x8vCBZzebjZr33J0FRWHADArzln73r2E1mFPx84c9OC1d+8djcAOFzslMfkjcHpZu9/8ROt%0AhulsBABYs2n/Y0s3BIsBwC8HztyyYPUnL7TvbaTn39247LNfZL/6ef/JWx5/74NnbgaAE7ll%0A1z2yXJZyxuVh73vuI7Oh9VW9V9b88san24LFMCYr1+9xebiHrx8IAKXVTRMeebe+WYauKr+s%0AbsLDq/aumd+uC/m/Ai/gm55473c5Y+B44cm3vqUoNKzrhb3GGBaw3WLbtclTeJpwLCDExCeb%0AL52s6+6LqJosjokPrSitluG3cLg8973wiV6rif3L33zoGHzx67G5y7YEH2+xu6a/9h3P437J%0AMldCODdCSFK0678BgSecG+mM/0sBEPlbv/HQgejQW7JnDyxYAKNHw+zZAAAUBSNHwrlzcOqU%0ATyY3F44cAQCwq/Az+iBwQvlZ/swe7tROofiYhM2dE4RHlm5RoJx/8aPfWmzqNJReVDdYZKM6%0ALz78fm9dkw0AZi/+UjaqE9HQYp/35vrwzwsAT7yzVTaqE7H7aNHqLX8AwMHTJbJRnRcLV24W%0AuUFnL/5SoWfOFdd8+N0eAPhx7ynZqM6LR/+9PnxOKgD4ePN+2YFcBC/g2a99Je4JW7hys4Ke%0A7QfP/34iMM0jcEKFaAw7hKKjxB2SbZZY6/m8P7iTO/jzB3BjuVJzXVZSX0Lqi4lDGpY1W52y%0AUZ0X767fIxrDwvd+ko3qRBRUNLz40a8AUNVgkY3qvHjpw59EGtaHXt8gG9WJyC+rf3n1TwBw%0AtrhGNqrz4vG3NrKcQAjMee0LBWMoqWp4/ZOfAGDHwXOyUZ0X85duEDAmhMxe/I2CwpyTxRt3%0AnACAz3/4XcEYAGDukq8wJhwvPL1io4LY/uMFOw/JmT3vAdYVXJvA5nAvX/ergsI9h88fPlME%0AALMXfapAJChgPOeVzwDAYnO9+flvCiPHms2/V9a2AMBjS7+TjepENLTY5y39VnIQE9LoYGus%0A7iYnq0TCwbO48pyQ+7uQ9weuKVDidXBacOU5XHIcV+eDHN2Tv07iaCZOSzDXwq4/z8tGdV4s%0AfGdjcHqVOFtIYzlpqQZendVNAdhuafriLff5o4RjAQAI4eurWjavcR3f75VZtm6bbFQnQsD4%0AocVfXvg+cs5NWqpJc6UCpWxHweFmn1y5VUFg/oof3WwA2wRuqeGO/cId3sr++SN3YjuxhewH%0AAmB1c40O1h6aTCx8ENbF5+awh7Zwx35lD/1HKD/7P1AZ5J9yJwHouMDu669hwgTo1w+2bAHv%0Aqtm//gWEwHXXwebNkJsL69fD5MmQng4A4daxI4QvPIIbygjrAp7FLbV8/kF/f1FVb21RpA/n%0AeOF4EK85cVlwcwVuqiBOKYf0+RJ5tmx/5JbWYEKOnVcMFwC25ZyVO0xk3THGZOvv0pVQCd7/%0A/iAA7D2iwsbmZrm6Jpub5WtCh4kivtt+FAB+OXBa+bmw2l3BQQZxWYmljtgag4liN+48pnze%0A6gaLm+UaW+xuNYbQXX/69QkhfNExXC8aA4ctdXz+QSJHgk6s9XzhEeJoAYEjLptQegbXStcB%0AWyVbanDlOWKpJZY6Up1HGsv8v80vUyewP1NUTQC+33lSWezLX44SgJN5ITnRRXC8UFLdJGB8%0A6EypsuS6nw4BQM4J+evywulm65psLM/XNqoYw+adxwFg20FZo/XB5vS02FyiWmXJTbuOA8B/%0A9pxQFmuyOpxuT7PV6fKoGMNvB3MD/ieENJTh2iJcX4JrCyHQEqrrW1TJ2XJOFALAkbMlymI1%0AjRZBwEWVjRhj5Xr0JwoqAWDbH0rzLgD47Y+AJ13ApKDeUWN1NzrYaou7qMEuz0yFBaHwMG6s%0AIB4HcdtwXbFQckJ2SCP2Rlx6gljrictKWqqF4qOhYjvibMHV50ljGWkowVXnJaHYzkMqHsnD%0A8o2WQCbu+hJSk08sNaSpApefAk/IqZd44XwofisA+74fBZvMZMm2ezN2tp70P7tVrKu+2eYJ%0AjIeAEOK0EEsdsTcpUJMRpwVXnCZNFbi5CledIy1KkxNCoPW1IDXwmPByV5xf1uBheYUAxelm%0ACyp8y1/E0cKfz/HObInTwp07IDvRxYSUNDoqLa46u7u8xVnR4gyWCWwhDn1PAAjmc//wkdJi%0AQag4J1TmhpQH4AVFhSIEjtgaiaXu4ohiO7RA8d85+dcRgR0h8NJLcNddcPnlsHs3xPrV8r78%0Acli5Eurq4MYboVcvmDED5s6FSy4BAFDbadGq29boz+0NAMB5cIMvopLsq5NFeV0g0TXrJE4L%0AYAwEE5eVBLoe1fEPAGobrETVUsVzSf8nxO0gHifxOCRfCmEw09U02gCgLnQywAub081x6pMz%0Al4cHgBa7U5U9xSmhVHfbQST85tzE1ii5FtURGgBYTrCFzkh54R89EHuTlJmbZ3FDmfQ3AEJN%0AYcD/CISaQpkZGMEkMJlHmgPSDHXNKrELAFQ3WAghqj6dFzAQUl4nnUgEo7HFHg5drJgpKQ2d%0AJvTCYndxvPpGYDEp29SiNBKLcLhYSfJAFs0WJwC4POppGzfLK+TMfAqtAW0j9kbfwytwOHDo%0AbbGpe4Ymi/rFtqrHuKHFpsoyVFVvCTM/5C/V4PD4k8d7eNzkkOk03FIjcVbE3kjsMhZF6koC%0AfymESFoT0lTha4rAScIXSYfLImDLpsdBbH5zIYJxo8zjKYITsJPlXZzglE8jEXeedA9x6xcc%0Ayxa3Tj/CoVhlA42fuKzgtoPAAeuS+hN/scZSsWfEW06aK0NFgZgQh4dzcYLDoxCmAgC4OcHF%0A8i6WdwelOWuaRK+uZGC1TT7PL1Scl2ZYBU6olpnzNztZt18P2Dy8LXTezsnyLlZwsjzLy3cs%0AbqkN7jSh8nyo5LFPodKaDyG2RuDcIHDgsl1QfrS1QkGHfeD/Z+YJACAEZsyARYtg7lz48UeI%0ACCIDeeQRqKmB3bth716oqoLHHoNz5yA5GaJVebEAAIjcPfY/6Al6QoLhcAfGGZIFgsCJfjhr%0Ajpz6BKQNEjmBb3WjXuvxCnZo4pfjhI7lLJd0S0CeDAsXwMktYKywkCcLWWMAl5yFuIICMiyQ%0A4KQF6w5efvJf6/eEERyznBD+1I4Lw1zdrBC+MYQjyfJCmPOQMMELQjjzkPCB228MAABs4MSA%0AC/iXDSOWbRfCMYb27Fjw3RE3J/2VW3ZYlcvHEE+Q/RMi2a8CAPKZM56VjMeEVY+GpTr8+lnm%0AEQtuifeHbX2FCQl2qMTjJmzo9XGr+nzGC2nw5++7BC7YA4i/kYwLQIjM1Yk6/Fwtr/hceL/l%0AguzEHcZk2H82Fb4zDLal4LCyVScB740IbqHSebFAWJlZeuudRQB+t1sGguBvh7KLMP+gXbjo%0AbaXz58PatbB4sTxdLAAIAkREwNixrf+WlcGxYzBtWrj6tXIvbPsd1ITgKvaHTlJqVUKBFVhV%0APJwwXZYEVh4SOW8dIISke047dH5A01R4b4mHC2l1WZoBnyNCCgwQIRUi1G4iednS6nIWgrQG%0AqQNCCGmCVv/lGHj837xT5aQCkWk07J6mwyDw0DAdfO+YjjYGmmrHExAOwuFXlQETWCsh8EEO%0A5961C+Hw7V5YPwfzAcgzBMiaehApIiAEGq00Lgk2fgCgNQDIP8QM5rBWRQDzRPDPZc8LAKJL%0Awa0psWBzQhodUBSEiJOQvh088VLlNOPbPYIo+b3/FAU0I5mv+nuGUPppRQOgEBInbcHEqRo1%0AsmkItECk0cnM1YKNAUBDS8+lDfFoIAQUQmKYGspTIdm3NBCS7RyRokYMe5V6hqLBKwfSBzks%0AdODLsF78ncudXJzv27gRVqyAefNCRnVPPw0GA/z5Z+u/GMP8+UAIzJkTbvsi4qSeC1FUjI/D%0ARJVvHgCSA3nNkc7k08noJJTDcWqElQAQF2UO04NLhSga6YxIo0M6oySSC2fIFxmcRPZ3NUkd%0AE8Y4JJ5Tr1ZMCADEmlVeIENEqxNHCJmjJc5R2buJ0DCMMTQhlRcmP0o0yhwrpc1BSJbQhoqT%0AsgNTMcky0SfNoIiA9+2RMQq0vjFDlcoWABJizOEP5omx6vzW0RHGcMIm0QITYtTfSTQbdeFH%0AOfow+PcMOo1WkTVVhMiMQofx0pxWwxh06ueVGqE51m8MQCgyoGS/ApmeF0Z9uO8SUhSKNqsH%0AEwkxJtXlWhH+DiTWqPG/4RRCMUaZR5KKSpTOQrUGWRp7KlpKNoOCjgAAIApF+lcMQBAZQCis%0AD2ZZDYI/YSPSR4Au4JFBUSGp1XQMrWNoLU0ZtIyMvVOUNl2G0l7U6s8qpgopE5cxqpU/DVHI%0AHHJHkKTlyBQb6s1TmkIGLaOhKb1fAWpZGDSMlqF0DGUICuPio9StK85PhkqSIaKgkjKCD8YY%0AtP7+REtTEfqQD69BS2sZSsfQuhCBJhXTCQVNMKi4VFlKOgAwahktraQQAAAhZIppHUQYHTKo%0AO8lgDQAAROiwD5ALyFb87+DiArunngIAwBieeUb6aW4GAJg6FTQauPpqeOwxWLQIRoyAjRth%0AwYLWbXbhgNbQmUN8d1qjozMG+t/4zgkRqoNW38xA+nOEUGQiFZ1MRSdTQUSK3dIUGRgBACAz%0ANZ6iUHK8IgMpgDxfJEUDow2eJtIU1b9bSCco4rYrBwLA8H4Zqi2MjzbrtYxBp+KXxwztAQCX%0ADlYps0dTlJRgDVEoMgHFJKOYzv6RkIjL1JjpDTqNQadRJX0HgEv6+/kvmqEzB/vuPqOluwyQ%0A5YGlEjOopExvJ1MxnelUebpSlNgVxaaA1gBaPYpORp0CWt61c0i2Vi+6pyUghIb3UaLBBoCx%0AQ7ohhPpkqtxiAEhLiqYolJakslfhyuE9AWBo75AEtSIoCiXGmLVaRnWQHjEgEwAuHaBuDFER%0ABpNeqw9itJPgimE9AWDUIBWFGoY26bUxigzoIkb1D6zLRWuoxEwU3QlFJVJJXZEhoCRPUpx6%0AhZ5BvdIAIDk047MIvVZDU1R6skwIJUGvjE4IQTDNmgQ9MwLjJw3dNc4UoWd0DBWp12TGm+Rz%0AKho9nTEItUVOyBRNZQyWHX5QfDqVkNE61moNVEpvZJKPYFB0MorvgkyxKCKe6tQd6QPmCSMk%0AHS6HgMkPQlRyDxTVCXQmZIhCSVmSiZMEWobSaehQc1rz6GuQXPLGMHCkl1hsaN8M5ebptIyU%0AepGiUVQiik5GMcmyKa7WS4lORgldkSEK9BEoNhUlKjF6MRTSa2hVJlaEWsPZ4LxAt1QVV0Mh%0A1K2zzwKpuFQ6tbdv8KJoOmMgFSlT2EtDU13jTDEGrVnHxJl0GW3F80OdRcfQ2uCMoheMlukx%0Awn+CTUUmMF0HKynU0FrVhTWtQRxNUGT8hddP6dh3J/7OuLjArrAQAGDlSnjjDenHYgEAGDAA%0AduyAESNg3TpYsgQwhrVr4d//btdJkDGS6XUp02cM03u0pu84KjrAJ5r02sfvvEzh57eNHyA/%0ARtIa2UlGt9T4EaFZpQFg1MBuXVPiAeDN+TcriDE09dYT7Su79dajU0KRQANAWlL003ePBYDx%0Aw3t1TVFyl/ddO9Js1FEIPTt9koJYlNnwxN1XAsBtVw1VHgUfvfNy+QxNiCdw7h2XR0cojdPP%0AzZhMUcik19537UgFsa4p8VePDAjIkMHPGPqNo2Lk8hAAAIju3EMzYDzT61LNgPF0xoCQ6X1E%0AodhUKn0AlT4QxadLhsnUpOgrR/RSaOHY7O6ZqfEAsGzetQphtNmo+/cj1wBA9/TEyxTD6Duu%0Azo6LMiGElj12k4KY2ah7fe51ADC8X/qgHtL0pD9m3zTaZNBRCC2cPllBzKjXvjBrCgDccPmA%0AlESlQOeh28bqNAxNUwsfmKAglhwfde+UEQAw+9ZxyqTJj0+7imFog07zwA1KxEEpidHXjg0q%0ACUvRyBSDzHHB2ZT4mIgrL+mroDCtU+yY7J4AsOxJFUrihTOvRQh1iouYOEp+eiDikv5dxYjt%0A7SdvVli31TD0iidvkRw0aOj0GGNWgjktxqALPQoiUwzdcxTTZyzTdxzdbRjSh5waofh0usdI%0AutdoutswJDfe+ySN0SguDcWkBG91mDJ2QGfFqPeea0dK8+4Ug+LSqJQ+KLlHqGgyTGiSu0Tf%0ANIuO8FNC0cYhYyOvvNV74Jnpk5Wnr0/fP0l+y0cY+0BQRDxK7kF17oWik//qam3xUabp1w5T%0AEHjwxhGS54hO66MZPIHpPpzpMUIzeAKdHJLRW0tTnSL1adHGRLMunKUhZaCIeM3gq5leo5jM%0AIZp+45i+Y6SbIi5c9YW27Z+l2EBcnLESAoWFMHMmZGaCVgvx8XD99XDwIBAC3gLovXpBr14Q%0AEQGCANXVcOAAVCu9Nx4KSGdEerPsjX9m2ri5t46S/dXNl/dfMf+69p0IoQ3/npkdIhEyvF/G%0AN6/PEBtx0xWDl86/RTZfqNdqVr8wbaxa4kqCob1Tv3j59oggznIA6J4av3HJNDEVr9dpNr81%0Ap1uqvLO+8YpByxe0BpSP332ll5hcgtgo03dvPpiWFAMAMZHGzW/NCeXB751yyaKH2teHqYkx%0A3y99MC6IK13EY1PHz586Xvx7+YLbbrxCnisiMyV+01tzZL12mzGoWS9FI0NEqDWCMLFu0b1j%0Ahsh7zEsHZn756n3i5HtAVvJXi6ZK85oAABAXZdzw2rReXRIBgELoy1fuHTVAfuZw3Zj+7yxo%0AHfInXdpn1dO3ycYHMZHGDUse6JGeCAAMTW94fXqo2G7qpGGvPXyt+PdT9014+PbLZcUijPqv%0AlswU80xmo37L8odEw5BTOPy1R24Q/37i7vGP3jFOViw1MXrTslkxUUYASEmM/m7pnFCL2g/c%0AMPqlB1ut663Hb73pCvmpf1pSzOa35kTIda8Cvnx91ujB8s9gWqfYLe88Ki4j3nL1sNfnh5yD%0Azbpl3DPTrwEAhNCnL0+7fJj8+uCwPl2+WfKAmAu5bHDWRy9Mlc1o6rXM6ufvuhRgm80AACAA%0ASURBVGxwyDE4LDDacK364sKRCKN+89sPpyTKG8P14wa987RKTHyR0Gb0ip/1YuzdT0ROmhp9%0Ay+yE2Ysixt/sP/vqndHpq9dnmeV8JgDMvnXswgeUJrf/U1gyZ+I9k4bIfvXAtcMWzbw6+DjS%0Amaj4NCouVbpH5a8GxVAxyVRSVxShvqbx30AbmXqHfQDC3FPxvwl0US9j5ubCpZeCzQa33Qbd%0AukFBAWzYAACwZw+MHAkAwLIwciQcPQo33wxDhkBhIaxbB6mpcOSIQrkTkdolK0vd9xUVFen1%0A+s6dOwNAeW1Lzumy4qomp4fTaej0pOjhfdJ6pCcAQENDQ0tLSzgKCwsLzWZzUlISLwg5J4oP%0AnSlubiuIEBtlGtG/6yX9M2maqq2ttdvtIlFYRV3zzkO5BeV1WMAAwDB0r4xOV4zomRgTCQAF%0ABQXR0dGqxClVVVVut1tkgLE7PQdOlZ4vrWuxuSmEEmJMA7p1GtYnTcPQGOOioqL4+Pjo6Gg3%0Ay+07mn/0XJm3aEhyYvToQVkDuqcghCoqKjiO69q1KwAUlNXtPpJXWt1EMAYAvV7bPyvl8mE9%0AIk0GjuNKS0uTk5NNJpPD5dlzJP94brlTLDyBUGpSzJjs7n26JgNAaWkpAHTporLw53A4qqur%0A09LSdDqd1eHefTj3ZH6l280CAKKojM6xY7N7ZKUlivdOo9GkpaURQk7mV+4/XlDdVgrEbNJn%0A906/bHCWXqe1WCz19fWZmZmq/NNFRUU6nS4lRSl9BQCNjY3Nzc1hGoPJZOrUqZOAyZGzpQdP%0Al9S21V5JjI0Y3rfLsD5dJMZgdbj3nyg+W1RrdboBINKk75fZ6bJBmeLmyIKCgqioqISEBAGT%0Ao+fL/jxTJpLRIYRSk2JG9s/o1y0ZIVRVVeVyuUSFdU3W3UcLckvqxIrTZoOuX1byZYOzxAiy%0AoKAgLi4uJiaGF4RDp8sOnysV6+IihDI6x44akNkrIwkAysvLeZ4XjeF8Sc2uP89X1DaLD76W%0AYfp0S75yRJ/YKJNoDImJiZGRkS43u+do3rHzFQ6nGwAAoZSkmDGDu/ftlgwAZWVlGGORvaqg%0AvH7vsYKSykZxz3WEUT+wR8rYIVkGvdblclVWVqakpBgMBovdtfPQuVMFleLbfwih1MSYsUN7%0A9slMBoCSkhKKotLT00Vj2HesoKa+1RiMBt3gXmnjsnsY9FqbzVZbW5uRkaHKL1dUVKTValNT%0AUwVByDlReOBEgbf6iVGnHdy7y+XDepkMuqampqamJtEYiivqtv1+uqS60buJOyk+6soRfft1%0ATxWNwWg0JicnC5gcPVf2x6lirzHERZtG9M0Y0S+Dpqm6ujqr1SoqbGi27zycd76kRixMo2Xo%0AXl07XTG0R3yMWbx3kZGRiYkqGz+qq6udTqcqJ6HYwpiYmNhYlfXiyspKlmVFY1CAIAjFxcWi%0AMThd7K7D5495PQNAp7io0UOyBvdMRwiVlpZijFUVut3uioqKzp07qxKJFhcXUxSl6mpEY0hP%0AT9dqtQ0tjp0Hz54pquZ4Htqsa9ywnr27tloXTdNpaWnKCpubmxsbG9s77iigXa5GHHcAoLCi%0A8dC58pLqZjfL67WarskxI/qld02OAQB/V6OMCxh3FOA/7ihL+o87CvAfd5QlS0tLaZoeOVJp%0AYQcAzp851bvfgMrjBzolqlxymEgdPHrpG2/cde/9HaLtv4+LC+yuvhq2b4fdu2HMmNYjmzbB%0ATTfBbbfB+vUAAMuXw+OPwxtvtO7GA4ANG+D22+GJJ2Dp0lBai4uLS0pKLrxV/+Af/IN/8A/+%0AwT/4+4NhmMsuU9ptBX9RYPf663fd90CHaPvv4+LKnYwYAUOH+qI6ALjuOtBoILetDvXnn0NE%0ABMyb5xO47TZ47jlYtw7efDPUgrpGowGAyy+XXzbyh5eM2cMJ736fs3rLofq28qqRJt20iYMX%0A3Dkm0qQrLCwsLy8fN26cqkKRpr1Xr14F5fUL3t4kqSA/6dK+bz52Y9fOcSIZ89ixYzEmK7/Z%0A/e/Pt/tXQ02Ki3hx5uT7rr0EAHbt2pWenq46xxLJmEXz/fVg/pJ1u08W1ohf0RQaPzTrpfuv%0A6J2RKJIxd+/ePTU19ej58ieXbzzoRwXG0NTUScNfe/jamEijSMY8evRoN8u/9vEv73+7179o%0AcI8uia/PvX7CyD4iGXP//v3j4+P3HStc8PbGUwU+lg6thp5+/aiXZ19jNuhEMuZL1N56aWpq%0AOnHixPDhw00m029/nH965eZcL5MHAaNBO+fWy56bPlGnYQ4cOKDT6YYOHdpsdT676j9f/fyn%0Af6Gj4X27LJ1/U3bv9MrKyry8vMsuu0w1SbN3797IyMhBg+QXdr0oKioqLS0Nx7r27NkTHx/f%0At2/fynrLc6t+2LT7hLduMEWh68b0X/zwdWlJ0bm5udXV1aJ1bTuYt+iTHWeKfOQlA7OSX5px%0A5eVDugHA7t27U1NTs7Kyymqan131ww/7TnkVahj6zgnZi2ZfExdlOnXqVHNz85gxYwghn/x4%0A6I3PdlT7Fc3u0zXp1dnXXDm8BwDs2rUrKysrLS2tsKJh4Xtbt/1x3ltRy6DT3H/tiOfvv8ps%0A1B09etTpdI4ePdrl4Rat/vGDb/f6l2RLS4pZPPeGm8cPcbvdOTk5ffr0SUpK2n+8cMHbm07m%0A+3gyGJq699pLXp1zbaRZf+jQIZ7nR40a5eH4Nz7b/t63+1rLCxMABEP7pL8x9/rhfbtYLJaj%0AR48OGTIkKirq5wOnn16xsaDcV71Wq6Gn3zB60ZzrTAZtTk4OTdPDhw9vsTmfW/XDFz8d8jeG%0AQT1Tlz5208gBXWtra8+ePXvppZdqtSqv0O7fv99kMg0ePLiitvnJ5d9L2C+G9E5f/sStw/pm%0AlJaWFhUVicbw5c9/vvzh1qp6XzHzKLNhwT1XPnrnOJqi9uzZExsb279//5wTBQ+/9vnp/Ap/%0AhVnpSe8svPvKS/rm5eVVVVWNGzfOw/LPr/zu/fU7Wb+u1mqYObdf8ercW3RaZteuXZ07d+7Z%0AU+XtztOnTzc2No71losKjd27d2dkZGR498CEwPHjx202m+pIyfP8vn37evXqlZycvP94wRNv%0AfXfKzxgoCt01cfjrj94YG2X6888/OY4bNUp+M4wXNpvt8OHDgwYNilErTZ+Tk0NR1IgRI5TF%0A6urqzpw5M2LECKPR+O1vR55btaWi1lfcTquhZ9005uXZU4x67YEDB/R6vSozvbhS1K5xR1ms%0AsLCwrKwsHIXeccfp5t7ecGDt1sNN1taaeXGRxhnXDp1326V6LeMdd1QV7tq1q0uXLqqpOP9x%0ARwH+446ypHfcURbzH3eUJcVxR1lGbKK6THtBOoB+7f8KF7fH7pVXYPHigCM1NcBxIGZi3W44%0AdQqGD5eyh40eDXV1UFx8Uaf2g83puf6Zz1/7bFe9X9F8q8Oz6vs/rpq/trK+3RQlh8+WjZ35%0AdjAv0M8HzoyZsfxYbmsNdwHje1787NlV/2mxOf3fo6lttD38+vp5b0rpIMPBknW773z5G29U%0ABwACJtsO5Y+f9/FPOT7alq37T181552DgQSvvIA/+/GPsTOXewcnh4udMu+9t77YIaGCyCut%0Au+nJj1Zt2Os98vUvh6fMe88/qgMAlhPe/27f+NnvhF+g34sPvt9384KPcv352RA43eyydTsm%0Az33P4WqtEV1Vbxk7c/nnPx6UlK88dKb0qjkrf9h7Cv6vkVtaO27Wiu93Hvdng8CYbN59cuys%0At08X+jaMvvX1vttf+Mo/qgOAEwXVtz775Xsbc3xH8ivHzlqxZc9Jf4UcL3y+9dDYWSvKalqr%0AuhNC5rzx3WNvbaoOpEI5W1x709Nr3/UjnD14pnTcnFW/5JzzL0nt8nDvfbf/qrnvN7bdO7vL%0AM+mRd1Z8tVNSaLe8tnna858sXvuz98j6bUemzHvfP6oDAF7AH2/+feys5V4uEKebnfLYB29+%0Avt1HGoEAAA6fLZs4970N2320cqvW7775yQ/9ozoQrevbPeMfXG5powSsabSOm/n2pz/8ITGG%0A47kVk+au+na7Ck9dMHJLay+bvjSY0+zoubKr56z4Ya+PBW7hyi2zXv3KP6oDAha76/n3frjr%0A2U+87dm65/jVs/4tieoAoKCs9rpHln+59XfxXzfLTZ6zdMUX29jArmY5fsUX2ybNWRoOG8f/%0ACNZvO3zN3HdPBRoDxuSLnw6Omb60MgwmlYsEdljdJw849mxy/vkbV1EYLPDqRz/d++Kn/lEd%0AALCc8O76XVc/tEKBcPl/DQ0W56QnPl369T5vVAcAjVbnG1/uvebJT/0P/gMpxI06RADcQR8S%0AVO/2b4WOe9PH6YTdu2HyZIiIgOeeAwAoLwdBgOCdDeLmiSIVjssAcB7SXI2bKolc/fSHl/3n%0A0FmpqxWRX94w7ZUN7eJgYHnh9mc+DsVH1GRx3P7MWtHRv/Hpb5t2tY0ZQcnHNZt/X7P59/DP%0ACwDf7Dj55lfyDPFulp/5xqbzpfUAUN9sv/+ldfKcTgQKKxrufv5T8YofffPbnJMhA+hn393y%0A55lSACiubHzo9ZCE7qcLqqYv+rJdF3L0fPlTb28ORU7wx6liLwn61Oc+KaxokH293MPx0//1%0AhQyZOs+SlhrcVCFLjOgP4mjGjRXE2qBO54x5WfIMAeNbn1lbE4Jlrr7ZfvvCtTyPAWDLvrOv%0AfLJDVkzA+LkPft3+Zz4AsBx/+zNrG1rkOXNKq5vufK713r39zd6vfj0Sqt3Pvrd1+6E8AHC4%0A2Duf/9xid8n24ZmimvsXfS3+Pff1bw4FzgT88epHP20/eB4Aymtb5iz+JhQFWV5p3b0vfd6q%0A8N/f/nFKXiHHC3OWfFNY0QAAx86XL1y5KdR5T+ZXzHzlC/Hvac9/ll8uT87L8cLs176qrLfI%0AfisLTMhtT60OxRDo4fgHXv6syeoAgC9+OvTON7ulEm1P9I/7Tr+65mcAcLnZac9+KCUebQMv%0A4NmLPm2y2AFgwdJv9h0NSei8/2jeU8vWyzbYw4fhq3iWWOuJrVGd7oVnidt+MS/3Vda1zH71%0Ay1DGUFTZMPW5j+V/2UG0N+7TfzSve8O+e6PrxH5nzi+Wje9Zf/iYeHwhzo5D5/znJBIcPVf2%0A8JKvO6QlfzUIgQcWf3eqqEb222P51TPf2Bh8HDdVCiUnhdJTuEX+hwHCHcdFRJxWofysUHQU%0AV+cHc4X/g/9zdFBgFx0NJhNcfjkMGADHj8PQoQAANhsAQPDuSLPZ920YIC21fO4Bofw0rjgr%0A5OXg2oBJW7Pd9ePvSkzVx/Orc0uDRgtCiMdBPI7g16TPF9eEGshFVNa15JbUEkKWf7lTueWL%0AVv+kLCBp0b/WykcGIlwe7rXPdwPAtj/OOdwhZvwIAODg6ZIWm1MQ8Ibfjigo5AX89le7AODr%0AbYdZRaqrbX+ck3LFAgAWgHUBL0P/8t76PcqUU+u3HeEF3GJztVLdh3j9yOFmf/r9jP8RYqnj%0Azx8Qyk7hinNCfg6uyZf/JRaEosNC4WFceU4oOSbk5Ujpp7zgWVKdi0uO4dJjuPIscAHT4qLK%0AxuLKRoULKatpPldSAwAvffSbghgAPPfhNgA4WVClHJ2czK+qqm8hhLz5xU5QfC/r+Q+2AsC+%0A44UNYqI6hOjuowUtNqeA8fpth5Vb+OZnvwLAxp3Hlbmz9h4tcLhYjhc2KKbQWE749MeDALBm%0A0z5lurAf9570sLzN6f79pNJkz81yW3YFMb6zbtJSTZqriFPaq7UN1vyyOgWFDhe7+3AeALz0%0AwVYFMQB45+vdhJC80poAXtQgeFj+z9PFAPDxxj3KCtd8LxWotbnP1Fhz62xnaqz19pBnwc1V%0AfF6OUHZKKD3B5+UQWwjjJBjX5AlFf+KyE0LhIdIkP+8FAMA8aSrHlWdx1XlilXbXD3tOKBvD%0AodMl3oRrKzg3rsnDpcdx2QnSXHUxNcHY0vP2nd9KuKrY4rO2bb5Y7a0vlHwmAHy/4ygfHJhi%0AATxOKbekBISQ5kpccRqXnyINJX91+FJZb9l/slRBYNfRIpEr3Ns8PjdHKDiM64pxbZGQd1Ao%0ADOntm51sXr0tt85W2GC3hyaKDRO4vow/sxtX5+OGcqH8LHdyh+ocOyzwLLCuC1xU/StKk+C/%0AccDaQYHdnDkwaxaMGgVffQX33huQjQveSCfOG8KsWMN5hIozvttGCK4t8ichrm1UJwzOKw90%0AfwRjSzWxNxJ7I26pltiEdy1MAWW1zYQQmVgn4CzQKLuCybOEdQW7CQETf45nWew8XAAAZwvV%0A68U0W50ejlflkj9bVA0Ap/OrlMVAQvUNAAJHLLXE3kSsDcQhXY45XaTSQoyJ28OFQ9Me0Dae%0AFcrPAG5zTITguhJia5DRX1tI7L6lGeJxCBVngsUAANcVEVdbHO9x4JoC/2RDRRgrTSVVjYSQ%0A0hoV8sq8sjpCSEGIjJQ/qhqsAibKMQQAnC2uBYDTYRhDg8WpHLiLKK5sAIDTBZWqklaHS8X4%0AAQDg6PlyADhXXKsq6fKwFrvqkhk6JWkb58aN5cRlI267aI3+X4ZKi/rjfHENAChP5ADAw/EC%0AJlVhGENpVQMhRJX3VsDYf+dQk5OttXlaSaQJqba6rW6ZQYV4HLgqz+evBE6oOCMbcODGcmJt%0AszSCcUNpKLZ70lBG7E0gcMB7SEu15Gk6U6xuXQFPMcG4tgDcdgACWCCWGmJRuvsCJgqk1q4j%0Au2SPs8VnhKZWtaVVSvMuEdLYlPOQllriaCbWet+zH4TW3sACEEycFtygFHVhQjgBC2GkxHhM%0AZGlYS2rUraus1jd7wXUlxBIQiOPGCtwoE8HbPHyNzS2SwLICrrA4PbJMxAAAQAB4THiFgYPz%0ACKUnAzKynEcoPn7hCkUxZwux1hN7E7HUXkgMLZb1IbjDPgCA/lmKXbIEPvwQDhyAHTvg2DG4%0A8UbAGCIjAeQyc1YrAEBEWLQhxNkSHIz7z1PtLnXC4CZrQABBPE7fKgYWJMu71tDTZT8ZFyGg%0AMhkVC+tIDgo84Twg8CSIfj6cPDnHYwiPjNzl4cJnVQ9m4A6GZLcQcdt9z7bHcQETJl4QQq1q%0A+cP/YonT4ovqvAflkhbBB4mjWaaIpcCDO9A+Obd/0s4WxgYdi90dXlICAUBLGBtl7E53+O+q%0Ah7OFyOXmwienV3XBAOBhBS702OBTFfZJOR6HYwySEZE4rf5PmCRp5wxjH1s48W6rckJYXr2F%0AgupcyqvQ72+rm5d8ZXHJBXb2JqkNC3xwqhIAICiMI3a5AAjzJND+iSNgfsKr3mUCATcuKA0m%0AUegPARNWwDwmbAg74evKQ/2Wrw35lcyJJGbjtvm632UPtWpMnIEt9zgUAg4Pj3lMWLWVdE7A%0AnIBlY7twHmSLn4zshJa0yITRtsBJAiFg84S8ELGFYiNlBbC9WW5Ebgi1MYDlWxUqjTIEgzfn%0AR7CU5jt8dHAdu78xOrqa9rhxcP31cPIk5OZCejowDJQGTXREvoru4RXvlU3MEp9hhfXGjFRI%0A+V91tP3gAgoYEtk/Oxzkr2ZFkXRp+5+ECyFukQ0fZS1E3P0qOV+wpGy9cj+xcAKsdhUMCue+%0AdLhXuaiSRrIKO55258IUSowwcPz++zhniYNCAPKRjrypyxwkwYYta+rBfdTeCv4o4B6Ee16J%0ASKhbH3pVjrRnJinVHvA8hDa8sDsnoAfCM+NgoXAm9v4Nl+8BOSXBmhVOpd4KEqLn1W60kuKL%0AHk3+mtH0L3jT9r+FiwjsKith4EC45x7pcbcbAMDhAK0WsrPh0CFw+iXMMIY9eyAtDdJVuDVb%0AYYoKXrRFRt8L8wa9egX2KHNAwXqkNfgKsiOEAqlOjWEoNBu0YQZ1UilaAzQDCAGjlXDahMf7%0ADgBAh0HortMw4VPHhLMqLqFAQDq/TtPoQhJ2hQZDUeEQyQfQARnljMEkVzPTFC3pemQwyzSS%0A0UrJImkG/C7NZFAniTcZdShsvxKqRL4/jHptWPsUCEB4NO06HUOFbwxhyGgZRpWgGQJ57pXB%0A0JRWrZwNBD8jgcSmEp5TvRpRMgDQtGxeXQYIISYcEqqwr9lfLEInvXazHGuFjKkjChllyACD%0ACZSRMQStYqD9S/h2w3FK/k8x0hklpHzIEJJQm6YQQyEKIXliXAA6NiTlLhMXiktQ9kQB+pHO%0A6Lsq/7EgEEgfuKbE6IJp61olAbQ0RSOkoSnlHmNoiqEQTSFNkC1FhOFqzH7sbZQcXRuKkClP%0AbRKty8/ITaFZnrU0RVNI/MgKyPpbZIgARr4CkYZG4o1WoJ8FigaN7/K9bMjtQLiJ8nbp/P8z%0AsEtJgaYmWL8eDh70HczLg23bwGyGfv0AAKZPB6cT3nzTJ7B6NVRVwYwZYZ4EaY1UUkAROBSV%0AiPzoYhND8Fb5w587GQCAYqioTsgQ+f/Y++44KYr0/bc6TM4zm/Muy8ICKwICggjeGTECillM%0AXwyYFQWzmE8MJx6nnuHUO+/QU0ynnuEAlUMRQRRBkLR5d3Yn5071+6N3Z2d6Osyy66n38/nw%0AB9Nb/XZ11dtvvVX11vsgo42wF0vIecq1yNcBoKzQSSAkT0GYAXk6LJ0RGSyIln7GJIEsRo3s%0AXJNGVwBAfYVGtnoAcFhN+bhN5YVOAKgr107qKHVxaAOyFYDRikwOZJGyymgS2AOAXkdLHG5Z%0AjKwaeFmkMxLFWWnckc2DnDLWnywZmTVikRRRLs/ySRTWDZgkkkKFdZmGvtSjOCylUVnsRAi5%0AVOlQAaDIZUUI1ZRqM/AUua0kQaiQjfbVrcAGAKNqitSLAYDLasrHbRIp4EZUqPGKirCa9Ua9%0Ahq4CwKjqQgAoK9RuQ4NeZzVrD2z12XVDejOyFwGlB5JGZoeEEdVt02A4AACRc9mi9WiCQCSB%0ACvNQhtICR57Rw5keoMest2XMJ51G2m2WaV5kshPujCQDCBHFI2Rp7AlPdeboiKweZJfXE8JT%0ADf0zW2R2InvW11SrwFuYiSwaPYJCBTVpi4pMduRUo2egSUJPKTpDhnHyfANUYTlV3NcOLru2%0AEyC1hHozsrrBYEFmB7IoJtVDrrKBqQKtJzxqTBgkgXQUoea7iDIBaJLQkTJvXF6oxtYtoqxg%0AQAOJ4jrJTAZZnERhde5dTqPO2b8SgRAUWgwmnaJtQQh0Yg2VCujNREm95B6y+iAlgaLjTmvN%0AA5HFjcwOMFqRrQByBkdtpNOdDNc/wP8fpztZsQJ4HmbMgDPPhFtvhQsugAkTIBqFBx4AgwEA%0A4MILYcYMuPNOOOUUWLYMzjwTLr8cxo2DG24YRBULa8i6Q4iCasJTQVYdRFZl6VCBwzShQc12%0AlBfax9bmjP0khUwOZHLkUi6OrikRGSSVYDHqR1UXIYTOPX6yes2vVGDSlAVC6Jr5aiToJIGW%0AnjsTAI6aOkrdp6wpdbsdZpoiNSkpL5t/GACcdpQ8QWEa40aUmnOdTkqHjDYwmHNHsovnaCSo%0AnHHwCB1NumwmdUeHJIjjsmnXiYJqcsQhREE14a4gK5vI6oPl15goHdUwjSgdRbgriJJ6qmG6%0AZCliAHoTUTEOlYxCJQ1ERZOk2IiKAqeqf2AzG8bUlgDADWcfrlIMAJacNwsAxo8sV18FLPHY%0AKoucCKELTtDQrqXnHwUAh4+vk+UkTWNUVaHHYaYo4rDxGspwxemzAOCUWRppVxuqi2xmg15H%0ATT9II/3pebMnA8B5J2rQAU0YXWnQ0XaLSXWCgQHgpJnSuiGTnSioIgprkK1QsvRSUuBQYisW%0AQRLErIkjAeBaBT7lNE4/eiJCaGRlkeZcbmJjDQI4YaZGlmxJAYSg2mWqL7BUOU0jCy0VTkWV%0AI0rqyZoJRGENUVRL1h1CuBUSxpIUUXUQUT6GKBpBVB5ElCinQab1RHE9UT6GqBiH3JWSb3n2%0AjLHqL1Jd6nZlfyDIaCPKxxKlo4nysZJp0mBhGDPZcJDUkpAOj/XYc9Nf/SWnanx3U8fV6Ogc%0AP4Y2IJMd9Ga1FWqCQoV1RFkjUTqKKGmAH5mMtabEVV+hNsFurC6szJwwkxQ1ZiZROhJZ3cjm%0AIcsbqVHTlVq72GaoL7BWu8z1HqvsnGFQICsaybpJyF6ITHbCXU6NnTUMjLEIgd6MjDallb9f%0AMSgMzbE75RR45RUoK4NXX4V774UXXgCTCZYvh0WL+gqQJLz7Llx3HaxdC3fcAa+9BpdfDmvX%0AghZdoATI7CBK6onSUcguXaxCCD1/86nlCqsCDovhxVtPo6lBvKbZqHv61rOUdpooknjm9rPF%0ApbgHrz5lfINiJu6ZE+tvvvCY/J8LAFfPn37i9FFKf73jwt8e1lQFAFUlrnv6md1zYTUb/nrv%0ABeKU8Pk7z1FicweAC08+dPb0sQAwfmT54vOOVCrmcVhe6qe6zxPHHDr64lMUM9GXFzqeu+Mc%0AAEAI/fXeC2zK63bLLju+OsfzQyYHUVJPlI3KXLiVAUESngqibBRRUK1hLBCBjFZktEl2kQBA%0AR5N/vvMcJc9JR5PP9SvDZXOmzjtinNITzj7m4PNnTwQAi0n/7G1nKa3GmY36v9y9QNxqv/vS%0A2VPGKC4SnHvcpAXHHwIAHof5DzeeqqSubrv5L8vOFfvu+bsWlBUqrqTO++2Es46bDACNtSU3%0AnS9DNw4AANhhNf31nvPFH8/dfrbK0uxNC46aMKoCAI6aMvrCUxRnLIUu60t3X4AQIASqyoBu%0AuejYhmrt5ck0KJJ48e7z9crr1ssuP6m8yAkAN5x35FFTFb+7MXUlj143DwDsVtMD185XeeLS%0Ai08oK3ICwJO3n19dpjhIV5V6nrz9/NzrRpq0G2mD1kotMjuIwhqioFqyYJNbEJkcyF6kVQwA%0AAAhK1icYXV1884XHKd1kMxtevu8iGcuAEOiMwzFCI8vMOfbTrjSMnUqX1upHNJkPP8Vx9mLS%0AMdC2Zx17yJzfKLrRxR7bn5edP6QqkDRQ+v8CHzxBoJduO63AKb8AWeSyw4dLFQAAIABJREFU%0AvHDrqdKWJimyfDQ1+jBq1HSitD7XfGWCIpCRJvOPz9GorbuMajiUGjuLrJuoOGf+b+LH2Dbl%0AfzFZxHMxNMdu505YuBA6OuDMM+GOO+CssyAYhKVLYcNAnn1obYW1a0EQgCCgqQmeeAK0aKoH%0Ai4pC+8ePXTTn8DESvT9iQu2Hj100vn4Q0Rgi5hxx0BsPX5K7mFRX7nn7sctOPLxv/LYY9f96%0A4oqzjztEEsBEU+Tlpx2++uGFmrtpEpAEeu7mU2+/4DeSPdnKIsdLt8+/Yt7AysdVZ8x6/o5z%0AC11iFMhAeMEhjVXrnr7moJFl4s8Sj33tn6455tDRkgdZjPr7Fp30+OLT0lfuvOT43y8+zWGV%0AOtwzDh6x7plr6vPYnpPgsRtOvW/RSZac1aljpzWue+ba0v49hYNGlq156upJjdKAywKn5fk7%0Azr1Gaynlv4DfTBr53uOXN9ZIF30bqoreefTSdNsihJ5eMveOi460ZkfR2S2G+y87dsV1J6Wv%0AHH/YmLcfvaShSuqjTBxd+dHKKyb3O3NGPf3WwxcvnDNNokVWk/6eS2c/sXhe+sppvx3/2gMX%0A1JZJ1XXWhBFr/7hoZGVf35UVOj559oYjp0iVwaCjl1547J+XLUiP0Lf/33Erbpyfu1Q5dVzt%0Auj9dM7q/KUoL7Gueunr29DGSYh6HZeVN82+9aGBWs+LG0+9ZdHKuMsyaNPLT5xbX9PtA40aU%0Arn3qmkMape6sy27+49IzBjtNAoAjJjW8v/Kq3KZ2OyzP3H7utWf/VvxJkcSrD1581ZmzJEs7%0ACKHTj5740cqrrP27jVefc/Sf7rww9zMxG/UPLz7zrkVzxZ+FLtsnL9xy5FRpywDAkVPHfPri%0ALYWun8FYmB9u/b/Zf1hyZu4rTxhduebp68Y35OSfH27QJdWW35xmP3WRdfYC4/gZKDtSFiH0%0A4t0X3Ljg6FwP/ohJDZ8+u7iyeJiHmx8PIys8Hz920exDs5ZXEYITp4/69+MX1+V84L9iAOIQ%0ALGAQhOH5B3AAgeM/H6AhnZg7+mj46CNYu3aALnb1apg7F+bPh1WrAADCYSguhjFj4G9/g7Fj%0AYexY2KSRJRUA9u/fv2/fPpLU9op4nkcIEf37IxhjXsAYY4QQQaB0IIMgCBjjwQrEGAsC7k+0%0Ai0gCEURfbLREoFhMbEmEEJkRQiupocpzASAtUHy0gDECQAQi+j1HjLEgCJk15AUsCIL4XIIY%0ACPtTqaFYTHwRUSCR8VNJoKSGShCfmy1QEFNAIIRIIv0qUoFisf4aEqRCU6u3YT5NLb7yAQhM%0A17BPu/rfRGyuXCUEAAIN6IxEIAYQsgUq9V1/GwJCYhsqCMRYwFjsZIRApakFQeDT2oUQRRKZ%0ATZ2PduUI7NcuhIiMGspoV78WEqoCxaYWa5ipDBKB6n2XFoix+MqC2DKZ+i/9TDDm+YwPObsN%0AM1uG69MGUSAhacPMFxFfWVQGkiQyXzkfdR12/R/Uh5ytDOIbAwKQvEj+AgfbdyrI1S5O/PAw%0AEAgR5KBt1wFbhmEX2P8hD89Apl4M8miZ/AXmWcNBfcg0TWuSz36/bevocePbN35QXDA87m/5%0AlGOWP3j/Wefnexjg54ah+aRTpsCkSQNeHQCcdBLQNOzsZzXlOLj8crj/fqC1T6ilIaqFw6Ed%0AgO/3+ymKstlsAMDyQmdvOBBJphiepgmHxVDqsYrTuFgslkql8hHo8/lomrZarQAQiMQ7ugOB%0AcILleJoinTZTRZFDnLlGIhGGYUSBHM+3dAa8gUg8yQAgi1FX5LaVF9lFs+Lz+fR6vTmXfiMb%0A4XCY4zhRIMa4JxjzhmKJFIsIZDXqil0m8ZyBIAiBQMBoNBqNRgDoCUQ7fMFQNMnxgp4mXXZz%0AZbFLDIYLhUI8z4sCUyzX0unvCUaTKZYkCItJX+Kxl3hsCCGe54PBoNls1ul0GGOvP9LeE4rE%0Akrwg6HW0x2GuLHaJW42BQCCfTmEYJhKJWK1WiqIwxl2+cEdPNBpP8gI26mmP01xZ7BI7xe/3%0AEwQhCowlmM4uvz8US7EcRZI2i6GswFHgsABAMpmMxWJ2u13TBPh8vrQyqCAWiyWTycFqVySW%0A6vAGApE4w/A6mnRajeVFTjFsPBqNprULY+wNxLzBqEiGazbqipyWAodZrHymMoRjyU5vKBiN%0As6wghhuWFznMBh1kKwMvCO09oZ5AIp5kCAKZDboit7XYZU0LNBgMJpMJAELRRKc3FIwleE7Q%0A0ZTLbqoocoqbyJnKkGTY5g5/TyCSZFiEkNVkKPHYygodBIFE7TKbzXq9PlMZOF4w6CiX3VJV%0A4hTDT4PBIMZYFMiwXEt30BeMJhmOQMhmMZR67B67GSHEsmw4HE4rQ0dvuLMnEhGVQUd5HJbK%0AkgHtQghlKoMvKCoDYTUbygochS4LQiitDJoDjN/vJ0nSbreLLdMmahfDURTpsBjLCh2FLitC%0AKB6PJxKJdFO3dQe7/dFYIoUxNhl0BU5rZbFTXDFNa5eo1a2d/mAkLk6KbVZjRZGrrNCBEMo0%0ANfEks7fN6/WFRUoumiILXbbaikKxDX0+n06ns1g09knD4TDLsnnarrQyqCAUCqW1SwUYY7/f%0AbzKZDAZDvzJEQ9Ekz/N6HeW2m6tKXGK0aDAYFARBUyDHcaFQyGKx0FpjQaYyqEA0NTabjSRJ%0AQcBt3kBXbzgSTwkYG3R0gcNSVerO1S4VZCqDOjItgwryNzWZ4w7D8p2+SCCaFC2Dw2oodVtF%0AJcwcdzQFDnbcUUGmMqiXzDQ1Ksgcd9RLBoNBzY9drKJ2mcHix2Cz+G9haI7d3XdLr3R1ActC%0ATU3fT5cLli8frFRx0Gpq0gjiBoBPPvnEZrM1NTW9/dmOq3//TjA7eb1BRy27+KiLT5y0Z8+e%0A1tbWfASuXbvW7XbXjai//tHXn5Vjel04d/pD18zdtfP7np6epqam9Vv3nn3b87l8plUlrlUP%0AXDRuROmaNWsKCwvr6upyRWVi69at4XC4qalpf1fg/Hv+8c0eKfHfnMPHPH7NCUY9tW7durKy%0AMoer4II7X3p3vZRNgSKJuy878aozZ3311VeJRKKpqWn1mq2X3LMql4Js4ujKv99/ocNMf/HF%0AF9XV1QRtPPvWP3+yebekmJ6mHrl+3vknTv3iiy8wxppt6Pf7t27d2tDQEE5wZyx9btP2FkkB%0Ai1H/x5vPmPub8evXr9fr9U1NTY//fe1tK9/OTWZ73PQxz99xTjjo27Vr15gxYyitc52ffPKJ%0AxWLRrOHevXubm5vzUYZ169Y5nc7RoxvvePrdx/++VpJ6liDQZfMOu3fRibt/+KGzs7Opqaml%0AO3jeXau27pYm6580uvzF2+aXeGxr164tKCiorqm9eeU/n179H0l+KYokbrngqOvOmrVt27ZA%0AINDU1LRlZ9vZt7/U5pVmoJ0wqvyvy84tK7CvWbOmrKysqKT0+sfeeOGdLzMDgTCAUUc9dNXJ%0AC44/ZPPmzfF4vKmp6ZUPv7rs3r8mctKTjq4pfuV3C8s81g0bNlRWVtIGyzm3vbDuKyldG02R%0AD1x18qXzZmzcuJHjuKampjfXfXPp/a/lkmT89pCRf77zXCQwmzdvrqurizFw+pJnRSKKTBh0%0A1GM3nHbu8ZM3bNhAkqSKMhxxyMi/3L0gFY9s3769sbFRczz47LPPzGbz2LHjblv55qN/lWGd%0AOvrQxheXnR/weffu3dvU1LRjX9fZNz27t12a9NVtN79094KZE+vXrVtnt9ura+vPWfLke599%0AkyvwsAkjX3n4Cr+3o6Ojo6mp6e/vfb7wzueTjLSpDTr6qTsuOHP21DVr1rjd7oYG5WMNAACw%0Abds2n8+Xp+0qLi6urq5WL/b1119HIhFNgRzHffrppxUVFQaz/exb/5yrDCRB3HXp8dee/Zsv%0Av/ySZVlNgZFIZNOmTbW1tU6nYtSviA0bNhAEIREoxMLIYMrch/V6vd99911DQ0OHL3ba4qd2%0ANktz8xp09BNLzjjruMnr1683GAyaNWxtbd29e/egxh31Ynv27Glpacl/3Bk1atTfP/52yZP/%0AjiayzLXVpH/o8mNOnTVm+/bt4rijKXDNmjVFRUW1tRrHm9LjjnoxQRDWrVtXWlpaXq4YUy4i%0APe6oF4vH4+K44/FoJGQQxx31MhkY1vyav6BMmDkYvgTF8TisXQuzZ4PVCrfcMmxi88Db679f%0AcO8/gjmUREmGu3Hle39c/YXsXSq4+qF/yHp1APD06+uvf+Q18f9bd7XPue4pGZZ6gOZO//FX%0ArdzfqU13k4kuX2T2DS/kenUAsPqT7866a5WY7l8QhDNvfj7XqwMAjheWPvHmylc/EX++/5/t%0AC25/UZZY9qsdLSdc80dxYYnh+Dk3PJ3r1QFAiuUWPbDq7//S3kDPRCyROuHqJ3O9OgCIJlIX%0A3PnS+//ZLv5c+eonS1e8KUtR8N767864+flhJK4+MNz+5D8fe3lNLqGAIOA/vPrpkhVviT+9%0AgegJN/w516sDgE072k5c/EKwn1LzxhVvPfn6+tz34njhrmf+9cjLa8Wf3zd7T7juT7leHQBs%0A/r7txOv+FIz0Cbz8wX+88M8vpXn7AJIMd+Xy1/7yXl/f/fPTby++68Vcrw4AduzrOv7KJ0SC%0AFo4T5i3+U+5ADgAsx1//yOvPv9UXQfv+f7aff+dfZKnPPv5y17wbn2F5HgDiCeaEa/6Y69UB%0AQJLhLr3vb//4uI9z9snXPlVShjVf7jr1xme0iRCycedTb8t6dQDwwYbtZy59VuyF1u7A7KtW%0A5np1AOALxebe8PRXO1oAAGOs5NUBwGebd8275nFx5/r99d9eeNszuV4dACQZ9sLbnlES8nMD%0Axwun3viMrDLwgnDryrf/8MonP2oFcCoRW/eG78lb/M/e5Vu5NPjqCrZzf2YBfyh2/JUrcr06%0AAEgy7MXLXnprXQ6/8M8Vf/1w6xWPviPx6gAgEk9duvytV/69Tf42LqVBevsjQSRt+qntcx/E%0A/ZzhCrAT469UD6MMFo8//nhdXZ1erx81atRLL70kW4bn+UceeWTMmDFms3nUqFG/+93vxL3y%0AA8AwOXYOB5jNcMQR0NQEX38NkyYNj1gRAi907eZ3beB2/odv2w5slgPH8sI1v39H5e47n/so%0A1+dTQWdv+IV3Plcp8Mwb//H6owCw6AGZlbA0fKHYdQ+/lv9zAeCmP76fRfOcjU+37n/u3S8B%0AYOO25n9/uVOpGADctvJtkQFs0QOr+mMEZbBzf/fTr38KAO9+tk3WCUvj2kdey5+TCgCefXPD%0A9/tl3FMRHC9c8eArGGOG429b+baKnLWbdm34Zl/WJYEXuvfwuzZwO9fzrd9hRpGhC8eC/L4t%0A3Pef8Xs24aBiZQAAx0O4Zz/u2YdjUiKmQCS+4hU1QvcnX/vMG4gCwK1PfdDaHVQycnvafcue%0A/RgA2r2hZ95U0657n/8wlkgBwJUPvRZRpovd3dZ797MfAMCO/d2vfLRFReDiFW8xLI8Brnjw%0A7yocXy1d/odf/AAAPvhix8bv1Ggxb/r9G2Ig2pUP/UNF4MZtzW+s2QoAL7z7xc79aoSh1yz/%0AhyBgluNv/YOaMmz4Zt+/N8mpPZvETDw38X00kXrkLx+pCFyzaeeWHS0AsPix1V6/4neXZLjL%0AH1gFAO3dAXWHbMPW3d/t6QCARfe8qNIyvCAsuvdFyUWGFzpCyf3+eGc4qcbqxnNC9x5h71fC%0Avs24t1kt3T+TwN59uGMn9rVokG+ySRzpxVF/7t7Tuq9++PzbfbI3ibj9j28zXA7BVDyI/W04%0A2DlEhwMn48FVjyW2foqZJAAAFrjO/aFXV6R2DSj8I3/5sLVbjab5ygdXHXgcOZvEwU4caIcD%0AJrnKG4kUu+TJD1UKLF75LwntHg73ct98zG5+n938HvfdulzO7jQEjP1xpjuSDCbYYfDE2BS/%0A+0t20zvc1o/Yze8KHTJ+/6/IxNNPP33DDTdceumlH3744RlnnLFgwYK33nort9htt922dOnS%0ABQsWvPvuu2efffbSpUsfffTRA3viMDl2l10GCxfCtGnw8suwYAHs3Ts8YgEAgG/ZJvS2YCYB%0AbBIHu/h9WzIJQzt7w4GIGv8mywnf5BCl40RYCLQJ/rZcpsVdcpM/aZmWbgHjLTs1+Ar/tWGH%0A/B/kzLEg4Hf+8726wKdWfwkAn27VaN4kw/UEoimG02Q3/8fHWwHgX/9RqGc/wtFkOC51jnEi%0AjEPdONKbO2yII7oKOntDSYbzh2JJLYZQyWoB3/qd0NOMmQSwKRzq5vdtkeUoxPEQv38LjgWA%0AY3AizLdtFwIdsvJxqAt37cKRHhzpxd17sC/Lwd3T1qtJ/vn9vi4M8Nqab0E1KcJf/7UFAL7d%0AI1+NNDheaO4KCAL+YpuadwUAL733JQB8/u1+tUIYYgmmJxBhWa5bSxneWPs1AHy8UW3OAACx%0AJBOMJuIpVkO7ELy57lsA+OenCisN/QiE4/EkE4zEZVcTMyGdz2BB8LUKvS3Y1yZ490umfJ29%0AIc2++2LbfgB4R6uG23Z3CALe196jXgwAvv2hDWPc2qWxVN/W5c8cXxlO+MEb7Y2lwkm2J5ra%0A5Y2wvFzNMRZavsH+dpyK4WRU6GkW2hUsRiomtG7DYS+OB3GgU2jdpkTliWN+oXMXDrRjf6vQ%0A8T2wWXOJNZt2qb+I+BVnCextxt69OOzFwU6hfTuk4kr3aiL+5Ud8UGYZNbr2ddzvMmr2XU8g%0AIiXXxhjHAjjYJWu7BkolwkLHDhzsxKFuoWsXDmmPC0PB7jafuv7HksyezgEXFici3K7P07Sq%0AOBbgdm7o84CzwQt4ry/WHUn640xnONEciA3NtcPcnk2Cv9+O8Rzftl3o2jMkkQDAczgWwJHe%0AAySKPdCVLTUM0zooxvi+++5btGjR4sWLDz/88DvvvPO000679957JcVYll2xYsW111574403%0Azpw587bbbps7d+4q8RDq4DFMjt3998NTT8H69fDxx7BlC8yZM1x5ZXAiIqGvxkxCyKA6DuTB%0Aqt7uzRqBMJvE8SAIAmABJ0KYyTI9XrmtVQm8/sgBzgIxxkwCM0nMSr/A/sNzahA35rp75Wi/%0AsxGJp9icmXQu4okUAIh7cOpIZDNJQzIKiQjwHLApHJEOY3Hlhcw0GJaT3cWTINN7wMmolPqa%0ATQpyq3FCT3PWHgEGwbtfRjrG2N+eUQpwqDvT1vfmoQydvjBgrNl5DMdjjNt7tPvOH0rwgqCZ%0AOUv0iZu71JYrRCHhWJLNYxOTZXnITxniCSal5ZEDQE8wBgCJPJQhxXIxOdp7CXqD2T5ELAjp%0AJVuBE0LezL+Go9qWQVyoy+dbFgQhEI5pFgtF8h81Bwp6oyk+ow6cgHtjMp8Gjvolwx6O9OKU%0ATK2wvy1r9sgx8n5Jn/73P1rgcDBrDixx2mQRy9w6ZBJZ5hoLONCee0v/wyHJ8QmWV1qhZPZ8%0AK39jMs629XkSXB5WTmIJcSIMqTgIPLApHJUu0g8U87dl2hAc6FCJpmd4IcHyKa2vTMA4yfJJ%0AludzXrk7oN3UPRllhJ7m7Pog4BjBK7O86oszbMb6cYLlw0nFb40XcILlkxyvZNBwPILDUm+b%0A71CcAHD9AtU/MhwLAJsCnoNk9EAmA+IBi2HcisUwXKmSf/jhh+bm5pNPPjl95cQTT9y4cWM4%0AnOWWkCS5ZcuWm266KX2lsrLS71fUT3UMX4ydiFmz4OST4ZtvBg7GDhFyZiuz43M3AnIRl8yE%0AJJ549k+G1R6xGDaHY14BOfTLQp+xEARJdMLwxipwHK+5XDEoSLZ0cWajCXzmGmqeEASssl0l%0AD9kPXl5Dsi8iADYpY5e5VOb415dTJmN7N5mHMqQYLv+GZvLwhxh2EAKFPGZQDCcMKatRDjhB%0AUNniPwAIgsAdwBm07OUl4LJ+in7qcGEQUdmDtwzJHCOWewUAgJHVf5mLMis3skELPCPZPcid%0AcGqCy1gsyb1dRSDflxQIOAVdEmKKS8Iqf5IpLLGEmbaL5+S3szGWahdgUHgXDCA6aoLWBI8T%0AsKhIuW6O5t6FpIz8ypacMqRydEnFARWdbIwh1/Xsf65c0ALHKC0J82mBKi0j8JnGGf+SMwPn%0AYteuXQCQeYBS/P8PP2RtRhEEMWLEiPTRIo7jPvzwQ808L0oYwqnY9naYPRsOOghezI4XSSYB%0AAGLa84+8oJM7vZ/B7pJPEmApc4CERiz7J5UHTQVNkQeYihwRAAgAAyIk7D2DYXbQBkWSaJiS%0AjIuQEmmTNIb+oQIRBxBnSijzTCtCltVH6aJkJKN0MpWkdICQxKfOpPHNh2JVR5P5vwadB4Ev%0ATQ+iXVAelE00qZ0valAgCYIcVoEEIqh8khpIQEk+5KwZNjXI9ODDhsE3jJ4k4sBLrsiUk9DC%0Aijnl5PQf0XqpRyVHKQukVP8RPehVikzLgCi9dPSmFAn0SITY/v/IFkAmC47Ix40RxjzoNNKF%0AJfJJasC3I0h5Gi6EgNJJpgpKHKYIgEBIwBihnGdlg0RIXBLIfWV9Lu9ZDjLLIL1ZxlGSUwZd%0Aji7lXhmoIYEEHov/kS2QyUHcDwykDhRy1xEIRBdRzaiJvdDvYaMcnk9tDDfzRDgau3/5I8+/%0A/Er6ysKFC0877TSVWxRFhcMAkJkcR8xrI1mxk2Dp0qX79u177bXBhemnMQTHrqwM/H5YtQoW%0ALYIpU/ou7toFH3wAFguM1SAZzBPIaEUme1YkHKUjMojFHHkQyZd6rFkydUYwWMWZB9JbJJpa%0A4MwqLIsCpwXlZ7+lhRBCOgNgAXKGMU0aSgAQCWc8Tm2jZjbp8iFS0+sokNB4K8Cgz/7YjBYQ%0AOGASQFDIZJe8qF6n/WXSFKnOmirCk0HyjQwWZHZkxQiTNCFHLEa4K/jsTZYs9vQBiQSyF2du%0APyGLO3Mo8uRBMV7ksoopetQXxUiCAISK3dra5bSaiDxcO3FKo0SmlwYGsJr1SpxjmRDzRdlM%0A2spgMtBUHt6sw2IEAH0eOSx1OhLn4SmKAtNAZidORvsGaUQgWxY/Sj5a7bLny21IEoQ9h30h%0AFxaTMU+/LtOAeCz6YHIgqp1AyGOW+TSQxZU1Y0GATA55xjBnKWTaTJLKJWMEAEAoS/8RgexZ%0ADCt2izZBahaLtN6Uba4RcuTwdA/8DQw0CVhxTqurGp3ctiH3OqJ1dHkdBMNilTVrKHHxkdGO%0ABR7YFJAUMivmXkHOEtyzf+CnrVCFFV5PEQLG6l4dAJAEMiAS5AYPJTKxTHgcA2UIT4Xg3Z+1%0A3EhSRIEMCaHLpAsl2fQKnJ4ibAbFF6EIRCK1WRsy2ZDZjmOZISWIKK5VmtDQJEES2i2DzA6c%0ACIMgAK0H/eAYR8UqAIgbYsPj4VEUWVNV2dh0cPpKRUW+JCscx0WjfeupmomZZLFkyZIVK1a8%0A/vrr9fX1B3A7DDWP3YoVcOqpMGMGzJsHdXXQ3g6vvgqxGDzxBIiZDNetg/fe6yvMcdDeDkuW%0A9P1cvBjceSSJRoisHMd3/oAjvYAFkSc0c/O7xGMzGei4ctAAgdC42uJEJGuYR2YnMjlE+ZLy%0A+dBn1VUUEMCMrCrc1exVKTatSS6NEEKAZCY3BIFmHlyzbovaGbQLTpgAgKeOrXn+PfnoExEU%0ASRQ4LQLHOaymYEQtXuH4w8YCwBGH1H+wSe25Rj1tk440CJmdoGAWj5s+ekfzpyoCnTaTUU+b%0AjBRFEuobstPHZ6QARIisGMt37cbhHsACMtmJknrZJQFkdZMVYwTvPpyKA60n3BWER/6zRK5y%0AoA0Q9QNgMDmQLWv8q8mDxmdkZSHiE8dMaXj/c7Xwg1NmjkEAY2oVxzkRBEIVxU6BSYytLdm2%0AVyZ5Shpzj2gCgEMaK+D1zSrFDDRV4LTwLKOpDMdMGwMAh08Y8fYGmcQ3aeho0m4xYiw4rMag%0A6rml46Y3AsCRUxq+3qP2mViMepNBZzIgmiLVA0MPnzAi6zdBEp4qnIoBFpDOJKEAKnZr03ZN%0AGl0FALMmjVyrekqgtsxDEKiqRCPnFgA01pYihApdNq9fbTpe4LRmGh4jTY7wWHqiqRQn6Cmi%0AyGrQyc7KCJKsHCd49+FYABCBrG6ioFpWPjLaoGw0BDsxyyC9CbnKlAKGkK0QdCZIRgARyOyU%0AFJs+vu7VdWpaTZGEy2bO3FhGBbUQ6YVkBEgKWTzqgzQCtQVO0+SjmH3f5e66mqYdj3QGgDAA%0AHDl59EvvqSVjslmMUrYxgkBW7a5EZhcidTjmB0EAk13FBeyTmt8atlKpujI3TREqsbA6mqwt%0Accb6lzCR2UHWTeD3fysuKyKdkawZjwwy3iFNEjUusz/OsLxgoEmXSadeVY33QAQ5YjK/d3Nf%0AaDVCRGE1WaqWjjGvlqF0+XSKcq0AADBgPEyOncmgP+O0uWddcMkB3PvRRx8dd1wfw/KCBQvm%0Az58PAKFQSMyXDgDBYBAUsv0LgnDJJZesWrXq3Xff/c1vDpxRc2gxdqecAuvXw/HHw8cfwwMP%0AwBtvwKGHwltvwaJFfQU2bIAHH+z7x/PQ1TXwM6Aa9J0JSkdWjKEaD6caZ5E1B0tmqHqavHeh%0AEmc5AMDV86dlTnQGIBKP56C80JFmg5XFnCMOKiuwA8Dji+erbASbDbrHbjhVRU4uli86TmUB%0AsqmueNGcQwFg+vg6kV5dCTecd6RBRyMED119inwJDABQVuhYNP9wAJgz66CRVXIT+n7cecnx%0AVB60M2ksnDujokjNDj509RyEkF5HXX/ukSrFxjeUz5yYPWWhdGR5I9U4k2qcSdZMQAbFBTBk%0ALyLrp1JjjqAaphOeSpUBBFk9qGQkKmlA9iKJShQ4LWcfd4hKDU878uCyQgcAPHD5sW7l5Z8i%0Al/WehUcDQE2p+5SZatp12anT7WYDAPz++jl9A5LcQmCJ27bskuMA4KD6sqOmqFnVWy882qCj%0AEUIPXj1XpZjHYVlywTEAcPyMsQ3VMougadx84bE0RRIIPXjlySqO/RvMAAAgAElEQVTFRlUX%0AnX7kBAC44KRDxSZSwrLLTiAJQkdTi89TU4bG2pKjD22UXkUIGSzIaMsldrRZjOefNE1F4PiG%0AisnjqgHgkWvnWpWX9yiSEFmVq0rdU5vUMo031pUdNKoSAB66/gyVYrIFjDRZ6TTVF1gqnSa9%0Aylo7bSDKRpMjp5H1U4niemlUSQaQ0YZKGojKcaioTn4fNl3SYEGOEmQvynX+jpo6anQOS3Im%0Arjvnt3pJoAtCyFaACmuRu/JAll4yQFjs9lOvoCsH1Jsw2yxHnm48aCDw6IYFR7tUl9Xvv+KU%0AfNa/5WGwIHclKqjW9OqGDqtRt/ScmSoFblswy2TI6m7CVUaPP5oaM4saewR10JHyi7IAAECT%0ARJHVUO4wecz6PB1QFSC9iRp9GNV0JDX6MPrgY8mqpmEOJPqZ4EDDkqdOnfppP2655RYxCXlm%0ARN3OnTtJkpRNTn7llVeuXr363//+91C8OhiGwxMFBVBQAFYrkCRQFJjNUJQxKixZAn4/XH89%0AVFaCTgfV1XDyybBhA2AMI0YoC5WFvB8GAAuOm/C7y4/T5fhYBELXnXHYLQuOGNxjEHr29nNy%0Aqc1FnDRz3NO3niX+f8bBdS8sO0+kgZLAaTO9+ruLx9SVDOrRdWXu1+87R3ZzbdrYylfvOUtk%0AyKEp4rWH/i/NFi/BVWfMuuXCY8X/n3XcIcuvnSuzyYugptT91qOXiDbRaNC9+cilsrUlCHTr%0AxcdecbqaxcmFy2Z669FL68plZmAUSSy/du6Zx/ZlOrz1omOvOmOWrJBJjZWvPfR/inuIecSW%0AAQxD6OLvb5h35jETZf807zfjVy45Xfx/VbFz9QPnVRbJeDB1Ze43HzwvvQn71NL58r4dhoWn%0AHHrPpbPFX4c0Vv7tnvNsZkOuR1pT6n5j+UUlbhsAIIReuP2sY6aOypVHIHTzBUddfUYf49+5%0Ax0958Go5ZQAoLXC8+ejlJR47ABh01BsPX6Kkuted89sbzv2t+P+zjp20/Jo5sh3UVF+6evn/%0AGQ00ADhtprcevaSmVGbtkyDQHQtnXzKvb5y++cJjrjpzluxzm+rLVj+8UBosq4XHbph/xjHy%0AOTUnjq56ffml4nSlobrotYf+zy3nHxj19LN3nHPEISMBgEDo1UeuPGRsTW4xAGisK3vz8avF%0A1jhz9tTfXXe6bMtQJPHgdaefdfyhg3qRnwp6mlr98MJxI0pl/7po/uG3XXzcj1oB0u62n7LQ%0Afem9jtOvcZ5/i+uiOwyNkzMLlBXY33z0smKPzOosSRD3LDr5gpPVnPufFa46deot583MVRua%0AIu684IjLTpkscw9BILMdmWz52sPhAzKYkdU9XEdHh4ofg/7rQNOdOByOw/pRX19fV1dXX1+/%0AevXqdIE33nhj5syZuex/L7744vPPP//+++9PGnImYDSk43I7d8L06RCJwPz5UFcHu3fDK68A%0AAKxbB4ceCgDg98PEibB/Pxx/PEyYAHv3wqpVQFGwcSOMU1y3EKldNNlLAKC9vV2n0xUUFABA%0AOJ7atre7zRuOJxmDnip128bUFrptJgAIhUKRSCQfgW1tbSaTyeVyAcAPLd5vd3d09oZFMuYS%0Aj72pvnRERQEA+Hy+RCIhCozEU19tb97T1itmIbIY9SMqCyaOrhSdsLa2NqvVml6DVUJPTw/D%0AMGVlZQDA8cL2/d79nYFgNEEShNtmqq/w1JW5AABj3N7e7nA4LBaLgGH73o7te7t6AlGMMUWS%0AFcWOg0dVlHrsAOD1ejmOKy0tBQB/KLZpR+v+Dp944NdpMzdUFY4fWU5RBMdxXV1dbrfbaDTy%0AgvDt7o7v93X3BqMAQNNkVbFrwqjKQpcFADo7OwGgpETDVU0mk729vUVFRTRNc5yw9Ye2nc1e%0AMWmCXkdVlbgnNVa6bCZRIEEQRUVFANDRE9qys7W1K8jxPCAodFgba4sba0sIAsVisUAgUFZW%0Aphn+397eTtN0YaHa0iMMRhna29sNBoPb7QaAli7/N7s72r0hkTi41GMfN6K0utQFAIFAIBaL%0AiQI5XvhuX/fuNl8omgQAh9U4otw9pqZQdKfa2tosFou4Ar+vw79tb2dnb5jleD1NlRc4mkaW%0AiH3n8/lSqZTYd/EU+/XO9r0dvkgsiRBy2Uz1FQXjRpSI1r+trc1ut4uhuHvafd/t6ezyR1iO%0ANxt05YWO8SPLxLXq7u5unudFgb3B6Kbtzfs7fOKmp81saKgqmjC6UkdTPM93dna6XC6TycQL%0Awrc/dHy/v0vMMCJq18RRleII2t3dLQiCqAyBcHzLrrb9Hf54kiEJwuOwjK4uFPuOYRiv11tY%0AWKjT6ViO/3pn287mbnH3liLJqhLXxNED2oUQKi4uzlCGgLhH73FYRtcUjxtRShAoHo/7/f7S%0A0lJN+shMZdjb3vv1zraOnqBo69wOy9jakrEjyggChcPhcDgs9l2S4b7a0bK71RuJpQDAqKdr%0Ayz0TR1eKsXrt7e16vd7j8fCCsPX7lm92tYb606lYTIaxI8omNlZTFJmpDF29oc+/2dPa5RNP%0AZRIEqih2T22qK/bYxb4zm82a/Fo+ny+ZTIqWQR1tbW02m02TwDTT1KhANDVOp9NsNouWYce+%0ALl8w1vciRc4JoyrEhdiuri5BEETtUgHLst3d3QUFBXq9RmRtpjKoQFSG4uJiiqJSDPfVjpZd%0AzV1iTm+aIitLXIc0Vhc4LQDQ0dFBkmRRkdo6NABEIpFQKDTYcUcFgzI1RqNRHHeC0eS2vd6O%0A3nCS4Qx6qsxjG1tbKK7iZ4476jiAcUcFmeOOesnMcUcF4rjj8Xg0yWe7urooijr0UI2J0Pff%0Afj266eC2T1YXe1zqJfNExcy5yx+496wLD2QrNhcvvvjiRRdddPfddx966KHvvPPOI4888vHH%0AH8+aNQsAVq5c+fLLL3/22WeJRGLkyJGTJ0++8sorM++dNm3aAQTqDc2xO/po+OgjWLsWDu9b%0AFYDVq2HuXJg/H8TEeldcAX/4A6xYAVdc0Vfg9ddh3jyYPRv++U8lqSKb54HXamhASLtN8inz%0AC8Iwvs6vLfNLx8/5lX/OdRs6MAbxpOv/5L5W/sizl//HlOHXcUcJFEXNmDFDvczP3LEDgJUr%0AVy5fvrytra2+vn7ZsmXz5s0Try9ZsmT58uUcx3399dcHH3xw7o2dnZ2ak5xcDO3wxJQpMGnS%0AgFcHACedBDQ9kMSOpuG3v4VLMlpnzhwwGuE7GZ7TNET/9IgjtLdQP/nkE4fDkQ8Zc2trq+gg%0Aq0Mk0h41SmZjKxMiGfPMmdoblGvWrKmsrMzMYSMLkYxZU31FMub6+vo8yZg1s+CIZMxjx47N%0Ak4x56tSp6sX8fv/WrVsnT55sNmsc8lq/fr1er9dcc25vb9+1a9eMGTMorcwjIjP3+PHj1YuJ%0A04Z8tGvdunUej2fMGPlN+TR27tzZ2dmZp3aVl5eP0ApC+PbbbwOBwOGZn5UC1qxZM2LECM3j%0AWps3b47H45rKkEwmN2zYMHr0aM21jY0bN3IcN22axiZXKBTavHnzhAkTNFcONmzYQJLk5Mly%0Am00Z6O7u3r59+/Tp0zWnsJ999pnZbJY1lJlobm7eu3dvnsrgcrnGKe8ziNi1a1dHR0c+yrBm%0AzZrS0tKGhobXPvzyut+93Jmddbyi2P2HW887dvq4bdu2+Xy+fEzN2rVrq6urq6ur1Yt9/fXX%0AkUhE09RwHPfpp5+OGjVKc5H+yy+/ZFlWUxkikcimTZvGjx+vuUi5YcMGgiCmpDMtKMDr9X73%0A3XdTpkzJ3dKSYP369QaDYeJE+YCKNMSdouEdd1paWvIR+GOMO1VVVbW1tQCAAb5pDW5pCcRS%0AvMusm1zjqivsW3j7pYw76mUAftbMEyIuv/zyyy+/PPf6Aw888MADDwDA+PHjh9FrH5pjd/fd%0A0itdXcCyUNMfhpLLdMYwwHGQx2Lyr/gVv+JX/G9j5d8/vubBv+Zeb+3yzb3698/cdVFTlXZ+%0AnP9hYAwbW/zbuiLdkaRVT1U6TTPrPA7j4POc/f+KVn/8jje2be8IA/QnPgSY2VBw8wmN9v+h%0AZsRijlLMAx4+D28w5wV/bhiaY5eJeBw2boSrrwarFW65RbHYU08By8IZGqfGMsFjvM8f740x%0AvICdRrrObVY5NZbihBTH60jCkEe+x3zA8gLDCzqSoFUzgQkYJ1kBITBQw5O6lRNwguEJAkw0%0ApS6Q4QWWFwwUqZ7vV6whSSC1M3eiQE7gBGygiaGfnxKR5AQhD4G8gJMcT5OESv5MAeN9/nhP%0AjOEF7DDSdW6zQeF1Agl2vz8eZTgDTVbYjcVW7Zx5muAEzHCCjiIo1abGAAwnAIBOvRxAihMY%0AXtBTaq8M/eRLBNLuO5YXWB7rKUJdGTAGhhcIBOpaDQAcjzlB0FFafYdxKj/tSrI8j7GmunIC%0ATrI8RSLDMOUZFjBmeEznkRab5QWMgdbqu3yVAffRSORahp5A5Iblf1OUzwuXLHv+w8cXZl5M%0AcsIPPVF/giUQeMy6ER6LbDZrDNASiLeFEglWsOjIWre50DIM+p/kBF4Q9BSp1TbDA5bHf9qw%0Ab3v3ANXBTm90/T7fpdNqat0yGwIYIMHwAsZGWk27hHAv37odx8NIZySKqknlHGw/ITAGThCo%0AQedwz0JvNHX5S1/1RPrTLPfLWrezxxve8vT5Q43Q/7kBCxgPJ9/Sf/s8yjBimBw7hwNCIQCA%0Ac86B1auhVi5/GwCsWweLF8Nhh8Gll+YpWMD48+ZAqD9NXSjJdoSTh9W4ZM19ayDui/ctn9oM%0AdLXLNETXpD2YSAt0m3Vldvl0nTGGawkkRD4+PUVUOk1GZbdSwJgTMEUglboF4kxbMMFjAQDp%0AKKLGZZYVKGDcEkiIxH8IQbHVUKBgvkMJti2UEHNUmnRkldMkO6LzAm4JxCMpDgAIhErtBpdJ%0Abc9LwKr5xAFYXmgOxOMMDwAkgcrsRqXZdm8s1RVOiYQ8NgNd6TTmtg/G8HlLIJjIVoZqV27j%0AdIaTWzr69rYiKa4nmhrhNo8skI/8jTFcNMVhALOOsuoVv4jOcLI3mhInvW6zvtQuH/abZPm2%0AYEIk7dFTRIVC9gqMoSUYD/W/S57aZaTJKqdJNskZxtAajIuNo64MsRTXHkqKAs06qtxplB2n%0ABYzbg0lRu0gCFdsMSn0XSLAd/dpl0VOVTpOswExlUNeunmiqK5IU9yUseqrKaVIa4MJJNpzk%0ABIxNOrUEXf44092vXS6TrkSh71heaA0kEiwPADqKKHcYlT7krnCyJ5oSxxCVvkuwfHMgnvby%0AK50mU4bAzdv3qydxTDHcjn0dtSV9G9lJll+318f03xJMsF3h1Ixad25rf9MRagkm0nXoiTFN%0AJbYqp/yWZSzFxVmeQGDR00p+OS/g5kA8muJAS7tYXuiNMnGWIxGyG2mnqgFJcrwgYL2Cl//e%0Ajq5Mr05EnOGf/bz59mOku5YpTtjnjyVZHgBIhMocRlntEnpa2O2fif/H8bAQ7MZhHzVSJgYA%0AA/hjTDjJYgxmHemx6FW8LJYXWF6gCEI+AWFaJsbJfsugYv/9caYnmhIzHhdY9CpGOM5wMYZH%0AAGY9laurT63dM+DVZWNHZ/gfm9oac74DAeMUKyAEetUVCk7A4STLC1hPEVY9rVKSFzDDCQiB%0APg+GHqycrVr7zmHHMKXE+0kwTD7pZZfBwoUwbRq8/DIsWAB798qU+dvf4JhjYOxYePNNyIOp%0AScR+fzyUnXyY4YXt3TI0eb2xVNoJA4Bwku0Kq/EeavL6+WJMpkBfjPHFZDbdBYyb/fE0y3KK%0AE5oDimlgU5zgjzHhBBuIM4rU17zQGozzuG/dnOGE/X55frbuSCpN54wxdIaTMTnCQYYXWoOJ%0AdObxOMO3heTzynaEk6JXJ75XeyiRVCbcjDFcOMmGkqzSiwBAeyghDuQAwAu4Ndg3yOWK6ggl%0A090RTrJdYRl7tD8QD2ZTxbO8kGv6eQFv65YmNd3ji0VTMo0TZ7ieaCrB8kmW98VSSvTYgQSb%0AHsgxQG8s5Y/LKAMGaA0k0lSMKU5oVVAGbzQZyngXX4yRFchna1eC5VuC8gK7o8l044jKIPu+%0AvIBbg4m0wBjDdSoogzdDu3gBd4QSshSTKU5oC8bT2hVNcR0KAjOVoU+75NIRR1NcZziZ/jSj%0AKa5D4UOOprjeGMPwAifgcJLricrHxMQZvjNDu/xx+Q8ZANqCfV4dADCc0BpIyFqIYIL19isD%0AAPhiTK+cQIyh2T+g8AwntPjjmQLburUZvjt7BnhWtnVHmGxHMMpwP/RKjaEvzqS9ujS+64qw%0Ack5kOMn640yS5eMM3xNJMgqOZqY6qWgXAHSFkzGGwxg4AftijArffDDBhBNsNMX5Y6ncugkY%0Af7bPJ3tjKMlu7QhJLrYE4mljxWPcGozLqKvAs7s2Sq7xnbuFUE/uUwJxJhBneAELGEdSnFfB%0AQwKABMsH4kw0xQUTjFKzAADG2B9nwkk2kmT9MUZp9ImmuO5In7oKGHdH5K06AMRSnC/GJFk+%0AwfK90ZTEVgsYf7y9W6kyAPCvbV2SK7yAfbFUJMWGk2wgnlIy6wLG3kgyluKSLB9KsP64Ystw%0AvODvFxiUs28DJQUcSrKhJBtjDmgvFYtNhIfznwL77S8Cw+TY3X8/PPUUrF8PH38MW7bAnDlZ%0A3G0Ywx13wFlnwRFHwNq14BrEuRWfnDbIXowkpd0QVv7GBIw5HnM8lvJDZwpMSU1SRE5gguUl%0Ang3DCUosywlmwDgmFD7XaErqKaUUBOYazXBOI/QLxJIrslYlki0QY/lXhv4tP7FMQsH5y70d%0AY4jKvXVu3+U2Pij0e2/OxXCKE+uW9WiF2yX1UbKhkfyaWtxalV6R67vchs1tBABIMFLtiudc%0AUbpdtu/iDC+h9xZXKzVriDHIDlqRHF2SfRF5ZZArKdcy8s6BpO/ijLxW51Zbtoa8gOPZgwrL%0AC7KuZ259ZGuY4niJMjDZAlWMz0AdOD4dUi3rj+b6lLLFeIwDCZlKZr4yzv6ZCZlOkVMGlpda%0AKiVHR9zITj83kfPcQIJVqgwAtGd7rryAJV8uxjI2RIgGZSPicVDGAZLUPMZIrWga8YxHJ1jF%0AQSfFCbyAxQUpMTBGtpiMuiq0ocQHkrRAguFVGhAAmn3S9YIEy6dfkROwEg1GkhUyTVCc4ZVW%0ASBIZhlhc1FSqTLL/0erFFCGyvQnCsP3DOVTUvygM9y7yrFlw8snwzTcDB2MxhosvhmXL4Mor%0A4Z13wPpjxQIP+1KsnLLKXZJ7MB7+6vyPQKG5tK8M5hH/ncaXfZO8Hz3cdcyzDXM1U7EiOX9Q%0AKJm3QO0nDBL53Z+fxincOwR1/UWaAEUFzuttDviV87O1Q3/Qj98ng6i2fNHBVHForzOEu392%0AMYm/IhtDcOza2+Ggg+C886TXk0kAgFj/bODaa+G55+C+++Dxxw/gmIlseIHLJONK50ZHqcRL%0AEQhRJKJIpMI2Y81hSrbqZZ5r0klDiXUkoVeI+Dbq+q4jAKXwHbNOelpCRxGysS95vrIlR2Du%0AFdnbEYBFoQ1psi9mHAEohbcjBJZsqgCE5AXm+SKy/Z6rIXaDfOC7rC6Zs2toVuA2yK22rDLo%0AaTIzeBED6Cj5sBtLjnbJtkxuGLiRlg9dt+XcnnsFAEw6ShLcY9FRst+ApIYIwKKT6WiLXqpL%0Asn0nUQYMgJB8yfw/ZHP2dVN+Wg0AFrm+Iwkk+SRpEsmewbIapLfLNrWBIiWRrDRJZH4s+VBd%0AURSZzmsnq//uHK2W1XMCIdkQSVNGnyIAk6L+S++V7RQdKdV2s0LfUQTKPDBkzFEth5FWiVQu%0Ay46SJAlkypYga2oIi0N2GQbZZVINS2yXSUcqRcWZMrhojcrkKDqKSIetEUhetUBWXRVkmqQ1%0AzPpp1JG5rZqJCrc05tJA91UQA1AEohXiBQ101tksk04xGs+QEVdHqx5ATD+aJpHmiS4ZCD/C%0AtimjuMX888cQHLuyMvD7YdUq+OKLgYu7dsEHH4DFAmPHAgC8/jr8/vdw9dWwdOmBPaTGZZIY%0ATZokGgtllv0KLPrMQF2rniqxqWW1JpDa8QUA8JizBLpMOrdZ3mJmRovrSKLKZVKSq6dIp0ln%0AM9BOs06JLEtPERWO9LEPTJNEtVM+J1yxzZC2AmJEs6xzoKOIcocp/fEZabLcIR/rXWo3pj0b%0AAqFSu2LwOABY9JTNQNmMtEpQbGb4OYFQud0o66Fa9FSxzZDuDaW+q3aa7NljKkWgMUVSZSAJ%0ANKZImn+/1mWSHYrMOspj1hsoUk8RLpPOljNmi3CZdJ6M3neb5ZUBAVQ4jekRS08RFQpNXWQx%0A2DI8JyXtIglU5TSlW9hAkZUKIfBFVkO6cRCCYpu8MlAEyjwtYdKRpQqB/0VWfbrFCIRK7EbZ%0AochAkWX2gZMuJh1ZpvDK5Y4BCSRCpTZ5gRY9VWQdUAaVGlr1lNuso0mCJJBVTxVY5GPMTTqy%0A2GZIj0ROE+1WKFnuHKgSTRLlDpOs6+U00h6LPv0Xp0nnljtJgBBknlKiSaLKaco0OWWF2gyk%0AJZ4BkroxxTbJmGfSkfU5R4I8coc5GoussievbQbaadLpKdJIkx6rXin2v9RmSFsGFVMDACU2%0Ag0lHIgCSQC6zzq7wQQGA3aSzGWiLnnKZ9bl1Iwk0rUY+aMeqpw4qk3L3VTkHsiUQCJU7TDIT%0AToKi6qXUz2RRLeGQSdzoNOscRppASPQRi6yKo4lRRzpMOrOesht1Ss0i1spl1ln0lEVPucyK%0AB30seqrQohf/iBAUWhSb2qKnXCadgSINNOk26yW2mkDoN6PUaHiOHiNNe0sRyGXSW/SUzUA7%0ATXols04gVGjRm3SUniJsBtplUjxwTZOEy6y36CmrgXaoHqOhCGQ30DYDrTS11gCiAABjjAVh%0AWP4BwM+FLe2AMLRTsStWwKmnwowZMG8e1NVBezu8+irEYvDEEyBShdx4IwCAIMCSJdJ7b7oJ%0AtDJVAgCB0KFVrj2+WE+METB2GOl6t1lprlPlNBVZ9ElO0JGESXWykicqHMYiqz7FaSSksOip%0AUUXWBMsjQEZaI90JmUfCBdHDiDEcgZBZeaZIIFTjNic5geMFg8JCjginkbbpqQTL5y5LSOpW%0A5zEnOZ4XtBNSiBVQL0CTRH2BJcHyvKCRg6DQoneZdEmWp0hCKYMJgdDUSucef6wnyggY2w10%0AvUf+vHCZ3WCgiX3+eIzhDBRZ4TCWKnv5oqlVfxEAKLUbCyx6zdw3RpocUWhJsTyA2kEwhKDa%0AZU6yPMMLeopUyRJi0VMNhda+ZDqqAqtcJoYTGC1lsOqp+kJrSit/CoFQpcvE8ALHa6SqcZl0%0AdgOdYHmKUFyHgLQyMDyPsdK6o4giq95lohOsQJNq6goAdgOt4jqk4TbrHCaa4YT0SrMsdCRR%0A5zGnOAFjrH6Ir9RmKDDrRMugogwmHdlQaBGjqXLbcMLoapIgeEExokhHU6NrS5lk3+6HiSYP%0Ar3Xv6on64wyBkMesG1kgn+5kfKndYaTagskkx5t1VJ3bVKzsl+Sj/6JlEOOJDaqvTJNEqd2I%0A89itQwDqSalOaCxuDSR29WSdDjHQ5IVTqgwUITkepaeIUYW2OMvxAjbpKKVeJgurkc6Yke6k%0AhiyRTxiOADwWvSe/NDE61SRNaRAIKa2JZsJt1jtNOpbHNKmx+mDWU0progBwyawRn+/1+eQO%0AFY0sss4/pGLHd0HJdZLIq4YUSchORHORp0ARQ82ig/FwHo/9JTPADM2xO+UUeOUVuP56ePVV%0A4HlACDweuOsuWLSor8CePQAAK1bI3Hvppfk4dgBAEmhkgWWkBi9fHww0OVwZ7ETk/8Ue4FRD%0AAeIMJp+SBooAreRhAEASKB/3BZS3Vg8Y6mNzGlQeNSQJNNJjGamRrhwAwG3S5e5SDRHquwlp%0AaI5YaeSprgSS7jQpQWnnN0dgvp2iI4l8npyndqHsvT8V5NnU+YNEGj5iGpqp+ETkWUOVvit0%0A2+6/5rQbH1mldO8TN59rNRt8yYEgdxNNji/VoPEAAAJBrctc69Jgfxks8mxAGKYYLJokrphR%0Au2G/f1tnuDuSEhPfHFHvUUr/gZBiKEUmCEeR7BLdzwoEQnr5EIlBoNCm/8M5E29fvW1XduqA%0AQ+vct580Jh9D8YvBj5CaBP+ST8UOzRfZuRMWLoRIBM48E+rqYPdueOUVWLoUpk0DkbX3++9h%0A+nSIRGD+/IECALBuHWhR3/yKX/ErfsX/Nq4595hCl+2G5X/rDWatS5UUOJ64+dwTZx28bdu2%0An6puPwcQCE2vcU+vcf/UFfmlotpj/vPFkzftC2xtDQYTTIFFP6XOPbpEGqnyi4fo2A3vih38%0AgvPYDY1U+Oij4aOPYO3aAbrY1ath7lyYPx9WrcqrgBz27du3f/9+gsiaT4j1lPBjC4KAENIk%0AzRYEAQAkApVK5iMQY4wxHkaBedZQfO7/hsA821BWYJ7KkNZtycWfpO9+QoFDaeqh1PDnL/Bn%0AYhlwH/r+JF7O/FOmwEyLnVmfn8rUDLt2/bTq+pMrw39T4C/iQ6ZpWpN8dsfWzY3jJ7a8/2Kx%0AO69tQE1UHbdg+X3Lzvq/RdpFf5YY2ordlCkwaRJkspWfdBLQ9ECuE80CsnWiKAAoKCgAAIbh%0Atu/raunyx5MMAOgosqzQ0VhXajXpAcDr9dI0rckqHYlE4vG4KFAd3d3dBoPBZtOY0IRCoVQq%0AladAk8lkschzHqQRCARYltUUiDH2er0Wi0WT99rn8/E8rylQEISenh673a7Xa4SS9Pb2Yow1%0ABaZSqWAw6HK5KK0c1D09PSRJut0ac/FEIhEOhwsKChBCEmWgKbK0wN5YW2q3GADA6/VSFOVy%0AuQCgpcu/q7m7NxAVs3s4raba8oIRlYUEQvkrg9fr1el0Doc0TFuCcDicSCTyVAaj0WjVyviT%0ApzKIAoddGWw2m8GgdupIFIgx1iTwZlnW7/c7nU6a1ggq6Nluu0wAACAASURBVOnpQQhpCkwm%0Ak6FQyOPxaI4cmcqgglgsFo1G82zqYVeGfExNpjL0BCLf7W7v6g0JWAAAiiRLC53j6svtFqMo%0A0Gw2m81mAGjtDu5t6+0NRTle0NNUkdvaUFnkspsAwO/356MMoqnJUxnyEchxnM/nczgcOp1G%0AgERPTw9BEHkqg9vtJrWSLYgCNU1NNBqNxWJ5WoaffNzBGFq6g2094WiCQQBWs76i0F5eYEsL%0A/PHGnVA0tbfT7w8nWI436Khit7W21KmjSADw+/0cxw3vuJOPI/srJBiaY3f33dIrXV3AslBT%0Ak28BOYhefGNj43+27jlj6UuSTQoA0NHk7288Y8EJU3t7e61Wa2Njo3o19+zZ09raqlkMALxe%0Ar8PhGDVKylcjwfbt23t6evIR2N3d7Xa76+rq1Itt3bo1HA5rChQEwev1FhcXl5eXq5f86quv%0AEomEpsB4PN7T01NRUaFpRr/44guMsaZAv98fDAbr6urEAUYF69ev1+v1mgLb29vD4XBDQ8Om%0AHa2n3/ynnoCUZ4KmyIevO/XiOYf19vZaLJaauvoLbn/+jTVbckVNaqz6x/LLDAZfc3NzPn0n%0Amh7Nkjt37kwmk3lql9vtHjFCPlg7jW+//TYQCOSpXUVFRRUVFerFNm/eHI/HNQUmk8menp6y%0AsrKiIo0IpI0bN3IcpykwFAr5/f7q6mq7XSMsbMOGDSRJagrs7u4OhUIjR47UdA78fr/ZbNYU%0A2NzcHI1G81SGfEzNrl27Ojo68uw7p9PZ0NCgXmzbtm0+n6+xsfG+P71958rVuQX0OurJ288/%0A+/hpXq+3oKDAU1hy/p1/+dfnO3JLXnPWEXctnP3NN1sjkYhmDTmO83q9JSUlJSUl6iW//PJL%0AlmU1BUYiEZ/PV1VVpekPbdiwgSCItECRK6w7krLqqUqnKX043ev1hkKhuro6zYnN+vXrDQaD%0AZg1bW1t3796dT9/lP+60tLT8GOPO/s7Aefe+tn2/lDBjSmP5c0vmFLks3d3dHo+nVonbsx+D%0AHXdKSsvuen7Nk29slORqtpsNf7juhGOn1P9I4456GQDAP0K6E8yoMVf9zDF88f7xOGzcCFdf%0ADVYr3HLLgRTIxvf7u+Ze/2Q4JtO4DMtfdu9fXTaTzHCBMWaTiNYDGi43HwPLAK3TDgjmOUAI%0AiGE7eYDZFCIIIDWPUGDguTyKAfAsEKR2y2AMPDuch72xAAKfVw05Fkgq9zjSnrbeOdf9MRSV%0A4apiOf6q362yW4xFegCAhctelPXqAGDT9ua51638822nSf8gCDgRARCQ0abVfRhYBiid9oEp%0A0RjlU4xjgM7j5B0WAFBeB7WwkJfyHzgvowIEHghC+zPB+P+x9+XxclRV/ufcquq9+3X329e8%0AJXtCdpYEiKAjKioiIsoigo4w/FxwQEdFERARHdHRQVQcEdAZkEXR0XEcgUlYIsOWFQIJydvf%0A67f2vnfVvb8/ul93ddWtrnrJY8lMzid/5FWfOnXr3nPPPffWOecLVAHBguVRCkA4ylBFcoEm%0AZ0GW0RNAh1muAKVgcfe/4J1jRpRBOJ3PFBSXJATdNs2zf/bwdq5XBwC5vPypG37RGPDZAChj%0AH/v6Lx97jv895Af3bZNE4ZxN2iIX8yDGgJqZGkWWxw+yRBhEm9DYRQJH8TiA54cjv941WoZY%0AQIATuwIXb+y0mOBylERnx2g4BFRBX4PQ0vsWSZOciqTO+cq/jc9ot7gA8Oz+0fO+dv+fb9MW%0Al2UAiZycLShum+g+inoR1/3s0bv++KL+eiyVvexbv73/xgverNg9VCNPLAwxtJmcVb+VaYEc%0AO78fYjEAgEsugUceAf1GwZRBR9d+72GuV1emz3/3wbu/eJbqAlNCh+jUIFAFEEl9p9C+zHCd%0AZpRlUwAM7W5jHqZMzAkkAmnqEVr6uHObpaLK6H6WjgMAegJC5yp0mJyB1yYWn1ZG9rN8xkQg%0AVZTxg3R2FKiCkp20LSXBdkOBo6+yXAoQSV2T0LGS70zIBWXsFRoJAWMoOUj7MhIw2a+bUCGn%0AjO6nsSlgDO0uoX0FtxYoANDZUSX0GhRygITUtwtty9Rr/3W3P8L16sp07fcf/tevvGc2lnzo%0A0RdqsO18dfiF/UOtvsqqQCMTdGhPaXMmSkLnatLYxbmTMWXiMJ0aKClD4yKhdQlfGXIpOn6A%0AJSMAgN560rYMbbwybIwq46/RmeGilyM095Jm/qRgmTgdP8DSMQBEX4PQtgwknsVhlE4N0NkR%0AkAtod5HmPvTz11SWjtPQAZaOAyGkrpm0LuEv1YzS6SEaGQe5gA4PaelDN/+shSVmaOggy6aA%0AEOJvNRQo55XRV2l0Ahg1UYbwOB0/yApZrjJU2KaH5cM7SyBRiEJLn9C3nutZskiITh5m+QwI%0AEmnoJE09fN+3kFPGD7DEDDCG7gBpW2o0kVl8mk4NsnwaJQdp7EK/wTRRCnRqkCXDAICeAGns%0A4RbIjefkF0ejZSwpn0Pa1OEvL8CMset+8BBfPgAAyAr93K3/+tNr3/3SoXEjr65I3//X/37H%0AqvOrXzlLpwdZOgZI0NdEGjr5PaPIyvgBOjsGjKLkIG1LSbBNz0XjM/mdf2aZ0jcW+fBOoX2Z%0A7YS38WUyxjIJoDLaXVyV3jseu+vZoao7AJ4bjqTzymdO100WKtPJfhqbBKqgs460LkZHjZgH%0ABooCRDD01RS5sHebMjVUfi4Z2GPb8C6jzQPLpaGQBdFmYvkVmWWTAAwdnhr+MY2Ms+khVsii%0A5MTGRRoj/PW7Hud6dUU6MDzz3ft3nNlbea90Xtkbipch1xs99hNavIYJ3XK+uEygw6tZGQdC%0AEa5XV7pPoVf/8D/u+swpuh9yLJsCIqDTu3CnLUbEjlHAlwWnBeroq66CK66ALVvgvvvg4x+H%0A/v55M+ho2wu1LBQAhGZisgpUjk4O0InDQBUAAMbozLAyyvkeAQAg5+nkYRYeZeExOnkYCvwC%0A08rEoYpAqtCJQ3TysJ6N5bPy4ReLXh0AsGREOfwCKIbQ11DIslyKC1lYkpCJy/27il7dnMAX%0AuYDEysh+Oj1UbCEr5JShfZQHesjScbl/F8ulAAAYo9FJeWAXN3tIHtpDw+PFn1ghqwzuYYkZ%0Ag1ZSlphl4TEWnYC8gcvFmDywi0YnSwJzaXlgJ0tr0bsBgEYnleGXSgPBKJ0ZUUZeVjNse+FV%0A/iPmaCaaLMjK+JS2LJOedh8YrjQwk1AOv1A5cpcLyuBuFue8Mp08TCcOVZRhsl8JvcaRrhSU%0A/p0sMQuMAqMsPk37d3KroitjB0puIhRXzYN0apAjsJBT+neyVBQYA0ZZbEoZ2M3N7acTh+hk%0APxQKAMByaWV4H/dFWD6jDLzIUlFgFBSZhseU4X1ca0gnDtGpASjkgFGWiSuDe1iGs5ywdEwZ%0A3M2KJTkopeExZZibyMnkgd00Ml5sfEkZUpzxYvFpZWgvK2QBysrAEchSUfm15yrziDEldEgZ%0AO8jhjE0pIy+VJpRSoJP9dOIQr4FUGdzFYpNAFWCUJWeVgZ18aNHEjDK8j2UTQBWWSymjr9BI%0AiCeQ0ZGXWTQEcg7kHItO0NGX9PNOoeyFkagaITSeLbw4Gi0zUsriqVq7GgDoH51ijO08MFKb%0ATaF0YlZVAI4qytBeFpuCQg7yaTY9RLlaDaCMvExnRkpjV8gqQ3tpbEr/vvndj5a9utKNYwfk%0A4f0ciVShU/0sMsZik3RqgKUiepbf7B3nNualifgrk1pVVEb209lRkAtAKUtFlIHdUDA4F5Bz%0ANDxKwyN0dohl+R6S3L+77NUBAAKwRLjw8lNcZhYNsZkhFptksyNs1ngIClk6dZhFQyw6QSf7%0AIZ/mctHIOB17leUzwBjLp+nYKyxa0S4G8MiTvP5U0S//XPlkQRnbPR6LqbCMp5O5l3W9VxKe%0ATdCpfhadYJEQnewHuWoV++u+Ye5dZRqfScSSVX3O0jE6OcBikywyTif7uatYiQo5FptikRBL%0ARY4ks5XWQsU9MmKy8SL+lqcFcuxuvRXuvBN27IDHH4ddu+CDH9SeiJoyHBFRlRA6rVU7Gh7j%0AjjeLT1c0jCosrrNQBgIV3RUAYJFxjRvH8lka5csseXWFLMsmjJy/4ra4WmCGxrXhFMVVWdfm%0AIS0bAJ0d0QpMRfUOFsul9a6AvhNKzJlEyW5ShaUiXFeDpWPalZsxOsMxfPpm00gI5jmvFEqj%0ANU/1ihSJV+xp8bBT20Ke+64fejrD6Rkam9IsJyzP6VVgjM6Oau/ljl00pNWubKJ4HKgVWOxY%0A1QEEnTVS12q49MQsU1VKm7uZarWLUabTNwBgs6MaQ8wSM0y3aLFsqnhwxWlzNXG6OjKhd7CU%0AicN6G0LHOX6JfqTo7Ih+8WCpiNZzLeRojLNTojMjWtRPbldnYiwTr76S0M+76VReA98OALFs%0AIZwpvbIR9ryexqfjpjzqk28Wn1apKwICi01yfFk5r/dcOfY2Ps1SnG2bwhsUlgyrH8Rik5oR%0AmUnlJxOGmE4vT1R3bD6j3YIqBRqd4N5LE7OlKcAYS8xy1wglxDECdGaUE3dVyKqtHMsmufsf%0AAGCxqYrGMsrxjIu/6CaFepowxhRqog/JTKVjw+lCIqfVrslELivzVsaoahSozBJVi05/iON8%0A13g0ALDYRGXTqBRYctbgPsaSYVAKwCjk0iyrjao3p6LdowuGPMEqQo9JWuij0TPOgA98APbu%0ANcx7NWWYD1VMAVWYfn/GGOMdJrFqy8W4J3ZygeN4yXn9RZbjbLxKx2P666rbmYFjx79X95TS%0Ac5kJm3ELdRct3wsAoBQqT2aMuxXTr+6GAufTh0bEGMjyPHcLPAvC0RlF5qx23ItcfdOPXSGr%0AX05YPsPxj7k9o3ebClmr91rrf1bIcFwf7oByDx70AvW+o2FjeJz623PcruZdrG4hAwBK9eZi%0AHo3JpzU2n/tc/km2rru4SywAFPEqAMBK8Lh1Tln1OL551F202DMsy7cV/ImsmTuMgVJ1Jalz%0AR9SUyFV3mnVTA1D9IMa1w4b36hWb4wfz/VEtpxGbvv/VV+Z5mGWqXSrJTLuHrG5hJmu+01Z/%0AQwNF1m69DF4ZFKXKfCmGn7OMiQBA8TvJAv0DnD+0/VuHjsKxGxuDtWvhUm2cJmSzAACplDnD%0AUVMlQIIInFBHRG54E1aHlyE32kyUONkDok0fGMGNujAKxUDV7WgQY4F23r06gWh3FTfZtdnm%0AOC200CJbkQSp8mREbggU90Usvl2tRxsQIkoimZ/h4wXEoE3XD4LICUkUeBrC7UPdK6Pk0Ed2%0Aot3FiUGx1ocoOThpAfzG8FII9QJtTn34EadnjAZUL9D6EHNfma//ejbzFiIAEAF1QV0WXwR4%0A/cDvVW5spY7TaQD04pRKA2pa66tMphB/ACCp0CP4fahrNv/t9CNiZPS4YWeauYMEhKoraiRl%0APdVpfuVrpkG2rPrRiFw7zL8XkfPWeiNgkAulXWhEAzbdo6v0bZ6nSEbaxQG8QdQEgGJ1C10O%0A83S6KgB0QdRaOYNXBkFQmy8U3hogrQtZ6/iNpqNw7NrbIRyGBx6AZ5+tXDx4EP7yF/B4YPVq%0Ac4ajJnWFG9LYrf21oZObGIG+xop/JohYxy/uIDQu0l5p0j4CAEigTWOk0OYkBjJBcqDDA5ID%0AnT6j4Fl9s9HuJj5dmLkgkgZt0RN+Cxu6NKs+eoLo1CYwod1F6qpBoxGJrhNKvzh9UFz7BRE9%0AQW5ULDp96KkuJIaENHJqc+ifQurb1f1jZW0TCPq9LlPDF/RVrCRHQ5AQHnYkTxk4PUN8TZp1%0AEe1u9OlS+vUdyzgKDAAk0KrVLpePk8SASBp0fcgVGGzXKB76GjlLMhJSXz1ShGA9Z+ywXhtu%0Aj3XaTgAAdHhQo8NIuHkqeh0mQe0UAwDSulg/u0nbUr1ATs80dHHcVncANXn2koPwElA46qp7%0ABACgq04jUH8FABo9Nq8OjS3glAJzwFlW3LUitTWalNkDgGLRu1J7vA0a7xP9Wn0DABBt+qws%0AzjD5GoiHUzhQaOcMCnrqVQ4Qor9ZMyJBl63VGN95dTV2AtqcWNdUtQ6LEglw0jsAgHgaSlMA%0ACXobuGuE0L6Ec2NDJ+cUQHKorRw6vUZJG+hrqjyLCEZrBGnQTgq1viGiaAZk53NXGhl02fQu%0AcqvPwcXjxrqWylwWRM2E7Wsz1y6Ps9pY+Vsqwyra0GtU3ATRUw+iDYgAdjc45516aPT562iI%0A5Q0jAd76dHSfYm+/HRQFTj8dLrwQvvY1uPxy2LABkkn49rehWNbSlMGYztpsUgunszmgVnHS%0A1C20LSvN2GISa5tBWSBBIs19WN+J9Z2kuc+orgdp6RXalpZ+FW1C2zLSzCu/J9nFxZvQE4Bi%0AtXhfg7B4U61qDqId7e4aKVHo8Ii9G0rb3KLAvo0G1mcFae4tikK7W+hep107iwKdXrFvEzp9%0AAAhEIMF2sWcdNx1MWLSm7OugwyP0rNd6ZhWhiJ4gBtqwrpmfpAkAiGLPOhJsKwl0esW+jXqH%0AEgBIXZPQvba0VRVE0tQtdFSN/jtPXsF/xBw11/skUWhvMjc9G1eorKTDIy45qbJFluxC7wbu%0AK5PmHqFtaWlHK0hC6xLSzKtNKIikdyP6moCIIIjobxZ6N/DHrnUJaVlcUgPRJnQs52fjijah%0AdyN66wEJCCIGWoXu9dyxI819pHUJ2ByAiE6v0L2OP3aSQ+jbiN56IAJIdtLQJXTyt1ikuY80%0A96HNCYKI7oDQvZ5/6ub0Cj3r0ekDxGLOqdCxiitQ7F5D6jtBEAEQnT4jZUBvvdAz9yxBIk3d%0AQidHILp84rJTKuf0SISO5UIbZz1GX4OwaC06PIAIkoMYjR2i0L2OBNpAkICI6GsUejdy5yl6%0AgsKiteiqA0FCp0/oXIV87FEkHasw2A42J9icGGwnHav0Ry4EcVOHX736BpzShg5/5WsEwYDP%0A5PR6WXcrIm5aYVLRUBKF1npVnxNBWLQW/a1gc6LDQ5p6SAu/yKLQuZI0dZdMjcMt9KznLNKI%0A0vq/QXeV5yp2rRI7eJOXENLYg/UdGGglzb3o4szcD69r5zq169vrljZq136hfYXQsAhsDhBE%0A9DYIPRsMCzaJNhLsIPVdpKEL7XwfQuxZJ7RWKQnxN0mrT+cyY10zaexGfws2LMKgcYVRyU6a%0A+zDQjoE20tzHP9AFQH+L0LESHR4gAjo8QucqVO23EeCCM1fXPkr6xNkbKvwI69rqgq6KGrd4%0AHSubDVxPh4c092KgFYPtpLlPo/xb1nTXfCx0Ndf5PdX7BKePNPVhoBWDHaSpt1YxKdGGvkb0%0At6DbfwTBbaVjV6qAskD/ANBmoQrVW5WOrtzJuefCjh3w7W/D44/DQw+B1wubN8PnPgfvf79V%0ABmP63jXnb/3kbepQdzUJhNz+pY9CoSpgljT3kOYekPMgSibKgWihIgmSYhEKRa5ddgudPnHJ%0AyaUogYXI6EZvvbjiNFAKgKTWZCBEaFsqtC01LdCFnqC4fAtQCgRr9YwgCp2rhM5VxaIeR/EG%0AcyTahEVrhEUMKK0tkARaSaDV6Lnf+uy5T+8ZCMcMP9//8z98BCAa8Lk/9r7Nv/rjM0Zsp6zp%0AXb+ia3SkEoyMdU3imr9huRQwig6P8fCVlaFQu44X2pxC99oaDHN8KLQuFloXm2uXwyP0bDCv%0ArIZIGru5p3Q6gV6hZ4MpW+lY0eDItorRExSWnGzeQkESulYJXatM1bUE026mhKS+nfibWSrC%0AFBndgRp1p7CuSdCcRnNJtJHOVVYmMHrrBa8FAFNBJM19wPUjVeSxi1t7G6KZQjqvuG2C31l9%0ApIp42xc++smv32V0uyQKd3ztUpoIrextOfvUVX/a8bIR51cue6fTYUuoo4pFG2nleMNaIoLQ%0AvlxoX157UIgn6DjtI8rEIRqfRclBGjqIQUUbACjV1DCmlc3ev9vS/W87R2OZ0nkMQTy1J3jB%0AOl5RJyKQlj7SYtLVav6avxJpzZlC10oangAqk7pG/r6rTDYnv6qR7qHoMq/1hv4WwaBWEQDc%0A8Im379g3PDTJrwCwurf5mo+c+uwzT5evOCXhxM5AOq9kZMVtE7lndRUSJK6TDQCLmus+fd7J%0Ad/z2We6vkkhu//z7MK9L8hMlFM3328dpYemovZDGRmhsBK8XBAFEEdxu0JStP/lkeOQRmJoC%0AWYbLL4fHHoPf/96K4L6Oxn//wf9rbeAUIXY5bL+48VLDIz3RQjHheZGVYqoAgGSB6/QIklXv%0AymLZVSv1Y0ucCxs3arluswFbV0v9H37wae6XJrsk/uz6S96/dU3xzx99+aKLzj6ZK+TUdYt/%0Ac9tVgr6vENHhQafP0vBZKbM8L7KqXW/5FC3rLbSqrhZ0RhDR10gCrcd0NVEAQICAU2qvc2i8%0AuiJ97P2n/uM1H+GoLoDLYfvVrVdu3bgMABDx7hsuPveMNXo2QvC6y8/6wsfecbQNNR0UQoS2%0ApdLyzWLf+lpenTVa01Z3y9krv/SOpR8/seszp/V++30rL97YaViDbaGJ+JvF3rXi4o0mXt0b%0AS/U+579/5+INSzkfms9Y3/Obb17ocnBUyGUT6l02E6/OjG68/O1fvPA0/bfgRr/7/hsuOPWE%0AN6+XXg/kCYM6aMcEofWUKw4dOACnngqJBFxwAfT1waFD8OCDAABPPAGbN2uZX3gBTjkFFAU+%0A+Un4+c9rSC1CuxRxjWRZeXVocjgUTqSzjIHLYWtv9K/obSkGcs4Ls88UKAnmMPtMEZCi0Wgu%0Al7Mo0O12W8Tsa2oyOVQoYvZ5vV6L8KCmAouYfX6/f6GwYvP5fCQSqa+vt4IVawXAMZ1OJxKJ%0ApqYmRJRl5cDQ5FAoXKxc7bSLbU2BFT0tHqcdACYnJyVJKsKDhqZjB4YmJsMJSikC1vvdfR2N%0APR2NOIcIaWXsLGLFxmKxbDZrURlcLpdFrFjTsSsKXHBlqKurswIPSim1qAyBQMAKPKh1rNjG%0AxsaFwoq1rgyTk5N2u90iVqxFgU6n0wpWbD6fLwqMxFIvHRodn44pVAEAmyh2tARXL+7wuEr6%0AXzY1oZnY4bHZ2WgqL8tOm6253rO0q6kYXTcvU+Pz+ZxOk4Moi8pQxIq1ogwzMzMAYB04eKGw%0AYovAwRYtw1th3RmbToxOxxLpPCL43PbOprqWoKcs8PVbd5KZ/EAoMhtLFxTqtIktQW93q7/o%0A7b0e644oilu2bKnN9squ51duOGn4kZ80BxfmdHDReVd97+YbLrrq8wsi7Y2no3PszjoLHnsM%0Atm+HrVtLVx55BM47Dy64AB54oIpTluHEE4Ex2LPH1LEbGBgYHBws227GGGNQRHNHwGIkW/En%0ASikimkbWF8vdWcEStsg5L4FWWsgYY4yZCiyyLeArH3MCrStD8caiciMiqb7+VlaGN0tdrY/d%0A66Gu1p+7gH14zFmGKq3W6X/50WyOjwEglKJ/i5xv7kS2wvnmtvCNt+pH00KVMlRlmL3e606N%0A51p/EYtjJ0nSaaedVpvtld0vrFx/4tBv71gox677Q5/+3i3fuOjKzy6ItDeeji7G7uSTYdOm%0AilcHAOecA5LEqVH3ve/Bnj3wpz/Be95jKlWSJAB429veBgD/8vtnbvnFo2FVpJ1dEq88b8vX%0A//ZdNlF48skn/X7/mjWcTw9qOnz48MjISFFgbdq+fXtLS4tFMGYrArdt29bZ2dnXZxL5UQRj%0APv10fnBumSilTzzxxOLFizs6jEN0AQCgCMZsOh/S6fSzzz67evVqi2DMp5yiQ4yppnA4vGfP%0AnhNPPNHtNgn33rFjh91u37RpU222sbGxgwcPnnbaaaIo/vz3//PNX/xFrQw2UfjEOafcdMW7%0AnXbpySef9Pl869atOzQy/dnvPvz07qoSo8u7m//pmvNOW9fX398/NDRkZeyeeOKJhoaGVav4%0AqQBlOnDgQCgUsqhdHR0dixfz49PLtG/fvkgkslU9rQxo27Ztixcv7uw0CZnfuXNnOp02VYZs%0ANvvMM8+sWLHC9Izhueeek2XZdBsdi8V27ty5fv1606OIZ555RhCEk046qTbb5OTk/v37t2zZ%0AYnrq8/TTT7vd7vXr19dmGxoa6u/vt6gMwWDwhBNOqM128ODB8fFxi5ahtbV12bJltdleeuml%0A2dnZt73tbdm8/PWf/vHnv3umoKpM5nbav/ixd/z9RWcSgtu3b+/u7u7u7v7evX+++ae/S2er%0AioG1NtT9+Gsff+/b1u3evTuRSJiaGlmWn3rqqWXLlrW2moAKPv/884VCwVQZEonECy+8sG7d%0AOtODrmeeeYYQcvLJ/ICKMk1NTb388ssnnXSS6Yn1jh07HA7Hxo0ba7MVvxRZGTvr687w8PDr%0AtO48vnPwG7986pWhSpT5xqWtN12+9aTlbQCwbdu2rq6uXjPoziNYd6aiqW/+asdvn3o1Xyjp%0AYUOd6zPnbrrynA0Cwddp3anNA/D6lCZZMNjZN4GOzrG7+WbtlYkJKBSgpzp79PBhuOkm+Lu/%0AAzO3QENfvP3f7/ztXzUXcwX5nx94cvfBsd985/J5N/g4HbP0lR//8Y6Hnq66xCAvKz/97Y5d%0AB0b//Xt/W7y297Xx937+J9GEtsjnq4OT51zzs3tuvGR1x/zK4x2n4/SmUzYvf+CaO/+6d0Bz%0APZXJ3fizP+3vD/38+ouKV774vV//8F//opcQmomdf82P7rnlU8ta3pBcvwXKvsor9NEDU/tC%0A8alkzmMTu4Oudy5r6vRbSFNYQDLNCnrD6ce/e/HGe5+svsZePBg692sP/dOn3/mRM00KShwx%0AHRqLnH/Dw+OzVXXdZ2LpG+998umXRu75snlO5OtErAQlMu8CzrVkGpVTPhbo6Bw7NaXT8Nxz%0AcPXV4PXCV79a9dOVV4LfD7feOi+3+oFHd+m9ujI9uevw1+/8z/euqT4JoAqNhiCbBpuDBFoX%0AIM6dUhafYvlMsU5SjeB6lomzZAQQ0VvPr3Q6T2KJqFpcawAAIABJREFUGZaMABHQ14hO46gs%0ARabxKSjk0OFFX32N3AiWDLN0DASR+BoNC5QAgJynsSlQCuj0Gpcdmg8VcjQxA0oBXXVGKPKl%0AFiZmWDYJoo34mjQpBb97cp/Wq4PKuz778tBX7vjjeZvqFUov/uo9eq+u1BBZ+dQ37//zbZdo%0ArtPoBIvPAGPoCZJgm6ERZ5TFplg+A5KD1DXVWrfyGZaKAgK6A7W6miosPsXyWbS70NdUY/Fg%0AuTSko4AEPQHDIp/FFibDUMiBw6Ovl1bFmE1BJgZERE+g1jRhlKUioMjgcBsVhigxZuKQSYAg%0Aoqe+VjqInKfxojLwqvGpBSZmWTbBVQYVE1Mm+1kkxBSFeAKkfRm/2HiRNxWBXBpEO3r5ZRdL%0AVMiyZAQYBbe/9kRmuSTkMmBz1E7tBKrM4b5rUdUrLAwGI6nhSCZdUNw2oTvg6gq41Npw/U/+%0AqPfqyvTgY7s2rVy0ogEODIa4Xl2RFEqvuPHu//rhJ7U/FLIsEwcU0F0HxHjsiqZGzqPDi8YZ%0AwcrkgNy/u2hqhPoOccmJ8600XqZUXvmnJw6NRkvTOZ1XppK5naPRT568aH0H74sbVVg6ClRB%0Ah9eomIh1Yum4fPhFGp0ESom3XuhdR/hFbV4XYukYFLJgc+pLAv33rkGdVwdFaygr9Jo7Hl3e%0AVTU6lLFDM6nhaCZTUDw2sa/e3RlwHoGjKiv00u/+XuPVlemxFwe+ce9TH1xnEkD8OhEWQ7oZ%0ABbZgoLH6GubHEC2QY+f3QywGAHDJJfDII6A+Ab7nHnj8cXj4Yairg6g5RnuZvnn3o7UZfv77%0A/zn7hHdV/i7k5MPPl2F86GS/0LfJqKYJyyYhE2MA6PByi2kBAMg5pX9nGc4FpwaE3o3c2kh0%0Aqr+C4D55mLQsIfU1P5UyWjsBUxnex8pAh1P9pHWpvmpl8S2UwV1lTFV0+YWedVzJysjLbA71%0Akk4eFjpWc6rmArBURBnaW0a7KtbrMnI4WDYB+QwQAZ11RksvS8wqIy9VBPpbNAXq5vioMri7%0ADLlIJw8L3evVY/fdX23jyi/Tvf/x/Ac3vntiJj4cCtdI/E1n88++NListWL0laG9NDyHNR4e%0Ao5FxsW8T55XlvNL/YlkZ6NSA2LuRW2KeRcbp5OHSHgYJaVmM3MoFhazcv7OM1ImOQaFnI7cb%0A2cwwnR4qbUWJQNqW8R3uQk4Z3lvWf/QESccq7tjRqQE2O1oSKIikYyW/wEEhq4y+XGlhXTNp%0A5n9EpuMHytoFgkQ6V3HnFEtFlKF9jMrFNqG/mV/xjjFlaE8ZWJZOHBa613H3NvKBv9JIaZoo%0AiRk6Myyu+RtOeixjdOSlCsy8zSl0reGPXWyKhg7OoRshaVyEvHkHjNHQgTLwJbrqSPtK7rxj%0AmTibOFREamKCiM2LuQ73von4cKQUYBDPyntD8XRBWdHknXsau+v3hhV8ivSdex+959ozn3zB%0ABKcxk8uPTMy2BCueFouM0ZmhkroKEmlbzh+7bEIZ3F0xNQaWQR5+WT743NwfBWVygEYmbCef%0AwwVyYLkUS4aBKmh3obdB34G/2TtW9uoqj6Ds3ueHF+vq2LFsgo69MgeKhaShE4NGIQqsBHUt%0ASOj0cb1tlksXdv65nBdJY1N096PSurOIn5cWoBRYYoYVcihI6G0wQp4AAJaKskwMisXbjTY2%0AjNLR/UU24GnXzb/UbXFVVFDot/5tx9+dXhH+4mhsLFbqxli2sHMsmi4oy5t4KyNjLBlm2SQg%0Aotuv0YQXDowfGqsFF3v3f+557+rqpElGWWKW5VJACLqDtUqMUcqyCaAK2BxchJvjNC9aoLzx%0Aq66CK66ALVvgvvvg4x+H/v7S9akpuPZaeN/74EMfmq/IoVC4NkNBVhTVV3AldLAKnFEp0NH9%0A3BtZLsViEyyfgXyGxaeMMJuV0GtqkD6WzygThzjSMomKVwcAjNGJ17ggjAAAjLJMnGXiLJsw%0AOr9ksUmmhq9mjIYOgh4JF4COvVI2tQBA01E9MndJoBrLnFJlbD8HWhRAGd2vxjBlyTANa7Hq%0ASz+loywxw3IplonTaIgrDRjTCoxOMANUdTWQNsgFOvaKmmFgdEZ7j6bllMqKMhNLmpZzeW2o%0Agr3N4jMVr654JTGruVKSP3GoakwLWSV0kCO9kK14dQDAKJ04xIGUBVDGq8aUZVN0koM7zrJJ%0AOj1Y+cBAFTp+kAtbTideU+s/S4ZZhPMiLB1jsyMVgYpMx17lfsCgk4eqWhib1OKsF6/Hp6vG%0AVCnQca57UVQGuTw+LDrJojxlmB0te3UlgdXKUGILj5e9upLAQk4Z3sd5cHiUJVULUj5DJzkT%0AGZQCnXhNpcmMTg9y8chZdFwNZ87SMTqrBW4vCih7dQAAiswmD+tnSjRTKHt1ZTo8k0rlSxUc%0AKGUFA8TPMs3GUoyxiRnznfNstPJGLJeqeHUAIBcoV6sB6GiVqWHJMOeVqSL379JcY/mMMsyz%0Aw4Uci4xDPgNynqWiek3IyfT5Yf7rZGX6wojWw6ChgyqoU0Znho2w5FkywpKzLJdi6ShVo9Sr%0ASOnfpa12wZh8kFvCjdHwGMskQM6zXIqGR7nTE4pTLz4FhRwUciw+XdlpaF5kdqTs1YFOuxiD%0Alwd1teKq6am9Ff7pZK7s1ZXpwHQiU+A0kiVnWXIW5BwUsiw6oQH5fWnA5LkFhcZSVZ1Wek05%0AD/ksi4T46MkAwBiNT7JMjOWSpe828yQmvx7IEwZ4wccCLZBjd+utcOedsGMHPP447NoFH/xg%0AKfDw6qshn4c77liYp+iIqnyjKs+geCUT58+xbKLWnzUE8qaing0Yg3RMzwkArJArWXaqGEEd%0AcwVyLlKFZaomAFpvoSLrJw/LZ0BXuYdzb/G6+nYqszzH72S5FOiQXrgC9c1mmeR8SxNRyjJZ%0A81uSuUq3U353WbrIf5F0XOuvM8oycZ5AvXbxulqvSFRmPI1lOk7+ypHWPUXOgx7Dntds/SMA%0AgOkFchUpx9Uua12dTXIUKTELOmIxztpT/CyuvaJnyyQ45oL/yrqL+k4AgFxa22ylADltke1I%0AhgdCr7rOFjBuCCBXkCsamqlWVwSQc5zVl2sudH1IU1Hgra80zhuUbFL9aJZLaibObCpfUAyj%0A18dj1QZHznG2vtxBKT6rcmOeu++icd4eJhXV6yEUqiVQxXBXX92H3FkMwGu2St+sKIOs6rcw%0AV7uYgdZpzjiq/5zROYh6yuWrLHD1OzJDj03Oqzu2aoCsURF5glFlof4Bg1pRNG95WrgYuyKd%0AcQZ84ANw331w4AAMDsKvfw3XXw+EwOgoAEA8DgCQTsPoKPh8YFbDaV6EiIxpYszQ4DNi9UWj%0A2Cb9txUuJ+FdNPrSioZ/mDyFKxB1u03+vZYu8jPPDTtH04cWeGpd1He1kdBaNN8QZ+T3KkcK%0AItEa1KPoav7Fo+kuDiczYLP4ykWEElo1ClZmkxHnUb0dbyIfzdsdea8aXTzytzPSWVzYKuv8%0AR1qcjMixNRwDYojawrumH5Sqv7hmVfWr5uf5GOHaDy5dMx4WU05Dm2nhufMSaIEsvwbvQdV/%0AWgHs1jXV4lJrqXXmxNjCpcdqnYlji47ixG5sDNauhUsv1V7PZgEAUil4/HEAgJtvhs7O0r9i%0A5Yj774fOTvjWt4780XOknt7orddqkSdgBE5fNWYGMXZ6QGvi4YQMozug1VciaAATK8yioxSe%0ALEhGUIaofwoR0K2LgiKCPjSKG9TMESjZObHwkkMfLc65t3hd3WmiDSVOqDLaXKALeOIK1Dcb%0AXf75ZtURgk6HSRUMAKhTIWSjl1PA1qAPdcrAZXPVaZstiHxEVJXAUkUoi9ol2rihKujWtBD5%0AWLF6gTYnJ9IcUQ/ayI0K0j8FHR69bqPNqQ+04ne1blC4Qf3IQzXgYrZyWsjrGXR6tHkkiPxX%0A1nY1XyDYXNpwK8kOuviherdNv4AQxDK+p6UFdY7VlMVhl8pM6PZrLCTadW0GvkHjzFl3HRf/%0AgwQ5MaYa+D6tTQZo8NhrwCR0Bqo1Vj8pEEFvMyvPmvu/5ODaYcKLiyV1jZwoWNFWNX0EyRBb%0AzFnVh0bpTbW1Cy2og02qmKBGDyfgTyAYdHHeutpSocZwNQfMQ9+ctqr+qXrHGghyol2dE1Yr%0AWdCI6MKXO2H609ljh47CsWtvh3AYHngAnlVFHhw8CH/5C3g8sHo1fPKT8Ic/VP379a8BAM46%0AC/7wB7jsstriV/aYpCC5HDZBhW1CWpaoYfjQ7hLaDbK+bU4SaEOnFx1eDLQZ5b6RlsVVAl11%0AXCBCtLtJ69KKkSKC0L7CMHWxiF7lqpVwh976KsRPIggdq/jWp325erHEumbCg6BGbz1pXFQx%0A+qJN6OSH1ZPOVerz5xJ+K7eRDi/WtaDTh+4g8bcaHWwIHatVLUfSuIi7lpNgmzrDAO1u0l4F%0AHL56CQc/R00OmyiKQlPAFP8Xli9SPcgdIM1VpZ5IsJ1v01v61EYKnT7SwkPYFG2kbVnF+gsS%0AaVvOTTsV2paW7RcCoCdImnr0bGBzkpYlFWdRtJH2FdztCmnpq1qxAm3cpA10eEhzX0WC5CAG%0A04Q09VUWS0RS32Xk2GFDV0UBbE7Sxi/HVaVdWFQGThYICbSRQGW40e7SKEOJra5J02Po9IqL%0AVnNaWN0V6PTxs0CISNpVg0UE0rKEm1yJdc3oby07IuhrwgAPvRSRtCyp7G1sDtKyRD9TvHZx%0AcYNWb1c0eZxzyzNBdJntWDqb/YjY1WKCtAEAjQHVqik5SMviinbZnNjKr6tH2leoTQ0JtKrH%0AqERIxKXa4nPo8omdPAUTbaS+E51etLvQ14g+bVKCSPD0Xn5Wvs8hbtJlxZKWpZWgeyKQ5sVG%0AMfjo8mNdMzrr0FOPdXxIVrF3nTaZlwjiMn65LhJoQ3cAbS50+Ul9p9FJITo8GGhDhwftbvS3%0AGiXtYaAdfZVNC/qaUD0dEE5azlM2Fb37xMo6FXBKffXateaEFp+d5zSjJ4h1zWh3o8OL9e0a%0A5V/bZ7IiO2yietsMAOitR18T2l3o9JL6zhppJcTXhJ4guupIXcuRJE8Uk2GLJ3YL8g8A/+/W%0Asbv9djj/fDj9dPjQh6CvD8bG4KGHIJWCH/0IHA5YsQJWVFvkYlZsZye8732msm++8uwPffnu%0AGgzXXHRGlY0URGHxScUcHJSc6OOkWVXICmazIAq9m1gqwvJZtDk5Z2ZzRILtxFvP0jEARLff%0A6CjOOpHWJRhoZakIoEC89UbzAW1OYfFJLBVlhRw6PDU2OqS5D/2tLB1DQURPwKioATo84pKT%0AWTLClDw6fbWSmACQe9Kj4XH5xKWbSyUznD5uclyRUehYyRq6IJsA0a4/pvraZe8890u1lOEz%0AHz4dAZqD3hMWt+07xEkaKFJ9nfuk1YumJ0PlK0LbUlLXROMzwCjx1hvWcSCi0LuRpSIsn0HJ%0AiR7taVblTbwNgquuGK2CTp9hqQ5BEvo2sVS0VO7EuDoJ+lsET5BlEkCIURJfUSDpXseyCSjk%0A0e6qMTQYaBO8DSybBCKg02s4TUQb6VrLckmQC2h319Bq0tgN/haWSYAgoavO6NwIHV5xycml%0AQCWXr4b5Ju3Lsb4TsnEQ7fpTpUoD+zbQQAuNTIBSQG+90Nxj1DmkdSnUd7BiuRPjaYLugNB3%0AIsvEgVF0+mq9clMvBDtYIYuSvVYBGrubdK4phX9JDqOeWd7kqXOIQ9FMpqC4JaE76GpSHbQg%0A4t9fdOYtv/gvw6cA3HTlewFiZ5604ju/ekI2Dk0L+NwdzcFcthIshd5GwR1g2SQQEe1uw7Gz%0AOYXFJ7NUBOQcOHxGFUyEll50euT+PSwZBtEmNHSKPWtBNKinI9nRX6v68TmrW8Zimf2TVZFe%0ALkm4YnOPQxK0EaA2J1m0juVSQGW0e2pDMKPNpT86rSLRJm06WxnYS6MToCjoaxB71qr3+VVE%0ABLUrVuu5Dg/UNKoAxf3AUqjvKpbZ0kd63XjZ6edc96BRAKLbIX3l4i3DB3aXr5zQ6vM7peFo%0AJltQ3Daxr8Hd6DZUbHTVgYEtWtvXvGFJy87XJri/AsDnzz9JFEj1MRei2290dKphrF1QyYSE%0AuXInC+iNSUe7jr+JdHSO3bnnwoMPwrXXwkMPgaIAIjQ0wE03wac/XWK45x64/HLtXXfdBd3d%0A8LWv1Zb9zpOX3Xzl2dff+Sfur+e/Y+0XLj7z6aefqr6M6G1YmOprZYnuAFopwyQ5sG4hYy3R%0A4antV83xEfQErXyqQbvL2K9SERHQ17CQwQVEsDgiNaze1g19t1z13q/+5D+4v77vtFXXXf7O%0Av+54GhHvv+Wy93zuxyOTnLhpj8v+b9/8uEs3Suj2C1ZMT0kZTOrmAwAIEv/bnE6eVe0SbTUq%0Ah1VJdHjBihqKNmstBLR7wEpFW8lhqewTESy/iBss1D8jwTYSNDnNLZHNZekkQBAt9gyINrSy%0AhUO0UlOt1edo9Rl24BcvfcfL/aHfbd/L/fXqC8/48N+s3759e1drwy1Xf/hL33+Ay+awSff9%0A41U2KZ/TpBkQkV/vRkNo8HFfI6yuybb+nebSLJAkkM+e3vc/Q+GXQvGJRNZrl7qDrjMWN/id%0ABp4ioiWbaY1QcohLTaBQXkcynlAbl7b+8+fedfWP/pLXZbZ6nLaff/G9fW2B4erE9E6/8+ir%0AOhOC93z5/Rfc9NtXhzl5Sxf/zerPn3/Srp07j/Ipx2lB6OgcuwMH4IorIJGACy+Evj44dAge%0AfBC+8hXYsgU2bwaYO6K78ELoqi4HdeqpVsRf/dGtyxY1fvUnf3ptpJJX1eB3f/nSd3zq3M3z%0ACD05Tsc+ffaC05d2NV734/9QK0PA67r24jM+8+HTyVys9aLW4PY7r/7qj//40GO71NVwzty0%0A5LtXn7tsUXN/uRbPcTpOxwgJhNx748duf/CJ2371uLr+dntj3Y1Xnv3RsypgWX//sXd1NAW+%0AcNv9oZmq1N01Szt/+vXLNq3q2b17Nxw7hAibu4Obu6252v9n6ENbly/rrP/2fX/dtmuweHRn%0Al8R3n9T7lYtP7W1dGLBULrUEPf/5nQtv/+3zv3p033S0VA1kdU/j58478dzTTMDxXldivNTm%0Ao5WpS2A/hggtAbEZ0VlnwWOPwfbtFbjYRx6B886DCy6ABx4AALjxRrjpJnj+eTCDBFXTwMDA%0A4ODgkbfqOB2nOTq2U5uO03HiURl/3YRtzrQf3wIfp2OXRFE0RbN9ZdfzKzecNHDfPzYHFqbU%0ARu/FX7rtmzdefNXnF0TaG09Hd2J38smwaROo0crPOQckCQ7MHQQXT+z889tDiKIIAKY49wAw%0ANjZms9kaG03iG6LRaDKZtCJwdHTU7XabwlSHw+F0Om1RoNfrNQVBn56eLhQKbW0mH5UYY2Nj%0AY36/3+Mx+eIwNTUly7KpQFmWJyYmGhoaHA6T72gTExMA0NLCjzUuUy6Xm56ebm5uliQTPLdQ%0AKEQIMcWbTyaT0Wi0vb3d9IB2bGxMkqSmJl5peBXFYrFEIlEeu7xMR2fT0VQeAHwuqSPoctiE%0AskCHw1Ffb/LpMBKJpFKpBVSG2dnZbDbb3m4SIl0UWFdX5/WaJJFZVAZFUUKhUDAYNEVVn5yc%0ApJSawsPn8/mpqammpiabzeSTZSgUQkRT7UqlUpFIpK2tjRCTrK/x8XFRFE2VIZFIxGIxi6bG%0AbrebYpbPSxmsmJrZ2dlMJmNRoM/n85nVkFKbmoNDE8+/1D8TKZUNIwQXtdVvWbukIeAtmppA%0AIOB2m3wQt6gMhUJhcnKysbHRbjf5tG9RGTKZzOzsbGtrqyCYpM+Pj48LgmBqaualDMfXHS7N%0Ay9RYXHeK/oAlWshyJ8c2HZ1jd/PN2isTE1AoQM9ctlrZsVMUCIXA4QAzywhz6f1LlvCyDqsp%0AFAp5PB5TzsOHD6dSKSsCx8bGfD6fKef+/fuz2awVgaOjo4FAoK+Pk06rpnQ6HY/HTQVSSsfG%0AxhobG03ndjwez2QypgLT6fTExERra6vpihUOhxljpgLD4fD09PSiRYtM14OpqSm73W4qcGxs%0ALBqN9vb2mk7vUCjkdrtNBfb39ycSiSVLljAGdz3+2u1/OpjOVYpq2iXhE29f/Ln3LhcFMj4+%0A7vV6TQUeOHAgnU5b1C6/3794MR+Yq0zZbDafz1vUrsbGxs5OI+ikEiUSCSstzGazoVCopaXF%0AdAmMRCKyLJsKjMViU1NTHR0dpgvMzMyMIAimAicnJyORSE9Pj6mnODk56XK5TAUODQ3FYjEr%0AXT0+Pm7F1Bw8eNCiMhSdclPOXC6Xy+Usald9fX13d3dttlQqlUgkevv6/u4b99z7ew44lU16%0A/Kdfv+yj7z5pbGysubnZ1GOLRqOFQsG0hYlEYnJysr293dR9mZmZIYSYCpyampqdne3q6jLd%0Ah0xNTTkcDlOBIyMjFpXB+rqTTCbfrHUnGAz29vbWZnsT151QKGR93anNAwCgzK+avRXSQo8c%0AU7RwBYrTaXjuObj6avB64atfLV0sAsj+4Afw4x9DJAIAsHQp3HADXHTRgj332CGZst3jsYFI%0AOplTfA5xeaNnZZP3+FeS15kMP8Z++5F9v3hcCy2Vyys/+a8Do+H09y+bR/DAcTpOxxZdf/tv%0AuF4dAOQL8hU3/qK9ycQXf8MoK9NDs8l4VraLpN3nbPFayeX5v0QlWOo3YyExAz1/46jo+x0/%0AsZujBXLs/P6SD3fJJfDII1DeKBRP7O6/H/7hH6C9HV55Be64Ay6+GBIJuPJKq8IVmU4NsMQ0%0AMIauOtLcZ5hlxihLzEAhC6INvQ1GRT3mQYyyZATkHEjFGhzGSpxLFyGY0OXXV+UFgJxMf/dy%0AqAzwkk0qU8ncQDj93uXN3CnJ0lHIJEqZaDWy+ajCkmFQCmBzobuuRuANyyQglwQU0B0wLEAA%0AAIpcqk5idxum9xcpn2H5NBCxVskMAFAKLBUFqoBZni9LRyGXAVFCd8CwqIci0+kBFp8GSkvK%0AYJDqy+LTdHoI8mkQ7aS+Hasr/O3sD+u9OoBS//3h+ZF3r2vTLiCMslQECjkQ7Ua1r0tUyJaU%0AwVlXo3QTMMYycZDzINmNilqVKJ9hmTggoqtmMZ1iC+UC2Jw16qdAURmySSAE3YFaAqkypwyu%0A2i1kmThkU0AE9AS4dftKJOdZcrakDDUzMVkqCvk0CCK6g7VLVwCjwJhJOWvGWCoM+QyINvTU%0A12LOZ1gqAsDA6TOspwpFyxCGQhZEO3qCtQTmUkUIMnTVgXH1SgAoKLSgMElASailWnTyMEtF%0AARG9DaSpx6i3WXyKRcaZnEebCxu61MNHKf3Br2oVT5EVet0PHv7Wp7ZWXVVklpwFpQB2F7oD%0AtWL85DzLpYEI6PCYORwMmAFECgAAhBLZHYPh/FxpjwPTyZ6g65QugzoA+QxLhYFScHjMs9ep%0ADCiYNE+RWSYOjKHDU2silwRSMIsQALDqh7FsAgo5kBw1bCbLpWnoIEtFABC99ULrEiMUrGxB%0AmUnl8zJ1SKTRY6+lYADAKBiCNpUY6NQgDY+BUkC7izT3mVR7YXQOvKQGDytCgKLddSRYXsXP%0A8XQhy52g8H+23EmZrroKwmF46SW47z4YHIR77y35dtdfD5/5DLz73VD+MHfJJbBhA1x3HVx+%0AOZh9TykSHXulDB/JkmEllxZ6N3CcNsbo5KEy0CFLhknrUkPfjtHiQStKdkOzwhid7C9DELJU%0AlDT1ctWdpSIsPFb6f2IWG7r0tbJ2jsf0sH0jscyBmeTyRu3UZdEQi0+VXwQbu/nLqiLTyUNz%0Ap9BhyMSxoYvDBsBiUxWBiRnS3MufPHKeTh4uIWYmZyEXRH0Z0rlWlaHfWcJGGrv5a1shR6cO%0AlyZbYgbqmvSVSEtCZkfKEJwsMUua+7jLOR1/tYwQz1IRZXif0LtBv7axVKSCHC/n6GQ/AVD7%0Adg/sGOA2o0z3Pz1w2QlqiYxODVS0KxUhzb1czWGZBJsZLm4hWXwaGxbxTTNjdGaogsvpjCOv%0AuDRotCs+TZp6+I4+pXTyUAW2MpPAegOBsUk2B9/JEjOkqZe/U1JrVwLAY6wMkfHKoCRnSHMf%0Av7RbIUsnXithJSdnwZvi1/XVKkOYtPQZui/paAnTVrQTX6PRXGbTA2XYSpaYMbIMLBNn04Ol%0A7X9iBgJt6OWtWIzRycMwhxHOUrOkZSlfGVIRNjs899xpNCjyDADRTCGRLdmHOqfkc/DelyrK%0A8L6KEkYnaD5LFq3hPDc+RSdem3upGBt9mXStKRdFzxeUGrXuinRwMFT1t1KgoYMl+ObkLGTi%0A2NDNvZFl4iw6WdJ/0UbquwzdnVyapaPAWKmaj64DZcr+OlTx6oo0EE43e+y9Qa2LzLJJNtVf%0AGrtUGHIpowkFSoEmpkGRAQm6g4ZFoAo5Oj1YVFcWn8Zgm+HeRimwZBgUGYiA7kANF5ClYyXE%0A2JJzbMAWHq3Atjp9GORNE0VWhnZDCaSbsfi0ks8IfZv03ZgtKP2zqaI/mSkoiazc1+gR+ZBt%0AjCUjkM8AIDq9YFDxkU7205k5rc6llZGXhO71/DqvjLHkLBRygIhOn2ENP0bp1CDIOSh+Yalr%0Atlpy6PWlY/jwb4HOUW+9Fe68E3bsgMcfh1274IMfLK3lb387fOhDoA63WrkSzj4bwmHYs8eS%0A5NIGWkWFLEuE9YwsE6uCry5ONgNiuRTIOZBzhrDERYFqYOniqQmXc87FKf5V/WeJBsNp7r2c%0A64yyKthsvkAAKFmTSoPjHABvvUCtfNUviVk1DjpLhrmo3sBY2U0EAJDzfAB7AJaYVm+hWGy6%0AtK5rqJCtAlY3GrtCVntdzvHB4CPaGsU0XHVl3xC/wWXaO1ilddq+1TRYzRmbrFgExlhsis+W%0ATagFskyCP3Ya7aohMBVWg5GzdJQDiw7F0VcBnGuGUs2YnK3SLiNlUOSqQaHV8tUCY5Pq0WeJ%0AGX5kjKZvqcwdYgAAOVeZkur/a56bTVaBkSvO4XozAAAgAElEQVQFI4EsNqG25obzLhOHfLrC%0AWchpbVSVQMM/yyRTVvbqACCWKVDeFyWWimiUhKWjLMspysCi1W4ZoyxaebQy/1MNlpgueXWl%0A58YM1TU+XekZOc/0kPZFogpLRUvHV3JeCz8PAABTyVxO5jR1OMp7dHyyauyqtbeqhcVDaABg%0AlKVmjT7escSMSl0NpwkAsFS0JLB4wm1EhSyUl5tcurwx0FIure4NI6vOkrNzXt3clWySa5Rm%0AU3l1mJpMWTRtUBwkm5p71tzHBA4xjS0FxqjO3s41KQHFSDXGWDpmPCLRoldX+jM+Nd8vqqzw%0AOpQ74c2sY4UW+gP5GWfABz4Ae/dWEmP1VExVSxp6VGpiXPPBXbH0WigbBz+W3Zfidxwu6Zcx%0ArqIzptVXhcOWkbXFJA2vywXtXsHoRTTtYQblfHQCDav+6FrOeO8CSgEYq5JpIJCp+5ABAOM6%0AB5z28ASyPGfcGVcZ9BflnLrBcd3pqYaS2eox5bTQQIKG06irdbfzB4VRjXYZj501gRxlsPYi%0ARsqgZzNSBj32Ik+xOe0xFKiZd1ZfhDtDOZxU4S9FpWarzjwsjrJ+ahcv687PZIVnlCyqOndS%0AyJUrR1LiyuIoM6reGXJvLBFVqrqCN3Zcrw4AsrzrFm0IaNSGMbXDWs2mmcj8sQOAKglUMVxQ%0ANBPZyMvRG2HrxpC3XOYVqvkMmudql75J3J6RZc51Ay9fO30Mulq3kBkOiiFJNgBgirxQ/4Ax%0AI3iVY4KOwrEbG4O1a+HSS7XXs1kAgFQKkkn4yU/g/vu1DC+/DACwaJGVh/AxVbmH5/pvizxk%0A+hJVECFFw2ACvUBe8Bwg6qC+Oc/12vkfhT02Hqq0BpnbKKZQ0x4ELgj3nMDKZDYUqHllROR+%0AVhBtQIQqY8F9LlS3BwGQcCO6ODXWeQK5H034X1JsWrVBm0vd4KDHJAwgoGHQt8fglTWfNfkj%0AAhzt4heaR6L5rGl17IwEcpTBWguNlEGya2aQkUBtexC58QCcpxgJ1OiSAbQXp8cMLIOWU5D4%0A4X0cgUbKUH1dsnMjjSSh6sMYIkgCzyjxPsHzJ4WeUzUjjqS0u67H+HqIBESpygEy6hlBVFs5%0A5I2d28aPXPTwrqOmhXqzXOFUqQ0RjCI4teoqOQyjxNSNFyTDBaVaXbmvzHmuwUTmroxcVC6H%0AqO0uBw8oFrQTCoEbZCZKehtuBH1eJRDRMPpWM02IUCtO9zhZoKNw7NrbIRyGBx6AZ5+tXDx4%0AEP7yF/B4YPVqcLngllvgiivg1VcrDL//PTz9NKxfD2aZ2CXS4Qmi04seTmkxdPqqAsbtbi5b%0AidnuQpsLba4aXjk6vVW47y6/UTA1BtoqRooIJMApELCkgf+gpboAO0DEYHvFiBAB/fzYJvQE%0A1WsM+pr4axsiBlUtFG1GgW7obVQZYkR/iyGqbKC1LBCNA+HR11Qxr8X34lo90YZ1qhIbdhd/%0A7ESbJswLHR4uXhk2lKG4S2sMNnarGU5aYpJmf3I1Azq86ndEp88o4IYEWiudJohGaJjocFcJ%0A9DYYrkPBtkr8oiBVdZSaza3WT8S6Zn5WhEYZagj01qs8CWNlIAL6WyvqKtkNtauuRdUkxEAb%0APy5Toww2pyEknSChpx6ICEjQ4TUEgdVIMLYM6Fc1CYlRkBY6vOoAKXT6jICkSaC9IpAIxECg%0AQDDgthX9LYJY77ZzfS/0BDQ5MVjXzI2PxIZFVRNNkIhq4oi1Y+d5hL7GKlNTNZRVROoqeoIO%0AD7oNkniQoDdY2iI63ODkeCSNbrvPwVE5Pao9AKBfNe8Aq4ZSw+kKoM1V3GQSb6ORu4a+xoo5%0AJSLxG9bVQ5cfbE4gAkiOWsFhog3dARBEEER0+Q1D8SSHWl3R18jlRG+9xgSht56b7tbgsasj%0A6hyS4HcZbGuLOVJEAEFCT8DI5SVNPQAq750I2MiP7YYiSiQRQJRqJC2hy1+ZvEQwiuWtQfyP%0ACUdH/K+FxwgdXfLE7bfD+efD6afDhz4EfX0wNgYPPQSpFPzoR1AsPPjjH8O558KmTfDRj0Jb%0AG7z0Evzud+Dzwc9/bv0hpGUxc7hZYgYoBbef1HcaIlU3dEM2AfksSDZ0+mqm4WCtZMAyU30n%0AeoKskEPJYZR9CQBod2PrUpZNlsAKeeq7psU3kcgNVEfUrW31LeJB+KE7iDY3yyYACbp8hikg%0ASEhzL8sWYdprJROhy482F8ulgAjo8BruKQkhLX0skwQqo91VA90cHV5sWczyWRSEWklMRCDN%0Ai1k2CUxBm7tGNi76GtHpZfkMCFKNRDDS0sfsLpaYAaqAq6gMnFUK7W7Ss57NjEAuBZIdgx2a%0ApfeSrb33PTVQMPjWQxAve/vi+PC+Kpn1HegJlnDfa6Q3Sg7SuoTlUgCIDneNjD8MtKInwOQ8%0ASo4a2oh2N7YuYdkUIKkpELFxEebSTMmjzVlr7MrKgKRWRnNZu5SiMhi30BNEu5vl0ybaJYik%0Addlc7pu7lrqWlYGI6PTUmMhodxudFlSxBdrRHWD5NAi2Wum9NidpW84yCWAUHd5ar1zfhZ56%0Als+AZK+VPGt3k9blLBsHAHT4aqT3um2iSxJlSkVCjA/UkHSuprOjkIoAEvTWGy2B6PSRrrUs%0AMg5yDuxuEmhXv4tNEr1uRyLF+7A7R1vWL9U8mbQsYZkEKAW0uWqh39qcpKkHCjkggomNFe21%0AsykRYWt3w9NDs9G5wAmR4JrWulYvT3MkO2lbztIxYAo6vLWNEnotwGETkTT1sHwGGEWbq1bG%0AKyFWg/2tAXajrxHdflbIoWQ3PLtCFLrX0elBlgyXUqQNMuckARc3eiLpfF5hDon4nTZ+4kSR%0AnMYbpDkiwXYUJTo7BnIOHF7S1F0DhRlddVAzQ7/EFuzAQo5RGSWHSYY793YUAIrfcBcsK/aY%0APjU8Osfu3HNhxw749rfh8cfhoYfA64XNm+Fzn4P3v7/EcM45sGMH3Hwz/OY3kExCUxN87GNw%0A/fVgVqO1ihAx0GbRi0eHF2rY2SMgaysHCKLRrr1IBPHdS5sGwumBSDqZk+sc0rJGT62aTJKd%0A/+VLS1hrXVGTRczyYj6UFSKCpSgEtCzQEpC8VWVAuxvblxv92t3kufEja7/6b7u4v179vhXr%0Ae4JPDOt+sGaXgQgm5UvKZOmVizDt1uqK2V0IFlpoVRnAKqq6RXVFYglvHiz3jHWyuWosPxUi%0AonmljCLNwzJYWvURwaQOBQAQgTQugkbzOBa0u7GFXycWEW/7woVX3nS30b11Huc/XvuRiaGD%0A2vssajWSWp7ffMjnEN+ztHk8kY1lCw6RtHgdLsl41SfCAmdTIlqa768HCRKaOhaCSFosraQC%0AwQbPQtb/Q1+TYHAwf+Qk2RGOtJHF3emC1rHD+fuXbx066nInjY3Q2AheL8RiIIrgdoOmbP3m%0AzfDZz0IqBTt3QioFIyMwOjo/x+5/EfUEXT3BN8lSHKdqumBLd2vA+e3fvnRwvJJN2dXg/sIH%0AVr1ngzmc13E6TscuXX7u6cl09kvff0Cft9FSX/fg9z+zpKtZ59i9OYQI7T5Hu29Bvfzj9L+M%0AXo+6xJSf73hMEB5JhlSZDhyAU0+FRAIuuAD6+uDQIXjwQQCAJ56AzZtLPHffDZ/4BPT1wYUX%0AQjYL994LsRhs2wZbthhJHRkZOXTokClGJwDMzs5KkmQKj5hKpbLZrEWBdrvdFBEvkUjk83mL%0AAh0Ohym+ViwWUxQlGDTZblJKI5GIy+VyOk02xNFolFJqKlBRlGg06vV6TTGaotEoY8wUDiif%0AzycSibq6OlMEsHA4TAjxm+EIZzKZdDodDAZNI77D4bAoiqbKkE6nM5mMeuzSOTmdUxgwp010%0A24Xyg8LhsCRJpkisyWQyl8stoDLE43FZlk3HrijQijLMS7s8Ho8pmmcsFqOUmipDoVCIx+NW%0AlCESiSCiqTLkcrlkMhkIBEyxYsPhsCAIplBmemWoIdCKdiWTyXw+b3HsLJqaQqFgUaDT6TTF%0A11IrQzKdGxibno7ECwUFAFwOW0ujv7utQRIFxlg4HHa73aZonpFIBAAsKoPP5zNFkbYosKgM%0Afr/fFCs2EokQQkyVoWhqjq87erKuDBYFzmvdEUVxi7G3UKT9zz616pSt/Xfd0OxfmO91fX/7%0Aje9+9QuXXHv9gkh74+noHLuzzoLHHoPt22HrXI3yRx6B886DCy6ABx4AAJiagr4+WLIEnnqq%0AVM3u0CFYvx4uvRTuuMNI6uDg4MDAgOl0BQBFUQCgzKkoVKGUMkAEgZByjDCllDFmUSAiFpcN%0AxlhBVhTKGGOIKBAiiUJx0dcIlBUqKwqjDACQoCQIwtyjFUUhhJg6JZoXoYzJCmWUAQJBFIXS%0AcxljlNKyQHULCaIgEGkuAUrXQkWWaXGsCSGSKBCCZYHq5xZkhVIKDLCmQCPSCqSsoFQEiiIR%0AK4NV6WoAKMiKolBa6mqUxJKDVXyuKIqmiqoRaERHqAwAsqwU+7rYM+VB0QikjMkypZQCAkEi%0AqmKm+AIBEEEkRFR1NQCUX0ShVFYopQwBCEFRFNQCVcoAslIWiKKARl09p64ACISgJFQpg1q7%0AZIUWBZLSK/MnlFqgYNxCSkvaVRZopF0VZQAgApHmBGq0q/bYgWpCFebGDnjapVNXBlCcd0Q9%0Akav6UFbkkmUAgRBRLGWx6gXKZYEExbmu1gs0oiNT1/kK5OLuGYwdQ0RREMqvbPG5Rc4jGDuL%0AAhXKZJV2iUJlQlkUeMTatSAC1X2oUKoojAFDQEEg5ZzpBVeGeXW1lYXsyJaJ2gIlSTr11FNr%0As+1/8X9Wbdrc/y9fWzDH7opv3vaNr1/8mS8siLQ3no7uU+zJJ8OmTRWvDgDOOQckqVLE7pe/%0AhGQSbr21UqN48WKIx2sDqhT391vVYg3oySef9Pv9a9as2fPa2Kf/8Td7D1WVSexuDf7wmg+e%0AuWnJ4cOHR0ZGrAjcvn17S0vL8uXLf/bwE9f98OFEuiq+2Od2fvvvP/zJD56+f//+6enprVu3%0ADodmP3bdv/zP3sMaOe/cvOrumz/ZGPBu27ato6Ojr6+v9nP37NkTj8dPP/30RDp3zQ9+99Bj%0Au9UVSp126dqLz/zCxWcCsCeeeKKvr6+trf2bP/vDd+/5z3yhqt5PW5P/Z1+/7J2bV7344ouZ%0ATOa0007bc2Dk0q/+y6sDVQVLCcFL33/qD750EVMKzz777MqVK/2B4Jd/8NBPHvhvzaeZRW31%0Ad9/8t6euW/zss88yxk455ZTaLxIOh/fs2bNx40ZBsv39d+6/59+fLq5qZVre0/rLWz61dlnn%0Ajh077Hb7pk2bHn3m5U/ddE9ouqqQqU0Sr/34u75+5QdCofGDBw9u3rzZ9NTnySef9Pl869at%0Aq83W398/NDRkRRmeeOKJhoaGVatW/fq/nr/mtgfCsap6lQGv67ZrP3zx2accOHAgFApt3bo1%0Amcl9/raHH/jLi+pXJgQ//r5Tvvv5Dzrt0vbt2zs6OhYvXnzffz73Dz/8rUZge5P/x1+58J2n%0ArNy3b18kEtm6dWtoJvapb/zqv5+vKglJCF763lNuu+Z8l8O2bdu23t7ezs7OOx9+8oaf/iFe%0AHQ7f297ws+sv2bK2b+fOnel0+rTTTjswOHHp1+7ac3BUI/Cyc079/hcuAKo888wzy5cvb2pq%0A+u4vH/3O3X/O5Kqqi63oabnrhkvXLet87rnnZFnesmXLnoOjl13/i1eqtUsShc9e+PZv/L9z%0AU8nE/2fvu+OrKtL33znn3N7Se0JCIHQQYSlSFmxrWTuyujZsSFkVV13r2rCgi34VxbU3XBWx%0ArGWtKKAgokgnJIH0Xm5ukltPnd8f5+bm3tNTdPW3PJ98IDn3ve+ZM/POzHtm3nmfXbt2HXPM%0AMWar7bqHXl/30TaJMRTlpb/6wOIZE4u3b99OkuS0adO+2lF61T0vN7V1SRX++cT7rz23o729%0AtLR0xowZui/6W7dudTgckydP/uTbfUtWvtbqTUjcarea71x8xl8v/UNdXV1VVdXcuXMDIfra%0Ah99Y//mPkhIeP230S/csykrzbNmyJSUlZcKECV9sL12+6s3GxBKmJ7seu3HBeSccW1FR0dTU%0AJCq87h8bNmzcFa8QIbTwpGPX3Hy+027ZtGlTdnb2qFGjtB/kwIEDXq/X4NhVWFhYWFioLbZn%0Azx6/3z9nzhxtMY7jvv3225KSktS09JsffevZDZskNZOe7HrmrkVnzJv8448/siyru6bi9/t3%0A7tw5YcIE3aW47du3EwQxffp0bbG2traDBw9OnToVI3LZ/eve+myHRGBUYda6BxeLQ43Vap0y%0AZYq2QnGnqF/zjrZYZWVlXV1dv+adn8oarl39/sHqVojztieMyH7qxnOOKcmJzTu6Cjdt2lRQ%0AUDBcL/VEbN7RFhMEQZx38vJUyDx6EZt3tMVCoZA476Sl6WQnEOcdbZmjkGNwCYpXroQHH0y4%0A0tICLAtFRdE/N24Emw2OPx4AgKahpwcAhpyu+PsDtSdf+4zEqwOAmubO8259+b3N+/qr8B+v%0AfHrtQ69LvDoA6AmGl93/2v/10iw2tHbOvXyV3KsDgC+3H5x/5cOdPf1LXe0P0X+49pn1X+5O%0AyDuPIUyz97/0xZKHN8RM/C8Prnvg+Y8kXh0ANLV1nX39mo+3RFk9dpfVHX/VwxKvDgAEAb/y%0Awdazr18junGCgC++7dkn39goD7ipbfKeuvTRb35STzetBJbjz1nx5Ev//lYyGQBAWXXz8Vc9%0AvLssejDho817zr5+jcSrAwCG5R564T9L73+tX/f9OfD8e98s+vtLEicMAHz+0JX3vPrUW1+L%0AfwbDzKl/WfvmZzsljywI+OUPt5+x4p90b2OtXb/5qvvWyRU2tnWdd9Oz73+9R/yzpaNn3lWP%0ASrw6UeErH20/64anYwpXPv+fGx7d0CM75FjV2HHatU9+9UM02VBZTcu8K/8h8epEhS/9e+vZ%0AK9ZyvbmyV6zecM8zH0m8OgA4VN1y4pLHfzhQI/65q6zuhMWrD8msi+X4x9Z9eemdL4rmynH8%0A2dc98eoHUhcfAKob2k+++pHv9kTJrz75dt+Z1z4h8eqiCl/7/Iq/v9TfIf6dL3eef+NaiVcH%0AAKEIc/uad295fIP4Z5hmT/3LE29++oOshPjrH8rmXPFIqzcahfnuV7sW3Pxso6yE7T7/JXe+%0A/OK/t4l/BsPMKX9ZK3HxAQBjvP6Ln05e/mQgrJ47/dcEQcAX/u2f/1z/tbzt2n3+hTeufftz%0AqTs1tMA8F/x+o3fdY61P3Nr+/P1d/1nHeRPYOxiW/+Pyx+VeHQCU17Qcf9XDe8rlZ6B+pfhm%0Ad9VpN7wgenUQt4a6/0jzKSue37pXhwXxfxpHmScSMXTME6EQbN4Mp50GLhfccUf0YlkZFBXB%0AgQMwezbYbODxwIgR8Mor/VSNhY46vnInV7FDaD4iCWnkeeHSe16XT0IiOF5YukphztNAR1fg%0Aziff0xC4Y817vp4QAFxx18tyjySGw7WtNzwsS86siRuf+OBAlXSajPXvt77Y9dqnPwLA7vK6%0AF9//Vk0JxwtX3PUiy/EAcNGtzwZCqlPI5h/LXnr/GwD48vuD73+1S02MZriLb3te6M8x8tc+%0A3Pb1jkNqnwZC9EW3PituHV5x10satJWvfLD1p9LaxGtY6KiPGkNThRpHDQBgOsQ3lHJHfuTr%0A9qvRf0XBszjgxf4Oeap6fzBywz/Wa3z1lsffFd3325/6YFdZvZrY9n3V9z73CQC0+wK3rnlf%0ATYzjhcX3r4vQLAAsvv/1+lZVeqJteyoffOFTAKhsaH/opc/UxBiWX3T3q2INX3z7Cz6/CosR%0AwOad5f/csBkAdpbWPv+eqnWFIswld74kHj676LbnNazrva92ffzNPgD41yfbN/2gagwRhr3o%0A1mcwxjwvXP73FzWM4a3PdmzdfVjtUzlohrv6npc1FD7x+peHa1sB4K6n//3jAcVZEwFAfUvn%0A4pWvAUCYZq+5/18aCv/66Aaxhm9/6oPd5arGsLei8fanPpRfD9CcN8gEGc2c+xgLHfV8zV6+%0Adr/gk40V8eBZoaNeaD4s+JqVefwShRVDxbfsLPtos/LJcQDgBeGae19h5dw5bAT7O3DQp39f%0ATWCG7vzX4z2b3mcaKoWQn+toDu/7vuOlVXR1nzk99eZX3+09oqYhEKIvvu25gZdA4HHQp0qm%0AN6RgWO6y+96KqLR+mGYX3fcWl1jVOOznyr5jd3zI/vgRV7ED06q9GwAiLO+PcIweR7AhCDxf%0Ad5Dd+Qmz/T1270bBK31X/C9APOMvCEP2A0p5yH87GCLHLikJHA6YPx8mToQ9e2Dq1Oj1zk4I%0ABuH002HGDNiwAZ54AlgWLr8c3njDuG6+ajdfs0/wteCedr6xjDu0NX4MamjravEq8AzGEKbZ%0AXWVSy8NMCHe34u4WTEu98gNHdMyUF4SDlY0Cxlt2lmlLrv/8B22BeAgCfvtL1TFUxOrXNgHA%0Axu8OaIt1B8JtnT00w1bWq/Ibinj539sA4L2NP2mLtXq7uwOybI1MBAd9ONwjH75f/892bYWV%0A9W0Rhmn3BXqCOkkgP92asODKV+/ha/ZGjaGpgju0VZF8Bod6uLJtQnsd9nsFbyNX8b3aLIhD%0A3ULtXtxyBLdWCrV7sT+B5/RQdbM2XTovCPsqGjDAKx99r/0gz2z4FgP8dKhWm6kzGGaqmzoE%0AQdio7hmLeGr9JgDYvFNnMdXbFWjp6GY5/sCRRm3JF97fCgAfbtFZ4a5v9XUHQqEIXd2ozAkb%0Aw7/+8z0AvK20mhKPxlZfMEx7u4Nd6n6niI+37JFcwf4OoblCaCrDnY0S16Sp3ReK6LzHb/mp%0ADACefecbbbHPvzsoYFxZ36atkOX43YfqwYAxvJooIGBc2RGo8gYbu8OVHcHqXsp2KTDmKnfy%0A9QcFX7PQ2cjX7OXrlIcCHAlwFduFlsOCt15oPMQf+VH1FYiNCM3lQmOp0HAAd9RI+rKk98kR%0ADNMdvoThF/uahLp9uLUSN1cItftAifnKIPxb/8M0Sh1uzLFdH74aI9Ra99E2bSWHa1sjjMwt%0AY8I42AWRgNZpykhAqNuLmytwy2Ghdo8qYfEQobyuvbNHy/7bu4KHG/rKgCNBdu9GoaMBsxFM%0Ah4W2Wm7vV8pMjAB1vlBlR7DOFzrcFmjpGXiLiODKv+frDooZLrG/kzv0ndBaM0idgAUI+3FQ%0AheHaoI6hA2DQSEE6AKxZs6a4uNhisYwePXrdunXawuFwePjw4bob3xoYoqIvXQqLF8Nxx8Eb%0Ab8Bll0FVVfQ6w0BtLaxaBatXw3nnwXXXwfffg9MJN94IvKGzxNjfIaEcxmG/0FYT+7O9S3+9%0AtLopsU+yEdzdhpkQZsK4p02SYLpZts8iR1N7F5btTciB5VtHGGM6hMN+eVZrThAUmb/j0dje%0ADQDNHZrrTwAA0OUP0ax+DQfDEQDo7Nbn7Q2GE4cMOoQDXqBDEPbjng4Ji2JAtostB81wPXJn%0AUYaWuIfF/k7Bm+Cd4EhAaKmSfQn4xkMJ0zzGfH2pwiCOMW6tjCcOxm3V8VNgi4Gqbmj1iecM%0AtMVolgOMa5v1p4dWr583YF3iKnVNU6eupK8nxBgxhhANAPUt+goDIVptjTweHd1BUVhXMkKz%0ARmym3ZdgqDjUhXvaRXZOHO6RMN/LN7vlqG/xAYA8pEEOgRdaO7VeIEXUNnuNGAPHJ/T1Nj8d%0AZPoayE9zHUGFShN8TRL3QvA2KLLOSxazMR0U2msUSyJ01MamUhzqxl0JG53dfv0emvBuRgex%0At76vo3G00K7QPaO3xjjM8kFGZRkJ4/A+Zf9YCPkjh6PJw2ntBU4AAJAafySAA51AB3GoGwdU%0ArV1orexbqMMCbqtSJSMGoDk+yHARZYrfPvACDjFciOE4WQdvaNMfapra+2T4mn2SdUTMhPm6%0AUvm3vAHaH8d87Q0y/ohqpXGCEGS4EMupTUaCr0UyCAMAV71bLTMwy4sKee3ZDfs7cLgH6CD2%0Ae4HRecFT+v7Q5SWOQb25+4vnnnvupptuWrJkyZdffnnBBRdcdtllH36osGYfwz333NPQMKh1%0A0CFy7B56CJ59FrZtg6++gt274Zxzos3sdAJJwoIFfZLZ2XDqqdDSAqUKJigHDii4WfFjWZjW%0A31z3J04tmA4mOCKJi3ZG5lSO47EaIbQEEqnYlgfPSRYYjHiKxkEzHD8kq+69kGy4JDimPAtc%0APzmbAXheMDKhJtxUcQ4LyiwEYxzqkV7kWfnqLLBhae/FAqb7vAcjzjHL8QZtAQA4Fa6LeIRp%0ARtfFjwEb2CKPMGy/dtJ1wbC8ru/SL3D9NwYAgEiinxcJxPe3iAHX03jQngCgu/4HxnzE2M1j%0AvwVk3on8CgDgoMLcjxXsX8Bhqf0riAEAz0oWSHBE33mVIN5twmHZ1yMBtUmXE7Bo56zSmCuE%0AAkJY1TWXRNppQ2L8ON5vYCPKxeOkNQNYwBHlF2BewKKjxgtYez2e4QUMgAFYWfeRvjkrIRAn%0AgwNKg6GSnxr/ztB7RdVKGU4AAIxBbdNW2RXmWLnJRRXyokIsf+Q+8Gy8k4rpfnN5YXEyFWNE%0AhuQHYACTmnLZMH7wwQeXL19+8803z50795577jn//PMfeOABNfn9+/evWbPmsssuG8xNh3Kx%0AEQBg3jw46yzYty96MFY8oiVJXJSeDgDgNzaCKJLwxFFsIQPrpdJD2pKvDPVhDu2i/DL3IdBA%0AmL41INUmrdL+3wz1n4xcyRiQ/CJCyqvocmY2pMQmrnTxl4R+UoF+AmlRCA1Q4RCXcADGAPKO%0ATMRn7RjaWkQAQ/3QfSAlmrHsigjFVPgKVq1k/4rflYv1f/spoaDyuyDCiE6Fp9XMhaHQ6/sB%0ASXkUq1pxAFGhOo1TgLR4LLWGSSPWRcR3ZKUSKs6G8t6vdS8k+V8uoNIuapXTVzaNmw52Ro6y%0AdAh4KGPsLEOTE/vw4cO1tbVnnXVW7Bl2hV4AACAASURBVMoZZ5zxww8/9PQouMKCICxevHjp%0A0qXjxo0bzE0H4dg1NsKkSXDppdLrkQgAQDAIADBzJvA87EoMzD9yBAAgP9/ITZArVd7MyNPH%0AMOi06TMjpbgTknYiaxw/JiIkPDkWiz5DnM1iMjhtSKVIk8h7LWfEIwzPvkaGAKvFRBnIEmQc%0AFlPCSIqszr5ns9g1SDDVQJGk1az/rfiHRa5U+SShSDdJuKWn6JHVicyyjipnfTVZII4nzanG%0Alh0Hu9VsfCCyW/UVOu1W406JyUAdOixm0jDvuxE7tJioWAq6IQFFkhYDDyJ9m3AkJXhyiZx+%0AdgMjg/E+ghByOfQHeqfd8GQQ9zAeW+KYg8BjVRiF5FYtMsYqqHZLLyqzshIksiWk7R0AJZc1%0AbsBEdo9kWNNQaCIJE0mQBLIq2RJhtVPJqkyypuxC4yWkEo0f2eLojG0q1MYEKeW+M1mQRTmB%0AMIGQhSJIApnjcs4pwkISFIEoAlkoaX/0uPRD9T1xFkikKNAqIqWLEutCCNxW1b5mpUiSQBSB%0AzCpdg0jOUpiR1RlmLSZRIaFFl0eQfeMwMkyS+XMCAwRDYV8cBpx1paKiAgDiU56Jvx8+rHAU%0A7JlnnmloaLjvvvsGdq8YBuHY5eZCZyesXw874oKjKyrgiy/A6YTx4wEAFi0ChOD224Hu3Qzd%0AuRM2boSJE406djYXmT8u3pKI9AIipY/xKStV3whGDUtktSMpIiUPOVOQI4VIyZVw/Q7L1h/a%0ACrLTxByY2mIOm0IGf2SyIIsdKOnATZGEQ28qmjw6HwBKCrN0S5jicRqZKfMyUwGgOF+f9U86%0AY1Fm5MlEzmTkTpNza+Zn6tehzWJKdutTbY6Me1hkdZIF4+J9OyI1j0hTMCQyb0z8QINMFrJw%0AkqJ+ImtkH7mwxU5klcTrN/IgRblpCKFkt07G/8xUF0JoRIEW67mInHRPfPJedbEkABhblK2r%0AMDXJaTbpG0N+dgoAjC/Wp1NzO61G3KaSYZkAkJOhT71qt5o9Tn2qvZEFiXSFZjuRVoBsbmR1%0AoqQslEhemW4gVemoomwASE/WkTRRJEmg3Ax9ltsRBelGjCHJZY+fG1Ps5gyXRRzkCISy3Vap%0AqwcAAMiVSmaP6BsMCZIsGKdIZkpml8T3SiI5h0hVblaUmo9caUBZwGxDKXnImeARDsvRJzlI%0AcsUVgDKjrJHQyxqMnKkoTZXWFgGYSUL0JBQFHDNOVLxuysq3FEXz/2Wm6dPXWsyJlWmyIE8m%0AcqYgT4YG+y3KHN5XhxYHkV2ivIwHAAAUQVgpUpfqFyFkoUhLXAbvGAqz9LvJsOw+GbJgHHIm%0AfIVIyiRzFNiB3VZTtttKEQgAzCSRn2S3qvPtEghZKdJCKS8ZAwByeMiC8QmXSIoqUU06SEYV%0A6rwvIkcScqcjZwryZMknR30wQ5w/qNMfXHLr3SlxuPfeewemSlyZi+cpEdmM5Ct2zc3Nt99+%0A+5o1a3Q5SHQxuK3YJ58Enoc5c+DCC+HOO+Hyy+HYYyEQgFWrQOQemTIFrr8evv4aZsyA++6D%0AxYth7lygKHjiiX4UMaOQGjePLBhP5o2hxswihyWkhcxMcU0bV6Dx9WHZKZNGyt5jCBLZPMju%0AkW9kjB+RlzBUyZDidowfkYsQuuq832uX/OZFp2oLxAMh9LdLTtAQoEjivmtOAYDT5kzUnqfH%0ADM9JT3aaKPLk48ZriAHAXy89GQAuPn0mqZmjfNr4IoWlCIIEsx0oBef12guVR+QY/jBrvNlE%0ApXgcozX9EhNFnjU/IeEwkT6MGvf7qDGMPo4sUklHTJmpUceRRZPJnBJy2ERq7Fy1F0owWYi8%0AsUTRsUThZCJ/AiROkyWFWRkpWjNHapJz4sg8ALjzqlM0xADgviV/BIApY4aleLTc2eG5aQXZ%0AKQRCS8/Xsa6Vy84EgOOnjXYqvT/EMKkkLz3ZSZHEuSccq63wb4tOAYAFJ062aFrX3GNHOm0W%0Aq9l04vQxqkIYKJK4ZsFcAFhy/nzt+86aPNJmNSe57GOLFdYbYqBIYsFJU6VXLXaUkotS8+Vv%0AF9npSUW5Wm60zWI6ftpoALh36ZnaJVz+p/kIoWHZqUW5WvlUM1Pdx5Tkg2gMGq/3WMFaslzW%0AcVnuURmucVnudHW+diJrBDVmNlkwjhw2gRozJ/4VNwGkiSyaTI6YRg6bSJYcR+SOVt1bI0iU%0AnEvkjCaySiReHQCcc4JOUt/heRkpSQmTELJ7iGHHEIWTieFTUdYItR06I7AfMzvRt8MAQKVl%0AJ5+7OPb2teLik7WVnDp7osI7EkGC2SZ5pZeCNKHsEmL4VKJoCpE/Hsw/L8d3UY7SPBWHKaPz%0ACuKdP4I0TTqBKp5CpBcQGYVUyTRq/Fy1TcwUh3lUpmtMlmtkhtOlvlxnEGT+GNOE+UTWcCIl%0Ah8wbbZpyKnL1e6FXAZQZzDYN71kLJjMAYMxjYWh+khz2+266bmccbrrJKAsFx3FdvQiF+nEQ%0A5LrrrpszZ84555wzkBpIxOAcu7PPhrffhtxc2LABHngAXn0V7HZYvRqWL48KWK3w+OMAAHv2%0AwN13w/PPQzgMDAPz50NNjfH7IKuDyCgksorlwzdC6PV7Lxk9THnNKTvV/faDl/Vr28huNb/5%0A8BLFxTYAcNotbz6yRFwMe+SGhfOnqc5t55049ZYrTjN+XwBYccHcS06VTV0AAECRxGMrzp41%0AsQgA8jJT/nnnpWrrhdnpSRtWLxP38l65/8rxI1QXYG676vQTZ4wFgPEj8x6+4Xw1saLc9Lce%0AWdqvsIf508fcufgMtU/HFee+vPJKAEAIvfPo8ux05YUQiiTW3nFJQZZsUylmDNrbRggRSZlE%0A5nAiJUd/dhG3yGUwU+Q7q5ckqeySuB3W9Q8vFreilpw3Z/G5qrw31/95/sWnTQMAu9X81qqr%0A3Cqbellp7g2PLBad7JXLzvzDcaphFjdcdMKFp/wOAFI9jldXLrKpxA8My055a9XVojE8c+cl%0AU8aoLp/cdsWpp84aDwD5WSn/vOMitS4zujDrtZWXi7+/uvKKccU5svNBAACA4OEVCyaV5APA%0A7383+var1YwBF+dnvPHwUgBACN55dHmOyqoYSRCP3nzhCMmKnSYIAr37f8vV/HKziXrxvivE%0Atborzp69bKGq93nqrPErl58NABRJvPPI4iyVJaJkt/3th68WR4Yl58256hxVJoYrzp655DyF%0A1Pzijp5uR0MWB5GaT6TkKoQWSCStTuRK0xXTwJjhOQ+tWKj0CQaAtCTnu/93rXKJKfNgXLoY%0A3PPPSbv8Fufs02xjpjimzEs647K0K24lPX0d/6z5k6+/+CS1r48fkfvSyisGVQKCHECcyUDu%0AQ6A3V140Ik/5zWFUQfrr9/5ZtgNKENnF1KgZVMk0IqNQIy4ueouhCxJFnnRqxFRq7GyycCL6%0A1eR7G8KzEySBivJzp8TB+Craxo0bk3uxbNkykQK7u7vv5FNXVxcASKixP/nkk88///ypp54a%0AkqoYnGNXXg6LF0NTE1x4Idx9N/z5z9DVBbfdBtt705jdfDPccov0p7AQrFbQY1A2jqxU11dP%0AL1+2YHb89GamyAtPPnbLs9eOKezHZCDi+OljNr90y8xJUh6w2ZNHbnn5tnm/Gy3+aTFTHz15%0A/W1XnS4JnEpy2VetWPD6Q4uNh82JQAit/duCp/+2ID8zwX/93diCjx+7etEfp8WuXPzHmZ/+%0A86/jEnfNEELnnTh1+7o7Rg6LPnKqx7n55VuvWTBPMk/nZiave3DxPUvPjl259s8nvv/4tZI9%0AWYJAF/9x5rZ1t+dm6m8TSPD3a858/aHFeYlbmSaKvGbBvC2v3JrqiXaSkcMyt6+749wTp0ii%0AysYW5/xn7Q2XnalDEfgLYNr4om9fvuWkGWMl14+fNvqbl2+ZPblv7+P/blzw3J1/zkt0TYpy%0AUl+979IHl/etCc0+ZsSWF2+SLHcRBFpw4rFbX7p5zPDoEqaJIt/5x+L7lp7pcSaMm/mZya/c%0At+iBv/S13amzxn/93F+PSzRXkiAuOX361pdujoUWuB3WL5/963V/PkGyR5+flfLa/VfevaSv%0AhBf8Yepna68T9/1jMJvIxefN2fzCjRkp0bXP1CTn5hdvTrQuDAAlwzI/fOIvy//U5yrds+yc%0AVx9YLNmTJQh0yRmzt637e8yzL87P2L7uzvNOnCoxhpJhWf9+4tol58+DfmJcce536+44c95k%0AyfXJowu+ePam807se4l67KaFz991aXZ6QsCZx2lbufzsdx5dGnvAMcOzt7508/knTYnv2gih%0A02aP//alm383rjB28Ymbz3/m9gtzEhXmpHueuf3CJ/+2cKiPx/yMuPGyU9avXp4vfb9Cp8ya%0AsP1fd41Tf28cKpiyClxzTk86+wr3yQtt46fJj008csPC5+5elJmaUNUUSSxe8PvNL9+aYiDe%0A41eC3HTP12uXLDl3ZvyE4rCZ/7Jg1ldrl+QY2HT+nwVWSq89WJ3sALd3Z8yY8W0v7rjjDpE2%0AMD6irry8nCRJCZ3ghg0bAoFAcXExRVEURd14442NjY0URa1Zs2YAZUCDImI7+WTYuBE2b+6j%0Ai33/fTj3XFi4ENar5Ov/6SeYPh3uvbePnUKG6urqmv6s5x3FURzFURzFURzF/3+gKEqXzfbg%0Ajq3jZ8ypWHNjpmew0WkiRl3/6CN3/O2Sm/4+JNpKSkpOPvnk2GrcGWecEQqFvvrqq3iZxsZG%0An68vhc3rr7/+yiuvbNy4MTs7OzVVP9RVgsEtMk+fDlOnQjwn8ZlngskUzXUiB8/D1VdDSQnc%0AfLOGVpPJBABjx0rXSOQoKyuz2+0FBVoxdgDQ0tLS2dlpROGhQ4fcbndurs5raGNjY09Pz5gx%0A6jFGvSgtLU1JScnK0jnuUFtbGwqFdBUKglBWVpaVlZWSohPTUFVVxbKsLsU4TdOVlZV5eXlu%0AvQXUI0eOYIxHjlQIzo1HIBCoq6sbPny41aqzAVRRUUFRlC5Ntc/na25uHjVqFKl3gLGsrMxm%0Asw0bprrbKKK1tbWzs9NI2xk0hubmZp/PZ8S6DBpDXV1dMBg0aF0ZGRm6RNrV1dUMw+gaA8uy%0Ahw8fzs3N9Xg82pKVlZWCIOgaQygUqqmpKSoqstl0NmsOHz5MEET8wTFFdHd3NzY2lpSUUBQF%0AAIEIu7+mq7krxPE4xWUZm+fJSYkGQpWXl5vN5qIYabUK2tvbOzo6DBqDw+HQHWr6ZQxJSUk5%0AOVphVQBQX18fCAQMljAtLS09Xed0Tk1NDU3TusbA83x5eXlOTo5kw0iOyspKnudLSko4Xvji%0Au/2fbd3fl3gcwejC7IWnTB+elx4Oh6urq4cNG+Zw6CyhiWsbutbV09PT0NAgZvPXljQ41Hi9%0A3tbWVrHtKmpb3vtyZ3lta2zhIzcj+Yx5k2dMHA6G553W1lav1zuE805DQ4Pf7zc4MqSmpmZm%0A6uxW/RzzDsdxJSUl2mL9mncIA1F3SNz3j2UqGQogk45dGcedd9555ZVX5uXlzZw58+OPP/7k%0Ak09iXt3TTz/9xhtvbN26NTc3N94AsrKyKIoaP14nSl4Ng3PsVq6UXmlpAZYFtfH0ySdh927Y%0AtAnM+kfqdI0SAMrLyy0Wi65kIBDw+XwSsTDLYwx2c4K7cOjQIbvdrqvQ6/X6/X4jJSwtLXU6%0AnbqSLS0tNE3riokdzOVy6Uo2NDTwPK8rFgqFKisrk5OTdZ2DmpoajLGuQpPJVFdXl5aWpjt8%0AHzlyxGQy6SrkOK65uTkjI0OcyzUgzuW6CoPBoNfrNdJ2ZWVlRqxLDJI1olB0DnQl29rawuGw%0AQetyu926ko2NjRzH6YpFIpHDhw97PB4j84ERhd3d3TU1NcnJybqeYlVVFUmSRh65sbExPT3d%0AZDI//2XFk5+UReKy4yIEp07Ove/CyR676fDhw0baLhKJtLe3GzQGq9Vq5JENGkNpaamRoaa9%0AvT0YDBq0LiNDTXNzM8MwRvpdeXm5Eeuqq6sDAKc76dwVa+SkwF/trHru398/e/flZ/1+QnV1%0AtRh4pK2wqqqKIAjd+yKEGhoa0tLS7HadYw1HjhwxMjIwDNPa2pqZmfnP9V/f9Oh6WQrumnWf%0A7b7ynDlP3X6J8XnH4FBjfN4JBAL/g/OOtszPhaG776WXXhoIBFavXn3XXXeNHDny7bffnjdv%0AnvhRXV3d99/rMBAOAEMXFhoKwQ8/wPXXg8ulvM0aDMKDD8IJJ0DvIxmFwHO1+wVvMxY4wp1O%0ADZ80yGjNAy0922o6/TQHAA4zdVxh8sRsz28m5uV/HALP1R4QvE1Y4Ah3GlU0STHdAwAIvhau%0AvhSHepDFQWYXk1k67+tH8RvC4x+XPv2ZdFsAY/hkV2NjZ+hfK3Q2bn67wCzN1ezH3W1AkERy%0ANjVsnNoZBcHfKbRWYzqI7B4yZ6RaNxkqXH3PS3KvTgTL8dfc+3LB09cPTHOtL3Sg1d8dYa0U%0AkeexHZPjMRtOyjgA/OebvSseeVPt0xff/zYvK2V2ya8i3A2H/WzFj0JXKyCCSMk2jZz6c7dy%0A740FrraUb62CSAg5k6miCYpJ9X5J4KFOdwIAgpy+aBBYtmzZsmXL5NdXrVq1atUq+fUVK1as%0AWLFiwLcbIscuKQnEQx8XXwzvvw+Ki95PPQXt7XD33f1SjOkQveODKJcOBsHbyDccMk89nUhS%0AOgYb7hE6G4AJA2VByTmKpya/rfbuqOvbyQ4y3JcV7R0B5oSRClsYONyDvQ3ARsBsRSl5qkmP%0ABA57G3CoCwAhZwpKzh3gme0YOAZ763G4BxBCzjSUkqOWvR37O7CvGXgWWewoNV+abjcGlsbe%0AOhz2A0EidxpKylE7GI/9HbinDXgWWZ0oOQ/Ul6MxHQQ6FM3kqf68uKcN+9tB4JHVhVLyVFMM%0AMGHsrcd0ECgzSsqSZ14AAEyH6R0fxMiRBG8jV3/IMvU0Ilm6uckd+Yk9/GPsT76lksweYT5G%0AOQlLd4TtibAYg8tCJdnNqi4+HcS+JsxGkMmCknLAqhLMIQi4qwkHfYAQciSjpGzVzPt0APua%0AMUcjkw0l54Da6wrPYm8DDnUDQsiVipI1jMGLu5qBY3SMgWexrzFqDK405E5XO0+HA524pxV4%0AFlkcWsbAMbizAUcCQFLInY5caruBGHe14p42EDhkdaHUAlWFLI19DZgOAmlCnkzkSOjIlS2B%0AZ7+oULkF7K3xvbqpcqxkgmPDuLMRM2FEmSEpS5KVN76AuKcVBzoBY2T3oKRs1aOdHIO7WzAT%0AQSYz8mSBSSXwAGPsb8ehLgBA9iTkSlfrd7yAu8MswwtmikiymRQPMAp+L/PDxzE2P761mqs/%0AaJl+JpI1NFe9l6va3bvkgLma/ebxc4l0la1DlsZ0IJqqXf0oK+5px10tUWNIy49P/0Gz3Dtf%0A/Kj2RQBgOf7xdZ9fe4404Q5mwiBwyGRTO3m6va6ztDXKURRmeV+YreoMnTkmS7LT0lvCNuzv%0AAIFHNhdKliYoNYgbV6tEh/fi4Rc/mbXqT9KrHIM5GpFmjQETAABjzIQAMDLbtQg5eBb3tAFL%0Ag8mC3BmKD8J3NNDffxBjBBZ8LXxdqWX2AoUs1gAdQbrNTzO8YKXIbI9VMf11FAKPmTAghCx2%0A5WGB5+gdHwqdvbzMfi/ffMQ0ajo1UjmfAwg8ZkJAkEg7X4zA4WAXCDyY7aqpqTRgNgMA5gXB%0AGAe9LjAGZP9VuO8DwxA5dkuXQmcnHDgAb7wBNTXw6qtS3y4chtWrYe5c0IuClIAt/76PIREB%0AAGCWZvdvtsyRHcKnQ0JTeZT4j+dwy2HIGSXJHt4dYX+oV6DY29PUPSnHk+ZI3CCOBHBTWXRw%0ADLO4qQzljlWcznHLERyKFhL7moCjUeYI1UfiOSzwiKRUx1AsCM3lQId6FTYCz6IMhd1t7O/A%0ArZXR30PdOBIgCiYoJJYTeKHpEIhnfHgWextAEFCqQl5f3NOOO2qivwc6cSRA5I1T4CyK+n/t%0AMUkio0jxcXBXM+6MkhljlsZ0kMgdqzCicYzQWBodpDgGtxyBLJD7dmzFDinlJccw+zZZf39h%0Awk0DPvbITsl3+eYjfFYRmSWN4vIG6bZA9G1P5CPPdClN0kxYaCoDzAMgzEZwuIfIHauY2gq3%0AV8U4bTETBpZGGUrvOXRI6LUuzIRxuIfIG6eQcgVjobkiRoqKOxuBUzGGgBe3Hon+LhpD/gSF%0AaQZjoeVwjB8Z00EQOJSk8MKNA17cFmVwxyytagwCLzSXRa2Lo3F7EAQBeRT2YnBnU58xBDox%0AHSTyJyiYDc8JzWXAMQAALI0jAchIIDD4dFeDNqHzO9tr7zohzkvmWaGpTLQuzEYg4oesEsWX%0ANNzZgLujJKSYCQETRllKkV48JzSXY55FAJgGHOomcsYopsvBvkbc0xb9PRIAjkYpCv1OwLih%0AKxwl06QhQHP5SXa5a8ce2JLA0QyAg91s2Q7zpOMTtPV0cJXxZD8IeJYt3WqZdb489SsO+3FX%0AdJLGgU4irUDRjcA9bbitOvp7qAs3Boj8CbFHDhtg0S2rlrC7YuxrFmlbMUIoKVs+8XcEmZhX%0AF0OQ4X5q7JpTJB0cEoeaCKaDRM7YAZBTVTe2awtEGFayS4tDXdjfAQA46r6rbC8KvNDZIJJT%0AY4IiUvKU3VmeE1oqooNhxI9D3UR2ibzfMXu+inl10WKwNLN3k3WONHGVN8g0dEXNJsLxNd7g%0AiHSnQzF9PccIvkaRxBxTFiIlVz5WczX7+7y6XrAVP5DZI5BTFo7JRgRfkzgpY5OVSM5VbhGe%0AE9qqesnTO8GZojiA6AMrJ1/6H8QQrWk/9BA8+yxs2wZffQW7d8M550hjGN97Dzo64Mor+6tY%0AaK1RuBjolPNh4552KZ1zd6tEps4XVtw3xwA1PmkiQdzTlrDLjnFsjE4AE455dVFBv1fS5frA%0Ac5gJA8dgOqTGjY0jgZhX16tQ9mjidckDCjz2exXEQt2QeHJb+sXY9Z7E6xyjzB2OsTiQRcGz%0AymJiHcaDCSvQhIvE0pJBqkuhhEJbjcJ3Q92CP4GXmm+rVQyP4JVsyRtKmJN8IUbZQvwdgIW+%0AV1iMY35tAjgm5tVFBQNeEJQI3f2J1iVwCVUaAx2UUt33wxgUFQZiXl3vF5WsWq5QxRhwWGZd%0Ait1Ebl0sraww5It6dSpfLG/S2SKpbgvEx+XgQGJ/xBgUSyjr4DjUBUopD3CwE3gWxe6gVtVY%0AwP4EI8E9HYpt56e5eIp0hhPkNO2YDgldCsXmW6slV4S2WoWysLTgk87HIBp23zd5RWp5kBsD%0Az+FA31DDsv2mS8d0SPTqAMTxRGHgqu9WJoOv61K4Li0hHcIRVTpyAWNOEPiBBlEJQuK8EFcV%0AONQlum4KJYz/SOAkA0WcmC/BXJVGV8Hfqdh3hM4miesPAN5QYvcE8AaVHXEc8EIsbwhH47BC%0AR1McRQFjXmlwFgLePoNnIzhxKOv7dtAHcflKcKAT+pu+hFOu88EAR/qRW/jXhqEOVpg3D846%0AC/btkx6MXb8eSBLO1MnwLgXGmFMxQfmAy0sl5d+lpfGwcR9xso/kt1YqjHIJVYqdMKyrnd+R%0AfxdjZcNVKKFSqIFcTOAVvQ2Fu8hqFQBA4KSek+JYhrHCdYPVpfQgqomFJI6FMbFoARPXfjAA%0Ap9guxoxBubqUH9lQVStYF8aDqkO5GM8qv2NwjPT91+h9lcQwBk5mcgNSGIzouxEJ5ZYpVO6z%0AAqdQDxoNivTEeFk3Aaz4ysfzUg+Dky9Jqlk1z0pGkn6MmQDScUBxWACdRtFcP1WBZGQQFAYQ%0AhTEZAAAY+Xab8aEmKo5j/w4AON6+BF42GKq91es/MoDiyCC7wkZUCydrZVZmXYzKPIglra/4%0AICq3VrYuiQa1R5Y/oFodqkFc+McYhCH6AUADYDb71WAQjl1jI0yaBJdeKr0eiQAABONWBRgG%0Avv4aJk8GvZPzUiCkvM+teD1xJR8DyENP3BbVrWePnGhFHqKkFLSELHYZOTkBatneSSoqjAi1%0ArViFAFiSUgzdUJBUDKuSi5ksihusCgrNSgpJk3S/RjE+DCH5deXwXtlFeduBSDGuBORwJ4op%0Ax0Ygh/TrCIGEjZskkDLho8GqNtkUjMGkVDnGqlqhHghKMaJLQVKxDuXbx2abYrgPsjikQTaK%0AbScvtqKYkjGoKNQxhhSXThoCKROnnsLer8msWrHMoFSxit2EMkv32khKccfWYpLWv1VGEo9s%0ATsVIVmRzSa6r2r9i95HYkkqwoLZ1qZG9agAldgqk1EfUhmu3nGdFeahRPZhPEARCaMBMDCi+%0AX5BUgtkgQjXMTvKMisMCKI2l8kdTGQmBpJAsWMgmY4a1q3DFSltBaRaTj6IiCKXrKNGcFFsZ%0AQPaABKnYTbRAEACAhw4AAHp5GH7NGIRjl5sLnZ2wfj3s2NF3saICvvgCnE6Iz79SWgrBIExS%0AZmHXBpWvkASIzBou58lBSVnx9oFIE0rJk8gUpdgVo24tFFGcKh0FUFJ2Qhc1WVGyErGp9EYI%0ApQ9TDYxFBLI4kMWOrDJ3MAazPRZhgEWFaYXKylILErxDq1Mxbh3Z3AnxakhDYX68QuRIVhtB%0AiJSc2KSFHEmqYqkJVYHcGcrehis1IeaJpFCaQqA3VaBkDJmFkhFc0TwAEWSeQrqmLLctNr4j%0ABNlu5aEHeTIT/AOzTTkKhCBRanzJEUobptjQyJNgrmB1KYfmmCwoOS4ADiGUXqhcwtT8BGfd%0A4kBupUMMkpIjIrHA8Qrz4hUiR7IkYjV63eZKsC6CINQUJvYL5ExRNBvpjQhK0pGnFuuk65w2%0AMi2e2gE5E62LMidUaUIJC+MaC6GUfOX3H0m/sDrVwqpQakHfIyOkVtUOM+WOi2dPspkUaNpJ%0AE5mjkB5M3inIrGJkks6LhDuN8CjYA+HJjE2iyOqUczb2PUj8UJPY6BbFgC1JqSTOn8mC3Omi%0ATmS2K9pqUYpd8S2rJF0h0BlJDliW9AAAIABJREFUhhpPpuppJAAEQA7CsSMTS0V4sqKRzaQJ%0AJWWpDf7I7kF2DyAECCGbGzmUlzkk1oXsSfJ+h6wOxWP+VP5oedxettsa/6QmkshQDCMWu6TV%0ACYAAEciRgiwK9UwWKPAcIouNUCoPcqVF3w8RgVxpai2CHEl9PZQgUbLq2T51DH1sHR66lHi/%0APAbnkz75JCxYAHPmwHnnQXExNDbChg0QDMJTT0F8flpxW1YvWahy+YomYTrE1R6I7ZKQmYWm%0A8Ur86ARJ5I/HPe3RU7HudLmJm0ji9NGZHxxsiV+LNpHEaaMz5a81QFJE/kTsbwcmAmYrcqer%0A9tjkHGR14ZBPPBWrehoxKo0A6eTaRemFYPdAuAchAjlTlRc2AMBsI4ZNwj3twDFgcSBXmlp/%0AQFkjIJAMvQchVYc8s53In4D9XuBZUB/lo5KZI4BjdLgUrU4if0I0dMPqUn3RBIRyR4O/E+gA%0AUGbkUmg7AKCGTcCREFezr88Y0oeZJkhZPpHJYp5yKrP361jsIzLbTOPmEEpM1XYTWZzmDNAc%0AAHaYKeXlOgBABJE7Fge80aNqzlTVqnZnIIsjekTakaTKHU6QRO44HOwElgazTaOqUWo+2NwQ%0A6gZEIFeKqkKTlRg2sdcY7BoHMFFqAdiTINwDBImcKQqnbaIKbUT+BBzoAJ4Di0OrhBnDwZEC%0AtB8ICjlT1d62kc2NCiZgvxcEDqwuDapflDUSgj4QT8U6UyXG8MepuWs/P9IZUE1wcPVJI8Hb%0AR+ADCKHsURDsBDoMlBk5U9UOcSN7EsqbgIOdABjZPBodGWUUQ7gH2AiYLKpnbEWFuWNFO0R2%0Aj8Y6RIbLkmQziadi1dJ5mMfOZgSeb+p9NERQhROoomOkNzVbTZP/wJZujQXMEal5prGzlO2B%0AMhPphcAxgAitjmyxEwUTcU878Kx8qLHbLDaLOUxrHaE4ZdYEaTltHmTzAMZqhmozkccXp22p%0A8ka4vr3XknTn+EyFJUlkc6H88dHwLJtbNYOBHk6ZNeGzbfs1BAqyU6U83SYLkZqv8SB9hXSJ%0AZ8ax8oHTmFhaIaKDmKWRyaJmhObJJzI/fsp31MeukNnF5vFz5ZI2Ezk609URoBlesJrIdIdF%0AdYUVEciThdxaD0JmDDONnc2Wfx/bLUV2t3nySUjRtgkSJWUj/ZpBKCUXcekgcGCyap0XVoOm%0A7Q0MOBzUF/q1YnCO3dlnw9tvw403woYNwPOAEKSlwb33wvLlfTJlZfDYYwAAd90Fjz8Os2fD%0AbbfBtGlqKqVAyDTmOGrYOMHXggWecKcrvnf2ChO6p2mGJduvnDbsx3pfW4AWMGS6LFPzklxq%0AW7SEvsIobK6BHNJWB3Ikg4ZfFQNpUlt+kCp0poJSDhEFhUk61Ai9GpHO2X4RlBklKa10ytW5%0AUsGlWUKETKNnUAVjBV8L5jnCk0Z4lLLeABBJmdY5C/mOBhzqRlYnkZqrkUacIlCSzUA4BUKq%0A590ksDg0toESFBppEdEnUPWJ42DcGGxuMDLzkRTyGDIG5EgClRWIBJisKMUQu6iG/TutpjVX%0ATbv66e/CjEKE9bJTRs0Zk7l162HJdeRIASOsoSaLMXM1XIeUWXnpVAYzRZhlO7AJICnzpBOE%0A4sm4S8xjl6U25hDuNMv0s4RAJ0RCyOHRT9xgZOeLMqu1HUkQq2+6YPkDr6l9tSA79S9/PrHq%0AcJnCZ5pTfp7Hdv7EnCPeYHeYtZrIPI813aE+5lBG204Da269aNalD7T7lA9emCjyhXsWQUjp%0A8E0/FpkMSOqNIchss8w6l++oF3ytgAgyNUee9SkGM0nkeAwnf9V7EGr4JDKnmG+rAzqEnMlk%0AZqFGlhwjCnv1mgH6uQMbg9kMAALHC9xQkcZiZB/KCf0XxuAcu/JyWLwY/H648EIoLoYjR+Dt%0At+G22+C442DmTACAgwdh5kwwmeCuu2DECKithbVrYdYs+PxzOP54Pe19QHYPaWRiMwaHmZxX%0AbGyGPopfH5DdTRrJMESQZIYOvdhR/EYxfWTau3+bt+q9A1sPtQm9oevDM103nDHmlMk/Oy39%0AfxeEMwXUFzv7gBCh+6Y0dLh6wTyW429+9C1WNrOOG5H77v9dm+KxVQ1Is5kkxmb8clPssJzU%0AL569acGNayvrpd5bstv+yv1X/X7q6G++UT73/cuDTMsn0xQS6PzcQFanYmDMUfxKgAbF13Hy%0AybBxI2ze3EcX+/77cO65sHAhrF8PAHDRRfDGG/D11zC/d79s3z6YNAnmzYNNm9S01tXVVVZW%0A6rLIAYDf7ycIQpe9KhKJMAxjRGFPTw9FUbocNeFwmGVZgwrNZrMucWowGOR5Xlchxtjv91ss%0AFl16xEAggDF2uXQGRJ7ng8GgzWYT+XkHr5DjuFAo5HA4dKlde3p6CIJwOnU4m2mapmna5XIh%0Avde+np4ekiR1jaFfbTfkxmAymXSJU0OhEMdxBhUaNAZBEHQVCoIQCASsVqtZj/EvGAwKgmDQ%0Auux2uy4dnN/vRwjpGgPDMJFIJN4YOF6IsDzGYKYIS1w0hUGF/RoZhty6/ivG0K+hxogxxI8M%0AEZpt7uju9ocYliMIZLdaUpOc6SkuAiHjxhAIBABAt+1Ylg2Hw06nU5dL1KBCcagRa0YQcLuv%0Ap7M7GKYZQQCrxZTssmekuk0UCf978w70Z6gZ8nmHoqhZs2Zpix3YumnCnONLH1yW4TayLK+P%0AcXc8/fBN11925wNDou2Xx+BW7KZPh6lT+7w6ADjzTDCZ+nKdVFYCAMye3ScwcSK43VBTo6FV%0A9DUZRn/XXDzAoivJ87xBhQAgCMLQKuR5XldSEAQjCkUxjuN0vRwAMFIzYlVzHKfr3wuCgBAy%0AWDMsy/IGMoD3q+2MPLKRtjNY1T+TwiE0BuMKDXYo8b4GS2ik7USFLMsKBsKQjSjkOA5kxmAW%0Ap3XMM3E7sxhjI+bar6o2/sj/LesyMjIYNIbYyKB703iFBILcdHdueoKjwLEs9HZkjuPEJ4rQ%0AbCjCsByHMZAEYbVQDpuF6D3baKSEsZFB17EzqDBmXeKfyS5bsivB7cZC1Mbi5x2O54MhmmY5%0AQcAEQmYT5bCZTSYKEqcJjHE4woRpluN5jIGiCJvFbLeaY+31X593BIxDYTpCsxwvIAQUSdqt%0AZqvFjFC0Ag0ONbGaEQQcDNMRhuV5ASEwUaTNarFZTNCfecfgwlP0tJAgqCYR6y8wIOugmEv/%0AuxicY7dypfRKSwuwbN85idGjYccOKC/vOyTb0QGBAGg64OJiz0xxM1cT33zzTVJS0sSJE7XF%0AKisr6+vrjSjcvHlzZmbm6NGjtcVKS0vb29uNKNy0aVNubm5xsZTwQIK9e/f29PToKhQEYcuW%0ALcOHD8/Lkx74leCnn34Kh8O6CkOh0I4dO0aPHq1Lxrxjxw6M8YwZM7TFOjs79+7de8wxx+i+%0Azm7bts1isUydqkJE04vGxsaKiopp06bpvuh/8803brf7mGOkseQSVFVV1dbWGmm7LVu2pKWl%0AjRuncAosHuXl5c3NzQatKzc3d8QIdVYSAADYv3+/z+czaF2FhYX5+Tp7Mbt27QqFQroKI5HI%0A9u3bR44cqcvh/cMPP3Acp6uwu7t7165dEyZM8Hh04ii2b99OkuQ0vdDb1tbW0tLSqVOn6i4j%0Abd261eFwTJ48WVustra2qqrKoDGkpKRMmCA9ASBBRUVFU1OTwbbLzMwcNWqUttiBAwe8Xq9B%0A6yooKCgsLNQW27Nnj9/v11XIcdy33347YsSI7GydqLUff/yRZVldhX6/f+fOnWPHjgXSvOiO%0A5z/duk8ikOSyP3v35eecMGX79u0EQUyfPl1bYVtb28GDBydPnqy70LVt2zar1TplyhRtsfr6%0A+iNHjhifdyZMmPDIy5+sfOYDJjE/M0GgZX864ZEbL6itqa6rq5s5c2Z5TfPCG9ceqmqS6CnO%0Az1i/evnEkvyfY97Jy8sbrsjtGYfYvLN1V8VFtz7T3C5NejxtwvD1/1iene7ZsmVLUVGR8Xnn%0As237r7jz+Y4uaUbi+dPGvL5qicNC9mve0ZYBiEYt9mUqGRJoBw7+ujF0CYpDIdi8GU47DVwu%0AuOOO6MVbboHkZLj4Yti6FVpaYPduuOACsFr7yxh7FEdxFEdxFL910Ax36pJH5V4dAHT5Q3+6%0Aae27XypxzmIBB7sxO/QnHweDu9e+//cn32VkrBuCgJ96c+OVd70gOhnVDe3zL39I7tUBQGV9%0A2/FXrFL86JfEd3sOn7p0tdyrA4Af9lfNu+Khtk4drhcJPt2679zrn5B7dQCw6YdDJ139SCCs%0AeqR9gBhIjmw9GFiu/tViiBy7pCRwOGD+fJg4EfbsgdgyzJgxsH07sCzMmQPZ2XDssXD4MGzc%0ACHpvYwoQ+H5noz6K/19h3Bh4VpFe7CiO4jcMges359KvA//6z3e7DtVoCFxz7yt8/G4aFrjK%0A3ZFNr9Pb36O3/Iv56VM19sJfGF09oVUvfqwh8OYn31fUtgDAVXe/qOjiiOgJhhfd+fwgCoKB%0ApTU4Ngx8Hy69/TlaRmEXQ21Tx42r31T4gOeAjcjJWjDGV/79BU6d5Km0svGJdZ8PtLwqELkr%0AMB6yHwCBUaf3+NVjiHIrL10KnZ1w4AC88QbU1MCrr4K4CHzoEJx+OnAcPPoolJRAWxs89hic%0Aeiq88w6ceKJR5RhjX1OUt85sI1JyFWmq+w3RIg2kzDGQnwhANzfRz4n/WglF+tSB5vkc0B3j%0AjMFkJVJy1TI14EgA+5pB4AARyJ2ukTUNB3043A0YI6sLuVJ/yWbEAIKAjSTuFzBGYCTOEASM%0AjWReNagQYxCwoRIaNEIwbIeGFPIcjgQAC8hsV6V76YWAMTJQheJ2zoCz1w4MGEOI5Tgem0hk%0AM1Oq9+ZZobMRmDAAIKsLpeSojWA4EsD+duBYMFkJT6ZWZiImgpkQIISsLq1UdqJa3bbDAvZ7%0AMRMEgkSOFEnOjo8279b+dk8w7A9GUjzRgw5c5S6upi+rnOBrYXZ/YZ5+tjwD888BTAdxqBsA%0AI4tDkiW4qlH/YOyPB6rnTsz7dleFttjuQ7WKG4j6HZljhI66KMeX2U6kFag1H49xgOY4Hpsp%0Awmmm4rVyHF/XrEDUG4/3N/501R8StomxrwkHOgEACBKl5MZnDQzTrIYjK+LdjTtPnHS67DIG%0AjAeSxA6i+XoEAQsy/rQBg7ANzTmM/wqGyLF76KHoL5s3wx//COecA7t3A0HAFVdAaytUVEBu%0Abw6CCy6AkhJYtAiqq0HvRIwI7G/vYyNmwtjXrEhLIELAWBAAIT2WG46OkiWbrEiFRQcAMECE%0A5cUOZjWRGhpZQWA4AQAsFElp3hqzNAg8kJRyRseYmEhjikBHG8ZhjscYSAJZKa2YAIYXWF5A%0AABYTSaqPFxiA4QSMMUUSOremg8CzgBCyOBQT9CcoBGwiCO1G4QTM8QKBkEY2L+zv6DMGNiL4%0Amol0pZwmAoc7G6O+OxZwdysy2xTTMuOwP8bhjUNdQJAamXgZXuAFTBJILYVs7EFojkcAForU%0AeGQB4xDDYQwEQvbE0VYCmuNF67KaSNUUynEKSQLZNckAIiwvss7bTKQ022rig4QZDkBfIc3x%0AnIARgNUkJfSSlDDC8RiDiVRNwxstIcfzAkYIrJS6Qixgf7sYLo2ZMHKlqjFiYYAQzQkYIwR2%0AM6VRQpYXIiwPAGaKsGh2KE7AvIAJBBotAgAYg1jVmhUDfpoV70tzwAvYZVUeG3FXC/SyvOOI%0AH3ralRNt8izuahYjzxEbEXxNRIZKfng20mf/TAQlZap6ir1DDUUgjZrBfi8OdwMA8BzuakGp%0A+fGvXhH1laEYwhEGPGJ5wlztAan+SJCvP0gNV4ieFDCOsDwGfesCLGCBR+q8jgAAbAT3RL03%0AzDGAiHj3xevT8V0AoN3wDqbEr8MYIpz+vCN0NvYxtzIh3NWMUpXDbX0hVjRCcQSLT9vJqy+t%0AxZUnkVA72BX16gBA4LG3AWWXxHxK+d60HJw825zAYyYMGANJIXXKkKMwiKGLsRMxbx6cdRbs%0A2wfl5RAIwI4dMH16n1cHAHY7nHACNDZChc57TAyYDiX8yYQ0Ntc4HgsY84JODGUfY7EatTYA%0AAPACFrNkiTo1JNne7sFq9xOBj+6hKBCEK9xa4PXu2/uksaIqAvcWDANoLJLH9GAjD9K7+q0d%0A+xJViIHVO6/E8gIG4DWrGtOJ2cCZkCKBPWakewTSL/ZpCBoSi7MB7aqGuKpWI9uOiWEMgEHA%0AmNOsHKaXDZ1RoUVPUAjAC1iBRb4XGONY4+qWUPxFT2GUtF7XbFg+aq6splnHqjqmWUUdE38I%0ADvd6PHLwvCBEed91SmiwqsUnFTDmdI1BEHiMeYy17Z9m+6Y6Wv3W0sFQxVyjc2RsdY1n1Xbr%0AcPx+ExY0xsPYUKP9yDihQ2HMhNQk1RAboHCgS3GQjDFqSEvYa1Q6YxcA5lkQeKwZpyE1p7gH%0AwRh4Y6cvDYaB4ERGLA6L5irOZSo3whgS6xZHlH1NXsDxFRJJdKq0rVcZEqvDQnxdGTkCLwfm%0AetuC5wZwshX/DNumQqB7yHX+YhiEY9fYCJMmwaWXSq9HIgAAwSCEw4Bx9E+5gPy6CpDkNDsi%0ANHZoYp/oUpgYkYv/TFthjBba6H1BZ0sjKqi3z0kk6FOvlri7aW9GxYlp3TfhY811uD6Fens4%0ARm6NJG/YiFAmsJe/iKu9mideV/hiX/GQ4u8Kkr0faq8aRxui759BK4xToyUZZwEGjUFPoaJu%0ABcSUIM1HTqxqDXWSkUG97VC/206vvxvtULFlOu1ttXglWlUteWQ1c5VXhVpOEEn3UU8dQhhs%0AZSTrof1En3K1fWGV67Ev6u+iGxle1a1raDkmFO4MvcXTMFeEEusWq22bSAxP8udACiizusRh%0Ac0DPnDAz9ltDlBycF4Dnh+YHgHAMkJXu14BBOHa5udDZCevXw44dfRcrKuCLL8DphPHjIT0d%0Aiopg586ExbmuLti4EdzuvgQounAkREdpEZgCmEiCIpFJm5kHAJntQJqANGnTtpAEslBE9F9N%0Aa7NQBEUgiiAs2ol5EYFMFiBNyGzV7gAkgSgSmUhCez6gCMJMEhSBrJR2AcFqIikCmUhCe+dI%0A3GekCKT/IBYHkBRQFkRpxTaJCk2kHl1S7y62WfuRE1sfOVWMwWRN2HglKTXuSGTzxI2PSIsR%0AFUVbWXMrDwDAQpJiPZs169BMEmaSIAlkpgiN/VAAsJkoikAUmZCDV0EhRZgpgiSQ9n4oArCa%0AKZJAJpKwajaKhSJNpDGFFCkq1N4CE6uFIpACyX28QtSnUMtcKXNfKxMUsqr2ZZJAFhMpVrW2%0AHVpNpBiEYDPphKmIlWPRjlcAEE3arBfY4LRE4+oQAqdFNUYFGRsMkcUeH1SHbG61WR9Z4+Io%0AzDZV4mDJUKMmJCkSZUZWnbTAcph7bYNwpyqOz0S6cihOn3Vp7qEDACLNiDJrB+ohS1zEIUIS%0AnmurVT/Ij9KsqIR7JXYuccyM/av6rYS4YaQWRowQOOM4MyX8mYSB8FmpQkdygk+ZGOVC6Y3z%0AyjpNZqDM0X3YgYa34qH7EQs1sGL8GjC4GLsnn4QFC2DOHDjvPCguhsZG2LABgkF46ikQc14/%0A+igsWADHHQdLlkBxMTQ3wwsvQGcnrF0LejmsY0BWJ6QVQLALMAabUxLEKoehqGeCNMTmCUAR%0AhBFDJZBW3In01sYS5BgM39Z21OK1GSwhSSDSiE2TJmTsFIuR0HsAQHrhSpBgDAJYXUiNnxQh%0AIjUfBzqBjQBpQq5U1bUNykykFuCIHwAji1ObNJNAiDAwViMEOiE+vdB21GIgCWTTDHHrU2is%0AiSkCUQYUIgTaHlgMJIFIY1ZtsGYMKkTOFOBYwAJQZu35wKwbdwUAAARCNmOPjBBoxUXGwYj9%0AW02kmSI4AVME0vKhXalAUhDxAyCwe1TdJtH+Q93AsWC2qr3VAAAQJPJkAMcAQrqMsUaGGmR1%0AIiof0yEgSGR1SlbsCrJTd5XrZPdw2HqnBkSYxs9ldn8RfwSYzComMwqVb23YukTlOgIEQSTn%0AYjoIGCOLXeIZ56TrMyOPKMgEAJvFHNakqDcpRZGaSEJ3bEWeDCApHOpBCIHdo/FS6rJQVorg%0ABGySvWBQBkaMNE+imZksREYR9ndgjkUWG3JnxHc9q1l/UshWqD2kQeetC/wzZMz4Hz4Ve/bZ%0AsG0brFoFX30FGzaAywUzZ8J118EZZ0QFzjkHtm6FRx6B554Dnw9cLpgyBZ56Ck47rV/3QRYH%0AGPPDjuL/exg1BoI0SL4OJKW9DHwUv2pQQ3FG/lcAAiGzkdcGuweMEGcjwqhVI6R1ZnYAoCxI%0AZeXvqvN+/+/N+xU/EnHcMSP7HDsAIjnLMvMcru4gDviQ2UqkDyOzdJLuDiUQgazK7FhFuenZ%0AaZ7mDtUwLKfdMnPSiB5fx02LTl357AcaN1l2wQkDLh9ypiKnITpgE0kovrCQBPGnU6av/2yH%0Awme9+Puys6WXzDaUmq9orGYTddLMcV9uP6ih8KZFpwD0O/hSC2J8Xm+mkqFQCENGYvHfwKAP%0AT6SnQ3o6uFxAkkBR4HCAJG19Tg6kpIDJBAiBywUTJ8KcOYO96VEcxVEcxVH81vC7cUUPrVio%0A9mlJYdab/1gmuYhsLtOoGeYpp5omzP9FvTpNmCjy3cevS/Eov2HaLOZ1Dy1JctkB4PbFZyw4%0A+Xdqek6bM/HB68//uUppDP/8+6KZk1TpcJb+6firzv19vxS+9tA1E0aqclTcufjMk2bqMLj0%0AF+LekcALQ/UDgP+HKcXKy2HWLPD7YeFCKC6GI0fg7bfhk09gyxYQaU+qq2HaNPB6YcECmDAB%0AvvsOHnsMvvsOvvlGN9dJxNjpCkEQdCVFEkCDCnme15UUuTJ/eYUxrliDkrpiIqmfyK0+hApp%0Amia1Q/QgSv9isO1omtalrcQYG6lqkW9xCNuuXwoNtp1x62JZ1kgJjSgU286IQvF4pHFjMKLQ%0AeAlpmtY9eScIgpG269fIYGSo6VfbDbnCITQGsWaMmKvBtqNpGgAYhln+p3ljCzMefOHj+PRp%0AJIkWnPS7my4/3e2wVBtTyLIsGOaKNVLVokLjbTe+JPubV2594NkPNv9YHv/R5DHD7lp69tjh%0AOXV1dQghlmFevGfRnMkj/7l+Y7dfPD2KAZDTZr1m4fwrz5vLc1Eu3aFqu9jjGLQuisAfPXnd%0Ak//68tUPt9EMG/s0Pdl1w6WnnHfSVFGP8XnHYaG+fO6mx1797M1Pv4/PbJKTkXTLlX88ZdYE%0AUY/BecdQ9s6fBb/hzPZoUNxqJ58MGzfC5s0wd270yvvvw7nnwsKFsH49AMCFF8Jbb8Hzz8NV%0AV0UFVqyAJ56AtWthmfTNLAaRzXPgpTqKoziKoziKoziK3z4oipqjt8u3/5uvJv7+xD23Lcpw%0A6RAHG8Tkh155aMWyy+/7x5Bo++UxuBW76dNh6tQ+rw4AzjwTTCYo732D+eQTyMmBK6/sE7jn%0AHnjuOVi3TsOxExm+ddncAWDfvn0Oh6O4uFhbrKmpqa2tzYjCvXv3JiUlDRumlPM2DrW1tT6f%0Az4jCPXv2ZGRk5OTkaItVVVUFAoGJEydqi2GM9+7dm5eXp8udXFFRwTDMeL2jxwzDlJaWFhUV%0A6dK0Hzp0CADGjBmjLeb3+ysrK0ePHm216tAAHDx4kKIoXRJ0r9dbX18/ceJE3ffyffv22e32%0AESNU9xREtLS0tLS0GLQut9uty6peX1/f2dk5adIkXYV79uxJT0/PjU/rqITq6mq/369rDKLC%0AnJycjIwMbbGKigqapnUJ7FmWPXjwYGFhYVKSTmB4eXk5x3Hjxo3TFgsGg4cPHx45cqTDoRMT%0AefDgQYIgdK3L5/PV1taOHz+eonQGrv3799tsNl1jaG1tbWlpMdJ2e/fudbvdRUUqaX570djY%0A2NHRYdAYUlNT8/OVM8rGYNwY9u7dm5WVlZmplK84DkeOHAmHw7rGIAjCvn37CgoKUlJUKVtE%0AGDSGUChUUVFRXFzscilHrcVQWlqKEBozZkwwQr/y/taPv9nDxq3Wjy7KWbpw/rgRed3d3dXV%0A1WPHjhXnCw0cOHDAbDaXlJRoi7W1tTU1NQ3hvNPc3Nza2mpw3klOTi4oUE28L6Jf805mZmZ2%0Adra22G9i3tEd+QGAMFsAAAsCNpBv2QgwAOEyEMn6a8XgHLuVK6VXWlqAZUEc/oJB6OmBY45J%0AOK2WlAQjR8KuXcDzoLlbl5wcjfwNMfxPDV0NXWFWEHLctmPzPCn2aE9GCJnN5pgk21xH15Tz%0AXR2kO9mUN9wyLNqTOzs7EUIxMW1YrdaYJNfRzNQf4bu8ZFKauWAElZolXm9ubiYIIiaGWYau%0AOsi2NSGSpNJzLMPHorhMS/EK1UBRVLxCIdATrtjLtTcjk8mUmWcddQyiTNC70G2z2foeuamG%0Aafp/7H15nBTF2f9Tfcx97n0f7MIuNwsLCyIKIiCKF8Ybj3iiMR4xiXlj3sQjiXfeRBONRiPR%0AqBhvVAwKAipy3/fCLnufszt3z/RZvz9mdqanp3tmFtbE/OL3wx9sd83T1VVPP/XUU1XPt0UK%0A+khnrr5yLGl1xATyPB8XGAqyzYcEVw/SG+iCMn35mEinMAwDABaLRSbwBN/TLjEBKjtfV15D%0AmKLnoUiSxBinfZFIANhmsw2N5ZjvPMH3dmCWIbMK9JW1aIj3CSFEUZTslb1ca6Pg7iPMNrqo%0Ags6PDniRGtrt9shYznDijnZ3mzvEi1Kh3TitxJ5r0ccE0jQdE3jcFTza5+8LcE4jXZVjnlBg%0Ai6ih2+0GmXZFn45xhLBB8Tpy7RLd/Vz7cdE3SNqcutJq0hl1p/r6+hIEYsx3NgsDPYAQlVNI%0AF1XEjs0jhOTKIHoH+M5m0ecmHTm6kirCErUjHR0dcnXFAs+1HBFc3YikqLwSXdlo+QdlMpnk%0A6sp3nRD9XiorT1c2Opa1jFsNAAAgAElEQVSHiaZpuTJgnuNaj0aVIb+ELoo6K5FlEblAcbCP%0A72mVQkHSmasrqUa6aFMTBJGg/2yIbTkqDvYQRgtVUEYXlMWKAYDVah0y35hrO853t0rhEJWd%0Ar68aRxjj2kWSZFwZgn6urVEY7CXNNqqwPKYMkaVYu92ediwnCEKpXW2NgttFWux0cSWVEx3w%0AfD5fglZjzLUfF/o7sShQOUW68jGxD1mhXZgL892tktdF2LLogrJYppX+/n5I1C5xoEdwdQEA%0AlVNEDhmQCPR6faxk80CwyRV0M3yWmR6TaylzRgMPnZ2dcoGDDLe7w9vlC5MEKrEbppU6zbq4%0AFY1pF8awv9t3YjDoCfF5Fn1tnqUyO1pDmqbD4XDaDzmyFCtXBq7zBB8xNVl5clNDkqQkSZmY%0AOACwWq1pS0a0KywS593xx8PNyiO0+5v63t+w/8+/vH5Rw+iIQJMp0laY62gWetsxx1LZBbqK%0AWrm6ypVBC4FAAJIsgyoU444WBgcHMxQIicqAubDQ1yH53YTVSeWXxo6LKsYdAAjxYl+AIwnI%0AMesVqYtiyuAJ8f883HusPzAQ5ApshnH51oW1eZHT7opxRwvJ444oYRfDBTkxy0jLeSwU444W%0AkscdLUTGndRlvkMyRohSDAAYBrZtg7vuAqsV7r8fAMBoBIoCl0tZ0mQCjoPubijR3F8Zw9G+%0AwF+2tATY+Izt/f1dl9eVzBmVeBRIkjyrX2P2fC2/pq8an3XJzbHPe3iQJO+nbzK7N8kW2pFp%0A2hn2Bd9TnJPn2o+73/+rPEs16chxLr2Zzk//dqoIHdju+fjvcjoH0p6VdemtsfEyAsyxnlUv%0Ah4/JjpgRpG3uBeYGJQlv6PBO7+rX5bm56cIy59JbSFuicxNmvB+u4FqOxK4gWmc9+1LjhAaV%0AWgqc2HUMBzyg0xM5pYRDJU4gBf2eVX/lO5riFTSYbOdcpR+tnCAyuzYGNnwgP7KuHz3Jft61%0AikRTjf2B5zad8Ifjxd7b13XZlOL5YxJOvwoS/tv2tu1tCenpq3LMt51WadErFb7DG9rS5h5g%0AOIzBYaSnlzqqspLCSxj7N7zP7NwQP3KFkKlujvWspQplEAZ7fR/9TXB1x65QeSX2JdeRjsSZ%0AbpJARJLm2ecl9x3Xftz74QopGOcmonKLHBfeSDoTXhkLvG/NyvCh7bEriKItZ5xvmjZXKbDl%0AiPfjVyXGH7tCl1Q5Lvi+IhsnFnj/Z2+GD++K6T8ymGxnX6Yfo4xFhY/u9q1Zidl46nld5Vj7%0AkusIQ8KaiBTwut/9C9d5Il5DWmc/50rjhBkKgaG9m/yfv4uF+F4fffVE+3nXqn7IDCcOMJwg%0AYbuBis33FAhuWxf86iMsxvb6IMP4etuiK1FinlvR4/J88JLQ1xm7Qtqc9vO/TxdVKASyR3YG%0Av1wlhaKJ/pHeaJ612DBptqKYFPQFNrzDNcVJsXSjJljmLo158BHwovS37W17OhPOVzaUZ101%0AtUQx09jcMvj6rg45i8AHB7pvnFkxLj8hBuZnhec2nWgeiNMDfAAwqyLrmvrS5LQaQU441BcY%0AZDiaRPkWQ02uJTnfHmZD7vdfYpsPx64gkrLOvdA84yxIQtNAcH+Pzx3idSRRZDPUlzisSR9d%0ABFJ/m+hqBy6MrFlkyViUSPV7+b0qXl0EvCAuf2jFmmd/GBcV8HpW/ZWXaRdhNNvOXaYflSaO%0AmAI+VtjV6ekLsKKEs026yUX2fIv6UIIZr9hxVAr5kMFCFlYRWofxsSR2NkqeXsCYcOSRxTWq%0AOZjCB7cwmz6OcSMhncE8e4l+nPIzYQVpY7Nrd5c3YkJIAk0vdZxeka3ovqN9/kc/a/SzAmDA%0ACDo8oR1t7k+P9v1yUW2eNel1RF5oP4J9LiBJIquILKhSTSF0uM//+XGXf2hQLnUYF47JyzWr%0AfH2Y58SOQ9g/CJSOyC4m8zUD3pK3XxroAJ5FZgdZWDVcOngpJfvRyUEKjei53X8tRohSzOEA%0AsxnmzYNJk2DPHqivBwAgCJg1Cw4fhv0y5+PoUdi5EwAgkJ5rz83wz25qlnt1ACBI+LWd7Yd7%0A/fKLvvUfKLw6AGCbDng+elVVMitIA0HOFeTCyaR1AADg37iK2f1V4vZJzOzc6P/yY3kx0Ts4%0A+I/nFNwjosc1+OYfpZAK248o4UGG6/OznhCvOg/h2pvcq1YoSLpE7+DAG39SCPR89EqCVwcA%0Akuj7/L3QgW0JAjuaPatWKBhX+O4291vPKY5ze1e9LPfqAADznO+T17gThyERmPFyWz8QmnaJ%0Avc1i+2F+96dC0y7lm2Dsee8FuVcHAFKY8ax6me9pk18MH9nlX/eOIhERe2yf75PXEt43xD/z%0ARbPcqwMAUcJv7OrY15XQ/u/u61J4dQDQ5Ar+ZUuL4uKRvsCHh3v6g5yEAQO4Q/ynjf07E4dY%0AAAhuWcPsWJ9wkB5jZtcXga9WJ7wxG/K8/ZzcqwMAoa/D886fcSKhU2DTaoVALIqBL1aF9iXo%0AsOhxed59Xu7VAYDQ3+V++zm53wMA/rVvyb06iHhmn78bPrwj4beubs97f5F7dQDAdzR53n1B%0AwcDm/+zN8OGdcv3HYca7+hW+sznxt83ej/4m9+oAgDtx2LvqZfkVwHjw7eflXh0AYJ7zfPwq%0A15pALcge2+f79E3F27HH93s/+Tskoc0d2tQyeKjX39gf2N7u2d3pTf6mQvu3BDZ+IPPqAACH%0AD273r307oTIC737rWblXBwCiz+1++znR70ms4R7/p6/HvDoAwGwosOHd8P5E+yOK3vefl3t1%0AAMA1H/B+8IJC1d/c3bknSeW2tg5+cCBBkY71B17d0a4gywpy4p83nXAFE7TrxS0tzQNBRUts%0AbhlcdaBH8ZQeP/vRkd5jrsAAw/X42b3d3k+O9oaTCM3cH7ws9+oAAIuCb907oUM7FSW3tLk3%0ANLsGGC5CCtw8GHzvYPcgozLo8ge/5PauEzsbxf42oXkP+/U7cfpRAH8wtGVfU/Kv4j8XxNc+%0AGmpwLHnefYFP1C4pFPS+/5KiQ4fuidjbi/tb8GCnFoVaX4D94GB3yyDDcCIrSF2+8CdHehtd%0AKmOW2NfCbnlfaDso9beL7Ye57R8LbWqZPkSB2/YRf2Sz2NMs9p7gj25lt65K5nljG3cHN7yL%0AZbXCXDiw/m2uKcHUYwxv7+/aJVN4UcJbWt0fHUro4iAnPrb2WNQDk1FY9PjCT35+TElQyzLs%0A5veE4zvEvhaxu4k/+CW3e00yYeP+Ht8HB3v8skG53RN6bVe7N8wrSmLGx21+R2jaLfa1il3H%0A+P0b+H2fq7QMgHBiL7/nM7H9sNjTLDTt4rZ9iEN+1ZJaiKaGlSQ8Qv8AtGld/hMwQo7dbbfB%0ALbfAaafB66/DdddB85D1f/BBwBguuADefx+OHoU334Rzz4XIToIMEhR/frxfizbxk8O9sf9j%0ALhzcvl6tFAod2ikMKM0Zw4ud3pA3zPvCfJc3HEzipZbCIQ2BENy6Tu4kBbetU2Wpk4J+ZvdX%0AyosYd3pDnhAf4IRBhuv2qfwwsOmfqulzpKBPLlDo7wof3aNaQ/9XCa5nYNMnqgL5vs5wY1wC%0A19HEtR5NLgYAga8/Uf720CbFW4ttB6XBhHGIbT7Id6udgJHE4OY18gvBTUr5EYSP7pY7SZ8f%0A6w/x6l74x4fiysBw4sampCAxAAAc7Qs0ycIYooS/bhtMTi++o8PDyB6EeS64da2qQGbHenk7%0AhPZ9rUovKHoHwgfiaaIwxzLb1Q1cYNMncm8vuP1zzKkMPKLHFT4Yd99F72Bo/1bV5YpAYtsG%0At3ym8Jki4Hva2Kb4aCS6+8KHlWM2AIAkBTf/M0H+ZnV15VqPch3HY3+Gjx/QUAbJn1jDZGWL%0AgG3cqxikfWHhSL9fznTZF2CbBxWzKRz8+p+ghtD+zaI/7v2HD2wVPSpqg9mQorOYzeoCmS1r%0A5E0RPrpTTLI8ACAO9LBH47MgN8NtbR1MLgYAG5tcDBfXw38e6VOl9eREaW1jX+zPpoHg0b4A%0AqGXNX3cswZxigK3tbgVnr58V9vck6DDf3SrXDTkCiabGE+IP9Spp73lR2tbhUVwUe0+I3ccT%0Aps0Cxx34IvaXL5D+4OfRlmjzsscP8L3tyQWwKAS3fJp0FUv9LdjXj8MBHHRLfU2qLLpb25Qt%0AAwDb2z0KxxpzYf7QpoRPAGPh2A4cVL4y37RT8g8k/Dbo5hu3J5bCzNY1oAZmS8J3cXwg2O5R%0AYUY+0h+QDysbj/f7kvytCJoHgvu7Ezv68Nc4nPD5SIPdQmtC12MMG9Ssa1iQNrcq59L8wS+U%0Aw0Rfq9ip5IiXPL1ioiuMubBwRBmmSY2IY4clPFL/AMNJrvV9OzBCjt0jj8Dzz8OmTbBuHeze%0ADRdfHNX1efPgmWegrw8uvhhqa+Gmm+CHP4SZMwEAMth50OzSZGSXT0m5rjbV4Sp6t0058/OG%0AEgp7Qsrf8t2tWpmsscDz3fGAE9euOa3k2o8prgQ5Uc5oHhbE5Hgh16EtsC0+UqZ4ruh2yWMM%0AXPtxrZJygXxHs1YxRWvgcAAnWqgIpP6EkTuVQNk7SkxAGOzNpGSTtjKcGGBiY16Lm0nBLy8X%0A0h/kVKcNEsZdMuMo9HVijTi/Uhk6NV+Zk7UG39Oqpa5SwCt6+uMlUyiD7Bbf2QyAVVMCiO5+%0AecCP78xIIJei7zqb5a5nihryMhVN9SLtTTGBmGPVQyxJNQSAHn842c9RTJZEn0f0qbtNgLFc%0ARVO9slxdgz55B8khhRI0WdBWBnkvNA8wWsoqSrjFHV8Mks9JFJBrdYrPhBelVplAX5hPntMC%0AQFdiG6YwNcJArzz62+kLq75Lty+kcEml3hYAUDifOOCO+UNhTtOeJyOVzUy+xTEgY6wHScJB%0ApUcSFqQB1SijKPUlBkelwS4VvxBLYp9yGiP1Jk9skNiXGGX0eyQNdRU9LvmH3ObRXCVsdcff%0ArrEv1bJYwl1RkAY6kstIiTUcYLggpz67lqsWAGA2KHlVvhSxr0X5CJeKUy75BjCrqcn/IvxX%0AJyhWYO5cuPBC2LcvfjD2jjugpwc2bIAvvoCuLrj7bjh8GAoLId3JOwBgtU+4CBKOjd9YI5yu%0AdVcx8Cf7AakFSrIgSoqSybGW5AepPJrT3Csg8Rk9N+HRGKdweTMViHGCZ6MhUPGgFAITGzDV%0A3gj5Xa3YLQBIGHNDqsJpF1MI4bS1Sz4vz1y7VKNrKsVSvvJJaFeaNuQyq6Fsbp1CIBbF+LKm%0AJGFB0PJL5JVPtQNGEmPThmF9yHzytwMgJF4cRt+laOqM+y5TgbJeSKGEIFNXnFKx5UIy139e%0AVO86xfXMtYvXeBcJKw0dFtPYkGHtl8+w74YeneSXJM3hhcwsAwCAxoskG0ksqjWjKCTsx8hY%0Au7T6DhKVIYXNBICwfF1C5FU5GxRWPYW6Km9pjTvJfrBmyWE49yKrEr88RYjB4S0Hf6twCo5d%0AZydMngzXXqu8Hkk5GBxyt0URrFY480yYMwesVmhrg927YcGCTJ6Qo7YfMwKnkY7tEqUcqc5g%0Ak07lXQX9ZTIbpnKreyIomcAUJRXb2wFAcWoJIRVmT9KhyQ8jf80UxRBJxU9FIETaUwiM1zCF%0AQMJgImQ5uJHRqrr5gEikbU353PgtwmJD2pRQ8uZNoQxWPRWj/c426wA0M0vKhcgPcyUCy2+l%0AeBFFDVOUJO0ZFQNEyO/Kf5XyuZoJKRBJEdZ4v6RS1wyVwWJHsVQjBEHanFrJQ+XPolK0jMUe%0AUwDCZEmx/KGovDWJ6xYBKA7HkFZnio0yCW2YqmXitwiLXXHkQv58ed8RmfVdtrZWA0BsQzpK%0AWTLHHG+0DAUCgFWvTnVrMyS2YQpTQ9HygyB2g/oHZaJJBcksMqslkkAEMkVP8GRCYBqvYarv%0ATnlLhWM+iZ/QpCNpDXpfxTsiDW43ZFGGLQg1VmtksssrQ1gdWuqKSIqQydS2XeA0xW/lapz2%0AiCDPGj+tgmiD4vBK9HpitR0GWitbsNOYoHjIYAG1LyWZ3VtdGSJEwxmD0BkAAItSZOZ56v8A%0AgLRoMyx/63EKjl1xMQwOwptvwlYZzVxjI3z6KVgsEMlkc999YDTC9qGdBJIE99wDGMNtt2Xy%0AhPpSzahefWl8JZfKLaTz1HODEWarvqJWcTHLRMd4vg00mZ10mI7OK6Jy1TPP0fmlsVwJAGAc%0Ar8kVk3zLQJNOky7yXRAI5Zr1yQfQMhSor4ynilA+Zcxk+WFS4/h6dXEEYRg7NS6waqLWmGoY%0AV5+waEJSVLkyTRHSm8nihDRR+popWkOgYVz8RRBJ6ceop2UiTBZdeTzL3fQyzbV7+a0ShzHf%0Aqlc1PgaKmFgY/1ZteqrErkIak23SF1jiNo505tKF6nkNqbxiuTIYxmo0NYBh7LT4r3IKKXV1%0AxfpR4+SHSQ3jpqkVA0DIMC7+LLq0mrSqN45+zGS53yz/VYI8kjLU1MX+1JWNURyS1ZKgKVCn%0A11fHM6UZauu0lCHhVCwiDLVTVYsRRrO+MiHLXbHDoHDjCITG5CZ8FIpqyEHanHRxPA+ZvIMU%0AkL8jomhdtXrSL135GMIUP52qr5mqTjOPCH1N/FlV2WatQbrAaih2xPUzpTGM35pYaNNT6la9%0AxGEssMUVW08RlU6V/IK1uQlnbPVV4wkNbqVYGqYIyhxGc5K3DQBj85SJ66iyCcmM71T5+NhF%0AkyFNOhsAMOrpoWrUIY3MWXJTM/QYGjmLYl2DzM5kVyNZkSIosOqdiZ1FOAuI7GLZRBIDALI4%0Ak49/UlUqik1VJ2gdovW6UeoZ4HTVk+RNPTZP5fAyABhocnROvOYzKzSnfDRJ1JfJXhwhlRoS%0AJDUqwTibdGRVtnpOykmFiRaDpKiKpGyOJE1VKD8fsrA6li0oBqp8gqpf+B0yxKktxT7zDIgi%0AzJkDV14Jv/gFfP/7MHUqBALw6KMQyU979dVA07BwIdx9Nzz0EDQ0wLvvwk9+Et1mlw7TSp2T%0AilTc+QKbYfG4hPwa9iXLki0FEITjvKsVKTMAgECo0GYod5rKnaYimyE5exkAcpy3bMjRiUd/%0AkN5gP+9qeTnj+OmGpOQdAGCaMlsxDkXgNNLlWaYSh7HcaUpOvQEAllkLFGlN4gJHxQUind5+%0A7lWQlLmRtGVZ5y9NEDhzoapA65kXUFnxxLaEyWI7+7LkoYjKKTTPPlf5lPKJVOXk2IdH2PPo%0AyWcpeMRJW5Zl3sWxP2ONSBdXmqYnZEmwzr1QZc5NELZzrpL7mlNLHVNLVMa2fKv+ggnx9GAI%0A4Jr6MkWEIILL6koUbT6/OkeRwiDLSC8ck6uYldoWXYn0yrEN6Qy2c66SX9GVjTbWnQFJMDec%0ArXAN7YuXIb1REVgkLA7r2QmskcYJDfoqFUNvblgQS+0GAIikbIuvTvacSHu2VdYFAGCcMkdX%0APgaSYJl7kTzshyg6ORsIBqALyswNCbF2c0NcXWXfCWE7+zK5l0Pas6xnJdQkAjqv2HLaOQk1%0AmXN+LEFgHARhW3SlIqJAIlRf4iiyGWgSEQg5jXR9qcOW9E1Zz7o42etFFG1bvEzuDdAFZeaZ%0AKssIhpo6hc9nnnNBcg0Jq9M873vyK1ROofm0xckCzbMWyycDJIGunlaabIJokrh6Won86qLa%0A/GK1eci4AmtDefwFLXrq8inxREuxTtGRxLJpymTI9SWO6mwzkpWZXuIscyQ8hTCYbIuuTLYM%0ApD3bltinJIEWjM51yGJaCMHYPOukQqUNRwYzPeVsZBmqNkFQ5RPkjoXTZtar+YhyLJodNbyk%0AI8dy5oWyO9GX1pVWm6apkJwis5MoqiHyKonCMShLPSIwtcRRnejBFFj1Z45SicLSE84k82MM%0AtojIKtJNnp8ceCOyiugJZyBdtG0RrafHziZzlZbZPOeC5OAx6cg1zT5ffsVuoM+pyVf4djqS%0AOH9svnxdaFyB9cxq9cjxZXXFivRAZHENNbo+lmcEGSy6SfMIq9IyLxqTlxwKmVhgm1ignApS%0AFROpyimxpkAmm27K2bGgrKycjp44L54wi6Spyslk2TjVamshxSaTk4YY+A9eij01p/iii2DT%0AJnj0UVi3Dt56CygKWBYWLIAf/CBaYNIk+OADuOkmeOYZkCSgaZgzB+65J0PxCODWWRWfHOnd%0AcNwVSXqip4jppc6LJxWZEtdPdUUVuTfc5137DtfaiAUeESRdXGk760JdqWbqeTV/Lg66sDzn%0A+vv8G1dxbcekUJAwmnXlNdYzz5c7QwAACDmX3hzcvp7Zu0kY7AeE6JwC07QzTFOUSa1iIBDS%0AkZqPRjp9zrX3+DZ8GDqwTWICAEA5c80z5pnr5ypKGsZMzl72o8CXH3NdJzAbJq0OfdV465nn%0AywfUiMDsZfcEvlodOrxL9A4gkqIKSi0zFxiSEpIZxk8nbI7g5jV8dxvmWNKepR8z2XLaOSoh%0AeoTIiklk+QQc8gNtUHGpAQDAVDeHcuYGt3zG97YDz1HOHMPYaaYZZyvWXgmzLeuaHwc3rWab%0ADoq+QaQ36ooqzaefq/BHEcDy2RWrD/WuO9YfSXqiI4npZY5LpxQr3LXqHPNP5lW/vbfruCso%0AYYwAih3GCycUTixU2hQTTS6dUHhikOkNsBhDjllXlW1KzvVF5RZlX/fTwJcfc22NUtBHmKy6%0AstGW089LXm23zruYLiwP7fta6O8ChOi8YuPk05Pz9lF5xdnX/TT49Sdc+3HR5yEd2fqKWvNp%0A5yj6DhDhuPgmZufG0IGtwkAvIkkqt9hUP1ceXYtAVz4ma9m9ga8/4TubJSZI2rP0VePNpy0m%0AjAmDEyJJ5/duC27/PHx4pzDQi2gdnV9qbjhblxTV1lXUOq+6J7j1M6G7VWL8ZHa+vnqiqf4s%0ARd8hnd55xZ3BLZ+yjXsEt4vQG6iCMvOsRboSZVJ+c/1cypET2LyG72nHAk/asw21ddbTFyu0%0AizBZsq+5N7DpE7Zpv+gZJAxGurDCPHuxatBUPxSCxWqHQCMgrc6sa38c+Go113JY9A4SRjNd%0AUmWZfW5ySN4y53wqr4TZuUHo7wJRpHIKDRMaTHVzFLIJk9Vx1b2hXeu5pgOid4C0ZdHltab6%0A+ckBb+O0s6jcktC+r0RXN8aYyi0yTppNlympVsbmW+8+s/rDA93NA0FBwjRJjM4xXzixqNie%0A0DIGirh3XvV7+7q2tbkje6fMOurMquxzxxUoNPa0yiyLnlp1sLvTEwIAkkBjci3fm1ysEAgA%0AFIFmlDrH59s8YZ4iUJaRVp0RGcdNI612/5er+e4WzLGkxa6vnmg98/xY9vIYsk26iycUtnlC%0AsTx2To14JGHP0zdciMMBzLOE2a7IW0ZT5BP3XnHnIyo5biKYOrZi6dnTjjVGd3Kbps0ls/KY%0ALZ/xfR1Y4ClHrmH8dNP0szTXzQkyeQVWDhKh0yuzx+Vb+4KcIEo5Zl2BVZ1KB9F6euJcqnYm%0AZnzIYEF6TUorsqCKzK/EQS9gjMyO5Gk5ABAmq/3SO0O7N/LtxyS/m7Bl0aWjjXVnJtvYCQXW%0AErthW7u7N8CSCBVYDTPKHJYkb/j200c5jfTHh3pjuwMteuryuhJFZCQCqnwiVTpOCnoQQSGT%0AVTXkbNVTN0wv29XpbXEzQU7IMukmFtgqs9TeGiGqqo6qmCAFvYjSIaNVNSseACCTjZ48HwQO%0A8ywyWLSKpUAkfCNhLGmfnBsuCKN6oPo/Aqcc7WxogPfeAwDYsSMah5PzonAc3HcftLbCJZfA%0A1KnQ1ASvvgqzZ8POnZmcigUAkkBLxhUsGVfgCfG8KOWY9VqdTuUWZl95B2BJ9HsJiw2dchIa%0AKjvfufRmAMBcWHX/QRQEYW6Yb26YH9kDrr0FJ1MgncG+8FL7wkuloB8oikiKFcWgK67MuuIO%0AAMAcm2JzEqJ11nkXWeddhHkOkZSqQYkKLB2tKx0NAFjgU2x9G5JLaG0xiQusqI04DVgUUrQM%0AYTRbz77UevalmOeSI6zxYggtGV+wZHyBJ8RzopSrrQxlTtOP5lYLEnYFWIdJZ9BYnIqgMsuk%0AbphkIO3Z9iXXAkDqGgKAoXaq1nqiQqBt8TIASOmWACDCVD/PVD8PJBEQkcLkUXnFjotugnRN%0ADQRpblhgblgAkpRCEwCAyi2yL7ku7YsgWmeZs8QyZwkWRa0VsQj01RP01RMiB3pStCHSG61n%0ALbWetTQjJYz8JOVdwmS1Lbwc0rZMJD5XUweAQcIpGgeRlGn6AtP09BuF6bIxdFkaJisAqMwy%0A3XlGlYSxLyzYDFTy1CICE01ePa30qqmlriBLkYSWzwQAk4psk4psrCB5QnyOWZd6EmvWkXL6%0AClXoSquzr7oTAGOOS50GgkCowmmqyMS6I4SMVmRUZxhbftlZCKGfPLky+YTsglnjX31kuZB4%0AalJfOU5fOQ4AY1E8dSMcQZZJp5X1WgFEG1CS36xWjojHKbWK6AymhkXQsCitMIeRXjgmDZ0g%0ASaBl08uWTi4+MRB0Bbkiu6E8y6RTc9+jIMjkKF2yzOmljunaewMSS9OELQ0RWRSUDlEZtbYK%0AIp+MhGHEHDuMiP/gtWA0MnwdggDTpwPGsHcv3HgjvPhi9Pr//R/86Efw2GPw059Gr/zjH3D5%0A5XDvvfDkk1rCWltbm5ubh4hiUiEUCkVomlIX4zhOEIRMBDIMQ5KkPl2OvWEJpCgqLQMSy7Ki%0AKKYViDEOhUI6nS4tV2Y4HMYYGzOYczAMo9fryZRDMgCEQiEASCtQFEWWZQ0GQ1qCP4ZhEEJp%0ABfI8z/N8hk1NEMR/jzJEBNI0TdNpvJ9wOCxJUlqBkiSFw+ER1K6IwEyUIUPtEgSB47gRVIZh%0ACcxEGYbVd/8WZRiWwAyVIXPtGq6pEQTR7WeCIVYQRIJABp3OZjFaTHoY6juj0YjSBXhGXBn+%0A28YdGI4yjOy4Ew6HKYqaPVtzBSyCA5s2Tjx97vYfXp5rHpkw24w/vvnofT/5/i8eHBFp/3qM%0AkE/61FOwdy+sXu2dh20AACAASURBVA2LE7eVvPIKWK1w113xK5ddBvffD6++Ck88cRIR1xTA%0AGPxMmAnzgiRRBGHQ0zaTnkg5VVVFzExwvOANhJgwL4oSSRImA223mnRqx7W8gZCfYXleQAh0%0ANGUxGWxmQ7LAlJVPcK+ZMB8IsbwgIQR6mrKa9DqaTBYV5gSvnwlzvCRhkiTMRr3DaiSTBlEJ%0AY68/FAyxvCAihAw6ymoxmtW2J4fCnDcYZllewpgiCbNJ77CYhtWGihoGw5w/EApzAsaYpkiz%0AUW+3GpMDEqIkefyhYIgVRYkgkEFH261Gg46OCcQYZ9KMmZQ5OQii5PEzoTAvShJJEEYDbbcY%0AaTVlYMJ8gGE5QQAAHU1ZTfrYLu8EgYLkDYRCHC+KEkUSRoPObjEk9x0A+JlwgOF4QQQAvY6y%0AmvSqW8s5QfQFQmFWECWJIgmTQWe3GGN9F2sZScIePxMIsYIgIoT0NGWzGCwmAwwpYaxkiOW9%0AgRDL8ZKEqah2qSiDhLEvEAqGOF4QCQLpdbTdbDCovXIwxPqGlIGiSIuGQFGSPD4mGOYEUSIQ%0AMuhpu8UYacPM+1dekhdEj48JhiPaRRj1tN1qighUfHf+YNjPhDlewBhoirSYDXaLMfmRcmUg%0ACBRp6ogyKGroZ8IBhuV4EQB0NGkx6a2mDOI6MmSo+cMSeBK/YsKc18+EOUGUJJokTUad02am%0ASOKkBWYIiiJzndZcp3pUTw5vIOQPhMK8AEPa5bSZSZKAjNVmWC/yzZkaScI+JiwzNbpTHMhS%0AIMNX/uZedqQgRdKEYe2ECCch8xtIofIvw0g4dk1N8OCDsHy58khEOAz798PcuUqSidNPhxUr%0A4MQJGDUK1BDx4hsa1ChKE/HFF184HI5Jkyat3X7sjife7R5I2O1otxge/cF5Vy2sa2pqam9v%0Az0Tghg0bcnNza2pqHnr+wyf+tkaR0IimyPu+v/j+m849fPhwf39/Q0PD/uOdV9z3fFO7MhPj%0A5DElKx+7tbI4Z/369YWFhVVVyi1HCuzdu9fn8zU0NHS5fDf95h+b9rXI7xIIXXPutMfvWKKj%0AiI0bN5aXl+fmFdz1+MoVqzYp5FhM+qd/euVV5zbs3LkzFAo1NDSs337kuv99uW9QmRF+0Wnj%0AX37o+wYKbd26dcyYMUaz9daHX317rZJvwGk1Pf/Lay84c/LWrVsxxmnbcHBwcO/evZMmTeIk%0AdP3//nXN18qc9XlZtr89/P1502s3bdqk1+vr6+tfW73lrsffDDDK3a/XXzD7Dz+9wtXf29jY%0AWF9fn3ay+MUXX9hstilT1M/YxtDc3Nza2pqJMmzcuDE7O3v8+PFPv/H5A3/+KLokNLRwqqPJ%0AX9x03r3XnN3Y2Njd3d3Q0NA36L/x4dc37FQmpl40c+wLv7gyy2basGFDRBl+9/fPf/PSP1k+%0AIYGWxaR/6p6ly86dsX//frfb3dDQcKyt76r7Vxxq7lYIXDCz9q+/XJZlN69fv768vLy4uOTB%0AF1b//vXPFerqtJn+eN9lF82dvGvXLoZhGhoa1m45eN0vXnR5lGlLZ0+pfuPx5XazfvPmzVVV%0AVVa78/bf/H3lGkVafLBbjM/ev+yS+VO3bdsmCEJDQ8P6HUdveOCV3gGldl2xqP6PP7uSZ0O7%0Adu0aN26chOhrfv7CZ5uVyuC0mV584IYlZ07evHkzSZIzZsx4ffXWO9WU4YpzZjz786v9Xveh%0AQ4fq6urShiK++uors9lcV1f3u1fW/PJP7/FJmcCXLZn1p/uv6e3uam5ubmhoaOsevPy+53cf%0AaVMUqyjKeePRm+tqyzZu3Oh0OidOnPjMyvW/eu5DxfogTZE/vW7hz29cfOzYsa6uroaGhpau%0Agavvf2n3EWXy1Sk1pa//9saKouz169fn5eXV1Ci33Clw4MCBgYGBDG1XSUlJRUVF6mJ79uzx%0A+/1pBQqC8OWXX44aNcpid37/f1/6cIOS58agox+/97Jbvzd3+/btPM+nFej3+3fs2DF27Ni0%0AvO+bN28mCEIhMHkLRF9f38GDBydNmtTnZr73o2f2NSqb2mLSv/CrG763cPqmTZsMBsO0aZoH%0AnyNob28/fvz4sMad1MWampra2toy7Lu8vLza2tq31u259w8fePwJLkWWzfR/91x88dyJhw4d%0Aiow7aQWuX7++qKholMYIG0Ns3EldTJKkyLhTko7ePTbupC7GMExk3MnJSbNKGxl3UpeBWLoT%0AScSSev7kYQMDaR5GvpVvG0bCsbv1VnA44JFHlBkO29tBFKFUeRQLyssBAJqbtRy74eKTzUeW%0A/er15KyS3kD4tsfeCTDs/IkarMwauO8P7zz9+rrk67wg/vovH4XC3NXzawDgaEvPgluf8vhC%0AyXt89jZ2nHXLk1+v+J9hPbd3MLDwzhfae5V0NBLGf/t4R0efd+XDVwOAJOFr7n9x1ca9yRIC%0ADHvDAysEURpfpAOAL3Y2XnDXH5NHNQC85uuD593x9MdP3w4Aoigt/dGzG3cqyV4AwO1nrrzv%0AhdcfvblgOBHuEMtfcPdzu460JW8g6xv0XXDXHz965s6I5r3y4eZbHn5FVciKVZtcHv/v775g%0AGA/+BvDoy2seeuGj+N9Db8Px4i+fWxUMsVfMHQ0Abh+z6IfPHk9y8QFgzZbDi3/47Npn74j8%0A+cDzq598VYWjLMCwt/7mDZYTZlRZAaC50zV/+dMDXpX0659tObL4zmfX/fnOyJ93P/X2S++r%0AMPC4fczV96945eHrKh0AAOu3Hb7ormfUlAE27Tl+9s1PrvvLvQAgYXzZT/68dquSIBgAvIHQ%0A1f/zF/zbm8psAAAbdjRedM9zqgJXrtnRO+B/9cGrASDMCRfd88yuwyqUYm4fc/lPnn3rqR84%0AKQCA11ZvufGBvyUXA4CV/9zmcvtf+Pmlqne18NhfV//yT++p3vr7R5u9gdCTPzwPAHoHfGfd%0A8mRHr5KBAABaulwLl//f+hd/HPnziVc+/dVzHyYX4wXxNy994mfYG84ZDwDdLu/Zy3/f1a/8%0AkAFgz9H2+bf+35d//fGwXuTfBUGULr7rmS93qViGMMff+chrGMO0ilSnEE4RmA0FvvqYbTog%0AegeRzkAXlplPO0dXEj8SN+AJzL/pifYeFS6cAMNedd9zFEnkDi9I+m/DK6u33/HEO8nXB33M%0AdQ++FuYum1yi9iYYA4J0G02/GUjifzSh6v/HOGXmiRUrYN06eOYZsCfto/f7AQDMSZ+9xRK/%0AmwkwlvpbxeYd4vFtUvcxRbJvXhCXP/ZOilzh//Ps6kGfJgFLMnoHfKpeXQxPvfppJOZx80Ov%0AePwqXl0E3f3eHz72eubPBYB7fv9BslcXw7rtx557dxMAbD/YourVxXDX429wvAAANzywQnXc%0AjViB3Ufa/vzWRgD4+Mt9ql5dBKIkLX/4VXE4/Cp/fe+rXdHgh0rr8IJ4w69WYIx5Qbzr8Te0%0AxeCPvti3WcEFjrHkahWbd4jHtkpdjZqZ3wFwOCC27RePbRVb9sj5xVXAMniwAw+0Q1ipkx5/%0A6Ncvfqz6owgeW7Gm3x0AgPue+UDVq4vg0Ime//3zxwDQ5fKqenUx/OT37zFhDgBu/fUbql5d%0ABAeOdz3w548B4EhLj6pXF8Ptj6zkBRED3PCrv2ooAwBAY2vP4y+vBoB1Ww+renVxgb/5uyhJ%0AGOMbH3wlhcD1O46+t34PALyyapOqVxeBIEo3P/CyJGFBkH74aAplgLVbD6/ffkTlBpZAbZoe%0ADLEPPvdBCoEfbtgTCdHd8+Sbql5dBH4mfOMDKwDAFww9+PxHWsUA4Ok3Pu/q9wLADx9bqerV%0ARdDt8t75+JuKiyLG/QG20xtyBVlVTtgosCS52sSWvWLbfsndlWrlSeCkgTap9zh2d6m2TxyS%0AgEM+HA4kcw+s23JQ1auL4ae/e5NLZnAOB7CnG/v6k0kdhgUpFBz8+1PMri9E7yAAYC7MtTa6%0AV/5RTmT82798qOrVxbD84RWp2jM1RB77+rG3N4GF7JtBIMTe+/tU6nr3795j2ER2n6BHOPgF%0At/V9busHwpFNOKQ5pGIM3hDvCrB+9pR6JAqRF0/s4bav4ra+z+/+p4J27N+Cb2LZVPBpfsLf%0AfpyaY9fXB/feC0uWwCWXaJZJXp6PfGYZL9uLbful7kYccGPGK/W3iMe3y+1UR59XEbhWQBCl%0A3UeVBJQ45JMGO6TBDswoWdsPNXelrdLh5m4J420H0ij0R1/sU7uMVUnoJEn6eFOqARUA/vSP%0ArwFAfXiTIcTyfYP+MMenGK4iFVn5z20AsGqjaj3jcPsZX0DZyDjkk7y92O9K9q7+sVa5iqdA%0AZ587zPH97kCITcEbgwBg7dZD8kti+wGpqxEH3Djkk1yt4vFtIKmYKhzyice2Yk8PDvmwt19s%0A3ok9ygXNaElfn9R+AA92YneX1HEIDyaoSmNrT9rz8weOd2IMb362K3WxVz7ehgH2HFEhZJSD%0A5YWWrgFRkr7ep0k2GsFLH3wNAF/t1iTKjCDAsD0uH8cJXX1p7NRba7YDwCdf7U9dzBcMeXxM%0AMMR1u5TfjlLgZzsB4L3Plev7Crg8ASbMDvqCEY82Bf656YDiCvb2Sj3Hpd4mydWmcCO6+txp%0AZyNf7W4EgPc+35262N7GDknCTe2utMqwp7EdAFZ/paynAooCvCgd6fV3ekP9AbbDEzra51fn%0AO8ZYbNkj9RzHgQHs65c6j0id6qYAs4zYsgsPtGNvr9R/Qmzbq+Xb4ZBP6jqC+0/gviap+6ji%0AW/4s8etLBssJLk+CP4EH2qWuw3iwA7tapPb9wKWaVGNQJbKKIvDVx8JgX9JvJN9n/5DCUbGf%0AfJXGdg16g6zSyGAc8mOfCwfdKVxeHPJJ7fuxqwUPtEmdB7EvqSaJyNB91HrlIy19ir0ZCoRY%0AvrEtXgccDvIHN0q+/sjERnL3CIe+ADV2NVHCTa5AhyfU62fbBpnWQU164qhknGajmnBsm9jT%0AFKH8wuGg0LRL6k1lrNIKBAAQBRwYxL5+CKfit9UCoTcAgDRygP9e5gkAuOsu4Dj405/U79ps%0AAGqROZ8PAMCafj8sAGDGi70JJPGYDUqDcd8rRVQjhtaeBP8GcwwODIDIg8jj4CBmEzSpx6Xc%0AMJSMbpcXZ3SsOukTxhIOBzEbxGxQMdsWMhDY7wkCQN9g+mCnLxhSmUkrgCAyBfQG0kc0FYMu%0ADvkw4wGBxRwj+foULxoKpaf5YznBz4TTFpO/LA75sKcnoRosIw2o0MZL3ccBDw3qCABA7FIL%0APGAJ97fKOwIPdoAQN469GTR1Z78HQ/r8SbwgAsbtqV1tAADodwcyycYU6d+2nvQCPYFQitBa%0ADJGwdwbhbRQIcZnQtLt9DACEwulLhlk+kIEyuL2JROOMJzYxw3xYYSjcGcTpXe4AZLaFXJSk%0AfncGytDnyXBDurxUjz/MJ1J89vpVWgP7XTiY4J1L7m6sNhDi/hMJLgsXkgZVPhPAGA+0xUsK%0ALHYnFAsE03dKQsexDPbKvlBJkFzKbYvxmxiHOIHhBVZdObE8Mpdwgw1xzYdib5C2hpGTTPGf%0AMz4I+bDAAstgv2a0D7ta4y0TaSjtAGSIF0O8yPBi6uoIksRwAsMLyby63RmMOz2uuAaKHYcU%0A9cFcWNXK9QdYOWlsgBU8jOYnyYkSwwsMJ6hPLQAkb5/k7km8hoW2g1oeOitIDC+EOCFV02CM%0A/S7gQljgMOM9Od8OYMhrHpF/MIzY07cQp+DYffIJrFwJ99wDBAEdHdDRAV1dAAAMAx0d4PNB%0AWRlQFLQmrcI0NQEAjB6dyUPUw8uh+DcQ5tLHloOhxEiAIq6e+Gcma46aWq8EUk5VYqzPkgSJ%0AdNSZeYqZguNFaTiLp2nBJ/JJY15mzSURVCmuU0KUMJ9yhpoMVWXAIRWDiJMWVUHgVKazXCju%0A/8V+y8YdAjYD7RIEKfOjWCn2DMSeH2b5zA/oZRIn4Hjh5Fej1CCI4rCW5tNClCQ+mZ09LWTr%0ALwgAy4JDGEP6ic1wgDHORBmk9P0bFxn7H8Mpq8qoVV5D/9UusklDY/IVABBYRchKrvwZQt7O%0AmE2aZidfGULMCxIkFX2XwiGssb6GAUSvK/MaKqdJPAuxPSIirx60kwTgE51ajLFG9FGUcOT7%0AwlgSk+xJwpPFaE34pM8nbbgaABg2XgYzanZP7WIoSZeSr8hqKGnVUPsRCAQOa6xWC5IEADi1%0A6RvqhUinYD79dEJZq5OwHukgccOuxrcHp+DYrVsHAPDww1BaGv03fjwAwBtvQGkp/Pa3oNPB%0AtGmwbRswsu9BkmDjRigtTchjrA31jIWy41GqGSIUoBT5aRWJB4efhxChk92qKs/lnVjzkZ0e%0AkAQa2TPqivP2yvzPw99CSyBIm95MAVVlUOW9UCmJCEjOdkuqZOVAsosZZRkYVjNnkLNlWAzo%0AmYA8iWQJKUEgpJVE9+SATk6gIgmW7ENGKLO+yww4UsMRbsU4kvkeVBkgQFX/VS+SSRfVVF3F%0A9A0/tW9C9uPkn6dISz70O4RUrB+i9ZpEBQCyjPHpZyxKSyg3OwipZ6ImyGTeBaTahgmmO83I%0AEHtlFXqblEnUo2VkCq+eu1vtIpX0gqo8s4qKaX2PGjnDUdrGSfWBK4YPNGwDGDkMi0cOAADC%0ASM5d/8U4Bcfuxhvhww8T/q1cCQCwcCF8+CFcf320DMPAE0/Ef/XCC9DVBTfdlOFDkMWpNGcI%0AIXucDsVmSZPUEQDyE9MgIaM1buZIChkTltJtlvRnqOwWY4bDkLIYSSHaACSNdEaF4cjEy4l4%0Asbp0aeIBwGTQU+lyPyrEpoYhkawGGe1xEkCj/SScY4oiM6H61ssSriKzU8FIq1CG+GVHgfKK%0APU+FIYfSKckz9CY515DDkv4wsNNqytwnybKmzwVqM6fP6BtDJnnRzEYdlSLXfCLIDEoa9DSd%0ALvsMZOgWAwAATVFGfXplULi8yOSU9ymyJFCeR9LYpoaezkhvUUTRrOmVwW41Zerpy5Qmmd5A%0AlfAAWXNiH13UnaENyRz2ENH2xGchmxpFAUkhU8LPkTUhgQChRiqlgLzjkNGm+ELVnwsAADRJ%0A6EiCJgmD2kwGkSRdWKH1WxlXZPrWVig/MsVsF0Imu4YEhGyJuRQMVtCpKwCBkIEiaZLQU2Rq%0Akg8dRdIkQZOEPsk4Z9nSHy6WWw8iRyUyQiSRzwKA05RI4YiQQ5uzJPIiOpLQYqcgHAXJEwzC%0AWaDqU8oFqs9Vor8n46MwQSJTRtu0EgREYj0SBnGE/gEQxvS2+luLU3Dsxo6FJUsS/i1aBABQ%0AWgpLlkBtLQDADTfAnDnwwANw0UXw0ENw5ZVw++0wcSL8OOPT/iRNlk+OcScDSZEl4+SuWFF2%0AGlYrABhboTBzBJFVjOwFyJ5POEsU04VRxelzo1QW5yCE5FmIVVGUq0a6QtFIZ0ieyJIEKspJ%0As1tzwcwxADClJn2wM9thNuipNB4bhrqaUgCYNja9QKsiozdJEY4iwp5POIuSicWm1CTluEkE%0ASRBGvc5pT//l1NXKRJGUQhmI4rGqtGZEbgWRXRIz2ciWQxYr6VCjt/Kro+MlIpAliyiskY+4%0A5UVp2HUAoLo0FyFUVZImIdP4UYUIodpKFTdUgZJ8B0kgRzoXcEpNCQDU1aqzmMuR57TqdFRa%0AN2tMeT4ATKtVYWVVwG4xmo26tAJnTqwEgElj0uS+AgCzUTfkNqUKwNTVJioqRRO5FciajcxO%0AIrtUoQl5Wen3Pk8YXQwAZYVZqYuZjXqSQKV56XmyxpTnIQSFOWmMUmGOXd52DiNd6ogSPekp%0AojzLZNWreJxIZyDLJgJtgIivabCQ5RNVg+XIWUxkl0VvUXqiYLQW+x/KLkOOQtCbkdGGciqQ%0AOeEdI+2TGk67zCMhSKKgBpmdQFJAG1BWafIUS47IkK8Vy7HMXqwaTtOPmUzlRZWqpCBN3wGA%0AXpfoc5A0sucjWx5yFqRgjEVZpchZDLQBKB2y5hL5mrTjAEASSEcSKSJhUZkAEZ8p+Y1HFac3%0ANZVF8Zcl8iqIfFm+MITIkrGEWmtb9FSZ02SkSYpAZh1VkW3SaUcHEYI0Thitp0ZPl/t2yGQn%0AqzRzBBIIpREYgdGKHAXIlovs+ScRJvhG8A0m3v7GccrpTlKDJGH1avjxj2HPHvj1r+HLL+H2%0A22HDBsiAwyQGZHaQNaeRoxvIqunU2DnImcDe7bQZL5uv5LOXY9aE8pqK5FkjQjoj0pmSo/21%0AlQXVpakI+GoqCsaUFyCEfnnr+alr/uhd2oeFVSqEHv3BeSkKWE36B29eCACLTxuf7UiVO3Hh%0ArPEOq4kkiOWXnpmimE5H/eT6cwDg6nNnpg5vXLFougp9AkJA6VU/wruXna1PoqOW49bvnUmR%0AhN1sXHTa+BTFsuzmJWckZAFFJjtZMzuqDLVziCyNgQchongsNXYOWVVP1p5OVtSpL0UBAEmh%0A/CpiVD1RNR0VjFZMRiuLciaNTuWXjB1VWFtZAACP33lRCjeaIokn7roIACZWFddWpBrqzpha%0AXZhjRwg9uDyVMtAU+eTdSwFgzpTqsoJUDseFZ06yW40kQdy8NJUyUCTxq+UXAMClC6bZU8Up%0A8dL5U00GHU2RN118egqBVpM+UuC2y+fpUgbGli2ZpaMpq8mwePaEFAEYu8W4dH6d8ipJIUs2%0AsuUmR1Pys21KRzAR2XbLvOljAeDxu7+XohgA/PymcxFCpYVZCdOMJIwuy5tUXQIAj955cWqB%0AjyQVyDbrxhXYJhc5xubbnEZtIl1LFjVmFjl6JjlmFlk9HRk0Yxsou5SsnklWzyRH1SvicInl%0AELLlEfnVKLcy2fm7+KypZmMqy3DGtBqlttB6lF9NlNcRpRORo+BU8qvpKmrti5cpeLoNNVPs%0AUZJlAICf3bgktZDLz2lQYYhBCChaleReXgY5i4jSiUTZZJRbcRKL1MNCWb5j3rRUvuOChpri%0AvIQOokbV0ZPmkxWTqcop9OQFZOk4rd9aDdSoHHNNvrUi22SkT3WnB+Eo0E1ZSFVNI8vGUzWz%0A6EnzVffDDF8uCZTu5PYkieFh7w1NC8GbMknWtxsj6tg99JDKRYsFfvtbuPJKEEUoKIA//hGy%0A0s+xlEAEMtqQ2aHqRjx970XnzFRP4F4/tuTvD141rO07FEm++7vbtSbxFUU57z51eyTefscV%0AZ91xxVlach687cLLFtZn/lwAuPCM8Y/94DzVVTOH1bjy18uqS3IAwG41vf3Ecq3Q/YwJlX/7%0A9Q2R/z961yUXzlVnYtDrqBd/dd2EqiIAKMpzvP7IzVq+3Vkzav/086uH9SLjRhW99MD1Bp26%0AL3Xh3CmP3R11eVc8fMOMCZWqxbJs5reeWK4SuEIoqgxpTS2tR2Yn0lhAyQQEgd5+4hYtV6y6%0ANPftx2+J+HMLZ9b+/t5LVPtOR5PP/uzyOXVVAEBRxDtP3lRdqj7Q1o8r+/uvr4/8/6aLTvvJ%0AtWerFtPT1PP3XzlrUiUAGA26d5+8pSRPnZD7jKnVL/ziqsj/n/zx5UvOVJ8CUSTxh59dPXNy%0ANQDkZllXPnaLVjT6jGk1z//vNZH/P37XJRdoCLSa9K/99qaSfCcAjK0seunBG7Qc/fkN4/74%0A86jAlx+6oWGietJym9mw8rFbMgnCxYAQeud3d9Ro9J3DanrzydtsFiMAXDSv7pE7l2rJuXnp%0AGT9atgAACIT+8dgtYyvVBVYUZb/9xK2RnVKXLpj20G2aibUfWH7+ZQvUIxwZGSqEkN6EdMaM%0AfKZTyx9bmOv4+yO3aG2ZmFxT+vpjt56K/LQwjKvPXf6g48IbLHOW2BZdkX39z+wX3IB0cUs1%0Av2Hco/dcpvXzM6bV/PmX13+jNRwpIIRW/OqqmRPU4+WnTx71119cofIrs4MsrCYKqpBx2MuX%0ApwRaT+RVkMW1RFbRt+H0KGEwwoimO8EYU7b0EfpvLUZuFrJjBzz9tMr1w4dh2TI4puRZSguX%0AK/25J4wxx3FBv/eZu8/5YveY1ZuPtPdE0wHkZ1kWzBizcOYYEEIMw2CMMxEIAKFQqDQnZ83T%0At73xz20bdxyN5RYy6Oh502svW1RvNaJ2FxsR+LNr5505uewfn+5o741791UleVctnjG5pjTy%0AxFAolPbRHMdJkuRyub53xui6qqx31u/bf7xbEDEAmAx0w4TyS+ZOzLabBgYGACAYDI4uzl77%0A7A9e/2Trln3NwtCBIKvZuOSMiRecOUVkGUEQMMZej/uZHy+9YE7te5/vdg0la0AITRpdsuy8%0AWZXF2R6PBwB8Pt/U0fnrnr3j9dVbdxxqiR14dFpNF86dsvj0iaGgXxCETDrF7/cDgNvtnjul%0AfO2zP3jt4y17GzukoZNiuU7rxWfVLZg5zutxi6IoCILIMit/e92HG/d89OV+/1CqPIokZ04a%0AdfXihtws6+DgIAAMDAykpYuOKEPaGkYoxjPULpZlDaT4/hPff+/z3Wu3HgmEoudqTQbd/Iba%0AS+bXmfXQ0R8VuGRW1bjf3/jW2t37j3dGDhHTFDGlpuTSs+vKC7JcLhfGmGGYIodj1ZPXvbdu%0A77odjcEh7iyHzbj4tPHnzZmA+RDHcRHtuuOShtMnFL+1dtfx9v7Idl6SQJNriq9cVF9emB15%0AhUAgkJub+8nvb3x77e4vdh9jhhLN5Dgs582ZcM6ssWHGz/M8xtjn9Tz3s8svOmPcO2t3yvOG%0A1FYWXHv+7JrKgkhTBwKBiZU5nz93x2urt2w7EFcGu9V0wRmTl5wxkWUCoihKkuTzup/+0YUX%0Azal5f8PeGKsYRRLTx1dctXh6QbY9ol0ej+esaZVrn7vz1Y++PnCsI3bYzm41XnRW3XlzJgf9%0AXlEUMcYCG1z5m2s/2LDn4y/3+4NRZSAJYvr4imXnzSzIiQp0u90ZKoOeFD/8w/K31mz/bPPB%0A8FBqVoKAGRNHXXv+afnZ9v7+foSQy+W65py6uuq811ZvPdYWz5lSlOu4fNH02VOqBwYGogIJ%0A4f0nbnj3nvp8FAAAIABJREFU811rt8SVwain59aPuWxBvcVEdLqjynD9uXX1Y/LeWLPjWGtv%0AbElnTHneFYumT6wujvRdOBzOxDJAZuoKAMFgMG1JlmUzMYaRM/V+v3/G2KLPn7/zb6u+3nu0%0ALdZ3JgN9zumTLjl7GhJZQRBEUczwu/N6vWK6A4yRkTVBYFYJZA0Fzoeux0zNtefWTxyV+8qq%0Ar1q747lLzAb9BXPrlp49LRT0S5LE83zaGgaDQRjOuDOCpgYAwuGwyDKv/GLpmi1HP91ytHeI%0ABLIwx3bOzLFnzxjNh4MZ9l0EDMNkPu6kLhY5TJCJdkXGnQy12udLn+FFFMVhnLGLZSoZEXwL%0AHNaTBhoZCmdBgOnTAWPYuxduvBFefDF63eeDggIYPx7eeAMmTIAJE2DHjrTCImyeI1Cr7/Ad%0AvsN3+A7f4Tv8x4KiqDlz5qQus3f9p1POWrTp++fnZnCYLBPMfvnD3979w5t+8/iISPvXY4Qi%0Adk89BXv3wurVsHhxwnVBgNtvh0ceAVrzGE4yIgzfs2bNSlty27ZtNputtlZ9X3wMra2t3d3d%0AM2fOTCtwy5Ytubm5VVVVqYsdP37c5XJlInDz5s3FxcVl6XK7HD582O/3z5gxI3UxSZK2bt1a%0AWVlZUJBqnxYA7N+/n2XZ+vo0a8HhcHj37t01NTVZ6dbHd+/eDQB1dUmbnBLh8XgOHz48efJk%0AU7ptlDt27NDpdGmJtHt7e5ubm2fMmJE2SLNt2zaLxTJunOZGkwja2to6Ozsz0a6tW7c6nc4x%0AY8akLtbc3NzX15ehdhUUFKSlaT969KjH48mE6nvz5s3l5eVFRUWpi+3fvz8cDk+fPj11MZZl%0Ad+3aNXr06LTM3Hv27JEkaerUqamL+f3+AwcOTJgwwZouG/muXbtIkpw8OdVmWQDo7+8/fvx4%0AfX09nc6ebN++3WQyjR+fagcnAHR2dra1tWWoDA6Ho6ZGfctHDC0tLd3d3ZkI3Lx5c35+flqa%0A9sbGxsHBwQy1q7i4uDSZmzsRhw4dCgQCaU2NIAjbt2+vrq7OzU1zmGzv3r2CIEybprl9PoJA%0AILB///5x48bZk8knE7Fr1y6CIKZMUd9DEsPAwEBjY+OUKVOMxjR7LXbs2KHX6ydOnNjtcv/6%0A+Q/Xbj4ov1tTUfCLWy+aMbGyq6urtbX12zzuHDt2bGBg4L9t3MkkbxeK7NGSJDxy+TVRxpkE%0AvoUYCceuqQkefBCWL4dkhcvKgiefPDmpBkNGrjdBEGlLUhSVuUCSJNOWJAgCIfSvFxhZH6Eo%0AKhOBkMErRwTqdLpMBGKM0xaLOOV6vT5tSYRQ5n2n1+upjPJr/BuUIeJxZigww77LXLtoms6k%0AhiMrkCAISZLSFmNZFjLTLoRQJjWMaVfkP6kFjrgyZCLw32UZIsiw7zIRGNl6MYLqyvM8jKgy%0ARJz7zE1NU8fAOcufiO0ZiKF7wP/VbU+98MANZ04uhZEedzKxmRFkaGoyV4YR7Lt/+7iTugwA%0AoMi0X8Iwcnn+CV1G7fztxEg4drfeCg4HPPLISC5vf4fv8B2+w38NcNAr9jRjNoAMVrLwX74X%0A/v93iJJ08d1/SPbqIhBE6dYHX1773B3/4lr9yyANdok9zcAyyGglS2oUGR+/gypwShKRbzlO%0A2bFbsQLWrYO33wa7HTxpWMZPARhzYcAY6QxpzqhLIog8ENSInU6PCCTp9OfLBBYAqWaHPxlg%0ADAILiEgvUBRAEoDSpWkZjEHggCA0E38kCBTTpwPIHCIPkpT+KDuWQOCBINP1XcbKIApYYBFJ%0Ap29DgQNQz+yfgGEow8gKxCBwGWmXJICYSd9hEHhAKL0ySCJIIpB0ur7DIPKAiPTf3TCUgRvJ%0ADzmiXSQ1cn0ngTgyAsXeFuHo5tjEWOw8Qo+bQ2RrpPKRRMwxAAjpTal7GXMhEHlEG9K8C5Yw%0AHwZEIDpdiCJDUzOykETs68Msg0gKrDlIO/McAIDAAZaAUrJW9A74WjpT7ejnBfGTL/fNm5I+%0A5+K/CFgCUQCSSmfieBz2AyBksGp9KcKJvWLLvugfnl6xp4keezqRX3Fq1cM47AeRh0jWsH83%0AxLA6odmpQPB9c/7MN45TM5p9fXDvvbBkCVwyjIRtwwbGkq83YhwxQRIpEhhyYRwcjNhHZHKA%0AIX0u7zTgQjjgBsCAEDI7tTKPA8bY3w8CDwBA65E1O1UmAoHHkoBIOtWIJUnY1w+SAABAG5BV%0AO3dl2B8l70MEsmZrWnBJxL7+KCui3qRIQ5rwKjEOZoJA1txUleRCWAgDIpHenGJsw0E3RAgo%0ACRLZcjVLChz2D0SYW5HJBloJuuTKgAjCXqBVQ8wGcWAAInxQRpsiw35CSf9AlBeSopE1V9Ph%0A4EI46AaMARCypFYGV3QsT60MbDDK6Y4QsmSB1rCKJexzgcgDAOgMyJJCGQKY8QKkVQYJ+/uj%0ADOJ6syp1wZDAIe0iSGTN0VQGuXYZrQoql4RXCXqi5KEEiWw5mh+ywGO/K0rjm1IgRE7CAU6T%0A0kjgsN+ViWWIKwNJI5u2MvBhHBgcUgYHaI5tGPsHoiTFGsqAuZBwbFvCcockCUe36GZcoJLN%0AX+Qld1ekZTBDEY5idUYsAOx3RRiTMQCy5mhmvBMFydcb7TvakIIoAkL+KC9zau2KPD3D/HUY%0AA+CUvguWXK0RA4IBIBxAeZVarY0Dg1Hi7yRTM+hJzyvf2NqT7NhhiJj/tL8GwFJG/m4mBPMx%0A7UIEsmQp6XZkxSR3Z0QgDrqJrJLkTsH+AbF1v6ICfOMWXVahZvI5LAGosbzJS7g7o59J0A2W%0ALGROGQJMLxAAS5hjQJIQpdO0hNogY+lOhkHWnAaUfSTTnTz99NN/+MMfOjo6Kisr77///muu%0AuUa12N69e+++++6tW7fa7fYrr7zyscceS7ufWBWnNvG66y7gOPjTn05JSDpgjokOkwAgiaqk%0A19GSIV/MPuKQN43YGCVcijKMN5p/GmNVsvkoOCbq1QEAz0IK8mBRwHwYRAGr0c/Hn8sGol4d%0AAPBhJR21/B1ilMxYStUy4UCc65plol5CMiQx6tUBgJRKIIhC5DsEkdfixgYAEHmI0YpLIg5r%0Amlcc8scaBDM+rWV9zIfiyoAlHNbsFLkC4JBPs7U5WfMKPGi/i0y7cNR/Uhcoq2FKZZD1HVZl%0A745C3l9cOOolqMlLVAbtlmEDUa8OANigpjLIayWJES9BvaBcu0J+dVZ1ABCFOCW8JOKQtjKE%0AZf0lUwy1OgIvSoKIxZR7azK1DPJvTeRTENjLVDRl38n7S0MZJHdvvDti8nlW8vapPdcbbw1R%0AwKxGp0iCvL9w0K1VQRyO9xfmw1pU7gkahaUUygAAEsaiJAlpt7FjjAUWCxzW0kAA4Nm4AYn8%0AJKDxLgIHsconmZoQy6n8JB0wBl6QeFGS0o4UAocFDgta3+YQJAkLLBZYzW8kIi2mXak/ZMYT%0At5NYUlVsaaBTxZYKPPb0JhcGAJCE6Iuk+Oi4kHxIis5OtQqL/4+9L4+To6raPudWVa/Ts09m%0AJslkD9lDWAMhLGGJsigqoiivCoZXAgiIgIIoCsgquAEqiIob4IpLhI8lb3YDSQgZSAIJySST%0A2TL7TPf0Vss93x/V09NL1a2aSRMTnOeXH/RUnz51l1P3nrr33POkFQqfUDUOhp5aPOa5j8PR%0AjieffPKWW25Zvnz5K6+8ctlll33hC1/4xz/+kS/W1NS0ZMmScePGvfLKKw899NAvf/nLb37z%0AmyO74yGs2L34Ijz3HHzrW8AYNDcDAJhpaWIxaG6G4mIoHkY2URFyLEyw8535lZnSRvjaAQAO%0AL5aZCgXjFHdfQsr6bHdzl1UeWcsAAOdguXCW8+y5berh3NelJHFrKmjuWmF+p1i+T7svIR9R%0AlW0lyWUb5oZ62BoDAWSt+tiWML8NrY3hEJraUqN7c+U8a8mHc7A5oUaDVXaYebP6zn5kyNZC%0AxG1Hh5HZv6Wk3TRmed1lpwxjRHJvXS7um/Mjp+HVWnnWjfIcIDuXSFiRkYV/p6zLTI4mXrRL%0A+WGOtxl8dyUS6cuad+xdQBeDIdn8nPLeJdIFS3+yrXK+dYmmWsr4YF/pnJlxmHg/tmKNiMPa%0AkEsQ0X333XfdddfdeuutAHDGGWe88847995770c/mpvD/MEHH5w6depvf/tbRDzttNNqa2vN%0AhH8jwCGs2K1cCQBwzz1QV5f6ZyYXePZZqKuD++4bueZsoOLPMhrBjn7m7pjiE6/9IjJ0XDnP%0AVCggMPD4hkwWUbSSnI7IEYbmoJJxL2Qg2yg0OVjSgvYlzPoq+1e5xcsIuhJxNmSEhYlCcyRP%0AZjXdllD22DUOerK71WtrDHkKbd5hFG+Gw4cgOAnl0hgyDU9kDOhSISqZ1sVs92Wyv0LvIRtD%0AjnW5VCgp9uxtWeEHYmMY6mPZI4gHYIgSQ/O/djK59xKMDHKWMYjsv3DGYBcXYX09y+DRNrxJ%0AVrIfZHdjpiDMzvVQAwAMkSFKjmkqkKEkA5NQEOip+FNDQXqu99mwKcpewVCjjIhHy7QrSXKw%0ALgBAWXGoSEqjDMyssrA8mYW3H+Jyv7KKPmQ21sWKbKyOycAks5B2t80JbrZk5sxRiE7BgqgM%0AWpdzjLUFJMULAMSJOC/IPxhkszh0vPfee42NjRdffHH6ykc+8pFNmzbl52d+/vnnL7/88vRz%0Ac+65515wwQUju+khrNgtWwZnnZV1JRqFyy6DpUvh+uthmoj2bniQZFY8JrVV5y0SzQeBYmAS%0A6UmQFAGLontgoBQkhXQVZY8oYk9SsLiSklEARJ8o4MykA3K+seLFUAUlY4AMfUV2YTQAgKEK%0ASgyAoaPiEw0Big9DFaTGUwoFz2GokhIR4Bw9PtGMhYiBEjB0QElQPEDE4ipKDADn6PGL3CZf%0AESIjLQmShHZjNwCwTGMICmYsDJYDk8E0BkGQFpOwuJISUQBCb1BwmACDJSDJpGsoKwLucJBk%0ADFVSMgYAYmPAYBlIChmag3XJHiyuoGQMANFXJBgfsaicElEwdFS8QmPwYqiS1JgLY6iARJS4%0AjorQGDyD1sWEfYeIocpBYxAqTBlDAiRZpBAAABwnXQAAfwgZI01FSbb1DACAsZS5OhpDoBiY%0ATLrqYAxMwuIqSkYBwC4UlRVXsDETeUdWSnZp7HQMWBgteosgRKl4eX+JrZcPyEpqKNpLhoaK%0ATxBGiZ4AFFWCGgVk6AuJzNXlUGNWymXWfiY7yDGGFXXU02zuVmOwzPZEJyIWp60rkONDlxY5%0Aj7qlViSNrqwLTCfV1SoJuvBaMFAyNO8I3l0DpcBT2+IYKLF8UtiYiazlXd7fmXlRqpmKNo4d%0AILpxT1lpLR/oBkNHjx9DwrSXbhQCgORBvwzEbd/AHYqEAAVNd0KABToHuXv3bgDITFJofn7v%0Avfcysz/29PS0trZWVVVdfvnlL730ks/nu+qqq771rW85JnC1xCE4drNmwaxZWVfMU7F1dXDR%0AIDHzmjXw4oupz7oOLS1w222pP2+9FSrsw8Bzi+nFkBuaYQRfEYLDTDAMoKnQBWRPoewgBcXn%0AfEgNUiy6hVTIWD4XuN29nc9UAgCT3Cr0Blx5vS6NwXQ93UBSRAcIMjQW2BgQwR9yp9CLspsq%0AM7dpMhSvK95uZG5L6Na6Cm0M7uENOhyoNCHJro0hiOBGoSI4uGNCmbFQ9wWN1j2gq6j4pHHH%0ACAjd0Rdy9dYqyVhc5Yp71htwdNQAhjPUFBToK8LaGaCrzgeQmWzX1DVVpbLEdGFk/dknzxJ8%0Ae7jhzv6xqNwhdwmiPPcsfc8W3rEfiIBJ0vgZ8iSHTODO8PhZeaFPECMb+WnrQmdaUzlfs2mz%0A/uST6StLliyZPn36CFSZK3PFGZFpZsL2nBW7zs5OALj99tuvueaam266acOGDbfddpumaffe%0Ae+8Iblo4rlgAuOMOAIB164aubNwIDz449OfBg0N/XnXVMBy7UYxiFKP4oILJ8uQF8uQFqQwX%0Ao8gBov3apCv4vcpDN1/21YeesRO46MwFp8yfunfv3kO5y5EJ9PiU2Yth5iJS4+gVbZsevTCS%0ACRiMni0IErrxwrp/r9+5K32Fc+7SsdN1fWAgdXbHMZV6GmYG7wsvvPD2228HgBNPPLG9vf2H%0AP/zh3XffPYJFu8KlI9qyBZ54AgAgk9btS18Ck0DpwgvhW9+Cyy8HWQafD956q5B7taMYxShG%0A8QHAqFf3vuHLnzn3J9/8QtCf6yAyhss+ceazD13rhrrqKAZj6At+IL06AGA+HwAUKsCOOC/2%0AyA989Ya9GVi+fLnLwrz66qtlg7j22mtLS0sBoL9/6ChGX18fAJjX0zCX8TJ5GhcvXhyLxfbv%0A3z+CBkE3fB3O0HU46SQggvp6WLYMnnoqdf3LX4bHH4dHH4UvDyb1/utf4ZJL4IIL4F//slPW%0A2NjY0NDghkIqzXsjFuOcc85dKkRERwfZMAwicqmQMcYEUWiDYuCiIkRkGIZLhW4qYkqaTDVi%0AMZdVNkvoRqHLKg+rqd1UueDGUHCFLlsGCm1d7hUW3BiGpfBIHhk+MEONe4WGYcAgsZ4ABR8Z%0AhtXUaYWcKKnqum5wIkSQJcmryJLEYJhNXfAS/lcZAwxn3lEU5bTTThOLvbVu9bFnLFn9yXMr%0A8xz3kWHJn1+9/7avLbvz7hH8tq+vb/v27ebn6upqxti0adNeffXVc845x7z4i1/84uqrrw6H%0Aw5mM6oZhFBUV3XnnneaKHQD84x//uPjiiw8cOOBIAJ2PAr0gPvII1NfDCy/A+ednXVcUOOcc%0AuPrqoSsf/zj4/bBjB9jD7GxHFnkAiEQijDFHyUQioaqqG4XhcFiWZUdW6VgsZhiGe4WOjHjR%0AaJRz7qiQiCKRiKIoXq+D+bpUaBiGrusej8cxC6K5tuyoUNO0eDzu8/kcn22XfaeqaiKRcNnU%0AbhQmk8lkMulSoSRJjpLxeNxNU8NwrEvXdZcKC2gMpnV5PB7H7QOXxsA5HxgYKKwxGIbh9/vT%0A84HBKaEZROSRJY88NOu4VPjfaQxuxi7TGLxer5uRgYhMhUlVO9gV7h+IJTVdYszvUypLQpVl%0ARYhoGEY0GnVD+hyJRBDRsYS6rsdiMZ/P5+ht5CgssgmMzDQG3eAd3f3d/QOJpEYEXkUuLQ7U%0AVpV6FBn+++YdKPRQM6x5x81KKo+/D8wTfT0j+2FpaenixYszr0yfPv35559PO3Z/+9vfzjzz%0AzJxWkiTpvPPOe/7559OO3erVq8vLy8ePH0ksYyEcu7174a67YPlyOOWU3K9+8IPcK6oKug7C%0AspoPauaBETusXbu2tLR0/vz5TgXc29TU5Ebh6tWrKysrZ86cKRbbuXNnZ2enG4WrVq2qqanJ%0APBFjifr6+nA47KiQc75mzZoJEyY4dvYbb7wRj8cdFcZisddff33atGmVlcKTTQCvv/46ETkq%0A7Onpqa+vnzNnTjDoEFe+YcMGr9frqLClpWX37t3HHnus43ywdu3a4uLiBQsWiMUaGhoaGxvd%0A9N2aNWvKy8vnmEl87LFr1662tjaX1lVTUzPNKQjh7bff7u3tdWlddXV1ju9zW7dujcVijgoT%0AicTGjRunTJlSXV0tlty0aZOu644K+/v7t27dOmPGjJIShwMTGzdulCTJUWF7e/vOnTvnz5/v%0A8Xj2dQw89Pfta3a0p1MTzxhb/JULZ589rwYA1q9fHwwGjzvuOLFCc3PApTGUlpbOmzdPLLZ7%0A9+7W1laXfVdVVTVjxgyx2Pbt27u7u11a19ixYyeZoS/22LZtWyQScVSo6/q6desmTpxYW1sr%0Alty8ebOmaSeccMIv/7buKw8+k1RzE6QdO6Puz49cV1bk2bJlyzHHHFNW5pDQf+PGjYwxxxJ2%0AdHTs2LFjzpw5jm7Ehg0bfD6fo8KmpqY9e/accMIJm7fv+9RXH23rzM27G/B5nvzOlZ/60EL3%0A886BAwf+U/NObW3tlClTxGJHy7wjloHB1CTEiYyCHaOQil0eInTGN7/5zWXLlo0fP/7UU09d%0AsWLFCy+8sNLMFgfwk5/85Jlnnlm/fr0ptnjx4mXLll155ZWbNm16/PHH77nnnpFFCBTCsbv6%0AaigthfvvdxW4+MQToGlw2WXDugPFwrz3IHGdFVexkqoRlnMQ4aS+6UBveyRJQFVF3pPrysr8%0AI2HtGMV/BCljMHRWXMlK7RmQODe6mygaRl+QVYxzdQh0FEcJtjZ0L/vpxlgyy4fY1Rq+5uev%0A3XTR7OVLj/lPFewwgAb6eLgTkLHSMaJD0EQU7aVkDP3FlplTCovfrvj3Nff8xvKr+l1NH1r+%0AyCs/+8rINGsG39cT60tofkUaW+yrCBQ0+UAe3t3XdsE1D/cPWKwAxRLqFXf8PODzFh8xgWq8%0Aq5n3dwAgK69lZTWH7b4UHzA6D0AyhkWlUvVkZ7rkwwI3bFLu4Zzm1jU+//nPDwwMPPzww3fe%0Aeef06dP/+Mc/njWYKu7AgQOvvfaa+fnkk09esWLF7bfffs4554wZM+b+++//6le/OrI7HrJj%0A9/TTsHIl/PnPUFKSSnciwJo1cOutsHgxuI5DBCJt12v6/reBuJm6WqqerMxfYp1OgjiFO0GN%0Ag+zFkirLjDh7u6Mrdh7UBt/yD0aSO9sjH54xZtYYqyGSOEW6QEuA4sNQpegwdiJi0kxhsNxV%0A7gAnULQP4v2ADIsqRAp1lcKdYKjgCYqoLQFooAfiEWAShipEKcQMjSLdwDXwFgkoZU2VoGvA%0AJIenWldpoBu4Ab6QMNUF0UAPJGMgK1hkS0uq7Xpd31efzswuVU1Ujj0732njfR3qWyspmopX%0ARY9fmXO6VGP9/mpwiqo6EQS9sixIW0VEA92gJUDxYlGFyBiSUYr1ASAGBSyiAEQU6wUtCR6/%0AOCMGxcMpYwiWO/RduBN0FbxBDFWKjCEehkQkZV2CzCyGTgPdYGjgDYqNgWJ9kBgYpJS1f03S%0AkhTpAq6DLyRO00DRXkhGQVIwVJHzIMeT+g2/3Jzj1aXxgxU7T5hicdyeor2gxkD2OPSdlqRo%0ALwChv0T8IFNiALQEyF6HFDO6anI9ob9EzK+a1LlmcI/MPHYZ0Qxd27neaN2T+hOZPGmuPP2k%0A/I6mSI/2zoY01xOrGCfPXIR2WSSJg5YAZA4cnbqaYsT2FWFRReZNOaebHnxO8NOG5s6f/WHV%0AOcfav4bZoC2SWNvQHddS9AlbEWZWhU6eUGZt2eZQQxx8DvzCAlxzz9OWXl3qDga/5p6nf3/n%0AJ0amfBhIRklPouy1y5JIakLd+hLvak5fkWqnehacazlyqgbviiY1nXwKqwx63Sbns4HeUK/t%0Aei3Ng4eBYs9x5xXArTQ0MAxQPCNIemJHsHEo4Ekngrjh4Nprr7322mvzrz/wwAMPPPBA+s+l%0AS5cuXbr00G93aI5dRwfcfDNcdBFccomz8LPPwpVXwty58Pe/g4toTRP6/rf0ffWDfyEAGO37%0AYDvzLDgvV5QbvHlHmi6Q+tpY3dyckTSp8xff7dCycxganF7e3TmhNBD0ZDsoXOctO9NUj9Tf%0AzsbNtnRiqK+NeprBdDz7DmLVJFHORm4AN0CYiZu6GqnvYEphbxvWTLWmflfjvHnHENVjpJON%0Am205nVP7Xop0DZa2FWuPsfYk1BhvfXeIxCZYjtU2m8hagve2mTSjGCzDYptl1MQAb9s16Ie1%0AQfEYrJxoWWNq251mRaS+NjZ2dn6CA71xu97wZuYVo7MR3l7tOf5DWbp0VX3jxUzWS0rG1W2v%0Aehd/kuU5E3HNaO6Lm1yQbABri31FXivjJM5b3kkzyVJ/Oxs7y9oYwh3UdcBMrES9rbbGwA1+%0AcPcQu6UvhNXTrPuup4X6WlOf+9qwaoq1S6QlePOO9GhL4Q5bY+hppr621OfeVlZ7DFjmRdMS%0AvOWdIWIre2OgjgYa6B4sYSurnWXtEsUjvPXdQWM4CKEKrLbelab2PWl6U+przTGG/1ff1hm2%0Ap2MGeGrle5/L2j8nansvzaRJvW1s3CxL75Ni/dT+XopVHVqwcgIWW/si1LV/iC/YV4RVU6yb%0AOtZPnfvMKhO2YNVku3ebjkgynEhRppb6lcoiiwVmbddrQ14dABDX9r0FHr88KXuDWFe1t1dT%0ABtEt727Rd65XFpxrcWM1zgfT/4LHzyonWI9Laow370yNDP3tEO7EsTPTVY4lkpGYqEcAYMXa%0AbeccmzVjUWKAoj1m6nIMVeY/TUmdr9rTpWYknyOCdzoiJT55Zv57eCLC23YPkXGV1GDFsEPO%0AAWDDm++JBdq7w7qe7UboKo90mbnQWahS4B9TtIfiEQBCX8h6SDfFuhop1gfm+B8sw4oJ+TLa%0AW6syvToAMNr2ah6/Mu/MHMmEZuzuHEjR3cahO6oeMyZk/QZLRANdqUz7gVJLWzU6D2g712f9%0AKBZWt7zoW3K5xXsLcYp0UTIGjGGgTPAKRL1tZpWByVg+brg5LEnVoaDpTgCAdHsK4yMeh7bY%0AeOONoKrw+OMOYkTw7W/DZz8LS5bA6tVQLkyomA39wM78i8bBBtJyxxHqb4dMBmtDo56WHJl9%0APdGEbuHaawZ/ryuXkpz6DmYRrmsJ6j9oUURDp97UjRAAgKi70da+DJ0SEVJjlLCnNlfjplc3%0ApLBzv6UgdR/IYhJMDFCk00IuEUl7daY+6my0EAOg7uZMhRTtsaOg5n0H0+TxFO3NodweEus+%0AkFlNCnekfaOs+w70Zt3I0E1HOQeGpTG076Nklk7evi+XyxwBiBvN7+b/vD2SSDN8c6L2iPX8%0ARP3tWSVX49RvxaJNnLqbMukRqfuApTFQuCPTXCkRoahVrK6upr06Ux912/ddJv+jnTFoibRX%0AZxaYdx+wVtjTnElXStEeS5ZxSAykvToAAG6rkHc1ZhlDpNvSuijWl0Van2cMbzZ05/4mG6+/%0Al1VxGujNKrmezGqBTMmu/RmdRbnPV2YJY0MKUw6KpcJM+ydONi0TVfW0VwcAfXEtoeXd19CN%0AllzxBwP2AAAgAElEQVSfAwGMpndyBQ82ZHp1JnhvGw93QR54X9ug2RCocbKSAQDqasoaGeJh%0AGhiqcn5cXT40I9cZokgXcAOASI1lakujsS+mWqUU3t2VWzvIH2r6D0LeHDEkTKQbZIyUpSDn%0AhzzSCXoSAMDQeLjdbvCnxADF+k1mVYqH7YZWivWnXBzzz2hv/nNHybjRvi//t3rzu/kW2xYe%0AGuIAQDV454D1WhTF+igxAERAnKI9uaMoAAAYjRYHHykZsywPRXsoGQUg4AYNdKVayeK+GVXm%0AQ/OpezCvFwDIoIL9I5CChWM6OOw4BMfuxRfhuefgppuAMWhuhuZmaG0FAIjFoLkZ0lmVieCq%0Aq+Duu+H662HFCggNj+nL2vqJKBbJvZjM9RjyR7f+hO0AFM7/Kt8FybsFAIAWt2DIthlTaNAZ%0AAqK0Y5Qrk39fQwfdggyY8stjVUILMS1hPWNZVNliDAXOc8tjN4bmKbQojKWYajV2x6xZmSmW%0AZSQ8ajNi5l0ngKSeNXPonHTL8Nv8lrEqIaiJPJp2A3SrxskfNC1dXvfGkF8eS2Ow6OI8AzYl%0AXVqXRctYdbHl9REZQ3fEYYskrhpZoTYWRmhp1XkNS2TRTeC278DQcp9xQwOrZYCkluu+JPTc%0AK5SMWT+z8UhO91E8b2w0r8fyngviGe+uCACkWe9CWlnX0JUReEikJzPefyD/RR0ABmx22yMW%0A1wnUeE4hrHsZAAAMTpxG7thlWRdlD4acg2FD3J5TR9djZr69UTxs7T4aOiVyfx7Pe0nIv5JS%0A66KEFlZkXrcadUlLZv9pV+XsChq63eQ4Cpc4BMfOPNZxzz1QV5f6Z54ffPZZqKuD++5Lid10%0AE/zyl3DfffDjH8PwEyjb8RRZxIsonhxLz4/D88m29fUpeV/lLyxbhshIWRdJIAmAmdsNdjz3%0A+eRRyKzjllyWMP+iHTmPhUKrMweM5fLD2iVWHWkJLRm0XBoDemzOSeTZDALkbEkg2rBDumwZ%0A2aqbJMsq50laiVnEkqI1k5tFi1k1tYVCWbGOxssvobX9uxMDqwq6eKAgr2pBp6NOEsPUYrfN%0AXawjdC2Jz63N1VXfAcsLt0C0fFJkKbf9LXbKbE7/oOzJ6T67c0IW15HlVNmW1jPfupShKo8k%0AZCsnANqqWbw2w7XVdQRJySmFgIXPpLIdeaRZ5g/zibDs2E4l5yoDWFpX7hVb+j7E/NFPyQvZ%0AVPLsLfVrNyW0i9S0uo45TcHsrCv7OuJwGWN5zOZl8hCgdjvsDBzJOATHbtky+Oc/s/499xwA%0AwNKl8M9/whVXAAD89a/wox/BjTfCYGqW4UKqnpR/kRVX5u/WY2gMZnobiFCaG845sSxgF1A+%0AqSx3Ux9DY7JGTGTWATeKNzNeDQEwVGV7nkD2oMcPkgc9AVvb9QZzeMqxZIzl1Isl2RWUZMtw%0ALgyU5ETc5/5w6Hp2ngvFZxfUj6GMoDrZaxeqjMXZCr1BS5pLDJbnDl4lFhk3pJrJFr8tKssh%0A95TGTLSME5KqLX5eHsyaksv9HksLwVBVli+LLKsFhu6h5ITOYLG1MWCoKquQkmwdOecJ5LQt%0AFlsbQ26L2RgDePKty84Ysq9n2/mQmHvrynkebY6MYLAs143IrtqMWoe4+JnjSrIe3GA5SMrQ%0AWx9irp2nv8m+jkXl1s5xoCzrOrPpO8ScEcOu74q8cubs65VZ0JM7OKDiZeUWmUdY3gjJqibm%0Amxx6g6zUotZZ0bHIMGQd+JU31GTZuaIMO1YbPf4h6l5kLGjRgONL/IiQTwM6odTi/FBun/qK%0A7I4dAIDE0CMz2e6QigNIyn6txaKKtK+HwTLbN3Z/8ZDZSAr6raMtc61L9uQ/JhgsYSGLFmMV%0A4/IttrIo6woiVARsXP9A2dCspPjQa7EXaTmKAjJpjEXwdGZroMeW/RYDpaZvZ3Y1hkSnAG00%0ABAAACrcVCwBK2TBixo40HMLhiVmzYFY2a7J5KrauDi66KHXla18DAOAcbrst9+df/zo4JTQC%0AAPmYhbyvnUeGIjDQ41fmnWUh6vGxcbOpu5nUGCheLBub722U+pWTxpdtaurNuX5sbcmY/Ghl%0Ab4DVzqS+VtISqPiwbJzdgUQcMxX6WgcPQpZhqTDzk+xFcasjstoZ1NNMsT5ACUMVdgrNUZj6%0A2kBX0VeEFeOtFxiQsbEzqbuJ4hGQJAxVodUQD+YIhUj9HWDo6Ati2bjclbm0ZKAEFR+pMWAS%0A+kJ2zyGWVAOTKNIJ3EBfCMvGWUtKMhs7i3qbKRkDScHSGsspX55+Eu89mBkqhIrXM39JftmU%0Amado727M3K2Q62ZbDj1lfo/MWCShEUCRVy7x2bxTKj42dhb1DhpDaa2tMVRNAsVnhoxgsMzO%0AywHFx2pnUP9B0lVUfFhaY3eYFKunQW8LxfqBMQyW27pNwTKoPYZ620BX0RvAijobY0BWM516%0A2ygeNg+x2h30wWAZVE+HcDsZGnqLsGys9YyFjNXOoJ4WSg4Ak7B4jF1UOJbWAGPU3wHcQH8I%0Ay8dbWxeT2NiZ1NtCyShKCpRU5xjDh48f9/jLezR7QvdLT50IkBGmI8ls3CzqbaVkDGUPltaC%0A1YwFAFg2DiQPRbuBEwZLbPuOSax6GoU7U6dii6ts+65sLMgeMOOHAqV2bhNDrCvz98c11eAe%0AiZX4FcunRJm9WN3yAiWGdhgxVC5PPyn3psESefqJ+u7NQ1EBskees9hyAQaDZah4KT4AjGGg%0AxLYioQpAoL6DYGjoDWJFXaZkwOdhDLlwZ/P4GblPHxaPQV0lrqPis3wTK/Epx9aWbGvtz79o%0AUcKSGmAyRTqBc/SHsGzsyOizxlWXtbTnThCZUGQ5xyNEXxF6fKSrKCmiI+HIWNlY0pJAhB5f%0A9rpfBpjEaqZTuBO0JHh8lsdKAEA59mz1tX9Qxi4wegOeubknJwCgzO+hMuiIJFWD+xRWW+wP%0AeGzWHSSZlY8nLYGIdkdA5IlzjI79vLMpo16ozFpknVJH9rDy8aQlkTHrLY50lcdMoVg/Gjp6%0Ag4eQVoIs3gNGjKOZfu19piY0OZUffdTiq+XL3Th26PF5T/uk3vQO724FbrCSKmniXNucZN4g%0Ajp0h7o0zplSUB5QN+3vMQI2AR1o0sdxypAAA8BVhzTHO3csYlo/H8pFkiLaGJGPVJDdmhaEK%0Au9kiC7IHq6e6UhgsR6u3ZwsoXjfJ4QSuQ662MQ4lRMXrXfQJveld3t0CXMfiSnnSPMtdCXnS%0AfFY+1mjayaP96A/JtVNZpe0RuZBXDlmehM2BJ4DV05zbEBmWjcWysS4U+rFqsgvrkrBiArro%0AZAyWOWWoMRXKWFHnzhhKIVjqLCkpbs21eIzdOdMsyB5By4wr89/80dkPPL/d8tvTZo751KJJ%0AG/+dHX8te101NQAWV9ke8c6EpLjqYgAMVYIL+2eIZU4Z2jBY4l38Sf3ATurvAmSsvEYaP8N6%0AcXrsMay0mnc0UjKGgWJWM1X0qHoCKEjKk757UYWdy67I0hc/dvpTf11r91ufR7nhc0sHuvJO%0ARMkeBFGtF4wtqQ55d7ZH+uOaV5HGl/jmVhfbZetwO9QI8fDNl33maz8VCNz8hfMtcsYyGfMW%0AWa2AtruoOdrEqwMArLTau+Ryfe9W3tcByFh5rTxlgV0vlwc85S7z/yGiIKESADDJe/JHjOZ3%0Ajfb9lIxisFSeNF+UTxSZg8K0mJuxywak2sQ1HgKMqPWJwKMCBXXs7s4jViOChgZ44AFYuRKa%0Am6G4GE47Db7xDTj55GGoRSZPmAMTHAgA3GNuTfHcmuKYZhBR/pbHKI5oIJMnzIYJsx0FWXEl%0Am3PGYSjRKA4/rlwyLeiVv/f3HeH4UJC1xPDSRZNu+9jcQ0zTdURDUuTJx7oRxECJNMmBGqGA%0A+MHXPtPRE/nH6jfzvwr4PE9/96qZk2q25Dt2LlAb8tWGXDhDBcIl5530wE3dt/3gj5bfXn7h%0Aom9f+7EN69dbfnuYgd6AMnuxs1zhb4xS3Sypbpaz5GEDQwAgDjTSAzEWwCMi6/LIUDi3ZssW%0A+PGPcy/u2gWnnQaRCHzqUzB1KuzZA3/8I7zwAqxZA6eeKtbX1NQkFgAAznk8HneUDIfDdgrz%0AD9kPDAw4KoxGo0TkpoTm3R0l4/G4YRiOYpxzAOjt7XXMr51MJjnnjgo1TQOArq6uuBPXnqqq%0AiOimZQCgra3NkVXQMAxVVR0V9vf3A0BLS4sjIyQRHaIx5CuMxWKOkpFIxL3CAhqDid5e0baR%0AiWQy6UZh2hhUp9dfTdPcWJdpVO3t7eGw9Um64So0m7qlpUWW5VPrpOeWz9l7MNIZTuqclwe9%0Ak6uLSgKervZWAOCcJxIJR4Vm67nsOzfWZbLouuw7N0ONST7rsoT9/f2OkolEwo1Ck829p6fH%0A5IkXwBxq2g+2PXLjRZedO3ftll3d4dRSh8TYzEk1SxfNHVNefPDgQQDo6Ogwm0gAXdfdDDWm%0AMbS1tTlSGxuGkUwmHRX29fUBQFNT06VL5hw/7bqX/739QNtQ1EdFSdHZC2cfP3tSa0uLy3nH%0A/cgA78O848YYXFrXsOadYQ01jvOOpmmOTNMweOiHiAro2ElO1L1HMrAwFBy6DiedBERQXw/L%0AlsFTT6WuL10Kr74Kq1fDGYNrJ88/D5/4BHzqU/CHP9gpM9k8C1CqUYxiFKMYxShGcdRCluXT%0ATz9dLFO/evWCJUte/tAZFd7CMM596OV1991y8//ec29BtB1+FGjF7pFHoL4eXngBzj8/6/rC%0AhXDiiUNeHQB89KOgKLBrl0CZ+Qa2ZEluUHw+3JMxNzU1pdnZBDBp2l2SMZ95pkWkag5WrVo1%0AYcKEqVNt+BsGYZIxO5qvScY8ffp0l2TMixc7LNSbZMzz5s1zScZ8yimniMV6enrq6+tPPvnk%0AYND2SJqJDRs2eL3eE088USzW0tKye/fu008/XXZiK1m7dm1xcfGCBQvEYuZrgxvrWrNmTWVl%0A5Zw5DjEAu3btamtrc2ld48ePnzbNmm4hjbfffru3t/eMM5z3kVetWjVt2rS6OocM+1u3bo3F%0AYo7GkEgkNm7cOHv27Opq67M1aWzatEnX9UWLFonF+vv7t27devzxx5eUONBpb9y4UZKkk50i%0ANNrb23fu3Hnaaac5LtKsX78+GAwed9xxYrHGxsaGhgaXxlBeXj5v3jyx2O7du1tbW90Yw6pV%0Aq8aOHTtjxgyx2Pbt27u7u90MNatXr540adKkSZPEYtu2bYtEIo5Dja7r69atmzlzZm2tQ7DX%0A5s2bNU1zNIZIJLJly5YFCxaUlZX98vm133r0L529Wfn2LjpzwWPf+NzYMWUbN25kjC1cuFCs%0AsKOjY8eOHQsXLgwEHAIEN2zY4PP5HJnpm5qa9uzZM6x55813Gq+79zdbdmTl5j1mUs2Pbvuf%0AcxbO3rt374EDB5YsWaJq+nd+8vxjz7yaUIciBzyKfPWlS+698ZM+j/J+zDsTJ06cMsWaRDGN%0A9LzTPxC/+XvP/G7FvzNPwISCvq998cJbr7gAgIY773T0hG984Pd/fXVL5spReUnwzuUfu/ay%0Ac4Y77zhVF3jMNmfhiKH3WmcdPypQCMdu71646y5YvhzyZ/177sm9cvAgaBpMtjoyPYpRjGIU%0Ao/hA4+vf/8MPfvtS/vUVa7a9sXP///0iL3/CkYqVr++85Cs/jiVy4xZ27z/4keu+/+R3vnjq%0ArGoASKr6R6//wapNuQQhqqY/+swrm7c3vPizWw5TiW3Q3T9w9hcfeKehNed6JJr41qN/qd91%0A4Df3fmlYClvae8/64v2NrbksJj390a88+Psde1u+d9MnD6nEeWCBIABwg7hlevkRgEAud3Fg%0A7UjFoVGKmbj6aigthfvvdxCLxWD1arjgAgiF4I47CnDfUYxiFKMYxdGDNZvftfTqTLR19l16%0A82M5F3m4S3t7VXLj8+obL+oHdtgyMR5eJFX9M7f+JN+rM6EbfPndT3f1RgDg9h/+Md+rS+O1%0At/Z+5cHfv1+ldIcrvvHzfK8ujT+/vPn79l1miU/f+ni+V5fGz/+8+i+vbh6WwlEMF4fs2D39%0ANKxcCY8+CuLdltJSCAZhyRKYPx+2bQOnDbgcUKyfdzXyzv0U6S4kze8ojkJQPEwpY+gSGYOh%0AU18b79hHPS2gCUmo9CRFOlNpyUZx1EFLgBo/Qub7Q4HOKaEZTjxXRAM9vHM/72okG4a9FLhO%0A4U7qbaWBHocxkziosQIaP6kxinRRtCefA+1Xf18n/u3295oHYkNPK+88oG5eYbTvp2gf7z2o%0A796kbltZqHI6gxsp5uI8Er+G5o6+iIjtQNX0DfXvAcATf1olvslv/7lhhMUjov52fvA9fnAP%0AhTvFKdySOo+qen72R8PgL/37bfF9Hv7Vv3LvnBjgHft4227qbsppnKSqb3q7Qazw8WdeFQsM%0AFzyPSO3QoYeFz9eRjUPbiu3ogJtvhosugksucZC85hro6YHt2+GZZ2D/fvj1r8Fp+z8NivVT%0Ab+p9gtQ4cN0ucTwAEAEnYmiRaSgL3DA5LlHx21K7AACAZnCDk8Qwn5glSx+RyVftkRgT39vQ%0AiTgyyZadIq2TEyA4aANQdW4QKRLKwnOjBifN4IjgkSSxSp0TEUkMHW6tq6QnARl6AuJcjqZC%0A2alhOJHOiSFa8CkNguJh6kmlKCM1Doaey2eQ+o541wGTc5q0BCWjbMxk69yhWpL3NpszH8X7%0AsXSsXXp0ADA4GUQSojihBifSBo1BYIgEYE7kMkOfIjIGnZOqGwDgUyRBIxJAUjMMTorEPPbs%0AeQCgGzypc0QnhURxzeAEHkeFnDSDMwRPPj1WdglVnROQwpi4DXXONYMYokdgDQAU6Up57ciw%0ApErARJTUDd0giaHXjlAJAAAMTkndIACvLAnvDCbZqPNjAqBzAkuWsAzEVSOSTAVgFfsUO3ug%0AcCdFUkxHlIwBkDU3DHHe1ZQi3EwMgBrH8nE21dCpvzPlFitecR441eCcSGbM4QkNd6Q/s/K6%0AzIGuvdvhfDQAROPJ4iI/AAA3tJ0bcrxS3t1stO2Rai0CVYesS2IOYxwAcAOQiQYubvDeFtM3%0ApVg/K63JzNl7sMt51t/f0nXclEpNtyZmHboPp/zczurgvOOxn3eor40GUnFg1J8AILskkf0J%0ALaamilHsU4IZCYo1w6F4ABCJZjv9apy6GlNjpq6SmmA1U9P5FJOqM81rV1/eyWgi0hJAHGWP%0AKMmzDVDxAADxAp6KJeY7ik/FHtqK3Y03gqrC4487S95/PzzxBGzYACtXwptvwsc/Dtz1G3b2%0Ai6mZ098OusFND0asktQYcCPt3tnB4KQa3CAyHzOBZFLnBidTXnRjzklXwdDN/OMCQZ2TSUjP%0AhWKawTXOOVFS52LJhG4YRLpTCc3WcxQD4qk2NDRbaufBirhSaHqonDSDG4KK5BqDzfCqxk2v%0ALgVu2DKjx/uzOiJua11EqdHWnN5sSwig6tzsvqSwyprOdYMTkWZwscUmNN20roQNe3daoWaY%0AxiBa+CGAuGaYfkk+/XwmTKsmFwqTumH65eKKaAbXOTedJ4EYDdqzzrkuUKglh9ZiiWdSMuTA%0A4KTq3HS4NV1cZcPgxDklNKc0HzrXOSV1sS2A2bmOXRxVdcvPOaBotv1Hrc2VkrFMGnVKRsGw%0A1kmJ6NBiZ2Z75sGsQsrxta9y1vhs6JQcdlS7NphghYe7LccW3t2SfxHMB8q0LuFjAqY7Ymik%0AJwWrXJQYyFhxJIpnuaRu3BeHOSPzXtnFMJ8j01x1wXOXPRXaGQMnSnt1ADCQzLKEEXhCFOvL%0AGjP1JKlDWUtED6xApzktck5qYgSbcihJMOjYFeQfADClMAds/yM4BMfuxRfhuefgppuAMWhu%0AhuZmaG0FAIjFoLkZ7DJXnXUWXHwxvPWW+GBsJihnk4VI0PGU98FOqRtBsvlsJUm5ip1VuhIs%0AyM4zCf6ykXS4L7lvm7SQ66YRTBvclTHk2gzY1yf7uuAElmP5MyQd7jlshe6MgVw1YdZ34jK4%0A7eNMhcIiDlVEqNC1beXYtX3fmasLqd+4K+EwblwAZPWdqGm46E/BdVtJ122Y9VnwiOYoHPY0%0AnzE22/hnNosCQ4Owi5vk/N9KJNvlyajIMHp/hIbi4gkgyn3YbJo6Wya370ZSwPz2d79MYwci%0ASJOsjWDOex8iMbhTBscjGYfg2K1cCQBwzz1QV5f6ZyaGePZZqKuD++6DlhY49lj4/Odzf5hI%0AAABE3b7JYQ5nubdIsH4uS8gQZaeF+DSvi5jgRWapTTeJifYHAcAjSQiAAIKVcwAAJoEkAyLK%0Ainj7UmLIGErMYddPZqkNzvQHS6QLhgjiPWWzygxFWwCpiphUpMhQQAIIIA0qFN8XAMxdQXGV%0Ac43BZ70LjB5/1k43Ivps0q9kX7fkvTZh7hEjguy0++aRGCIgOhiDMrhrz5jDNrpXlgAAAbyK%0AK4XizTJEMPdVcVCzuCIAIAvtP21U6NTLipRqOo/QrBmmGoQhKgJB2ZvZy4I9dFliZlUc7dA7%0AWE9xy+Bg0IVwKxsAQGbMNGlxF/sybifYl8+z/5C1mCeQRTUme62Jg3MajUlgzzymDI4wijDa%0ABL0ZDxRi1p/uIA82BRaVWxKmYbENs5nEzNAHh7ELACUPMAklj2AQRm8QM+lcM0YGBJBdZM0F%0Ax4igIYVZctJgUzNEyc5sENFblPkzO2OQMgdzBH+2dTkGEljAn30jJmVaERsR7wvKg30hK3YE%0A5QLwuLmyS4X7B3rEepPnqMAhxNgtWwY56ZqiUbjsMli6FK6/HqZNg3HjoKcH/vAHuO46SCcl%0A2r0bXn4Ziopg7lyX98GiCjB0ivUBAfqCWGbDzA0AAAzRKXQNAABkD8rmRr6DFfqE4/uQPoay%0AO3YytBlhc8UQZBePHOY9qHZQJOboWplwHBZTt/YEwON3bEA346wJmaHs1HkYKgeuU7QXiNAX%0AxFIbvk4msYrxvO8gaEmQZCyptuO0Rm8RFI+heD8QoD+EAdEZIEVibqI/JIYB+2CvoTIiBr0y%0AETkO/x6ZKeIXi0yFjl0C4JUlcTCcCYlhkVdxVUKJuellhujSXL0y8zq+diJicRUlo0CEHr+d%0A72Ii4JGJnHm9ZYkVScxNGzq+dA2W0ZX9h3yKLDHd4IrERI5daQ0AUWIAADBQYhsSJ8msfByP%0AdIGuoccnYr+VPVhcRckYMIbeoMjRcTfUYFEFMEbJKDIJA2U58VJBvzO7dMCX6kdUvPLU4/Q9%0AbwAAQKpPMFAi11kzCrq3LkBEx0Au2YMl1RAPAxB4gzkudVW5tReViZrK9GDiYFA5zxeCu6Yu%0AHwc9TWYEAvqLraONAQCgLKBEVUPn5JEwkD1PyS6MM8e5RH8xlFRTuBOIg+zBsnGZ71dej/MY%0A6cvPQ8kY+oocG8oOGAiAme5EL9hiulJqFb16lOAQHLtZs2BWNltcXx8AQF0dXHRR6sqjj8In%0APwmnnw6XXAJTp0JLC/zpTxCNwmOPgc81/R8iltZgaQ24GZiHgQ8uoeThw+FvQ8SSaiypdjYG%0AT4CNmeLGZtBfjP7iQpZxOHD5Uu++oV1KDkNhIR+6QoNJ7vvOfT3+IxX2KxI4TudMwvLx6GYk%0A9PhZhUPm6hRkj8u3TVdAxGA5Bsstv/zk0pPWbdsn+HVVWSgUHJoa5InzUFL0/W9RMgZMkqom%0AyNNPEh93KyDQ4wcbAvsp46skxgzhFuQp86eCEb/wjGP/tbZeIHbGCTNG+IRJMlZNRm4AoHiV%0AiyGGvNaNJsvSrCljBelOAODzH83NbY7FVRiqBG7k94XPq4yrLmtpF1EdfvYiO0LRI3ioOapQ%0AiDx2aZjZ6dZlHGj/2Mdgwwa48EJYuRIeeACefRaiUTjvPLjuupHoP5InmFEcZrjd5Bi1mVF8%0A4HDUWvWlS086+2Tr9TYAUGTpN/dfnbU5iCjVzfKe/mnvmZf7lnxOmXeWbUzF4UUo6H/wq58W%0ACNxw+XmTx1UBwE/vvKKuxjbVbU1Fya++e9UhFYVJI9i7zMTvH1heHLQ9ATpn2rj7v3KpxReI%0Alh42Ajzz4DU++3W7U+ZPve7T54yopLbgriO73EPrOYqZJwrn2G3ZAk88AQCQQ1azcCE8/zx0%0AdMBrr4EZjThhQsFuOopRjGIUozhKIDH2/I9vuOJjp+dHYo2vKX/xZ7ecs9Da7UNFFA/3H8EN%0Al5/35LevzHeJfB7lnusv+d7Nl5l/1lSUrPv1N04//ph8DSfPm7L213cI3L7Dg7nTx6/+1e2z%0ApliEtVx45oKVT92WuYbqBqceO+3Vp74+ebxFAMBl55/ywk9vUVzumLsG8wegoKdiiUAu/o9t%0A4xw60A0RmzN0HU46CYigvh6WLYOnnhq2QAb279+/b98+yUV0qmEYiMic3lc450R0JCt0KUZE%0AnPMCltBUyJgo3Vq6hADgqNC8b8EVFrCpzSofycbAOQcARzH3CofV1AVUWHDrep/M9Ug2BpcV%0AKXgJC24MOSMD51w30wYRIILEmDSY9LHgxjCswXC4TU1EusE55+b2OGNMGjxckqPQMLgpCACM%0AoVnlfIWHXhH3CjObmswSGtx0CRhDSWLp6LoRlJCIDM4Ng9IKZYmlG839g6woiiPP9bZVq447%0A++x/LlpY4cQi7RIf+ffr991yy5fuvbcg2g4/ChSs8MgjUF8PL7wA558/QoEMmGZR6iJ0saen%0AR5blYifPOhqNJhIJNwq7u7sVRQmFHAJjI5GIqqouFXq93mDQYfugv7/fMAxHhZzz3t5ev9/v%0A9zvkTuzr6+OcOyo0DKOvry8YDDqyqvf29oKLTlFVNRKJhEIhWXYwrZ6eHsaYo8JEIhGNRktK%0AShyHgO7ubkmSHPnm3RuDS+saGBhIJpMFNIZwOKzrukuFPp/PkQR9WNYVDAa9XocI976+PiJy%0AVKhpWjgcdmMMvb29iOioMJlMDgwMlJSUOE4wPT09bowhFovF43GXTe1yqHFvDB6Pp6jI9gpb%0AVhUAACAASURBVBS2iXA4rGlaAY3BpUIi6unpCQQCPqdgaJdDjWkMRUVFiqLoBm9s7Wrr7IvG%0AkwDAGKssLZo8vqo0FADXI4NpDMXFxY6OTm9vrxuF7o0hPTIQUUd3+MDB3t5wzHRfikP+uury%0AcWNKETFzqEkktYbmzvaeflXVAUBRpOryksnjq8yTIkfCvDMQSzY1d3T2RnQzF7pXqaksmTyu%0AyqPI7o0hU2F4IH6gpbOzN2IYHAD8Ps/YqtKJYysVWXI/7/T19bl5xQUXaZaHC54U8hUd2SiE%0AY7d3L9x1FyxfDqecMkKBbJhT+Pz58x0l165dW1xc7Ci5d+/epqYmNwpXr15dUVExc+ZMsdjO%0AnTs7OzvdKFy1atWYMWOmTp0qFquvrw+Hw44KOedr1qwZN27c+PHjxZJvvPFGPB53VBiLxV5/%0A/fVJkyZVVooyzgPA66+/TkSOCnt6eurr62fMmOE4pmzYsMHr9ToqbGlp2b1795w5cxydg7Vr%0A14ZCIUeFDQ0NjY2NbvpuzZo1ZWVlc8wkPvbYtWtXW1ubS+uqqqqaNs0iaX4m3n777d7eXpfW%0ANW7cuLo6hxj5rVu3xmIxR4WJRGLjxo0TJkyorrZldjGxadMmXdcdFfb392/dunXq1KmODtbG%0AjRslSXJU2N7evnPnztmzZzvOB+vXrw8Gg44KGxsbGxoaXBpDSUnJvHnzxGK7d+9ubW112XcV%0AFRUzZswQi23fvr27u9ulddXU1EyaNEkstm3btkgk4qhQ1/V169bV1dXV1taKJTdv3qxpmqPC%0ASCSyZcuWKVOmtHRFP3Xjjw60defL3HLF+ffe8MnXXnuNMeaosKOjY8eOHTNmzHD0ZTds2ODz%0A+RwVNjU17dmzx/28M3X6jM9/48l/rn4zX+DUY6f96ftfjvR2HjhwYP78+X//v61XfPMp04vN%0AhM+jPPmdKy87/5T3Y96prq6e4kTvlJ53Hnv21Vsffm7wLMjQ0dSKkqLnHr729OOPWbNmzdix%0AY93PO9998h/ffeLv+YwatVWlf/3hDbOmjRnWvCOWAQDSNLDNajpCHNWOXSFi7K6+GkpL4f77%0ARy4wilGMYhSj+KCjuzdywTWPWHp1APDw0y/e87O/51/n4W6jbQ/vbs7nbP1PgYg+d/sTll4d%0AAGys3/OxG35krlSt3vzuZ7/+03yvDgASqnblN58Sn5k9DPj139d/9aFnMk74Du2NdPcPfOyG%0AH729u2lYCr//m/9390//lu/VAUBbZ9+F1z7S3F7gcwlobjIYRAX6BwDS0Rxjd8iO3dNPw8qV%0A8OijYPdS7ijgBkSUGKB4JJ9VehT/dSCiRNSVMegqxcOu2M0NPZOCaRSjOHLBDYpHKDHgvDrB%0AddAS70dSfmdw3fK+P//rmoPdIpbV+59akUmuSlpS3fqSuukf2o516puvJP/9F955oPClFYEs%0AK3Kwq3/Fmm2Cn23ZsW/rO/sB4Nrv/lpAF2twft29vxl56Qydor0U6xvxzEhEN3/vWYFANJ68%0A4f7fWfwuHqGBHlBzR1fO+bcf/6tAYU9/9IGnVoykrKNwjUPbiu3ogJtvhosugksuGaGAGxg6%0A72o039WISaxiPHgc1t7dqdUAwJFvmAg4EXORQ9zgBAjO5NMAQNwyo/rIwImIQJQMfhAGJ0RX%0AqcZdZQwkAkMDJoGLlNAuUxA6i3Gdd6aNgWF5nR3fAEW6KNwJ5r5CoATLbFIZE1H/wRSjpeJn%0ApbXi3AGmMThWxCQQdZQ0OBlEjlQWYDIwogP9CQwy08tO1kAAusHRhUKdEydSXDwALq3LNFfH%0A1L4EYHBijgrVOMUjQBy8AXFCO7NlGDpnFdY5B3KVuHWE2VStYHCKJDXdIEViIZ9sW2s1zrub%0AUsz0ksKqJtqNYDTQTZEeAAJkWFqTk183SzIWBjUGiOgvtkvblpIk4o59Z+i8vw20JABisAyL%0AshLardu6W/RbAIPzSDSRTnKr7VzPe4ZSrJGaULev8S68GAPWfe3SulyCBnooHgYg9AYwNCZz%0AbDpw0HrRMRP1u5qWnjR5z4F2sVhrR2/+biMRGQSS8LGjRJS6Gk2/k5jEqiaDxzoGTjV4f1zT%0AOXkkVupXMttH041wNG75qzQ2bW8AWJRxY8479oEaB/MRKB6DJWPSX8aTWtKe7NjE2jd2fe7c%0AvCAEbgBxYPIIjj/zuEMVRgC1o7PgOg8bDs29uPFGUFV4/PGRC7gAhTuGVuC5wfsOCoRNtm/d%0AcKIlVWOUjJr/RGIEcU1P6EZc08Wvx0mdJ3QjoRkOVPdEpMZJTViSW2eCE5mc7uL7GkRxzTBv%0ALVaY0IyEbsQ1Qxcm1SRKSTpUBIgSEVJjlIiI90c4kalQTIIOAKqRakMRxXi4M8MYOPW1Wcvp%0AqunVpX4V66eENT8MxfqGbECLU1Q0Xid0w+xosXmpBo9rRlxzqLLBKabqSc2IOjHJx1U9rhpx%0AVU/av/qbCqNJPaEZUVUTm01M1ROaEVd1VReVUDN43Cyh6mD/8SHrEskZfNBchRUBgIRmJHUj%0ArhkiInVu0EAvGBpwA+IRsH+WiSiW1BOaEVN1cQmTmhFXjbhmxJ0mJ9XgCc1IChsQ0vavGSKz%0ABggnNFXnnCipG5GE7eIx7z84tDZjaNTfYS2nJSjSnSICJU59B22X95JRSESAG2DoNNAL3LbW%0ABlFssJcFFaFIJ2jmtiNRtCeTHh4ALLfncpBIph5wioUt1ucM3Wh+1/KHumvrAm6QniThIj0l%0AoxTvN9uQkjGK9WV+2xuOOdwCIBKNu4z4ymkVThTTjKRuxDTRyEB9rUOridzgdoMhQG9MM81e%0ANXhfPKvW4hzL6Vtl/THQAxndmjVBA6hOM5E1DI2SMVITlHRu2Hwwvx8AOCdu8IL8AwJP5X84%0ADc2h4BAcuxdfhOeeg5tuAsaguRmam6G1FQAgFoPmZgiHnQXcgbTs6AQtKdiDMKcBTk4Bl+lH%0AWvhsG4M80AQgHpeNwQdMNA8BAPFU4TkXb5FwDjS4Xii67+DtzOQ7trfNKL/D1DvYcg4VySi/%0AeHxMu6ZihTQoQCCqcq4x6KplM+aIEQBoNpGwOZJ2YhlG5b5TxE2d6WE7SZK5NCR2KdMKiYYM%0AMh+ciA+VUGSEuuFKIWXYnnieSN9O/MKSacyiltHVzCmH7F8wMm9nCL1t3V3fEQ0NNWJjMGdm%0AcrL/zHcATdDLueZq/X6Ya8bE7d6+shuNQLd9lt0ONbnDtYtAiNwbDVpdYsBSgMetX9IM7m4Q%0ABiCuAxFwQ7SdrdtWhMyh2Q3cxvJnyWWW37YuRLljmk1TGzyrv3LeNt3VI3sJLe9GlNU4I9n6%0Ap/SxVuIjD7gqCEksDfbGEZY3cVg4BMdu5UoAgHvugbq61D/z/OCzz0JdHdx3n7OAOwySug5C%0AUgQtbm5hmBTsIqSpPIWcnpkbIuLV/bSkw84RstRDgijejU3fTqwwvfOLQuonzNAj3ix2eV9A%0Alm5iFLZhetlfTA6N7towl+FRkq1pwrNtBsF+zz1H0n5rPr0rgk6NM9TUwipndoRDp7BhKxSU%0AkCG6NIZMjkhRp2RsGDmYa6r8JE5glbkBJapyduJ7Qd9l2p7YDplLc8WhocblEypu6sw9cWGV%0As83Vhgos7zrm2PnQF/kPlN2d08+7uMo5N7K5rwDp9BZosy9sd93tIAwAKAFkDWIWyGmZjCY1%0Ae97hFilRV1I5cpIbY0AUlDATOdnicmIMRuK85N0IsxpnJCoxPdSgAz2aJbha+FM1xoD1e8VR%0AgUOIsVu2DM46K+tKNAqXXQZLl8L118O0aUDkIOAOGKqiRDS9MJO5nZ8PWUI30VzoCaRe92VR%0Ayi6TVdrgJDlFQflkSeMcAWSxUSKix+cmxo4xVFwEc0kMfbLEiSQnYZ8s6dw5rIoh+mSJAzkE%0ACyKiN0SGisjE5OumQgLn0DSvzMwoKIEgFldScgAGX82x2MYYFB8GSig2GKbt8dsFYGGglJLR%0A1HqGJOeEBGVJAngViXMHp8SsiMQRsmfrfMgS8wFwTpLExB5bQJE1gwOCIgz8kiXmBzCIZOYQ%0AZOf3SJrBGaJYoUdmgECcZMlJoSy7sS6ZMZSRE4kj2BDAp0jOIXGSgoESioeBCDx+8Npm2GGI%0AAY+scy4him/tUyQNkYA8TtnRvDJzE3ApMfShBE7v/yGfEk5oBieZYchn/3ZRMoZ6WlLLLMiw%0A2CK5P4Bp8CEaXNnC4krbAccbBF0FNZ6KsbN3jtNDjXiIY0WVvK/VXHRBXxF6HRL1WZRoMMAO%0Ai8pYSRXvzw51QiaNtZ47FIkxRA4OJQQAlGRHwln0FUEyRmoMAED2YCAre1yoyJmMwe/1uPRx%0AcmzDHDMNcph3sLSaupuHdJRYZylCgFKf0pfQzOjDEl9WxSUXsaS5CosqUiEQ5p+BElCGWkOR%0AR8QqIXsQkThHWRmJt5naS3HcqhuWyoISrh5eHIJjN2sWzJqVdaWvDwCgrg4uumhIRizgBoqX%0AVU81h2/0FYHikD3VlVEgOuoxwRCZ5Eql4vI9AzH1vugo6EodSAwlF7Lo5BZkSrpRCIwhc0U1%0AgwjorjbOUc+yl40xjYGjryhzQMm9adlY8BeDlgBJQX+x7bzKJFZRR2oCgFDxi6dfdFNCs5ju%0AxBSJgQtbQASP7KrvZEm4fDoIhuh1N/56XJfQpXW5NFe3z52vCH1Fbs7mSAwlF6d8ENw2NbhZ%0AGTJ1upBSJFYR9DrWA30hHDOZ4gOAiP6QwA/D0loMlJKhoeITvXohYlE5kLnX76INHftO8bLK%0AiaQlkUn59z1+5sStu0R88wAQCgyNzMrcM9WtL6U9VEAmTz+R2b/bu7Qud0AsqUZDA+Ige3Ia%0Ap67a9g0wjTnTxgFAdUVxe7co7qg0FMg3JDcVwUApyl6Kh83PghnNp0jVisQ55Q9fsiR5FFnV%0ARBGl0yfWZP3NJFYzjaK9YGjgCWAgK9+Fz+thDMXBlPOOsUq9KSnuJkYLMI8HIEUpNkIVuSA5%0AWIgzmv8hHCU+qSRjUTmGKlx6Y6P4ICNlDJUCr84E+oowVImBEqepFdHjR0/gqA6q+K/GB6Xj%0AXNVD9mKoAovKHU/0pxaqhQvqGTcuXBsiQ4/f8r5funRJ0C8aw79w8WJvBn88+kPeUz+uzDlD%0AnjRfnn6S99SPyxMcEoYXGJICsje/ccbXlJ84Z7Lgd5PGVZ48bwoAPHzLZ8R3uO/GS0dePI8f%0AS6qxpNrNeoflSyljeNtVonUWWWI//Ppn834mYagSS2tzvDpT/tpPnyNQ6PMot//vR8SlPRJQ%0AwMW/w4+COnZ335175emnU/Fu5r+yMgCAX/wCvvvdQt53FKMYxShGccRj4tiKPzx8XXHQOkju%0A4rOPf+wbn8+9yiSpdqo87QR54ly7LCeHHwzxLz+8YcHMCZbfThpX+c/HbjI91E9/eOGDX/20%0AZLOf863lF191yZnvY0Fd4I7//cg1nz7b8iuPIj/5nS+eddIsy2/t8NDNl33mAmuWqaDf+7sH%0Arp47ddywSymEHhVltxgZ1M6ugus8bCgQVywAbNkCP/5x7kVz7/Uzn4EJ2Q/AaacJNJme8nvv%0Aved4T875wMCAo6RJbelGIRH19/c7SkYiEc65G4UA0Nvb6ygZi8XcKDRbprOzM+6UticejxuG%0A4ahQ13UAaGtrM6lgBVBVFVx0SiKRAIDGxkZFcVhO0HXdTadEo1EAaGhocEP1HY1GHRX29/eD%0AO+siokgk4kahe+tyYwzRaNSlQgDo7Ow021wAl8ZgMoIfPHgw7HRiPZlMuimhaTPNzc0dHTZZ%0AOQah67qu6y6NYd++fY70kbqux2IxNw8yuDYGN0ONe2Mwhd2U0L11dXd3a5pDnu1oNOp+qGlv%0Abx9wCiFPJpNurMssWEtLy+Qq70uPXr3xrb17D7SnM/eWlwRPmD159tSxBxr3qarKGHNUaI6B%0AjY2NjmSDhmHE4/ECGoM57/h7O3797c9sfWf/W7uborHUAVW/1zN76tiT5k5h2kBPX5+p8KJT%0Appzw2NUbt+1tbu8xGxYRxlaVnXLs1PHV5eYdCz7v9PT0GE4Mqua8s2fPni9fsvCChVM2bW9o%0A70rFJUuMTRhbuWjBtMrSoj179sBw5p19DXu/ecWST501a/OOhq7elP3IEptcN2bR/GmlxYHG%0AxkZwPe849i8AyMEgAHCDOCvYMpunyoHu7EgGFma9UdfhpJOACOrrYdkyeOqp1PXvfAfuugs2%0Ab4YTT3SvbN++ffv37y9AqUYEROc2cSNzFKGA1RltmaMd+VUuYBreQ8R/YXeMwg4fMGPIqU76%0AY+b77Ae7ynZQFGXx4sVimW0r/++4c8/589zjy50WFFzi0u1bv/vVm5c/cLTyoBZoxe6RR6C+%0AHl54Ac4/P+u6uWJXWmr5IzuYiz1LlixxlFy7dm1paalJivyv1xt+uuKtbXs7TFOZWVf+xQ/P%0AveysGRLDvXv3NjU1nZVzRNcKJpH2zJkzu/tjd//y1edeqU/qhvlkeRX5s0sXfPPKs8uLAyYZ%0A85lnngkAz6/Zcc+vVu5rHSK/mz25+u6rzjvnpGkAsGrVqgkTJkydOlV8X5OM+fTTTweA3c29%0Aj/zljZVvHogndQCoLPZ/fPG0Gz9+XFmRj3O+Zs2a6dOnjx8//kB7351Pvrxiw7s652YJi4O+%0A5R9f+NXPnO5VZJOMefHixUT01D82P/zs2o6eSHqCXnzspO9e/aFjp9XGYrHXX3997ty5lZWV%0A7zV13fHESys370knPaooCVx/6WnXXXKqLDGTjPmUU6wX2NPo6empr68/+eSTg8HgW3vavvXk%0Ay+vq96Uf3ury0C2fPX3ZR05CxA0bNni93hNPPDGp6d9/dt3Pnn89HE2tPEmMXbBoxj1fWjqx%0ApqylpWX37t2nn36643ubycy9YMECsVhDQ0NjY6Mb61qzZk1lZeWcOXMG4upDv1/7qxfeiMZT%0Ah+oDPuULHz7+6/9zZnHQu2vXrra2NtO6Vmx45+5frHyveWgNf9akMXf/73nnnjQdAFavXj1+%0A/Php06b1RxMP/n7d716ujw2moi0t8v3vR078yqWnej3y22+/3dvbe8YZZwDAS5veu/c3a3bu%0ATx0MRITT50/69pVLjp1WAwCrVq2aNm1aXV1dV1/s3t+u/tOqHYnBtLqVpYHrPr5w+cUnKzLb%0AunVrLBZbvHixwfljf9rw/WfX9kWG3rznTq158LoLFx87OZFIbNy4cdasWdXV1W+82/S1R/+5%0AeedQelivIn/xowu/fdWHAj7Ppk2bdF1ftGhRUtMf+PXKn/5lQywxlG7guBnjH7r+IwvnTOzv%0A79+6devxxx9fUlLy5u7WO3720sbtjWmxspD/hk+ddv2liyTGNm7cKEnSySefHE9qD/xm1ZN/%0Aey1T4dknTrvvmgtmTRrT3t6+c+fO0047zeNxiBtbv359MBg87rjjIrHkXU+9/JsX3kgOhocj%0A4odPmXH/tRdMHlve2NjY0NBgGsOaNxvu/Pkrb+0ZyvI6qbbsW1ee84mz5prGUF5ePm/evFhC%0A+94za3+xYsvAoDH4vcr/fGjBNz5/VknQt3v37tbWVtMY1r/VeM+vV7+RcVbg+GPG3nnFWYvn%0ATzT7buzYsTNm5OXfz8b27du7u7vNoUaM1atXT5o0adKkSWKxbdu2RSIRc6gRQNf1devWzZw5%0As7a2dkfDwa8//sK6bQ3pb30e+aqPLrzjynMCPs/mzZs1TVu0aJFAGwBEIpEtW7YsWLCgzAzI%0AscfGjRsZYwsXLhSLdXR07NixY+HChYFAYOXm3bc/vuLdxqGF4aKA94ZPn3HL5UtkiW3YsMHn%0A851wwglihU1NTXv27BnuvCPA3r17Dxw44EZhet55Yd1b19/326ZsWouJYysfu+NzH1o0L3Pe%0AEWPVqlUTJ06cMmWKWCxz3hEgc94RS6bnHbFY5rwjljTnHbEMABiJwjNPaP0i7rsjHIWIsdu7%0AF+66C5Yvh/xZP+3YGQY0N0PX+7JpzYlueXLtl3746pt7OtI28G5Tz9d+vvaK772UcMogn48D%0A7X3nXP/z37y4VR306gAgqem/+teWc294qrljqL/v+sWrX7z3T5leHQDs3Nf+yTt+99if/z2C%0Auqx4reHD3/jritcaTK8OALrC8Z+/8PZ5X//Lu01Dd3lzd+vZX37y7+t2GoNeHQCEo4mHfrfm%0Ao7f+Ou1/GJxfdd9fvvb4Cx09A5nLLuvr93/oK79YseGd9JV19fvO/vLPX9n03mA6VQCA7v7Y%0Ad5565bI7n0kKz0xZ4sWNu5Z+5Rdrt+3LfCrbeyK3PvbCVff9JZ1KNBpXL/7abx763Zq0V2cW%0A+/+z993hdRRX32dm9/am3izZsmW5G2ODjW16KMZgSIJpgVBNe0MIoSUksQ2ETkiogYQQIBDA%0AEEIAJziEYpqxDa64Wy6S1XWl2/vuznx/7NW9e3dn765s8YZ8ec+jx4+8mj075cyZMzPnnN/y%0Az3aceN3T63d1DvW7w07+UHzeTc898dfVuV4FgERKeOrNtafc+GzPQD5X6gMvfnTxna8qrToA%0A2NHad+4vXnrsL6tyTzr7I6fe9Ken316XUAAMhGKpX73y2Zm3vRRW9MODL3960S9fz1l1AEAp%0AfLK5df6tL/zt0/zY7ekYOOnHz7347malqPeHEnc+t/L821/NPRQlcvEdryx9+l2lVQcAW/f2%0AfPvW515YsT735B+rtp/2o98rrToASAviU39dder1v8u9nkwLZ938zK9fWqk0wgBg466O03/8%0A9Osf5qHN/75qx/wbn1VadQAQjCbv/OP7Fyx5JTN4HxdNpM+46Y+PLPtExfDDdXtO+uHvPtm4%0AD4ZI/lD8lOt//4e31ioFmFK6YvXOE3/w1PqduVQR8OzyL8/5+Z+VVh0AtHYHF937+uLfv5t7%0AMhBJzL/5+Uf/8nlMIQzJtPCHt788+YY/dvrzV9jP/H39OUuWrS+MAN2wu2vh4lf+sHzdUBvy%0Ab6SV6/ecfP3TSqsOAFIZ8YnXV53242fCsSHnHx4qSeGB1KZP4h+9kVj7bqZthzaj7jNvrTnn%0AtueVVh0AxBLpe59775zbnssYolB8Y+hPb312zo2PtWvAytq6+r/7o0df/sfqf0ut/iMIywd1%0AlA7bDwBnM5Xz4ZtJw2HYXXMNlJTAfaxDS9nmfeQRqKyEhgaorITx4+Hll4f8CTFDQz0k0MVE%0AAHv4rxteWckGmflw04Hb/vjZkD5FKb3o9mVtPey7//1dgYvvfFVWLcve2/zIq7rMlzz9rw++%0A3DOkT2/a6//hbz9MsyBZugPxSx78ZySRAYBkWvje0lcGwmzolS+2t//o4bfl3x948eM3Pt7K%0ALJbOiFff/0ZrdxAAApHEJXe+Fkumcym3lSU/+HLP4t//a0gNOdAbXHTv63qIgW98vPXBP38s%0A/37DI8vXbmOjegejyQtvfyWR1vgMZYWhk6YMHGZpPEQCnTTabwouXWLX9op7/7qjle0i1tLe%0Af8ndf5E3lH/7eNv9L36kx/72P7z3r7W7AYBQeuk9b+ztDDCLbdjd9cOHs/DYb3y8/cGX2dKV%0AEaTrfrN86/4+ABAl6aK7Xu/sZ3vFfbK59adPZe2Su559/x8KU15JokRueuTtLXt6AKAvEFt0%0A9zI9U/6rPV3X3P+a/PuND7+5eksrs5ggSv9z/19auwIA0N4Xuvr+N/QYvv9ly53PvC//ft2v%0A3lAaW0qKJzMX3/lKaIhmxOV3vao3dsFo8sKlL8lW72ebW3/y2xWiDiLFE39d/eI/N8i/X/XA%0A37bsY0Ma7u0MXHzXa7IwfLypdfEf3mcylAhd/If3P97Uqv0TNYK7yBZLx0mgkwS7DUEdaDpB%0A40FdzBUTFIomL7lzmcrOztHmlq5rH3hd59vDc2OY+uqz0Mu/iq/6e2rbmuS6D6J/fy78t6do%0AOr8z2bir4yePv62Hd/LhupZfPPWPYanJ102hSPy6e17QE0JRItf88rmoCtSVUtLXKu1dL+3b%0AQPrbzcNcHDrR6IC4b6O4a7V0YCvNfO3GvSEhzIGcx44Mzw8AYNt/cAqOQzbsnn8ePvgAHn8c%0AfOqwZ4DBE7tXXoGf/AReeAF+9jPo6YGLLoLf/978F2jEL+5eLXVsJ107pT1fkL5W5V/TgvTb%0AtzcVef0vn+zuC2lsIEpoKkZT+VS3OdrfHdyqo7tl2tTSdaAnBAB3Pvt+8Zov+cPQ7KG7Xloj%0A6ENPdvbHfv/OZgD4ZNP+3gAbVEemNz7amkhlKIXHi54aJtPC02+uBYC3Pt0eiskqg+1M9dzf%0A1wnajS8lIKSZmGzPvr0uqTXIFPTYXz4nlCbTwl9XbilSrC8QW7l+b8E3I/2DwrBL2vsF6dU5%0AxSFE2r9R2r+BdO2S2r6S9qzVXd4kgXbvIq0bSdtG0rldtVh2D0RXbWljvwgAAOt2dh7oDQPA%0AHc+8V6QYACx95j0A2NsxsKlFF9IRAFasaQlGkxTgzudWFimWEaS7//QRAKzf1a1nJsr0yvtb%0AEimBUPrk66uKFBNE6TfLPgaAtz/dqreQZ2v4+Y5kWhBEadm/NhQplhbEF1asA4AXV2woLgx/%0AePsLUSLJtPDWJ9uKFAtFkys+1ximRKKJEI0FtFZOMJJQnTOpqGcgumZrGwDc8cx7RZDQEMDd%0Az30IAH3B+EcbijHc1JIdizue+1BvhQYAidDbn/1Q9TCQyOzui7b4o7v90VBSt/+Jv1Xa8wXp%0A2kU6d4gta6gecDaRSMc2WaSl/etIn361KaURP+nbR/ytckY0Jf1zzU7lUbqW3vl8Z1wlLUKK%0A9O4h7VtIx1ZdKGdzJBzYFf/0bZWKFrpbYx+8mvvvY699WqSrAeCPb61hDC6RIJMoDnINlNJg%0AF+nYStq30P42vY3fcNHm3R3Fk8mlM+KWFsUNBiXijs+k1s1koIP0t0v7Nki7v9B7N5oS9w/E%0Ad/dF2wKJ4lC/Zkjq3iNs/Yj07iOBLqlzl7DpXzRhFiC0KF+xOF5oMfoaXA+pUejJLt+EAgAA%0AIABJREFUN5kOzbDr64Obb4YFC2DhQnaBJUvg9dfhq6/gttvg4ovh3nth9Wqw2eDnPweTGCCS%0AIHVsz4PHUUr69uURBQD8oSTziEtJe7oK8JuBEhLqofEAjQdIuFuFTNfeW1iYRe29IUKp8hqO%0ASezTAkmkQloLh0coXbvTQA8uX7UfAFQXRkwKRpNpQUwVXVAB4JPNrQDwxXb2mVmOJEJiqsWG%0ASDTST+NBGh2gKXU/rNI5yBkkmkoL6Yxo5gBms9IMkkSps1AY/K00zjhbJf79yuc0nZC62Ge6%0AtG9/fj1Lx0lvwSGr8nJNj1q7g5TSA0Zis6vNTynd02kQBQYA3QMxQojeIVyOPtq4HwC27ust%0AXoxQGogkBFEyvJP6cls7AGzYzT4zU1I0kU6mheIYqQCwbvsBAFizrb14MUGUUmmhuAEhk/o8%0Aj0gk2EnjQZoMk1B3FiRgkPrDxhkQtu/vBQDDG/++YIwQ2l00zaxM+7oCALBlr8GgqEYtlhZ7%0Aoym5PyVCuyOpRIYxWDQZIb378msYIVLXLuaOhfS3KUHraaibRtgnlzTcS6P9IKQhk6SBTtVc%0A3rTbWNUU3MZSSvytkI4DUCASjfTSiF/vRUohJUoJQRR0LLPkpk+0DxFAZv92KZRlu9Fo7ESJ%0AqGHphTQN99JYkEb8VAd2FgBouIdG/UAkoIQmQnSg2AYvI5KEIKaNpphEaVKQkoKkRYDt7C22%0APcuW6cuXIT37aKzgFRLqIX6GJk8KUnckmZEIBUiJUkcoWeRgWCQ0IUhJQRfMmWaSUlvhblwS%0AxL263gUiIQlBTOkzzLJNxWi0n8aDNOI/CKxYIZEEgOG7iKWUQsYoYvebTIdm2N1wA2Qy8Nvf%0A6hb41rdg4UJwKaB+Jk2C00+HQAA2b9Z9S0E0EdEOs1Kg40a2CwAEowVrBk0ngAzujYikut6N%0AxI1vLiLxg95YECpmgEhUSKtOzgkxdhJt64sAgN4lrJJSabE4HLtMgiACQCRubGSrlCNNJ3Ig%0Ab5CKq3ojxVqWFIQAQJSI3l2tkpTLM01GtPtmlXbTe0jjQcaQUaI+pcgklWc/0YSxMITiKfOi%0AEIolDW9MYsmMGeGSDyr6TQhDIi1IRXDlB0nWvOm08aCkMyLjBFdDGUkCAMN9FwAI2tWXRarh%0AoJlEgXIoXKSTJhoSCMdhEI6oeElCaSxhPE2C0dRBoMNHNUpM+wSYok4kpQGXL6nZ7TD3PwCg%0A3CQDABT+N54ylv+CWSwkQVS+gpjVkykjEZFQSiGjs+iLfl2jLfcnU571Ktj7VCyvCjSb0nyx%0AwprTVEzP4JAIFQihFERC9YxUmTIike/60prTINHE+ZAgSrn20qjaFQ8AaJhhvsfSorKPCKVx%0AfcWbFiX5PjOj0xAaDeQ1f+5hLMg8/qQAaZFQChIt3jMUcn41lNC0sU5TkYwSQUU6XD8AYDUK%0A7Pgm0yFExa5YAcuWwZIlgDF0dAAAyOmvEgno6ACvF7w6ySSrqgAATCLsamQIoPDc1cTE1q7n%0ARQubYXiwB7+08PevLY3E1+9t8e+IumeOtcmHFBg9rogUURUd/LuJZg7FxKcmRn1IGQ0Mj83+%0AU+hgmqFue/H/6hLK/VP8a6YYHlQ7zJY7FPkfur15EMT4ShGOFBUU0wxBkToXLAGHqEhNv/9N%0Amms6WoLxkDEkhyLIzBW52Asm/kyNX/8/GhIdwondBx8AANx1FzQ0ZH8mTwYAeOUVaGiAe++F%0AWAyeegpeeUX94rZtAACjRpn5CHL6tPDVyJXPn+LUB8zOUYmrILwFWZ2QS3CKMLIWQMJ5iiLe%0AZMs4bebQfzTCijHiLYA5xFtVHAxxJylAbZkLAEq97LztSrJb+cFc58UmDM9xAOCyG4MOWQoB%0ANPMAXBTApgbjslqMMf84DpspVurJNxY5vaCB+0QuRvYE7UOmIAHmwF4IUm6xgSX/RbfTWBi8%0ALrvJZQEAfC7jSCu3w2pGuGSBKfcZAxrarRYzELdyCmirxXizZ7VwsuQUJ15maAJDljcnDM5C%0AQUU2FyBFQlK7R/lXu9VYM/g8ZuEgMUJuh/E08brsJuHNlKXcVnWfu22MUWCIOsLgZCST0gI9%0AIVYxAECOgk6Dwv86bMZ9WDBwVocK6Aw5WL7XAABg4bAswxYOM9OP8+W1eu/yFXWKbxjUUIVz%0Aj+yKGySbS+995MgfTFC5JMeeGhxGMjY0hxFfVNqtHEYIEIBVM330oCkKy3C5jsIeBlgt8jAO%0AmVTShRFyWXXnmo3HSIZ+1kFMRp4y7dqHnF7gGaoSDU5/jFAxPYAQ2Jy535HVeIFT0deCPNFv%0AfDn+jaVDMOwWLYLlywt+li0DADj1VFi+HC67DJxOuOceuPpq2Klwb3rrLfjsM5g+HYxS7GSJ%0At+K68UpJwuX1yJ2X6Uqfo/hcAoCxdYXKBXPYV4ucPuT04ZIa1XRtqNbVRDmqr/JhhAzX1KYR%0ArLNczoIsNq2OwBgd3lRZhBsCOGPOaACYOqamSDGZSjwOq4Wz8FxxtXfU5AYAOHKiQXYijJBb%0AZe9yvAzDijxlSg0o06zJLIxnBVl4zm7hfW5jK2faWIVy5yxc3XilfYbLRiBPOaPC1aORcpm3%0A2PAIdsIwXDUGbIOK3mLH1WOVfx1RYQxhNKqmBCFUU+4pXqyxtgwhNKbOIIkXAFSXuTHClSWu%0A4sXmTh0JAJNGFZMZmcq9DouFM5wm08bWAcBhTbqraY7cTpvDbjHcY08fXw8AR0w0gA/CCDls%0AFq/TWBhmjCtkhTlcWocdXmR3I181shX0mBmTd2JjFQBMHlNdvFiJ24ExqikzGGIAkMd3XAND%0AJpXUXF9QwGu3VLhs8kRFCKrcNpfG1AMA5CrBFQoIH4RwzVhkZfQbrhyNFDsW5KlEJWylgUpq%0AkKsUOB54K/JVqyzCqSaEwedWLMMI48rGQRBnhNzlyFul9yJGyGHhXFZeb8m3H8YGKLLUj+XK%0AskM2pclAGWKE1HsGix35qpDThzzlWgs435SSWuQqlfUntrtxORs9TCYbz7msvJ3nihuZHEZO%0AC++08rxmo1VbaZztta4qXwbXNKkUL/KU46pG7VtOK1ftsctbOwuH63x2i74q4DF2Wnmnhed0%0ANijI5uJGTCh4hDHfpJsj0MJhl5V3WLjiJxfI4UXuMuT0IU+lngFdhHiHEwCoRMkw/QCAxWc8%0A37+xdAiG3cSJsGBBwc+8eQAADQ2wYAFMmAAYw5NPQjwORx4JV14JS5fC2WfDd78LXm8emsJM%0AFUtrubFH4ZqxuHoMN+YIXDtO+Ve7lb98XjFY6PkzG2vKNGsk5pDDhxw+wGoZGl1XPra+mF4e%0AN7KysbYUAG67+ITiNV96RTEsZC0tvvCoIqtvhdfxPwumAcBx08cMnmOxl9ZTjxrndlgxQled%0ANavI5yw8d+13jwKA7xw7yVn00O68kw9jHKhgDnSgvhctONLKFzuAueqsWRgjl90676hxRYqV%0AehwnHlGQ2xmV1HDNs3BNM64ew42eget08rtinms6khs5BVeNxiMm8s2zVeeyeeJteMQk3HAY%0AbpiK66dAYbERld7p4+rYLwIAwOTR1bIw/OIyNthijpZecTIAjGuoKL7qHzttVIXPiRD87PvH%0AFSnGc/gXlxwPALMm1he3Pr99zASXw4oRumzBzOIMb7zwWAA46/ipxcfu+OlNLrvVynPfPn5K%0AcYYXnz4TAC6eN8NSlOH3T5vOc9hpt8hpnPXI5bDOP3qC+ilnQe5y5KnUjm+Zz3XEhGI7llKP%0AY86UUQCw9HKDefrTi48HgOoyz8yiW6BxDRXN9RUAsORSg5y0Sy47QfWk0m1rrvSMLneNq/SU%0Au3TPiXHNWG7MEbh6DK5u4ppm4XKd+nA8HjkN10/BNc141OEqnVlACKOSGlzTjKublBtmmebP%0AmVD80O74GU3qg0yrE9eOxyMm44apqKze3M0Gm6xNUx0zT1E95Mpr3KdckPvv9ecVmyYAcOFp%0ARzAOwzgL2N2DBqgOIYzKR+KGqbh+KqpqYiq6YaTDxjcUP7TjOTy1WTHcmOMnH8fVT0S+KlRS%0AzY2cyk+Yq9fbJQ7L2Ar32Er3mHIXc88wJOIaJvET5uLyEchTjqtHW6adopWcgyHeClYHmDi5%0AZFDu+mi4fgCQCSizbywNRx67HP3iFwAAn36af3LWWbBqFUycCH/6E9x1F7z1FlRXw5NPwowZ%0AQ2KMbE5cMRJXNjI3WIsvPGr+zEbmi0c0Vz987QlD+haH0Z9vv6CqtPCGbtCEqipz//mO8+XN%0Ax6IzZ158mm5Dbrzg2LOOnTSkT8+ZVHfP5UczbbtSt/3ZW06t8DoAwO2w/mnpeS6HlXkaN7Gx%0A6qlbvyP/fvuVJ39r0DBS2YA8hx++YcG4kZVyo56+7Wybzh3ckRPqH/rhGUNqyNj6isduOkvP%0ASD1xRtPtV54s//7UT747aTT7vMRptz63+FyP5jIUWZ24ogFXNipv5BmEEPJW4arRuLRWe4Gr%0AJosNLHamWnz+F+eMrGZ/qK7C+8KSc2Vh+P686Vd9W9eMvuG8o797/GQA4DB+cfE5tTrHe831%0A5U/f+m3590tOO/yKM9jSxXP4gWtPnTlhBABYLdyLSxaWediXF9PG1jx8/eny7/dcO/+YaaP1%0Aanj7lafOnNgAACMqvY/fulBv7MaMKH9mcXZZfeLWhVPGsE90OIx/9aNvy9LVVF/+yI/P1GM4%0Aa1LD/T/IwtU8/bNzx49kH0Baee7pn51b4TM4xVQSAnjh9gsadMbOYbP8aekFLocVAE49alwR%0Au/yCU6Zd852jAAAheO7nC0fXss9ca8o9f156HsYIAObPbv7pRbrZ/H9y4TGnz2ZYWhxGdt7g%0AYAMAkNOHKxtx5aiCK0WdkshbpTrIHBJVlLievu0cPUN/bH3FMz8/l/0mxx+KSZcj56xTfOf9%0AyHHEidYxU+yTZ7tPPt937o+wM7+TmT1l1NIr56lfG1R2R05seOhHZx1SDRA6SFNjiFRR4rnv%0AxzqdCQAAD93yvRKV5wDmcN04fvwcftxsXDOG4WpSSHqHcAdBuLSWHzfbMuUEfswMpPJm+XcQ%0AHXogrSGRolmfvuE0fCK7bl02O50Kn2TnTli3DkaNgsWL4aabQJLgiivg84NBZdAjnsNP33jK%0A/VceO6oqP+GrSpy3XTDr9SULPM4h77TGj6r88Imrzpg7QTEREEJw1rGTVj5xtbwplx89euOZ%0AD11/hurSp67C+4fbFg71uE6m75808Y3bz5wzqS6n3+1WfuExze/ed/YRzXkD6Nhpo9979Mpj%0ApjUq37Xw3KIzZ/7r0UVl3mx9rDz36t0X3XbxCS6HVemnPLGx6o37L75o3vTcozPmTvjHby4/%0AYnzBVZfNyl9/7tzlD13mMuFdpKLzT5725gOXqC65XA7rbRef8No9F+WWilKP491Hrlh05kzV%0Aoc7cqaP+9cii46ebu6//Oqmhyvf+o4suPGWa0jThMDrvW1NXPnalcpl/8LrTH73xrKqyAjVX%0AW+H9/U/PvuPK/MFD04iy9x++bOEJk5V+b1YLt2jBEe/++lLlDeyD/zPv8R+fUVdRYAVOHl31%0Al19ecOn8/Ngd1lTz/iOXnz57nNImcNgsP1w4+x8PXuwdPP6xW/k3Hrj0x+cfay/cso+sKX3p%0Alxf96Lw8CtD3Tp3x1weuaG4osLEwQuefMn3lU9dVD95I+tyOfz1+7RVnqo+Zx4wof/XeSxed%0AlYeEuvDUw/9638XjC2+NbVb+hvOOfuvBS3NnQuU+5/tPXHPp6Ueqji6mNde98/CVC46eCEOk%0A+qqSlU/+z8ITD1O5cB01eeT7j19z/Iz8YfAtFx73/JLzVBZ8uc/54HWnP3nLd3Kv11V433tk%0A0ffnTVcJw8ITpnz46CLlSf+t3zvm+Z+frbICG2tLn//52T+50ADB6RtFZx03efmvr5hc6P6B%0AEbpo3owPnrhGswEefuIr652z53vmX+I64Wzb+COQ5p7ulotOfHbJ9+qU59YIrDz3PwuP/sfD%0AVxe/i/hG0Y8vnvfc3VeW+9RdWlnqefG+a35wwcEsKP8llDfChu/ETkoMOTj3m0PDBCosijBz%0AJlAKmzfDokX5m9a+PmhqguZm+PTTbNKTPXtg+nS45JIiSVL279/f2tqKTeyTCCEIIaXWzjVH%0A+ZAQAgAHwZDSfPcgBIXPaY4hpUBzMXOoIAxCW0MmqRgqG6Jsi1zMTA1VTc6WouyGHATD4g1h%0AM0SAoGgN9bvaTB8edFebZGhWGOSxMyEM+UEp2jPKTyu/e9AMab4cAEJYv6tJNqMTyJ8tzpDK%0AQY5FGSo+bcxQW2xIwmCGYZGuBgTKztbt6qLCAKbHzmRDipccRoYHPXbmGQ5vDQeVsLG4Fmc4%0AjF19cAxplrLBunJDlH8yXCaGvYbMsaOspfZQGDKJEGKxWAzBZzf+64MZ805+uXFyKWcc7mOG%0ALmrddveNN/3Pr+4fFm7/+zRMt8i//jVs3gzvvAPz5xc8f+EFiMXgvvvyqezGjoVIpPgpvQz3%0AXlmZ3d93D0Tbe8PheIpQ6nZY6yq8jTWlMoO+vj6LxWKIKh2NRhOJRI5hEert7bXZbD4mioaC%0AwuFwOp02ydDpdLrdBvvaYDAoCIIhQ0ppX1+f2+12Og0cwwOBgCiKhgwJIX6/3+fz2YzgU/r7%0A+ymlhgzT6XQoFCorK+ONHBT8fj/GuLzcwM08kUhEo9HKykpZBfQMRNt6w+FYklBwO6wjKj2j%0AakplS6Kvr4/n+bKyMgBIZ8S9XYG+YDyZFmwWvtznHFNXKt/qmheGvr4+q9VaUmLg1ByJRJLJ%0ApElhcDgcHo+BT24oFMpkMiYZmhGGgYEBSZJMCoPX67XbDeIYBgYGKKWGAN6ZTCYYDJaWllos%0ABtrW7/cjhAwZplKpcDhcUVFhuHIohaEIxePxWCxmsquHXRjsdrtXLyfUICk1AwVo7wt3+iOx%0ARBoQ8rnsI6u8uagdpapJZ8TW3shAJCGIxG7lq0pdI6u88glxMBg0oxlkVePxeBwOgxBFk9Il%0AiuLAwEBJSYnVanCENiRhKC8v54wCtE2qGvPC8E1YdwLh+NY9Hd3+kJyv1MJxI6pLpzbXe1wO%0A+DrXHVGUduzr2tfRH0+lAAABKi9xjx9dO6q2HL6edceMZfx/pKLhMOz27oU774Rrr4XZs9V/%0Aev99cDjgW98CAEinIZ0Gr9fQ90JewidNmhSIJK984A0tjE9zQ8WLS84d11DR39/v8XgmTTJw%0AZdu7d297e7thMQDo6+srLS2dMEHjo11I27dv9/v9Zhj29vaWl5c3NTUVL7Z58+ZIJGLIkBDS%0A19dXU1NTX28Qx7p+/fpkMmnIMJFI+P3+hoYGQzW6du1aSqkhw0AgEAqFmpqaXC4Dz55Vq1bZ%0AbDZDhp2dndFodPz48bGUeNUDb3ywbq+qwJi6sheWnDupsaq/v9/tdk+aNOm1D7fc/MSKeCFU%0ABs/hm7937E8uPG7//n1tbW1mxk5WPYYld+3alUqlTEpXeXn52LFjixfbsmVLMBg0KV3V1dUN%0ADQYxyBs2bEgkEoYMU6mU3+8fMWJEdbVBlOgXX3whiqIhw3A4HAwGGxsbDVes1atXcxxnyLC3%0AtzccDo8bN87QOAgEAi6Xy5BhW1tbLBYzKQxmVM3u3bu7urpMjl1paen48TrRP4O0devWgYGB%0ASZMmtXYHL73njW0aMJvjD298+iffKfc6+vr6qqqqGhsbX/jXlqXPfZJIFaQ4rit3P3Xj6XMm%0Aj9i0aVM0GjWsoSiKfX19dXV1tbUGgbFffvmlIAiGDKPR6MDAwKhRowztodWrV2OMVQwFiVoK%0AQ077+vrC4XBTU5PhxmbVqlV2u92whu3t7Xv27DEzdubXnQMHDnwd685jL71328OvarHUbFb+%0Ad0svu+iMub29vRUVFWOMUk8Mdd2Ji9zZ1z+6r4ORBvm7Jx3x/D1XJZNbvo51p3gZABDi5tLi%0ADoVSvWywlv8IGg7D7pproKQE7ruPkfdw504YPRq2boXrr4fPPwdKoakJFi+Gyy4z5JrKiOcu%0AfmkjC1izpb3/zJ+88P6ji7R/IpF+mowimxP7Kg2dSc0QjQVpOoFsTuQupo+okKaxICCE3aXD%0AEj9Fk1EaCwDmkbcCWfS3NZTSeIhmksjpK+5MTdNJGg8h3oLcpcWCCQih8SAV0oYMzRKRaCxA%0ARQG5SpCtmAqmqRhNRJDVjlwlqrFLZ8Tzlry8bicjE/2+roBSGN74eNu1v3pTW0yUyAN//lgU%0Ape8dq0mgSKkMpIHsruIyQ+MhmoobCgMQkcYjgAA5fUXjNiiNBmk6gRxug0AQUSCJEMKcEUOg%0AySjNpJDDw8yCkSdJoIkocDxyeIpvtGg6AWIG2V1Q9I6DZpI0EUa8VTt2BUQkGg9RIYNcPiNh%0AiNNEGFnsyF2MIY2HSbCbSgL2VOCyYiYIzSRpMoqsDnXmNm0NkxEgFDm9BmkXxAxNJ5DNwczg%0AVfDpdAIAire3OPUGYmf97KWufgZMwsebWs9Z8so7D14s//fZFZtve1oNRAsAXQOxc+/86xu/%0APOfgdRMlNBaiQgo5vUX85WkmJbZuIdEBZLFxlSO5WoM9bXESCf3iQHBzdzicEq0cHlniOKGp%0AosKl0whKaTIKkoCc3uLiaooolbpaSKCbEgn7KvmGiQeRhuPgSUjTdALZXdrV5M9///yWhzTZ%0AYQEAIJ0Rr7r92YpSj+qdtEi6IqmkILltfJ3Xrk22YoZiidQZN/y+vYeBeAEAf/tgvc1quWGh%0Abt6Tr5V4lwsAqHQI2AEaslb+dyJPyPT88/DBB/D66+DzQUiDHhMIAACccQZceCHceCN0dsKv%0Afw2XXw5WK1x4YXHGj73+OdOqk8kfiv/0yX9e+628KqfpuLh9FYn0y/9FTq9l4tHFFmAZnEp/%0ArtJUXNy1JofcgrwV/PjZTO0sdeyQDgximHI8P3oarjkUdUbFlvVSV0vWhYez8E3TuVrGMQ+N%0Ah8Rda3OgQLiigW+eyWoRlfZtkrr3yJY3sjq45pm4lJH/iUb84u4v6CC6C65q5MceeShBYSTY%0ALbWso5kkAABCXE0TN2Y6w5KQRLHlS9KfBRVFTi8/7ijl2P3h7S+YVp1MwWjy5ife+fG8BkGU%0Abn78vSL1efjVVSdNKbiRoRG/tH9zFlbOYuNGTcVljLxrNJ0Qd62hOenylPPjZzMNX+JvE1u/%0AygLs8DZ+9DRcwThRo8mouGsNjWWBnpCvkh8/h2mNSd0t0oHtMggestq50dNxGSMDC03FxD3r%0AcuKKK0fxY6YzrUCpa7fUnhVXZHfzY49g5jWlqbi0b0MWxgphXNvE1U9kwgNI+xXSZXfz42Yh%0AL4MhCfVKLV9m8YIQwjVNPFMYiCS2fJlDvUQODz/uKMRKxyq2rBMPbMulwseltZbDTmTsgogo%0A7t2Qly5POT/2SKZpQoLd0r4NNJMCAOAs/KgpuJp15kEkqe0r4m+XZyguq+MapzG3c0rpQjYX%0AN3oa8ureUkmEioTwGGuzSS9+5gOmVSfTlr29j/xl9Zx6CMdSS5/7WK9YRpB++Oi7v7v68IIa%0AZpKkZw9NhBDmkbcSV41mygyNBcRda3PIqrhyJN88U1tS8h/IrFuR7UAAcf9XXNUo26wFbDVL%0ACE2GQRKRzQUsvSoS+tLGju5IlltGInsG4vuDifMOqxtVqi5PowPinnU0FQMAwBxXP5HTSV0J%0AAEAJiAJwvN42iQqpzBd/J8EspK/UvkPcu9E6awEzLTAA0GQUhCTwNuT0FksdKgo0GQY5+7He%0A/l8SpNbNZCCr7nB5Pdc4TdmBtz60TJc/gCiR6+998fc3532iOsOp9Z2hHKKXw8LNHllaphdT%0AKKRoKgYIIYdPNWorPtuiZ9XJtGzFmsvnTVLnxcokaSoGJjalh05U6Qd9yGTo//dNpkM70+rr%0Ag5tvhgULYOFCdoFMBtra4P774aGHYOFC+NGPYM0acLvh5pvBCBrvj8t1cYVl+ufa3YpBpOKO%0Az3NWHQDQRETY/qkWWhQAgFIa7iGBdhJoJ6FuPdQycddqJR4fjfSLu9ZoTyVJf7vUuiUPIyiJ%0A4t4NhIXZBwBACU1FaTxI0zHQ2VtI7Tulrt35v0qC2PIlg6EkiDtWKaEeSX+7uG8jg2HHLqmr%0AJVdzmkmKOz/PWW/5qmVSwo6C56SvVWr7SqchlMYCNNhFw71KcNWCIqmYuHN11qoDAEql7j1S%0Ax05tSXHfxty6CwA0ERF3rAIxf5f03ApGu5T00YZ9hNLeQCxcFEueUKrcLdBUXGz5Ig8WLKSl%0AvRtyxpayKUqrDuRVZOdqrTDQiF/cuz4PmyimxT3rWBCfRNzxufJDNOyXdq9lVHigU2r9Kgdt%0ATDMpseULmtCg0ROi3IRAzr7UMvQfkNry4kpTMWHnmtxKrCgnSS1r8zWnhHS1kG71PTjIuxql%0AdKVi4o5VVCMSNJ0Qd67Oo0BSSrr3SO07tAzFfZuUWOY0GRV3rNIiUUpdLWLbFuXkJcFucQcj%0A3F7cv7lAuqID4u41oEFSpomIuHttviskQdy3kYR6GE1u20L8B3IzlAS6pP0M+aSpmFK6aDou%0A7l6btTw0FE0JXeFkXzTdHU7GClFuKaVvfcroKGWRZ/+xAQA27uktDrnb2hMKRpL5/0uCtH8D%0AjfhBFGgmSfoPSB3bGa+JGXHHKqqA4iX+A+K+TepikpBZ/65KlqS+NmH3lwyekkh6Wmigk4Z7%0ASd8+GvFri2zoDOWsuvx7hK7YpVaGNJMSdq7O9y2RpANblVJUWDhB+ttIoJ34W2mcjS4gbP88%0AZ9Vl30pGhY3sTSPtP0D722i4jw60k979eohdNB0nPS001ENDPaSnherA1Er7N+WsOgAgAx1S%0Aax5XnRAyEDa4dmztzGuqeEZc1xFU4rQmBWlte1AkjErSeIj07KWhHhrsJj0tKsX+5Va1T5SW%0A/MGCRtHoAOndS8O9NNhFuluYeLJZEjM04qehHhoP6a2MRUgSjCHjh0pfB5p6sbLRAAAgAElE%0AQVTF/xodmmF3ww2QyRSJbwW3GzgOzjkn/6S2FubPh54e2M7SIAryh4y7NYdzT6MBElarBpqM%0AkQDjmIcmI3lrQ0ipYbDlMpF+GtUAyUf6tYu01Llb8zIlXS3MCtNUDDJJkARIJ0AH6ljq3KVl%0AKHWqGZKBTq1xRvpatZOHaGsoiaRHPUuJvw0ENea31L2XCX1NkxHIJIFSkEQaY8BCAwDp2ac1%0ArBmtEzOkr1XNP50gAx25//oDxi4UkkSLW3UydfTmh5sOdKhrSAnpUZsvNBpQWnXZh7EA0axG%0AShMnx1Dq3qMqRkK9WqkjoV4aV595S90aQSKSpKkhCbMY9u0HSa3vpG6NMIhp4m9VPaOxgHIh%0AH3xX3RBgyT8V0qSvTV2ZXoZkSl0syezdr2aYSSots2KV8R9Qf0XMaCtD42HtTknqYYg6YyJT%0Aoq0MCfZoLTbS366WLiKRXsbqKBIaSmZHigKEEhklBLAMG699S0EoGE1SCu1+jcWvoXA8P8dJ%0AqFc15WnEn9eN+YZ00LTmYa9auiR/OxO+XWTt5WjEr3ydhvu0nb/bz14CQkmhL1ZQbeJvA1Gj%0Au7TSlf107luUxgIMa4NSqYshXYS5KKTjNKno9kyCJjQ3V3LJUE9eT1JKg4w9A4gZEuhSf3eg%0AIzcoLHusGLUFk1obLpGReqIMVUlD3Xmjikg0XGDaZjKsU5JCiiUUbCmhYUUbiUgjel5rlEYH%0AQMwAkSAdh+SQHeaQbAkMZ4JiCqIeKu5/AB2CYbdiBSxbBjfeCBhDRwd0dEBXFwBAIgEdHRCJ%0AAAA0NgIAqGLi5JCZqO7NgnnKqTumQgEAmmI9l9Sqn/GiRrvpfohVUq8+BbpMs+jKj9nvpjUH%0AbBpVK7+trjkl2uMTdg2Z3yUS1Vh7AAUNkc07xieYfShmVIWpbCCaqWFRopQKJqZiPK0YAtbx%0ACc2ov8vuagDQPGc2mSUzOuKq/RCzE7SvM4tRqj2KY7ZFW0P2wZKYVq++ksjehWsZMpssZlTG%0AAc2kmJsERg3ZTSaqBtJMkn0AoK2PubGT3TFZDDWva/ZdAAyZAQCVFzwFECRa8H9zlEgbL73K%0Awxu2HJrv6kLp0u4ziz1X22FUu6uM61sSsUyBHDJryK42IWr9o7EIqZjW7oiyf9K2RasemQpT%0A+1xMM478dfpQIV1Ds+xSIvsEN6k92ZVE1exma/6iVCDJYkbVQF2GRFLOKZ2VsRhhmw0AiESG%0A6wcAOO9wQoo99thjTU1NNpttwoQJL774IrNMMplcvHhxc3OzHPj14IMPiqLxjGbSIRh2H3wA%0AAHDXXdDQkP2ZPBkA4JVXoKEB7r0XAGDOHJAk2LCh4MU9ewAAjEL5zFDuElzPMRnZWc+5QvcC%0Alq+DHg4x40OskrqO0gqXXsR270XsdzXp49nFkAZBGWHEQs5BNk21mQwxxw7dUFYeIaYPDRvF%0Ai7eqCiOrg+m/P1Rnc4SQHnC1kpwKiCSmo5W22oy+kknznCk2LJnREVeTg6J9XVcY1EPPbIu2%0AhsjG8o7nbWovGY5nuwoxGOoJQyFmvNXODJVg1ZAV2YOQqoHI6mD7PGn70NzYIauTHcyhfZ0Z%0Ae8Tqf1WGZwRQEAFq2tXHqQ/unqMCnFCmHGql2px06cVaIYeOLBWWAotakIqAX6lg7Jk1ZFcb%0AYxWMJNLEviDephd7wWijNnRGL9ZN9Zy3afWebrxaXrqG5vhl10ENcWghIjUeh8WC9nSoILU4%0Ab1U1UJch5pRzSmdl/F+n4XPXe/rpp2+55ZZrr732vffeu+CCCy699NK3335bW+yGG2744x//%0A+Oijj27dunXp0qV33nnnvbIdNXQ6BMNu0SJYvrzgZ9kyAIBTT4Xly7Nxr5ddBgjBz38O6UFT%0Afd06eP99OOwwQ8POEAQdFGKEPGVY46+N7G6mIzxyePMLsMXOhClD3gqtvzbylGtB8bgRGnQg%0AhHAtG/US2d1gcQDHg9XJXox1GHIj1AxxeZ1WC+CqRu1Ci7UMOR7XqL3CceUorUriapuYHq/I%0A4QV5ycQ8cpcxlzpcM1pr8DFax1u12NXI5lTiYFaWGSe45zjkcxkDyTdU54cbldera4iwNvAF%0Aecq00QDIXYY1jvCD467QCAhzGoa4RI22DgDYV6WNjeW0goQ5Tjt2virkVGdEw1WjtesTgyFv%0AxZXqSGHkKdNGjzIjHBkDarFpGeKqRuA1lanTVIbjcbUa9wxZHdoAFHZlKkep5Z+34ipN65w+%0A7FOD03M1DFHH2hpirK0MLq3RbhJwRYOaIeaY0Rg8Rj5HtnMQQInTqsxrjRU5n3WIlnocCEFD%0AlUFaGQDwKoBocUm1asojLwN1F1fUa/cDuHqMSrq4ygamLcWzghiQt7Jgl+ur1MJ2j6tkLwEl%0ADktVIZwurhylNbAY0pX9VlUuIAy5yxg7E4S4OkawGmYuCnYXciimntWJnOwId1RSk9eTCKES%0ARvga8FZtaBQur88tWEONZ20ocWhlx8bjGg9rt19SmzccMUa+grRHVhMgsx6lBkYY+RRtxDzy%0AqiddrijylANvBcyBzQXMnUBRkmLD7w+XHqZ0J5TSe++997rrrrv11luPO+64O+6449xzz73n%0AnntUxQghL7/88vXXX3/66aePHj36ggsuOP/881966aWD++ghGHYTJ8KCBQU/8+YBADQ0wIIF%0AIKfkOeIIuOEG+PBDmD0bfvlLuPpqOO444Hl49FFD9ovOPLJ4gdOOGqeE/OInHY08+YBH5PRa%0AJh/LjsZCCPlqcFkDLqvHJbXs/TdC/Pg5BQy9FfyEOdo9Fq5o4EZNzWtwjuebZuASHQlGGDk8%0AyFWG7G69vRfXMJGra87/leP55pnadQg4Cz/xaOVyjisa+DHT1cUAuPrxXO3YXM2R1cGPn6Nd%0Ah5DVbpkwV2ks4qpR3KjDdBqCkLsMldWhkmo9LG1kdxdEeiI0GFmpJn7MdFyRN+OQw8NPnKu0%0AAy6fz2iXkk6YMQYjVF3mLm7bYYSmN+cjqZHdxY+dlV+NLDauaQYrkhrx42crbTvkKWMLg6+S%0Ab5qRXyp4K980QylFg+UwP3Gu0oxDvkpu/FHqYgC4fAQ36rDcmocsdr55FmMrgjl+/BzlrgNX%0AjOQbGWOHK0dxI6fkxBXZ3ZbxcxgHjZjjmmflGSKMa5sxKzSbq59YIF12t2XiXNZJoZOfMDff%0A1bIwNDDyXfFjDldaTsjh5ifO1a6+XF0zP2qKcvLi0hp+4hwGw8aCwGTkLuPHz9bGeiOnl2+e%0Ala85Z+FHH45Zqy83aiquHJmbobisjhvNkE9kd/PNR+VOFpHNyTfP0ksU4rVb6nyOSret1udw%0A2wqPlBD69rHF4dSQDCs8fWy1Hq6rTKOqfWVexVhzFq5xetbGsthxxUiunpWBjLfyE49WGvq4%0AciQ/5nB1Mc5iPWKe6lSGqxppGTeTwZPjcU0zKhuBfNW4agxzyZ8xoqTWqxYkDqP546tUMw9Z%0A7ZYJs/N9izlu5BTt7mKwsBNXNOKyelzZiFzsKFfLpLm4pMCsQQ6PdfopzMKoYiSqGIV8Vai8%0AAVeN1ssfhGwuXDMWldSgkhpc06yXdocbfbjyPAKX13OKiYwxLjNCTG4ckddUHht/ZH2pRWEP%0AOizc7JFlzIwnyFWCa5qQrxqV1uKacSrFPnOKMcBjZWlBo5CnHFfLDOtwbXOxRGC8FXkrUUkN%0AcpUM9VQSADi3CwAooVQaph8KNqN0niappaWlra3t29/+du7JmWee+cUXX0QiBR6xCCFKqTKX%0Au91uP+jI3K8/Mc9vfgMTJsBTT8F994HNBieeCHfcATNZU72QfnTO3HfX7NbLeFJZ4nrwB6ft%0A25kPF0I2l3XGqSQyYDaPnVFSImR3WaadRGNBmooju6tI5hSuYSKuGU2jQUAIe1hbwKER4ptn%0AcvUTaDQAmEO+Sr0TbOQqsUyfR+NBmk4il08/uRTimmbg+gk0HkKcBXnK9MLOka/SMuM0GgtS%0AIY1cJYeexw6X1eIjz6DRAJWK5rHjeH7CXJqMZvPYuUtVY3fVWbP+sWbP+l3sjCelHsevf3h6%0Ae8sWC8/9+vrTr7z/Db363HTBMVWl7rZIPnoU+Sr5w06m6TgQghxuPZlBNqflsG/RWJCmYoPC%0AwJ5yuGq0tbyexsOAEHKqUwbkGTo8lsNPobEATSeQ3V1MuuqauapRJB5GGCNXie7Y2d2WqSfQ%0ARJQKch47XcAAbsR4rnoMTUYA88ipmzAc2d38pGNpOg5CBjncuonBEOKaZuCGiTQeQhZbkTx2%0AuKQaHzGfxoJUzBQTBszxE+bQ1FQaDzOFIUd880yurpkEe6goYK9+HjuO55tn0ZFTsnnsNEeb%0A+S+X1eGSapqIAJWQ06fbZMxxo6dzDZNpOo5sziJ57JCvkp92kiKPXTE1zWHE6Qzu3VeetGZb%0Ae/cA2y95alP1j8+ds3b1Kp/bfsdlx/38mZXMYlaee+KGeThdEPGDbE5u5NQitcoWc5dZZsyj%0AsSDNpIqoGq5ypP3kS8XWLSTSjyx2rmpUsTx2GCNXsXyQPEYXTa//4kBwU3c4YpTHDnkqLIef%0ASpMRkETjPHYI621Hs3+32G1HL5S6WkigazCP3aQiSwZyeKB4fsRsk6zM1EIFxFm4sUdywlSa%0AjiObS3uL8tAt37tiyTPMVwGA5/DjP78Y0vlgr5Eljiq3rTuSSgqSy8qN8DmK5bGz2JmuOwAw%0A/5ipT/zl8yIZT84/7Siv25FMFnqRWh1FdNF/A+3evRsAlCAF8u8tLS1HHJFP+4cQuvrqq3/3%0Au9+dfvrpkydPXr9+/euvv/6zn/3s4D46rIbdL3+pfmK35y9hASCVgnfegXfeAQDYvz8bWqFD%0Adiv/l7svWnT/Xz/eqI6Sa26oeGHxOfVVvn3qcCuEvRXAyqF10ITcpQbZaOViFjsqmh91yN91%0AeAwyqWbLIeQuQyaOrpHNacprDXPIWzGcCXxk29REwSJNtln51+763lUP/O3D9QzkiT8tPmd0%0AbWl7CwDA2cdPFiVy8xPvFEGe0HwYFUm4WlDQnDAAZ2EmcmN811POOM/TEm/FPmNgIgCEnF4E%0ABihVAAC8xdR3AZDNpfXvZBQzqb5NSxeyu80MCnKVcMVzO+dKmpd/M0MMALwVmdrCIbY74FCo%0Ausz99v0XXaaPPOEY9By98ozDLTy+/Xk18kRtufupG+cfNXHEpk2MxCKmCGHkKTccO2R1WMbN%0AOshPaIjHaG5j2dzGMkEiFs7ofkneSg0XIcSNGMfwNPjfIYtNbz///QVz+4PRnz3yF0mTssdm%0A5Z9actm8uVNXriww7u08Hl128PmxZXI77f948qazrn9YmU4lR9856Yin77h8+9Yth/iVgyMp%0AOeQ4j+KUoOSxV196c0s+PODKK688//zzD4KVfDKnBA+UUSVVJ3YA8NBDD/X19U2ZMsVisQiC%0AcPPNN994440HU3sANGwJ/datg9mzQZJg0SJ4ZnA/sWQJaBPMvPoq9PRAZyfoIDnK0C45XKPu%0AgeiB3lA4lhqEBx0yVmwsFovH44ZASTAI4GiIgCSjeVZV6XkMFDB0uVyGmH0mGeYAHE3Cgxoy%0AlDH7SkpKDDH7/H4/KAB89UjGii0vLzfEiu3r6+M4ziRWbFVVlQIrVhYG6rJbR1R6G2uzWLG9%0Avb0WiyWPFdsZ6A3FUmnRauEqfC4VVqxJYbDZbGbgQVOplElhcDqdhlixJtE8ZYZmhEEGcDQp%0ADD6fzwxWLCHEsIaCIAQCgbKysuHFiq2srDSEj/T7/RzHmcSKNSMMQwIONildDofDECtWqRko%0Ahfa+cIc/HEtkEEI+l62h2lerwIrNqZpURmzrDQ+Ek2lRclj56lLXyGqfnPfYpDDIqsbr9ZrB%0AijUjDDJWbGlpqSEcXH9/PwCYBw4eLqxY88vEN2HdCYRjW/Z09gxixfIcN6KqdGpzvdedxYr9%0AmtYdIYsV25dIZQAAASorcU0YXSdjxQ77utPf38/z/Ny5c4sX+/If785acNpzleNLNZ6aB0cX%0A9e2Yc/j0I049Offk7LPPnjXL1I5FFMVYLJtVwGq1vvnmmxdddFEoFMqN79atW6dOnfrhhx+e%0AeOKJyhdvu+22P/3pTw8//PDEiRM3btx466233nLLLT/96U8Pov7DZNiJIsycCZTC5s0Fhp2W%0A1q+Ho46CO++EX/xCr8j+/ftbW1vNQP8SQhBChvfQhBAAMMnQTMkhMTRTQzlltiFDuZjJJpv/%0A7jD24b+X4TB2tfkaDrsw/LvE1XxX/38jrsPe1UOSrm+yuH5NE/mbX8P/rLFTLt/K+ihrSLME%0AFAAByI+Vfzq4rs59WvtweCeyxWI55phjihdb/+77R552yrMV40qGybBb1L/7rhtuuu43DxzE%0Au//85z/nz88if1x66aXnnXfeGWec0dbWNnLkSPnhZ599duyxx27YsGH69Lxv7oEDB0aPHv3i%0Aiy9eOAjK9cQTT9xyyy0yBvpQ6zBMV7G//jVs3gzvvAOD7WGTJMFVV8G4cXDrrUVKyfv7448/%0A3vCzn3zySUlJyWGH6Tj4D9LevXvb29vNMPzoo49qampMgjGbYbhy5cqGhgbl/TqTZDDmY489%0AtngxQsjHH388duzY+vr64iXXr1+fTCYN50MikVi7du2UKVNMgjHPnj27eLFAILB58+aZM2e6%0AXAbXT6tWrbLZbEceaRAi09nZuXv37mOOOcbwCPCTTz7xer2HH67x6S6kffv2tbW1mRm7jz/+%0AuKKiYrKcxEefdu3a1d3dbVK66uvrx45lhCAoacuWLcFg8LjjjjNkuHLlyrFjxzYYBZhv2LAh%0AkUgYCkMqlVq9evXEiRMNzxi++OILURQNt9HhcFhWXoZHEatXr+Y4znBD3Nvbu3379rlz5xqe%0A+nz22Wcul0upN5nU1ta2b98+k8JQVlY2daqBO9ru3bu7urpMaoba2trx48cDAKF03f7ghgPB%0AUCJT4bYd0Vg6fWT2NGjr1q0DAwMmpauxsbGxqH8LAGzatCkajRqqGlEUP/300/Hjx9fWGniY%0AfPnll4IgGApDNBpdt27d4YcfbnjQtXr1aozxUUflY4kohf542mPj7YokHX19fdu2bZs1a5bh%0AifWqVavsdrvSn4lJ8k3R8K47Bw4c+HetOyNHjhwzZszvXvtw8WN/jcQL/N7qqkp/+4tLzjhu%0A2n/KulO8zNdExAgcS49mz5796aefyr9XV1fLdnNLS0vOsNu1axfHcfLcz9GePXsIIZMm5aOX%0Axo4dm06n29vbJ04sHjvFoOEw7PbuhTvvhGuvBaNVHx5/HDZuhJUrwUgv/x99k4lm0pFPV6R2%0AfyX4uzmX11I30nvMadaGQ0L7/j/6P/rvpAOBxOI3tuzuyQdGPPMJTGso+eV3p1RrYkL/26gz%0AnHzxy/avOsMZiSCAOp/jrKm13xpnymf3v4QIpUjnjOyOJ/927x+Wa5939QXPvenxP/7yykkj%0ADimsQSJUi2t8EJTpaouuejfT2UoSUb6i1jF+mmfuKUiT17AIibE45DAjhonS/Wy4OUMqKSlR%0AmbbNzc1/+9vfTjrpJPm/b7755vHHH6/akMj78507d+bOJnbu3AkAhsY0k4bDsLvmGigpgfvu%0AM0joF4/DvffCSSfBCScMiT2htC2Y7I9nCKUlDsvoMqdV34uWUCpI1MIZZn4yS5SCQIgFG/MT%0AJIIQKhZwNKTvygxVCUVZRCiVCDX2LAYQJIIx4gxPv4syJIlY37MPCr3ZAFUx1C+G+pM7N5V9%0A+1LXDPZGTaKUmK4hh4uNHaH0QDDZH89IlPrsljHlusIQSYmtwUQiI9ktuN7nYEbSyZQUpFBS%0AoBS8dl6VaUJLIqFmhljGgDIUGvPiKhGKkDFDSkEkJtzMZWFAyFAvm5QuWVw5EwwlQiVCLUad%0ASClkJMJjY4YmiVIQJMKb62oKYDjK5sdOBntg9mEgnrnuxfX+qNr1e3N76Id/3vD8IvURZkYi%0A+wcSwaSAEZS7rI2lTmb/EEr39sfbw8mUQFxWbmyFa4RPdwknFNKihBGyGeX3FiQiEmrjDbRh%0AWiSJjMhh5Lbxh6KH9/TH71ixIzWIkUABOsPJpz7bt38gfuWcRr1PE2pQQ6lnn9S+nSYiyObA%0AVY38qKl64a6E0nhGIpS6rPxwKXbzRCgt3nv+eHprT1QGoyt3WqfWeksdeWfW1q5+plUnkyiR%0Aa+587l+PXXkQFUuLZFtvpCOcEiTitHLjKtxjylwHPc6Jr9YG3vgjHTwey7TvzbTvTW5bV3n5%0ArdhhNuCDdzsBQE5UcpD10JCtetiiMBcvXrxo0aL6+vo5c+b8/e9/f+eddz6Q8R0AnnzyyZdf%0Afvmzzz5rbm6eN2/ebbfd5vV6J0yY8NVXX913332XXHKJoU82kw7ZsHv+efjgA3j9dfD5IMTG%0AyMvSE0+A3w+33z4k9pTCuvZQcBBIMZQUuiOpuY1lzOU8kMj4Y2lCKQIoc1mr3Lr7XUKprC/s%0AFq7I5MkxxAhVum1lTrZxkJFIZzgpM3RauRE+ZxEtkBAkUaJWHunlBAeApCB1hZMZiQCA08oX%0ACVDvjaaCiYy8DtV4HR4du0TJ0Gu31HrtzFZTgN5IKpjMAICFw7Veuzb5e2jFspxVlydCgstf%0AtI2eoMqMSCjtjqQiKQEArByu8zkYGc8BACCaFnsiSZFQBFDqtFaz8mdSgPUd4UAiG+6aEwbt%0AguSPZzZ2hOQpHk5BbzQ9rtLNjAvriaYOBBI5ZVDnszeUsLVJOCX4Y2mJZIWhxMEOCBAJ7Ymk%0AZDQkl5Wv9dr1TBN/LD0QT1MAQ+nqjqRk6XLbeL2xyzJMpCk1IQyRZEY0EAYA6BkUBh6jWq86%0Av1qO4hmxK5ISB6WrzsvIiQqFwsBzuI4lXTJFUkJPNCURCgAlDkuN16E3nSIpMZISCKVOK1/m%0AtOg1JJwSeiMpSdYMTmsVS7oAQCK0K5yMZUQAsFu4ET6H3rYhr2oQlDttlW62D7ggkc5wUoZv%0Acli4Og3DZz7Zp7XqZGoPJP68uu1oxeKSkcjq1kBqEDcvmBT6oumjRpVqW72+I9QZzuJ9ZZLk%0Ay/ZQUiBjKxjeEbG02BnKwok6LFxDqYNpgFIKHaGkPHYYoRqvvdTJlv+eaKo3kpInlJXDY8pd%0Adp0pTyhNZCSJUjvPaacwpfDEJ3tTWuQrgH/u6J01qrSmUHZEQtuDiURGAgAeo7oStvxLB7aJ%0Ae7OhjjQZk9q20uiA5bCTtEl/4hmxNZCQjXKMUEOJo1RnhgJAUpAyEuExdlq5IhaOSKhcQ4eF%0As+gXjKQEfywt7yGr3HaPndGQ/njm0/0DhGYz6Pjj6Y/39X+rqdI7WPjzjWy88hylMsL+Tn99%0AZYHdkJFISpAQQk4Lp7dn+Kx1IAdtnMhIm7rCKVGaXM0OA8qIJCVKCCGXlbHUSpFg4M3nqebS%0AM9N9IPTua2Xfuax4E/5T6JJLLonFYg899NDSpUubm5tfe+21EwaPtw4cOLBmzRr591dffXXp%0A0qVXXHHFwMBAdXX1hRdeePfddx/cFw8hQTEA9PXBzTfDggWwcKFByWQSHnoIjjsOjK7zVdQe%0ATuasOpnSItntZwBZJjJSbzQln5RQgIF4JpxiQ84RSgPxTCwtxtJiIJ7RA9iOZ8QcQ0JpbzSV%0A0MEu7AwlcwookZG6wzrQogChpBBOCvGMGEwIMR1gR0qhI5zMSFno5kRG7ImwGQaTmUAiIxcT%0ACe0MJwRJHQAvV74jlJCtOqBZrcFkGIing4NZQgSJdIaSUiGANEknE1u+ZFdbFBObPlc99MfS%0AkcFRyEikI5Rg9rYgkc5wQl5dKEAgkQkmGQikneFkzqrL8dylEQZKYVtPRPWZlv6YFjYxJZID%0AwYSyZFc4xRyXlCD1RrKmhiwMDLBFAADIWXUAEM+ITLBtAIikhP54Wv70oHSxGXaF89IVS4u9%0AOnZAWGZIAQaFIcMSBkqhM5y16uRq9OkIw0A8PwoioZ1hBpo4AEiEdoaSOYzISErwx9lNVgqD%0AKJHOsFq6ZBIk0hXJ/ymUFAJxdg3jGbE/ns5IRCQ0khL64yzUWoC0KHWHk1JOMyQyoSRbM/RE%0AU7HBsUsJUkeIPe8SCs1AKe2P59ulopxVB4ObK+VfKcAH23tZ72XpvcK/tvjjqUI05EhabAuq%0AK9kXS+esuhxt742mNUjKEqEdofywJgWpS/OiTMqxI5R2h5MpFi5zPCP2DFp1AJCRSFtQBxYZ%0AYCCeiabFREYKJDLa2bTbH9XrfwBY2aJO2tIVTuZmkEhoR5AhrjSTEvdtUj0kgW7ib9N+oi2Q%0AV6eE0vYQe0IBQCQlhpKZREaKpIRQQhfnVCS0P56OZ8R4RhyIpwvggBWUEqWeSEquvEhodySp%0AHTgA2NgVorQgL6JE6ObucO6/nX1BvZrkyB8oyIyYEclAPBPPSLG02K+zMu4bSGinz66+WJyl%0AvlKiNJDIM9Tyi29aTQX2tE1sXkMzZpOYCPGhAYubobT/IK9imfSDH/xg3759mUxm27ZtCxX2%0A0v33358DhPX5fI8++mhPT48gCB0dHQ8//LChq7oeHZphd8MNkMnAb39rXPKNN6C/HxYtGuoX%0Agqx5EmA9jGmsLj3LKSOS3IFt7uiOwVDzepTFUCRUZTHEMyLTVqS0AHo5ofPdlCjJy2Ru0sYz%0AbB2gqiGlbNjslEDyOg4xXsyRqoESpapKigN9VNKFJdae5Kk+JBJ2b8cz6hN0Zg2ZwhBMqPVC%0AXBC1qpBSCGr0USwtaEeKuUhrh4BZQ0KpagjiGdHM2AFLgAFAkIiqLXGdsTMrDKKksv71hCGW%0AKegHQilzY5MQJNXg6TJUSRdRS5dMWmFgzjsAiKXV845djDF27NVXVcO0pq8GGSqLIc2TLEmE%0AquyVpCApbVlBJGEdE1OmrmBS6TnO3O0ENPI/oHkCAIRSrfyr6gP6uks1BFRHDrUjpf2ETIJI%0AlIaXdlfTEWKbmDK1B9UmcrxQGJjiSqP9SrD5fOGwOjtgSpRUZhyhupYtqfMAACAASURBVFMv%0AIYg5bZ0SJb2TgpSQF2wKoLczjKcLxJWyBFskNJJiVEYpDNSEv1lGEJUCppyPhFKm7c6ULsqS%0AQygcVonQtGZrLfq79OpGRUEMmM25yDkcAEDosP1QAIvvYO5AvyF0CFexK1bAsmWwZAlgDB0d%0AAABywr1EAjo6wOsFZYqmV18FjoOzzhrqR5hXK+yHQ2Jb8LvZV826ERyaMwbzbdMPWUAx2mc6%0ANTRsoEF0uhbTmlUdU48OgfQGVPucWdIkiouOECJU6MA7BOlif0Xz2HRnsVtn9m2zNTc/Fw+6%0AKXoDosaV0h13c8/YnzA183TGzpC5yVoUZcJ4YrYfhr2/htAgVPS/RqCoqnHRGSTTis+cZtBV%0Am4DMWFHqt8zW5X+PEEA2J4p+RUxORjYH80tR8Y9pC+Js3YcxeAJbDbJvfpPpEE7sZO+/u+6C%0Ahobsj5wY4pVXoKEB7r03XzKTgQ8/hOnTwSi9p5bKWW4NzIduG6+SAj0fIxuf9x7ACNks7E7w%0A2ArGFWmeyMRjlPcbowAAbiuvZ486rXl3Ez0HIxvPWTmsFFE93yZVfTBCLivDncXOcyq/GS+r%0AIVqGPEbOQv8Yvry6SLCSpVadd0PF0MJhO6u3nRr3C2YNy1kBENqHTiun9eTjECrVeMV5NM7d%0ACMDL8mhx2wrGFAG4WcOHELgKB0srltlP29XSxRzlAukarDOLn7raesIwKF2KF3Wlq+A5h5GT%0A1WSHlVM5gDI7EADcNotS7fIYOVg11PriMOcdaIbAbWP7cmnno14NC5yZKDgs6qYN1kerahg1%0AxAip5rjTyiv9liwcLncXC/0bWe5UWjAm5Z8ZJ8RhpPWK046dtmnZ54U9hhBbXD02i+p1V2GT%0Ac2ThsFIpaWV1ZGkxx/lRZepYEFUNOYycGp7IW8FE5MOlakRgG49Vbn8YIeaUB1BqderQd9pW%0A/gkh0PM2Vokrs6t5jJg+vhWuvK8nLo6oCQAANiuvFDCnNR9Zx2F2MA1z8cUIMZ8rNQaPkU3j%0Avmmp0U3VhKw2vtw467tMVOeW/FBISrPviP8j6BAMu0WLYPnygp9lywAATj0Vli+Hyy7Ll9y+%0AHeJxmDbtID5S57Or9JTTwo2rZOTrc1i4Wp9DViIYoSq3zWtnrwcIQZnT5rVbPHZLucuqNw+d%0AVq7Wm2XIYVTr1XX8H+FzZDU4Ao+Nr/XqBqD57JZSp8Vj48tdVua6K1evvsRpt2SnhMfG1+j4%0Aevsclkq3Ta6/lcP1JWzHZ4SgoSRbeYSg1GFVzn8llTmt5a4sQxvP1ZeoY+6Q1eY6nIGzPvgn%0AdS6rCpet1GGVO9hu4epLHMzetnC4viTrVy5HEvhYaqvOa1d5qdst3HiNMCCAKTVe1YcmVLm1%0AesrK48YyZ17bAjSUOpkGt43Htd5s91o4XOt16LmE13jsHjuPECAEXrul2sPuao+Nr/JkoxY4%0AjGr1w0rqvA6XlUcACGVHXIehpdqTDdSw8sWEob7EmROGEoe1UifGqNRprcgLA67XCQniEKov%0Accp9ixCUOq3lOtJVKQsDQJZhiZMZoG1RSDJCUO606oWVOK1ctcdm5zkrj0sdlnIn+7tWHo/w%0AOflB6SqiGWo8dq89a5q4bLxeJKnDktcMGKFqj11v61WX0wwALiuD4amT1SaFkk6bWvDX5gq3%0AylgpdVhGamJ9KlzWURqraGqtVxsIghFqKHVaB+eF28bX6jS5QhHcw2NUX+JgrvpOK1fnc+TE%0AxG7h9OwzBFDutPrsFreNr3BZtZFkYypcY8p1HYxOHqde8mu9+VGwcLih1KE1KJHFxo9VJ87E%0AlSNxBcO8aCxz5drIYzSqzKkXG+6x8aVOq9vGlzisejFVAMBhVOG2emy8x8ZXumx68XA2Ho/w%0AOeRByf7O+u5UjYrjMZpSk789bKgxgF0BgKrygogHC4cr3DaPjffa+QqdlbGxzOnTTJ9J1R6m%0A+rLxuMJlddt4r91S4bJp+TmnzcY2tsi5ZhyDeLNnZlKq2MX9wZGcQuU/lA7hKnbiRFDlzZOj%0AYhsaYMGCguf/j70vj7OrqPI/Vffet++9r+mks0NCSAiEsCoIovxcwFEQFcYw6vhD2RRGQBYZ%0AYFRQEHFBHFFmABUVf4y4IkkIxkAIhCxk6053et9e99uXe2+d3x/39ev33l3qdrqB4PT3038k%0A9553qm7VqVOnqk6ds38/AMD8+UdRCAFY3Rzqi2VGU3nGMOSW5pnc8AeAoEsKuiSFodVNV40t%0AAbOJuRQhtxRyS9wIF5JAW8MemxEuXKLAbXWnSOdHvHYiXFR7ndVep4poHcTEKQptES/Tgn1b%0AFl3rc9b6nBY37UPnfzQ/2JPvKcu4SkSx6qINQiAM0TKHU0KgPuCqC7iQd3Xf6xDbq33cDzmx%0AKagJgzopDIZdE/FIp7VFuifS6bzqEoWmoMtM4db4nEGXFMsWwp1YSIWmkRE55wMCJY0Bd8mB%0Ahik0k0XlSZcokOaQG5F/OBrxOCIeBzdKglOkNoWhxues8fGlyy0JC6p8KkPrMBiEQEPAVe93%0Aqcj5ZK9DXFjtszOQvQ7RbOe7FH6n6Hf6uAOZEtIUdGPQDbxeDrqloA3NIFJirRk+fcb8Fw6O%0A9kYNXL8X1fkvObn10P43SrmtnxfpHk9HMzIlpNrjaAkZX0Be1RQMe6SeiUxWVn1Osb3KW2uy%0AHvA4hEU1vrzKqGWoJgLQEHTVBZwKQ8kyAk2Nzxn2OLRwJx6H8f5fgWf5CYa+xC+c2X7r7/cm%0AdM5kH1nVtLTOPzxc5mYnUDIv4lEYMstgOkLTYuLyqEf2YjoOTo9Q2yY0G4cFdkvC0tpARlYZ%0Aov5IoQIukbp4wWIAQCCEG1AJALwOcX6EQ1brc76rvXr3UDyalglAjddxXH2gdJf9tBMXicJz%0AivlWlt/ramusyefKmlGknBoKhJzdXv3GcKIvlsnILOASF1X7WkOmexkVW7OV3HyByD/9y9jP%0Af1BxhcLZtjj0Ht6NzNJqewvhToxdRI8Kjip7OaOPScxS5gkNWpawyZjLBezbB9/6FgDArbfC%0A/ffD6afDV74C9nKuaSAAzUF3s3kcpgrMesAhmwxnK3JeEfYjeHFD02mwX0MLSuJ01W64MfnS%0Axuz+nfLIgOD1S41t/vXvkWobTX9i23GN+yH2hcHjEJbV2vJ+dYjUbBvMoAL2mtC+T5JN6bIv%0AXDZ72b4w2JQum+JKCBh7Kujwdg1kAnb7b+aawe+SvveJNXc+s+flw2UrojMX19x04TL9MkOg%0AZEGVdwGvRALQFva0WZ5mlsIiMmgpKCGW0TwKECkx2xOdFlrC7m9+cMWTO3pe641NZGSHQOdX%0AeT+wouGUeaYzrkgJxzsPgFY10ypbQV+tTc+3HSG3dHqbaQLc5rrIXVf/043f+rnhW4ck/vSu%0Az7icpMKwswORkhX1gRX1nDTHNuFeckL9/709sfUv+d7DLJ2UahtcS1b51pwBNlKxzcEMs2fY%0Abd8OP/whAJQFNNmzB049FSQJbr0VFi6E7m546CE47TT44x/h3e+etaLn8NaCCKL/1HP9p57L%0AJ53DHOZgidqA88HLVu8biL96ZCKaytf4nWvawu1G3ib/C1HtdVx1RjsAaJHGZ33x/I+Naz95%0AfmNN6Mv3Pjk4Fit9vqSt4ftfvfz01Yt37tz5dtWtFGJVXfjCy2bCIZ+Y/WPT9EDlXel3EMjs%0AJGJTFFi7FhBh507YsAEeeaTw/LLL4PHH4a9/hXe9q/Dk9dfhhBPg7LPh+efNmGnZPGehVnOY%0AwxzmMIc5/K/HZBhHm2cnxxBEUeRms335j38++b3nPRBaGKSzs1d1zcSh2666+poH7p0Vbm89%0AZmnH7r77YOdOePZZuOCCsucdHQAApXnTVq6EQAC6uiyYSZIE9lKk9fX1ORyOmpoaa7KJiYlk%0AMmmHYW9vr9fr5aapjkaj6XTaJkO/389Ngj4yMiLLcmOj6WmmBkTs6+sLhUI+H2dBPzw8rCgK%0Al6GiKIODg9XV1S4XJyvlwMAAIaS+3srXGwByudzIyEhdXZ3WiRbo7+8XBIGbbz6VSo2Pjzc1%0ANXEVUl9fnyRJtbWci1SxWCyRSNiULpfLVVVletihYXx8PJVKzaIwjI2NZbPZpqYmOwyDwSA3%0A58zQ0JCqqlxhUFV1YGAgEolws6oPDQ0xxrjp4fP5/PDwcG1trYOXG9qmdGnC0NjYSHnHNP39%0A/aIocoUhHo/H43GbwuB0Ork5y6clDHZUzdjYWCaTsckwEAgEApwDsmmpmnA4zA2RalMYZFke%0AGhqqqalxOp3xZPbvrx86dGRIngxsVhXyrV7etnxBI9gWhnQ6HY1GGxoaBIFzWmpT1SQSiVgs%0ANq15R1HZjje6dh3oTaYLzvtup2N5e+Pa4xc4HWKpqhkYnfj7zo6ewai2k0IINNVGTlm5oLku%0AAsfGvNPZO/Ly7s6hsZi21SNQOq+x+tRVC6tDvqObdw50DW7fc3hkvBADWRTogpbaU1cuDAU8%0AmqqxM+8MDg6Kol0rZXbDnZB38lnwbBh2HR1wxx3wuc/BunWVr5YuhW3bYP9+OP74wpPRUUgm%0A4bTTLPhpU/iiRYu4JQ8MDPh8Pi5lR0dHKpWyw7Cvry8QCHAp9+7dm81m7TDs7e0Nh8Pt7e3W%0AZOl0Oh6Pcxkyxvr6+mpqarhjOx6PZzIZLsN0Oj04ONjQ0MCdsaLRKCJyGUaj0ZGRkXnz5nHn%0Ag+HhYafTyWXY19c3Pj6+YMEC7vAeGBjwer1chp2dnYlEwk7f9ff3+/1+LuX+/fvT6bRN6QqF%0AQgsXLrQmy2az+XzepnTV1NRo2aMtkEgk7NQwm80ODAzU19dzp8Dx8XFFUbgMY7HY8PBwc3Mz%0Ad4IZHR0VBIHLcGhoaHx8fP78+VxLcWhoyOPxcBl2d3fbGXcA0N/fb0fVHDhwwKYwaEY5lzKX%0Ay+VyOZvSVVVV1dbWZk2WSqXsyL+iKH19fXV1dVyLbWJiQpZlLsNEIjE0NNTU1LR9X/+lX/5B%0APKV37dr0wXev/q97Pjc6Okop5TIcHh6ORqOtra3cdcjw8LDL5eIy7OnpicVi9ucdX7j2g1/4%0A9mv7jugJ2pqqn/nuteEw1Zr6/sf+eNMDvzS8x3Drv37ols984M2YdyKRyIIFHG9Mbd5ZuHDh%0Atd94/HtPPqcncEjiD2694uPvWzeteWf+gvYrb/vx47/bqifwup0/u/sz55y8ZGBgwP68Y00D%0AACxvFej76PBmZLN4yzAbNulnPwuhENxzj8GrG2+EcBg+8QnYsgUGB+HVV+GSS8Dlmm7G2DnM%0AYQ5zmMM7Hd39Yx+9/rtGVh0AwG//uuOqu39W+ZQxdbBT6dhRuMp6bIAhXnzNdwytOgDo6hv9%0AP1d9O5eXAeDnf9h2w7d+bnY79Wvff/qRX216EytqA3f96BlDqw4A8rLymdv/8/mX3jB8a4Yb%0A7nvS0KoDgFQmd9mNP9jdocs2PjMwLR0lzt4fAFOME428IzBjw+7RR+G55+DBB8FwUb5sGWzd%0ACrIMZ5wBDQ2wejUcPAh/+Quccsr0SlEVTEYxMQay3eRxc/iHBbMrDJhNYmIU03HgrPkQ8xnM%0Ap3lkczhW8Y/ScbY+Q8ljcgyTUTBP7ldAPoOZOCg24qzirJ5iIYN8xrDch3/5fCpjNWx/+tst%0AuZLdF8wkcn//jbx7k3J4p3xgW+7vv1F7pmdkzBSqDEpe3zi9g9Htew5b/K6rb/SlXZ0A8KV7%0An7Au4aYHfnn01ctnMDaEsSG+MgQwzO3GGP7HI/9j8UNFZdd+43Hdz1RMjOLEIKZjevrv/dzY%0ATNSQzcv3/OgZ69pOF6LLAQAq4mz9AYAjODvXft8WzOwodngYrr8eLrwQLjYJOfPGG/D+94Oi%0AwH33weLFMDwM3/oWXHABPPUUnGv7TqWcY6NdwBgAYHyERBqJ26rF7YQQA8TCcBWd1pEkGKLK%0AUKCEeyFLYQwARO7BPCIgA0pnK3eMypAhv4YIoKiMWEarKlaQASd0GQAAY6jmCaEgcs7FEAGB%0AE1xNg4pIrd17lTwb6QKmAgDGh0m4kXiMj/lwfADTE4V/p9y0ep5xRzOVjfdpkxAKEg03gWA6%0AKBCAMaTc+G8AWh5MblPLKmMMBYFaUyKCrDIgYB1CDAAUlamIIqXWhAxRVhklxCLElIa8ypCh%0AKHAYIoLCbEmXJq7G6QjKa6gypIRwCLNJzMQBERxu4g1bjGWVocKYQIho+ckIICsMAMwzCJRV%0A0o5Ua9Mpt+NiWVkLahhwO8yaEbMJjPYVPOHjI7RmHkjGXko4MYiZuFY6CdQQr4n/FiKmxiGf%0AAUKIOwAuKyeqQt9ZX06Vc2yiXxuhxOUjwTJXuR37+LfiEumc21UIPyTv3lS2S8eYfOAlEqim%0AQWO/apUhAgp0ViLlIMaGMZ8GABAdNFhfmrWiZ4ifIX7Pob55NQuHxji7jBOJtD69rMpQRRQo%0AsdDDmJ7AsT5NvjA+SmrmEZPuy8rqRFZGBIGSsFsqHfWKquZlzgrhYPdg2f+ZygYPgTppf2cS%0ApCR8TDaXZ0YWZCl2HegBOLHyqSojY0SUwEbOjLcC7+TV4swMu6uvhnweHnrIlODTn4ahIThw%0AAIqe4JdcAosXwxVXwOHDwPOv14CJUc2q0/6HsWELw05RkSESAtYzFubTBblUFbPBAAAMJ9N4%0Aq2CRKwYAskoh17VKwTAme7H6mM8CIBBCHFbB2BhDzTiwnmBUhllFBQCigtsyHGhWLmSnRsuI%0AkQxRyzpPiXFKmakPySUAEQEIIkimceCKDAVKrMNl5RSm1dAlmmozTIxoc0bhv/FhY8NOzhWt%0AOoDC1oUhJaYnprYWVBmTYyRo7GGGADlZ1ZYNTskqnFdOYZqVzwRq8cmKyrIF6WIek8xLGtKy%0AoulKxtAihLKiMk1cZWAeXba0UmTyBWFgiE5d0P8i8grT8nbnVea1ZqgUIoNaS5fCmCYMCkOz%0ATBsAgFrGdAAAcIrGeb0AAFRlasMgnwHRYWaXlKaEd4GVcsjKqnZqJjNmHfpYE1dCQJ81oayO%0ADLV08g5L4zielTUFojBMZOWwSbINjA1PbU8iw/gIqTLysNT26oq/io8ST9B4vsylIJ8BAEDE%0AdIxIThCM1XJR1ciMeSTTlmHJ0eIIxWwSXCni5LjbVtZocscOk+MspksDj0ztP2ho2Mkq05qa%0AEivpAgBUFWAKEErMF6WYTRasOgBQ8pieIL6pe1SJJD/VQSaXt2kbVNh1DCeb2nLewYmhEusD%0AMTZkOJchgGbVAYDKMJZVSpM5qdNPxoXJsSmrDgDTEyRQXVxgFC/ETA9KHuUcAKAqE5d3urse%0A+fjshztJDQzNOs+3DDMwjX//e3jySbj2WqAUenuhtxf6+wEA0mno7YV4HJJJ2LYNTjkFSu/3%0AeTxwzjnQ1wcHDtgsByu29FXZ4uSlYLsg73CGKZX/MOc2+W9LfpOU+rVXGZAVhqK2b2fF0KAO%0AeqiTbxHAwskUS/iolgxtlgvIik2Mlm1Y3P+3XsbZrCEq5U6yqmLYjBUygwClmqgM5QzRjAwA%0AJ9sXeY0z9SGWn1z6mZxOYfYYsilhsKghQ7Rbw6kFlRVDxCnR44hrURgsPaJL+FnWULXbd6Wy%0AZy2HzKa44pSqsTlCrbtYKSluGp9scsyqe44Vcj71QtUNKLOSi+Pd+pMrCrJzEFwONil1mDd2%0AxTN7blcJAwCqAGVKzACq6YdMhg6xAbu7PmV0qh1hQLSoYSlY+WCr8PY7mm0pXUFY1jhHwxKL%0Ay3XEkn0cu3D4vQDAYPaOYhG8DXYz1R6DmIFh99xzAAB33gktLYW/444DAHjiCWhpgbvvhkwG%0AEEGfxE17Yju5G6nYDZKsDk+LCRw5JyTFVanJ8rTwkhSW2IQXf1+YXA1zTo4ILVSeUusNZ0q1%0AhA2cDAHF4iixOootrb/1YZkw2XKcDympP7Fuw0k+1gzJJIF1U1cKg+gwbMYKMgJguqdYQWm+%0A9VgUKvudwss3RUv+zclMVfiHZdz/4iEjIVMCqQclhE7V0EoIbTIkJbInWDOkU8PE4ktKhdmq%0AZURH6creYveltDjBcttYtNd3hEypGjvCQHjyX7qJaLUdLFaIq/E5bKUYm/tLlDcaAfPsnHZV%0AjV5dTxNFETI7SyFu4+cCtaeEAQgVgRCggpUfjmj6IYTMdgqacrrS+pt+CyEgOssMMxNhqPDS%0Aqdiutvcd5baarqBSOSRHdZBKig4whJYeeU8LOHt/WlWOrhrHAmZwFLthA5x9dtmTVAouuQTO%0AOw++8AVYuBBqamD+fNi+HQ4cgMWLCzQTE/CXv0AgMBUAhQcSqMF8urAQpAINWsU3EijPKUfj%0A6fAUTDpLo4QQcEui5kljPQCcIhUZAcLLv6SdwCLjuhFQQqjVyWoBAiFuSUAErleJSxLsJJ/V%0AsuhyM6ICEOLygyoDpWAZE5JO1pCrQRwCRcohI/4azKULS0ZCSchEGEQHCdRgvHCOQzwB4jIO%0A9kY8IZCzmEsBAEgu4rXKnO0SBTtuVY5JnznulO9xiFriVGtKt0NUVAY8DzaBEq9TVBnPCwrA%0A4xDtOFxKAiWEMESRcuTfLQkKQ2rD5NWEgTtINXHlMKQC8YUxkwBk4PCA+ZEfIcTjFO047Tkl%0AQRAIIseXAzRxFfi6XxuhPCoIuKRETlZUlATqd5kOKBqqZ2M9hbNOQSJBk00FyUX8VZgYA5gc%0AJmbN6PSCqkI+XfCxMx/LAiEeSWC8viP+alQVUHIAhHhDxFEWi8SO85vTWbA1iSdAa1rYSE95%0APUSxyTi7q0gJtSddQAXCsx6I0wvuAGYSAEgcHuIJlb4NB/jp2nxet03ToKK+ms5kCAKx8jgm%0A4QYcPVI4sqACNVOGAGGPFMvICkOHQCuyZluvxIpFlf3HF8F0DCb3TUmgpnTZ4LAh7QYQJOKk%0AgMx6NjGDkp39W5XZ2LFyBfsoMAPDbtkyWLas7MnEBABASwtceGHhyX33wUc+AuvXw+c+B+3t%0AMDAAjzwC0Sg89BA4ba/kBInWtmMuBciI03vU5ryerR0qwrXVivzsO+zOqnMoJbzk8JOwX0Nb%0AX0wI99rE9BjaIRNEWrtgUhg8FlqA+KuJO4BylggSWLgzEkJCDURVANCOSMxuJlaBEhu2AUDJ%0A5hm3XGojmyex9DMrK5cSmyvXaSROtUFIbDJ0uK19VUvLtdMyYOf+0yRmcUUvUBJy2xhNDjet%0Aa8dcGgghTo+FJiG+KuIOgiqD5LRWOMQTAI+tC4CEEH4TChKtatE82PTlnrF68fY3rEJdCJQG%0AvFPbP9Ly0+VdG1l0oFABySUuW0+8pmER7StDOyC+KuKNAKD+Q1rrOXHLAWDVkhYAaG+p7eix%0ASk7VWBvWW2+UEK74E5ePNCzGbAKAELffYmZ0CKbpsCVRCHjdZgFoNJx8fHk8PEJp3QLMJEGV%0AicNdoV1dTsnpEHN5K/+cM9csMXhKBYCjndwFAco222YB1NyR9NjHm3z95MMfhi1b4Iwz4OGH%0A4TOfgXvvhfZ2+N3v4POfnx4fQojLR9yBWbPq5vDOxZQw8Aae6CDugJVVV4Qg2jT05zCHtxlU%0AIG4/cfn460NBBIf77bljSEXDcv/lorPqq6yiVf/bhvdLJZdRiORyrH6vY+2F0vLTHavOdZx2%0AsVA7b/ZrawFCDD+kvjr4/rNWWfzupOPmr17WBgDf/+oVkvn1GlGgD938qaOvniASb5h4Q0c9%0AMxJC7v3SJRYEXrfzO1/5hMHv3H7ii+i1q0Dp7Z+/yIJhJOj9tysvtCA4CgiSCAAMZ+0PACRe%0A4OtjGbM65r/2NYOHjY0QiYAkASHg98PKlcDL+zaHOcxhDnP4x0NV2P+771/XYrLddd2n3vvV%0Az31I/5wGa4TGRbS6xcKN8i0GIeSxuz9rZtutW9n+mweu1rw5z1679L//43Net8GGmcshPXLH%0AhvefecKbW1cervjQGfd9+VLDM9mqoO83D1y9YjEnt00Frr/8vV/97AcNXzXUhP7noeu0RGrH%0AOHD6dziOHZCju8NigO3bYd06UFXYsAEeeaTw8PBhOPlkGBuDj3wEVqyAv/0N/vAHWLcONm+2%0AiHXS09Nz6NAhbo5OABgbG5MkiZseMZ1OZzIZmwydTic3I14ymczlcjYZulwubn6teDyuKEok%0AwhF3xtj4+LjH43G7ObtQsVhMVVUuQ1VVJyYm/H4/N0fTxMQEInKzGebz+UQiEQwGuRnAotEo%0ApTQUClmTZbPZVCoViUS4seOi0agoilxhSKVS2WzWTt9Fo1FJkriZWN8uYdAYzqIwaNLl8/mc%0APDcJm8Igy3I8HrcjDOPj45RSbuYxTRjC4TA3V2w0GhUEgcswk8mk0+lZVDXTEgY7qiYej8uy%0AbJOh2+3m5teyKQyIGI1GvV4vN5vn+Pg4ANgUhkAgIEmSorLu/tH+4fF0Ng8AlNKqkG9+U3U4%0A4NUYEkK4miGXyyWTyVAoxM0Va1O6pjVNaMKAiENj8SMDYxOJtDaTBnzu5rpIc12YEFKqarI5%0AubN3eGgsrgWNkyShNhJY0FzrcTng2Jh3kqlsZ9/ISDShqCoAuJxSfVVwfnONQxLtC0Mpw1gy%0Afbh3dHQ8oV2ud7scDTWhtsZqSRSmNe+Iorh+/Xprsi2/ePqMj334bv+CAJmd89ObE53Xf/Sy%0Arz756Kxwe+sxS4adosDatYAIO3eWGXaXXgpPPgk/+hFceWXhyTXXwAMPwEMPWZzGdnV1HT58%0AuDhcEYAxhgiIqF3oK87xqqoSQrhanjGGiNzxb5+hqqoA8NYzRETG2KwzpJTnG2+bodbUs86w%0AUhgY4uTtzmJBWpSEYssgosoQEQkhtOR2gvbJs9h3sy5db4a42i/XJiWUNLUZ3iniarOp7TCc%0Adc1QKf+IbDIYDCFASy4jVDAsUmr3pUqHiZ1Pti8MM9EM2pdU9ObbJQwz0QzFabTi6/QMzT75%0AKJpaVZnKGGMIBCghgkCLu24zmXe4NWQMVVUtSpdAqSAUesFQJgLsTQAAIABJREFUuvQMp9V3%0AkiSdfvrp1mQv/eHPp1xw3td8CwJkdpy1bk0evu2L1153/zdmhdtbj1lyD7zvPti5E559Fi64%0AoOz5s89CYyNs2DD15Pbb4eGH4bHHLAw7bX1/5plnAsD/e3HfbT/+a8/wVN6SgNd53UfXf/6i%0AUyghmzdvDoVCK1eutK5dR0dHT0+PxtAaGzdurK+vX7rU+NZVEXv37h0ZGbHD8Pnnn29paWlv%0Ab7cm27lzZzweP4N3SM0Y27Rp08KFC7nJmF955ZVMJsMdD+l0etu2bccddxw3GfO2bdsQcd26%0AddZk0Wh0586dJ510Enex+OKLLzqdzpNOOsmarK+v78CBA+vXrxdF8ZkX993y8J9KhcHrdlzz%0A0dOu+ehpAiWbN28OBAKrVq0ai6Vv/tFffr1pb2k4qzNPaPvGv563sLmqs7Ozu7vbTt9t2rSp%0Aurr6OC2Ijzn2798/MDBgU7qam5sXLlxoTbZr167x8XGb0tXe3t7Swjko2bFjRzqd5gpDNpvd%0AunXrsmXL6uqMQzQX8dJLLymKwl1Gx2KxHTt2nHjiidzNkq1btwqCcPLJJ1uTDQ0N7d2799RT%0AT+Uu9Lds2eL1ek88URfdvhzd3d2dnZ02hSESiaxYscKa7MCBA/39/Tb7rqGhYckSIy/yEuze%0AvXtsbOzMM89EhEf+Z/s3Ht8ynpjyc2+uCdyx4ZwPnr4UADZu3NjW1tbW1jYYTd7x0xee3rK/%0AGALN45I2vG/VDZesc0ria6+9lkgkuKpGUZQXXnhhyZIlDQ0N1pQvv/yyLMtcYUgkEtu3b1+5%0AciV3b2/r1q2U0lN4aSeHh4f37Nmzdu1a7ibliy++6HK51qxZY02mnRTZ6Tv7886RI0fejHmn%0Aq2/0sn/7/su7D1cQnHPK8kfv+kxdVeD5559vbW1dsGCBIZ8ipjvvNDQ23vKdpx74rz9VBMOr%0AjQR+cOsVF5616k2ad6xp5qDHbPjYdXTAHXfA5z4HFbN+KgXxOCxcWHbXMRSCRYtgxw5Q+fGp%0Av/PU3z99z29KJ3IAiKdyt//k+c9+47f8KJRz+AfCd3+19fJ//2WFMKQy+bt++vzl//7L4hw2%0AMJY477qfPrVxT4V4bN7Zdd71P91xoP+tq/Ec3howZhZ99x8GiHD1A7/7yg//XGrVAUDvSHzD%0Af/zm27/4W/FJR//4+Tc88avN+0oD26az8oO/fvmDt/wymZl2uOCjqW0+w8b6WXy0NEnMUSOW%0AlV/sij6zd/C5QyMHRpMzZzgNMJXFR9nE0FGEWX7z0N0/esbl/6636gDguW17z7ri7tEJg1bS%0AsijNZMpExCtu/tF9P/2DoktWMRyN/9N13/35H7bNgP2MkE9r42I2TYL0CD9r3DGL2dix++xn%0AIRSCe+6pjOLtdoMowuhoJb3HA/k8DAyA5bbT5p1dX3v0ebO3v3nhjRMW1q8szSuDqA4cUvv2%0AYyZBnF6hfoHQsmxGt2gR2VCnOtCB2SRx+YSGhbR+vmGIA8wk1K5dGB8BQkmwVmhbQZwzulDD%0AYiNq104WjwKlNNIgzl9FXEYbYIyp/fvZcDfKOeL2C83LaMR4eY2JMfXIHpYcJ4JEI41C63Lj%0ASCWqova8wUZ7UMkTb1BoWU5DnM0bDpS8emQPi/ajIlNfWJh3PPEbO4iw6IDa+wam48ThojWt%0AQtOS0r7buqfn1kf+YlbIs1v3f+vJLac0AyL8y9ef7h6aMCSLp3KX3/XrX958fnnBKhvsYLER%0AQEb8VULjIpPrsagOdKh9BwrC0LhIaFhoGJ0F8xm1Zy/GRwGABGuFlmXGUWSRqX0H1IFDmEsT%0At19oWiKYSVc2qXbvxsQYEErD9ULrccZ9h8iGD6vD3ZDPEE+ANi4xy6eJ2aTa+wYmoiBINNIg%0ANC42HiYaw9FekLPEExSal5qm5U2MqUf2YmocRCetahKalxrn21VltWcvG+sDRSbesNC6nASM%0A1+tsfFDteUPLcEVrWoXmpYY1xGRUPvASGx8CZMQTENtXC3XzzRiyvv2YjoPTLdTNp3ULjCPr%0AKHm1dx+LDQNTSaBaaFluFksFE2Ns8BBmU+D0CLXzidkwYSobOMTiowBIAtVCw6Kj00g/eXbH%0A43953eztXT/bdOKiBgBQGV5+z/8bGDO2fnYcGLzhB8995l2VKgITY5ieACqSQLVp+i+mqn37%0A2cgRlHPEHRBaltGwUdQ0JS/vfVHpeUObC4jLJx13utBgfl6BCKhaXG9/pXfi+Y7RYlqOl3sm%0AWkPui1Y0uvTZDpmq9h9g4wOgyMQXEVqWWeSKtAO15w35ja2FLBdUENtPlBavtbpirCogCPwY%0AOMgAASwPSdn4IBvswFyKOL20YWGFEr7ilh9Z5J/t7B2+6q6fffZ9U5HIcgp7fSDWG8tqKcXb%0Aq7zLav1WsYSYangXeNvrnRamm8rYZ+/4yR/u/2cThrwIpTOD6HQCACKZxfsOjsCM5OftxYwN%0Au0cfheeeg6eegmCwEMeuCErh1FNhyxbYtQuKRxj798MrrwAAJDlrr//4rxesCb79i60/+b9T%0Au+tK1+vqkT3avzGbVLpeZ+m4tMz4gABzKcgmAAFcPrPxr3a/rvbuL9CnJpRD24VsSmirPIvB%0AbEp+7S/F7C440o2xIfHE801zGKgyMAUEh5mKZ/FReedzhbCTDNhwtxwbkdZcoGeoHNjGRgvR%0AO1HOKXtfEJecQmsqwwFgfFTetVFjiHJO7T/A4iPSCefohi4qb2xhE4WQSxgbUWKbxOWn00ij%0A8YfIOZSzhFJweo31HTJ59yZMjhe+a2KIxYalFe/ST+dspFvZv22yEnm1ezcmx8VlpxUJ7nt8%0As3EdJvGdp/7239ecOp7I/H1vrwXZwFji9UODNcXJGpmy78ViDTEZxfF+8biz9XaJcrhEulIT%0AysGXMZMQ21dXFiDnlF1/xXwhqwpmkzgxKK08R2+KKQe3qwOHJssdV/b/HfIZobXy2BezKfm1%0APxd3pNRMgo0PSqveY1TD19hQZ+FX+QybGBIXr6NVTRVkmE3Krz9XzBylpsZZbFhafqZe7Sqd%0Ar7JhbVcAMZNg0X7p+LOIr9LpHmMj8u6NhUVdPqumY5gYFY8/q3KGQ5R3by6EzAXAiUEWG5KO%0AP5vorE822qPs21ogU/LqkT2YHBeXVx7uYCqWe/nZqXGXjsu7NoKSF5oqDzdLpQvyGSURFVIx%0AQd93TJV3byqmWMVskkUHpBPOJY5Ku5yN9akd2wv/ySSUiSFh3kqqtykZU/a+UMxmi4kxHB8U%0Al59pOKkrKpvIyDJDh0CCbkfFvPuNJzjK8K6fbbr5g217ukYO9FptM/z6hf2XnVo2+tTevTgx%0AmeJ9uFNoWmYY9FvZt5VFC7vdKI8oe0bEpafS6kofgPyOP6nD3cX/YjaZ3/Enx8nvF2pa9Txx%0AYhCTY4AIkpNGmvWBM7rHM38+WJkr9shE5g/7hj50fLl5iii/8WIxIDlmkyzaL618N3Eb3Xxi%0AKqaimM8SQSS+KsNlktq7P7/zr6U/UQ5uB0WWjjM4ZMRMHMf7QVWACiRYpx8jU+VGezGTAC0E%0AXaTZcP3DhjqVzlcnOSfYxKDYvprWFqSLIb746kFj/pP49V+2Fw07hvi37mg0XdhxVBkeGElm%0AZPXkFqMDcSXPor2QSwMA8YRIpLFUsf9p627rctPZ/OBovDpY0o9ylkV7IZ8FIMQXJuEGc8MX%0AIZdGphLJZT88ahFEoADAAGbRsBOcx8oV7KPAzI5ih4fh+uvhwgvh4ouNCe64AxDhAx+Ap5+G%0A/fvh5z+H970PWlsBgBug+OV9VjM0AMRS2ankmNmUemRvBQEb7mIxg8iQmM9gfBjzGZQzmBgp%0AZB2ooMkki1ZdEWrvPsxWEqtdOysTOOazRSOgEvkMpsYxk8DkmNn2vnLolYr8p5hL6xmyiaGi%0AVTf1245X9blTlY4dlQyT4+pARyXDkZ6iVVeE2rHD9EMSo5BNYjpenK0rfzvYWbSZJgtGRc8Q%0AmdLxamVlxvrY+GDxvy9bBjUFgFQmr6hsLJa2JgOAg71TtWWjPRU1xGxK7a/MYozZpF661N59%0AmK5cNys9e4tWXeG3ubTau6+SYSJatOqmftv1uj4Jptq1szKbbSZhUMPUeNGqm2LYaSAMatfO%0AinygGB9lI90VZJgYm7TqoKCLkSmdBsKgdLxSsVXPJoYrswUAsKHDlXKCqHS8UsnOSEJYtL9o%0AVUyV271Ln/9X6XhVl1Cd6RmqA4cwVbmtqw4cLFp1k+xy6pFdlTUEULsrN8/Unt364cxGuopW%0AnQZMx9hQ5bgDAEQYSeYysqqoLJ1XR5NlYfQZw9EJjmC/enAAAA5aWnUAwBCj8SkZw8TolFUH%0AAIhq/359uljj9tdpFRYfLbXqJnky5aCul7VFVGK00Flyjo0e0adtfbXPeOt9/2gyWR7/lo0e%0AKVp1k48Utct4jxPjQ5iOgZLDXIqN9xmeF8sHt+sfKl27UNZlwlTyONZbaDSm4ni/ZhgZlDsx%0AoFl1oC35xo3cQpiq6KqtHH692ClonbNchyMTmaJVV0TPRGZM9xAA2FhvsfKYnsDy2TNqdMJb%0AgYlE2bez0R4o6EPEZFQ7xzAEJqKYmoBMAuMjIE87jQTqTodnDjV/DJ2/TxczM+yuvhryeXjo%0AIVOCd70LHnwQhofhwx+GpUvhyivhC18ouOLxXGj5eZxL7iJhMmp4vm5sc1RYcoaGXdJQRaL+%0AOSYMKM1sndKZG2WjYN9oUAQA6IeEYbmg5DGdKHvCmH4OM/y5YZ0xl8acQT2xVHkpef0Ua8ow%0ANVGhSTGTMLRxS39ux3+WIWbyfF+rieSUasbkuF5sTLrYoAJM94GGfcd0D/U/BABANOiUuFEb%0A6h6aCENOvw5hRpQGNTQUwlQMWPmsryp66xaMut6YYTpeuSjKJg3VugFDo0kC85mKT8ZM3NAD%0AT8/QZCDreiSbMhBXxipsOChIl47QqJS8ypSSCVtWmVwyUaE9zyHEMtk2Q7bEJDLQDEzFbKLi%0AmbF0yZXShTHjaZvFK3fdAAAqSlFl0NlMIynjmRURRstfGUu18ShjZbqLqQa2mqoY6kxAZiAP%0AuVTlslnXgIXnmUQ5WdJA+aTjBoYmU6b2fafpRjaeMVaJE/rnTIV8mVlm9iEW0IK5FKDkQSkb%0Ay5g1MQ2ZWtr7aGIZW5WbyQAA4qz9AUBuYtqff+xgBkexv/89PPkkfPWrQCn09gIAxOMAAOk0%0A9PZCIABazKerroLLL4cdO4BSWLUK/H5YswYaGoAXpoiL8vR1Jp4rhs8rTp0Mz/7NfCn0zw0p%0ATX9eWpZhuQQIMbBq9ee2ZkVUHPSYMtT93Mztw/D5UbehVh8umUV9TEB0V/SNuZbSUCOfGJtd%0ADED0NTSiNCCz39SGlPYZ6upDCNXPDAZ5u836DnTSBcTA6rXbhjpXHtvjjlCDDwHQNYWZT5vN%0AGho0tW2GVADASkVl1FN6sbUjyXrYSWRXRmL4LXqdaVO6TMiMs7LaaH+LFIgVX2rcqsb10elD%0Ao9Y31plGlbSvLoBQgBKjjRgl67MvXfZg9jMDSdGP5ekXWj6/6ZWPSYfamU0s4fB5AUBFVGfp%0A/gQCuGv48QKPWcxgx+655wAA7rwTWloKf1pgiCeegJYWuPvuApmqgt8PZ50FZ5wBfj8cOQKv%0AvgrveQ+XvcM8DctU7SclgAarDXzeCTH08CUuf4noEOIyCDpKgjUGDhCCSHX+YYZFmF1iIE5v%0AoWhCzfyUadjgt3qGNFynHwDE7at0KyHE8AKEvtrEqFziCxs6CxKXb6p0k5ytxh8SrKsY8MTt%0AJ26dmyMhpTmtJQd/BUIp9br4acGqQ1P3Wgyd9w1aJlhjIF1UJMHKhjWWN53TEg3VGcyCosNI%0AuozaUPeQBGv1DInbr79zQwxrqGNIQ5XdBFrf6cwmGjLIQ2/A0HCYhGoqZjLi8hKjvKX6n9Ow%0Agesn8YYq7i0Rt5ETLRX01x1MaqgTBofLgKHkJN7KlSoJVOtnbkMPNodAnSW3AVySUOpjZ8fI%0AEwVKCNSE+He2PCVjxOAmk+TUD0ZjqfYEKqSLRhoMp2RjJ11PeXM5PKDTM40B43C4AiV15ZlP%0AjXWX0UMghLhLBEx0Ekl3P4YKhjqTiA79hSTi8pXNFISa3TGqkBC9wIA2ZnU+ncThLqbHnW4q%0AXMMUsYRArVf3nNCKoUe8+lM1jtnkKvVLE8TKkWLAsFA0FCkJneGtlznAjAy7DRvgmWfK/p58%0AEgDgvPPgmWfgiisAAG68EdxuePnlwk8Yg2uvBUT413/lsj/vZE64r3l1oanwnKJDXLy2Qq2I%0AbSsNJwkQHTTcRDwh4gnRcKNeoQAAkZzigtVlDAkR29foiYW2FRW2FPFHhCaTiESig/iqiTdC%0A/FVmizNx0doKW4oGqoXmSobEG6r0taeCuNgg+JOw8KRKhjWtesdnGqwVGheV/1ISF5uEFhMd%0AJFhHvGESqDYa/wAAtLqZVjhNS05hoUE0KXHxKRWtIbQsI74ptufzhKGxOiBQUhviBM8DgKXz%0AplQzDTdU3DUhobqin/LUQ8kpLlpbKQyL1uhVsNC4pGKypIEaoWFRBRlx+cQF5SHWCJEWn6I3%0AH4W2FRUyTCONtL4yPBVxesV5K8tqKIjiorWggzhvRYXepHUL9NMYcfmEtjKGxOE2uHAAICw8%0AqWJQCI2L9NYejTRWXi8QHcJCoxouPqViTSU0L9WbIELb8ZVrGEqlJfo4i0RcUs6QEHHBKv29%0AdVrbVmGCEG9IaFmur6HQvrqsp6ggLlitH860qplWNVc+0Y07DTU+V9AteRxiyO2oLp90KSGL%0AWzibB+esaQeAZfM4UcEcklAVKFnYuAO0YdGUBS85hZbjDTZafBGhZVnZI0HUawbi9ovzddmx%0ARElaYqCUiNtPqlrA4QbRQbxhWm1wu+LklpAkGNgxa1tCzvJbsTRYK9SX3b0lLp84zzjoIPHX%0AkEAdcQeIr4pGmgyNUWnZqfoOFY0eAhVozXzi9oMgEZeP1rSZ+f6TQC0J1oHkBMlJArUkaHSt%0AmBBh4dqyUqgoLpq6jUspoRYXWgEAwFmyDG4MuOr9lWpqWa3f5zRYKpNIE/FXgegAyUXCDRW3%0AQOY1VhlsMZYjEijTwKSqhfgiIDrA4SaRJjOTFwCIJ0iCtcRfRUJ1xnfqLZGPz34cnMTg0Kzz%0AfMswg6PYZctgWflo127FtrTAhZMpfi+7DL77XTjvPLj8cohE4JlnYPt2+PKXKyPeGeHmT531%0A1x2d6ayp19Sd/3IO5Kc8f4XaNuoOaOFOwOkVGtqNL+QXqCUzc6QIWtcmeQPqYCdkk+DyCfXt%0ApaZGKSvpxPPU/oMYHwVCSLBWaGi32sQmxFpwidMjrb1Q7dmLiShQgYbrhabFhgyFluXEX81G%0AuiGfJZ4AbVxkGGaFOD3SmgvUvgOYGgdBopHGSnuryHDBiSRYy8Z6Qc4Rb5A2LtHbLlOgAvCi%0AuohL1rFIIxvrA1UmvrDQuNjYjPZXSWsuYP0HMB0Hh4vWtFbslHz542f8YdshiyhcX7vyXIAx%0An8d56bkrnzAPDLF6cePyeTVHjhyZ+uT5q2ikicWHAZH4qwx3yABAqGujnoA6cBAzWriThcZx%0AWyiVjjuLDXex+CgQoMFaWt1qOHMITUuIL8wGOjGXIm6/0LTYcAUPgiSteo862InxUaACDdfp%0Abz0XSq5vl3wRNtKNcpa4A7RugXHfiQ7phHPVocOYGgcq0kiDflOqUHJ9O/VH2GgvyjniDQq1%0A8w3llri8jjUXqP0HMTkOkpNWNZldoxYXrWXhBjbWB2qeeMNC4yJjYfCFpdWaMMRActGaFsNO%0AIZLLecoHla7XWbQfVZkGqsX5JxjOHMRfJa2+gA0cwkycOD20ts14IAOIS05lY71sYggYo4Eq%0AWttmfLbuDUsrz2Ej3ZhNEaeH1LSaRUUR2tfQ6hbNyYwGakjQYHezwJNAwHy/+c4rz/3YbT83%0Ae+t2Sl+94uzBzt3tjeFzVrc9t6PLjPLqi9Y6JaH0eg+taqHBOkzHgArEEzRbbQrzVpBADRs5%0AosW+MVM10rL11BeWO3ZgKgaCKFQ3S8tOIz5jrxviCVrM9AAQ8Tj+aWXTH/YPF93/BUrWNofO%0Amm9gvwrzV5FwA4v2A1OILyLUtllEliFuPxhemJ0EjTQ6T7tYfmMri/YDIg1UiYtPFurajKkl%0AJ6meZ+cUnARqSMA4CNFU0cFaadV5bLgLc2ni8tLatlLpIoR8/H2n/tf//M2CwxcvO6/0v+vn%0ARTqjqSMTmbSs+h1ie5WnKWiShJBQEmogIWMdeOFZqx78pVW5zfWR2kgglysVL4GEG+3uMQqS%0ASagpPhx+L8zyrVj0vpOPYmcW7uTRR+GfdXFrfvxjaGuDW24BAFi5En77W7jySnjwQWAMJAnO%0AOAOuvdYO70XNVT++8UMbvv60zrZDgdJbr3jX+9Yt3rx5sPQF8UfEpace/efoQHwRcaGNdMVU%0A0O+ozahcyVm5o2NWcqjW8CysEqJDmHe8LYZVTfoYGTMBrWk1syNLQZweYb5xRm0AmN8Q+clN%0AH7ni7qdSRrbdTZ86+6Kzjtu8eTMAfPPz5w+OJZ5/tSJ6JwKQpa3VP735okys0pWbBGsEk5Bv%0AZWT+iOjnRMMHACCE1s03CH6hAw3WUvOZvoROEBoXQWPltp9Byb6wYGKyVDJs4OyAFhh6wwJv%0A/QMAIDr0gVqMS65uptWcpCkAQJxuQb/3Y1CuJC5cA8DJKFBgqAtUZFxD3TabMSQnbVxshyEJ%0A1gp2etkS56xZ8I1/Pf+mh/+sjw3rcUk/uuGDS1urBzsBAH5w3fs+cddvtxndIv/Ee46//mPr%0AXt+5s/KF6OBaGwBAw/VWS2UNhAity4XW5Vrsj5mHLmsNuTesbe2ZyIym816H0BRwB1ymcxYN%0A1c007mYpt2CNc90HABGQzSge6vRBnB7DrWIND970yQPdgy/tqrwFr+H89Stu//yHt7wwFR+K%0AEGiv8rZX8U8zrLFoXv0913z0K/f/wvBtyO/55X1XQcb41uBbA0Sc7uUSCxAbyeWOWczMsNO2%0A6C69tBDBpIjTJiOQ5fNw443Q3Q0XXwyrV0NHBzz2GJx2GrzyCvdWLAC8Z+3Cv97/z3c9tumP%0A2w7lFRUACIFTlrfe9Mkz1x/PtxXm8I+Ec05q3/jglV979Pk//v1AURjWLGm66ZNnn7166mjS%0A5RCfvONj//m7V773m5eKaSqqAp5PvffEaz56qtfl6NQZdnOYw7GPT79/9Yr2ursf2/Ti60e0%0ArCoOUTjv5IU3f+qsRc1TWwtBr/NXX7v4J7/f+egfXu/oHwcASsiJi+qv+vBJ719ny5qfHUz/%0ANM2UEyVtEU9bZEYh348ehJjezHub4HU7//yjG266/6mHn3peVqZuY7idjms/df4tn/2gKMxG%0AQikjXH/5e9saq75035N9Q8Ub3whAzjpp6fdu+dSiefWvvPL2GHaqXBmjZ+aQ00ZhK94hIDNK%0AxHb77XDHHfDyy2CW8fPb34brroOvfx1uuKHw5Be/gI99DK6/Hu6914zr4cOHu7q6jr5Wc5jD%0AHOYwhznM4Z0PURS52Wxf+PUzZ178gX9ztflmyQr/erbry5/c8NWf/nBWuL31mI0dO4vAJT/7%0AGfj9cPXVU08++lG4+WZ47DH45jfNNuolSQIAbq50AOjs7HS5XI2NJqkRJjE6OhqLxdrbzTPb%0ATKKjo8Pn83GToA8ODqZSKTsMDx06FAqFuKmO+/r6crkcN2czY6yzs7O6ujrECxbT09OjKMr8%0A+ZwDQVmWu7u7GxoavF7ORn13dzcAzJtn7OBVRCqVGhgYaGlpcfICUB8+fFgQhNZWzs5rLBYb%0AGRlZsGAB5UU/6ejocDqdzZZ56gBgdHR0YmLCjnR1dHR4vd76es7x0/DwcCKRsCkMwWCwpoZz%0A7DUwMJBOp20yrKqq4mZVn5Yw1NbWBgJGV45KcOTIEVVVuQwzmUxfX19TU5PbbeLTM4muri5K%0AKVcYEonE0NBQW1ubKHIUV2dnpyRJLS3GNxWKGBsbGx8ftykMHo+nocHY/aiI4eHheDxuh+Gh%0AQ4cCgUBtLeeUdlqqJhwOV1VxHINsqhpVVQ8fPlxTUxMMWrnBgW1hyGazvb29jY2NHo9nYHTi%0Aj1t2HTwyxFjhZDngdZ++ZvH6ExYJAu3q6iKEcFWNJgytra0OBydDwOHDh0VR5ArD+Pj42NjY%0AtOadTDb/15f2bt/dlZ0MZiuJwsolreetPz7gdZdK177DA3/eurt/eCq0YV118Nx1xx2/sBls%0AzztDQ0PJZPLNmHcQ8ZW9XRtfemMsNnkLgZB5DVXnr18xv7nmKOYdhvj3nR2bX9kXmwxZTChp%0Ab6o9//SVzXXhac07go0jUdHtBAAVYRaSE0/CGeKowWMZs2TYqSoMDIDLBaWSlM3Crl1w9tmV%0ASSZOPx0efRQOHwZL5cIdhwBw+PBht9vNpczn87FYzA5DbYBxKROJRDqdtsNQU99cymg0Kssy%0Al0wbYOFwmGu+DA8PM8a4DNPpdHd3d3V1NVcF9Pf3I6KdDxkYGLAzYo8cOeJ0OrkMKaUjIyNN%0ATU3cudymMMiyPDExYafvOjs7PR6PnTZMJBI2pcuOMExMTGSzWZvSFQ6HuZQjIyN2xDWbzWrC%0AwJ1gBgYGCCFchrFYrK+vr66ujmsc9Pb2CoLAZTg0NDQ0NNTU1MSdy7u7u+0IA2NsfHzcpjDY%0AYZjJZGwKw6FDh+yomlgsZlPVdHR0hEIhO7asHVWjKMrhw4erqqq4tuzg4KAdholEore3t7a2%0A9vlXOq64+UdZXSzxR57Z/q6Tl/3q21/s7e2llHIZDg8PDw0NNTQ0eDycU1qbqgYAxsbG7M87%0ATHB/+MvfP9g9WPH2v//0+rcff+G3D14T8Ps16brtoV/f88j/6Pk8+Iu/feHj77n3S5fYn3dS%0AqZRN6QoGgzbnncampn++5ZEnf/93PcG3n3jhG9df8vkAZcVKAAAgAElEQVSPvXta805NXf0l%0AX3ro2RcMLrHd+/jmH9x6xUXvXjWteceaZg56zOwwPhYDALj/fqipgZYWqKmBJUvg8ccLb3t6%0AQFVBL1vaUqzT2PdzDnOYwxzm8A+Jg92Dl9/8sN6q0/D8S29ceduPK5+qstrzhrxvq9L5qnEy%0AibcDjLEPfvEBvVWnYXAs9qEv3p/O5gHgkV9tMrTqNDz4+J/v/68/vVm1tIeb7v+loVUHAIrK%0ArvvG47/b9Nq0GH7h7scMrToAyMvKZ+/4yfY9hw3fHjVyCYP0UTNEos+4c98RmJlhp+3YPfEE%0A3HAD/Oxn8JWvwOAgXHYZ/PCHAACJBACAfufG55t6axNKHuMjGBuuyHkyh/+NUOSCMPAyz2A6%0AhrEhTEb1KVPL6RBzScwmgc1+wsE5vOlAZpju850IZmdzQkt1HR8xSzZdBGaTmBoHXQJio4JV%0AzhiZFpiKuaRhuT/85cZc3srP/dd/2Z7NTZl9mJrI/e3X8v6/q737lM7X8i89oxyenpExU8hZ%0AzGf0WSi6B8b2dlglsB4YjW17vQMAbnnwKesS7vzB00ddOy3nrEWC2iIYoqwayBdj+ODjf7b+%0A7Zfv04XaURWMDWG0F5PRisZRFPWnv91iwU1W1K//+HfWJU4XTr8XABTE2fpDAH/jrN2wfusx%0As6PYr34VrroK3vveKevtE5+A1avhppumwqDoHek0ObB/Ez6fYaPd2q8wOUbCDcRjddKPaIM3%0AIipZQCCS0zpxispQRRQIschvAwAIoEUiEK3pQJuHmJ1YALY+BEBhyBBFSqwTCiGizJAQkHjO%0AagwR0SqfzySdikqeUAoix53OJkMEYAwJscyMJGfZSNeUMITqzeIR4lhvMdchpidojXFMMmAq%0Ai/ZoObaRCjTcZBZfFAAQQRMGbr/IKiMERF5T51XGGAqUSJYX2TSlDAAOQbAuWlaZylASqHVr%0AM8S8wighksjplbzCGKIoUGtChqgwpDY+WWGIiCLlpL+yyRAzcdBScEpO4quyGDAKQ0Vl3KZG%0AhLyqAoLErSIAQ7QhC7YUnqyyWEZmiAIlQZdkdrER07Fi8nhMjtHqVnAYH0RitA9zKdBuLfqq%0AjMMugpaceqyQn9ftL8vKoIMtVSNn2Xi/lqyeODwk3FAa1XaPpTGkIZHOetxOrW75XRvLMoci%0AKh2v0pBp4BWFMUSw0XWgz/ame48sNqjlMEVBpMGG0qu+JddCTbHv8EB7/cJojLOZlEzn9AaX%0A1tTW8w4moyXCECVVrcYB+QHSshrPyAhACQm7JUdJeGdZUfUxdCrQPVCeBViV2eChwmoqNQHZ%0ABKmecoi0k7B7f9eAwVMlj4hEEN/i4DLmmGmwnrcRM9uxe/e74eKLy/bkli+H970PolHYubOQ%0AK1a/M6ellPVbxYcsBSbGStcEaJhSehJa/myZJ6mYT4GcAyWn6T4zMMSsosoqyypGi50S5BQ1%0Ar7K8yvKK5eYBIuazqOQNMk+XQ2UoqyyvcNbwCsOcVkNZtV7sZxRVY5i3bByGmFNYXmU5hb/L%0ABUoO8xl99u5SqJMMrcuFyTbMabrZrFibwiBnyzJYy7mKDNxTHFLjmlUHAMBUTBnlO9coAYrC%0AYN0pxQ+xbkNZZTm50Hcqs+KYyat5heUVlrWULo2VrLI0T27SeUVWWU5Rc7IVw5yiatKV4THU%0AWiancIaeVmheZRnLD0EA7UNyClMstlFVGYrdKufALMU4AEPM5JVi+1h9iKxqYyST5+wCZhU1%0ApzDrBgQAhWFWUbOKqlh2cTwray2sMkzkTPe0MFEyxSKW/beULJcu1WyYHDPdjc4mC1YdAGQS%0AoJjOyjZVDUuMFjf/MJ/G7LTPyIqJ5FlyHJMG9pM62GH4Q01g8ipnmAAAqjLKOSxPUV9Jk01O%0AaTZVwfRE6dtkmqPAASCby9v0DqtwI1OLTa2oFroG48MW/516DqBZdQDAEGPlcWHZ9I8pMBkt%0A3SPHTKJ0d1bhNb4xlDzKOVDyhvuj/F9nObvXR4FsLD7rPN8yvAkBb7R7XskktLaCKEJ3dyVB%0ARwcAwCJ+wFUNqJbrGlWx6HjtDSJPNopyaXmIUzqZWarlKUprsqnzDi3upQXhJB/rCbX4FnXa%0AoYzbNBjaIgNkRY5o3YaTHJll05TW0KLkSmEwOUKqJAMA/ZMCh7JJFFXzObVUGCzDYNpsw9K3%0A1qbilHRZtmG5uFqMEbQrDCVNa1HyNBhOdbEVXelbq3mnvLOQmfZdabvZbEPrDylqGLTdy9Zk%0ApZa9lZVfLsZoZofZlv/KRrNoQ3uqpqJTTMedOaZMDZMVI+aNn9tsaoBJPWw9TzDdvFP8tX3D%0A46j8/m0NZESbTV2xUK6QrqOpoK6gUn17dHcdkNmdGQ1BKAEAhrP2B+/wAMUzMOySSfj+9+GJ%0AJyqf79kDADBvHjgcsGYNvPQSpEv20hmDTZugpaUyprE5KjMjSS6LUw2BEgJAKe+ARNCO29Di%0A3A0AhMkzB0LA+gyseGDEOdqitHAgSAXrI2BKgRAgBKwzAxaLo8TqfITA1Emo9dlW8ZyR9yFC%0AccOcWLahOPkB1mEzizW0/mQiVQiD8Uk6kVyVG+mSSW40yQUl2q2SfwmKLUwJ4QkDqfiHCVmh%0A5oRLOdl01seIRYaUEMFcukjJ+Y51p4iTmTqJ5SeXvrWWruJnCpZnZaXCLBhlC51k5yjLZmvu%0AEiCUnM3Z/GSOuJLCtwiW4w4AREpICb0ZHCXFWfVyuXyapTKr1JlUME1gWtpohFjoQ7uqxmGr%0AhhYohrcwOxemJgeOdpUwAKEiEApUtDogr1AFJd9FCNg4gddIbVKV0RVHBwEQzQoixKYwCJQI%0AlBR1nKM8ze7RJAepLIiUqk1qOa+ZgRSPuSk9iqNY6pBAW2XN0h8ASL6Z5up4GzEDHzuPB+66%0AC2IxOPFEWDqZUOu3v4UtW+DEEwuhTDZsgM98Br75TbjttgLBww9Dfz/ccYf9ckigFvPZwupN%0AEM2yeWooCDGXp8NdSEtnnbaVgFsSGSLXUHRMOiHxnDsIcbjseM9RQqjFlFZC5pFEBsjxvQJw%0AiYKKSHg1JARcosBzPwEAIC4fqAoQASznckLAJdli6BAoChwyEqiZOvylIjVJawiCREJ1GBvS%0AFtfEFyEunzFDTxDkHGQTAECc3oq81xVwitSO46Pm4kaAo/0FSrxOUWUoUo6nllsSFIGWWucW%0ADBlyzCYA8DhEhSGXoSRQSgiz4RLnkgQVkdr4ZI8kIiDXB8otCSpDTsNQgfiqMBMHROL0WGQu%0AJgS8DklljPJcUZ2iIFKKNowDSaCSjQmIEuKyQRdwS8mcoqhMEqjXKEF7gVuogY31FLZMJCcJ%0AmITBE50kUIOJUUAEKpBQg6nUOj0EGebSQAhxByzmVEqIxyEicvqO+KuBqZjPAKHEF6kwPuwk%0ARXA7CglDidsn1C9QB8vjJ4gOoXmZwc+mI11ABcKzHojDA94wpmMASJxe4i4L2RMJ8mf9oN9j%0A02qqqC8lpDDvWK9/Io1spLtw6CRIZjleASDsdsSzssLQIdCAu0y6BJ5TrEFtvRHIJLDg+UBI%0AqK50PSDZkHaDUS2IxOUFxmYxZ8lMwTl9O6Yxg0akFL73PfjQh+Ckk+CSS6CxEXbvhqefhkAA%0AHnmkQPPpT8Njj8Htt8Orr8Lq1fDGG/Dzn8OKFfClL02nIIHWzod8BpERh9t6o2sasCdABDh7%0AdUXY8dedZDqbXpmEAM8cKsDmh4D9dabtnM12FRyXwrYwEG+YuPyo5IggWe7LEhKsK+TKtCFa%0ANpvQpjDYNN/Bhp0xxdBeDW0yFCiZXekipHJ/wqJoPpHkJBI/z6lWrs1US7bKnW1QQgIuG6NJ%0ActK6dsxnCCHg0G1Ll4B4w8QTBFUBQeJIrctntuyp5Mkz3AEAqEjCTcRkAfTuU5a9tLfX4tcO%0ASfR7p2xBael6QKYOdRUq4PJJy08jbtPa2pcuOyCekNlFvXmNnABsALB62TwAOG5h055DVldG%0A5jfX6FuVe0YEAODw0IbFmEsBEOLyWqgvSSBVXmMdKIlCVdA3FZfYCGetLc+ETgipaSO5NKoy%0AcbgrtKvb6fC4HGlLp7dz1xmlliYUjjYZWi5hVf+jQ3zI2GfxHYGZGUnRKCBCKgU//jHceSf8%0A5jeACPE4PPtsgUAQ4Nln4brrYONGuO02+NWv4POfh40bgRdS0gAON3Faye4c/hfBpjAIInF6%0ArU/bCyB0TrTm8M4AIcTpAYebvw4itOK0+q2DSaGf/tBZrQ1WuTHu/MLFoliy5SNK0op3Oddf%0A7DjhHMfa9zvXX0QjnDxDbw1qI4FL37fOguCsk5auXNwKAA/f9mmXw9Rkl0Th4dv++ejrQQXi%0ADhC3/6jVFyHkoVs+ZUEQDngfuPEygxdOD/EE9dqVUnLvly61YNhQHbxxw/unX1MrOP0+AFAR%0AVTY7f4AQaHgHhzuZjTh2l14KN95Y9nfaaVM0PT2wcSMwBpTCypXw3e9CxOq0aw5zmMMc5vAP%0AiaDf/aeHv7xsgYFxJlD671/8yLWfPF//ingCtKaVBmuPmUAYAAAP3/bpT/6f0wxfvfe0FU99%0A+wuar/Da4+c//eDVhke3QZ/7F/ddddZJS/Wv3kpcdO5J/3nnlYbWZ1Nd+NnvX79oHietYgWu%0AvPisb9/4cUk06KyFrXV/fPiG2sg7OFvXOwJkRvk6br8d7rgDXn4ZTjrJmCAeh/p6OO44eOIJ%0AOP54OP542L6dy/XIkSNa8iUuZSKRoJRys1dlMhlZlu0wjMfjoihyc9Sk02lVVf02IrbE43GH%0Aw+FymbrkT4shIiYSCafTyc3EmkqlGGNchqqqplIpt9ut5ee1QDKZREQuQ1mWM5mM1+vlJviL%0Ax+OUUp+PcwaUz+ez2azf7+eeAcXjcUEQuMKQzWbz+fwsCsO0GEqSxE2cmslkFEWxKV12hCGZ%0ATDLGuDVkjCWTSZfLxU3YNS3p8ng83HRwiUSCEDKLwmCTYS6Xy+VyNvvOjnRNS9XYEQabTQ22%0AVU0qlVJVlVtDTdXYEQabmqFUGBjiSDQ+Op5MZ/OMMYckBv3u+uqQx+XQGAIAt+80VePz+bhZ%0ApG0Kg/2BXDrvxJLpobF4IpVRFCYI1Odx1kYCkaAPyoVBVtSh0Vg0ltKybjgdYjjgbagJSqII%0Ax8a8k8vLA6OxiXg6LytAwO2UqoK+uqqgIFCYjqopCkM2Jw+MTkwk0rKsEgJul6Mq5KuLBCil%0A05p3JElav369NdnGp55+1z99+P+KrV6YHdP/e8qRay69/M7HdXlQ3iGYpVyxZlAU+Pzn4Z57%0AgNd/pdCuu6fT/CQTiMgY41KqqmqToUbMpVQUxT5DRVHs1BARuWSaFS7LsvZFFmCM2WGoIZ/P%0AyzInKkFFp+RlRVZUhkiACAJ1SoXLr1oNczmrAFFF2KmhVm4mYyN6PoAdYbAvXWBPGKYlXTaF%0AwT5DO8KAiIQQ+ww18baATekqCkM+z48yZafvNIbZbJa7HEVEOzWcVlO/LapmWgPZjnTZlH/N%0AdLYjDFpf2KxhURj8bsnvLg8tzpR0WtFqaEdctQ/JZvnx5GA60jXdeUei0FwTgJoyc1B7VdHU%0AkYArEiiztOR8Xp4cGnZq+GbPO7UhT22ozLjM5aaa16aqKWVYF/bWhcvWQqX9VZx3FJXl84rC%0AVESglEii4JRETQKxNJaSOUSXGwAYoHUgKvtAAIdv+g5jxwxmybBTVRgYAJcLKnL6RiJw773T%0ArpMoAsAZZ5zBpdy8eXMoFFq5cqU1WUdHR09Pjx2GGzdurK+vX7qUsze+d+/ekZEROwyff/75%0A5ubm9vZ2a7KdO3fG43EuQ8bYpk2b2tvbucmYX3nllUwmc/rpp1uTpdPpbdu2LV++nJuMedu2%0AbYi4bt26v7126IrbfnJkoCyQr0Dpv3707Hu+eFEiHtu5c+fq1au5exsvvvii0+k8yWyvdxJ9%0AfX0HDhw49dRTubs+mzdvDgQCq1atsibr7Ozs7u6203ebNm2qrq4+7jgjP98S7N+/f2BgwKZ0%0ANTc3L1y40Jps165d4+PjNqVrwYIF3FTfO3bsSKfTXGHIZrNbt25dsmRJXR3HueSll15SFIW7%0AjI7FYjt27DjhhBOCwaA15datWwVBOPnkk63JhoaG9u7de/LJJ3O3kbZs2eL1ek888URrsu7u%0A7s7OTpvCEIlEVqxYYU124MCB/v5+m31XX1+/ZMkSa7Ldu3ePjY3ZlK558+a1tbVZk7322muJ%0ARILLUFGUF154YdGiRQ0NVlEIAODll1+WZZkrDIlEYvv27StWrAiHjVPFFLF161ZK6SmnnGJN%0ANjw8vGfPnjVr1nA3ul588UWXy7VmzRprsp6enkOHDs3uvHPkyBGbfVdXVze7805LS8sCLTaF%0ABsbUdELwlY3Et33ecXn8/3L7f/7qzy9XEIQD3h/eesWHzlmjzTvW3KA0jh2X1DZEF2d78ljG%0AzAy7WAwA4P774Xvfg/FxAIDFi+G22+DjH5+Fqs3h2MOWVw++/wvf0Wd7VBn77pN/7R0a/+7/%0Ab+9eYySprjuA/09VdfVr3vtid8ELJDYLCrJ2haPF3iiRpSRAArLiyAHZK2wLGVkghQ9gEQcC%0AseUEIiVBkbEVxXFQIkLkxDZYBBILK1iACZbFwwEbBwiYsAze5+xMd0/X8+ZD9Uw/pu+tOzM9%0Au+PK/6f9MDtdc7sep26f6rp1zy0fPiMrRkRFFof5j/fSMMEbPzn1nYfCt/5HxZFTrpbP3zv5%0A6x8ubcvJ10+DKE5+94a/+N7zr6ws73ZyvvmRm+/9x7s/fU7OJeGS9Ywo00iinO+qN7NRfGP3%0AwAP4zGewezd+/GPcey8++lEsLOD660eyfrR5pEoduu1vDTW8H/yP5648eMEuq5kTNhOVqqAJ%0ABSnXNtXobKLTxLIutb00gTgjaTN5+5XkzZdU0ILjOFvP8c7fJ/oJCzeAghrxBFWnU+u/vn/8%0AX/5muX5LGiwu/ui59ms/2v7JW/zd553ZdfvGYz/43vOvANA933395/7uW392yGb6oaBpNVZn%0AVVonT428zdNmfYnd7bfjxhtx2WXdcrEf+xj278dnP4tPfAJ5t0tWIU1Uu9GZhtQwe4VSanEe%0AcQC3JLVJ0xPgSiFcBBTME+MphaCp4ki8Eip10/wCcdidT8g8u1sSI43hlsw5hApaCJuASHXC%0AuMmpajeQJFIqGyZoBYCo3Zk1tDJmeus0VUEDSSJ+ZWCG8UazPXs0J9b/+ds/+P3f2d/fYKLa%0ADaSp+FX4xsG8QUtFAVxXKmOmg2IZDFmD2Tx25bq2aw4X0yOvIQ6Rlfredj60c3optFsqCcXN%0AC4Yk6gRDuW6aLlEptBsqicTzLaKrBRGp1OHkNZjG4uUFQ9ag40i5bgqGLP7TWEpVlEw3JlS7%0AgWgR4kh10rTJ3WAYjK5BQUtFbThuzlQOKkWwNKmhaWZKpRYXOj1DdcIYXbFqN1cTXT4qNdOx%0Ay2brzSZFN5/yColSbs5k1T3RZQ6GNFGLp5DE8MpSndDGfxKrubdVuwkRqU/LpP4uvGVXEwfp%0AibcRtfMb7DRryimTt16OX3t2aYvS9MhPo+Ypf/9vDt+TaawWG1Cp+LWcrgZqKfU0PHih1NzP%0AVGsOSkllTKZ35Vz1WSbH2XdLuUtGgUoicUvm8w5JpILWUjAMrl662Dr5rX8YrMonUGFw4htf%0APevGz2nXUJAzmc5yz+BV8na1tsGHH3/e/HcLzfaphZbNXNDlsRqARGGEX7KNbTfNy7PJrS+x%0A++AHB39z0UW44gp885t44QW8733ranyZStX80Wx+bRW0ZHKbLnNSzROd0tdRW8Who+tTlFKN%0A451Ce0FLxrfqTjPVmkPQAqBCIImlrnlMJInU/LGsMJUKWzK5Q9sFRG21OA8owJH6lHZDwpZq%0AdMp7q2jRmdqp68HVwvFOUhK2RKXapCRqq4XjS423ZXK7dpMXjmXz2quwJfXp3h681c4v+3hs%0Arn+iSKW6xy5sydgWbS/QbqhWJ2tUUSgTmjF/vQ0GLZnYqv30bS+o1jyyoxJHMjZ8ZE967KfZ%0ADgSAJE6Pvu6cM3wclWrNZ2XmFYzBkMZq/mjWfaugJfo5GlTzZFY8W4WLSBOpae46rIwuzaeR%0AapzIanKowBgMcajmj3b+JFyUCX0wNI5nFeJVuyljM7pUTLUXVLNTrF1FbWdq5/A1VErNH8uq%0AkaqwZWiwLxjiQFtfAUo1TmQnsgpaMr5Fl9up5pxqLwAAFlUU6HuGrKtJkdvVLM5jcQGAQgtJ%0ApA0GlaqF41nty064ao5dkqpGEGffDY2VPe3ktElPdBmDIZ0/iiQEgKiNNNGVVFFzs6rdBLJe%0A8QQ8X+rDzxTLriY9cTiLmaUGy/ozJelUfHdLgzXQljY2fv2Hg6vRnEtmX3N3v2fF+qVq/thS%0AV7No6mqUUu0FqNR86aUaJ7KoVgDaDcy9IzO7hzcIpYLFLFOUcs2UtMWRitoApFQ2XTYETZVF%0Al4LUxlHWZDa9XU3YXBkM7f9+IW0Pf34iOvJ2OPvmkC2Jguwom6+UVPMEwjYAhebAx8SKBtuI%0AI0CkPHhh0wryn6lqLgY2iR0N2IBJWbdvB4DG6GaCjkN0y8yr7PJ3KBX2BHEcQFecPom65ZPT%0ApPu5vlLve+nfF2G7W25UKV3tamRRDgACKKVfrO+9lNIVvR5YeeOe6XkpjTs9/kpJ3FvgeaDB%0AOO+RqGEN9h67/gNkWEPDset7yRgMwcCxGzYII00wsEpJpD189sGwPOBDpZ0PuWEriN7DmnPs%0AlhpM9Q32B55tMPQf8f7l+t7LOroSpTuhkqi3xrxtg3E0WOy822Dc85LphLKNrijo+Xqj/wAN%0AsAyGKOxWNDcFA4Kl2uxKIYz1Q8CjxW50GYIh6TvHTedddiW8rN0cvpxlV5PEg6sUaBoEVBx2%0AtiWJhtZ9V4sLvQHT/X3j5JDm4oGuRn9QOm+nAKVi/fP7S7siS9MGd1Rfg0nnrVWqPZuyRpb2%0AofYcyV5dXnmBtvNHf1czLBii46baCfHxnw37rcUaqr5TwxBdUApx1PnJuMnalbT70GkvWD0p%0AvCrz7xwdeZunzToSu0YDX/4yHnhg8PcvvQQAe/asveUB/VchYvjyfOAl3ZKWi/W8pOwWs2hQ%0A7BZz+tIQ3URNq9+QnCUHrjUH9/zqB5oMvJFhxqk1HTsxNNj7ksjwOwtD78Xobm8tbb7Cih2l%0Ae1/TkmIZDIMBr90zA9GlX0PbsOnfaaY1lP7/Woar9Rraxf9qegZdYfU1nVCmDTGdUL16XzDV%0Ao7NcQ8f+vOv/Olm7q+02ZOWf257ywzZZd99j6ByZgzGTe1BkyF8Z3t22Vzd2kt1XzYtZRldO%0AMIhnGhQkpWFfGS6/nTmqbT/I0LOlaxmnaFkgLrsVm47unwLqW36OKymsI7Gr1fCFL+BTn8LL%0AL3d/+dBDePJJ7NuH3get18nzu7dssvFSGr03s6Q6qQ1N1+s24tegj36pTS7FpkhNP3Fluda9%0AZVMqG8YcSHms8/2254uvr1leGe9+Snm+lDR3rLK63Z2fHalqJ67sG1fXu7YDHLd7h2VFg/4a%0Aqju7pe639I4rFf0a9gylMg0J8nws77fe4zikweWhVKK9yykycIvKMERsOaJE9A0C6C2eWCob%0ARpJ1I0rM0dUzatM3jHUbCAZtg1Lpuf1kGAXYu1bZWDddg9XueFbx9UPTXK8nGBzLYEBFP8bO%0AcbsB4JaMu7rbG/Su7aDek9crGW4wdUPUHAylMkqVnp+146XKnltyHRH4ruN7+m65d/cagkH6%0Adu9AAfu+BXuHKIjo7sNCHCwHgKGrEaevuKqI1LSTm4jnwyvBccWvDj3fpTYx9LxwtgybdKP3%0AY8LY1cAtwStDHLglKenHh9Wne3MR3b3sztuVynBceL55gLX4FbgeXE+MA0y78e+YenWUq/CW%0AAmBYMPhn6x+PEBn68IT4VTgeXE+MY/uWPxlz1hAifgWOC7dkblDH9+1KugsApEqN6h8AZ1jl%0AjNFKkuS2225zHOeee+4ZbcvrGGPnOPjSl/ChD+GSS3D11di1Cy++iAcfxMQEvvKVzjLf/S4e%0AfbTzcxzj8GHcemvnv7fcgi22gxNlbAZJBKXMw5mlPCZeWcVhXt13SHUclTpgvNoA4FdlykcS%0A5TzrICKT2xCFEMkZcO24Ure4DnA9Z3qXCtsQEWOpb1THxa8ijeH55qtPmdyBOITj5HQ9tUmU%0Aa0iTlQ2O1fLPzIvfPdjnSn0a5TGoBF7ZdBXo+TKVraFnHAUPGZtGMgal4JVMeyZrMIngeIZj%0AJzNnQxzVPAkoqU3JtL4SpV8RbweSGK6pQUBkYlvnjoY5GMp1KZU7ZdpzoysOAcdwEQIAlTHx%0AK0gSeCXzt00yuR1xBHHMuxqVMfGrSJOcmSY835na2XnWwfBJudpgiEK4bk64VsdRrkGpnJjx%0AqzK1U8WhOF5OzzC2BXEE5HQ1KJVl6qzc6AIg9anO/WLzGgrqvovcefNlKbpEcvZMfVrKNZXE%0AYsw2ZHwr3BLaDYgj9WnTRWl1AlkwGLsamToLpTKCJsSRsRnTyHoRc7QAKO19f/jCY51hlIAA%0A7u73ONPDK1zJ2AziECrNia4sfUFOzQ8p12TbHtWcg0pRHTdcKQGA54tdTWpzStfhlmRiG9IE%0AjmvcEJGJrYgjCIYe4sp5e/3d54aH31j5Uv29B9zxYem+40rZYg3LdSlV8nsGAK4nmsjfs2vL%0A0y/+r/l9xmt5T2YAAJJ49cOE8oQtq7mv12x2dvaaa645cuRIbpWmNVjfwxNXXYWnnsLnP4+v%0Afx2NBrZvx6FDuP12LE/B+vTTuPvu7vLvvNP973XX2Sd2wPDAHbqYWC5pWTXZce2mwJCcx5dW%0AKxuHa8PNyYSWGrReQ7c0dG9Xy/5lH/ilf3vqRd3f+SXv41e9v3lidvAFrwRYHBRxkNfRd9fQ%0AhjjdK1r9MjJztszkTLzZYRsMeSldt0HP9GBjl88arB0AAAWgSURBVORvyKobtFxDu012XNF/%0Ae9rHPhhyn7Zbemu7xTyxu/rPyZ6X2URXxub0XBXLY+eVxWINpTYJw5eOvTQ9Q39zImMzMHy/%0AtRoyPuP/8pXJ4Z+oxpz4FWfru5wt+ksvWO8ZS37VKg/bCCK2YWMIV5Gt19xw9O//Mjrydu+v%0AK+dfOH3lofWt32o6Q41DV37gn75tejB2/4XnjtetOoE4jJCNmlzPCvWL7IqarNn999+/bdu2%0Ahx9+OLc6wBqsu8e59FI88oj21Vtv7X5FRz//vvrHH/+tG//quZeHPE5V8ty/vu3QL56z/YWV%0AiR0R0ZqIX/XOyyknQzru5MyOT/9R64fPBG++mswd97bsqPzCRdUL922Gmfn27d3zpzd95A/u%0A+drQV/fs2vq1P79h9s1XbSpP+LUKRl15ojajr5U6CldfffXNN9+8QY2P+lJydOyLAOYumZXY%0As2wwSZLcJbMCjqe/waz4YBzHlkvmLpbVbcxqq5uXzGr21Xz30S/e+MUHvnP/I99vB93nvy6+%0A4Jw//ORl773gXSdPngQQBIHN18s2m5wduyAIcmtW4gwFQ1Y/0bJBy2NnH11RFI2qwazCr02D%0AGcvoCoLAMrrsG0zTnA48q+Y52mCwaXBVx27kDVoGAyw2OYtqm3C1PHZZdNl0NVhNzxCGoWN4%0APmOpNZtdndUtHe3njoicqc+d3mBwL7qkdlG3eGN7qZa3ZTBs3OfODb/3a3v3bPuTrzz81jvd%0AGpWOgyt/df+t1/32zGT98Bup/UN7IVJ3TY9orKSAxaCdfZxlJicncyNtVXLrs62H2KTDp9ns%0A7OzLvQ9kEBER0f8/tVott3Dwc0/+5/5fuXRDV+OOO+648847N6LlSqVy11133XTTTSNsczN+%0AY7dz585SqZRYTGCTJImI2FyxJUmSW0UeQBzHruvmXiKsqkGbxdI0TdN0tA0qpWy+NrNvEIDN%0AJYtlg5bHzr7BOI4dxxltgyMPBpsGNyIYNnl02QdDFEWlUv4YOPtgsG/wjASDfYOWG2IfDPYN%0Anqlg2OQN8nNn/Q0CmJ7WPli9bN/BA0/867+fOjFsgsM1OdVsvHvfxU7Phuzdu3c9DcZx3Fia%0A3Nf3/VptY8vibcbEDsBGDCckIiKi4jl4xW+c6VUweeyxxy6//PLs52uvvfa+++7b0LfbpIkd%0AERERUQEcOHDgiSeeyH7esSOvgPK6MbEjIiIi2ihTU1MHDx48bW/HxI6IiIjo9Hn22Wfn5+cB%0ApGn66quvPv744wAOHDhQqdjN32m0GZ+KJSIiIiqqAwcOPPPMMwO/fP31188999z1N87EjoiI%0AiKggRjnhHhERERGdQUzsiIiIiAqCiR0RERFRQTCxIyIiIioIJnZEREREBcHEjoiIiKggmNgR%0AERERFQQTOyIiIqKCYGJHREREVBBM7IiIiIgKgokdERERUUEwsSMiIiIqCCZ2RERERAXBxI6I%0AiIioIJjYERERERUEEzsiIiKigmBiR0RERFQQTOyIiIiICoKJHREREVFBMLEjIiIiKggmdkRE%0AREQFwcSOiIiIqCCY2BEREREVBBM7IiIiooJgYkdERERUEEzsiIiIiAqCiR0RERFRQTCxIyIi%0AIioIJnZEREREBcHEjoiIiKggmNgRERERFQQTOyIiIqKCYGJHREREVBBM7IiIiIgKgokdERER%0AUUEwsSMiIiIqCCZ2RERERAXBxI6IiIioIJjYERERERUEEzsiIiKigmBiR0RERFQQTOyIiIiI%0ACoKJHREREVFBMLEjIiIiKggmdkREREQFwcSOiIiIqCCY2BEREREVBBM7IiIiooJgYkdERERU%0AEEzsiIiIiAqCiR0RERFRQTCxIyIiIioIJnZEREREBcHEjoiIiKggmNgRERERFQQTOyIiIqKC%0AYGJHREREVBBM7IiIiIgK4v8AWMyIRh+a8BYAAAAASUVORK5CYII=" id="0" name="Picture"/>
                    <pic:cNvPicPr>
                      <a:picLocks noChangeArrowheads="1" noChangeAspect="1"/>
                    </pic:cNvPicPr>
                  </pic:nvPicPr>
                  <pic:blipFill>
                    <a:blip r:embed="rId23"/>
                    <a:stretch>
                      <a:fillRect/>
                    </a:stretch>
                  </pic:blipFill>
                  <pic:spPr bwMode="auto">
                    <a:xfrm>
                      <a:off x="0" y="0"/>
                      <a:ext cx="4000500" cy="4000500"/>
                    </a:xfrm>
                    <a:prstGeom prst="rect">
                      <a:avLst/>
                    </a:prstGeom>
                    <a:noFill/>
                    <a:ln w="9525">
                      <a:noFill/>
                      <a:headEnd/>
                      <a:tailEnd/>
                    </a:ln>
                  </pic:spPr>
                </pic:pic>
              </a:graphicData>
            </a:graphic>
          </wp:inline>
        </w:drawing>
      </w:r>
    </w:p>
    <w:p>
      <w:pPr>
        <w:pStyle w:val="SourceCode"/>
      </w:pPr>
      <w:r>
        <w:rPr>
          <w:rStyle w:val="VerbatimChar"/>
        </w:rPr>
        <w:t xml:space="preserve">z_scores &lt;- sumstats$betahat / sumstats$sebetahat</w:t>
      </w:r>
      <w:r>
        <w:br/>
      </w:r>
      <w:r>
        <w:rPr>
          <w:rStyle w:val="VerbatimChar"/>
        </w:rPr>
        <w:t xml:space="preserve">log10p &lt;- -log10(pchisq(z_scores^2,1,lower.tail=F))</w:t>
      </w:r>
    </w:p>
    <w:p>
      <w:pPr>
        <w:pStyle w:val="FirstParagraph"/>
      </w:pPr>
      <w:r>
        <w:rPr>
          <w:b/>
        </w:rPr>
        <w:t xml:space="preserve">Question: How many variables have p-values smaller than</w:t>
      </w:r>
      <w:r>
        <w:rPr>
          <w:b/>
        </w:rPr>
        <w:t xml:space="preserve"> </w:t>
      </w:r>
      <m:oMath>
        <m:sSup>
          <m:e>
            <m:r>
              <m:t>10</m:t>
            </m:r>
          </m:e>
          <m:sup>
            <m:r>
              <m:t>−</m:t>
            </m:r>
            <m:r>
              <m:t>8</m:t>
            </m:r>
          </m:sup>
        </m:sSup>
      </m:oMath>
      <w:r>
        <w:rPr>
          <w:b/>
        </w:rPr>
        <w:t xml:space="preserve">? Would you report all of them as significant association findings, and if not, which variable(s) will you likely report, based on univariate association analysis?</w:t>
      </w:r>
    </w:p>
    <w:p>
      <w:pPr>
        <w:pStyle w:val="BodyText"/>
      </w:pPr>
      <w:r>
        <w:rPr>
          <w:b/>
        </w:rPr>
        <w:t xml:space="preserve">Answer:</w:t>
      </w:r>
    </w:p>
    <w:p>
      <w:pPr>
        <w:pStyle w:val="SourceCode"/>
      </w:pPr>
      <w:r>
        <w:rPr>
          <w:rStyle w:val="VerbatimChar"/>
        </w:rPr>
        <w:t xml:space="preserve">gwas_sig = which(log10p&gt;8)</w:t>
      </w:r>
      <w:r>
        <w:br/>
      </w:r>
      <w:r>
        <w:rPr>
          <w:rStyle w:val="VerbatimChar"/>
        </w:rPr>
        <w:t xml:space="preserve">cat (length(gwas_sig),'variables have p-values smaller than 10^-8.')</w:t>
      </w:r>
    </w:p>
    <w:p>
      <w:pPr>
        <w:pStyle w:val="SourceCode"/>
      </w:pPr>
      <w:r>
        <w:rPr>
          <w:rStyle w:val="VerbatimChar"/>
        </w:rPr>
        <w:t xml:space="preserve">5 variables have p-values smaller than 10^-8.</w:t>
      </w:r>
    </w:p>
    <w:p>
      <w:pPr>
        <w:pStyle w:val="FirstParagraph"/>
      </w:pPr>
      <w:r>
        <w:t xml:space="preserve">Correlation between these variables are very high:</w:t>
      </w:r>
    </w:p>
    <w:p>
      <w:pPr>
        <w:pStyle w:val="SourceCode"/>
      </w:pPr>
      <w:r>
        <w:rPr>
          <w:rStyle w:val="VerbatimChar"/>
        </w:rPr>
        <w:t xml:space="preserve">gwas_sig</w:t>
      </w:r>
    </w:p>
    <w:p>
      <w:pPr>
        <w:pStyle w:val="Compact"/>
        <w:numPr>
          <w:numId w:val="1002"/>
          <w:ilvl w:val="0"/>
        </w:numPr>
      </w:pPr>
      <w:r>
        <w:t xml:space="preserve">653</w:t>
      </w:r>
    </w:p>
    <w:p>
      <w:pPr>
        <w:pStyle w:val="Compact"/>
        <w:numPr>
          <w:numId w:val="1002"/>
          <w:ilvl w:val="0"/>
        </w:numPr>
      </w:pPr>
      <w:r>
        <w:t xml:space="preserve">773</w:t>
      </w:r>
    </w:p>
    <w:p>
      <w:pPr>
        <w:pStyle w:val="Compact"/>
        <w:numPr>
          <w:numId w:val="1002"/>
          <w:ilvl w:val="0"/>
        </w:numPr>
      </w:pPr>
      <w:r>
        <w:t xml:space="preserve">776</w:t>
      </w:r>
    </w:p>
    <w:p>
      <w:pPr>
        <w:pStyle w:val="Compact"/>
        <w:numPr>
          <w:numId w:val="1002"/>
          <w:ilvl w:val="0"/>
        </w:numPr>
      </w:pPr>
      <w:r>
        <w:t xml:space="preserve">777</w:t>
      </w:r>
    </w:p>
    <w:p>
      <w:pPr>
        <w:pStyle w:val="Compact"/>
        <w:numPr>
          <w:numId w:val="1002"/>
          <w:ilvl w:val="0"/>
        </w:numPr>
      </w:pPr>
      <w:r>
        <w:t xml:space="preserve">794</w:t>
      </w:r>
    </w:p>
    <w:p>
      <w:pPr>
        <w:pStyle w:val="SourceCode"/>
      </w:pPr>
      <w:r>
        <w:rPr>
          <w:rStyle w:val="VerbatimChar"/>
        </w:rPr>
        <w:t xml:space="preserve">corrplot::corrplot(cor(X[,gwas_sig]))</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zdd3gUVfcH8HNnN3XTQ0ICoYbQVURQsACKFQRsrw0Ve8HyioKAYhcBxYaK%0AHX1/FAUVUIqKgoBIFaSXhJKEJKSRstmSbXN/fwRpAsnszu6dmXw/zzw+stmdOZnM7p655VzG%0AOScAAAAA0D9JdAAAAAAAoA4kdgAAAAAGgcQOAAAAwCCQ2AEAAAAYBBI7AAAAAINAYgcAAABg%0AEEjsAAAAAAwCiR0AAACAQSCxAwAAADAIJHYAAAAABoHEDgAAAMAgkNgBAAAAGAQSOwAAAACD%0AQGIHAAAAYBBI7AAAAAAMAokdAAAAgEEgsQMAAAAwCCR2AAAAAAaBxA4AAADAIJDYAQAAABgE%0AEjsAAAAAg0BiBwAAAGAQSOwAAAAADAKJHQAAAIBBILEDAAAAMAgkdgAAAAAGgcQOAAAAwCCQ%0A2AEAAAAYBBI7AAAAAINAYgcAAABgEEjsAAAAAAwCiR0AAACAQSCxAwAAADAIJHYAAAAABoHE%0ADgAAAMAgkNgBAAAAGAQSOwAAAACDQGIHAAAAYBBI7AAAAAAMAokdAAAAgEEgsQMAAAAwCCR2%0AAAAAAAaBxA4AAADAIJDYAQAAABgEEjsAAAAAg0BiBwAAAGAQSOwAAAAADAKJHQAAAIBBILED%0AAAAAMAgkdgAAAAAGgcQOAAAAwCCQ2AEAAAAYBBI7AAAAAINAYgcAAABgEEjsAAAAAAwCiR0A%0AAACAQSCxAwAAADAIJHYAAAAABoHEDgAAAMAgkNgBAAAAGAQSOwAAAACDQGIHAAAAYBBI7AAA%0AAAAMAokdAAAAgEEgsQMAAAAwCCR2AAAAAAaBxA4AAADAIJDYAQAAABgEEjsAAAAAg0BiBwAA%0AAGAQSOwAAAAADAKJHQAAAIBBILEDAAAAMAgkdgAAAAAGgcQOAAAAwCCQ2AEAAAAYBBI7AAAA%0AAINAYgcAAABgEEjsAAAAAAwCiR0AAACAQSCxAwAAADAIJHYAAAAABoHEDgAAAMAgkNgBAAAA%0AGAQSOwAAAACDQGIHAAAAYBBI7AAAAAAMAokdAAAAgEEgsQMAAAAwCCR2AAAAAAaBxA4AAADA%0AIJDYAQAAABgEEjsAAAAAg0BiBwAAAGAQSOwAAAAADAKJHQAAAIBBILEDAAAAMAgkdgAAAAAG%0AgcQOAAAAwCCQ2AEAAAAYBBI7AAAAAINAYgcAAABgEEjsAAAAAAwCiR0AAACAQSCxAwAAADAI%0AJHYAAAAABoHEDgAAAMAgkNgBAAAAGAQSOwAAAACDQGIHBnL4MO3dKzoII6qspNxc0UEYiM9H%0Au3bRX39Rba3oUAzHaqUxY2j3btFxGIvbTRs20O+/04EDokOB+iGxAwN5803KyhIdhA5t3UoD%0AB1Lr1nTJJTR1Kvl8Jz9h0iRq00ZEZPq3ejXdfDN160bXX0+bNhER7d1L3bpR587UsyelptLU%0AqaJDNBarlSZNwg2e/157jX7//YRHPvmE0tLo/PPpssuobVvq0YM2bxYUHDSIWXQAACDUn39S%0A//7kclF0NBUV0apVNGcOzZtHiYmiI9O/deuoXz/yeCgsjLZsoWXL6O+/6e676cABGjqUnE5a%0AsoQefZRatKBBg0THqiv333/aHzkcRETvv0/z5xMRff55iEIyjOefp9Gj6dJLj/xz0SJ6+GGK%0AiKDrr6fUVNq+nf78k/r1o40bKTNTaKBwWkjsABq3CRNIlmnePBoyhNxumjqVRo+mq66i338n%0Ai0V0cDr32mtERHPn0uDBVFxM11xDL75Ia9fS8uV08cVERNnZ1L07TZmCxE6ZL76o5wlLlhz5%0AHyR2ARoxguLjac0a6tTpyCNz59JNN9H48TRtmtDI4LSQ2IFO9OhR/3MKC4Mfh+Fs3Uq33ELX%0AXUdEFBFBI0bQOefQNdfQzTfTjz+SySQ6Pj1bs4ZuuYWuv56IqHlzevdd6t+f+vQ5ktURUfv2%0A9J//0A8/CIxRl0aMoClT6KyzaOJEuuCCE35UVERdutA339BVVwkKzkDKyignh5599lhWR0Q3%0A3EBDhhxLnUF7kNiBTvz9NxFRWNiZnuP1hiYWQykuprZtT3jkssvo88/prrvoqafovfcEhWUI%0AVusJ3VV1KUjnzic8p1kzqqkJaVQG8PbbdPvt9MADdM019PDDNGECxccf+ZHNRkRksVBCgsAA%0ADaJucs/xWV2drl1p0aLQhwMNhMkToBOjRpHFQtu3U23tabeRI0VHqUNNm55iKPSdd9LYsTRl%0ACr35poiYjCIj44RZhBYLxcefnHDs20fJySGOywh69KANG2jCBPrqK+rcmb7/XnRARtSsGcXH%0AU0HByY8XFVFsrIiAoEGQ2IFOvPoqtWtHt91GHo/oUIzlhhtowQL64IOTT+z48TRsGD3zDI0Y%0AcWRAOih12WU0ezatWnXskaoqmjDh2D/XrqW5c4/1zIIiZjONHk3btlGnTnTTTTR4MB08KDom%0AQ8jPp7/+or17qbKShg+nL7444RNg926aPZsuukhcfFAfDqAXO3fyqCg+cuRpnzB6NMclrVR5%0AOW/ZkhPxyy8/+UeyzJ94ghMd2UCpnByemMgZ42PHnuKnd9zBw8K42czXrw95ZIbz5Zc8KYnH%0AxPAXX+REfMEC0QHp1tH3+/Hbd98d+enMmdxi4ZKEi1bLMMYO9KNTJyouPtNAumuuwcAaxZKT%0AaeNGevFFCg8/+UeM0XvvUd++9MwztG+fiOB0rl07+vNPeuKJU89B2bKF0tLogw+oZ8+QR2Y4%0Ad99NAwbQf/9LL78sOhSd+/JLqqo6tlVXU1XVseJHVVWUkEDffIOLVssY51x0DAAAjU9RETVr%0AJjoIw/npJ1q6lO677xRD/iFwNhtFR5OEQVyahsQOAAAAwCCQdwMAAAAYBBI7AAAAAPX5fL5x%0A48ZJkvTuu++G7KCYPAEAAACgskOHDt12222lpaWm0C7hgxY7AAAAAJXNnDkzJSVl/fr1SOwA%0AAAAA9O3WW2/99ttvY2JiQnxcJHYAAAAAKsvIyBByXIyxg2PWr19vt9tFRwEAAOAPSZL69u37%0A78dlWY5OaOp21ijeo89jsVjCwsxE1Ldv33nz5gUeZLAhsYNjXC5XRERESkqK6ECMxmazVVVV%0Aibp7M7bCwsLw8HBctKqrqamprq7GRRsMRUVFYWFhuGhVV/dJe8ofeX0+V025Ke1cilS2OpEv%0A9/cbbrnz2qv6EVHbtm0DDzIEkNjBCaKjo7OyskRHYTT5+flVVVU4scFQXFyMizYY8vPzq6ur%0AcWKDARdtkBw8ePB0iV0dFpvOLE0V7dNH7JzuPf/zn/8EFlpIYYwdAAAAGFoAa2yVVljViyMU%0A0GIHAAAAhsaIiBhjTPlCt6lJcerHE0xI7EB/HLVum6PW7nBFRoRZoiPiLFGiIwIAAO1jR1I8%0ARa9R/IojNm3aZLVaiUiW5b179y5fvpyIevXqFRkZ6eceGwaJHWiUT5b3Hyzdk1u8J7c4J684%0AO684t6jc7nBV1Tg4P7lVPc4SZYmOaJaSkNUqrUOb9A6t0rJaNe3QJj0yPExI8AAAoB1c9v+1%0AJYeVz6UlIqLhw4evW7eu7v8//PDDDz/8kIgOHDjQunVr/6NpACR2oCGc8+17C5Zv2P37+l2r%0ANmVX1Tga+EKr3Wm1Ow+VVW3cmXv0wYhwc6+z2/Xt2fHSnp16dm0THoarHQCgMWJ1HbCSxJQv%0AAtE02c+u2LVr1/r3wgDhqw7E45z/sSl7+oI/F6/cUlbp573Rv7nc3hV/7V7x1+5XPppviYq4%0A9PxOd1x74cA+3SLCcdkDADRC/nTF8kBmXoiAbzgQKSeveOaiNTMWrs4/dDioB7I7XQtXbF64%0AYnNinOWmK3vece2Fvc9pF9QjAgCAVgSQm5VV2tSLIxSQ2IEYa7bsfWPaosV/bP33gLmgqrTa%0AP/tu+WffLe+alfHUXVffNqCXSfkkKQAA0BNGRCSZTJJJcdqTmqizWbH4SoNQW7pu55UPvtH3%0A7tcXrdwS4qzueNtzCu59/vNuNz4/fcGfHq9PVBgAAKBlPl8AMy9EQGIHobNlT36/eyZc8/Dk%0A5Rt2i47liD25h+574Yuu1z+7YPnfomMBAIDgONKGwIgp3Iiq7E6hoSuGrlgIBavd+fLU+R/N%0AXurV5K3PgYKyG0e8P7DPOe88M7R18yaiwwEAAFUdKVAsMaZ4VmxyfIz68QQTWuwg6Gb/vO6s%0A6559f9av2szqjlq0css5N457/bMFbo9XdCwAAKAJuvtGQGIHQWRzuIY99+mdYz85VF4tOpYG%0AcbrcL02dd+m9E/KKykXHAgAA6vhnPDdTvpHT5REbvFJI7CBYdu0vuviu175eLKZCYyA2bD9w%0A3s0vfrdkg+hAAABABYwxImISk0ySoo2I4mN1tmolEjsIis+/X9Hr9ld27isUHYifrHbn7aM/%0AeuqNWbprhAcAABXprsUOkydAZZzzse9++/b//Sw6EBV88PVvuw8cmvPWYzHREaJjAQCAwDDp%0An8XFFPD5dLbyBFrsQE0+WX74la+MkdXV+W3tjisemFRaYRUdCAAABIRJktKNiGIsOruxR2IH%0AqnHUum98csqX8/8QHYjKNu7MvWTY+H0HS0UHAgAAoWa1u0SHoAwSO1CH0+Ue9Ojbi//YKjqQ%0AoDhQUNb//km5hZgqCwCgV4yIKUSMIsyKS9+JhcQOVOD1yUNHf/zHpmzRgQRRUWnlgOFvoU8W%0AAECvmEnxRhQZESY6bmWQ2EGgOOePvva/hSs2iw4k6Pbmlwx5/N0ae63oQAAAIESqanS2pBgS%0AOwjUc1O+M964utPZuDP3xhFTXG7UQAEA0BnGmNLZE0Rk0VtVBCR2EJBZi9ZM/uon0VGE1PIN%0Au0e99Y3oKAAAQCEmkaRwIwozYYwdNBp780uemDBDdBQCfDxn2Tc/6W9FDQCAxor5/crDVruK%0AcYQAEjvwU63bc9szH1ntOht8oJZHx/9fdm6x6CgAAKDBJOZHi11iXLTouJVBYgd+enLizC17%0A8kVHIUyNvfa2Z6Y6XW7RgQAAQIMorXVSt8KsxPxv7RMCiR3446dVW6fNWyk6CsG25RRM+mKR%0A6CgAACCIyqrQFQtG53J7R07G7AEioslf/YQOWQAAXWBMYpJJ0UZEKfExogNXBokdKDbpi4U5%0AechmiIjcHu+Tk2aKjgIAABrAr65YvfXEkll0AKAz+w6WNrb6Jmf229odc3/764bLe4gOBLTH%0A5+X2Kl5r4y47ed3c5yWfl0xmJpnIFMYiLRRhYZZ4FhYpOlAAOK2yap11xSKxA2VGvfVNrdsj%0AOgptGfnWNwP7dIsIx7sJiIi4y8Eri+TqMu60EueneMKJ/2QRFhbXREpMZ5aE0EQI0DgxycQk%0AxR/UKQk664rFVxEosDX74KKVW0RHoTkFxRX/9+OqB27qJzoQEIxby3wlB7itQtmrXHZeZpfL%0A8likRUppLSU3J4ZBMiAa5+R1E/cduTmRzGQyk6SzUr2q4Ke6PdMyJHagwITPF+ruEg+NN79a%0AfM/1fcwm3X4f+7zkcXJPLfm8JPuIiCQTSSYKi2BhUWQOFx2f1vGaw77C3dxZE9BOau2+gzvk%0A4r1SejspOSOQkqqNiM9LsodkmYgTM5FkwuXqP08td1ST08pdDvK6TtHebA5n4VEUFcei4ihS%0AZ+1Yfquw6qxcKxI7aKh9B0vnL90oOgqNyi0sn/3z2qEDLxQdiEK1NdxWwWtryH3aTy5OROZw%0AFhlLlkQWnaC/gcTB5nX7CnbJlYfU2Rsn7nH58nfIhwtNLbqwqFh1dmsonDtryFnDa63kriX5%0AXws3M4nCI1lEDEXFseh4NH/Wj8vcWs5ryqjWVs8zvW7udZOjmhNRWASLTWHxqWQKC0WQamCS%0AiZkUpz3JCZZgBBM8SOygoSZ8vsAny6Kj0K6Jny+67ZrekqSHvIfL3FrGrSXkcTXo+V43tx0m%0A22EumVlcExafpqOP8qDitgpf7hbewNPYEP9cPtxe5c1eY2reSWrSQrWd653Xza2lvKacfGcc%0A5stlcjm4y0HWUi5JzJLE4lIpQmffzSHCZV5VwqsO1XNKT8nj4hUFvLKIxaWwpOYG/kzw+XT2%0AxYfEDhqkoto+++d1oqPQtD25h5at33l5ry6iA6kHrynjFYX+fI4TkezlVcW8upTFN2WJzRp5%0AW4hclu8r3HXK6REqHUD2HdzBHVWmFl0be0Opz8MrCrmtXPHZlmVeU85ryll0PEvKoHCdrQ0V%0AVNxRzctyyVMb2F5kXl3Ca8pZcgsW31Sl0LTF6lDvzi0kkNhBg8z5ZZ3L/a8uDzjRrEVrNJ3Y%0AeV1y6f76e1vqxWVedYjbDrOUto22r9B3aK9cvDcEB5IPF3Kv29y6W+Mct05E3FrGKw4eGfrp%0A904c1dxpZXGpLCmjkd+QEBFxzg8f5FUqjR8gItnHy3LJXsWaZpLyvs6QYZIkmRS/j5Jio4IR%0ATPA0+usbGmbGwtWiQ9CBeUs32rR6b8ftlXLBDhWyuqO8bl68h1cWqbZD/ZCL94Umq6vDq8u8%0ABzYHsWlQs2QfL9nLy3MDzOqO4JxXl8iFuwJto9I72ScX7VIzq/sHd1TJB7edYcCuTrncalx+%0AIYTEDuq3N79kw/YD/yq/BSezO10//K7F+SXcWspL9qnz7XjCfjmvLORlBxpVziGXH/Qdygnx%0AQbm1zJe/PcQHFczrlot2cXulyrt1O+TCnVQb0PxlHfN55MKdFNj07TPxuuXCnWreQKqLMcUb%0AUa0XiR0YzoyFqznnKL7QEDMWaK5pk1eX8PK84OXlvKacl+4P0s61hturfAU7hRxariiUy/KF%0AHFoAr0su2hWsth/ZJx/K5s7qoOxcy2SfXLSHXI7gHsXnlQ/t0Wa7HWMSYyZFGxHFR0eIDlwZ%0AJHZQv8V/oChxQ63cuEdTvbHcdpgfDno2wO0VvDwv2EcRz+fx5W4R2DzpK9zNnVZRRw8dn0c+%0AlE1edxAPwWVespdcOlsqKjCcF+eE6Ff2eeWi3X7O0NIeh0tn48uR2EE9KqrtW7MPio5CNzxe%0A35+bs0VH8Q+3g5flhuZQR+pQGJqvKIeLbYfgsi9/u9E7vrlcsi8Uw+BkWS7OMUzyUS9eUcgd%0AIWyk9Lp5yb7QHa5hGDGlSIeDkJDYQT1W/rVblnV3YYu0YsNu0SEQERGX5ZJ9xENXgYmX5xl4%0AWDp3VMuHxd/hcIdVLhcfRvDwyqLQDYDzeRrLKIJaG68I9Twn7qjmVcUhPuiZMUlikknRRkSW%0ASJ2V6ENiB/VY/pc20hT9+H39LtEhENV9QYY4zeKyXJ4b0iOGkK8oWyNNZb7iverPg9EItzMY%0AszXPgDutvKYslEcUQg7mKNsz4BUFwe1SDwmbQ2fNukjsoB4rkNgptHl3flVNkIcn18vj4tUi%0A7pWdNdxWIeC4QcYd1bzmsOgo/uF1G7XRTi7PC332zCsKTrEumYFwawPWCgsS2ccrCsQc+lQY%0Ak5RuRBQWprNMSWfhQoi53N7d+0N6A20APlneliP4s4xXHRLVvMSrDFjZTi7NFR3CCeSyXB2O%0A/KkHd1rFVCHxeXl1qYDjhggX+5bkNeXk1cx8MsZIkpRtRBHhOqsNjsTOuDweGjuWTCbq0cPv%0AfezNL8H6sH7IzhWaDfs83CZuHoPbyR1Vwo4eDD6vrLEvfu6u5TWGaxkNbSfs8Xh1SShHo4YS%0At1eRW+jIV855VYnIAAJWbddMYtowSOwMatcu6tWLPvwwwN1k52lr6KteZOeKPG+8RvmSmuoy%0A1vRYuapYg2PaZIOt+eF1iazkInvVr4SsERp4M3LbYa00MCssYldXx84SgTp2IJzVSuedR5JE%0AmzZRWEDTefaIbXnSLbEJsfBRbtxRZaRBS9wq/qvx32RNRuU3bhM9hFF4AMEg+7hdA83nXjcP%0A3loXikhEElO2EZnNOivOj8TOiLxeGj6cVq+mdu0C3JPYlif92iPwvPk85BY9dYNzrXyOq0EW%0AnSifmsfFa41TXzekJdZOGYCzxni9sbxWM7+U6L9vICpqGtQVO2XKlMzMzIiIiI4dO06fPv2U%0Az3E6nePGjcvKyrJYLJ07d37jjTe8XvXvgc2q7xHES0qiyZNV2VNRqQbu9nSosERYt45WMqra%0AGrIkig5CBdxl12y9Bu6oYpEW0VGogcviF4HgMq+1sag4wWGoSzPrlHCnVQutXoyOTHRVJDEm%0AvN7nfPrppyNHjhw/fvwFF1ywbNmyYcOGxcfHDx48+KSn/fe//12wYMEXX3zRqVOndevW3Xff%0AfbW1tS+88ILSkM4MiR2cSY1Di+v9aZ/T5fb6ZLNJRIu48OY6IiLiLocWPscDp+VWMS3Hpozb%0AqYkagW4HGSyxc2nmA1wbn0tHF5NQRJLqeQnn/PXXX3/00UdHjRpFRH369Nm1a9f48eNPSuxk%0AWZ41a9azzz47YMAAImrTps2SJUtmzpypemKHrlg4kxq7YRcSCDabQ9Cp08jaDxoJI3DBXjE9%0AEMJbuVTCNXK1aCQM9XCPZhI7WdZsy3e9yq31dMXm5OTk5eUNGTLk6CODBg1av3691XpCiylj%0AjHMedtzA98jISD8SzXohsYMzqRGVneifTVBOzDXy6enzaKINJmBaOZ+nouXYlNHIL6KRMFTk%0A1dKSCRo4vf4tKdYkLvLMu83OziaizMzMo4/U/X9OTs4JR2fswQcf/Pjjj3fs2EFEGzdu/O67%0A7x566CHVf010xcKZ2B06q9+jHVa7oHtl7RTmkH1k0v8njJan9/o087cOkDYuWi77jDF+4AjO%0AtTJzgoi0cnoZKW8hO5i7f+PGjUSUkZHRtGnTfz+hrmUuLu5YP35sbOzRx483efLk0tLSrl27%0AhoWFeTyep59+esSIEUrjqZf+P3YhmJwu8fdYOuV0CbpX1s5HuXYiCYSWC3RrIx9SgUYuFY2E%0AoRat/Tpai6eBOH/z5WfefJmI6KKLLlq1alUgO3vuueeWLVv29ddfd+rU6e+//x41alRKSsro%0A0aPVCfUfSOzgTKIjI1xuDbdYaFh0ZP0TqYKCaWb1G+Wzz7RI0sz5/Dctx6aIRi4VjYShFq39%0AOhq4XJnJJCntRmBs0vtfPXD7ICKKjo4+5VMSEhKIqLq6Oj4+vu6Rqqqqo48flZ+f/+abb06f%0APv3WW28lonPOOcdms40cOfLRRx+NiYlR/Mucnsb+8KAxlmidVdzWjjhLlJgDS5p5U2vgc1wF%0AWv4tDNDTXUcbJ5lpIwzVMKap3E6/pzfSEpOYmJiYmBhxmiUoOnToQCeOqNuzZ4/JZKp7/Ki9%0Ae/fKsty5c+ejj7Rr187lch08eFDdgI3yuQDHW7GCfvrpyP97vVRYSGPGHPnnqFGUnNzwPcVG%0A1zNoFE4nxiLm1DFzONfCZElTmB9jWTSIhWn33oaZBbUKq04jv4hZu39rP5nDNTTVVyN/ZeUq%0AbPWMNc/MzMzKypo3b17//v3rHpk/f37fvn1PauFr0aIFEe3evbtbt251j+zevZuIMjIy1A0Y%0AiZ0RrVlDkyYd+2dx8bF/3n+/ssROUHaid4yxGFGNneFR3F4pPKVi4YIaLNXGIk7d+aIJxqhO%0ATMTCojQxgzrMaB93LDxSK6VkJBOZAlrfUhWMMVZfUbp/axJb/4f5uHHj7rvvvoyMjN69ey9c%0AuHDx4sVLly6t+9HUqVNnzZq1atWqrKysq666asyYMXFxcR07dty6deuECRPuuuuuupkWKkJi%0AZ0RjxhxroguMsP5EnYuODDeJ6hINjxae1RERhWs4H1IkUs2xL+piEQZJ7Cg8ipgkfHC9cc7n%0AUeEW0sJasUSk5Ruk+nh99d933HXXXTabbfLkyS+88EJWVtacOXP69etX96P8/Py1a9fW/f/s%0A2bNfeOGFe++99/Dhw02bNr399ttfe+011QPWUAc8aFBGWpLoEHSphbjzxqJUvvnzk0bCCBgL%0Aj2JabchhMUZYtI2IiDEmPIGWJDJeYqeZtyGLihcdgv9srgbNIBw+fPj+/fvdbveOHTtuvPHG%0Ao49PnDjx6IKw8fHx7733XnFxscfjKSgoeOeddywW9a86JHZwJu1bpYkOQZfat04XdmzJTBGi%0AvyOZxCKNszQTi9Hi7Q0LjzJMfzcRUbTgL34WFW+MUaHHY1GxGplNxaI18YHAJJIkpmgjooRo%0A8Z3IimjiTw6a1aE1Ejt/iD1vLFbBMMqgBGBJ1MjXiSpYfBPRIZwCi0sRHYKaWEwykdC8Kkbw%0AuyYomMQsGrgtMUdQpFbaDv3g8uqsAp9xPnwhGNojsfOL2JZOZkkSXOYgVouZkN+k+KYkaW44%0AspTUTHQIqjKFMYu4RjtTGItOqP9peqSBGwAWp50PBEZM4UbkRmIHRtI2IzXMrNfiQwIJTohN%0AZpHNOREWFqWJbhfVSCYpUVt3OCzCwixGS0RYgrBUlSWkGa8ftg6LihM8dpBJLO4Uy3AJIUmK%0ANyKKjdLcfd2ZIbGDMwkzm7pmqVxix/DCzKazslqIjYHFp4lqtGOJzYUcN6ik1NaCOwpPJDVt%0AIzqEIIiwiGk2M4ezuFQBxw0VliiycZfFp5JZZ2PUTuJ06WztPiR2UI9+PTqKDkFnenZtK6yI%0A3VHmcCGf5sySyESPgg8GFhkjJWjlu5+FRxqtH/YfrEnL0N+QsGQBBw0lFpMkrBHdZNbUnR5T%0AvhGRJoosKmHkqxlU0bdnJ9Eh6MylPTWRCrP4tFB3wUhmltwypEcMIalZB418/UvN2mskEvWZ%0AI1hSSLsImCWJWYxSNeb0WEprIdcMS26prYXvGGOSso2IoiO19Cs0gEE/HUA9l3Rvj2F2imgl%0AFWZMSs0M5SqcLKWNflcNqheLiJZSW4uOglhMkiS0Zy3YWHzT0A0fDItgKa1DdCyxwqNYk1CP%0AD2ExScaYu21zekSHoAwSO6hHrCWye6fWoqPQjaiI8F7nZIqO4h9hESw1MzSjwllic+MN5z+J%0AKS1TcB1dyWxq2VVkACHBUtqGorHZZJbS2ofyzkcsFp/GQlnSJTyKpbYN3eEaSKwu1BUAACAA%0ASURBVOmUWMaIKNyss0xJZ+GCEAP7niM6BN3o36tzZLiGRgqz6HiW0ibYuR2LSxU7QDtEJJOp%0ATTeBqYCpZRdNr12rFskkpbWnoJZfrjuEVtcUCRLWtC2FZrCdOVxq1kGDSbNfeR1FhGnuFzkz%0AJHZQv6EDe0vKF05unO4cdJHoEE7GYpKD2m7HEtJZk1ZB2rnWsMgYU6uzBZTG4CSltpESxa1o%0AEmIms9SsY7AW6jWHS806GXABsXoxSUpvH/TczhwuNetIZtETyNRTbXeLDkEZJHZQvxZpyX3O%0A6yA6Ch2Ij4m6+uKzREdxCsySKKV3VH8AHJNYSpsQj3YXTkpoasroHOqDJjczNW9k70HJLKV3%0AVL0QCYuKk5p3Dm5zoJZJJqlZhyCukhceJWV00eDprbsVY4yYQkQUE6WhTpiGQGIHDTJ04IWi%0AQ9CBm6++ICpCq7MHImOk5l3UnAAYES0178yMtchEA0lNWphadA5Zu52U1NzUUos3DEHHGGvS%0AiqVlqXNPIkksuQVLb08mnX1Pq4xJLC2LNWmp+gXM4lKkFl21PINKeV7HiMiktw4rJHbQIDdc%0A3sMSZZym9SC5fUBv0SGckcnMmrZjgQ8tMplZcstG3exBJDVpaWp9TghGEUlpmaZWZxl1XYSG%0AYNEJUouzWGIz/xd2Y4zFNpEyzmLxaZoqNC0QS0iXMrqq1tltDmfp7VlqW80W4gmkFl2l3rpi%0AdVadBUSJtUTeNfiij2YvEx2IdnXr2PLCbu1ER1E/Fh3Pos/i9gpeXUK1NmUvDotgcaksLlWz%0AH9+hJCWkscgY34HNXOlpbCBTmKnVWVK8Vgoji8QklticxafxmnJeU05uR0NfaA5nMcksLsVI%0AQ75UExEtZXThNeW8sojcTj93YjKzhHSWIGypmwY6ks6bGDMpzuwTLdptgzwlJHbQUKPuHvDF%0A3JVuj1d0IBr13AODmX6aVZgliVmSyFPL7RXkrOG1NuKnW+iaUUQ0i4pl0YnBGsyuWywyxtyh%0At+9QjlyWR1zNAvVSfKqU0ZmFN65pm/WQTCy+KYtvSp5a7rSSs4a7neStPfnMmyNYeCRFxrDI%0AOFyx9WKxTVhsE26vJGsZd1QpuIwjY+tee2RFVT1gfjXY6uiDvQ4SO2iojLSk2wb0+t8Pq0QH%0AokUd26QP6neu6CiUC4tkCc0ogRjn5HVxTy35vCT7iDhJJpLMLCyCwiI1fi8umGQyNe8oJTX3%0AFe3h1vLA98eiYk3N2hujsmuwhEWysEiKS2VExDlxH8k+4kSSiSQJl6sfmCWRLIlM9nGnlRxW%0A7raTu5Z8JxbmlUwUFsnCoygqjkXHa3ks3b8Fctd12OZSLY6QQGIHCjxzz4AZC1b75NM17TRe%0AY+8fpO+KMIwd+bIEv7CoWHNmD+6wyqUH5OoS8us9wmKSpNTW6HtVhjFiZv+H38HxJNORDK/u%0An1wm2UeyTIyRZNJgXbqG+2dW7JFVwhRJjtFZPz7eDKBAVqu0W665YNaiNaID0Zb2rdNuvvp8%0A0VGAeCw6ztT6HJPPI1cWc2uZbKsgX31DF5jELAlSXBOWmM4a8WQU0CImkUkiHadzjRQSO1Bm%0A4oibF63YXG3zd6StEU0eeZtJP6NMIOhMYVKTFtSkhYlzXlvDa+3ksnOPi3xe4jIxRqYwMoWx%0AiGgWGcOiYnXdEAKgC+iKBTittOT45x4c/Mzbs0UHohU3Xdnz6osaZY0xqBdjLCqOhWYRJwA4%0Avbr+V0kiP8bMJMfqrCsWzQyg2GO3X3F2+xaio9CEWEvk5KdvFR0FAAAEC1d1wnsIILEDxcwm%0A6b0xd4iOQhPGPTSkWap6azkAAEAQBJKaVTk89T9JS5DYgT8uOjdr1D0DREchWJ/zOjwx9ArR%0AUQAAQD2OzoqVJGUbESXprUAxEjvw08uP3nDRuVmioxAmNSlu+oSHMGcCAMDYfDK6YqFxMJuk%0AGRMebpLQGAu7myTpq/EPpKckiA4EAADq909qxpRvZHPrbL0lJHbgv+ZNE7949X7RUQgw9v5r%0AL+/VRXQUAADQIEe6Yk2KNyKKj0JXLDQm11x89pSxjWsixc1XXTDuoSGiowAAgFBwe32iQ1AG%0AiR0E6uGbL3um0Uyk6Nez4xev3Kfv1cMAABqbAD6zPT6draKJAsWgglcfv7Gkwvq/H1aJDiS4%0Aundq/f07T0SE410DAKA/dbNilb7KEhEWjGCCBy12oALG2EfP3z340u6iAwmiDq3Tf/zgyVhL%0ApOhAAAAgdGrd6IqFRslskmZPHn7v9X1EBxIU53VuvWzamNQkrA0FAKBXjJjSjYg4Q7kTaKxM%0AkvTR88OeN9zEgsvO77zk02dSEmNFBwIAAP5jEjGJKdqIKCpMZ8NvkNiBmhhjzz885I2nbhEd%0AiGpuG9BrwYcj0AMLANA42V2oYweN3pN3XjXv3SeS4i2iAwmI2SSNf+Kmr157IMxsEh0LAAAE%0AihFTiojCzTrLlHQWLujFwL7d/vrm5Qu76XXNseZNE3/9bPSoewbUvbEBAED3lA+yI6Jwk84y%0AJZ2FCzqSkZb02+ej9Tjkrv8FndfOfLExr4QLAGAkgUx/qHZ6VIsjJJDYQRCZTdLzDw9Z8ukz%0AHduki46lQZokxHzy4j2LP3q6aTImwAIAGMSRJcUkxRsRxUSijh3Aifr17Lhxzivjn7jJEhUh%0AOpbTkiR2/419t8+fcM91l6D7FQDAiPzpi9VbTywSOwiJMLNp1D0Dts597cYremowbTr/rLYr%0Av3pu6rhhep/wAQAA/xZIV2yVQ2ddsTqrzgK61iIt+es3Htmxt3DStEXf/rLeJ4tfgO+S7u3H%0A3D/oit5dRAcCAADBcqQr9p/5EIokROusKxaJHYRal3bN/+/1B1985Lo3pi2auWiN21NXIogH%0AtEqzQoyxK3t3HXP/tZghAQDQSBytYKLwVcGIJYiQ2IEYmS1SP3nxntef/M+cn9fPWrRm3bZ9%0AocntMluk3j6w9x0DL2yTkRLsYwEAgBYE0hVbYXerFkdIILEDkZLjYx655bJHbrksJ6941qI1%0APy7/e/veQs7VX5ivZXryNRefffvA3r3OztTgID8AAAieo7NiJUnx53+SJVz1eIIKiR1oQlar%0AtBeHX//i8OvLKmtWbNj9+4ZdyzfszskrDmSfTZPj+vXs1K9nx0vP79Q2I1WtUAEAADQLiR1o%0AS0pi7E1X9rzpyp5EVG1zZucWZ+cdys4t3pNbnH/ocLXNaXPU2h0uq91Z9/zoyPCY6EhLdERi%0ArCU9Jb59q7SsVmntW6d1aJ2OWnQAAEBEPIBxPpX2Bs2KnTJlynvvvVdQUNCmTZvnnnvuzjvv%0APOXTtmzZ8uSTT65bty4+Pv62226bNGlSWJjKkzOQ2IF2xcdE9ezapmfXNqf8abXNGRsd6Ue7%0AOgAANCqMONVNnlD8lcESY+rviv30009Hjhw5fvz4Cy64YNmyZcOGDYuPjx88ePBJTzt48OCl%0Al146YMCAX3/9df/+/Y8//nhYWNikSZMUhlQPJHagV/ExUaJDAAAAg6t32Dfn/PXXX3/00UdH%0AjRpFRH369Nm1a9f48eP/ndhNmjQpMzNz+vTpjLGLLrooPT3d7VZ/ZgYKFAMAAICxsSP/UboR%0AWZ3eM+86JycnLy9vyJBjC6MPGjRo/fr1Vqv1pGfOmzdv6NChRyfwXX755QMGDFDvdzwCiR0A%0AAAAYW11XrKQUa0CB4uzsbCLKzMw8+kjd/+fk5Bz/tIqKiqKiopSUlKFDhzZp0iQjI+Oll17y%0A+Xyq/6roioVjOOd2u33nzp2iAzEau91ORDixweDz+Ww2G86t6nDRBg8u2iBxOBxB2Ctf/tsv%0AVF1MRJmZmf379//3M+pa5uLijk3Xi42NPfr4UWVlZUQ0duzYRx55ZMSIEX/++eeYMWM8Hs/4%0A8ePVjRiJHRzDOfd4POXl5aIDMZq6IRo4scHAOfd6vTi3qpNlmXDRBgcu2iA542A4P6fZcU5/%0A/PZL9t/riKh79+6nTOwayOPxENHAgQPHjh1LRD169CgpKXn33XdfeeUVk8nk927/DYkdHCNJ%0AUmxsbLdu3UQHYjT5+fn79u3r06eP6EAM6I8//sBFGwy4aIMHF22QHDx4cO/evaf5ISciSXmB%0AYsbY8xPffvCWk6dBHC8hIYGIqqur4+Pj6x6pqqo6+vhRdc143bt3P/rIxRdfPGHChNzc3OO7%0AcQOHMXYAAAAAp+b21TMrtkOHDnTiiLo9e/aYTKa6x4/KyMiIjIw8vqXW6/USUXi4yitbILED%0AAAAA42NM8UZEXrmexC4zMzMrK2vevHlHH5k/f37fvn2jo6OPf5rJZLriiiuOf9ry5cuTkpIy%0AMjLU/CXRFQsAAACNgcSYSXlN++jw+gfAjRs37r777svIyOjdu/fChQsXL168dOnSuh9NnTp1%0A1qxZq1atqnvaxRdffN99991zzz3r16//8MMPX331VdWXL0diB9B4OV3unLySnLziSquj0mq3%0AO111m8fri4mKtESFx8dGx1oiYy2RWS3Tslo1TYyziA4Z4AQut9de66qucRCRJSqibhMdFBhK%0Araf+iiR33XWXzWabPHnyCy+8kJWVNWfOnH79+tX9KD8/f+3atXX/f/755y9cuHDs2LH9+/dP%0ATU2dMGHCU089pXrASOwAGpGKavuqTXtWbtyza39Rdl5J/qHD9RZVP15qUlyH1mntW6df2K1d%0Av54dW6QlBy9UgONVWO079hbm5Jdk55Zk5xXn5JWUVVpr7LVen/zvJyfGRcdaotq1TG3fsmmH%0A1untWzft0Dq9RVpS6MMGTZEYk5Q3jzWwjW/48OHDhw//9+MTJ06cOHHi0X9eeeWVV155pdIY%0AFEFiB2BwXp+8dN2OZWt3Lv9r95Y9+XJ940XOoLTCWlph/WNT9hdzVxBR24zUfj07Xnp+pwGX%0AnBNriVQvZAAioqoax6pNOb9v2LXirz3b9xY2/Cak0uqotDryDx1etm7X0QdbpCX169GxX8+O%0A/Xp2yGiKJK8xYqyhWdrxIsxq1iIJASR2AIa1eXf+jIV/zv55Xcnhk1e2UcX+gtL9BaXT5q2M%0Ajgwfcln3oQMv7N+rs0nClCwISIXVPueXDV8vXrth+wGffIoGOf8cLK6YvnD19IWriSirVdNb%0Arjp/6MDebTNS1No/GJXdXc+SYlqDxA7AaOxO17R5K6fNW7ljb2FojuiodX+9eO3Xi9empyTc%0Ace2Fj912eXpKQv0vAziOx+v7edW26QtX/7Rqm9sT3K/SnLyS1z5dMP6zhb3Pzhx6be+bruiR%0AEBtd/8tA5yTGlNaxI7TYAYBA1Tbn1G+Wvj9zSXmVTUgAh8qq3vxy8ZSZS+4ecsnIu69p1ayJ%0AkDBAX1xu7/SFqyd8vqigpCKUx+Wcr96yd/WWvaPfmTNs8MUjh13dLLWx35B4ZV5Qbq+yuWy1%0A3hqnx+Hyurw+syRZIs1xUWFREebYqLDWqTERYTrLdeowRn6MsQsz6awXAokdgBFU1Tje/t/P%0AH81eWm1zio6FXG7vJ9/+Pm3eyluv6fXcg4PaZqSKjgg0ymp3fvLt8vdm/lpWUSMwDJvD9eE3%0AS7+Yu/Lu6y4eOezqRjXNosruXrendPOBiv0lNfuLrbmlNo+3nu5vibHmydFtmsZmpsV1aZnQ%0Aq0NqRhPtz5f3v6RIjcujYhwhgMQOQN8457MWrxnzzpwgDaTzm8frm77gz29/WT/qngGj7h0Q%0AGR4mOiLQEFnmn81d8dKH8yusdtGxHFHr9nw85/cv5q589Nb+4x4aFBtt2PlAXpn/ubP4j50l%0Aa3aX7jpYJSuZGk9EMucHy+0Hy+0rdxTXPdKiiaV3x9SLOjXtf3azmChtvtM51dWxU95iZ2lA%0AHTtNQWIHoGM5ecVPTJixdN1O0YGcVq3b8+onP8xYtPrd0UOvufhs0eGEiK3Wm1tuyy2zHyi1%0Alde47C6vrdbrdHtdHtlkYpYIc0ykOSrMnBQT3jrF0qqJpU1qTHJMI6q+tnFn7uMTZm7cmSs6%0AkFPweH3vzlgyZ8n6N5+65aYreogOR2U78iu/X5P747r8cmutirs9WG4/uOrAnFUHosJNV3XP%0AuKF364s6NfWjFHCwMSI/igGbGLpiASD4fLL82sc/vPHlYo+3/uKZwh0oKBvy+Ls3Xdlz6rhh%0ARh2lXlTpXL+vfMO+wxv2VxRXKe4Qj4sKO7d10gXtkntmJrdPi1O7Fr1WWO3OcVPmfjZ3RSBl%0Ad0KgqLRq6JhPps3744Nn7zDAzFmvT563Nu+LX/fsLqgO6oGcbt/8tXnz1+Y1TYi6vW/m3f2z%0A4qNVXgjVX/6/o6y16IoFgCA7VFZ159hPVm7cIzoQZb5bsuGvHQdmTXqkR5c2omNRzYEy24JN%0AhT9vLiqocASyH6vTs2JXyYpdJUSUYAm/rEvTwd0zzm2dZKQM7+/d+UPHfLLvYKnoQBpq6bqd%0AF9z+6kfP36Xfprtat2/2qv2f/Ly7KLDrU6mSKuc7P2z/bMmeO/u1u//K9smxwvu1ORFJkj9L%0AisVFarNz+bSQ2AHozO/rdw179tPiw8G98w6S3MLyPsPGv/zoDSPvvkb1FRJDye7y/rixYMHG%0Awu0FVarvvMrunrv+4Nz1B5snRV97bvMbz2+RlhCl+lFCbMbCNY+9Pt2pt3HoVrtz6JhPFv+x%0A9YNn74iO1EjjU4PInM9ZdWDyvG3q9roqYnN6Pvpp15dLs+/p3/7xaztHRwhOORhjfnzs6O5z%0ACokdgJ68/tmCVz/+QcWqraHn9cnPTflu487cr8Y/oMcZFdUOz6zVubP+PFDtCHqOUljh+GRp%0AzrTl+wad1/zefpktk7U/9/AUahy1D738v+9/+0t0IP6buWjNjr2FX7/xsF66ZXfkV46bsfHv%0A/YdFB0JEVOv2ffTTrh/W5b1467lXdc8QFIX/6Vl1rVvFOEIAiR2APsgyf3LSzI/nLBMdiDrm%0A/vZXWYX1+3ef0NGQO1ut9/Pf985ek2d3hbQSvccnz11/cP5fBVefnf7YVR0yknRzxoiorLJm%0AyBNTtDlPQpHNe/L73jPxx/f/e27HlqJjOROn2/fG91v/7/ccn8ZGMRZVOB6a+me/s9Jfv7NH%0AMwHXMCciE5FZeYtdQpSeWmqJSGdzPQAaJ7fHe+eznxgmq6vzx6bsfvdMKCypFB1IgyzeXDRk%0A8vJpy/fZa8WsLyTLfPHmouvfXvnJ0hx3fZXGNCL/0OHL7nvDAFldndIK6+UPvPHrmh2iAzmt%0A7KLqwa8t+XJpttayuqOWbzs04OVfft0cokVxTsaUb3Upoa4gsQPQOpvDNfixd7/9Zb3oQNS3%0Ac19hv3snaHw0/YEy2/2frh3z9d9lNS4iwSNuXB7fh0uyb3hn5ZqccpFxNMDOfUX97puUnVcs%0AOhA12RyuG0Z8MOeXDaIDOYXvV+deN/63nCJt1bP8tyq7+4EPVr389d/1VkJWVSOaFYvEDkDT%0A3B7vzU9/sGy9divVBSivqPzqhycfKlN/CoIq5v918Jb3Vq3fp4mxSkfll9sf+nzdW4t2eX0a%0AbU3Yua+o//1v6KU5VhG3x3v3uM+/XaKh3M4r89H/2/D0tHWO0A4SCMSXS7NveXNZRd3NUihw%0AIjKZmFnhRkQJGi25fFpI7AC0i3P+8Ctf/bZWu10/qsgrKr/mkbcqqrWyAkEdl8f38vfbXvh2%0Aa61Ho5UC/7dy/51T/wywzEowFJZUDn7iPe0sKaE6nyzf8/wXGumTdbp9D36wavYf+0UHotim%0AfYdvnLi0oFzr14nChTnEQ2IHoF2j3vpmxsLVoqMIhZ37Coc8/q7dGbLb93oUVDhumbLq+/X5%0AogOpx46C6lunrFqrpW7Zw9W2AY++c7C4QnQgweXx+m4eOXXt1n1iw7A6PHe9s3zZ1iKxYfjt%0AQEnN9RN+23kwBA32jPwcYkc1bo3e2p0OEjsAjZr81U9TZv4qOorQWbdt393jPuMauDvec8g6%0AbOrq/aU20YE0iNXpefTLDT9v0cRXu93puu6JKbsPHBIdSCg4at03Pf2hwBGiFTbXfyYt3aCl%0AtN4PZdW1t765bMuBYN8J1K0VK5kkZRsRxUXobK1YJHYAWvTHpuwXPvhedBSh9sOyTe9M/0Vs%0ADBsPVNzz8Zqy0A39UYHHJ4/5ZvP/VorvjPvvxFnrtx8QHUXolFXU3DLqIyFVl+0u7z3vrtxT%0AqMtC5SexOjz3vLdyX7FGp3349DEH/RgkdgCaU1ZZc+fYT7y6+zhRw/Pvf796c46oo6/NKX/4%0A83U2QQVNAiHL/K1Fu75YLrJn8H8//jm9cYwcON62nIKRk78J8UG9Pnn4R6u35Bqnv7vC5rrj%0ArRXBXPeMERFjijcicvnQFQsAAZBlfs+4z4pKjfORrYjH67tj7CeHqwV0g+4oqB4xfaNLJyXi%0ATum9n3bP3XBQyKF37it6ctIsIYcW7vO5K2cuWhOyw3FOI75Yt2K70fq7D1U67n53ZbUjSMs8%0A1HXFkkliijYisoTrbCkHJHYA2vLO9F+WrN6uw/UJVVNQXPHQy1+F+KD5h+2PfbkhxEtKqI/T%0Aq3O3/bY91KXjHLXuoWM/ceht5SUVPTFxZk5eSWiO9ckvuxdoflqPf7KLqkdOW6+BcbYn8Gi1%0AqNDpILED0JC8ovJXP54vOgrxfvx904+/bwrZ4ars7gc/W3fYpqdxdafGyCfzsd9s3h6KaYbH%0ATPh80c59mpi9IYrN4Ro+/v9CMPVn8/7Dk+dtC/ZRROFEv24unPbbniDtX2KKNyLS3drcSOwA%0ANOTJN2Y15maP44144+vQVD/hnJ6dvbmo0hmCY4WGy+MbOXOT1RmiEf1780vfm7kkNMfSspUb%0As7/+aV1QD1HtcD/26RoDj76t66eY8N3WjfuCMtWXMSYp3IgoKgyzYgHALz//uW3Ris2io9CK%0Ag8WHJ36+MAQHmrZi36o9ZSE4UCgVVTqfm705NF1aj02Y4XLrvAtbJaPf+baqJoj1okd9uV77%0A5XwD5/XJ//1srXbGRdTqLZNGYgegCU6X+/HXp4uOQlvemf7LntzgjhD/O7fyg1+C1e8j1opd%0ApTNWBb3yyOyf1/++flewj6IXpRXWlz76IUg7/3Vz4ZK/C4O0c60pKLe/96P6C3sw5YhIZ+11%0ASOwANOKz71bkFem70Kjq3B7vyx8FccSh2yu/8O0Wn6yzkdENN+Xn3fmHg9jA4/H6nnu/0VVb%0APLNPv12+N1/9ksW1bt8r3/yt+m61bNqve3YXqDxUVGLKpsTWzYoNN+ksU9JZuADH6G1A6xl4%0AvL73ZmCU0inM/e2v7NxgzfH8csW+PEN3bLm88uvzg7ie6cxFawy/dJhSPll+86ufVN/tlIU7%0ADhr6Wv03r8yfn7lRCzNknXorgYTEDnSBk8vOqw7xkn1ywQ45d5O8f4Ocu/HIfw9u48U5vKKQ%0AO63EdfYOrPO/H1YdLD4sOgotkmX+xpeLgrHnQ1XOaULL+YbG6uyyIFU/8cny5P/9HIw9693M%0ARWvyD6n5dj5Ybv9siTEHDJzZhpzyRX+pWZdR6cyJuskTaLEDUJXbyQ/ny3lb5MKdvKKA2yvI%0A7SD5uDrgskyeWu6o4lVF/NAeOfdvXrqfOzW6NM0p+WT57f/DF+Rpfb14bTA6qSf+sMOpt7W9%0A/fPGgp0uj/q/6fe/bgxZ5TZ98Xh9b09XswH+o592efTWaKSW9xZsl9VrtWN+lTup65DVESR2%0AoFUuOy/OkQu28+oS8jW4cAOXue0wP7RHLtzJHSEt5eW3ub/+tTcfX5Cn5fH63lX1a5KIdhVW%0A/76zsZzz4ipnMJajeOPLxarv0zC+mv9HWUWNKrsqq679fnWuKrvSo5wi69ItqpRI9D85c+jt%0ADhCJHWiP7OPleXLhroAyM5edF+fw4mzyaL3q7Fc//CE6BK37+qc16hbU+GzZXhX3pn1frtjv%0AUbVkw4YdB7blFKi4Q4NxujyzFq9VZVcf/7w7GA2uOvLBop1q7ObIkmKSpGwjoqhwnWVKOgsX%0AjM9llwt2cGtp3fswQNxRLRdu5zbtDl87VFa1bB2qRdSjotr+86qtau1tf6lt2Y7G0lxXp7jK%0AuWCTmpUyZiwM3dKoOqVKYmd1eL5eafyRoGe25UDF6t3qvGElpniYHRHV/VdHkNiBhvCacrlo%0AF3lVbWOTZV66nx/W6NKKMxet0d16NULMWLRarV19uWKfiqN29GLa8n1q/dJuj/e7JRvU2Zdx%0Abd6TH3ij5oL1+Q7N1OkV6Ls/cwPeh//Jmc2lsxZTJHagFby6mJcdoOB84/LqEl66L0g7D8Ss%0AxWj5aJCf/thaXmULfD9Ot+/XrcGqn6Jl+eX2v3PVKU3y06ptqvwtDC/wRru5a3JViEP/ft5U%0AYK9VIcGVmGRSuBFRTLjOShQjsQNN4NYyflj98d0nHMJWwctzg3oIpXbuK9yOgUoN4/Z4FyxX%0AoUDrkq2HHI11/Su1emNn/7xelf0Y3jc/r+MB3Ezmlto27UfRciIih8v78yYVPioZEWPKNiLS%0AW08sEjvQAO6o5ofzQnGgmnJeqcoEK3Usw1pMSqiydNUCNb4edOqXrUWBD8OXZb7ir92qxGN4%0ARaVVewIorz13da72+hiECbTxMoAzia5YAIW8bl62P2SdpLyySDtV7pZvwBekAr+v3xlI+wcR%0AlVbX/rW/8a6UYKv1rtgV6GpX23IK0A/bcIG8x5dt09BdqHDr9pQG1BvLiIgkheuJ1VWwi400%0Aq/RLhAgSOxCMl+eSL5RdY5yXHdDCcmSyzP/Y2Biryfut5LB194FDgexhdU5ZI5w2cbzVOWUB%0A7gHNdYos9/d0VdndO/P1UYkzNLwyXx/w1au0H1Z3nbB1kNiBSNxewR3VoT6q180r1Sz94J/N%0Ae/IqrY1r8cfABdgbu2GfdgvfhMb6vYGegeV/4W5EgRUb9siyP/cS6/aUNvKbkH9bszvQ9mb/%0A2PQ2KheJHQjEeYWYAU/cWkJet5BDH7V6c+OqkauKPzfnBPLy9Y0+sSuozwefAQAAIABJREFU%0AcBRVOgPZw59/B/QnaGwqrPad+/3pUV2zR0wSo2WBVLOra3ozMTJLTNFGRDHh6IoFaBhuqxC2%0ALATnvFpwzYvdfn3cN3KBnLS8cntJda2KwejU+n3+T7Q8VFZVVeNQMZjGwL/xAxtyMB/2ZDvz%0Aq2zOBi8vqSK9NZ0isTOoykoaOZJataKICGrThq67jtaqs76NirhV5C0prykjLnKkXXZeY6ym%0AFqC9+aX+dWwR0a7CkHf6a9LOAv/PAy5aP/hx0mTO9xdrZY6Xdsic7y8JbAVevwbZOb3ix2Qr%0AgsTOiCoqqHt3eustOussGj2aLrqIFi2iSy+lbdtER3Ycj4tqhc6tk2VurxR4/EDqIDRaTpe7%0AoMTPaa0HSjGXk4gor9z/kZ17chvXUmyqyFb+Tj9U4XDqbeH50NhfHFBiZ1LYD1vXFRsdhgLF%0AINwLL1BuLr3/Pi1cSK+8QjNm0OzZVFtLY8aIjuwYbtdA1QlxiV2Nvba4HA1I/vA7IT5Qhqkq%0ARIGdB7TY+SE7T3E2HGD6YmBCzoxPjYXLQwmJnRGFhVH//vTQQ8ceuf56ioqiHTvExfQvTvGf%0AXNxpDahsZQD2F5QGWJKt0dqb72ejUW4ZWuyIiEqqnX6vvbE3HyP6FfPjit2HxO409pcE2kPN%0AFG5E5PE1qCt2ypQpmZmZERERHTt2nD59+pmf7HQ627Ztm5GREeCvc0o6m+sBDfLOOyc/4naT%0A10vBuYb8w10a+JaVfeSupfCo0B+5ohqtR37yu0ZMYWCzQQ2DcyqqcLZLi/XjtSjQ44dqm9Pr%0Ak80mBc0oxZWYoXJqRRUBnRkTO1JzWAFGUeb6u2I//fTTkSNHjh8//oILLli2bNmwYcPi4+MH%0ADx58uue/9NJLBQUFqampyoJpGCR2jcMnn5DHQ7feKjqOf3jdJGtiBAn31DIRiZ3NgemZfvLv%0A1HFOdpfOilEFj83fU1Fjx3XrD5ujNiE2WsHz1Vjw3pACWnzCX/XOneCcv/76648++uioUaOI%0AqE+fPrt27Ro/fvzpErtt27ZNmTJl2LBhP/30k+rRErpiG4UVK2jUKLr4Ynr4YdGhHMFFVTn5%0AN4+YLyp8QfrNv1NX6/H5PZ3WeBx+J3a4IfGL0rsRe62Ioh56EGDKyxhJjCnaiEiur35CTk5O%0AXl7ekCFDjj4yaNCg9evXW62n6DiWZfnBBx985JFHunTpEsjvcgZI7Izu66/pqquoa1f64Qcy%0Aa6aBVtbM/WhIVzM7xubUTGqrN1a7Pz2qaK47nt9nw+7AdesPpXcjuFxPJ8CUV2JMkpRtRBRR%0AXzd6dnY2EWVmZh59pO7/c3JOUc37448/LigoeOWVVwL5Rc5MM9/0oDrO6aWX6JVX6Oqrac4c%0AivVnSE2waKMflogTFxMJWuz85t+p83u6gCH53exhc+K69YdV4UXrd5Oq4YW+k5pz/vak17+f%0A8SURdevW7dlnn/33c+pa5uLi4o4+Ehsbe/Tx4x06dOjZZ5/98ssvY2JighczEjuD4pzuv5+m%0ATaPHH6d33iGTxsrwaGVpZWFhaOUE6BDz69wxcX9rDfL78sNp9I/Sixbn+XQC/ORkjCn/W1BM%0ATGxiYiIRJSUlBXR4oieeeOKSSy65/vrrA9zPmSGxM6gRI2jaNHr9dRo7VnQop8I0MwZAEpPy%0AxkZHCjmuAcRZ/JnsEh2hsXsboWIiwvx8YXRErRvDvxSLsyh7v0dH4qv51GICOzOMkdJJscTY%0Ag489fsuga87wlISEBCKqrq6Oj4+ve6Sqquro40ctXrz4l19+2Rb8lQI08/0KKpo7l957j/77%0AX41mdUTMpJmPLUlMJLEKP+jhKP9OnSVCM5ecBvid5sbguvWL0hs5XK6nY4n0854kEC5vPfOu%0AOnToQCeOqNuzZ4/JZKp7/Khvv/3WZrNlZmaazWaz2fz0008XFhaazeYpU6aoGzCuHiN65hki%0AIlk+xVITo0dTYmLoIzpZmGa+HgRFEoMWO3/5l9hFmE2SxDAxto7feUNMVIS6kTQSsTEKEzu0%0A2J1GgC12Rye6KhJmquclmZmZWVlZ8+bN69+/f90j8+fP79u3b3T0CTVuXnvttaeffvroP2fM%0AmPHVV1/99ttv6enpSkM6M1w9RrRvHxHR+++f4kcPP6yJxM4URpKZZI/AUW51hBSxIyR2AfDv%0A1DFGsZHmage6EYmIYqP8bPZAS7MfGGMWhQlxjIh2KV0I8MwwUt4VS9SQmsbjxo277777MjIy%0AevfuvXDhwsWLFy9durTuR1OnTp01a9aqVauaN2/evHnzoy9JS0szm81du3ZVHFB9kNgZkR7W%0AqmKRMdxRJTgIU5ioFrvkBIuQ4xpAcoKfs8laJFmqhV9yGiAx1jxJQbHc4/l98huzxNhok6Rs%0A1FMzf/9Ahtc82d9PzgDaEGo99RdPuOuuu2w22+TJk1944YWsrKw5c+b069ev7kf5+flr1671%0A//DKYYwdCBIVV/9zgouzKGElYNq1bCr5cecIRFktm/r3wtYpSKaJiNIToyLMfn7yZ7VMUzeY%0AxiCrleIrNjNdS9WptKStX0vhER1ZFVxSvhFRZMPeL8OHD9+/f7/b7d6xY8eNN9549PGJEyd6%0Avaeo0vLkk08WFBT4+eucERI7EINZEkX3wzKyBDp33W9REeHNU4UdXdc6tPYzt2idgtYmosAS%0A3Pat/cyqG7P2rRRfsW2bCr/v1ahMvxO7OuxIxZOGI39LLAmExA4EMYcLbDAjIpLMLDqh/qcF%0Ajd8JSmNmiYpIT/Hzr9YmFS12RIEluH7kKOBHNtw0IQrzJ06pbZq/KW8AuZnTrZGK+g2FxA7E%0AiRd598/iUsSWCW6PxE659q3T/L577tpCZB6vHV0z4v1+bQckdsr5kQ0zRu3S0Wh3MrPEWqf6%0Ae1tS1xXLFG9EFBWusyqYSOxAGBadQOGCxggzicUL/orq1LaZ2AD0qGMb/+sCpCdE+T1pwEh6%0Atk32+7UpSbEpiRj+pYx/7/QL2qeqHonend0mKTqwCn+MKd70CIkdiMSSW4g5bkI6iS6SfPG5%0A7cUGoEeXdO9Q/5NO74JM/3MaY2iTEpMaH9BM8Iu7Z6kVTGOQkhTbXvnkCSLq3RGJ3cku7Oh/%0AJw8P8qxYTUFiByKxqDgWE/I5BGGRLEHlgpB+6JzZrGkyeluUufT8ToG8/Px2TdSKRKd6Bpza%0A9uvRUZVIGonLzu/k3+CB87NSzCZ8QZ8gkGSXHZkVy0xM2UZEkWHoigVQgiW3InN4CI/HpNS2%0AWmhhZ4xdcl5A7U+NTUZaUmaLgJoxerVr0pBaowZ2SceUAPfQtwcuWgX6+psHWyLNZ7fWQDF5%0AzQg3S+dlNvYbswZCYgeimcxSaiaxEF2KLLklRWhldmS/ngG1PzU2lwXWXEdESTHhF7UPNLPR%0Ar4To8AsD/vU7tklvmuz/9IvG5tKe/jdwXtGtuQ5qzYdKny5pkYFMYkBXLEBIRcawkLSisYQ0%0AFqehkSv9L+gsOgQ96X9Bl8B3cm335vU/yaAGnNssLODePcbY5b1w3TZIm+YpbTP8z6Sv79Xa%0A3LgbmI93fe/WAb2+ritWYiaFGxFFoSsWwA/MkshS2gQ1t2NxqSxJzFyN08lskdqjSxvRUehD%0AdGT4tX27Bb6fSzs3DXAdcf1SK6m99erzVdmP4d0+oFcgL09LjOrVQUM3ogLFRoX1P1tYGQFO%0AOms5RWIHWsFiklnTdiQF496IsaQM1qRVEPYcqKHX9hYdgj4Muay7KivQR4SZBp7bGBvt2qfH%0Adc1Qp5Lf5b26NG+K4V/1u/WaQDPgGwJspjKKa3u2CKgflgLqinX7kNgB+ItFJ0jNO6tc3M5k%0AZmlZWpgGe0q3XtMrPKyRNiApMnTghWrt6u4+bRvhFIr7L81Ua1eSxG65Co129eh1dmbgC3Vc%0AfV5GfHQI55Zp1c0Xtw10F5yIyMT86YqNNKMrFiAQYZFS884ssbkq0ylYbBMpoyuL1u5Y7+T4%0AmKsuOkt0FFqX3iS+v3rjuponRQ/o1rga7VokR195lpr3NkMHoqW5HrcPDKgfto4lwjzsssZe%0AOLB3x9RzA6iqHTiZo8UOIECMscRmUouugaz6Vdf4x1LakClM3ehUd+91l4gOQevuGHSRSVLz%0Aw+r+yzIlDZS8CZkHLmsnqdpI2bVd815nq9YEaDyx0ZE3X6lOo+a9V7Rv5OvGPjZQvck6jJhC%0AROSVkdgBqMIcwZq0llqew5IyKDyqoa8yhbH4NCmjK0vL0k5ZkzMb0OecrlkZoqPQrsjwsMdu%0Au1zdfbZJiRl4bmNZ0q11iuXac9W/wEbfO0D1fRrGwzdfmhinzpCSBEv47X0abw59btvkizqp%0Atqq4SflGRBF6qxSts3Ch0TGFsYR0KaOr1PIcltKGxaWyqDgKiyRTGEkmMpkpLIIiY1lsCktu%0AKWV0lVp1Y8ktFCSCGsAYe+YefEee1r039ElPUWfU//GeGtgpNkrrrbmqGD2oi9mkfvPkgEvO%0APrdjS9V3awCR4WGP3dZfxR0+cFWHANdI1a//DlKhyFGAfOiKBQgKcziLbcKatGLpHaQWZ0mt%0Aukmtu0utzpVanC0168hSWrP4pvrK5473n6vOb9dStbtSIwkzm5666+pg7Dk5JmL4FcZfrvfq%0Ac5pd1CFYNZlH3n1NkPasa/ff2CetiZrjelPjox6/tjHWDryiW/N+qo4NJUZM4UZEHF2xAKCU%0ASZLwHXlKQ6+9sGV6sMZN39a7VcdmRl6u1xJhHnVtEFc3uaH/eR1aBzrx02Aiws1P3XmV6rt9%0A4KqOHTO0OwksGCLDTS/ceq66+5QYU7oRke4W7dVZuABGddfgi8/CSLsTRUeGP/fAoODtX5LY%0A67d0090K3w03dkiXlDgViv+djiSxt0fdGrz969FTd10VjCJ/Zom9dFt31XerZY8N7NyiiSbG%0ASWPyBAD4w2yS3htzh+gotOW5Bwe3ahbcZb/bpcWOHmzMTq7rerQYfF7QbxUu79VlyKX/z959%0AhzdVdgEAf+9NOtO996S07DJa9hRQthORLYgIOEDZw09FlijKEBEZyhKQpbQFBUrZ0EGh0L33%0AXmlGs+79/igiIqO5uTM5vyePD4bm3tNwk5y84xyah1WEy9fDaRFjQ++9Qt3e6GsqjWpCve3f%0AfZF6m92nwfS/IcRCt0uaQWIHAF/069Z2IpQH+1uIv8eHk4azcKLXIv1GhhvbDtlgd9vlL7O0%0A6nzTogk21hbsnIvnNi+ZKLFi8Kn4fGK3EKNePNDC2kK8bXYfczH9+QlGaSqW3lpLLBBYuAAY%0Atw0L3nSwpbXxhmB9v2KqhTlLOwFXvdopxMOWnXOxwNbK7OtJ3VibYvZxd1o2czQ75+KzUQO6%0AjBrQhdFTWFuIv3+vj5WBzbV4b/Wk7rzKX7U6gusQ9AOJHQA84u5st37BeK6j4N60cf0GRdA/%0AEfM0EgvxjpmRXo5C3VX9KAsxvnVaj2B3GzZP+tHkYT07Gdz0SchcHGy2Lp3Ewonaetkb92K7%0A1/sGvtYngP7jYgghhCOEY/rdEEJioc3FQmIHAL/MeGWAiU/Ihvh7bFo0keWTutpZ7pjZ01Ei%0A7L6cIhzbMLFrt0Anls9rJhYd2jDb2Z7VbJI/cBz78dPpTOyZeKI3+wdNf8E4+4z1aOPy5aTu%0ADJ5A374TGIYQwoTWWhoSOwB4Z9vyqaEBtFZvEg5Lc7Nfv5pjK2FwL+fTBLhKvp8RIdyqxTiO%0ArXq105AO3NQf8XF32v3F25ycmnOfTH1p9EBmJ2Ef878J3RgZ1uJUWy/7XR/0t+TfRLNGp+M6%0ABP1AYgcA79hYWxxYP9vSXKgZhiG2Lp/Sua0vV2fv6OOwb05vd3sO0koDmYnw9RPCX43g7KlD%0ACI3o1/mjycM4DIATfcPbfDb3ZZZPimFo/dSI/u2Np4igl5P1LwsGODA8ZI5jepeyQ1DHDgBA%0Aiy6hfluWmVz1k5mvDpw2rh+3MQS72/78Xm9/fhTQaiWJhXj7jIiXunC/t3fNB68N79OR6yjY%0AE+DtcmjDe5x88JuJ8R1z+/Zo44IQEliZtf9wd7Da//FAT0fG943p23aiZXEdDmvsAAC0mP5y%0A/8/mvsJ1FOwZNaDL1uVTuI4CIYS8naz3ze3TNYClJVMG8nSw2jO7V882zBb8ayUzsejIxjm9%0Au5hE03oXB5vTWz+it3uYXiSW4kMLB7/UzUdgece/+bnaHFk8JNiDR9tgH6OGXbEAALosnzXm%0Aw0kmMbcV2SnowHpuRj6eyFFivmd27zlD+b5EfWA7tyMf9WvnzaNmU9aW5sc2vW/0rcZsrC1+%0A3/JRW3+Of01zMb7tvT6vC7NwMYlQlwCnU8uHBrixtO0GQxiu5w0hZMGb96VWEli4AJiarz6e%0A8MaLkVxHwaz2wd6nty1gtLIrBSIcmzOs7fdvRzC97ocasQj7eFS7LdMiHKx5F56Lg03Utvms%0A7RJln4W5+MjGOT06BHAdCEIIiXFs4/TID0YLr4HKsC5ehxYNdrJl74WP6T8bK0SQ2AHAaziO%0A7V39zmvDIrgOhCmdQnzO7FjoaMfTNW39w9yOLxgwgmetKTr7ORx6v9/0AUG8/eDx83SO272E%0A8wEtJthYWxzf9P7QXiw19mgNDEOfvNzp4CeDXAWy70eMY/PHdtj5fj+JBUtFyA1ZhghTsQAA%0AmpmbiQ9teG/+lBe5DoR+PTsF//XTYk/uVim1hqutxYa3uu56t1egK/d12hyszf/3Wqd9c/uE%0A8ak0/xP5eTpf+nlpr85Gtd7Ozcnu/E+Lh/XmUVb3UN927n+sHBYZ4sp1IM/h7Sz5bekL88d2%0AZHNTQsuZRDgm1vOGEDKHqVgAAO0wDPvq4zc/ncN2VQVGjRvS7dyuxUKpahsZ7HxsQf/FY9q7%0A2nEzKGJlLpraP+iPRQNfi/QTyjY9JztJ9PcLeDW4ZYggH9dLe5d2DfPjOpCn8nS0PrRo8JLX%0AOvOz7RiOYW/2D4r+dHjXIGeuYzFmkNgBIBgr3x2749PprHVQZdTcCS8c3jhXWLX6zET45H6B%0AZ5YMXvlKR28n9lr62liKZw1p8+fSIQtHt+Phirpns7G2OPnd+/MmvMB1IIZ6oWf7y3uXBfnw%0AfTxMjGNzRrQ7v3rE8K7eXMfyL+19HY4tfWHDNJ4uWn0GjdCmYo3hEwIA0zHjlQFdw/wnLvkh%0At7iK61gospVYbl857c2XenIdCEXmYnx8L/9XI/xiUytO3y65llWt1TFVR6yTn8OYbj6ju3rb%0AWAr4vdrcTLxp0YTBEWGzPt9bL1VwHY7exCJ86cxRy2eNFuGCGQrxdpbsnNcvNqVs3bG72WVS%0AboNxtrX8YHT7KYPbiLjuzYVjSKR/CGZCm4oV8JsFAKapazv/m4f+N/vzvSfOJ3Idi97Cw/wO%0AbZjTxs+d60AMJRZhwzt7Du/sWSdTn7lT+mdK+b3iBh1BT4YX7G4zpIPHmG4+Aa483VNCwZhB%0A4TdDVk1a9mNiagHXsejBw8V+/9pZA7qHch0IFUM6ew3q5PlXcum26LT7hfWsnZf8e02bp6P1%0ArBdD3xoQzM+pYWMFiR0AwmNvY3V449wdR2NXbDnWJG/mOpxWEeH4nDeHrJ3/hrCmX5/LycZ8%0AUr/ASf0C5SptUn5dQm5tYl5tTqVMpdGjv6RYhPk6SboGOkYGu0QGO7uwWACCTQHeLhd3L9n4%0A85mNe88oVRquw3m+yaN7r//oDVcnW64DoQ7HsJe6+bzY1Sfufvmec1nX0isJkvFGFRhCYT4O%0AU4e0eb1PoLmYF8Nd2N//pTBmyNyQPEMgsQNAqN4bP2TckO7Lv/vtYPR1rmN5jq7t/LcumxLZ%0AKYjrQBgksRAPCHMbEOaGECJJVN6gLKyRF1TLKhubZc1apVqrVOtkKq2FWGRtIZJYiG0tzRwk%0AZgGuNoGuNj5O1mIKU0QCZG4mXjFrzMSRvRZ8dfjM1RSuw3mqDsHem5dO7N+tLdeB0APD0OBO%0AnoM7eVY2KKMTi49fL0gtYmQAz83ealQP35E9fCNCeNEK5aGW1AzHMFzP6WAMITOhvTYhsQNA%0AwDxd7Pd++c6k0b0/Wn8wu7CC63CewMlesvr912a+OlDf91NBwzDk5Wjl5WjVm2cfbzwR6O16%0AavMHf8QlL9p0tKC0hutw/sXexmr5rNHzJrxgJjbC2UN3B6sZQ9vOGNo2o6ThcmrFjYyq+Kxq%0AuUpryDHFONYl0LlPO7c+Ye6RbV05X0hHO4GN10FiB4ARGNqrw+2jX+w6EffNL2dLKuq4DucB%0AW4nlnPFD5k99ycVBGAVNAMvGDuo6ol/nw2dvfbXnTBYPvpa4ONi8/9bQuROG2NtYcR0L48J8%0AHMJ8HN59MUxLkHfza+/k1eZWNOVXNuVVNFU2KJ/9WDtrsyAPu2AP22APu3a+DpFtXVmrM2wo%0ASnOxOuYnr+klkH8MAMAzWZiL500YOuu1QQejb3y1J5rbPbNO9pJ5bw19/62hvO0nAXjCTCya%0AMrrPpJG9z1xNWfNTVFJaASdhuDrZzn590EeTh9lJjD+le4wYx7oHu3QP/mdoWa7S1kqb5c1a%0AuUqrUGmblBorc5HEwszaUmxnbWZrZeZkI9Q1oDiGifSvAWkmtDFISOwAMB7mZuK3X+4/dWzf%0A4+cS9p68cjEhnaBpn2YrdQrxmTau/9sv97eVCKO1EeADHMdGDegyakCXmym5h6Jv/vZXQp1U%0AzsJ5LczFI/t3njyqz4t9OxrlxCs1EguxhAdNVviD3TdRGkBiB4CxEeH4+Bd7jn+xZ3l1w7Fz%0ACftPX7uTUcToGT1d7F8bFjF5TJ9u7QIYPREwbr06B/fqHLzxkzfPXrt3KOZm7K10qfw504IU%0AmJuJe3UOfmN4xBvDIxzt2Cs0DTiHIUSpaYvAMjtI7AAwWp6uDh9MHPbBxGH3sosv3EyLS0i/%0AcjuLrvIoZmJRRMegIZHtBkW269s1REC1WwHPWZiLxw3uOm5wVx1BJKUVXkrMuBifceNujqJZ%0ATfmYIhzv1s5/YETo4IiwPuEh1pYCa34AaIEhhOu/yI7C7C23ILEDwPh1CvHtFOI7f8qLWh2R%0AmJp/JSkzLbcsq7A8u7Cyoam1nQAszc1C/N1D/D3CAj17h7fp17WtxEqoS22AIIhwPLJjYGTH%0AwEXTR2i0uoLSmqzCiqzCiqyCyuyiyqo6qUypkitUj17DNtYWEitLG2sLFwebQG/X0ECPtv4e%0AIX7uIf7ukMwBaoRWxg4SOwBMiViEt8x2PbynslaaXVhRXd8kUzTLFCqZornlY9LG2tLG2sLG%0A2tJOYuloLwnydvPzdDapkiWAV8zEohB/9xB/91Goy3//tknRrNUSMK8Kng1HiMLMQivf9bZs%0A2bJ58+aSkpLAwMAVK1ZMmTLlvz+j0+k2b968e/fugoICX1/fGTNmfPLJJyIRzes7IbEDwKS5%0AO9u5O9txHQUABrG1hs06oBVwDNP/2yneiqnYnTt3Lly4cM2aNT179oyNjZ02bZq9vf3YsWMf%0A+7FVq1Z98803q1ev7tmz5+XLl5ctW4bj+MKFC/UN6dkgsQMAAAAAeLLn1rEjSXLt2rXz5s1b%0AtGgRQmjAgAHp6elr1qx5LLHTaDRbt25dsGDB4sWLEUIDBw5MSUk5cuQIJHYAAAAAAHrDMURh%0AOclzO4plZ2cXFhaOGzfu4T1jxoyZMmWKVCq1s/tnPkQkEiUnJzs7Oz+8x8/P7/bt23oH9Dyw%0AkQ0AAAAAxg9DGI7pd0MIYc+bis3KykIIBQf/s3a55c/Z2dmP/hiO423atHF0dGz5X61We+7c%0AuX79+tH7OyIYsQOPIgiivr7+4sWLXAdinOCJZQhctMyBJ5YhcNGyjPK2L4IgJrz+qpmZGUJo%0A4MCBJ0+e/O/PSKVShNCjg3O2trYP73+aZcuW5efnHz9+nGpoTwWJHfgHhmGWlpYuLtC2nGZN%0ATU2NjY0+Pj5cB2KESktLzc3NXV1duQ7E2MBFyxy4aBkik8kaGhqe+Fctq+QwDHvu8NtjcByf%0A9+H87uGdEUJBQUGGhvi3pUuXbt269cSJEyEhIXQd8yFI7MA/MAyzsrJi4jozcUVFRY2NjfDE%0AMqGiosLa2hqeW9rBRcscuGgZUlxc/LTErgVGaeiu/4ABo14c9owfcHBwQAg1Njba29u33NMS%0ARsv9jyEIYvbs2UeOHImJiRkyZIj+4TwfrLEDAAAAgDEzpAKn9nnNYkNDQ9G/V9RlZmaKRKKW%0A+x/zwQcfnDx5MjY2lqGsDkFiBwAAAADj1pKa4RgSYZheN4SQ2fO2xQYHB4eEhDy6/O7UqVMD%0ABw60tn68Yva+ffv27t179uzZHj160PsLPgqmYgEAgHFKlVquVDfJlFZW5hJLC1sJFNQFwHis%0AXLly5syZPj4+vXv3joqKiomJuXDhQstfbd++/dChQ1evXlUqlStWrBgxYoRMJouLi3v42D59%0A+pib09nvDhI7AACgh44g8kuqM/PLMwsrsgsrswrKC8trm+TNUplSRxCP/bCDrbW1lYWni33b%0AAI/QAM+2/h4tf7Awh7dlAGhm0FRsK5rFTp06VSaTff31159++mlISMjRo0cHDRrU8ldFRUU3%0Ab95ECGVmZpaUlJSUlJw4ceLRx5aXl3t4eBgQ4OPgHQQAAKgjSTI1pzQuMeNifPrV21n1Unkr%0AH9jQpGhoUpRV1SelFTy809LcrFeX4IER7Qb1CIvsFGQmprmJJACmDMMQpv8CNPFzKxQjhBCa%0AO3fu3Llz/3v/+vXr169fjxAKDw8nn9fEghaQ2AEAgN5IkryanL3/9LXoS3eq65voOmyzWhOX%0AkBGXkPE5QhIri8GR7SaP7jNqQDgM4wFgOGq7YgUH3iwAAEAPOUWVB6OuH4i+UVhWw+iJ5EpV%0A1KU7UZfuONpJ3hgeMWl0n95d2jB6RgDAfxHP2xXLN5DYAQBAq9zJKNqwJ/rE+UR25lMeqpfK%0Adx6L23ksrlOIz4KpL701spcIh4IGAOgN+7tLmF4E93KDxA4AAJ5Txfs6AAAgAElEQVQjNj5t%0Aw+7oi/Hp3IZxL7tkxqpdG3ZHL54xcsKIXrACDwAWCGy8DurYAQDAM6RkFQ+ese6l2V9zntU9%0AlFlQPvPT3R1fWR516Q7XsQBg/Ajy8S3tPAcjdgAAVCdTy1XapmaNQqVVqnU6grQyF9lamVmb%0Ai63MRa52FhTmL4ROKld+8cOp7YcvaHV8fFvPL6l+df6WUQPDv100McAb+jsD8HwPaw7r+SiB%0ADYFBYgeAyVFpdMkF9feLG/KrZfnV8sIaeZNS84yftxDj/q42Aa4SfxdJO2/7HkFODtZ0ltPk%0AoaN/3lr0zZHy6mf1neSD6Et3Ym+mLZk5auH0EeZmxv9+3tSsKaxRFFbL8mvkJXWKBrlaodYp%0A1TqlWqslSCtzkZW52M5SbG0h9nG09neV+LtIAlwkLrYWXAcOBE1gk7HG/0YAAGiRWtJ4OaMq%0AIbc2paherSUQQohs1e5/lZbIKpdmlUtb/hfHsLaethHBzn3buvZs4yLCjWowT6ZQvb9236Ho%0AG1wH0lpKlfqz7SejL985tGGOv5cRDt01KNRJ+XUJeXXxubX51TIKR3C1s4gMcu4R5BwR5Ozt%0AaEV7hMC4CW1TLCR2ABi7igZlVHJp1O3SvKr/fChSSskIkswok2aUSfdfyXe2sRgR7jW2u0+Y%0Al53hoXIuI7/8rcXbU3NKuQ5Ebwn387uP/9+OT6e/PjyC61jo0dSs+eteRVRyaUpRA2HYNuRq%0AqSr6Tln0nTKEUICrZGQXr9FdvT0dIMMzORiO4fp/ERXcQhRI7AAwWrfz63ZdzLmeVWPg5+Iz%0A1MpUB67mH7iaH+ppN2NQ8IudPSm8b/LEnpOXF2w4pFSpuQ6EIqlcOXHJDzfu5qyb/4agp2Xj%0A82qP3Sq6lFH1YFyZVgXV8u3ns3dcyOka4PhKD98XO3m2sq+AqdESpFKjk6m0Ki1hIcatzUSW%0AZiILscBWm9FEYEN2An7xAwCe5npW9c7YnNv5daydMbNcuuTX5O/PZc0cFDy6m7eZSEgfACRJ%0ALt/82ze/nOU6EBpsPXQuI7/syNfv21gLbGEZSaLLmVW743LvFTO+tJEgyaT8uqT8uu3ns6b3%0ADxrX3cfcRFOWByqbVPfKGovqlcX1ypIGZUmDUvOkPUM4hnnYWfg4WPk6Wvs6WLX3tA10lhh/%0AXiywvA4SOwCMS3ZF05pT99lM6R5VVCP/37GUXRdzloztMCDMjZMY9KUjiHlf7ttz8jLXgdDm%0A3I3UYbM2/L51vpuTYObHr2dVf/dnZnYFbc3ZWqmsXrn2j9SdF3NmDW7zeoSvcMebKVBpiZsF%0AdUlFDcklDeXS5tY8hCDJssbmssbm+ML6lnvsrczCve3DfRz6Bzs7WJkxGS8NcIQo/AtjMBUL%0AAOCEXKXdcT774LV8rY7jL5jFtYr39yYM6eCxZGx7nq9kUqm1U5b/eOpCEteB0CwpraD/tDUx%0A2z8J9uV7el3Z2LwxOv1CagWHMdQ0qdb9kXoqsXj5uI4dfew5jIQFJEL3Shv/yqy6nFOjUOsM%0APFqjUnMpp+ZSTs33l3Mj/B2Hhrr1DnQyF9SA/XORQhuyg8QOAGNwK6dmxdG7VY2t+trNjtjU%0AihvZ1QtGtpvQ25/rWJ5MqVKPmfft5aRMrgNhRH5J9QvvbIjbs4y3Ve4Ikjx4rWDHhWzD0wta%0ApJdJp+248WqEz/yXwiQWRvjhSJLocm7NvviiwjoF7QfXEuSN/Lob+XX2lmbjOnu+0sXLlpfP%0AocAG3yjh4/MOAGg9giB3XMjeGZvDw07VSrVu7an78bk1X7zexcaSX+82Wh0xeemPxprVtSir%0Aqh8595u4vct4OCdbK1Ot/C3lZk4N14H8C0GSx+KL43PrvnorPNSTd08aZTqCPJNWefh2SUXr%0AplwN0dis2RdfdPxO2bjOnuO7etvwKb3DMSpbXAU3FWtU46UAmJrqJtWsn27tOJ/Nw6zuofP3%0AKsZvvpJa0sh1IP8gSXLel7+cjkvmOhDG5RRVjpzzTaNMyXUg/5KYX/fW99f4ltU9VFQrn7rj%0AxqHrBVwHQo/Ucunco3e+i8thIat7SK7WHkosfvtg0rmMKv6+N7UOyVhVAYZAYgeAUOVXyyZv%0Au5aQV8t1IM9XUqeYvuPGpfRKrgN5YOXW43tPXeE6CpakZBW/8fFWlVrLdSAPHLpeMHtPfLVU%0AxXUgz6LWEhuj0z89nsL5ilVDNDVrv47Nnn8iJbdGzkkA9QrNhvNZn5y4V1RP/+QvBZj+N4QQ%0AJrRMSWDhAgBa3C9pmP7DjfIGfo3EPINKo5u/L+l4fBHXgaBfY25u3BvDdRSsikvIWPTNYa6j%0AQCSJtp3L2hidzucB5kedvl264GBSs4YXSwD1lV7R9N6R5LNplZyPN6WUNc45cucsH77XYXpD%0ACAltJhYSOwAE6HpW9cwfb9bLBVZKV0eQnx+/t/dSLocx5BRVfrB2P4cBcGXH0djDZ25yGABB%0AkGt+v787jst/fQquZla/s+tWg0JIrzUSoRN3yxacTKls4suwqEpLfH0he8O5LKUAs2TmCrwz%0ABBI7AAQmuaDuo31JSn5sJKTg25iMQ9cKODl1s1ozcckPUrlghjnpNffLX7IKuKkqQpLo0xP3%0AjicUc3J2A6WWNL63J0HWzJe57GfT6sh1f2Vuv5LHw0nkc5lV84+n1HH3jRTDMAzX74YQEglt%0AyA4SOwCEJKei6YOfE1UC/Nb7qK+i0k4nlbB/3gUbDt3J4H4umCsyheqtxds56Zn27dmM6GTh%0AdeB9KLNcOv9AEhMtzuil1OhWRqfGZlVzHchT5dbIPzyeUsrRGhJqa+wEBxI7AASjrF45e3e8%0AVKnhOhBDEQT52fF7N7NZ3RT55/V7u09cYvOMPHQvu2TD7miWT7r3ct7+q/ksn5R2Sfl1iw8n%0A63i8OrCpWbvo1P3EIsYbshmoQtr80fGUnGoZ14G0lo7ke0L/GEjsABAGlZaYvy+xmsWCBYzS%0A6IhPDt4uZaBQ6hOp1NqPv/qVnXPx3Nc/n2FzQvb8/YotfxpJscBL6VXfnc3gOoona9bolkel%0AZlSy3ZONmgalZskfqSWsj9thWEspOz1uCCERLrBMSWDhAmCyvvojNaNMynUUdGpSahYdTH5i%0Ar3HafbUnOruQy6ZV/KHWaOdvOMjOuUrqFJ+fvMfOudhx4FrBxTQe7O78Ny1BfnE2I531TruG%0AaFRqFp26Xy1jdXsHTMUCwCc6LSmtIaoLdcVpuvxkbU6CNuumNidBl3dbV3SPqMwjGipJDV+2%0AgNHur5Ty324Z4eKw+yUN38YwPgSSV1JlavVNnu38zdTj5xKYPotWRy4/elcoew5a77MT98rq%0A+bX/5pvY7PjCeq6j0Fu1TLXidBpPGso9A0kIbCqWR70+APgvUqUg68uIxmpSKUVP2nP+2F2Y%0ApQSzdcGdvDBr4+nkXd6g/Ox4CtdRMOXA1fxeIS4DwhjsVb/omyPNasEvTKTXok1HRg/samHO%0A4EfAd2cz7hXzfb0XBVKlZtnRO3tn9cJxXgzonL5ffi6jiusoKMqrlX8Xl7N8eCg7p3s4u6oX%0ADKZiAaAFKa3WZsdr0y7rynNIReMTs7onPKpZTlQXajNvaNOvEjXFSGiLXp/oq9Npxjfs8ah1%0Av6cyt883Jas46tIdhg4uXCUVdfv+uMrc8VNLGn+9Wcjc8bmVUtRwlAelthFC+bXyHQLfmBKb%0AVR2TytoyCZOYjIXEDvAO2VSrzbiuzU0iZXXUD9Is0xWnalMvE7UclNWg0fWs6gv3jXxxWGmd%0A4qeLOQwdfMOeaMG1emTH+t3RGi0j+TRBkhui0oTSXoKabX9l1XBd/lep0X12JkPF+yIsz/X9%0Albz8Wm6anrWG4N4/ILEDfKJV6wruanMSSCUduwRIRGqadUX3tVk3yWbBbK1/lFpLrPs9leso%0A2LA3Li+fgfIHeSVVJ84l0n5Y41BcUXvk7C0mjvzbrSKjnIR9lFyl/Y7r3b774ou4KghHL5WW%0A2HQxh4X8CcMQjmN63RC0FAOAMlJWp824RtSX03bEv1+NpLxBm3mDqBVe1ftD1wsKOerezTKN%0Ajth6lv6PyXW7onRCW/jMpg27o2kfV5M1a7efz6b3mPwUnVzKYf5aUKc4ebeMq7PTLr2i6Uya%0AkU9NsAYSO8ALRHWRNieBwW2thE5XlKorui+gUXWVlth/RdirZ/QSm1qZQ2u9hnqpnNvuqPyX%0AWVAeG59G7zGP3Cw0ghrarbSLo9a3JEJbL+VqjWuy+6cbBY0mc+UwChI7wD1deY6uJI2FlIuo%0ALdHlJyOC77vrW5xMKDaacsStQZAkvR3ij/4Zr1Ib86YTWhyMukHj0Zo1ukPXC2g8IM9dyaxK%0AL21k/7zXcmvvcnFeRjU1aw8x3GlQzz6xGI7BVCwA+iMqcogKphbOP+F0jVXagjv8H7fT6sif%0AL3EzGMChM3fLiuibej4YdZ2uQxmxU7FJMgVtI+XHE4o5bPHOPpJEey/nsX/eQ0nCW1jSGlH3%0Ay3k4aMf3T4v/gMQOcImoKdaVs5fVtSAbq3VF91k+qb7i0iv5VgSVBQRBHr1JTxWJnKLKW/c4%0A+MQVHLlSdSo2iZZDkSQyqeG6FhdSK8vZ3cEQX1ifVSXI3WDPpdISJ5hcOEix2InQMjtI7ABn%0ASHmDroTm9T2tRNSVEjW8KEP1NKcZnpLgrejkUlr6rB+Muk4aRRVDFtA1tJlUUGeK30ZIMuYO%0Aq5sYDhv1m8OplHLmelFQ6xXLj0LUeoDEDnBEp9EV3OVwSlRXmkFPURUGNCjUVzOruY6CG7Uy%0A1Y3sGsOPE3M1RaDFRdl3OSmTltnY6ORSww8iRKdZ/MVLG5QpZca2uu5RcrX2ci4N7wA0EtqA%0AHSR2gCO6smxSzemXe4Lg7SbZmOQyjc50R5tO3zZ0QKKhSZGSaZyLkJig0equ3cky8CAqje48%0Ae/0D+KWwRn6/hKVk669MoXYPa73zzP2OGKb3DQkvs4PEDnCAVDTyoaocqZASNdyH8V9G32ri%0A2eLSKg3May8nZkD5Or1cSsgw8AhXs2qMu/Hds/11j74CnE9HIhRrAmP5d0saK5gpCIAjKlOx%0AsCsWgOfTlWXxZKhMV5HDt+onKi2RUlTPdRRcUqp19w2r+xpncJpiai7Gpxt4hIS8WloiESh2%0Afv30iqZyEyiBRCJ0OYdHs7H8+LDSAyR2gG2kopFs4s1ngFbNt2ayyfl1RtD80UC3cgy6QuIS%0AIbHTz52MonqpQYVm4nNrBTdjRaOs8qYGBeN1Xm4be6O2h24zNLWN6Q3BiB0Az0VUFXAdwr8Q%0AVQW8WkMRb9ojHy0Scqk/CSq1Nj3XeFotsUNHEPeyqX/DqZWpCmpkprxZhSDJpPw6ps9yp9RU%0AErt7ZY1MrDOmVu5EcNc1JHZGKi8PvfsuCg5GFhbI1RW9/DKKj+c6JoQQQjot0civxb+kWknK%0AeDT1eZv5jwf+u1tUr9VRzLbzSqpggR0F2YXUV3Ym5dcJbrqKdkwndmodkU5rzz0+U2mJjEq+%0A1OoT3KUt5joAwIDMTNS3L2pqQuPHo+BglJODjh5FMTHo0iXUuze3oRENFXxb04YQIurKRDZO%0AXEfxQB5v3s44pNYSpfUKfxcJhcdmFZj01hPKDHne8oy0Xq5emH4SsqtkJrVII7Vc2snLjt5j%0AYhjC9J9YFdyIHSR2xuiDD1BdHYqLQwMGPLjntdfQq6+i777jPLEjpTxaEvsQKeXLRrNGhYaF%0AlTqCUFAto5bYZRow8mTKsgx43groawQnXIUMPwnFJlb8uZiBfh6YaUxTmsLvaHp69kRLl/6T%0A1SGExo5FZmYoM5O7mB4gZHycZyQ1KlLFi0+m/GoY+Xggv5riv0hWARuFJ4xPpgEjdgXVcuHN%0AV9GtUtrMXMsExEyiw2fF9QquQ3iI+pjdli1bgoODLSwswsLC9u/fT2NMzwAjdsZo9erH76mo%0AQBoNCgzkIpp/kCoF0vJ0OIqUN2AWVMaH6FUAid3fKD8VpZU8WjEpICUVFL90kSQqqpULb76K%0AbiSJimrkYXTPHj4EI3aGwzCEURnOovitZefOnQsXLlyzZk3Pnj1jY2OnTZtmb28/duxYakdr%0APUjsjJ1CgeLj0UcfIVtbtGIFt7GQzfzNWshmXozY1cp4mviyr7aJ4lPRpDD+Ql9MaFZrNFqd%0AmVik7wMVaq2SyZEqAamV0dCZ7Wkqm0zrwm5q1srVWok5nVkKxuKCOZIk165dO2/evEWLFiGE%0ABgwYkJ6evmbNGhYSO5iKNWoODkgiQYMHo86d0Z07qEcPjuNR8Wdo/T/4MRWrUJlu7f7HUH4q%0AmuSm9flHExIhJKOUEytUkNU9IGfy9Ss3veyZ0altPVAqZJednV1YWDhu3LiH94wZMyY+Pl4q%0AZbxHOSR2Rm3OHPTuu6hPH3ToEJo2DeXlcRsOydd5WMSb2CCxe4jyZySM2FGCIaqJnVwNF+0D%0AjOa4JjgsqtTQ/CvrX5+Y+gBfVlYWQig4OPjhPS1/zs7ONvwXeTaYijVq69Y9+ENcHBo9Gr3y%0ACkpORjh32TzB4w8AHS/eNBVqHSIFuL2eATKqiZ1cweB0mHGTyqiN2PH4dc0uyhdta9Ce5fAf%0AE4OUFN5cy8vL8/LyEEIODg5OTq0tjNUyMmdn98+aS1tb24f3MwpG7EzDoEFo3DiUksLxxlg+%0Al43lR3W9Zo0OsroWKqofY8pmXgy+CpFSReWpa9bw+HXNLsoX7XORCKkZ6MTAc2oe1O0jCGLK%0A5MnBwcHBwcEsLI+jBSR2Rqe0FHXpgqZOffz+5maEEJJzupIM13tdNnv4EZuVGS/C4AMrc4pP%0AhbWVOb2RmA5rSypPnZUZfI48YEn1on0uDCELsck9z7T/yhgi9b3hOH7q1Mm6urq6uroLFy60%0A/lwODg4IocbGf5reNjQ0PLyfUSZ3oRg/b29UV4eOHEG3bv1zZ1YW+usvZGODOnbkLjK+JE9P%0AJuLFsgQrC16EwQcSqk+FxMqS3khMh53EisKjrOGi/Rvli7Y1LE3vWx+9W2Ips7W1dXR0dHR0%0AtLCwaP2jQkND0b9X1GVmZopEopb7GQWJnTHauhXpdKh/f/TWW2jlSvT226hbNySTofXrkSWX%0An3mYmR6vCpZhYl4M80gsTO69+2kof0baSiCxo8iG0lPHaDYjLIw+Fdaml9hRHranGaUydsHB%0AwSEhISdPnnx4z6lTpwYOHGhtbU1bYE8BL0hj9PLL6No1tH49unAB/fYbsrVFvXujDz9EY8Zw%0AGxdmwfgFTZ0l99WJEXxGPoLyOJCtNSR2FNlQeupgxO4hCZOJiAm+OdD/fJIEm8upV65cOXPm%0ATB8fn969e0dFRcXExOg1mUuZyV0opqJnT/TIFwW+sLThOoKn4kPbCYSQiw1/BzVZ5mpL8amw%0As4HEjgprS3OxiMocjrW5SGIhZrSEm1C42jN47XnaWeaYUmcaByszoa85njp1qkwm+/rrrz/9%0A9NOQkJCjR48OGjSIhfNCYgfYg5lbYWaWpIaPZcYwG0euQ0AIoQBX/ua+LKP8VPi4t7YeAXiU%0Ar4cz5cf6u0jSShuf/3NGDccwPycGJyV8HamsgBQuRn5fktq8KvVGyHPnzp07dy7lh1MDa+wA%0AqzAbPn7oYuZWmDkv3jQDXHkxcMgHlJ+KtgGe9EZiItoGeFB+bIALXLfIw8HSgskRJh8HXrxH%0AscbXgYEsmSQQqdPvhpDgKotCYgdYhdm7cB3CE2D2rlyH8ICtlZkzzMYihBAKdKM4YhdqQIJi%0Aygx53uALCWI+u/WDETvOUB+x4wQkdoBVuL07wnm3AAB39OI6hH8Eu8NsLLI0E3lRHZ9o6w+J%0AHRWGPG/B7rY0RiJQwW7MPgltXG2EvuZMLx297J7/Q/oiSb1vLY8SFEjsALtwEe7oznUQ/4JZ%0ASDAJ4xUjW697EPWlTkajW6ATjlOc/gj0cTUTm9DnH11CDEjsugc44QZ01TQO3YOYXWcixrEO%0AngzkOrxkbS5qy8iCY0qJndCubUjsANtwt0BeLVnA3QO5DuFfIoMhsUMRBjwJZmJRpxBfGoMx%0ABWIR3rkt9SfN3tqsjYdJjzTjONYtgPENWOE+9kyfgifCve1FVL/a0Q9G7AB4NszSBndw4zqK%0ABzBzS9yJR/OwCKHOfg58KcvJnZ6GZbeDIsLoisRERHQMMrCwc6RpjzR38La3tTRj+iw9fHk0%0At8Cobgz9pqT+s7ECBIkd4ADu1RZhvLj2+BPJQ2YivGsAH/cOs8bGUtzO26CRiYGQ2OlpcGQ7%0AA48QGczHfVGsYWegvY2rDZ+2FDBFhGMD2jBzOZGE3jcEU7EAtAJmIcHdAriOAmE2TrzaNvHQ%0A8E4mXbBjWCdPA2dh+nVtC8vs9DKwh6GpcK82zg7WvOjLx4kX2XrNDgvly3QHc7r7Ojjx6loS%0A2rgdJHaAGyKPYIzbRhS4WOTXkcsAnm54Z08TbPj90Ohu3gYewVZi2b19AB2xmARLc7Pe4W0M%0APIiZCB/eyTT3I5OhnnYhHiztCx4a6ia08SO9DWUueYVdsQAwCBeJAsMRzln6IvLrwNvetTaW%0A4kHt+bV3mDWeDlbdA2mYiR41MNzwg5iIF3p3sDSnYX3Y6K6GZuTChI3qyt7Av5utRaQfL9rk%0AMMTeyqwvg+s1SYQIPW8wFQtAq2GWNiL/Thy8ZkiEuwXijrye7hxj8KiVQI3q5k1L4Ywpo/uI%0AcHh/a5XJo3rTcpxOvg4mWKlYLMJGdGZ1RcekCD82T8ey18O9LcQ8e+USMGIHQKvhDh4iH0NX%0Abet9UmcvkXcoyyfVV99QVxMs+ioWYW/0pOdDy8vNcUAPvv8r84G9jdXIAV3oOtqUvvwqHsSC%0AkV28XGxZ7RbT3sO2s5dx1j2RmIvHdGR0Qp/SVKzQEiWhxQuMDu7iJ/Jpz9q4He7kLfLrxM65%0ADIFj2NsDg7iOgm2v9PD1pK8h5qRRfeg6lBF7fXiklQVtC9XHdvPxMKWWpjiOvT0wmP3zTuxh%0AnJUaX+niaWPBZGsikqSyK1ZoILED3MNd/UQBXVhYb4e7B3Ez+UvJyHBvbyeergJkAo5j02jN%0AZV95obvEChrvPsckmuZhW4hF2JS+ATQekOeGdfBgukXsE/Xwc+hldEWRnKzN3+DnMk1CYOkd%0AJHaAF3AHD3HbXpglY2+RIjNRUDeRV1umjs8Asci0Bu1GhXv7OdN5AdhKLKeN60fjAY1Pl1C/%0Avl1D6D3mqxG+zuxOTXIFx7GZgzgYrmsxt3+QucioPsHnDQiSmDPcSZxiHTuBPc8CCxcYMczK%0AVhzaB3cLoH1EDbd3E4f1xe2FV//ptUi/UNPoDmlpJpo3nP60e+G0EeZmDH9UCNnyWWMwul9u%0AlmaiBS+ZRIHoNyL9WKty8l9e9pZv9fDh6uy06+brMJChosSPolbuRGggsQN8gotE3mHi0D6Y%0AHT2vcMzKVhzcXRTUDTM3qF0SV0Q4tvxlnhbbo9fc4W29GCip7+PhNJHWqUZjEhboOW5wNyaO%0APCrcy9g7jJFOEvO5Q2ke7NTXhG4+bVyNoUWvxFw8f5ChlRQZROq4jkA/kNgB3sGsbMXBPcSh%0AvXEHD8pj4JiNkyiomzisL2bnSm94LOsa4DjOiL6XP1Gwu+1kxnZTLn57JNQ9eaKlM0fjjPVZ%0AXzKmvVgkjMWslGALRoTZWTHeHPbZzET4qpfCrIXfWvqjQcFe9qx89yZJROh5QwhhAnuG4f0O%0A8BRmbS8KDDfrNFjk2wG3d0OiVkyoYThm4yTyaivuMFAcEinEudcnWjCinZMNnxrs0EqEY5++%0A2pG5JKCNn/ubI3oydHDhCvH3GP8Sg09LkJvNO3wegzFMnxCXUeG8WObvbW/58WCOBw4NNLaT%0A55C2bH79JvW8CQ+sPgH8JjLDXXyRi6+IJMnmJrJZjlRyUqNCOi0iCYRhSGSGRGaYhTVmaYNZ%0A2XLYyoI5TjbmX03s9u6uW4TQ6mS2xntDQ7oyvL9v/YLx0ZfuNMqUjJ5FWL5Z9JaY4aX3swYH%0AJxfU3cqtZfQs7HO2sfjitc782Vs/KMQlo9L72J1SrgOhooOn3Zx+vK99CFOxADACwzArO9zR%0AE/doI/LtIAroIgrsKgoIF/l2EHm1xZ19MImDUWZ1LSKDnWdwt/+OOZHBzrMGMz6u4+Fsv3L2%0AOKbPIiCvDYt4qS/j1RxxDFvzRhdnG6PaISvCsQ0Twvm27Xd2v8DhYcKboAhwsv5yVHszNvf2%0AEjq9bwgJLlMSWLgAmKx5w9rS0kSVP1xsLTZM7MrcMq9HvT9xaJdQY27E1HrWluYbFoxn51zO%0AthZrx3cRsfJPzI45L4Tw8GWIIfTx4JAeguoh62ZrsW5sB1tLmDakHyR2AAiDCMe+ndI90Cg2%0AwSGELM1E307pztpwjgjHNy+dxE4SyXOfznnZz5O9LauRwc6fv9aZtdMx6tUIXw4L1z2bWIR9%0ANiKsu68D14E8H4mQh53lxnEdXYUymgtTsQAAhjhIzH98J9IIWjaJRdh3U7t38Wd1gKFPeMjC%0AaSPYPCMPDege+tHk4SyfdFS414cvCr5v7+D27ivGduA6imexNBOtGd1hcAjf6wAEO0s2v9bZ%0Am4v3MRIRJKnT64YQIqFAMQCAOR4OVtum97Dlus6Cgb4cH96H1X1wD3w279V+3YTUfYRebk52%0A+9fN5qT4y9sDgiYLudVYtwCndeO78H/EVyzClg8PfaWLF9eBPFUXb/tvX+vkLBHWNn+B7VqD%0AxA4AgWnraffjzEgHgb0zPiDCsdVvdBkZzs0Hj1iE718728XBSKaz9SLC8b1fzvJ05Wyq7pOR%0A7QQ6btcz2HnL1O4WZsLYm4VhaF7/oKXD2lrxL+BXunhtGNeR8b5htBNa/wlI7AAQno6+Dgfn%0A9fV1tuY6EP1YiPGNk7pxW2/Z291x9+p3OAyAK0tnjhrWm+OZxLcHBC0e3Z7bGPQ1uqv3tmkR%0AEguB5SJDQ922jw8PpLX5siHsLMVrRref1z9IzO2oJ0FQ2Qc5ebAAACAASURBVBXLn9o2rQOJ%0AHQCC5OtsvXd27zbctarUl7212U/v9hra0YPrQNCIfp23LJvMdRSseuPFyFXvvcx1FAgh9FZv%0A//VvhpuLhfHR8/aAoC9e6yzQFhq+jlbb3ugysYcv5/EPbOPy01vdejJcrhI8JIxXFwDgv9zs%0ALffP7TOCo2lNvbTztj/4ft9wdndLPMN744csfnsk11GwZFBE2J4v3uHP+rAXO3v+Oq9vsBuv%0AJ8QlFuINE8I/fDFUaIM1/2Ihxmf08v9pQreuPtxMwXs7WK0f23HVS2G8WVSnb9sJEiGESILr%0AsPUjsOFlAMCjJBbiDW917R7otPF0mkrL03eft/oEfDKqHd8GaVZ/8FplnfSX369yHQizurbz%0AP/7thxY8W9UU5Gazb06fNafux9wt4zqWJ+jgY79hQldvR8FvP2/h62i18eWO1/NrDyQUZ1XJ%0A2Dmpq43Fm928R3XwYLX+8HMRJCL0f58U2q5Yfr3aAQAUjO/l39nPcfmROzkVTVzH8i9ONuYr%0AX+40tBP306//hWHYD6um10sVf1y8zXUsTGkb4HF62wJbCSvt1fVkbS5aM75L31DXTTEZtTIV%0A1+E8YC7G3x4QNHNQML/SETr0CXTuE+icWFR/KLEkpayRuRN521u+2d1neKg751PAtBHa5glI%0A7AAwBmFedkc/7H/gWv6Oc9kKtZbrcBCOYa/39PvwpVA7HldmEYvwI1/Pnfflvj0nL3MdC/26%0Atw/4fet8Nyc7rgN5lpFdvPqHum4/l300vojzVsh927ouGd1ecHuS9NLDz7GHn2NxvfJcZtX5%0AzKqqJtpSaom5eEAb52Ghbp287Hk8f01SydIgsQMAcEIswqYPCBrRxWtjVNq5e+Ucvhd19HVY%0A/nKHjhwt69GLCMd/WDXN281x9Y+/cx0LnQZHtvtt0/t2EgFMJtpami0Z035sd5+tf2XeyK7h%0AJIY27rZzhoYMae/OydnZ5+toNaOX/9s9/e+VNyYVN9wpacyobNJRSqz9nay7+th39XGI8Hc0%0A5/8wJ0kpseOi9KMhILEDwKi421t+PalbRpl018Wc8/cqCHbzuy7+jrOGtOkf6sbjr+yPwzBs%0A1XvjbCWWizcd4ToWekwY0WvX5zPMzYT09t7Oy2779IjUksZdcbmXMipZu2zbedu/Myh4UDs3%0AXECXLE0wDHX2su/sZY96IoVal1bRVFSvKK5XljQoyxqVCrWuSfWvsX9rc5Glmcjd1sLP0drX%0AwcrH0aq9u60TX3ZFMIkQWEsxIb3yAQCtFOZl9/WkbvnVsj1xuWfvlqs0zL4x4RjWK8RlxqDg%0AyGD2mpDSa/6UF0P83Gf+b3ddo5zrWKgTi/DP5r26aPoITJhpSgcf+28nd8uubDoRX3wmpaxR%0AoWHoROZifFA793HdffqEuDB0CmGxNhf18HPo4ff4KLtSo9PqSAxDNkKr5Pdk1EbskMBeTUbx%0ATwUAeJJAV5vVb3RZMqbDxdSK08mlt3JqaB8ICXKzebGz59juPt5Ogl+ZNGpgeOLhzycv+/H6%0AnWyuY6HC293xwLr3+nYN4ToQQ4W42y4Z0/7jkWHXsqqjkkuvZ9co1fR8MxHhWBc/x1HhXsM6%0Aedha8nf1J39YmYmQMT1PJEmldonQviZBYgeAkbOxFI/p7jOmu09ZvfJqZlVCbm18bm29XE35%0AgFbmoq4BTpHBzn3auoZ58Xptvr58PJzO71qy7qfTgltyNySy/S9r33V3Np5/DjMRPqid+6B2%0A7hodca+4MSGvNiGv9n5J45OHn8mWURXyv4MrIhxr424bEeQUEeTcPdBJcD0kAPcoVEjhFFzi%0AAJgKL0er8b38x/fyJ0mUU9l0r6ihoEZWUC3Pr5KV1iu0uieP5mEY8rC38neVBLhIAt1swrzs%0AOvk6Gk8hg/8Qi/BV743r3z30w3X7M/LLuQ7n+VwcbNZ89Mb0cf0EOv36XGYivFuAY7cAx9lD%0A2hAkWd7QXFgjL6yRF9XIG5UahVqrVD1YDWZlhltbiK3NxXZWZl4ODy5aX2dr46tdAvRHPvgv%0ATMUCAIwPhqEQD9uQf7cja1JqFGqdQq1VqHQ6grQ2F1lbiG0sxTYWYv40LWDNoIiwpKNffLf/%0Az7U/nZYr+VJl7TE4jr398oAvP3zN2Z7XXRxohGOYt6OVt6MVrI0DVMBULADAdNhamdnyuOYc%0A+8zEokVvj5wwoufiTUdPnE8keVbLKqJj4LeLJ0V2CuI6EAAEgXpyhhFMbeJhCCR2AADwVL4e%0Azr9+NSc1p3TDnujf/ozX8WC1Tf9ubZe+M2ZY7w5cBwKAgPzd9VX/ETsSF9EfDpNg5QEAADxH%0Ahzbe+9a+e//U2rdf7v9IfThWx/AwDBvep2Ps7qUXdi+FrA4ASkj9bwjW2AEAgHEK9nX78X9v%0Ar53/xtGz8Yeib9y6l/vEbZi0C/JxmzS696RRvYN83Jg+FwBGyoCpWB1MxQIAgPFytreZ8+aQ%0AOW8OyS6sOBR944+45Ps5pUyswPPzdH6pb6eJo3r37tLGWHe8AsCWlqlYkkLtElIksExJYOEC%0AAABPhPh7/G/uK/+b+0p1fdOlhIyLCelxCRnZhRWGHNPd2W5gj3aDI8MGR7aD8TkA6EayvIKC%0AE5DYAQCAQVwdbV8fHvH68AiEUKNMmVVQkVVYnlVQkVVYWVhW0yhTyhTNcoVKKle2/Ly1pbmN%0AtaXE2sLRVuLhYhca4Bni79E2wKNtgIeHsz2nvwoAxoq9qdgtW7Zs3ry5pKQkMDBwxYoVU6ZM%0A+e/P6HS6zZs37969u6CgwNfXd8aMGZ988olIRM8uDUjsAACANvY2VhEdAyM6Bj7xbxtlSltr%0ASxOsCwgA10iEECIIKlOxuB51oHbu3Llw4cI1a9b07NkzNjZ22rRp9vb2Y8eOfezHVq1a9c03%0A36xevbpnz56XL19etmwZjuMLFy7UN7YngsQOAABYYm9jxXUIAJg4ClOxrX0ISZJr166dN2/e%0AokWLEEIDBgxIT09fs2bNY4mdRqPZunXrggULFi9ejBAaOHBgSkrKkSNHILEDAAAAAGgNQ6Zi%0Ata38yezs7MLCwnHjxj28Z8yYMVOmTJFKpXZ2//RxFolEycnJzs7OD+/x8/O7ffs25QgfA3Xs%0AAAAAAGDc/i5QTOh5Q4gUtXYqNisrCyEUHBz88J6WP2dnZz/6YziOt2nTxtHRseV/tVrtuXPn%0A+vXrR8NviRCCETvwKJIk5XJ5Wloa14EYG7lcjhCCJ5YJOp1OJpPBc0s7uGiZAxctQxQKBe3H%0AJEky+szZ3OIyhFBwcPALL7zwjB+WSqUIoUcH52xtbR/e/zTLli3Lz88/fvw4PRFDYgceRZKk%0ARqOprq7mOhBj01LkDJ5YJsBFyxC4aJkDFy1DnllOsmUqlkq5k8O/HbOKPoMQGjBgwGOJnVar%0AlclkLX82NzfX98gIoaVLl27duvXEiRMhISEUHv5EkNiBf+A4bmtrGx4eznUgxqaoqCg3N3fg%0AwIFcB2KErly5AhctE+CiZQ5ctAwpLi7Oycl5yl8+2BVLEjq9jolh2P49P70wYswT//b8+fMj%0ARoxo+fO0adPGjx+PEGpsbLS3f1C3qKGhASHk4ODw38cSBDF79uwjR47ExMQMGTJEr6ieDRI7%0AAAAAAICnIJ9aIaVXr15Xrlxp+bO7uzuO4wih7OxsPz+/ljszMzNFIlFoaOh/H/vBBx+cPHky%0ANja2R48e9MYLiR0AAAAATABJIgrd/55e+s7BweGxTQ8hISEnT558OGN76tSpgQMHWltbP/bA%0Affv27d279/Lly7RndQgSOwAAAACYBEq9YhGuR0OIlStXzpw508fHp3fv3lFRUTExMRcuXGj5%0Aq+3btx86dOjq1atKpXLFihUjRoyQyWRxcXEPH9unTx9qC/UeA4kdAOABlVorb1Y1NikQQhIr%0Ai5Yb10EB8C9KlTq7sDK7sKJeqqiXyuVKVctNo9XZWFlKrMztba1tJZa2EssQP48Qf3dHOwnX%0AIQOB02dZ3tSpU2Uy2ddff/3pp5+GhIQcPXp00KBBLX9VVFR08+ZNhFBmZmZJSUlJScmJEyce%0AfWx5ebmHh4fh8UJiB4DJqZPKU3NKsworswsrsworsgsrq+ulTfJmre4J32Ud7axtJVZt/Nza%0A+rmHBni2DXAPDfD09XBiP2xgmuql8itJmZeTMtPzyrIKK4vKa5+5+fFxbk52oQEebQM8+4S3%0AGRQR5uvh/PzHAOPzoIwdSRIMdp5oMXfu3Llz5/73/vXr169fvx4hFB4ertc1rC9I7AAwCQ1N%0AiitJWXGJGXEJGam5Za1/W6mXKuqliqLy2thb6Q/v9PN0HtQjdGCPsEERoT7ukOQBmml1ROyt%0AtAs3U+MSM+5mFhFUPowfqKqTVtVJr9zO2n3iEkIoyMdtUETY4Mh2I/t3sZVY0hcyEAQCkfrt%0AikWI1Gsqlg8gsQPAmNVJ5UfPxv965lbC/XwdhcUlT1FUXrvv9PV9p68jhEL83d98MXLSqN5B%0APq50HR+YrDsZRQeirh05e6uy9lk1XSnLK6nKK6nac/KytaX5uCHdJo3q80Kv9iIcmjCBp2t1%0ASzGegMQOACOk1mjPXrt3IOrGmav31Bpm35WyCyu/3Hl6zU9RfboETxzV+/VhPRxsH98CBsCz%0AyZWqvaeu7Dl5+X52CTtnVDSrf425+WvMTU9Xh8mj+7z/1lBP1ycUGwNG5e8uYfrBBJb3Q2IH%0AgFFRqbX7o66v2xVdUlnH5nlJkrx2J+fanZwl3x6dNrbfoukvwcckaI1GmXL74QvbDp2rrm/i%0AJIDy6oaNe2O2HPxr+rj+n0wbEeDtwkkYnNMRZGmtPK9Cml/RVNvUrFBpFSqtVKGWN2sllmKJ%0AhZmVhVhiKXaysfB1tQnysAtwtzEXC2yOEiFEofMEJHYAAG5I5coff4vbfPBcdR03H5AtZArV%0A94cv7Dl5efrL/T+Z+iJsswBP09Ck+Hbf2e2HLzTKlFzHglRq7Y+/Xdx94tKEEb1WvDs22NeN%0A64jYUF6vuJ5WcSOjMiW/Lr9SqtYSCJF/d996DhGOeTtL2vk59glz79POI8TLHmvV4zhiSGxa%0ADW1hsAISOwAEjyDInccvfb79VJ1UznUsDyhVmh+OxO46fmnehBdWzR5rYw1lU8A/SJI8FHNj%0A6bdHGVpIR5lWRxyIun7sr4RFb49cNGOkpbkZ1xHRjyRRYk717zfyr6ZV5Ff+90tgazMgHUEW%0AVcuKqmV/JhUjhFzsLPu0cx8V4T+kixcfR/JadsWSBPn0NhJPJeLfr/NMkNgBIGyJqQUfrj+Y%0AlFbAdSBPoNHqvjvw12/nEjZ+PP61ofQXWOe/2iZVlbS5qVmrVOuUGp1cpbUU45bmYhtLscRC%0A7Cgx93SwxHk90EG/7MKKj9YfPH8zletAnqpZrVn94+8Hoq9/t2TSiH6duQ6HNoVVshPX805c%0Azy+qltF+8Bpp8x+3Cv+4VeggMR8T6f9qn6Bubfg3qU2SiMoOa4G9QiGxA0CopHLlii3Hd524%0AbEgxCBaUVtZPXPLj0F5Xty6bZNw7ZwmCTCuTJuXXZVdIC2rkhTVyWfNzdq6Yi3F/Z4m/qyTQ%0A1aZbgGO4v6OlmcCGB1pPRxBrfvxjw55ojVbfkhMcyC+pHvfBd68Ni/hh1TSh7we6X1i3PTo1%0AJrGIyeppDzTI1fsvZu+/mB3m4/DuS+1e7h0ownmQGBk0FauiLQxWQGIHgCAlZxRNXLIjr6Sa%0A60Ba6/zN1J4TV/+waurrw4xt6K6mSXXufsWtnJqkgrrnZnKPUWuJ7Mqm7L9nxMxEeCdfh8hg%0A56EdPYLdbBgIljPl1Q1Tlv14OSmT60D0c/xcQmJq/qENcyI6BnIdCxVX0yq2Rd2/kV7J/qkz%0ASho+3nVjW1Tq3FEdXukdIBZxugWhJaMlCL3aSDwgFtiMPCR2AAjPgagb76/dr1QJbEmvVK6c%0AtPTHmCsp25ZPtrakoSUit1Qa3cX0qqjk0hs5NXQNmmp0xO2CutsFdTsuZLfzth8d7vVSFy8n%0AieCfq4vx6dOW76yobeQ6ECoKy2oGTl/z+bxXF04fgQln3rygqunT/QmX7pdzG0ZehXTh7hvb%0ATt//fHKPQZ28uA0GkSSiMmgpmH/0FpDYASAkTYrmdz//+cT5JK4Doe5g9I3UnNLDG98L9Bbq%0AtGy9XH3oesGRm0VNzQzm1umljemljd+ezXips9eMgUGBrkIdwFv70+nVO36nsT42+7Q6YsWW%0AY4mp+T+vmWVlwfc8W6nWfh+VuuNMmkbLl+e8oKpp2qaLoyP9V03o5uHIxby2IbmZRk1bGKyA%0AxA4Awaiuaxr74ebb6YVcB2KoO5lFA6av/2PrR13D/LiORT9V0uZ9V/KPJxQ3a1haJabVkVHJ%0ApTF3yoZ0cJ85MDjMy46d89KCIMgFXx384Ugs14HQ4+SFpOr6phPffcjnJXc3MyoX7rlZzMD2%0ACMNFxRdeTClbNr7rlMEhbJ+7ZZyOJKkUKDbjeyr/GIGV3QPAZBWW1Q555ysjyOpaVNVJh876%0Ais9bIx+j1ZGHrhe88u3lg9cLWMvqHiJI8vz9iknbr688llInF8b4gVqjnbp8p9FkdS2u3s4a%0A9Pa60sp6rgN5AoIkN/9+b9LGC/zM6lrImzUr98XP+f5Kk5KTlSSk/jfhgcQOAAFIyy0b/M6G%0ArMIKrgOhk0yhemX+tt/+SuA6kOeLz619Y+uVjdHpCjWX2zkJkoxOLn3128vHE4oJFvY3GkCm%0AUI19/7ujf97iOhD6peWWDpqxLqeIg+0Iz1ArbZ6+6eKmUylafu+RbxGTWPTiqujk3Br2TmnI%0AVKxaYLtiIbEDgO/ScsteeOcrfg4SGEit0U5bsYvPuZ1Ko/vi5P3Ze+ILqvlS/LlRqfny1P1Z%0Au25VNjZzHcuTqTXaNxdui41P4zoQphSW1bz03tdlVXx5SaYX17/0vxjO90nopbRWPn79uT9u%0AsTUF0VKgmCBInU6vG0IwFQsAoFVpZf3YDzfzp6UE7XQEMePTPedu8HFONr9aNvmHGycTi7kO%0A5AluF9RP2Hbtaibv6t2QJPneFz/z8x+URkXltSPnbqpr5P6FeTOz6o1156oauG/Lpi+1lpi/%0A89rP59msgENpKlYAY6D/AokdAPxV0yAbMXdTcUUd14EwS63RvrV4B9+WD0Ynl07afj3nCT2X%0A+KJBof7oQNKWPzN5VaF68aYjB6Kucx0FG9JyS8d+8K1cyeU83bnkkmmbYjlar0YDHUH+72Di%0A+t+SGV9ZYFCBYp4OjT8NJHYA8JRcqXr5wy2ZBUa1ru5pmhTNYz/czJ96y7vjclceS1FyuqKu%0ANQiC3Hs5b8mRO2p+FLb45pezmw/8xXUU7Im/lzdtxU8kR+sdo+IL39t2uZn3V+lz/RCT9sWv%0ADJdwavkn0hFIp9PvhhASWzIbG90gsQOApz5cfzAhNZ/rKNhTXdc0fuF2zqsukyT69kzGtnNZ%0A3Iahl/P3K+b9nKBv0wvaXbmdtWrrMW5jYN8fF29v2vcn++e9mlYx/6frgtgq0Rp7zmVsi7rP%0AdRRPQfLiW1PrQWIHAB/9/PvVA1E3uI6CbfeySxZ9c4TDAAiCXPnb3X1XhZdPJ+bXzdp9q1HB%0AWVpcXd80ZdmPWp3APgJpsWrrset3stk8Y0pB7btbL/On/jAtNh6/e/hyDlNHfzAVSz5oPtH6%0AG0KkTmAz3ZDYAcA7abllC776lesouPHT8UuHYm5ydfZ1p9Ni7pZxdXYDZZRJP9iXyMn0MUGQ%0AM1buKqsy8sWgT6PVEZOX/VjTwFL1uMIq2fRNF+VMdj3hyopf4i/cLWXk0H/3iiUJnV43hBAm%0Ahl2xAAADKJrVE5f+qGgWRhFaJny47mB2IQdFwrafzz4WX8T+eWl0r7hh/oEk9tfbfbv/zz+v%0A3xNcS00alVTUzf58LwsnUmt1c7dfqW0SWGW1VtIS5Pyd15krsExx3poQ2CpGSOwA4Je1P0Wl%0A5wl10IgWTYrmuWv2s7wg/bdbRT9dZGwaiEXxubVfnLzH5pNXWFazescp9s7HV6fjkn+Pvc30%0AWVYfvn2/0JhHRqUK9bwfrjI0y4xRKndCQmIHAKAsu7Byy6FzXEfBvctJmYfPxrN2upSihq+i%0AjaeabvSdssM32asdM/+rQ6Y8wPyoBRsPyRQMjqWdSSzad0FI23qouZtfu+63ZEYOTRKI0PNG%0AIkxkxkgwjIHEDgAeeX/dAZWa472NPLF409GGJgULJ5IqNcuO3tHqjGR3YYtNZ9LvFTewcKKz%0A1+5FX7rDwokEoaSibv2u0wwdvKpBuXivEbZoe6Ldf2Xwp5EGbJ4AAFB0+OytuIQMrqPgi6o6%0A6ec7fmf6LCSJPjtxr6xeeFX7n02rI5cfvct0ARSlSv3B2v2MnkJwvjvwV0Y+IxnJ6sNJUoUJ%0AjYx+uj9BpaF7DpQkEUnod0NIcItHIbEDgBfUGu2KLSe4joJffjwal1NUxegpTiUVX0zjVzd3%0AupTUKb6OSWf0FD8du1RYxmIfdyFQa7Sf/0D/isObmVXstVXlh4Kqph0xNC+QIAlC3xtCCBOJ%0A6A2DaZDYAcALB6NvllQa85poCnQE8fUvZ5g7fqNSs+VPY16xdPp2aVI+UxeVRqszqSYTrXfy%0AQmJaLp01OzRaYvkvpjIJ+6jtMalFjO2QbT1SK7CBUkjsgHBomklZLVlfSlblkZU5ZHkmWZFN%0AVuWSdSVkUzVSyYXXq/lvOoL4Zt9ZrqPgowNRN4rKaxk6+HdnMxqMem6LIMn1p9MYWj74y+9X%0AiyuY+qcRNIIgv/mFzpfzvtis3HIpjQcUima1bt1RWndRkCQi9LwhhOEwYgcAvZplZE0hUXSX%0AKL5HVuWR9WWkrJaU15NKKaloIGV1ZEM5WV1AlKYRBclkZS6paEActW6k7NhfiZxUbuM/jVb3%0ALTPDQilFDX8kMVMKlU9yKpuY2CGrI4hN8FXk6Q6fuVlQSs8ktVqr23mW2Sl1PjubVJxZSt82%0AIGpr7CCxA4AmJCmrJUruE2XppLQKtWYwnNCR8jqyIpsouks2ViBCMP12vtobw3UI/LX35JXq%0AuibaD/v9+SxCaF8AqNkdl0t7O4oT5xJziuCryFNptLrvDtDTQPa3q3kV9WxsD+cngiRpX2mn%0AL1LdzG0A+oLEDvBSs4woSSOr8pCa0nZFnYasLSaKU0iZAKaK4u/n388x/qEjypQqza9naG4y%0Adr+kMT5XANcGLRoU6uMJxfQe8+ffr9B7QONz+MxNw0sX6Qhy5xnTHa5r8fvNgoIqmr7a6Ttc%0ARxIIWooBYCiSJGuLibJ0pDb4S6pOQ1blkRVZSMfrynAHo65zHQLf0d49dpdRNJlovZ+v5NFY%0AOaK8uiH2lqlnG89V1yg/c+WugQeJSSyiLacRLB1B7v6LnjpQJEmSJKHXDSGEMCh3AgBlOg1R%0Alk42VtB4SFLRSJSmIpWcxmPSSK3RHjuXyHUUfJecUUTjoGZOZdPlTGarqPBNbZPqdDJtfeoO%0ARt/QCWedA4cORN8w8AjHrubREonQ/XGzQK3lrK8XQW3iiDuQ2AHe0KiIsnRGMjCtmijPJJV8%0A3FYWcyWlpoH7/fz8R+Og3cnEEtNYXPcvJxNpm409FGNovmIizl416NVdI22+msqX7gvcapCr%0AL96l45sJhZZiCOFiSxpOzSJI7AA/aNVEeSbSMNZmkdCRFdmomXeTGkf+ZK8jqqAdPktPHS8d%0AQf6ZYooflmmljTmVNFz/abml97NLDD+OKVBrtH9cvE354Seu52sJ0/sK8hTHb+TTcBSyZWOs%0APjckuMYTkNgBPiAIoiILaRlsno0QQiRBVGQjDY/2NxEEeTkxk+sohKG0sj6zgIY5+qtZ1bUy%0Ahq80vjpzl4aMNjYeVtfp4aIBT9eJ63SkMsYi9m5pPUevXMLwBd/sgsQOcI+sKaC4+1VfhI6o%0AzPm7/R/3UrKLYR629S7S0Ug35g5tS80EJ+ZOqeFz0NDOWC8X49NJSk96eb0ivbie9niES6Ml%0ArqYZ+tWOJHUkod8NIYSZW9PxG7AHEjvAMVJWy2pRErWSrOPLRNKlBBiu08OlRENTCoIgr2dX%0A0xKMEFU0Nhs4G0sQ5JUkuGj1UFUnTc+j8l3iusFJjPG5kW5w6URqU7FCA4kd4BShI2tprrD1%0AXGRjJU82ycYZnKmYlEsJmYRhS47Sy6SyZl7XvmFafJ5BX6LuZBbWS3nx2hGQiwlUZmNvZED9%0A58ddT+cm2SVVMBULQKuRDeVIp+HgvDwYtCNJ8lpyNtdRCEltoyw936CJVAPTGiOQYNgzcP2O%0AadX/owW1lzkkdv+VX9lUWmvY9wqCQDo9bwhh5lb0/AJsgcQOcIfQkVJuyomRSilq5nhxW3l1%0AY6NMYOWROJeRb9Dy/0STT+yS8usMGfXMoDSraOIoXLTl9YqSGhgZfYLEHAOXUpD639Df/xUM%0ASOxMwMcfIwxD77zDdRyPI5tqEMFZzUmykeMvxFmFsIZGb1kFBv2rpZY20hWJQMmatYUGjHnA%0ARUtBTmGlvvWcc8pM/UJ9mtxyw8qRUsrrSBWPaim0BiR2xi4xEW3ZwnUQT0bKarg8u6KBw7QS%0AIZQJn5H6MySxaFCoGxUczPvzTaEBQ0G0VJwxNc1qTUlFnV4PyavgYzV1PsgzNLHTIVKr3w0h%0AzAIKFAP+0GrRrFmoY0eu43gSjQpxuyKVJEhFA4fnz4LPSP0ZktgVVMPcFkIGPA9N8uaKGhhJ%0AokLfhDi3nHel1Hkil5OUl9MhAAogsTNq33yD7t5F69dzHccT8KLBF6cx5BSZVrtSWhjypBXA%0AoiWEkAEjdnklVdRKsoGcIv2WEORX8uDtkZcKKpvYvwZJrVqvn9+yZUtwcLCFhUVYWNj+/fuf%0A/cNKpTIoKMjHx8eAAB8npvFYgF9yc9Hnn6P33kO9enEdypOouC/MSzY3cdgqBspGUNAoU+oI%0AQoRT+UZaWiewmgUMKab6PNQ1whVLUX2Tfs95OVyraF2s8gAAIABJREFUT6FQaRsVageJOcXH%0AEwSp03v4DTPTY1fszp07Fy5cuGbNmp49e8bGxk6bNs3e3n7s2LFP+/nPPvuspKTEzc1N36ie%0AAUbsjNfs2cjBAa1bx3UcT0ay02ri2TQqDrtQNCkEtiCXD0iSlCkothVqMu0Kdg9RruQngyuW%0AKplcv7e7/7N33+FNlX0fwO+TPZt0t3S3dEHZLbRQ9pItIHuJOBgqoICgiJOlPA5UHre+IuDg%0AAVTAwVSmDEEQKBQKLQVKWd0zOef9o4iABXqSs/P9XLm8atqc8+shTb65Z2kFBoPekfAXh3HW%0A9U+GYZh58+ZNmjRp+vTp7dq1e/HFFwcNGjR37tw7/fzhw4cXL148ZswYjiq9DsFOoT7/nGza%0ARN55h9hsYpdyBxLZs7VatG1Di0ulcQXkpsTV61ZWhWBHCCGllS5eBzxjXcb20nn4Mtp3V+JO%0AsGO77URNv2+dx9hlZmZmZ2f369fvxj19+vTZs2dPUVEtfes0TT/66KMTJkxo2LCh679RbRDs%0AlCg/nzz9NOndmwwcKHYpd8JIZTgqLdoLaKmrLU8ezuWWzjJXA43CuBzsSsrxjHVREctgV4YW%0AuzsrKXcv2NE0uxshlLauPb8nTpwghMTExNy4p+brzMxaFql+//33c3NzX375Zdd/nTvAGDsl%0AmjyZVFWR994Tu447Y7mqE38Y2inWMDu8TbqG7XvkDWVV0vgsITa02AmP1aeRiiqnw72t85St%0A2J1gxx7DMK8seuvDr9cQQpo1azZr1qy7/HBNy5yXl9eNe6xW6437b3bhwoVnn332s88+s1gs%0AnNeMYKc4P/5IvvqKPP88UalIbi4hhNQ8pcrKSG4u8fIiNz3ngBDRpk9QIk7ckDOXrxuudw3K%0A1SuIZ6zLWF05XOe7YlRuXCCGYVjP7KYoi9ns7e1NCLHb7bd90+FwlJRcnwio07GY0vHkk0+2%0Abdu2f//+7IqpGwQ7xdm0iRBCXnmFvPLKLfevWEFWrCDPPCOJ1U9UarEruI4SrxKL0VBZJf7U%0AYNnxMru4b6NRh5c7Qggx61x8zltNMlumVTqsZhaXTq9Va9Qqh1Mq3RpSwhBCWQxa1x9P0wzL%0A/iKKkKnjH+nywPBav7tx48YePXrUfD1mzJjBgwcTQgoLC21/j24vKCgg/0qE69ev//nnnw8f%0APsy2/jrCK53ijBtHOnS45Z7SUjJ0KOnWjTzxBKlfX5yq/k2tIXWeasRvGSKxmPVXChHsWHM5%0AXpj1Uvk4IS6zwcXnPKt0Ajdj+2nEbNAUlrJbO80zUIQQi9G1YOd67/Zd1nBITU3dtm1bzdeB%0AgYEqlYoQkpmZGR4eXnPn8ePH1Wp1fHz8zY/69ttvS0pKbgzFYxiGpmmNRvPGG288+eSTLtd5%0AA4Kd4iQmksTEW+4pKCCEkLAw0ru3KBXVTmMgTrFjDUURjV6sk1uMeJt0hcXs4j+ZCS12hBBC%0AzHoXr4MFLXauYpuJzQYtgt2dWFz9ZEJIzfavrBMeo75jlLTb7enp6TffExsbu3r16s6dO9f8%0A75o1a9q3b28ymW7+mVdfffXpp5++8b9ffvnl559/vnHjxuDgYLa11QqvdCAOSmdgRF+jWKMX%0AcTwL2j9cQFGUy4HY6uIHfaWxutqThWDnMraXzuV/I09gdqcrlmHdFUtYjtiZPXv2uHHjQkND%0A09LS1q5du379+k0146MIWbJkyfLly7dv3x4SEhISEnLjIUFBQRqNJom7zT8R7DyA3e7CZxTe%0AGayk+LK4JVBGq4hn97VzPxlK8bytJpXKxSwe5mO69w95gDBfF6+Dr93MbSWew8fG7tIF+5qO%0AnxNzJ2vJMhu0XiZXt51wFcNmW/PRo0eXlJQsWrRozpw5sbGx33zzTYe/B0fl5OTs3r2blxJv%0AhXXsQByUUQKTc0WtoX44l3vIeIjYiECXHxvpj1xCCCGRfi5eh/rhgS6nag8XFxnE6udjgiTw%0A8ihJMUFe7vSyMDRDO2lWN0IIpWPX4Dpx4sSsrKyqqqojR44MvGk12QULFjgctYwsnzJlSm7N%0AEhYcQbADkWh0xCBqkxWlooy3z10XUlwEu9d6IO5dNAS7GhGuBjujXhcS4MNtMR4iPoLd2Klo%0ABLs7iA52r5vFtZ0nKJklJZmVC0pCWfxEPbsPcWkvea4g2LkgLtL1FjurQevj8t7hCuJOwI1n%0A2fIEhBCzUV8vgN1nyOggMUeJSFl0oAiRlykXezg4Swh2IBrK6iviaiOUl8g9ofFuZBSP5WYa%0AbhQmZhutFNhM2lA3xhqy7VIEQkhsRCDbRaFj60l1j2+x1XfzytAMcbK8EULpZTY8F8EOxEOp%0AKJs47xOUyU70InfMBfra/DB/gqUGMfXceXhytC9XlchUSrSvOwv3J0a7df09U0IU64vmbzNG%0ABaLR7nYURVrG+btzBPYdscz1E8sKgh2IibIFEq3gK8lRFOUbJvRJa9OmWazYJchJgI9XbLhb%0AzZwp0Z4+RCzFvWjbpimesay1bR7nwqPSEtGif7vYejZ/m4sbz7ixPjGhy4tdf7AYEOxAVJSK%0A8o0Q+pz2YKKVxIpcHZITxC5BTjq1THR5n9MasUFWu+BrJUhKS/eCXcP6IYG+GNfPTseWiff+%0AoX9JS0Cv9+1aJ7pxTShCCGGcNONwsroRQihx5/mxh2AHIqNMNsom4GdTg4WyS6U7qUMKgh0L%0A7VPi7/1Dd6WiqPR4t7pyZC3M1+Tm1GCKotq2cPdfwaPUC/Cu71Izc5vEQLl1APKuNRetmAzL%0Amxwh2IH4KJ8wQZY+YYhaqwqIkc6AicTo4EBfjJKuq45c5OBeTaUS64XXu2nIvX/oXjqkuNL+%0A5LE6t2rg2gN9vQxNo8RcN0BqDDp1G3da7NxAY1YsAGsUpQqKJTpXB0/UkUqjCo4jGgn1xFEU%0A1bkV3ibrJDrUPyqEg8a2ljG+QTZJdMQLjKJITy5CrctJxTN1cuMPvH/rSO4Kkb3uzcIsbu8K%0AyDhpxulkdSOEqIzoigVwgUqjCo4n/M0qV2tUwfFEJ7lZ60PvayV2CfIwrEcqJ8dRUVSPJp7Y%0AaNc03NudhU5uiAkLSG4Y5f5xPIFRr+vdvpnLD++XGqXT4D26BjOgtYjPOpl1yeJJA5Kh1qqC%0AEygTDyuNaY2qeomir29Sqy5pDYL80Bt7b0N7tOTqUPcnh3rg1lgDUzibCT6idxpXh1K2vh2b%0A2Syud0TYzbqOjTnoPVcAXy9jehK73TvuwJWdJ5jyUi5OLRwEO5ASlZoKiqV8wjgcBkdZ/VSh%0ADSQyDfbf1CoVGu3uKa1JDIcbdYT7mrsmedaUw1Af033ctVMO7ZGq04q2tLiMjOjd2s0jDEqP%0A5qQSuRvYOkrDxYcx2smwvRHMigVwH2UPUoUmUUa3V1XQGqjgeMo/SuI7/Y1E+8e9DO/J8SV6%0ApGN9d9bplZ0H20WruWuk9LVZurdpxNXRlCrI19YltaGbB+nSNDQ+xNO3S9FpVOO6ibmAQM1I%0AOxmR9BseeK6aTBYczzbeXR8KoTNSAdHcpEP+NYoNbdUIn8vvyMtsHNw9hdtjxgRY2iZ4yron%0AAV6GPs047tEbe39bbg+oPCP7tNao3X2HpSgyoZenz1YZ0jYmyNv94aEMYb/WSc0bClNd4fbZ%0ABYVgB9JFGb2o4HhVWGPKux7Rm68vMXldbaNZtQaVV4AqJFEVmkRZfKWzrMk9zRjbU+wSpOux%0AQR3sVu5nvUzqEsdhI5aUTegcy/kY/F7tmjSsj+Ffd6TXaZ4Y3pWTQ/VtFenJ24tp1KrHenAS%0AbSlCCKFp4nSyuxGiMkhu1t3dIdiB5Gn1lHeIKqSBKrIpFRxP+UVQ9iDKK4Cy+FBWf8oWSPmG%0AUUGxqvAmqrBGlF8E0ctsPAQhpFe7xk3jw8WuQooMOu3jwzrzceTYIOuwNKF3PRFeUqitbwvu%0AExhFUTPG9uL8sIox9v52wf7cdKGqVdT4np7baDcgLSrMX+SXdKa6WtwC2EKwA/lQaSijF+UV%0AQPmEUX6RVEAM5R9J+YZTtiDKZJfUAnVsURT19Jj7xK5Cih4e2I6/WcPjO8cGeEl0Vg0nVCpq%0A9v1JPI0mHHxfS9f2VFA8rUbN7Z/z4LYxTd3bC06mzAbttIFNuDwi2ymxDEMIITTG2AEAewO7%0AtuBw4qcy6HWap0Z15+/4Zr1mWi8lLxA9LDUiPpivYaZqlWragz14OrisDe+VFlGPy00jVBT1%0AyqgUDxk5cLNpAxoH2rlcuJ6hGdpJs7oRQiidnsMaBIBgByAJapXqjelDxa5CWp4a3T0k0JvX%0AU3RNCurTXJljxeoHWh/vFsfrKUb3TW8UG8rrKWTHZNA990hfzg/bONJ3aLv6nB9WyhLDvEd3%0AlsTGxHQlJk8AgEu6pjXs28H1deoVJizIZ7ogDUKz+jSMDpDfuMy7M+rUrw1ratCqeT2LRq16%0Ae+ZIXk8hO88+2jcyhJc9Xmc80NRP0SMHbqZWUXNHp3Cydt0taPY3QhhpL5j1bzIrF0DZ3pwx%0A1GyUWbM/T95+Zrgwl8KoU782rBnfGUhgz/VLihJkyHl687jhvbAQ43X1wwMnj+jG08HtZt27%0A49M9pEN2ct9GLepzvyARQ2iGYXcjhKi0MhvAjWAHICGhgT6zHsZkQ9K7fZNe7TgdNH1XMQGW%0AlwY2Usw+YyNaR/ZqKtx+uAunDuFjPRo5eve5UXodj3typCUGTuqdxN/xJSItMfDxPlz/mozr%0A+73S5WUcFiIABDsAaZk8omvLJI/eZN3Pbln8zAiBT9qtUfCsPkpYVOK+xsFP9RR0mf5AX6/5%0AUwYJeUZpGt23TaeWvD+FpvRrlJqg5MnI/jYjPw2TFCGEZWsdw9AMIYTSocUOANyg02pWvDbe%0A16a0UV91pFJRH8x5kO85E7V6oGX4Ix1jhD8vh9Ji/V5+oLHwu6WNG9DewztkYyOC3pwhxKcR%0AtYp657E2oX5mAc4lPL1WvWRiOo9DCRmGoWlWN0IIpZbZOA0EOwDJCQ30+filsWJXIY6nR9/X%0Au71wnbC3mdglbkTrSLHO7qbkKJ9Fw5tr3d7GyjXvPjs6PjJYlFOLzqDTrnhtgtUs0MyGALtx%0A2fTOyptIoVFRbz/aumVcgNiF3I4uLRG7BHYQ7ACkqGfbxk8M7yJ2FUJr07T+ixPvF7eGab0S%0Ap8twcbuODQLfHZNs0onWtGAx6b9c8JhBpxWrABG9PWtk47gwIc8YGWD9dEoHs57H8XzCe2VU%0Ayx7JPG/AQ9Osb4QQA5dr6QkAwQ5AouZPfqBLakOxqxBOZIjf8oXj3d833X3DW0e+0L+RjKYf%0ADmoVvmhYM73YE3ubxIcvnuVxq5+Mvb/t2PvbCn/eJlG+HzzRTvR/dK5MG9BkeAfeF+pjGMKw%0ARAihVDK7yOK/hgJArbQa9bf/mZjWRN6jvurIz2754Z3J/O0extb9yaGLRyd7m6U+aFqrVk3r%0Alfhs34YSmdL74P1tX5zYX+wqhNOzbeP3Zo8R6+xtGwZ//UwXb0vNqkCuz/oUl1pFPTek+ROc%0AT4PljrOkSOwS2EGwA5Auk0H37X8mxUYoeRIcIcRi0n+3eLLUdlRrHev31eNtmkf6iF3IHdXz%0ANn76aKrUBgU++0ifJ0d0FbsKIbRsFL1s4QRx25ibxfitmNElwG6smfUpO1qN6u3H2jx6n0CD%0AH2ia3X5iNVuKqU1WYcrjCoIdgKT5e1vXvTu1XoBd7EL4otdpvn59QnLDSLELqUWAl+GjcS0f%0A6RgjwW7Zzg2DVkxqkxQqlTbOm7321NBB3VuKXQW/EqPrff/OVCksJ54YZl/1bLfoIL42BeaP%0A1aj9v6kd+7SMEO6UDPsbIUTwaeZuQrADkLqIer5bP5kptQYtTlhM+v+98biUhxKqVNTELnEr%0AJrVpGiHCCiy1qudtfGtki0XDm3kZJTpTQaWiPnvl4YFdU8QuhC9JsaE/vT/NxyaVNUfC/C1r%0AX7ivX2qkjDpkkyJ81r7Yo00DGbysOYoLxS6BHQQ7ABmIqOf76+czUxsrarxdgI/Xxo9mdE2T%0Abqq7ITbI+ukjqS8OaCTuqDudRvVwh5j/TW7bPlFyS0LcRqfVLF84fsqo7mIXwr1WjWI2fDQj%0A2F9ajehmg3bxY23mj0mVxXSKMZ3jV8/uFhkgeBcnzTBOmtWNEKKxyKw1FMEOQB58vMzr3pva%0AuZUSdkcghESH+v/62cxmCTyvbsAdiiL9WoT+8HT7J7vH+1qE7oDTa9VDUyO+m9puUtc4uWxr%0AS1HUa08NmTNB5PVruNWnQ7NfPpou2fXDh3eo/93z3RtKpnX53/xtxg8eb/fyyGSdRpSnsWt9%0AsbJpB62BYAcgGxaTfs3bT0wY0knsQtzVqVXib5/Nig7lfpNvvpn1mrHtotdNaz+jd4NguxCr%0AW5n1mtHpUeuebv9MnwZBgpyRW7Mf7fv+nAd53UFVMOMHd/rmP5OMeknPlU4M8/5hTo+XRiRb%0AJdZTr1FRY7vGb5nf574Wgq755z6H3GbFKuGPDcBz6LSat2YM69wy8ZGXPrtWJLOtqQkhGrVq%0A5rhezz7SW62S8adKvVY9LC1iSGr4vqyraw+e2/RXXlmVk9tTqFRUWn2/3s1COiYGyKJz7S4e%0A6t+uWULE8Gf+e+psvti1uMhqNrz33OihPVLFLqRO1CrqwS7xvVLC5359YM3u04wE2puSY/1f%0AGZnSIFzkpkSadtJO1n+qarl1xSLYAchPnw5Nd8XOHjHzw/1Hz4hdCwtBfral8x5p1yJe7EK4%0AoaKoljG+LWN8Z/Vp+FtG/u5Tl/dlXc296lbatpt0ydE+rWJ8OyYG+lrFn3HJlWaJEbuXv/DY%0AS5+t2rhP7FpYaxIfvnzh+Fi5zV7ytxnferT1+J4Nlqw9snZvtpMWJ9+lxPo/3iepQ6N6opyd%0AGwwtdgXsINgByFJUiP+WT555/fMfX//sx4qqarHLubeRvdMWTB7k7yOzFaHqwqhTd28c3L1x%0AMCHkQkH53qyrJy8Wn7lUcuZy6flr5Xd/Qw20GSL8zBF+5ugAS/MIn9ggq9yWVqgrm8X41esT%0A3/9m83OLVxaXVohdTp2oVNT4wZ0WTB0s363SEkLti8e3mdq/8ZJ1R1bvOl3tECijUBRJbxD8%0AeJ+k1HipT/S5J2epzPpGEOwA5Eqv08x+tM/wnqlTXlv+846/xC7njhrGhLw9c3jb5nFiFyKE%0AYLuxb/OQG/9b7aQvFVWWVTnKq5xlVc6i8mqzTm3Ua0w6tVmv8bHoRdzdVRTjB3fq16nFs299%0Au2zdTrFruYemCeHvPDuqVSMlTEWPCrS+/lDqc0Oa/7Ane9XOrD9OXubvXBEBlv5pUQNaR0cE%0ASG6KCeNkGPbRVm2W3C9ydwh2APIWHer//eLJazb/MePNb7LPXxG7nFvYLMZZD/d6fFgXrTgz%0A4MSnVavqectvxgOvgv1sn7368IjeaZMXLMvMzhO7nFp4e5lffnzAIwM7SGSjNq7YzbpRHWNH%0AdYw9fbH4h9/PbDuSdyDrcrXD6f6uFRRF4kPsbRoE9UwOb1HfX2mtzk6H2BWwg2AHoAT3d2re%0Aq12T5et3v/75j5nZF8Uuh/jZLY8P6zJhSEe71SR2LSBFXVIb/vHNyx+v2vqf//spN++q2OVc%0AZzUbHhvUcero+/y9FThm4IaoQOuTfRs92bdRWaVjb+alncfyDp2+mpVXlHeNRZ+j3ayLCvJq%0AGO6dmhDYOiHQ18vAX8EcqJlCwjCE/VwSulIeIwduQLADUAitRj2mb5tRvVv/uP3Q3I/WijWv%0Awt/H+tgDHZ4c0dVmQUsV3I1ep5k0tMsjAzssW7frtU/XiTtn1sdmnjS0y6RhXaSzn4QATHpN%0A+6Tg9knBNf9bWunIulCUdbGooKSytMJRVFZVUl5dWU1rNJSXSWfWa8wGrZdJFxlojQ7yktnk%0AHooihDA0Q9Osu2JVJpk9JRDsABRFpaJ6tWvSq12TXX+eWr5+17e/7BVmVRS9TtMjvfHIXmnd%0A2yTptHhhgbrSaTVj7287um+b/23Y++mqbVv3HaOFnb/ZKDZ0dN/0h/q3s5ql3ebEP7Ne0yjS%0Ap1Gkj9iFSAtdVSV2Cezg9RdAmdKaxKQ1iVn09ND12w6t+HH35t+PFZdx36Gg02pSG0cP6tZy%0AULcUby/0uoKL1CrV4O6tBndvdeFSwcoNe5f+sONgRg6vZ/S1Wfp3aTGiV+s2zWJ5PRFIB8Mw%0ADPuPDQzG2AGAdOh1mv6dm/fv3NzhpPcfPfPrvowtezN2HTxZXun6CilqlapZYniHlIQOyQmt%0Am9Y3G2XVIwPSFuxvf2J41yeGdz104uym349u3XNs2x/HS8oqOTm4VqNOSYrumJLQoWVievM4%0AWa+SDa6gacK+K1ZtkNlHVgQ7AI+gUataNYpu1Sh6xtie1Q7n6XOXjp/OO5Gdl5lzMTP7Yv7V%0A4pLyitKyysKS8hsPMRv1ZqPeYtL7e1sjQ/ziI4PiIoJiIwLjIoJMBknvqgQK0DgurHFc2NRR%0A3R1Oeu9fWdv+OHH01LkTZ/Iys/NufpYSwtxlUqdep4mNCIoND0yICk5rGpveLM5iwucQYMdZ%0AgXXsAEDatBp1XERQ3B1W0i8qLXc6GbvVSClt0QKQJY1aldakflqT+jfuybtSeDL74sUrhSVl%0AlSXlFSVllUUl5YQQk1FvMeotJr3darJZTTGhARH1/BS2ZAm4gyGEYT8rllKxW61p8eLFb7/9%0Adm5ublRU1HPPPTdq1Khaf+zPP/+cMmXK77//brPZhg0btnDhQq2Wm3WwEewA4BZeZsxmBUkL%0A8rUF+drErgJkiHZljJ1Ky6KV98MPP5w2bdrcuXNbtWq1efPmMWPG2Gy2vn373vZjZ8+e7dix%0AY8+ePTds2JCVlfXEE09otdqFCxeyra1WCHYAAACgaOwb6m5wlhTX+STMvHnzJk2aNH36dEJI%0Au3btjh07Nnfu3H8Hu4ULF8bExCxdupSiqDZt2gQHB1dxN/cWwQ4AAAAUrWYdO4Zm2E+eIIa6%0AtthlZmZmZ2f369fvxj19+vQZNWpUUVGRl5fXzT+5evXq6dOn3xju0qVLF9ZV3RnmBAEAAIAH%0AoAmhGXY3QlSaug59O3HiBCEkJuaf/YVrvs7MzLz5x65evXr+/Hl/f/8RI0b4+fmFhoa++OKL%0ATqeTq98SLXbwD5qmr127tmXLFrELUSZcWJ7gScsfXFie4EkrFzTDDJn0pPapGYSQDh06rFq1%0A6i4/XFRURAi5uXHOarXeuP+GS5cuEUJmzZo1YcKEqVOn7tixY+bMmdXV1XPnzuWkZgQ7+AdF%0AUQaDwc/PT+xClKa4uLiwsDA0NFTsQhTo3LlzOp3O399f7EKUBk9a/uBJy5OSkpKCgoJav1Uz%0Awo5mGLb7mqgo6vHRo5p36kIIiYqKuu27DoejpKSk5mudrq6LQFVXVxNCevXqNWvWLEJIcnLy%0AxYsX33rrrZdfflmtZjcDt1YIdvAPiqKMRmNsLNZh51hOTk5hYSEuLB/y8vJMJhOuLefwpOUP%0AnrQ8OXv27J2C3XUM48IsirYtk3sOGlTrtzZu3NijR4+ar8eMGTN48GBCSGFhoc12fdZ2TT12%0Au/3mR9U04zVv3vzGPenp6fPnzz9z5szN3bguQ7ADAAAAJXNnMUNHYeGdvpWamrpt27aarwMD%0AA1UqFSEkMzMzPDy85s7jx4+r1er4+PibHxUaGmowGC5fvvzPKRwOwqbN7+4Q7AAAAEDJaprp%0AGCdDO9lvKWb1utO37HZ7enr6zffExsauXr26c+fONf+7Zs2a9u3bm0y3bEqmVqu7du26evXq%0Amq5YQsjWrVt9fHy4GvmAYAcAAAC3q6iqLi2vLCouN/29u6DYFXHBhfXs2OzBM3v27HHjxoWG%0Ahqalpa1du3b9+vWbNm2q+daSJUuWL1++ffv2mh9LT08fN27c2LFj9+zZ8957773yyitcbfaD%0AYAcAAOChaJo5fe7S8TN5x89cyMzOO3EmLyfvSmFxeXFpueNfjVveXmaTURfsZ4+LDIqPDI6L%0ACIyNCIqPDNbrpJ4l3OuKveu4vVuNHj26pKRk0aJFc+bMiY2N/eabbzp06FDzrZycnN27d9d8%0A3bJly7Vr186aNatz584BAQHz589/6qmn3KjxFlL/xwAAAAAOMQxzLOv8lr3Htu7N2Lb/+NXC%0A0jo+8FpR6bWi0nMXr+07cvrGnQadNrVJTPuUxI4pCSlJ0VoNB/M6OXd9VqyToZ2sm+w0XvZ7%0A/9BNJk6cOHHixH/fv2DBggULFtz4327dunXr1o1tMXWBYAcAAKB8DMPsOJD55dqda389mH+1%0A6N4PqJuKquqtezO27s14iRCzUd+pVYORvVv3bNtEos14rmwt5vp2ZKKQ5HUHAAAAjmTl5i9b%0Au+vLdTtP517i9USl5ZU/bD3ww9YD3l7mwd1bjujdOrUxB+t3uI+nWbHShGAHAACyVFHlLK10%0AlFZUF5VVMQyxGLVmvcZs0JgNdd0DSvEOZuQs/HTdqo37GPbrt7njWlHpB99u+eDbLY1iQ6eO%0Avm9Yz1S1SswtTP+eFUsz7GfFav5elE4uEOwAPFTetfKsi0Wn80pOXSzKvVxaVukoKqsuq3SU%0AVTqcNGPUa6wGjcWoNek0gd7G6EBrTLBXdJA11NesVnEzdQug7iqrnX+evpJ5vvB0XvHJC4VZ%0AeUW5l0udd95FIMjbFB3kFR1kjQryqh/s1Szaz2bmZpEwudi6N2PBx2s37zkqbhmHM3Mfev7j%0A1z5dN+OhXkN7pGrU8tuh3oUsKC4EOwBPwTDk+LnCnRkXd2Xk7zlxqbCsihDCsOyk0GvVzaJ9%0A0xICWicENo3y0Wrk9zINcuGkmYNZl3ceu7jz2MU/Tl2qqGKxS3retbK8a2U7j+URQghh1CpV%0Ag3Dv1olBrRMCW8YHmPRKfu87nHl2yoJl2/44IXYh/8g4feGh5z9+9YPv/zNtaK/2TYUv4Mar%0AnAsNl87SEk5r4Z2Sn9wAQAhhGLL35KVVO88oBvrfAAAgAElEQVT8cvDc1eLK25Ic28a3ymrn%0A7uP5u4/nv/ndXya9pk1i4IC0yM5N6umQ8IA7J84VrtqZtXLH6UuF5Vwcj3LSzOEzVw+fufrB%0Aj0f1WnWXpiEDWkd3aFxPo6zm5+LSipffX/Peio3/XqlECrJy8/tPWdy7fdM3ZwyPqCfopuQ3%0AFih2ofntLgsUSxOCHYBinb1cunLH6VW7zpy9/M9yBhy+j5VVOjYcPLfh4Dm7Wdc7JXxQm6gm%0AUT7cHR48Tlml46vfTn6z7dSxsyxWDmOrstq5bm/Our05Qd6mAa2jxnSOC/I23fthkrfyl71P%0AL1px4RKPl44Ta389uPn3o8+M6z3twR7SXBvldtXVYlfADoIdgAJlni9asv7oD3tyHHcehMSh%0AgtKqL7ee/HLrydT4gMd7NUhvECjASUFJisqq/m/TiU9/ybhaUinYSfOulS1Zd+Tjn48NSo8Z%0A37NBuL9FsFNzq6Ss8ol5S5et2yl2IXVVVlH1wnur1v12cNmC8QI13V3vgmVc6It1Vgr3nOQE%0Agh2AohzJufbO2qO/HDhHCzsJrkZNL23TaN8nejfo3Lie8AWA7JRWOv677shnG4+XlIvTLlLl%0AoJdtzfz6t5N9UyOnD2xaz0dmrXcZpy8Mm7HkyMlzYhfC2p7DWS0Gv/DBCw8O7JrC+8koihBC%0A04Rm30etNsss8SPYAShEYVnV66sOL//1lCiR7mYHs66MW7ytXcOgl4Y3jwq0iluMFDhoprza%0AWVLpqHTQeo3KpFUbtGo9RiUS8uO+nJeW779wrUzsQoiDZlbtPP3T/rOT+zZ6uHuCXCZvfrZm%0A25QFy8orq8QuxEVFpeXDZvz3yREn508ZLNluWbqyQuwS2EGwA5A9hiGrdp2Zv/LPy0USegH6%0A7Uhe1zk/jepQf/qARsqehHibi8WVh88XZl8tyy2oyC0ozy0or65tvLaKooK89KF2Y5i3Kcxu%0AbBBsjfI1K2ok/11l55fM+XLv1sPnxS7kFmWVjvnfHli5I+vVUSmpCZIeUcAwzOx3/vf6Z+vF%0ALoQDi5dtOJZ1/utFj1tMen7P5EpPLGFcaOUTlQe92gIo0qXCiqmf7N5+9KLYhdTC4aQ/23Ri%0Ay18X3n00LSnCW+xyeFTpoHedvrr/7LWDuYUX6havaYY5X1hxvrBiT/a1mntsRm3TEFvTUHu7%0AGF+bUclL7P5vR9bzS/eWVjrELqR2mecLhyzc+FiPBjMGNpFm052Tph+fu/STVb+KXQhnNuw6%0A0vWRhd+/O9Xfm8c2foZ2ZYFitUFmvfMIdgAytuPYxSkf775UKKGGun87c7F4wPyNs4c0Hd0x%0AVuxaOMYQcvhc4S/H8387ebmMzSprtSosr/715OVfT15+77dTKRHeXeMDUqN8dJIMFi6rqHIu%0AWHngsw3HxS7k3j748ejujIvvTUgPk9ikisoqx+hnP1i9ab/YhXBs/9EzbUfPXf/fp6JDA8Su%0A5RbOstJ7/5CUINgByJKTZt5Ze+SdtUfvsvi+dFQ56DnL/tidcem1B1MsimiLYhjy26nL//d7%0ATg4P48McNLPr9NVdp6/aDNp+jYP7N6lnVURf9qkLRY+9+1vmednsvPnn6St9Xv7prUdad5DM%0ATKCKquo+k978dV+G2IXwIis3v9O4hb9+NounqbIMTRjWL5gMUUt08N+dKOqzIICHqHLQT364%0A663vj8gi1d2wfv/ZBxZuzudmyVnROGlm7V95o5bue+WnDD5S3c0KK6q/2JMz8v/2fbY7u0Sq%0AHZd1dCDr8sB5v8go1dW4VlI57u2t32w/JXYhhBDipOmRMz9QaqqrcT7/Ws+Jb1y6VszHwRmG%0AYWh2N0KIWs/zyD+uIdgByExppWPcO9vW7TsrdiGuyMgtGDB/U1YeL6/aAvjrQtGErw++tfVk%0AnoDzVEqrHMv2nR27bP+G4/lyCvI32XE0b8Trm68JuEYdhxw0M/2T3W+uOSRuGQzDTHr1i++3%0A/CFuGQLIzM7r+/ibxaWc/om5sVZAdZHMXq8Q7ADk5EpxxdDXNm87kid2Ia7LvVw6aOHmQ2eu%0Ail0IO8UVjkWbM6euOpR1RZwBN9fKqhduOPH06sN8NxNy7rvfz4x+Y0tphcyW77/NW98dfmXF%0AfhGXEprz7qpPV/8m2umFtf/omQeeeqeyirtWaooihBCaYX0jRG0ycFaGIBDsAGSjqKx6xH9+%0APfz3JEr5ulJcMfKNrRm5Ut/76IajecWPfX3gp6MXxV4ikBw6Vzjh64M/H5PiJOhabTiQ+9SH%0AO6W5dSlbH/+SsWjVn6Kc+uuffl/46TpRTi2WLXuOzXjjK66PyrBFGEJpZDYsGMEOQB4qqpwP%0Av7NNRmHo7orKqse89dvNm9hKE0PIqj/PP7X6UH6xVLoRKx3065syF244UVHt7jxcvh04dfnJ%0AD3YIs6+dMN5de/jjX4Qe4nbqbP6kV78Q+KRS8N+vN3/1425ODkW50xVbILNXXQQ7ABlw0syU%0Aj3fvybwkdiFculhQPvI/WyW1qPJtHE5m3s/Hl2zLcjglF002HM+f/L9DV0ulu+XA8XMFY97c%0AUibzOR//Qs37+o//7cgS7HwVVdXDZiwpKpX3lCOXTZr7xYkzHIw8YSiKEMI4CeNkWN0IIRqr%0Al/sFCAnBDkAGXlpx4Kc/csWugnvZl0oefnd7tUOK/XTl1c7n1h7ZIuEwfepy6eT/HTonyVUM%0Ar5VUPvjGlkIJ506XOWnmmc9///P0FWFO9/TrKw5m5AhzLgkqLq0YNmNJRRU3AzQZQhiG3Y0Q%0AQqlklpRkVi6AB1q79+wXWzLFroIvB7OuzF8pzriluyiqcExbfXj/Wal3wVwoqpi88s+Tl0rE%0ALuQWDENmfLr7/FWZTfKou2oHPf69bQX8x9Zfdv710cqtfJ9F4g5n5i78eK2bB3GrK/aazIY1%0AI9gBSFr2pZJZX+wVuwp+fbrxxM9Sao+sqHY+98OR4/nSSkt3UlBePfP7I+cKJNRV9+FPR385%0AIKF/UD6cv1L61Ec7eZ1MU1nleOr15TyeQD5e//xHNztk/+6KpWmWN0KIxmbj5tcQCoIdgHRV%0AOehJ7+8sLpf3OhF1MePzvbnSmEjhoJmXf8o4dlFOK1cVlFdPW/PXJWmsEnfg1OXX/ie5Jlg+%0AbPrz3Ocbedwb7fXP13MyvEwBqqodUxYu4+ZYDMsbIYRQ3JxaKAh2ANL13rqjf8l/cZO6KCyr%0AmimNhsn/bMrcI8Nrnl9S+dwPR8vFnifrcNIzPtutjMVN6mLhyoPn+FnXMOfClUWfrefjyDK1%0AcfeRVRv3ufxw97piZbboJoIdgESdyS95/ycl7x10M4aQ7Ucvrt0r8nYa3x++sOF4vrg1uIYi%0AJOtK6ZtbTopbxsc/Z5w4J7NNw9xRXuV4afl+Po789KIVZRUKnHrijmn/+crlJYtrumJpJ+NC%0AV6zW25vLX4N/CHYgNwxDqitJVRmpLCWVpaS6ktDKbB54acUflWI3wAimpqvjpa/+ELHfOetK%0A6Qc7Tot1dk5sPnFp/VHROu/OXy1b/P1hsc4ulp//OLvpz3PcHvNY1vkfth7g9pgKkJt39Yvv%0Atwt/XsmtdXQvGrELAKiD6gqmrJCUFzGVZcRRWcuufxodpTMRo5Uy2YjeLEaJHFu//+yWwxfE%0ArkJolwor3v7hyOzBTYU/dXm186UfMyolufAKK+/9ltUg0CvS1yT8qV9Zsb9UaavW1cmLy/a1%0AbRik06i5OuDcD3+gFbSqM4de/3z92P7tNGr2bVKudsUymBULwCWGZgrz6dwjdPafzKUzTMlV%0AUl1R+9+no4opK2CunKXP/kVn/8lcPUecMp5wQDPMotUe1/JR44vNmRfE2Av1/37PkdTEUpdV%0AOug3tmQKv/XZ0ZxrP+730OXWci6VfLONsyWLs3LzV22UxHhTCTpz7vLXP7m0F8X1WbEM7WB3%0AI+iKBeAGQzPXLtBnDjKXTpMKlqtOVFcwV3PpMweZy9kyjXfr9+Vm5clpViaHqhz0R7/wONOw%0AVmeulK05dF7gk/LnaF7xj8eE7pB9d+1fom+kK6L31h3hasrIwk/Wec7sExcs+Hid0M2ZTpkN%0AiUGwA8lhygrpnMPMlRy3YhlDMwV5dPYhplB+Y+Hf/+mY2CWIacWvp64UC7ebAkPI4t9OKWk/%0AU0LIRzvPFFYI96nmTH7xT/tFnvgirvNXStfsPuP+cQqKy1as52Z3VKU6fubC5j1HWT/sxscO%0A9sudVBfJY0nLGxDsQEoYhrmcw5zPINUcva/TDubSaebCceKUzdCfTYfOe8gSJ3dSXuX8dKNw%0AO21sP3X5kOImchZXOFbsE26J4Pd+OOJUVjJ2wXtrj9BuN1p++/MerrbPUrBla3exfkxNVyxN%0As70RQrR2LFAM4BraSZ8/xhRwP2OAKS2gz/5FquQxgur/Nil297C6W/7rScE2kF2xX5l7JKw9%0AklcoyBTjorKq734/I8CJJC4rr2jnsYtuHuTLtTs5KUbZ1mzeX1Im3HLcjNyiNoIdSIOzmj53%0AlJTzNrDMUUmfO0oqJbG3wV1cLCjf4fZ7gwJcK6kSZlLw79nXTshk6zC2KqqdqwQZOPjDnmzP%0AWZfn7lbtdGu5nFNn83cfOsVVMQpWWl65ZjPL5QOZv//LvivWWSHcyBBOINiBBNBO+vxxUsnz%0AXEingz6fIfF2u9W7s9GlVWPVrjMCnOUrRY8M++7QhbIq3iOXm2lGSX7cl+POgi/L1u5kPHkG%0AChvLXGrapGlXFijWWK1cl88vBDsQHcPkZQrUllaT7SQ8VZaT8dfKsOnQ+as8b36aW1B++HwR%0Ar6cQV0mlY9upy7yeIju/ZP/JS7yeQkbKKh0/u/FR4cfthzgsRtl+239csN5YZ7mkmwP+DcEO%0ARMZcPceUCTh03VHFXJRoZ8fxc4UZuUobxe+yagf9ywGOF/S/zYYM+c2YZmvjcX5T19q92Whj%0AutnaPdmuPbCguOxghocuBOiCaodzx8ETrB/mUlcskVsvCoIdiKqihLkq9PphTFkhUyDatkt3%0AsePoRZm9fvCM1+GGDCGbTii/qelgbkFeEY8jhHaIt4OZNO0+nu/aKnTb9h93KnR3RJ78upf1%0AVtoMzdBOdjdCiNokwj4u7kCwAxEx9KUzomzEx1zNJQ7JbbC963g+JXYNkrLzWD5/rUFHLxTx%0AmngkgiHkt1NXeDp4lcOJftjblFZUHzp91YUHbmUfUzzclj0CrfdZXSr1WXe3QbAD0TBFl0Wb%0Apko7mav8dvOx5aSZPR7QgMTKleKKE+f56pv+I7eApyNLzYGzfP2mf5y8XMH/5AzZ2eHSth9b%0A93r0suQuOJiRc62I3TsIQzNsb4QQlZqzXYCFgWAHYmGYa2Ju4sQUXyIO4VZCuqejZwsKyyTX%0AiCi6nRl89cYe9JjhjIfOFzqcvLR88vevI2u72F+WqmrHsSzlbGonDCdNH85ktwglQwjDEiFE%0AZdDz8xvwBcFOiT7/nFBULbdXXxW7sn8wpQWcbS/hYgWMpHYb8/DdJu6Ep8tS5aSPecxuvJUO%0AOiOfl1/2aA6etLU4ks26KzYr9xL2h3VBZnbdG0dd/2xTXSizufMasQsAHhQUEELIsGEkPPyW%0A+9u0EaWc2hWJ3+3IFF+mfEMJkcTAtqw8mb12COP0RV4SyYn8kipPeh/960JRUrAX54c9dQFP%0A2loUlFZdK6n0trBo5jlxRojluJXnxJm6B7uaLcWu966yIrvJEwh2SlQT7J56iiQni13KHdBO%0ApkwCI5wcVUx5MWXk/g3PBVke04DECk+X5ew1mS1M5aZcHn5fB83kXFLmph3uy8oralHfv+4/%0Af5xFQIF/nGDRYkcIIYRxJdipNDJLSuiKVaKaYGe3i13HHTHlxUQii1+VS6XJ4RRa7GpTUFp1%0AtZj7oZBnCzwr2PHx++bkF6P38E7Y/jmzDihACGEXiF1/x6m8wm7IweLFi2NiYvR6fUJCwtKl%0AS2v9mfLy8tmzZ8fGxprN5gYNGrz22msOh+t7ltxGZjkU6uRGsHM6yYULxGAgfn5i13QrycQp%0ApqyI8hG7CEIcNJN7WWYz6gWTdbHYx8rx4OXcazzvXycxOTz8vtkK3WOXE2dYtjSfu4jRiq7I%0Azav7cEaKEHJjlzBWtHZb3X/4ww8/nDZt2ty5c1u1arV58+YxY8bYbLa+ffve9mOTJ0/+4Ycf%0APvnkk8TExN9//33cuHEVFRVz5sxhW1ut0GKnRIWFhBDy1lvE35+EhRF/fxIfT5YvF7usm1RJ%0A5m1VGpWUVlQ75La4uWD4mCycVyShCdECKK5wcL5pbEGpZ11DVtg+aYtLlb+kIh8qqqqrHSyf%0A2Ox3nqBUdR2HzTDMvHnzJk2aNH369Hbt2r344ouDBg2aO3fubT9G0/Ty5cufeOKJnj17RkVF%0ADR06dMiQIcuWLWP3i9wZgp0S1bTYrVhBZswgX3xBZs0ieXlkxAjywQdiV3YdI+582JvRTuIQ%0Af+vY0grOGuGVh4+LU1btcauvcf4rl+BJe2clFexeVYrLJPOSKCcMIaSkrpfOja7Yy3Vd4jsz%0AMzM7O7tfv3437unTp8+ePXuKim7ppKIoimEYrVZ74x6DwUBRnE3jQ7BTouefJytXkkOHyMyZ%0AZNQoMm8e2bWL6PXk2WdJlTRWSpPUrg9O8Yth+zbgUfi4OGVVHhdKyrlusSstx5P2jkpYXhy0%0A2LmEIiyCHUUIYZyEcTKsboQQvZ9vHQs6ceIEISQmJubGPTVfZ2Zm3lIKRT366KPvv//+kSNH%0ACCH79+9fuXLlY489Vsez3BPG2ClRp06339OgAenZk6xeTf78k6SkiFHTTRhaKjMnCCGEMLRT%0A9PVOytD4cWd8tNiVV3vcqP9SrrNsaSWetHfENtiVliPYuaiohPdLd/HK5aysLEKI3W738bnb%0AoOyaljkvr39WWrBarTfuv9miRYvy8/OTkpK0Wm11dfXTTz89depUrgpGsPMYAQGEEFIigfHO%0AUkp1hBAigY23KzyvZ7DuON+0imFItedN56xycPwrV3heq2fdsf2LLkebvavKK+vY5eLi+w5D%0AyISXXyQvv0gIadOmzfbt22/+rsPhKPn7XVWn09X9sM8999zmzZtXrFiRmJh44MCB6dOn+/v7%0AP/PMM64VeRsEO8UpKSFLlxK7nQwbdsv9R44QQkhEhChF3YKS2AAAlfj1GHX4S7wjo47jjRop%0AiujUKo9aoJgQotdyfBmNejxp74jtxTEZdHUOKHALk4FFnHIyjINlywJFyOfzX+vz2MOEENO/%0AVireuHFjjx49ar4eM2bM4MGDCSGFhYU22/WJtAUFBYQQ+62rj+Xk5Lz++utLly4dOnQoIaRJ%0AkyYlJSXTpk2bNGmSxWJhVV6t8JepOCYTmTuXFBaSZs1IQsL1O7/7jmzfTpo1I9HRohZHCCGE%0AogilIoxU3lYplfgbPJsN+EusHUOIxai998+xZNSqPS3YmbgOdmYEuzuzGNg9ac0m/ZVCCXSn%0AyJCX2cjuAexb7ixGo7e3d63fSk1N3bZtW83XgYGBKpWKEJKZmRn+97ZPx48fV6vV8fHxNz/q%0A5MmTNE03aNDgxj3169evrKw8e/ZsYmIi6/r+BX+ZiqNSkSVLyP33k+RkMnQoqVeP/PUXWbOG%0AeHmRjz8Wu7i/aXQibxR7Mw2LD3w8wXvknVCEWHhIvUadutDDOr9MXDd8mllmF4/CNthZzQae%0AKlE8C/+X7i4LFNvt9vT09JvviY2NXb16defOnWv+d82aNe3bt7+tqS8sLIwQkpGR0bRp05p7%0AMjIyCCGhoaGcFIy3EyXq25fs2EFeeYX873+kpIQEBJBRo8jzz5P69cWu7DpKa5DKiicqNVGL%0A//6E98i74OPimLlOOdLHebBjm108CttPI1YTgp2LLGwunQtdsYQQvS+LVexnz549bty40NDQ%0AtLS0tWvXrl+/ftOmTTXfWrJkyfLly7dv3x4bG9u9e/eZM2d6eXklJCQcOnRo/vz5o0ePrplp%0A4T4EO4VKSyPr14tdxJ3pTUQKe8USQvRmsSsghBCzQaPVqKq5Ht6uDHYz902qwTbDKU/a6sPb%0ApDVy3RVrt4jf1C1Zdgu7vVK8LCz7E4EQQojJoNOoeR8kzThZTIUZPXp0SUnJokWL5syZExsb%0A+80333To0KHmWzk5Obt37675+uuvv54zZ85DDz105cqVwMDA4cOHv/rqq1wVLP6wcfBERq97%0A/4wgKGlUolZR4X4cjJlVpKhAbj7F3izM7lnvo2H22wd9uy8qUBJ/O9LE9kkbGiiBnQ1lKCyo%0ArivM3cB+4wlSVcRug7iJEydmZWVVVVUdOXJk4MCBN+5fsGDBjQ1hbTbb22+/nZeXV11dnZub%0A++abb5rNnLUyINiBCCijVSJzYykTi00AeRUdxH18UQAfq56PFrtQDwt2od7c/76hfmbOZ9oq%0ARnQwu9QbFxnEUyXKxva60QzrGyFE522/14GlRRJvruBxKBVlqX2SkaC0emKQSjtZDIJdbXi6%0ALOE+3LdgSVk4D8FOraLC/aXy5yM1bJsz4yMQ7FwRL0ggdsptJRoEOxCJ1V/sCghl9RO7hH/E%0AsPyI7yGig3i5LLF+FoMntTYl8fPswpO2Vr5eBrbNzGixc00cy0DMEEKzvBFC6MpKPornD4Id%0AiIMy2USeuECpKFugmAXcqlGEBJowpadxBC9jjzRqKinYU5pIzTpNXAAvTWtJ/PzryF0j9pcl%0AKjRAq/GgTxpciWUZ7GiGYXsjhGi8ZNYyjWAHoqG864l5dluAFBY6uSE+xO5rxZIH/6gZttw6%0AMYCn4zcNkdm4GZc1CbGpKF72Q26dKKGPRtLhwmXRqFWN48L4KEbBBLtojtJyAc7CIQQ7EA1l%0A8RFteqxaQ3mHiHPqO6Aokhovfve0dFCEBHkb+ZgSW6NFuKcEu+ZhfP2mTaL9sATjv7Vp4Eq/%0AaoeUhHv/ENwkJSma7cLObKfEMtcfJbH9ze8FwQ7EpPKPIPy0Jdwd5RtO1JJbxDEtga/WKZlq%0Aw2eDUKy/JYyHKQVSo1ZR7eqzXhKijjQqKiUOn0Zu4WXSJYa5MqyifQoHe0l5lI4tWV8xmhAn%0Aw+5GCNGYZTbXCsEORKUzUb7hAp+TsvhSXlJ8N+I1x8gR3xekS7zyk3RymN3HxONKwukutU4p%0AWJsGQWqVKx9W05vFYZgdK+2TBWrjrC6S2Ta+CHYgMsoeRFkEHIKtM1IBUcKdjo2oQGvjSIxG%0Av86gU3dtym93edf4ADHaiwXVhedm4D4tI1zLMUrVt1WEaw+0mPTJDSX60iRBBp02rSnrTTJp%0AhvX8CUKISiez8QYIdiA+KjBGoMF2Gp2qXjxRSfdj8YC0SLFLkIruzUKtRn5fTwOs+pRwJU9G%0Athu1raP46oetEeRtSk1AS/N1VqO2U2PXP430at+Uw2KUrXNaQwP7vMW4tECxWs9ugzjRIdiB%0ABFAqVXAcMfK8/IRGp6qXQDSS/hPt1ypCq8FfJSGEDEhzseWDlZEpQo8EENIDTUP0/D+dBrSu%0AaWeS2QBzPvRpFWHQuf65cWSvNLUKf/51MrJXmmDnqrxWJNi5OIHnEEiDSq2ql8Bjn6zOpApt%0ASHRSHyzvbdF1SAoWuwrx+dsMrk0tZKtBkLVRPWWusmvWaXonCXENeySHm/QaQtAhSwa0jnbn%0A4fUCvAUbNyZrNouxZ7smLjzQtS3FNFZMngBwDaWigmIpv3DO58lSXv6qsIZEw+MQcg491CWO%0AeHzrx5hOsRqhRm6NSFbm+mEDmtSz6IWY+m3Wax5IdyvQKENimHdyfXdnZY3oLVxDlHw90K2l%0AUe/K6zlDGJrljRCi0khuCYW7Q7ADaaHswarQhpxt4arRUcFxVEA0oWTzVE9LCEiu7+fJrR8W%0Ao3Z0x1jBTpcc7t1KcXNWfMy6B5oJtwD4hJ4NMYTgyb5J7n8m7d852WyU9HARKRghYD8sIaT8%0A8lUhT+c+T/9TBCnSm1WhDanAGKJzYycGtYbyDVNFNKHM8hsdP7GnR69o9WCnWC+ToNPQJrWN%0A1qkV9WI4qW20WSdcM0M9H9P9qZGCnU6CYoK97mvBQdOvxaR/sF9b94+jYE3iw9s0c/GDH82+%0AN5YQYvCV2ZuIol7LQEkoq58qvAkVHEeZvdl1zhqslH+UKqIZ5V1PRg11N+vYqF4D3nYLkDiT%0AXlPTGS2kejbD0BahAp+UPy3C7O3r+wl80om9GnryuieP907iat+2aQ/20Gll1vcnpGcf6UO5%0Acald2HlClFX03SHLtz3wHJTZmwqOU0U1p4JiKVsgMVhr2TFCpSZ6M2X1owKiVZHNVKENKFsA%0AkfPkMooisx5wZWiwAjzaPcHHKkJX1LAWoTF+ZuHPyzmzTjOlI+v1vdwXHeQ1sI2HjrRLCLX3%0A5a7BMiTQW+CuRhlJiAru17G5wCctv3RF4DO6CR8LQA5UGsriQyw+1z830TRhnISmCUURlVrK%0A69K5rG3DoF7JYev2nRW7EEFF+Fsm9BBnVqBWrZrTI3HC1wfKqpyiFMCVyR1igr3cGMPghmcH%0AN9t4IPdqSaUoZxfRSyOSuZ3rM+OhXl98v8NJ0xweUxlmjuutcuNS39gljBWjH7+LQXJOxq0a%0A4LlUKqLWEq2eaHSKTHU1XhjWzMLzCr1S88KwZnqtaP+gITbDVDHaujjUr1FwJ/E2b/W26J8e%0A4HEtzQ+0ieZ8ieaYsIChPVK5PaYCxEYEDb6vlXvHYBiWN25KFxaCHYBEBdiMk/s0FLsK4dzX%0APLRTY+EmctaqY6z/QJ73MeNPUrDX+HSR96Qa3qF+02iZNW+4w8ukmzW4GR9Hnj91kM0i9XU3%0ABbZo2lCNGJOcSi9fFv6k7kCwA5CucV3j2iR6xH5Nfl6Gl0cIPXSmVuPTo7rxvL8qHyJ9TK/0%0AaqAVe26viqJeeyjVKOCEXHG9NCLZj5+O7yBf2/Pj7+fjyDI1sGtKj/TGbh6kpiuW1Y0QYvIT%0AeiqSmxDsAKRLRVFvP5LqbxNnyJRg1GZIciIAABCeSURBVCrqrYdTA2ySaJ+gCHmqY2xyuJxm%0AJQda9Qv6JVkNkohT8SH2l0Yke8Ia20Paxfy9nRovJg3r3CReyVve1Z3JoFs4dTAnh3JhVizD%0AyOzJjGAHIGl+XoY3Hmql7IUknuzTML2BhBomNWrqhR6JzeWw4gxDSJCX4bV+SX5mCW2sMqRd%0AzMA2MWJXwa+4ENtLI5J5PYVapVo8a6Q7cwUUY86E+8ODReviL79yTaxTuwbBDkDq2jYMerxX%0AA7Gr4Eu7hkFP9Jbcb2fUquf1btghVupdMPX9zIsHNg6xS6Kx82avjEqpX88mdhV8Mes1/53Y%0AVoAe57Qm9aeN6cH3WSSuXYv4ySO7cXIoB8M4aHY3QojRT2Y70yDYAcjAlL5JQ9oqcJGwhFD7%0Au4+15mplV25p1NRz3RL6NxF5PsddNA21vTGgkY+U2upuMOs1S5/uVM9HZrun14VGrVoyqa1g%0AsfXFSQPSmwu9ZLd0BPh4LZ3/mFrUdUlph0PEs7sAwQ5ABiiKzBuVfF9z5eyOQAiJ8Ld8+VR7%0AgXcPY4WiyKS20TO7xhnFW4TlTvo3qbegb5KQ+4axVc/H9PlTHW2SzJ3uWDi2VYdGwsV9jVq1%0AdN5jfnaOts+WFbVK9dmrjwT7izwooqKoRNwC2EKwA5CHmhkGyYJvFcUTf5th6VPteZpRyK0u%0A8QFLBjeN8pXKvhQ2g3Zun4aT2kZzuyguH+JD7B890V7EtQk5N2dYiwcE32AjJND701cfEfik%0AUvDMuF5d07hc8olmiJNhWN0IIUYfGQy3vRmCHYBsGHTq/5vavm3DILELcVeIr/nr6Z3C/WXT%0ACBHmbXx3UJNhLUI1apGzVPv6fh8Oa9YqQja7kreKD/joyfYmvXRbFuvumQeajusmzs4o97Vp%0AtHjWSFFOLZa+HZs/P76f2FUQQoizQmabqSDYAciJWa/59Im2vVNkvAhCXD3bypmdooOsYhfC%0Ajl6jGpcW+dHQ5s1Cxfn4HmI3Luib9Px9Cb5y69xsnxT81TNdfMXYApgrGhW14MFWE3uJuWD4%0A+MGdZoztKWIBQuqQkrBswXjOh9axXeukZpkTRyWCHQDwSatRLX40dWQHWW5+1TLWf+XMzsHe%0Ach1TH+ZtfP3+pJd6JsYFCNfc6G/RP94u+uNhzeS1ut7NmkT5fjurW4hkurNZMeo0Hz7Zflh7%0A8f/iXnli4Jh+6WJXwbtmiREr33xCz8P4UdqlBYr1Ni/OK+GVEprHATyNiqJeHdmiWbTv7C/3%0Alctn0/oBaZHzRiUbdLIfcdUm2rdNtO++nGvL9+UeOl/I34lCbIYhLUK7xQeK3gXsvphgr9Wz%0Au09asm1v5iWxa2EhxNe8ZGJbieyTRlHUf59/8FpR2fdb/hC7Fr7ERQZ9/85UL7OEVvCpKikT%0AuwR2EOwA5Gpg68iEUNukD3advlgs8bd9q1G78MGUni3CxC6ES8nh3snh3jnXyjZk5G86cSm/%0AmLP+GrNO066+b9eEgEb1bBL/l2Ul0G78ambX/6z6c8m6I2LXUiddm4UuGpdml1Lft0at+nrR%0AxEmvfvHp6t/EroV7LRpEfvfOlAAf7lvImL//S3N+aOlBsAOQsYbh3mtnd33uy/3f/Z4tdi13%0A1CTKZ/GjaRHymSrBSri3aVxa5EOpkYcvFO7PKTiQW3A8v8RJu7IHUYSPqVmorVmoPSXCWyf2%0Arq880aioZx5omt4gaPKHOy8Vlotdzh1pVNTjfZIm92skwUUW1SrVf58fExLg/coH34ldC5c6%0Atkz89o3HeW2roxmGZr8/mNYis6EjCHYA8mYxat9+JHVI26jnv/zjVF6R2OXcwsukndI3aUyn%0AWGVviUYIoSjSuJ6tcT3bWBJRVuU8mlecfa0s91p5bkH5+cLysipnceUta5yadGqDVh1o1Ud4%0Am0LtxlBvY4Mgq49JQi1DvGrTIGjj3N5vfXfosw3Hxa6lFi3jAl4ZlZIg0iyZuqAo6vnx/axm%0Aw4w3vha7Fm4Mua/VJy+P02mlmEkqCqX1unpPUryIAMBW64TAn1/q/sWWk4tWHy6rlMQ66QPS%0AIp8d1EQWK9Vxy6RTJ4fb/z3Robza6XAyFEUsilj7w012s+7F4cm9UiJmf7EnI7dA7HKu8/My%0APDu42YDW0dJrp6vFlFHd64cHPvzCJ1cLS8WuxXUateqFif1njO1J8X/RXeuKVetlNqEbry8A%0ACqFRqx7qEte9Wch/f8z4ZntWlUOcwSQURbo0CXm8V4MmUTLbYJFvRq2aSHeXDXGkxPqve6nn%0Asi0n/rvu6IVrYg5RNxu0ozrFTurV0EtW7aa92zfd99VLI2d9sPNgpti1uKJegPeX8x8TbM80%0AmhAXRkloDAh2ACCeEF/zqyNbTO3XcOmWkx9vOFFSXi3YqVUU1bFR8OS+DRtHItJBXWlU1JjO%0A8cPbx67ckfXf9Uey84Xevslm1j3YJf6hrgmSmiRRd6FBPhs+mjF78co3l/4sdi3s3Nem0aev%0APiL93dLKrkqlRbmOEOwAFMjXapjSN+nBznHf/Z69enf2wawrnJ+CIeRGx0m4v2VAWkT/tEil%0AzpAAvmk1qmHt6w9qG7Nub/a327J2HM1zYZA7W4lh9gfSY4a2jbEY5d2UqtWoFz41pEfbJk/O%0AX5px+oLY5dybr80yd/IDY+9vK0D3680YmtDsT2iwyOxlDcEOQLHsZt2YTrFjOsVm5RWv3n3m%0A5z/OZV4o5OrtkiIk2NvUsXFw/9TI5Pp+shiTBBKnUVH9WkX2axWZd61sza4zq3aePn6O+8aS%0AALuxX2rkwNbRiWHSnR7hgg4pCfu/efmtpT/P++iH0nKJbpagUlEP9ms7d/IDvjYR0hJDGIaw%0AfgVUSXJKx13IrFwAcEF0kPXp+xs9fX+jy0UVuzLyd2Zc3H38UnZ+iQuNIoF2Y0qsX+uEwLSE%0AgKhAmW0LBnIR5G0a37PB+J4Nci6V7DyWt/PoxZ0ZF91ZHsWs17SMD2iTGNQ6MSgx3C7BRUw4%0AodWop4/tObRHqxlvfLNq4z6G/1ZPVlKSot6YMbxVoxixC2Gn5NJlsUtgB8EOwIP4eRn6tAzv%0A0zKcEFLloLPyirMuFp3OKz53taywtKq00lFW4SircjictEmvMeu1Xiat2aAJsBljgr2ig6zR%0AgVarzDutQF7C/S3h/vWHtqtPCDl1oSjzfGFWXtHpvOKTeYW5l0tLKxylFbePIjXo1Ga9JsjH%0AFB3oFRXkVT/YKzrIKzHcW6P0NXduCAvyXfHahCMnzy34ZO3KX/Y6afEX5U1vHjdzXO9urZPE%0ALcPJME72LXYmX5kNGkawA/BQOo0qIdSWEGoTuxCAOokJ9ooJrmVPgqKyqtJKh9PJWI1ai1Gr%0A+EUT66hh/ZCl8x97cWL/hZ+uW75uV1V1zSpINw+OFULXtIYzH+7TVqh5r/fkQhsmJbdnFIId%0AAADImJdJJ681SoQUExbw4Qtj508Z9M1Pe5at27nncJYw540K9R/Zq/XwXmkxYQHCnJE/RRfR%0AFQsAAACS4WuzTBjSacKQTpnZecvW7fp+64EjJ8/xMQIvNMinR3rj4T3TWjetL/CM17pwEuJk%0A/yhroB/3pfAJwQ4AAMAjxEYEvTix/4sT++dfLfp1b8bWfRlb9hw7mXPRnWMG+Hi1T0nomJLY%0AsWWi9NvnJDafhBcIdgAAAJ4lwMdrUPeWg7q3JIQUFJdlZl88fubCiTN5J7Lzci5cKSguKy2r%0AKCmvLC6tqPl5o15nMektZoPdagrytcVHBceGB8ZGBMVHBQf7KXycbnGeu12xTqfzhRdemDdv%0A3htvvDFlyhROqroLBDsAAADPZbeaUpKiUpKiav1uQXGZ1WxQq1QCV8UHJ0Mc7KdPWNzrir1w%0A4cKwYcPy8/PVarU7x6k7JfxTAQAAAB/sVpMyUp3L3ByMuGzZMn9//z179iDYAQAAAIis5PJV%0Adx4+dOjQb7/91iLgvmToigUAAADlczIuzYr193XnpKGhoe483AUIdnCL0tLSo0ePil2F0pSV%0AlRFCcGH54HQ68aTlA560/MGTlic1T9q7yCZlBeT2rUrujiFk6+6dlR/qCSExMTGdO3d2vT6h%0AINjBP0wmU0lJyaVLl8QuRGkYhqEoCheWJ9XV1bi2nMOTlld40vJEo6k91ag1mmibf3ZZMSFV%0ArA6oc6o37Pjttz/2EELatWt3z2DncDhKSkquP1anM5lMrE7HCQQ7+EeLFi3ELgEAAIBjKpXq%0AVEG+ACfauHFjjx49ar4eM2bM559/LsBJb4NgBwAAAMCB1NTUbdu21XwdGBgoSg0IdgAAAAAc%0AsNvt6enp4taAYAcAAADAiz/++KOoqIgQQtP0yZMnt27dSghJTU01GAw8nZHiYxtgAAAAAEhN%0ATf39999vu/P06dORkZE8nRHBDgAAAEAhsPMEAAAAgEIg2AEAAAAoBIIdAAAAgEIg2AEAAAAo%0ABIIdAAAAgEIg2AEAAAAoBIIdAAAAgEIg2AEAAAAoBIIdAAAAgEIg2AEAAAAoBIIdAAAAgEIg%0A2AEAAAAoBIIdAAAAgEIg2AEAAAAoBIIdAAAAgEIg2AEAAAAoBIIdAAAAgEIg2AEAAAAoBIId%0AAAAAgEIg2AEAAAAoBIIdAAAAgEIg2AEAAAAoBIIdAAAAgEIg2AEAAAAoBIIdAAAAgEIg2AEA%0AAAAoBIIdAAAAgEIg2AEAAAAoBIIdAAAAgEIg2AEAAAAoBIIdAAAAgEIg2AEAAAAoBIIdAAAA%0AgEIg2AEAAAAoBIIdAAAAgEIg2AEAAAAoBIIdAAAAgEIg2AEAAAAoBIIdAAAAgEIg2AEAAAAo%0ABIIdAAAAgEIg2AEAAAAoBIIdAAAAgEIg2AEAAAAoBIIdAAAAgEIg2AEAAAAoBIIdAAAAgEIg%0A2AEAAAAoBIIdAAAAgEIg2AEAAAAoBIIdAAAAgEIg2AEAAAAoBIIdAAAAgEIg2AEAAAAoBIId%0AAAAAgEIg2AEAAAAoBIIdAAAAgEIg2AEAAAAoBIIdAAAAgEIg2AEAAAAoBIIdAAAAgEIg2AEA%0AAAAoBIIdAAAAgEIg2AEAAAAoBIIdAAAAgEIg2AEAAAAoBIIdAAAAgEIg2AEAAAAoBIIdAAAA%0AgEIg2AEAAAAoBIIdAAAAgEIg2AEAAAAoBIIdAAAAgEIg2AEAAAAoBIIdAAAAgEIg2AEAAAAo%0ABIIdAAAAgEIg2AEAAAAoBIIdAAAAgEIg2AEAAAAoBIIdAAAAgEIg2AEAAAAoBIIdAAAAgEIg%0A2AEAAAAoBIIdAAAAgEIg2AEAAAAoBIIdAAAAgEIg2AEAAAAoBIIdAAAAgEIg2AEAAAAoBIId%0AAAAAgEIg2AEAAAAoBIIdAAAAgEIg2AEAAAAoBIIdAAAAgEIg2AEAAAAoBIIdAAAAgEIg2AEA%0AAAAoBIIdAAAAgEIg2AEAAAAoBIIdAAAAgEIg2AEAAAAoBIIdAAAAgEIg2AEAAAAoBIIdAAAA%0AgEIg2AEAAAAoBIIdAAAAgEIg2AEAAAAoBIIdAAAAgEIg2AEAAAAoBIIdAAAAgEIg2AEAAAAo%0ABIIdAAAAgEIg2AEAAAAoBIIdAAAAgEIg2AEAAAAoBIIdAAAAgEIg2AEAAAAoBIIdAAAAgEIg%0A2AEAAAAoBIIdAAAAgEIg2AEAAAAoBIIdAAAAgEIg2AEAAAAoBIIdAAAAgEIg2AEAAAAoBILd%0A/28UjIJRMApGwSgYBaNgmAAAhKoqrvQ7TCMAAAAASUVORK5CYII=" id="0" name="Picture"/>
                    <pic:cNvPicPr>
                      <a:picLocks noChangeArrowheads="1" noChangeAspect="1"/>
                    </pic:cNvPicPr>
                  </pic:nvPicPr>
                  <pic:blipFill>
                    <a:blip r:embed="rId24"/>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Given the high correlations among these variables, it is very likely that only 1 out of the 5 variables is the true effect variable. Without performing formal analysis to account for LD, the variable with smallest p-value from this cluster of highly correlated variables are typically reported as the "causal" variable.</w:t>
      </w:r>
    </w:p>
    <w:p>
      <w:pPr>
        <w:pStyle w:val="SourceCode"/>
      </w:pPr>
      <w:r>
        <w:rPr>
          <w:rStyle w:val="VerbatimChar"/>
        </w:rPr>
        <w:t xml:space="preserve">lliks = sapply(1:ncol(X), function(i) logLik(lm(y~X[,i])))</w:t>
      </w:r>
    </w:p>
    <w:p>
      <w:pPr>
        <w:pStyle w:val="SourceCode"/>
      </w:pPr>
      <w:r>
        <w:rPr>
          <w:rStyle w:val="VerbatimChar"/>
        </w:rPr>
        <w:t xml:space="preserve">lliks = lliks - max(lliks) # To avoid taking exp on large numbers in the next line, thus improving numerical stability </w:t>
      </w:r>
      <w:r>
        <w:br/>
      </w:r>
      <w:r>
        <w:rPr>
          <w:rStyle w:val="VerbatimChar"/>
        </w:rPr>
        <w:t xml:space="preserve">probs = exp(lliks)/sum(exp(lliks))</w:t>
      </w:r>
    </w:p>
    <w:p>
      <w:pPr>
        <w:pStyle w:val="SourceCode"/>
      </w:pPr>
      <w:r>
        <w:rPr>
          <w:rStyle w:val="VerbatimChar"/>
        </w:rPr>
        <w:t xml:space="preserve">which(susieR:::in_CS(t(probs), coverage = 0.95) != 0)</w:t>
      </w:r>
    </w:p>
    <w:p>
      <w:pPr>
        <w:pStyle w:val="Compact"/>
        <w:numPr>
          <w:numId w:val="1003"/>
          <w:ilvl w:val="0"/>
        </w:numPr>
      </w:pPr>
      <w:r>
        <w:t xml:space="preserve">773</w:t>
      </w:r>
    </w:p>
    <w:p>
      <w:pPr>
        <w:pStyle w:val="Compact"/>
        <w:numPr>
          <w:numId w:val="1003"/>
          <w:ilvl w:val="0"/>
        </w:numPr>
      </w:pPr>
      <w:r>
        <w:t xml:space="preserve">777</w:t>
      </w:r>
    </w:p>
    <w:p>
      <w:pPr>
        <w:pStyle w:val="FirstParagraph"/>
      </w:pPr>
      <w:r>
        <w:rPr>
          <w:b/>
        </w:rPr>
        <w:t xml:space="preserve">Question: Show the p-values and probabilities of non-zero effect for these two variables. Compute the correlation between these two variables, and commment on result for the zero effect variable</w:t>
      </w:r>
      <w:r>
        <w:rPr>
          <w:b/>
        </w:rPr>
        <w:t xml:space="preserve"> </w:t>
      </w:r>
      <w:r>
        <w:rPr>
          <w:rStyle w:val="VerbatimChar"/>
          <w:b/>
        </w:rPr>
        <w:t xml:space="preserve">777</w:t>
      </w:r>
      <w:r>
        <w:t xml:space="preserve">.</w:t>
      </w:r>
    </w:p>
    <w:p>
      <w:pPr>
        <w:pStyle w:val="BodyText"/>
      </w:pPr>
      <w:r>
        <w:rPr>
          <w:b/>
        </w:rPr>
        <w:t xml:space="preserve">Answer</w:t>
      </w:r>
    </w:p>
    <w:p>
      <w:pPr>
        <w:pStyle w:val="SourceCode"/>
      </w:pPr>
      <w:r>
        <w:rPr>
          <w:rStyle w:val="VerbatimChar"/>
        </w:rPr>
        <w:t xml:space="preserve">cat("−𝑙𝑜𝑔10  p-values from above:")</w:t>
      </w:r>
      <w:r>
        <w:br/>
      </w:r>
      <w:r>
        <w:rPr>
          <w:rStyle w:val="VerbatimChar"/>
        </w:rPr>
        <w:t xml:space="preserve">log10p[c(773,777)]</w:t>
      </w:r>
      <w:r>
        <w:br/>
      </w:r>
      <w:r>
        <w:rPr>
          <w:rStyle w:val="VerbatimChar"/>
        </w:rPr>
        <w:t xml:space="preserve">cat("p-values:")</w:t>
      </w:r>
      <w:r>
        <w:br/>
      </w:r>
      <w:r>
        <w:rPr>
          <w:rStyle w:val="VerbatimChar"/>
        </w:rPr>
        <w:t xml:space="preserve">10^-(log10p[c(773,777)])</w:t>
      </w:r>
    </w:p>
    <w:p>
      <w:pPr>
        <w:pStyle w:val="SourceCode"/>
      </w:pPr>
      <w:r>
        <w:rPr>
          <w:rStyle w:val="VerbatimChar"/>
        </w:rPr>
        <w:t xml:space="preserve">−𝑙𝑜𝑔10  p-values from above:</w:t>
      </w:r>
    </w:p>
    <w:p>
      <w:pPr>
        <w:pStyle w:val="SourceCode"/>
      </w:pPr>
      <w:r>
        <w:rPr>
          <w:rStyle w:val="VerbatimChar"/>
        </w:rPr>
        <w:t xml:space="preserve">cat("'causal' probability:")</w:t>
      </w:r>
      <w:r>
        <w:br/>
      </w:r>
      <w:r>
        <w:rPr>
          <w:rStyle w:val="VerbatimChar"/>
        </w:rPr>
        <w:t xml:space="preserve">probs[c(773,777)]</w:t>
      </w:r>
    </w:p>
    <w:p>
      <w:pPr>
        <w:pStyle w:val="SourceCode"/>
      </w:pPr>
      <w:r>
        <w:rPr>
          <w:rStyle w:val="VerbatimChar"/>
        </w:rPr>
        <w:t xml:space="preserve">'causal' probability:</w:t>
      </w:r>
    </w:p>
    <w:p>
      <w:pPr>
        <w:pStyle w:val="FirstParagraph"/>
      </w:pPr>
      <w:r>
        <w:t xml:space="preserve">Correlation</w:t>
      </w:r>
    </w:p>
    <w:p>
      <w:pPr>
        <w:pStyle w:val="SourceCode"/>
      </w:pPr>
      <w:r>
        <w:rPr>
          <w:rStyle w:val="VerbatimChar"/>
        </w:rPr>
        <w:t xml:space="preserve">cor(X[,773],X[,777])</w:t>
      </w:r>
    </w:p>
    <w:p>
      <w:pPr>
        <w:pStyle w:val="Compact"/>
      </w:pPr>
      <w:r>
        <w:t xml:space="preserve">0.981572576486809</w:t>
      </w:r>
    </w:p>
    <w:p>
      <w:pPr>
        <w:pStyle w:val="BodyText"/>
      </w:pPr>
      <w:r>
        <w:t xml:space="preserve">The zero-effect variable</w:t>
      </w:r>
      <w:r>
        <w:t xml:space="preserve"> </w:t>
      </w:r>
      <w:r>
        <w:rPr>
          <w:rStyle w:val="VerbatimChar"/>
        </w:rPr>
        <w:t xml:space="preserve">777</w:t>
      </w:r>
      <w:r>
        <w:t xml:space="preserve"> </w:t>
      </w:r>
      <w:r>
        <w:t xml:space="preserve">shows a small p-value because it is highly correlated (0.98 Pearson's correlation) with the effect variable</w:t>
      </w:r>
      <w:r>
        <w:t xml:space="preserve"> </w:t>
      </w:r>
      <w:r>
        <w:rPr>
          <w:rStyle w:val="VerbatimChar"/>
        </w:rPr>
        <w:t xml:space="preserve">773</w:t>
      </w:r>
      <w:r>
        <w:t xml:space="preserve">. However, under the assumption that only one variable is non-zero effect, the probability of</w:t>
      </w:r>
      <w:r>
        <w:t xml:space="preserve"> </w:t>
      </w:r>
      <w:r>
        <w:rPr>
          <w:rStyle w:val="VerbatimChar"/>
        </w:rPr>
        <w:t xml:space="preserve">773</w:t>
      </w:r>
      <w:r>
        <w:t xml:space="preserve"> </w:t>
      </w:r>
      <w:r>
        <w:t xml:space="preserve">being the variable is much higher than that for</w:t>
      </w:r>
      <w:r>
        <w:t xml:space="preserve"> </w:t>
      </w:r>
      <w:r>
        <w:rPr>
          <w:rStyle w:val="VerbatimChar"/>
        </w:rPr>
        <w:t xml:space="preserve">777</w:t>
      </w:r>
      <w:r>
        <w:t xml:space="preserve">. In this example, statistical fine-mapping performs quite well even though correlations between variables are high.</w:t>
      </w:r>
    </w:p>
    <w:p>
      <w:pPr>
        <w:pStyle w:val="SourceCode"/>
      </w:pPr>
      <w:r>
        <w:rPr>
          <w:rStyle w:val="VerbatimChar"/>
        </w:rPr>
        <w:t xml:space="preserve">fitted &lt;- susie(X, y, L = 10)</w:t>
      </w:r>
    </w:p>
    <w:p>
      <w:pPr>
        <w:pStyle w:val="SourceCode"/>
      </w:pPr>
      <w:r>
        <w:rPr>
          <w:rStyle w:val="VerbatimChar"/>
        </w:rPr>
        <w:t xml:space="preserve">sets &lt;- susie_get_cs(fitted, X = X, coverage = 0.9)</w:t>
      </w:r>
    </w:p>
    <w:p>
      <w:pPr>
        <w:pStyle w:val="FirstParagraph"/>
      </w:pPr>
      <w:r>
        <w:rPr>
          <w:b/>
        </w:rPr>
        <w:t xml:space="preserve">Question: why is the size for the 3rd CS smaller and minimum absolute correlation higher, when requesting 90% coverage compared to previous result of requesting 95%?</w:t>
      </w:r>
    </w:p>
    <w:p>
      <w:pPr>
        <w:pStyle w:val="BodyText"/>
      </w:pPr>
      <w:r>
        <w:rPr>
          <w:b/>
        </w:rPr>
        <w:t xml:space="preserve">Answer:</w:t>
      </w:r>
    </w:p>
    <w:p>
      <w:pPr>
        <w:pStyle w:val="BodyText"/>
      </w:pPr>
      <w:r>
        <w:t xml:space="preserve">By definition of CS, less variables are needed to sum up to 90% compared to that needed to sum up to 95%. Because less variables are involved, the size of CS are smaller and the minimum correlation between variables are higher.</w:t>
      </w:r>
    </w:p>
    <w:p>
      <w:pPr>
        <w:pStyle w:val="BodyText"/>
      </w:pPr>
      <w:r>
        <w:rPr>
          <w:b/>
        </w:rPr>
        <w:t xml:space="preserve">Question: Report the PIP for variable 403. Why is the PIP relatively low for this true effect variable?</w:t>
      </w:r>
      <w:r>
        <w:t xml:space="preserve"> </w:t>
      </w:r>
      <w:r>
        <w:t xml:space="preserve">You can use the code below to compare</w:t>
      </w:r>
      <w:r>
        <w:t xml:space="preserve"> </w:t>
      </w:r>
      <m:oMath>
        <m:r>
          <m:t>−</m:t>
        </m:r>
        <m:r>
          <m:t>l</m:t>
        </m:r>
        <m:r>
          <m:t>o</m:t>
        </m:r>
        <m:sSub>
          <m:e>
            <m:r>
              <m:t>g</m:t>
            </m:r>
          </m:e>
          <m:sub>
            <m:r>
              <m:t>10</m:t>
            </m:r>
          </m:sub>
        </m:sSub>
      </m:oMath>
      <w:r>
        <w:t xml:space="preserve"> </w:t>
      </w:r>
      <w:r>
        <w:t xml:space="preserve">p-value and PIP for the CS containing variable 403:</w:t>
      </w:r>
    </w:p>
    <w:p>
      <w:pPr>
        <w:pStyle w:val="SourceCode"/>
      </w:pPr>
      <w:r>
        <w:rPr>
          <w:rStyle w:val="VerbatimChar"/>
        </w:rPr>
        <w:t xml:space="preserve">i  &lt;- fitted$sets$cs$L3</w:t>
      </w:r>
      <w:r>
        <w:br/>
      </w:r>
      <w:r>
        <w:rPr>
          <w:rStyle w:val="VerbatimChar"/>
        </w:rPr>
        <w:t xml:space="preserve">z3 &lt;- cbind(i,log10p[i],fitted$pip[i])</w:t>
      </w:r>
      <w:r>
        <w:br/>
      </w:r>
      <w:r>
        <w:rPr>
          <w:rStyle w:val="VerbatimChar"/>
        </w:rPr>
        <w:t xml:space="preserve">colnames(z3) &lt;- c('position', '-log10 pvalue', 'PIP')</w:t>
      </w:r>
    </w:p>
    <w:p>
      <w:pPr>
        <w:pStyle w:val="FirstParagraph"/>
      </w:pPr>
      <w:r>
        <w:rPr>
          <w:b/>
        </w:rPr>
        <w:t xml:space="preserve">Answer:</w:t>
      </w:r>
    </w:p>
    <w:p>
      <w:pPr>
        <w:pStyle w:val="SourceCode"/>
      </w:pPr>
      <w:r>
        <w:rPr>
          <w:rStyle w:val="VerbatimChar"/>
        </w:rPr>
        <w:t xml:space="preserve">z3[z3[,1]==403,'PIP']</w:t>
      </w:r>
    </w:p>
    <w:p>
      <w:pPr>
        <w:pStyle w:val="Compact"/>
      </w:pPr>
      <w:r>
        <w:rPr>
          <w:b/>
        </w:rPr>
        <w:t xml:space="preserve">PIP:</w:t>
      </w:r>
      <w:r>
        <w:t xml:space="preserve"> </w:t>
      </w:r>
      <w:r>
        <w:t xml:space="preserve">0.0319928476988085</w:t>
      </w:r>
    </w:p>
    <w:p>
      <w:pPr>
        <w:pStyle w:val="SourceCode"/>
      </w:pPr>
      <w:r>
        <w:rPr>
          <w:rStyle w:val="VerbatimChar"/>
        </w:rPr>
        <w:t xml:space="preserve">sum(fitted$pip[i])</w:t>
      </w:r>
    </w:p>
    <w:p>
      <w:pPr>
        <w:pStyle w:val="Compact"/>
      </w:pPr>
      <w:r>
        <w:t xml:space="preserve">0.953981494965999</w:t>
      </w:r>
    </w:p>
    <w:p>
      <w:pPr>
        <w:pStyle w:val="SourceCode"/>
      </w:pPr>
      <w:r>
        <w:rPr>
          <w:rStyle w:val="VerbatimChar"/>
        </w:rPr>
        <w:t xml:space="preserve">length(i)</w:t>
      </w:r>
    </w:p>
    <w:p>
      <w:pPr>
        <w:pStyle w:val="Compact"/>
      </w:pPr>
      <w:r>
        <w:t xml:space="preserve">27</w:t>
      </w:r>
    </w:p>
    <w:p>
      <w:pPr>
        <w:pStyle w:val="SourceCode"/>
      </w:pPr>
      <w:r>
        <w:rPr>
          <w:rStyle w:val="VerbatimChar"/>
        </w:rPr>
        <w:t xml:space="preserve">min(cor(X[,i]))</w:t>
      </w:r>
    </w:p>
    <w:p>
      <w:pPr>
        <w:pStyle w:val="Compact"/>
      </w:pPr>
      <w:r>
        <w:t xml:space="preserve">0.868630914830401</w:t>
      </w:r>
    </w:p>
    <w:p>
      <w:pPr>
        <w:pStyle w:val="BodyText"/>
      </w:pPr>
      <w:r>
        <w:t xml:space="preserve">Because 27 variants are captured in the CS and these variables are highly correlated (at least 0.86 in Pearson's correlation), the probability of any given variable being the effect variable is small, even though collectively the probability of any of them has non-zero effect is high (greater than 0.95).</w:t>
      </w:r>
    </w:p>
    <w:p>
      <w:pPr>
        <w:pStyle w:val="BodyText"/>
      </w:pPr>
      <w:r>
        <w:rPr>
          <w:b/>
        </w:rPr>
        <w:t xml:space="preserve">Question: Please rerun the</w:t>
      </w:r>
      <w:r>
        <w:rPr>
          <w:b/>
        </w:rPr>
        <w:t xml:space="preserve"> </w:t>
      </w:r>
      <w:r>
        <w:rPr>
          <w:rStyle w:val="VerbatimChar"/>
          <w:b/>
        </w:rPr>
        <w:t xml:space="preserve">susie</w:t>
      </w:r>
      <w:r>
        <w:rPr>
          <w:b/>
        </w:rPr>
        <w:t xml:space="preserve"> </w:t>
      </w:r>
      <w:r>
        <w:rPr>
          <w:b/>
        </w:rPr>
        <w:t xml:space="preserve">analysis setting</w:t>
      </w:r>
      <w:r>
        <w:rPr>
          <w:b/>
        </w:rPr>
        <w:t xml:space="preserve"> </w:t>
      </w:r>
      <w:r>
        <w:rPr>
          <w:rStyle w:val="VerbatimChar"/>
          <w:b/>
        </w:rPr>
        <w:t xml:space="preserve">L=1</w:t>
      </w:r>
      <w:r>
        <w:rPr>
          <w:b/>
        </w:rPr>
        <w:t xml:space="preserve"> </w:t>
      </w:r>
      <w:r>
        <w:rPr>
          <w:b/>
        </w:rPr>
        <w:t xml:space="preserve">to detect a maximum of only one effect across the region. How does the result compare to the previous section of "one causal effect" fine-mapping using likelihoods from univariate analysis?</w:t>
      </w:r>
    </w:p>
    <w:p>
      <w:pPr>
        <w:pStyle w:val="BodyText"/>
      </w:pPr>
      <w:r>
        <w:rPr>
          <w:b/>
        </w:rPr>
        <w:t xml:space="preserve">Answer:</w:t>
      </w:r>
    </w:p>
    <w:p>
      <w:pPr>
        <w:pStyle w:val="SourceCode"/>
      </w:pPr>
      <w:r>
        <w:rPr>
          <w:rStyle w:val="VerbatimChar"/>
        </w:rPr>
        <w:t xml:space="preserve">fitted_1 &lt;- susie(X, y, L = 1)</w:t>
      </w:r>
      <w:r>
        <w:br/>
      </w:r>
      <w:r>
        <w:rPr>
          <w:rStyle w:val="VerbatimChar"/>
        </w:rPr>
        <w:t xml:space="preserve">susie_plot(fitted_1, y="PIP", b=b)</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3de5zVdb3o/88wdxhuKimjM4A0Bh2OkrihRI63theoNlaAuSUVaUuI5SjU%0ArocieH7ksdhmD8Kzabt3CpkGgdKOUgMBkasWISqmDSNCICiCDAxzZf3+mJpDXAYUmO+sD8/n%0AX7O+3+98eftZMPNyrfVdKyOVSgUAANJfq6QHAADg+BB2AACREHYAAJEQdgAAkRB2AACREHYA%0AAJEQdgAAkRB2AACREHYAAJEQdgAAkRB2AACREHYAAJEQdgAAkRB2AACREHYAAJEQdgAAkRB2%0AAACREHYAAJEQdgAAkRB2AACREHYAAJEQdgAAkRB2AACREHYAAJEQdgAAkRB2AACREHYAAJEQ%0AdgAAkRB2AACREHYAAJEQdgAAkRB2AACREHYAAJEQdgAAkRB2AACREHYAAJEQdgAAkRB2AACR%0AEHYAAJEQdgAAkRB2AACREHYAAJEQdgAAkRB2AACREHYAAJEQdgAAkRB2AACREHYAAJEQdgAA%0AkRB2AACREHYAAJEQdgAAkRB2AACREHYAAJEQdgAAkRB2AACREHYAAJEQdgAAkRB2AACREHYA%0AAJEQdgAAkRB2AACREHYAAJEQdgAAkRB2AACREHYAAJEQdgAAkRB2AACREHYAAJEQdgAAkRB2%0AAACREHYAAJEQdgAAkRB2AACREHYAAJEQdgAAkRB2AACREHYAAJEQdgAAkRB2AACREHYAAJEQ%0AdgAAkRB2AACREHYAAJEQdgAAkRB2AACREHYAAJEQdgAAkRB2AACREHYAAJEQdgAAkRB2AACR%0AEHYAAJEQdgAAkRB2AACREHYAAJHISnqA9LBmzZq6urqkpwAAWoSsrKzzzjsv6SkOQdgd2Usv%0AvfQP//APSU8BALQgL7744gUXXJD0FAcSdkdWU1MTQqiurs7JyUl6FgAgYTU1Nbm5uQ150NJ4%0AjR0AQCSEHQBAJIQdAEAkhB0AQCSEHQBAJIQdAEAkhB0AQCSEHQBAJIQdAEAkhB0AQCSEHQBA%0AJIQdAEAkhB0AQCSykh4AANLDn7fXz3q5ZnF57ZZd+2r3hc5tW326OOvL/zPnU4V+mdJS+LsI%0AAEdQUx8mzq98bHV1fer/bayorn/jvfrpf6ge+Imc+69u3SE/I7kB4a+EHQA0ZW9t6p+f2P3i%0AprrDHfCbP9Wse7ful//c9mMFXuBEwoQdADTlznmVjVVXclrmTX1yexdmZbUKr26t//kfqxt2%0Alb+/b+TsPXOGt82SdiRK2AHAYb3wVt1/r6tp+Por5+V+76rWWZl/fcq1ZwhfDuHHy/bev2hv%0ACGH15rrH/1g9/PzcxGYFV8UCQBP+Y1VVwxefKc76/qA2jVXXaMyF+cPO/WvM/eRvB0NShB0A%0AHNre2tQLb9U2fH3HgPzDHTb2f+W1ygghhLd27Pvz9vrmmQ0OSdgBwKFt3rWvpj6EEHKzMv6h%0A6LAvXjqjbauS0zIbvi5/f1/zzAaHJOwA4NB21/z13U0KcsJBz8HuJyOjXe5fd1dUpw5/HJxw%0Awg4ADu20Nn/9Lblzb2r34YstlUpt/OCvD9R1auPd7EiSsAOAQ+vctlWnNq1CCPWp8OvXaw53%0A2KqNde9U7AshZGaE/3GGt5sgScIOAA6tVUYY2CO74esfPF+1teIQF0ZU1uwb/2xlw9cXds0+%0AxedPkChhBwCHNfrTeblZGSGEbbv3fflnFWs21+6/d8P79dc9vvu1bfUhhIwQ7rgoL5kp4W88%0AYgwAh1XYrtX/d0X+uN9UhhDe2rHv849U9PvZrt6FWdmtwqtb65f8xwe1f3sU7+ufzrvgLL9V%0ASZi/ggDQlGvPy62oTk16bm99KqRCWPF23Yq3D/zc2Bv65H77ksO+0R00G2EHAEfwtb5553bO%0AundB5ctbDnyZXZeOrb5zSf6gHjmJDAYHEHYAcGT9irLm3djula31z5fXbt61r64+dG7X6jPF%0AWX3OOvhjxiAxwg4Ajlav0zN7nZ6Z9BRwWK6KBQCIhLADAIiEsAMAiISwAwCIhLADAIiEsAMA%0AiISwAwCIhLADAIiEsAMAiETaf/JEbW3tG2+8UVVV1atXr9zc3KTHAQBITDo9Yvfcc89deuml%0A3bp1Gzhw4MqVK0MIzzzzTNeuXXv16nXBBRd87GMfe+ihh5KeEQAgMWnziN3y5cuvvPLKurq6%0Adu3aPfPMM88///zvfve7oUOHtm/f/qtf/WpVVdXvfve7W2+99eyzz77qqquSHhYAIAFp84jd%0Afffdd9ppp61Zs+aDDz545513+vbte+2113br1u1Pf/rTo48++otf/KKsrKxr164/+tGPkp4U%0AACAZaRN2y5Ytu/XWW88999wQQqdOnb7//e+//fbbpaWl+fn5DQd07Nhx5MiRq1atSnRMAIDE%0ApE3YffDBB126dGm8eeaZZ4YQOnXqtP8xnTt33rVrV3NPBgDQMqRN2J166qllZWWNN994440Q%0Awp///Of9jykrKzv11FObezIAgJYhbcLu0ksvnTJlysKFC2tqatauXXvbbbf17Nnz3/7t3/7y%0Al780HLBu3br/+3//74ABA5KdEwAgKWlzVew999wzb968yy67rOHmKaec8sILL1x99dXnnHNO%0Av379qqqqXnzxxVQqNW7cuGTnBABISto8YtejR49ly5Z95Stf6dev34033rhs2bKePXv++te/%0A7tWr16JFi5YvX15cXDx79uy+ffsmPSkAQDLS5hG7EEKvXr1+/vOfH7Bl5cqVu3fv3rt37wEX%0AUgAAnGzSKewOp6CgoKCgIOkpAAASljZPxQIA0LQYHrFrUFZWdsstt4QQ5s+ff/TftXnz5qFD%0Ah1ZVVTVxzAcffBBC2Ldv3zFOCABwQsUTdhUVFQsWLPiw39WxY8cvfelLNTU1TRyzcuXKP//5%0Az3V1dccwHQDACRdP2PXo0WPt2rUf9rvy8/NLS0ubPmbatGlPPvnkR50LAKCZxBN2eXl5vXr1%0ASnoKAIDEpF/YpVKp8vLy9evXV1RUhBDat29fUlJSVFSU9FwAAAlLp7DbsWPHpEmTZsyYsW3b%0AtgN2FRcXjxw5cuzYsfn5+YnMBgCQuLQJuy1btvTv37+8vLykpGTgwIFdunRp06ZNCGHXrl1l%0AZWWLFy8eP3787NmzFy5c2LFjx6SHBQBIQNqE3d13371p06aZM2cOGTLk4L319fXTpk0bM2bM%0AxIkTH3zwweYfDwAgcWnzBsXz5s0bPnz4IasuhJCZmTl69OihQ4fOmTOnmQcDAGgh0ibstm/f%0A3r1796aP6dmz59atW5tnHgCAliZtwq6wsHDNmjVNH7N69erCwsLmmQcAoKVJm7AbPHjwrFmz%0AJk+eXF1dffDePXv23HPPPXPnzh02bFjzzwYA0BKkzcUTEyZMWLJkybhx4+69996+ffsWFRUV%0AFBSkUqndu3dv2LBh1apVlZWVAwYMuOuuu5KeFAAgGWkTdh06dFi+fPnUqVOnT5++aNGi+vr6%0Axl3Z2dl9+vQZMWLEiBEjMjMzExwSACBBaRN2IYScnJzS0tLS0tKqqqqNGzc2fPJEu3btiouL%0Ac3Jykp4OACBh6RR2jfLy8kpKSpKeAgCgZUmbiycAAGiasAMAiISwAwCIhLADAIiEsAMAiISw%0AAwCIhLADAIiEsAMAiISwAwCIhLADAIiEsAMAiISwAwCIhLADAIiEsAMAiISwAwCIhLADAIiE%0AsAMAiISwAwCIhLADAIiEsAMAiISwAwCIhLADAIiEsAMAiISwAwCIhLADAIiEsAMAiISwAwCI%0AhLADAIiEsAMAiISwAwCIhLADAIiEsAMAiISwAwCIhLADAIiEsAMAiISwAwCIhLADAIiEsAMA%0AiISwAwCIhLADAIiEsAMAiISwAwCIhLADAIiEsAMAiISwAwCIhLADAIiEsAMAiISwAwCIhLAD%0AAIiEsAMAiISwAwCIhLADAIiEsAMAiISwAwCIhLADAIiEsAMAiISwAwCIhLADAIiEsAMAiISw%0AAwCIhLADAIiEsAMAiISwAwCIhLADAIiEsAMAiISwAwCIhLADAIiEsAMAiISwAwCIhLADAIiE%0AsAMAiISwAwCIhLADAIiEsAMAiISwAwCIhLADAIiEsAMAiISwAwCIhLADAIiEsAMAiISwAwCI%0AhLADAIiEsAMAiISwAwCIhLADAIiEsAMAiISwAwCIhLADAIiEsAMAiISwAwCIhLADAIiEsAMA%0AiISwAwCIhLADAIiEsAMAiISwAwCIhLADAIiEsAMAiISwAwCIhLADAIiEsAMAiISwAwCIhLAD%0AAIiEsAMAiISwAwCIhLADAIhEVtIDHJP6+vrXXnutoqKiqKioqKgo6XEAAJKUTo/YLVu2bMyY%0AMY03f/azn5155pnnnntu//79i4uLe/fu/fzzzyc4HgBAstLmEbtFixZdeeWVOTk5U6ZMycjI%0A+OUvfzl8+PCCgoIhQ4Z06tTpzTffXLBgwRVXXLF06dI+ffokPSwAQALSJuwmTpzYoUOHpUuX%0AZmRkhBC+9a1vdenSZfny5Z07d244YOXKlZdeeunEiRN/9atfJTopAEAy0uap2D/84Q9f/epX%0AP/7xj4cQPvjgg/Ly8jvuuKOx6kII/fr1u/7665csWZLcjAAASUqbsKuvr8/Pz2/4Oi8vLyMj%0A46yzzjrgmLPOOquqqqrZRwMAaBHSJux69+79xBNPVFZWhhByc3M/85nPLF++fP8Dqqur58yZ%0A84lPfCKhAQEAEpY2Yfev//qvb7755oABA5599tm6uropU6Y89thj06dPr6ysrK2tXbly5cCB%0AA9esWTN69OikJwUASEbaXDzxuc997j/+4z9uv/32K6+8Mj8/v1u3bjk5OTfccMOIESNCCPX1%0A9RkZGXfcccfXvva1pCcFAEhG2oRdCGHkyJGf//znZ8yYMX/+/Ndff/3999/Pzc0tKCjo2rVr%0A//79b7jhhvPPPz/pGQEAEpNOYRdCOP3008eOHTt27NikBwEAaHHS5jV2AAA0TdgBAEQizZ6K%0AbUJZWdktt9wSQpg/f/7Rf9cHH3wwfvz4pt/9bt26dcc6HADAiRdP2FVUVCxYsODDfldtbe17%0A771XW1vbxDENb54HANDCxRN2PXr0WLt27Yf9rtNOO+2xxx5r+php06b9/ve//6hzAQA0k3jC%0ALi8vr1evXklPAQCQmPQLu1QqVV5evn79+oqKihBC+/btS0pKioqKkp4LACBh6RR2O3bsmDRp%0A0owZM7Zt23bAruLi4pEjR44dOzY/Pz+R2QAAEpc2Ybdly5b+/fuXl5eXlJQMHDiwS5cubdq0%0ACSHs2rWrrKxs8eLF48ePnz179sKFCzt27Jj0sAAACUibsLv77rs3bdo0c+bMIUOGHLy3vr5+%0A2rRpY8aMmThx4oMPPtj84wEAJC5t3qB43rx5w4cPP2TVhRAyMzNHjx49dOjQOXPmNPNgAAAt%0ARNqE3fbt27t37970MT179ty6dWvzzAMA0NKkTdgVFhauWbOm6WNWr15dWFjYPPMAALQ0aRN2%0AgwcPnjVr1uTJk6urqw/eu2fPnnvuuWfu3LnDhg1r/tkAAFqCtLl4YsKECUuWLBk3bty9997b%0At2/foqKigoKCVCq1e/fuDRs2rFq1qrKycsCAAXfddVfSkwIAJCNtwq5Dhw7Lly+fOnXq9OnT%0AFy1aVF9f37grOzu7T58+I0aMGDFiRGZmZoJDAgAkKG3CLoSQk5NTWlpaWlpaVVW1cePGhk+e%0AaNeuXXFxcU5OTtLTAQAkLJ3CrlFeXl5JSUnSUwAAtCxpc/EEAABNE3YAAJEQdgAAkRB2AACR%0AEHYAAJEQdgAAkRB2AACREHYAAJEQdgAAkRB2AACREHYAAJEQdgAAkRB2AACREHYAAJEQdgAA%0AkRB2AACREHYAAJEQdgAAkRB2AACREHYAAJEQdgAAkRB2AACREHYAAJEQdgAAkRB2AACREHYA%0AAJEQdgAAkRB2AACREHYAAJEQdgAAkRB2AACREHYAAJEQdgAAkRB2AACREHYAAJEQdgAAkRB2%0AAACREHYAAJEQdgAAkRB2AACREHYAAJEQdgAAkRB2AACREHYAAJEQdgAAkRB2AACREHYAAJEQ%0AdgAAkRB2AACREHYAAJEQdgAAkRB2AACREHYAAJEQdgAAkRB2AACREHYAAJEQdgAAkRB2AACR%0AEHYAAJEQdgAAkRB2AACREHYAAJEQdgAAkRB2AACREHYAAJEQdgAAkRB2AACREHYAAJEQdgAA%0AkRB2AACREHYAAJEQdgAAkRB2AACREHYAAJEQdgAAkRB2AACREHYAAJEQdgAAkRB2AACREHYA%0AAJEQdgAAkRB2AACREHYAAJEQdgAAkRB2AACREHYAAJEQdgAAkRB2AACRyGp6d3V19Zo1ayor%0AK3v06HHGGWc0z0wAAHwETT1i9+ijj55xxhn9+vW79NJLCwsLr7vuuoqKimabDACAD+Wwj9g9%0A//zzN910U2Zm5pVXXnnqqaeuWLHi8ccf37t375NPPtmc8wEAcJQOG3aTJ0/OyMh47rnnBgwY%0AEEKoqam59tprn3zyyVdeeaVXr17NOCEAAEflsE/Frlix4oorrmiouhBCTk7OhAkTQgjPP/98%0A80wGAMCHctiw2759+znnnLP/loab27dvP+FDAQDw4R027Pbt25efn7//lry8vBBCfX39CR8K%0AAIAPz/vYAQBEQtgBAESiqTcofuGFFxoumNjfokWLDth48DEAADS/jFQqdegdGRlHeYrDnSEa%0A06ZNGzVqVEVFRUFBQdKzAAAJq6mpyc3NXbp06YUXXpj0LAc67CN2M2bMaM45AAA4RocNu+uv%0Av7455wAA4Bi5eAIAIBLCDgAgEod9Kvaqq646ylM8/fTTx2kYAAA+usOG3TPPPNOccwAAcIwO%0AG3br1q1rzjkAADhGhw27Hj16NOccx2LXrl3f+973brzxxjSaGQDguDvCxRPV1dWrVq1atGjR%0AO++80zwDfQS7du26//77//znPyc9CABAkpr6SLFHH3309ttv37lzZwghIyPj2muvnTZtWtu2%0AbZtrtr8zcuTIw+2qrKwMIUyZMuWpp54KITz88MPNNxYAQItx2LB7/vnnb7rppszMzCuvvPLU%0AU09dsWLF448/vnfv3ieffLI552v0n//5n00f8OyzzzZ8IewAgJPTYZ+KnTx5ckZGxnPPPff0%0A008/9thj69atu+aaa5566qlXXnmlOedrVFpampmZ2bt376effnrH33v11VdDCE888UTDzUTG%0AAwBI3GHDbsWKFVdcccWAAQMabubk5EyYMCGE8PzzzzfPZAd44IEHVqxYEUK4+uqrv/vd72Zk%0AZHT4m3bt2oUQ2rRp03AzkfEAABJ32LDbvn37Oeecs/+Whpvbt28/4UMdxgUXXPDiiy/ed999%0AjzzyyCc/+cnZs2cnNQkAQAt02LDbt29ffn7+/lvy8vJCCPX19Sd8qMPLysr69re/vXbt2p49%0Ae375y1/+whe+sHHjxgTnAQBoOdLys2K7d+8+f/78n/70p0uXLv3kJz/pagkAgJCmYdfgxhtv%0AXLdu3ec+97mJEycmPQsAQPKaeh+7F154oeGCif0tWrTogI0HH9NsPvaxjz3++ONf/epXFyxY%0A0L1796TGAABoCTJSqdShd2RkHOUpDneGaEybNm3UqFEVFRUFBQVJzwIAJKympiY3N3fp0qUX%0AXnhh0rMc6LCP2M2YMaM55wAA4BgdNuyuv/765pzj2JWVld1yyy0hhPnz5x/9d9XW1j7xxBN7%0A9+5t4pglS5Yc63AAACdeU6+xSy8VFRULFiz4sN+1ZcuWSZMm1dbWNnHMrl27wknwjDMAkO7i%0ACbsePXqsXbv2w35XcXHx66+/3vQxDa+xO/oXHQIAJCKesMvLy+vVq1fSUwAAJCb9wi6VSpWX%0Al69fv76ioiKE0L59+5KSkqKioqTnAgBIWDqF3Y4dOyZNmjRjxoxt27YdsKu4uHjkyJFjx449%0A4GPQAABOHmkTdlu2bOnfv395eXlJScnAgQO7dOnSpk2bEMKuXbvKysoWL148fvz42bNnL1y4%0AsGPHjkkPCwCQgLQJu7vvvnvTpk0zZ84cMmTIwXvr6+unTZs2ZsyYiRMnPvjgg80/HgBA4tLm%0As2LnzZs3fPjwQ1ZdCCEzM3P06NFDhw6dM2dOMw8GANBCpE3Ybd++/YifBtuzZ8+tW7c2zzwA%0AAC1N2oRdYWHhmjVrmj5m9erVhYWFzTMPAEBLkzZhN3jw4FmzZk2ePLm6uvrgvXv27Lnnnnvm%0Azp07bNiw5p8NAKAlSJuLJyZMmLBkyZJx48bde++9ffv2LSoqKigoSKVSu3fv3rBhw6pVqyor%0AKwcMGHDXXXclPSkAQDLSJuw6dOiwfPnyqVOnTp8+fdGiRfX19Y27srOz+/TpM2LEiBEjRmRm%0AZiY4JABAgtIm7EIIOTk5paWlpaWlVVVVGzdubPjkiXbt2hUXF+fk5CQ9HQBAwtIp7Brl5eWV%0AlJQkPQUAQMuSNhdPAADQNGEHABAJYQcAEAlhBwAQCWEHABAJYQcAEAlhBwAQCWEHABAJYQcA%0AEAlhBwAQCWEHABAJYQcAEAlhBwAQCWEHABAJYQcAEAlhBwAQCWEHABAJYQcAEAlhBwAQCWEH%0AABAJYQcAEAlhBwAQCWEHABAJYQcAEAlhBwAQCWEHABAJYQcAEAlhBwAQCWEHABAJYQcAEAlh%0ABwAQCWEHABAJYQcAEAlhBwAQCWEHABAJYQcAEAlhBwAQCWEHABAJYQcAEAlhBwAQCWEHABAJ%0AYQcAEAlhBwAQCWEHABAJYQcAEAlhBwAQCWEHABAJYQcAEAlhBwAQCWEHABAJYQcAEAlhBwAQ%0ACWEHABAJYQcAEAlhBwAQCWEHABAJYQcAEAlhBwAQCWEHABAJYQcAEAlhBwAQCWEHABAJYQcA%0AEAlhBwAQCWEHABAJYQcAEAlhBwAQCWEHABAJYQcAEAlhBwAQCWEHABAJYQcAEAlhBwAQCWEH%0AABAJYQcAEAlhBwAQCWEHABAJYQcAEAlhBwAQCWEHABAJYQcAEAlhBwAQCWEHABAJYQcAEAlh%0ABwAQCWEHABAJYQcAEAlhBwAQCWEHABAJYQcAEAlhBwAQCWEHABAJYQcAEAlhBwAQCWEHABAJ%0AYQcAEAlhBwAQCWEHABAJYQcAEAlhBwAQCWEHABAJYQcAEAlhBwAQCWEHABAJYQcAEAlhBwAQ%0AiajCbseOHW+99VbSUwAAJCOdwu7ll18eNGhQ165dBwwY8NBDD9XX1x9wwP3339+tW7dEZgMA%0ASFxW0gMcraVLl15++eXV1dWtW7fevHnzCy+8MHPmzCeffLJjx45JjwYA0CKkzSN299133759%0A+5588sndu3dXVFQ88MADy5Ytu/LKK/fs2ZP0aAAALULahN3LL788bNiwwYMHZ2Rk5ObmlpaW%0APv3002vWrBk6dOjBz8kCAJyE0ibs3nnnnbPPPnv/LZdddtnDDz/8m9/85o477khqKgCAliNt%0AXmN3+umn//GPfzxg4/Dhw9etW3ffffedddZZ48aNS2QwAIAWIm3C7otf/OKUKVN+/OMf33LL%0ALdnZ2Y3bJ02atHnz5m9961ubN2/2nCwAcDJLm7AbP378U089ddttt82dO/d3v/td4/aMjIyf%0A/vSn7du3f/DBBxMcDwAgcWnzGrtTTz3197///ejRo3v16nXAroyMjB/96EezZ8/u3r17IrMB%0AALQEafOIXQjhtNNOmzp16uH2fvGLX/ziF7/YnPMAALQoafOIHQAATRN2AACRSKenYptWVlZ2%0Ayy23hBDmz5//ob5xw4YNTV9O+9577x3TZAAAzSKesKuoqFiwYMGH/a6ysrKSkpJUKnUiRgIA%0AaE7xhF2PHj3Wrl37Yb+re/fuO3fubPoRu0ceecSHWwAALV88YZeXl3fwO6EcjXbt2jV9QOvW%0ArT/SRAAAzSr9wi6VSpWXl69fv76ioiKE0L59+5KSkqKioqTnAgBIWDqF3Y4dOyZNmjRjxoxt%0A27YdsKu4uHjkyJFjx47Nz89PZDYAgMSlTdht2bKlf//+5eXlJSUlAwcO7NKlS5s2bUIIu3bt%0AKisrW7x48fjx42fPnr1w4cKOHTsmPSwAQALSJuzuvvvuTZs2zZw5c8iQIQfvra+vnzZt2pgx%0AYyZOnOhDYwGAk1PavEHxvHnzhg8ffsiqCyFkZmaOHj166NChc+bMaebBAABaiLQJu+3bt3fv%0A3r3pY3r27Ll169bmmQcAoKVJm7ArLCxcs2ZN08esXr26sLCweeYBAGhp0ibsBg8ePGvWrMmT%0AJ1dXVx+8d8+ePffcc8/cuXOHDRvW/LMBALQEaXPxxIQJE5YsWTJu3Lh77723b9++RUVFBQUF%0AqVRq9+7dGzZsWLVqVWVl5YABA+66666kJwUASEbahF2HDh2WL18+derU6dOnL1q0aP8PAcvO%0Azu7Tp8+IESNGjBiRmZmZ4JAAAAlKm7ALIeTk5JSWlpaWllZVVW3cuLHhkyfatWtXXFyck5OT%0A9HQAAAlLp7BrlJeXV1JSkvQUAAAtS9pcPAEAQNOEHQBAJIQdAEAkhB0AQCSEHQBAJIQdAEAk%0AhB0AQCSEHQBAJIQdAEAkhB0AQCSEHQBAJNLys2IBIHHv7dm3vTLVPi/jtDatsjxOQssg7ADg%0AQ9i6e9+0ldW/eb3mL7v2NWwpyM249OzsW/rlntfZb1US5q8gABytmS/X3PVs5d7a1P4bd1en%0A/ntdza/X1Vz/qdyJ/9g6OzOp6cBr7ADg6PxkZdWd8/bsX3VtcjIav06FMGN19cjZu+tTh/pm%0AaBYesQOAI1u2oW7Swr0NX5/WptUdF+V9rmdOx/yMmvrwfHntD1/Y+/KW+hDCc2W1DyzZO+5/%0A5Sc6LCcvYQcAR5AK4d4FlftSIYTQ7ZRWM69r27nd3z3hWlOX+sav9vz69ZoQwrSV1df1zj2z%0AnefESIC/dgBwBH/cXPfq1voQQquM8NDgggOqLoSQk5Xxw8+3Pqt9qxBCdV3ql7R95asAABhx%0ASURBVGtrEpgShB0AHNHi9XUNX/Tvkv0/zzj0k1352a1uOD/3b8fXNtNk8PeEHQAcQeM7m3zq%0AzKYuee1z1l+bb9MH+074THAowg4AjqBu31+vdM3JzGjisOy//VKtdWUsCRF2AHAEpxf89dfl%0An96tb+Kw1/+294y2fr2SDH/zAOAIPl381+dYF/y5dmvFYdouI+Pnf6w54HhoZsIOAI7gwi7Z%0ADQ/aVdam7phXWVN3iGdapyytXL25LoSQEcI1/yO3uUeEEIKwA4AjyskMdwzIa/h68fraYT+v%0AeHVrXSqVCiGkUql39+z79m/23L/or29f/LmeOed29rFiJMNjxQBwZF/pnbv87bqnXq0JIby4%0Aqe7K/9x19imZ1z1e8blHKl7dWlf3t6tgu53S6r6rWic5KCc3YQcAR5YRwgOD2rTOzvj5H6sb%0Atqx/v379+3/3ervzOmc9/KU27fOaunIWTihhBwBHJTsz3H9166s/kf3AkqqGl9M1OrNdq3/p%0Alzf8U7nZnoMlUcIOAD6ES87OvuTs7L/s2vfq1vp39+xrm5PR/dTM/3G6oKNFEHYA8KGd2a7V%0Ame1cgEiL4y8lAEAkhB0AQCSEHQBAJIQdAEAkhB0AQCSEHQBAJIQdAEAkhB0AQCSEHQBAJIQd%0AAEAkhB0AQCSEHQBAJIQdAEAkhB0AQCSEHQBAJIQdAEAkhB0AQCSEHQBAJIQdAEAkhB0AQCSE%0AHQBAJIQdAEAkhB0AQCSEHQBAJIQdAEAkhB0AQCSEHQBAJIQdAEAkhB0AQCSEHQBAJIQdAEAk%0AhB0AQCSEHQBAJIQdAEAkhB0AQCSEHQBAJIQdAEAkhB0AQCSEHQBAJIQdAEAkhB0AQCSEHQBA%0AJIQdAEAkhB0AQCSEHQBAJIQdAEAkhB0AQCSEHQBAJIQdAEAkhB0AQCSEHQBAJIQdAEAkhB0A%0AQCSEHQBAJIQdAEAkhB0AQCSEHQBAJIQdAEAkhB0AQCSEHQBAJIQdAEAkhB0AQCSEHQBAJIQd%0AAEAkhB0AQCSEHQBAJIQdAEAkhB0AQCSEHQBAJIQdAEAkhB0AQCSEHQBAJIQdAEAkhB0AQCSE%0AHQBAJIQdAEAkhB0AQCSykh7gQ0ulUuXl5evXr6+oqAghtG/fvqSkpKioKOm5AAASlk5ht2PH%0AjkmTJs2YMWPbtm0H7CouLh45cuTYsWPz8/MTmQ0AIHFpE3Zbtmzp379/eXl5SUnJwIEDu3Tp%0A0qZNmxDCrl27ysrKFi9ePH78+NmzZy9cuLBjx45JDwsAkIC0Cbu7775706ZNM2fOHDJkyMF7%0A6+vrp02bNmbMmIkTJz744IPNPx4AQOLS5uKJefPmDR8+/JBVF0LIzMwcPXr00KFD58yZ08yD%0AAQC0EGkTdtu3b+/evXvTx/Ts2XPr1q3NMw8AQEuTNmFXWFi4Zs2apo9ZvXp1YWFh88wDANDS%0ApE3YDR48eNasWZMnT66urj547549e+655565c+cOGzas+WcDAGgJ0ubiiQkTJixZsmTcuHH3%0A3ntv3759i4qKCgoKUqnU7t27N2zYsGrVqsrKygEDBtx1111JTwpwssrI+LubqVRCc8DJK23C%0ArkOHDsuXL586der06dMXLVpUX1/fuCs7O7tPnz4jRowYMWJEZmZmgkMeUcYBP/Xg5NP4q94/%0AhsgcIuL8yKNFSkX9vxxpE3YhhJycnNLS0tLS0qqqqo0bNzZ88kS7du2Ki4tzcnKSnu7I/Ijj%0AJJc61E3/KuIQ8+9JopORkRFx26VT2DXKy8srKSlJeooPR9Vxkov2hyhNSml3WqSI2y5tLp4A%0AohTnT1aAhKTlI3aHVFZWdsstt4QQ5s+ff/TfVV5e3q9fv7q6uiaOabgO10NuAEALF0/YVVRU%0ALFiw4MN+V5cuXWbOnNl02L366qu33357dnb2MUwHcDLyP8TQzOIJux49eqxdu/bDflerVq0u%0AueSSpo9p3br1R5wJOBK/+OOQcahn1d250PziCbu8vLxevXolPQVwaIf8xU9MGjLOxc6QrPQL%0Au1QqVV5evn79+oa3O2nfvn1JSUlRUVHScx1Bw9U3XqjHyezgtvPvIT7uU1q+WK+HbZBOYbdj%0Ax45JkybNmDFj27ZtB+wqLi4eOXLk2LFj8/PzE5ntKMX9lwk+LP8eAI6vtAm7LVu29O/fv7y8%0AvKSkZODAgV26dGnTpk0IYdeuXWVlZYsXLx4/fvzs2bMXLlzYsWPHpIcFAEhA2oTd3XffvWnT%0AppkzZw4ZMuTgvfX19dOmTRszZszEiRMffPDB5h8PACBxafMGxfPmzRs+fPghqy6EkJmZOXr0%0A6KFDh86ZM6eZBwMAaCHSJuy2b9/evXv3po/p2bPn1q1bm2ceAICWJm3CrrCwcM2aNU0fs3r1%0A6sLCwuaZBwCgpUmbsBs8ePCsWbMmT57c8AFfB9izZ88999wzd+7cYcOGNf9sAAAtQUa6vAHH%0Azp07L7/88j/84Q9t27bt27dvUVFRQUFBKpXavXv3hg0bVq1aVVlZOWDAgN/85jcFBQXH949e%0AtmxZ//79q6urc3Jyju+ZAYC0U1NTk5ubu3Tp0gsvvDDpWQ6UNlfFdujQYfny5VOnTp0+ffqi%0ARYvq6+sbd2VnZ/fp02fEiBEjRozIzMxMcEgAgASlTdiFEHJyckpLS0tLS6uqqjZu3NjwyRPt%0A2rUrLi72WBoAQDqFXaO8vLySkpKkpwAAaFnS5uIJAACaJuwAACIh7AAAIiHsAAAiIewAACIh%0A7AAAIiHsAAAikZbvY9fMGt79ODc3N+lBAICWomV+OELafFZsstasWVNXV3fs51m5cuVtt932%0A6KOPHvup+AheffXV73//+9Y/KdY/WdY/WdY/WQ3rv2rVquN1wqysrPPOO+94ne04EnbNav78%0A+VdffXVtbW3Sg5ykrH+yrH+yrH+yrH+yTp719xo7AIBICDsAgEgIOwCASAg7AIBICDsAgEgI%0AOwCASAg7AIBICDsAgEgIOwCASAi7ZpWTk9MyP1ruJGH9k2X9k2X9k2X9k3XyrL+PFGtWqVTq%0Arbfe6tatW9KDnKSsf7Ksf7Ksf7Ksf7JOnvUXdgAAkfBULABAJIQdAEAkhB0AQCSEHQBAJIQd%0AAEAkhB0AQCSEHQBAJIQdAEAkhB0AQCSEHQBAJIQdAEAkhB0AQCSEHQBAJIQdAEAkhB0AQCSE%0AXTPZuXPn7bff3rVr15ycnMLCwpEjR27ZsiXpoeKxY8eOsWPHdunSJTc3t1u3boMHD16xYsX+%0ABxxx/d1Bx8sdd9yRkZExcuTI/Tda/xPtt7/97cUXX9y2bdsOHTpcdtllixYt2n+v9T+hXn/9%0A9eHDh3fu3Dk7O7tTp07XXHPNqlWr9j/A+h9ftbW13/nOdzIzMy+44IKD9x77aqf93ZHixKuu%0Arj7//PNDCF/60pcmTZo0YsSI7Ozsbt26vf/++0mPFoPt27d37do1hDBo0KC77777n//5n7Oy%0AsvLy8l5++eWGA464/u6g4+XFF1/MzMwMIdx8882NG63/ifZf//VfIYTu3bvfddddY8eO7dSp%0AU05OztKlSxv2Wv8T6pVXXmnbtu0pp5wyfvz46dOn/+///b/POOOMrKysBQsWNBxg/Y+v1157%0A7fzzz2/btm2rVq369OlzwN5jX+0I7g5h1xweeOCBEML999/fuOUXv/hFCOHOO+9McKpo3Hrr%0ArSGEKVOmNG6ZPXt2CGHgwIENN4+4/u6g46K2trZ3797nnXfeAWFn/U+orVu3FhQUfOpTn9q9%0Ae3fDljfffLOgoGD06NENN63/CXXdddeFEJ577rnGLWvWrAkhXHLJJQ03rf9x9MEHH+Tn519w%0AwQVvvvlmbm7uwWF37Ksdwd0h7JpD796927ZtW1VVtf/Gj3/84x/72Mf27duX1FTRuP322y+/%0A/PKamprGLfv27cvPz+/SpUvDzSOuvzvouPg//+f/ZGRk/Pa3vz0g7Kz/CfWDH/wghPD000/v%0Av3H/dbP+J1S/fv1CCPv//EmlUu3atevatWvD19b/ONq+ffudd97ZsNqHDLtjX+0I7g6vsTvh%0Aqqqq1q5d27dv39zc3P23X3TRRdu2bSsvL09qsGj88Ic/nD9/fnZ2duOWmpqaurq6s846KxzF%0A+ruDjouysrKJEyeOGjXq05/+9P7brf+JNn/+/Pz8/MsuuyyEUF1dvWvXrhBCRkZGw17rf6L1%0A6NEjhPCnP/2pcct77723e/funj17But/vJ1yyimTJ0/e/6f9/o59teO4O4TdCbdx48b6+vqi%0AoqIDtnfp0iWEsH79+iSGity0adNqa2uvvfbacBTr7w46Lm655ZYOHTrcd999B2y3/ifa66+/%0A3q1bt1deeeWiiy7Kz89v3779xz/+8UceeaRhr/U/0b797W937Njx+uuvf+GFF955553Vq1df%0Ae+21eXl599xzT7D+zevYVzuOu0PYnXAVFRUhhDZt2hywvaCgoHEvx9HixYvHjRt30UUXjRo1%0AKhzF+ruDjt0jjzyyYMGCKVOmtG/f/oBd1v9Ee//99/fs2TNo0KBPf/rTs2bN+tGPflRbW3vT%0ATTf9/Oc/D9b/xOvZs+fy5ctra2sHDBjQuXPn888//80335w/f37DU7TWvzkd+2rHcXdkJT3A%0AyaLxmZFGqVTqkNs5Fo8//vhNN93Uq1evuXPnZmX9v7/eR1x/d9BHtm3btjvvvPNzn/vcl770%0ApcMdY/1PnJqamg0bNjz66KNf/epXG7YMGTLknHPOufPOO4cNG9awxfqfOOvWrRs0aFBdXd2/%0A/du/nXPOOdu2bXvggQeuvvrqX/7yl5/97GcbjrH+zenYVzvd7w5hd8K1a9cuHKr0G14K07Zt%0A2wRmilEqlZowYcK999571VVXzZw5s3Fhj7j+7qBj9M1vfrOmpmbq1KmH3Gv9T7SCgoK6urov%0Af/nLjVs6d+589dVXz5o167XXXrP+J9qIESO2bt36xhtvnHnmmQ1brr322nPOOefGG28sLy+3%0A/s3p2Fc7jrvDU7EnXHFxcVZW1oYNGw7YXlZWFkIoKSlJYqjYpFKpkSNH3nvvvbfddtuvf/3r%0A/f/5HXH93UHH4re//e0TTzxRWlraqlWrTZs2bdq0afPmzSGEysrKTZs27dq1y/qfaA1v4njA%0Ay8k7deoUQqioqLD+J9Tu3btXrlzZr1+/xqoLIbRu3fryyy//y1/+8sYbb1j/5nTsqx3J3ZHE%0ApbgnnX79+rVu3XrPnj2NW+rr6wsLC4uKihKcKibf/OY3Qwjf+973Drn3iOvvDvrI7rzzziZ+%0AvHz7299OWf8TbMyYMSGEFStW7L/xiiuuCCG8/fbbKet/Im3bti2E8JnPfOaA7UOHDg0hvPTS%0ASynrf8Ic8u1Ojn21I7g7PGLXHG6++ebKysqGt5tq8JOf/GTz5s0HfOwSH82cOXN+9KMfffOb%0A3/zOd75zyAOOuP7uoI/s5ptv/u+/98QTT4QQrrjiiv/+7/++8cYbg/U/wW688caMjIzvfve7%0A1dXVDVteeuml+fPnn3vuuQ0X91n/E6dTp07dunV76aWX3njjjcaNO3funD9/frt27Xr16hWs%0Af/M69tWO4O7ISKVSSc8Qv/r6+ksvvXTJkiX/9E//dP75569bt+4Xv/hFr169VqxY0bp166Sn%0AS3sf//jHy8rKbrvttoMXs+GdCI64/u6g42jnzp0dO3a8+eabH3744YYt1v9EKy0tffDBB3v3%0A7n3NNdds2rTpZz/7WX19/TPPPHPJJZcE63+CPfnkk1/+8pc7duw4atSo7t27b9my5eGHHy4v%0AL586dero0aOD9T+uFi9e3PAW6CGEyZMnd+rU6YYbbmi4OW7cuFNPPfXYVzuGuyPphwxPFhUV%0AFQ2fUp+dnX3mmWfeeuut27dvT3qoSDTx17u8vLzhmCOuvzvoeNmxY0f4+0+eSFn/E2zfvn3/%0A/u//ft555+Xl5bVv337gwIGrVq3a/wDrf0ItW7Zs8ODBnTp1ysrK6tix42c/+9l58+btf4D1%0AP14OfqfMRm+++WbDMce+2ul+d3jEDgAgEl5jBwAQCWEHABAJYQcAEAlhBwAQCWEHABAJYQcA%0AEAlhBwAQCWEHABAJYQcAEAlhBwAQCWEHABAJYQcAEAlhBwAQCWEHABAJYQcAEAlhBwAQCWEH%0AABAJYQcAEAlhBwAQCWEHABAJYQcAEAlhBwAQCWEHABAJYQcAEAlhBwAQCWEHABAJYQcAEAlh%0ABwAQCWEHABAJYQcAEAlhBwAQCWEHABAJYQfQlGuvvTYjI+Odd945+oM3bdr0kQ8AOBZZSQ8A%0A0KL17t17586dubm5SQ8CcGQesQNoyr/+678+/fTTHTt2THoQgCMTdgAAkRB2QCQuuuiiVq1a%0Abd68ef+NmzZtatWq1cUXX9xwc9WqVddcc81pp52Wk5PTtWvX4cOHv/XWW40HN7wAbtu2bf/4%0Aj/+Yn5//q1/9Khz0Grumz9CgpqbmzjvvPPPMM3Nzc3v06PHQQw8dbuatW7feeuutXbp0ycnJ%0A6dSp0+DBg1988cXjsBbAycpr7IBIXHfddUuXLp0zZ86YMWMaN/7yl79MpVLXX399COH3v//9%0AxRdffMopp3zzm98844wz1q9fP3Xq1Gefffa111479dRTQwg5OTkhhNLS0uzs7PHjx5999tkH%0A/BFHPEODb3zjG7t27RozZkxVVdXPfvazW2+9NScnZ+TIkQec7d133+3Xr9/OnTtHjRrVq1ev%0AjRs3PvTQQwMGDHjmmWcaSxTgw0kBRGHbtm1ZWVmXXHLJ/hs/85nP5Obm7tixI5VKPfTQQ+ef%0Af/7ChQsb906ZMiWEMGXKlIabI0aMCCFcccUV9fX1jccMGzYshLBly5ajOUPDwQMGDGg8w1tv%0AvZWTk9OtW7f9D9i4cWMqlfr617+elZX14osvNp7t7bffbtu27QUXXHCclgQ46XgqFohEp06d%0APvvZzy5ZsmTbtm0NWzZt2rRixYpBgwZ16NAhhPD1r3/997///SWXXBJCqK2traqq+uQnPxlC%0AaHwuNSMjI4Rwww03tGp16J+NRzxDg1GjRjWeoUuXLv379y8vL9+4ceP+x6RSqVmzZp177rln%0AnXXWO3+TnZ194YUXvvTSS7t37z4uawKcbIQdEI+vfOUr9fX1Tz31VMPN/Z+HbTBjxoyLL764%0AY8eOOTk5+fn5l19+eQihrq5u/5N84hOfaOKPOJoznHvuufvfbHhKd8OGDftv3LZt23vvvfeH%0AP/yh89975plnQghvv/32h/+vB/AaOyAi11xzzahRo2bPnv0v//IvIYSZM2d27Nhx0KBBDXu/%0A+93v3nfffRdccMEPf/jDbt265ebmvvrqqwe/9K19+/aHO/9RnqFdu3b732zdunUIoaqqav+N%0AFRUVIYTevXvfd999B/9BhYWFR/mfDLA/YQfEo23btoMGDXrqqad27NixZ8+eFStWfO1rX2u4%0AJKKqqurBBx8sKipauHBhQUFBw/EffPDB0Z/86M+wd+/e/W9WVlaGv+Xd/qM2fHHVVVcd/QwA%0ATfNULBCV6667rq6ubt68eQc8D/vOO+/s3bv3ggsuaGyyEMLixYuP/sxHf4Z169btf7OsrCz8%0A7QnZRqeffvppp532+uuv79y5c//t77777tGPBHAAYQdEZeDAge3bt//tb3/71FNPdenS5aKL%0ALmrYfvrpp2dkZOx/lcMf//jH6dOnh4OeJD2coz/Df/3XfzV+vWnTpmXLln3yk58844wzDjjh%0AkCFDqqqqfvCDHzRueffdd88999zPf/7zR/WfCnAQT8UCUcnNzf3iF784d+7cXbt2fetb32q4%0A0DWEkJ+fP2jQoF//+tejRo265JJLXnvttR//+MePPfbYF77whXnz5j3++ONf+MIXmj7z0Z+h%0Aurr6mmuuufrqqysrK3/yk5/U1NTcfffdB59wwoQJ8+bN+973vrdly5aLL7548+bN//7v/759%0A+/ZvfOMbx3dNgJNIwm+3AnC8Pfvssw0/31577bX9t2/btu26667r1KlT+/btL7vssiVLlqRS%0AqYkTJxYUFJxxxhlbtmy5+eabQwhvvvnm/t+1//vYHfEM//RP/xRCeP/992+//fbOnTvn5OT0%0A7Nnzpz/96QFna3gfu1QqtWXLlq9//etFRUVZWVkdOnT4whe+sHLlyhO8PEDMMlKpVHJVCQDA%0AceM1dgAAkRB2AACREHYAAJEQdgAAkRB2AACREHYAAJEQdgAAkRB2AACREHYAAJEQdgAAkRB2%0AAACREHYAAJEQdgAAkRB2AACREHYAAJEQdgAAkRB2AACREHYAAJEQdgAAkRB2AACREHYAAJEQ%0AdgAAkRB2AACREHYAAJEQdgAAkRB2AACREHYAAJEQdgAAkRB2AACREHYAAJH4/wFSI5fmCaMJ%0A9wAAAABJRU5ErkJggg==" id="0" name="Picture"/>
                    <pic:cNvPicPr>
                      <a:picLocks noChangeArrowheads="1" noChangeAspect="1"/>
                    </pic:cNvPicPr>
                  </pic:nvPicPr>
                  <pic:blipFill>
                    <a:blip r:embed="rId25"/>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result here is similar with the previous section of "one causal effect" fine-mapping using likelihoods from univariate analysis, although here Bayesian regression analysis were performed instead of linear regression implemented in</w:t>
      </w:r>
      <w:r>
        <w:t xml:space="preserve"> </w:t>
      </w:r>
      <w:r>
        <w:rPr>
          <w:rStyle w:val="VerbatimChar"/>
        </w:rPr>
        <w:t xml:space="preserve">lm()</w:t>
      </w:r>
      <w:r>
        <w:t xml:space="preserve"> </w:t>
      </w:r>
      <w:r>
        <w:t xml:space="preserve">in R.</w:t>
      </w:r>
    </w:p>
    <w:p>
      <w:pPr>
        <w:pStyle w:val="BodyText"/>
      </w:pPr>
      <w:r>
        <w:rPr>
          <w:b/>
        </w:rPr>
        <w:t xml:space="preserve">Question: Please change</w:t>
      </w:r>
      <w:r>
        <w:rPr>
          <w:b/>
        </w:rPr>
        <w:t xml:space="preserve"> </w:t>
      </w:r>
      <w:r>
        <w:rPr>
          <w:rStyle w:val="VerbatimChar"/>
          <w:b/>
        </w:rPr>
        <w:t xml:space="preserve">scaled_prior_variance</w:t>
      </w:r>
      <w:r>
        <w:rPr>
          <w:b/>
        </w:rPr>
        <w:t xml:space="preserve"> </w:t>
      </w:r>
      <w:r>
        <w:rPr>
          <w:b/>
        </w:rPr>
        <w:t xml:space="preserve">to different numbers between 0 and 1, and examine the results. What happens if you set it to 0.001, and why?</w:t>
      </w:r>
    </w:p>
    <w:p>
      <w:pPr>
        <w:pStyle w:val="BodyText"/>
      </w:pPr>
      <w:r>
        <w:rPr>
          <w:b/>
        </w:rPr>
        <w:t xml:space="preserve">Answer:</w:t>
      </w:r>
    </w:p>
    <w:p>
      <w:pPr>
        <w:pStyle w:val="SourceCode"/>
      </w:pPr>
      <w:r>
        <w:rPr>
          <w:rStyle w:val="VerbatimChar"/>
        </w:rPr>
        <w:t xml:space="preserve">par(mfrow=c(1,5)) </w:t>
      </w:r>
      <w:r>
        <w:br/>
      </w:r>
      <w:r>
        <w:br/>
      </w:r>
      <w:r>
        <w:rPr>
          <w:rStyle w:val="VerbatimChar"/>
        </w:rPr>
        <w:t xml:space="preserve">fitted_3 = susie(X, y, L = 10, estimate_prior_variance = FALSE, scaled_prior_variance = 0.01)</w:t>
      </w:r>
      <w:r>
        <w:br/>
      </w:r>
      <w:r>
        <w:rPr>
          <w:rStyle w:val="VerbatimChar"/>
        </w:rPr>
        <w:t xml:space="preserve">susie_plot(fitted_3, y='PIP', b=b)</w:t>
      </w:r>
      <w:r>
        <w:br/>
      </w:r>
      <w:r>
        <w:br/>
      </w:r>
      <w:r>
        <w:rPr>
          <w:rStyle w:val="VerbatimChar"/>
        </w:rPr>
        <w:t xml:space="preserve">fitted_4 = susie(X, y, L = 10, estimate_prior_variance = FALSE, scaled_prior_variance = 0.02)</w:t>
      </w:r>
      <w:r>
        <w:br/>
      </w:r>
      <w:r>
        <w:rPr>
          <w:rStyle w:val="VerbatimChar"/>
        </w:rPr>
        <w:t xml:space="preserve">susie_plot(fitted_4, y='PIP', b=b)</w:t>
      </w:r>
      <w:r>
        <w:br/>
      </w:r>
      <w:r>
        <w:br/>
      </w:r>
      <w:r>
        <w:rPr>
          <w:rStyle w:val="VerbatimChar"/>
        </w:rPr>
        <w:t xml:space="preserve">fitted_5 = susie(X, y, L = 10, estimate_prior_variance = FALSE, scaled_prior_variance = 0.03)</w:t>
      </w:r>
      <w:r>
        <w:br/>
      </w:r>
      <w:r>
        <w:rPr>
          <w:rStyle w:val="VerbatimChar"/>
        </w:rPr>
        <w:t xml:space="preserve">susie_plot(fitted_5, y='PIP', b=b)</w:t>
      </w:r>
      <w:r>
        <w:br/>
      </w:r>
      <w:r>
        <w:br/>
      </w:r>
      <w:r>
        <w:rPr>
          <w:rStyle w:val="VerbatimChar"/>
        </w:rPr>
        <w:t xml:space="preserve">fitted_6 = susie(X, y, L = 10, estimate_prior_variance = FALSE, scaled_prior_variance = 0.1)</w:t>
      </w:r>
      <w:r>
        <w:br/>
      </w:r>
      <w:r>
        <w:rPr>
          <w:rStyle w:val="VerbatimChar"/>
        </w:rPr>
        <w:t xml:space="preserve">susie_plot(fitted_6, y='PIP', b=b)</w:t>
      </w:r>
      <w:r>
        <w:br/>
      </w:r>
      <w:r>
        <w:br/>
      </w:r>
      <w:r>
        <w:rPr>
          <w:rStyle w:val="VerbatimChar"/>
        </w:rPr>
        <w:t xml:space="preserve">fitted_7 = susie(X, y, L = 10, estimate_prior_variance = FALSE, scaled_prior_variance = 0.8)</w:t>
      </w:r>
      <w:r>
        <w:br/>
      </w:r>
      <w:r>
        <w:rPr>
          <w:rStyle w:val="VerbatimChar"/>
        </w:rPr>
        <w:t xml:space="preserve">susie_plot(fitted_7, y='PIP', b=b)</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zdeXwTdf7H8W/SpjTQix7cR7kplKJyeKACSsGLQwQPFHTBXV0XXURdEVdB%0AV1cXuQVcdRUV1J+KKMrhhdyigoBopchdrlKOtvRu2uT3R0oISaFpbWemn3k9H/vH9JsQPuub%0AJO/OTCYWl8ulAAAAUPtZ9R4AAAAA1YNiBwAAIATFDgAAQAiKHQAAgBAUOwAAACEodgAAAEJQ%0A7AAAAISg2AEAAAhBsQMAABCCYgcAACAExQ4AAEAIih0AAIAQFDsAAAAhKHYAAABCUOwAAACE%0AoNgBAAAIQbEDAAAQgmIHAAAgBMUOAABACIodAACAEBQ7AAAAISh2AAAAQlDsAAAAhKDYAQAA%0ACEGxAwAAEIJiBwAAIATFDgAAQAiKHQAAgBAUOwAAACEodgAAAEJQ7AAAAISg2AEAAAhBsQMA%0AABCCYgcAACAExQ4AAEAIih0AAIAQFDsAAAAhKHYAAABCUOwAAACEoNgBAAAIQbEDAAAQgmIH%0AAAAgBMUOAABACIodAACAEBQ7AAAAISh2AAAAQlDsAAAAhKDYAQAACEGxAwAAEIJiBwAAIATF%0ADgAAQAiKHQAAgBAUOwAAACEodgAAAEJQ7AAAAISg2AEAAAhBsQMAABCCYgcAACAExQ4AAEAI%0Aih0AAIAQFDsAAAAhKHYAAABCUOwAAACECNZ7gD9qwYIFn3/+ud5TVCer1Tp58uSOHTvqPYih%0Akbs5kbs5kbs5kXvV1Ppi9+mnn/7+++9XXHGF3oNUm3ffffemm27iCX9h5G5O5G5O5G5O5F41%0Atb7YKaWuueaaWbNm6T1FtVm+fLneI9QO5G5O5G5O5G5O5F4FnGMHAAAgBMUOAABACIodAACA%0AEBQ7AAAAISh2AAAAQlDsAAAAhKDYAQAACEGxAwAAEIJiBwAAIATFDgAAQAiKHQAAgBAUOwAA%0AACEodgAAAEJQ7AAAAIQI1v6vXLt27cKFC1NSUvLy8sLCwpKSkkaPHt29e3ftJwEAAJBE62I3%0Ad+7cSZMm3XbbbaNGjbLb7bm5ub/++mtycvLs2bNHjhyp8TDQEoXenMjdnMjdnMjdCLQ+FDtj%0AxozVq1fPnTv3vvvuGzVq1AMPPDBv3rzly5e/8MILGk8CLc2dO3fo0KE2m23UqFHjx48fMWKE%0AUio5OXnBggV6j4YaRO7mRO7mRO4GofUeu6ysrE6dOvks9ujRIz09XeNJqovD6diVuev3zN8b%0A12ucEJMQERKh90RG5C70iYmJ3osjR44cM2ZMLd1TS+6BIHdzkpd7iVPtO1W695SzQZilXUxQ%0AWB2L3hMZEbkbhNbFrl27dnPmzHnooYc8Ky6Xa9q0aUlJSRpP8sc5nI7nv39+5k8zs4uy3StW%0Ai/XmdjfP7DuzWXgzfWczGkmFntwDR+7mJCn3EqeavaHgf5uKcopc7hWrRV3XPmRysr1xOJ8+%0APAe5G4TW882ZM+ell15q1qxZcnLyoEGD+vXr16xZs9dff33u3LkaT/IHFZUW3fDxDc9894zn%0AVV4p5XQ5P/7940sWXJJ6KlXH2QzIXei9V2ppoSf3SiF3cxKTe3GpGvVB7oz1hZ53d6WU06WW%0A7yy+/s3Tu0+W6jibAZG7QWi9x65bt2579+5dtWpVamqq++TKiRMn9u7dOygoSONJ/qDnNj73%0AzYFv3Nv1bPXaRrVNz0s/ln9MKXU8//htn9+2ZdSWIEst+z9Vc+bMmTNkyJApU6YkJCTY7fb8%0A/PwdO3bY7fYlS5boPVrlkHulkLs5icl91oaCdfsd7u26Nkt8fWtGnutEnlMpdTLf9cCneStG%0ARwTVjqNzWiB3g9Dhcic2m61///79+/fX/q+uLoUlhbO2zHJv35lw58Kb3lXqZ/ePQVOtTpdz%0A+/HtX+z74sbWN+o3o7HIKPTkXlnkbk4yci8qcb25qci9fXPnkNmDwzw3tXzhlNOldmSUrt7j%0AuLatTacBDYfcDUKHYudv+/bty5cvnzBhwgXuk5WVtWfPHv/1jIyMyMjIGhutfJvSN+UU5yil%0AIutELrzpXe+bhrUf9uHOD5VSKw+s5IXeW9UKfWlp6enTp/3Xi4qKSku13h9O7lVQtdxdLldW%0AVpb/enFxscvl8l+vUeReBQJ+gf/5aGlusUspFV7H4v3urpS6sWPI5zuKlVIbDpQY+Q1ee+Ru%0ABIY4B3Dfvn2LFi268H1mz57dvTzr16//6quvtJnTw30IRinVvn57n5s+GPSheyM9r/adLqqx%0A7du3v/jiixe+zzPPPBNdnmXLlmm/e5/cq0UguU+ePLnc3JcuXfrJJ59oM6cHuVeLAJ/vlvIs%0AXrz4008/1WZOj+N5TvdG62jfHU7zbi57v8/IdWo6Uy0USO7PPvssuVcjQxS7wYMHb968+cL3%0Aefrpp13ladKkSWxsrDZzeoSHhLs3/F/N/76y7AO/EXW4DkIFAin0TzzxxJ7yNGzYMDo6Wps5%0APci9WgSS+2OPPba5PHFxceReSwWS+7hx486Xu/ZHZsJCys6i8rzTe0z6Ks+9EV5Lrn+ho0By%0Af+ihh8i9GhniUKxSaujQoYsXL9Z7ikBd3ODiIEtQqav0YM5Bn5sW/rbQvdG9EdfarsDgwYMH%0ADx584fvY7fbWrVv7rwcFBVksWj+1yL1aBJJ7WFhYt27d/NdtNhu511KB5B4ZGXm+3K1WrXdD%0AdG4UHGRRpS515LTvG/zilGL3RlLj2nT2mC4CyT0qKorcq5Eh9tgppZYvX673CJXQoG6DQW0H%0AubetL1kGLR6olPrzF/dGzY48VXhKKRUdGn1Lu1v0HLGWGDp0qN4jVAK5VxdyN6falXtsXUty%0Au7LzqFr8+9Toj3KUUv9YltdpWmZWgUspFWW33NAhRM8Rawly15jWe+yee+65cte1PxH+D5rR%0Ad8bGIxvT89JdyvX5ns8tLyn1y//cN1mUZU6/OfVD6+s7Ya1Quwq9IvdqQu7mVOtyn9Sv7k+H%0Ac47nOV1Kfb3L0fzfp9TPZZ+XtCj1XP+6kaGGPiRnEOSuMa2L3dSpUy+66KKoqCifdafT0Kci%0A+msZ0XL1bavvXHbnT8d+8l6PDo2e22/u7R1v12swYxJT6Mm9UsjdnMTk3izS+tGdYQ9+lvdL%0A+jmTR9ktz/evO6iToXfbaI/cDULrYjdz5sxly5Z99NFHPuuhoaEaT/LHdYjusGnkppUHVm5O%0A35x6KrVxWOMusV0GthnoOdUaHmIKvSL3yiB3c5KUe5uYoGV/ili/37H9aOmek6UNwqwd44L6%0AtbN5TrGHB7kbhNbF7p577tmyZcumTZt69Oih8V9dEyzK0q9lv34t++k9iNFJKvSK3ANG7uYk%0ALnd1VbztqnjjXrfMIMjdIHT48MTs2bP9W11hYaH2k0Az99xzT+PGjTdt2qT3INAUuZsTuZsT%0AuRuEUS53AvFmz57tv0ihF4/czYnczYncjcAolzsBAADAH0SxAwAAEIJiBwAAIATFDgAAQAiK%0AHQAAgBAUOwAAACEodgAAAEJQ7AAAAISg2AEAAAhBsQMAABCCYgcAACAExQ4AAEAIih0AAIAQ%0AFDsAAAAhKHYAAABCUOwAAACEoNgBAAAIQbEDAAAQgmIHAAAgBMUOAABACIodAACAEBQ7AAAA%0AISh2AAAAQlDsAAAAhKDYAQAACEGxAwAAEIJiBwAAIATFDgAAQAiKHQAAgBAUOwAAACEodgAA%0AAEJQ7AAAAISg2AEAAAhBsQMAABCCYgcAACAExQ4AAEAIih0AAIAQFDsAAAAhKHYAAABCUOwA%0AAACEoNgBAAAIQbEDAAAQgmIHAAAgBMUOAABACIodAACAEBQ7AAAAISh2AAAAQlDsAAAAhKDY%0AAQAACEGxAwAAEIJiBwAAIATFDgAAQAiKHQAAgBAUOwAAACEodgAAAEJQ7AAAAISg2AEAAAhB%0AsQMAABCCYgcAACAExQ4AAEAIih0AAIAQFDsAAAAhKHYAAABCUOwAAACEoNgBAAAIQbEDAAAQ%0AgmIHAAAgBMUOAABACIodAACAEBQ7AAAAISh2AAAAQlDsAAAAhKDYAQAACEGxAwAAEIJiBwAA%0AIATFDgAAQAiKHQAAgBAUOwAAACEodgAAAEJQ7AAAAISg2AEAAAhBsQMAABCCYgcAACAExQ4A%0AAEAIih0AAIAQFDsAAAAhKHYAAABCUOwAAACEoNgBAAAIQbEDAAAQgmIHAAAgBMUOAABACIod%0AAACAEBQ7AAAAISh2AAAAQlDsAAAAhKDYAQAACEGxAwAAEIJiBwAAIATFDgAAQAiKHQAAgBAU%0AOwAAACEodgAAAEJQ7AAAAISg2AEAAAhBsQMAABCCYgcAACAExQ4AAEAIih0AAIAQFDsAAAAh%0AKHYAAABC6FDsFi1aNHny5I0bNyqlZsyYcf3110+cODE/P1/7SaAlcjcncjcncjcncjcCrYvd%0A888/P27cuG3btg0bNmzixIkffPDB1VdfvX79+scff1zjSaAlcjcncjcncjcncjeIYI3/vgUL%0AFmzdujUuLm7Pnj3t2rU7duxYXFzcgw8+eMkll2g8CbRE7uZE7uZE7uZE7gahw6HYuLg4pVTr%0A1q3r16/v3g4LC3M6ndpPAi2RuzmRuzmRuzmRuxFoXewiIyNXrFjhcrneeustl8u1du1apdTW%0ArVvr1aun8STQErmbE7mbE7mbE7kbhNaHYv/zn/8MHjw4JyendevWn3766c0339yiRYudO3e+%0A8sorGk8CLZG7OZG7OZG7OZG7QWhd7Pr06XPo0KH9+/d37NjRZrNt3rx5zZo1iYmJ3bt313gS%0AaInczYnczYnczYncDULrYqeUCg8P79Kli3u7VatWrVq1CvAPZmZm+i+6XK5qmww1qcq5o1Yj%0Ad3Mid3MidyMwxAWKt2/f/uKLL174PpMnT44uz9GjRzMyMrSZE9UrkNynTp1abu7p6eknTpzQ%0AZk5Ur0Bynz59+vlyP3nypDZzonoFkvusWbPIXZhAcp89e3ab8mRkZJB7Feiwx87fvn37Fi1a%0ANGHChAvcZ/z48QMHDvRfv/7662NjY2tsNNSgQHK/4447WrZs6b9+//33R0VF1dhoqEGB5D58%0A+PDmzZv7r99///2RkZE1NhpqUCC5DxkypEmTJv7r999/f0RERI2NhhoUSO6DBg1q3Lix/zq5%0AV40hit3gwYMHDx584ftERER069bNf91ms1mthtjviMoKJPemTZsOHz7cf33cuHHBwYb414vK%0ACiT35s2bl1vsyL32CiT3li1blvuL3Lhx42w2W83MhZoVSO7x8fHx8fH+6+ReNTq8RK5du3bh%0AwoUpKSl5eXlhYWFJSUmjR4/m5ErxyN2cyN2cyN2cyN0ItN7XNXfu3KFDh9pstlGjRo0fP37E%0AiBFKqeTk5AULFmg8CbRE7uZE7uZE7uZE7gah9R67GTNmrF69OjEx0Xtx5MiRY8aMGTlypMbD%0AQDPkbk7kbk7kbk7kbhBa77HLysrq1KmTz2KPHj3S09M1ngRaIndzIndzIndzIneD0LrYtWvX%0Abs6cOd4rLpdr2rRpSUlJGk8CLZG7OZG7OZG7OZG7QWh9KHbOnDlDhgyZMmVKQkKC3W7Pz8/f%0AsWOH3W5fsmSJxpNAS+RuTuRuTuRuTuRuEFoXu27duu3du3fVqlWpqanuT81MnDixd+/eQUFB%0AGk8CLZG7OZG7OZG7OZG7QehwuRObzda/f//+/ftr/1dDR+RuTuRuTuRuTuRuBFzaFwAAQAiK%0AHQAAgBAUOwAAACEodgAAAEJQ7AAAAISg2AEAAAhBsQMAABCCYgcAACAExQ4AAEAIih0AAIAQ%0AFDsAAAAhKHYAAABCUOwAAACEoNgBAAAIQbEDAAAQgmIHAAAgBMUOAABACIodAACAEBQ7AAAA%0AISh2AAAAQlDsAAAAhKDYAQAACEGxAwAAEIJiBwAAIATFDgAAQAiKHQAAgBAUOwAAACEodgAA%0AAEJQ7AAAAISg2AEAAAhBsQMAABCCYgcAACAExQ4AAEAIih0AAIAQFDsAAAAhKHYAAABCUOwA%0AAACEoNgBAAAIQbEDAAAQgmIHAAAgBMUOAABACIodAACAEBQ7AAAAISh2AAAAQlDsAAAAhKDY%0AAQAACEGxAwAAEIJiBwAAIATFDgAAQAiKHQAAgBAUOwAAACEodgAAAEJQ7AAAAISg2AEAAAhB%0AsQMAABCCYgcAACAExQ4AAEAIih0AAIAQFDsAAAAhKHYAAABCUOwAAACEoNgBAAAIQbEDAAAQ%0AgmIHAAAgBMUOAABACIodAACAEBQ7AAAAISh2AAAAQlDsAAAAhKDYAQAACEGxAwAAEIJiBwAA%0AIATFDgAAQAiKHQAAgBAUOwAAACEodgAAAEJQ7AAAAISg2AEAAAhBsQMAABCCYgcAACAExQ4A%0AAEAIih0AAIAQFDsAAAAhKHYAAABCUOwAAACEoNgBAAAIQbEDAAAQgmIHAAAgBMUOAABACIod%0AAACAEBQ7AAAAISh2AAAAQlDsAAAAhKDYAQAACEGxAwAAEIJiBwAAIATFDgAAQAiKHQAAgBAU%0AOwAAACEodgAAAEJQ7AAAAISg2AEAAAhBsQMAABCCYgcAACAExQ4AAEAIih0AAIAQwXoPINax%0AtOwje09lHc+LbRLerF1s/Qb19J4IAAAIR7GrfsfSst6dsm7P9nTPisVqubh3q9se7hUWFarj%0AYAAAQDYOxVazw7tPvnTfEu9Wp5RyOV1bVu2d+tclOacK9BoMAACIR7GrTk6n6+3nVxfkFbt/%0AbN4+tutV8Q2aR7p/PH749Eezv9NvOgAAIJzWxa6kpGTlypVKKafT+eqrrw4ZMmTYsGELFixw%0AuVwaT1ITft9y5PCeU0opq9Uyd91fJrwx9C//7j/pvdvmrvuL+w5bVu/LPpmv64z6kJ27jxKH%0AMzMjz+kU+H+tskyVOzzI3ZzI3SC0Psdu3LhxO3bsuPbaaydPnrxw4cJ77rnH6XROmjQpLS3t%0AySef1HiYauc5Apt4RQu15pybYptGnDh82uV07f3l2MV9WukwnK5k5+7mLHWuWfzbd0tTjx3M%0ALi1x2kKCmrWL6Tsssdu1bfQeTTdmyB3+yN2cyN0gtC527777bmpqqlLq/fff//bbb+Pj45VS%0Ao0eP7tOnj4Dg87IL3Rv3vTDA56aGzSNPHD6tlMo9cx9TkZ27UqqowDHvH1/u/vmoZ8VRXLov%0AJWNfyrc7Nh++87GrLFaLjuPpRXzuKBe5mxO5G4TWxc5isYSHhyulgoKCWrRo4V5s1KhRZmam%0AxpPUBHt4HffG/576+t5/JXvfdOLIafdGvYg6Wo9lALJzV0r937T13q3O28ZlOxs2j0we0VXj%0AkYxAfO5upSXO1M2HD+85lXU8L65pRPP2MW2SGlvM2OTLmCR3+CB3g9D6HLsbb7zx3nvvTU9P%0AHz169PTp00tLSzMzM8eOHXv11VdrPElNaNOloXtj+/oDPjcdS8tWSlksqlXnhlqPZQCycz+W%0AlrXp693u7cuuaz933V/c/2t/cRP34hcLtjmKSvQbUDeyc3f7feuRyXd8MO8fXyx59cc1i1MW%0AvbxxxoNLp/zlk/QDWXqPphsz5A5/5G4QWhe7efPmWa3W+Pj4WbNmPfHEE3a7PTY29ujRo6++%0A+qrGk9SEDt2aNmwRqZQqLXGO7f36rIeWLnxh9ZQ/f/K3q15z3yHpynhzXqlYdu6/bkxznxzc%0ArF3MyCf7eNb/Pvsme1iIUqowr3j3uVfAMQnZuSulUjcfnvvoilPHcn3W03aemDH284xD2bpM%0ApTvxuaNc5G4QWh+KDQ8PX7hw4csvv/zLL79kZmZGRUW1bdu2adOmGo9RQ4KCraMm9pk1bllx%0AYYnL6fp96xG19eytUXH1bh13hX7T6Ul27qeO5bk3PLvoPFp2jEvdfFgpdSrd973fDGTn7igu%0AfXfK2hKHUyllCwnq0qvlmGf7zX10xY4fD7pcKje78IPpGx6cfoPeY+pAdu4+8nOKsk7kxzYO%0ADwk1+wX/TZW7kenzD7F+/fpS983Gd2rw8MsDF764xn3dE4+Ens1GPHZVVJwZd9d5SM09OLhs%0Az3dxocPnpuLCsiOwQTbzXjNSau47fjzk7uu2kKCZK8eolUop9bep1yul3DvpUzcfPnEkJ7ZJ%0AuK5j6kZq7m6O4tKv3/35u2WpmRl5SimLRTVsEdV3eGKvgQlmPr1SSc+9VjDEbxjbt29fvnz5%0AhAkTLnCfV199dcqUKf7rGRkZQUFBNTZaVbToEPvEm7ccSD1+ePfJspOpO8Q2jq+v91yGE0ju%0A77zzzuzZs/3Xjx8/brPZamy0yml0Jtyf1x2449yb9u847t7gH4BHILkvWLBg1qxZ/uuGyv1A%0Aalm4Xa+Od7c6jyato4/sPaWUOrAjw7TFzoeY3JVSBbnFsx9elrbzhGfF5VLpB7Len7o+dfPh%0A0ZOusQaZ9xc5H5Jyd9ux6dB3S3ce3nMqMyO3QfPI5u1iet+S2LxdjN5znWWIYrdv375FixZd%0AOPg+ffpYyvs96PHHHw8LC6ux0arIYlHxCXHxCXF6D2JogeSelJQ0fPhw//Vdu3aFhhrli3e7%0A9GpRx24rKnDkZBY8M+KDSe/d5l5/fOA7zqxCpVTDFpEtOvCPoUwguScmJho/94Lcsu+Y+dOk%0Aa31uioqr5y52+WfuAzG5K6UWvrjGu9W5n/7u7a2r961otfXGP3XTaTTDkZS70+l6f+r675am%0AelYO7Tp5aNfJH77YNfj+nv1uT9JxNm+GKHaDBw8ePHjwhe/ToUOHDh06+K8/88wzISEhNTMX%0AalYguV900UUXXXSR//rs2bON84QPiwwd+Ofui2ZvVEplHMz2fFZGZRUqpaxWy63jepn86Iy3%0AQHK/+OKLL774Yv91Y+UeVTbJ3EdXuI/AeqTvL7u+Q0R9u9ZjGZWY3I/sPbVt7X73tudbhZRS%0Arzz+xa/fpSmlvnl/e/IdXTnlzk1M7kqpz1/f7N3qPJxO1yfzfoiMrdujX1vtp/Knw7+8tWvX%0ALly4MCUlJS8vLywsLCkpafTo0d27d9d+EmhJdu59hyUW5TuWzd/iLHV6r4fWtY147KqO3c17%0A+rDg3Ntf0mTZmz8ppXb8eNDnJvfnZK1WS5uujXSYzAAE557yfVnc8Qlxat3Z9b/+57p/3PhO%0A3unC4sKSXduOdr6suT7z6Upw7lnH8779cLt7u01So/FzB7m3nxnxQcbBbKXUJ/N+6Na3tRGO%0Awms9wdy5c4cOHWqz2UaNGjV+/PgRI0YopZKTkxcsWKDxJNCSGXK/btTFT751S/KIrgk9mzVu%0AVb/rVfE3jek26b1bzfyVYrJzb9OlUXynBkopl0v97arXnhr+3oyxn08YtMCzy/ay69uHRRpo%0Af4NmZOeedaLs+74fe+1mn5tadIh1b7g/UWE2snPfvv6A+yPwMY3DPa1OKTXpvdtsIUFKqewT%0A+XtTMnSbz4vWe+xmzJixevXqxMRE78WRI0eOGTNm5MiRGg8DzZgk90Yto4bc31PvKQxEdu4W%0Ai7rnqb7THvgsJ7NAKXUqPdf7ojZN28YMHXuZftPpSXbu7ndxpdS7/1l75+PnfPyzIK/slMqQ%0AOsb6SJ82ZOfu+fqoxMtbqA/PuSm+c4NdW48qpY4fzG6bpP9Oeq332GVlZXXq1MlnsUePHunp%0AZrx8q3mQuzmJzz2uacSE/93c9ap473Mog21BV9/cafzLN9nrmfT0X9m5N2l15lPwZ86080g7%0A80HpJq2jtRzJIGTn7r4KvVLK/4Rpiypbcvneog+ti127du3mzJnjveJyuaZNm5aUZJSPk6Am%0AkLs5mSH3qLh6f3k++cUlIx+aeeOoiX0emTfoP5/dddvDvULN2uqU9Ny79Grp/kaZvNOFTw59%0A17P+yHVvOZ0upVST1tHNjHTxC83Izt1z3SLPSZYe+3eUHYGNaxqh6UznofWh2Dlz5gwZMmTK%0AlCkJCQl2uz0/P3/Hjh12u33JkiUaTwItkbs5mSf3sKjQDpf4fu+IacnO3R4WMvSBS9+dsk4p%0AlXU87+yn4POKlVLBNuvt43vpOJ6OZOfepVfLRS9/7yx1Hj98eva4ZQ/NvNG9/tyoj4r3ZSql%0AwuvbPd8Xry+ti123bt327t27atWq1NRU96dmJk6c2Lt3b6NdZBjVi9zNidzNSXzuV9zU0VFc%0AunjuDyWOUu/1ehGhoyb2bmOAs6x0ITv36IZhfYd1XvnBL0qpnT8dPlvo95Vd22jIX3sa4SOx%0ASpfLndhstv79+/fv31/7vxo6IndzIndzEp9776Gdu/Rquemr3Yd2n8w6ntegWWTz9jGXXtfe%0AfZTWtGTnPuT+nqdPFmz6ZrfPusVqueGeSy67rr0uU/njCooAAFRadMOwASPLuXw6pLIGWe95%0Auu8l17TesDT1yN5TWRl5sU0iWnSM7XNLYqvODfSe7iyKHQAAQECSrmyZdGVLpZTLVc4nZI3A%0AEMeDAQAAahFjtjpFsQMAABCDYgcAACAExQ4AAEAIih0AAIAQFDsAAAAhKHYAAABCUOwAAACE%0AoNgBAAAIQbEDAAAQgmIHAAAgBMUOAABACIodAACAEBQ7AAAAISh2AAAAQlDsAAAAhKDYAQAA%0ACEGxAwAAEIJiBwAAIATFDgAAQAiKHQAAgBAUOwAAACEodgAAAEJQ7AAAAISg2AEAAAhBsQMA%0AABCCYgcAACAExQ4AAEAIih0AAIAQFDsAAAAhKHYAAABCUOwAAACEoNgBAAAIQbEDAAAQgmIH%0AAAAgBMUOAABACIodAACAEBQ7AAAAISh2AAAAQlDsAAAAhCi/2OXn5xcVFWk8CnRH7uZE7uZE%0A7uZE7uL5FrujR4/269cvLCwsLCxs2LBh2dnZuowFjZG7OZG7OZG7OZG7SfgWu3HjxtWrV2/z%0A5s3fffddYWHhE088octY0Bi5mxO5mxO5mxO5m0Swz8+rVq365ZdfGjZsqJR68803L730Uj2m%0AgtbI3ZzI3ZzI3ZzI3SR899idPn3anbpSqkGDBpmZmZqPBB2QuzmRuzmRuzmRu/EL+0MAACAA%0ASURBVEnwqVgAAAAhfA/FOp3OTz/91POjw+Hw/DhkyBDt5oK2yN2cyN2cyN2cyN0kfItdRETE%0Avffe6/nRbrd7fiR4wcjdnMjdnMjdnMjdJHyL3YkTJ3SZA/oid3Mid3Mid3Mid5PgHDsAAAAh%0AfPfYTZ069Xx3ffTRR2t4GOiG3M2J3M2J3M2J3E3Ct9gtWrTofHcleMHI3ZzI3ZzI3ZzI3SR8%0Ai93333+vyxzQF7mbE7mbE7mbE7mbRPnn2PElweZE7uZE7uZE7uZE7uL5Fju+JNicyN2cyN2c%0AyN2cyN0kfIsdXxJsTuRuTuRuTuRuTuRuEr7n2PElweZE7uZE7uZE7uZE7ibhu8eOLwk2J3I3%0AJ3I3J3I3J3I3CS5QDAAAIITvoVi+JNicyN2cyN2cyN2cyN0kfIsdXxJsTuRuTuRuTuRuTuRu%0AEr7Fji8JNidyNydyNydyNydyNwnOsQMAABCCYgcAACAExQ4AAEAIih0AAIAQFDsAAAAhKHYA%0AAABCUOwAAACEoNgBAAAIQbEDAAAQgmIHAAAgBMUOAABACIodAACAEBQ7AAAAISh2AAAAQlDs%0AAAAAhKDYAQAACEGxAwAAEIJiBwAAIATFDgAAQAiKHQAAgBAUOwAAACEodgAAAEJQ7AAAAISg%0A2AEAAAhBsQMAABCCYgcAACAExQ4AAEAIih0AAIAQFDsAAAAhKHYAAABCUOwAAACEoNgBAAAI%0AQbEDAAAQgmIHAAAgBMUOAABACIodAACAEBQ7AAAAISh2AAAAQlDsAAAAhKDYAQAACEGxAwAA%0AECJY7wEAAABqjeyT+Qd/P5FxMDsium7jVvWbtI62WPSeyQvFDgCAKirIKz5+MDusvj26YZje%0As6DGFeQVL5q98ccvdzmdLs9is3Yxdz52VYuOcToO5o1iBwBApX23bOc37/98LC3b/aO9XkjP%0AAe0G3tvdHhai72CoIQV5xTMfWnpo10mf9UO7Tk4f+/nYade37dpYl8F8cI4dAACV4HK63vn3%0A6nf/s9bT6pRSBXnFaxanvDBmcWZGno6zoeZ8/vpmT6uLbRLe9er4Vp0bWqwWpZSjuPTt51Y7%0Aikp0HbAMe+wAAKiE1YtTfvhil+fHsKjQ/JxiZ6lTKXXyaM4bk1Y+Mm+QoU66wh9XXFjy3bKd%0A7u1th77euG6RS7mUUk0i2w3vPsFRXHrqWO7P6w5079dG1zGVMsIeu86dO+s9AnRA7uYkMvec%0AUwVfvLP11YlfPXvXRzP/vvTDGRv2/5ah91DGIil3p9P15YJt7u2O3Zu+8+PjUz4f9crav36/%0A/xN3mduXcmznT4f1HNEwJOWetvO4e4dcvYg63+9f7G51Sqkj2bt6Dmjn3t69PV23+bxovcdu%0A2LBhPiv79+93Ly5atEjjYaAZcjcnM+T+68a0t/61qiC32P3jsbSsXVuPrv30t963JA4be5n7%0AMI3ZyM794O8ncjILlFK2kKDHXr61qCRPKVXqdGw5uOIvd47bvuGAUuq3Hw517N5U50E1Jzv3%0AvOwi90Z0wzCnq9T7pqmzn7+81S1KqbzsQh0m86N1sUtJSSkuLn7ggQfq1KnjXlm1alWfPn00%0AHgMaM0/u+TlFh3afzDh4Orx+aNPW0bFNI/SeSE/ic9+XkvH6P78pcZT6rLtcavWiX0PqBA2+%0Ar6cug+lLdu7ZJ/LdGw1bRrlbncerC6e73+CzjufqMJneZOdeN7zs/1RmRp7VYnW6nJ6b/jHu%0An+uW7PC+j760LnZbt26dMGHC22+/PX/+/G7duimlpk6dOnbsWI3HgMbMkHtxYcmnr/ywYWlq%0AiePsE751YsM7HruqSav6Og6mI/G5fzzne3ers4eFrPr1gxO5B+uGRN4z8JG0nSeUUt/83y+9%0AbupownIvO3dbnSD3Rn5Okc9Nk/757Ffv/qyUCgk14/nrsnNv0THWFhLkKC7NzS7s3mLgjwc+%0AU8qllGoQ3uqHL8tOuGzTpaGuM5bR+hy70NDQmTNnzpo167bbbps0aZLD4dB4AOhCfO5FBY5Z%0A45at+eQ371anlNr767GX7vt0X4pJz7iSnfvJ9Jx9Kcfc2+9teG7LwRVpmb+mHtvwzzdva9gi%0AUinlLHVuWb1X1xn1ITv3Jq2j3UfYT6Xntoq5yLMeaqv341e73dtN28boM5yuZOdex2679Lr2%0A7u3uLW7818gP335+1eyHl93a7cniwhKlVFRcvYt6t9J1xjL6fHiib9++W7ZsSUtLu/zyy4uL%0Ai3WZAdoTnPuyN3/ynC8fGVM3oWezpm2i3T8WF5a89a9v/Y/WmYfU3I8dyHJvNGgWefT0bs96%0AidOxbP177u30M/cxIam5R8bU9Zw/N7Dr2N5t7+rU6KruLW56dPDrWcfzlFIhocGX9Gmt64x6%0Akpq7UmrwfT0ax5cdfjm6P/OHL3albj7s/jR0sM068oneBtlTq9sQERER8+fPX7Jkyfvvv6/X%0ADDWnxFG6dc2+tNQTx9KyImLqNo6v3+2a1lFx9fSeS38ic3cUlbhPsFBK9b650x2PXO0+/aJF%0A/c5DLn64xOE8cSRn+/oDl/Q172u9yNxLSsr2zgaHBPne5Cx7P/PZg2s2InNXSg1/6PKX7ltS%0AkFdc4nB2bny1e/HUsbLz6gb9uUdkbF39ptOf1NzrhtcZ9/JNH0zfsHX1XtfZL55QjVpG3fHY%0AVW2TGuk32jl0bpeDBw8ePHiwvjNUu7SdJ96Y9M2JIznei5+9tmnIX3v2HZao11SGIiz3AztP%0AuHfF28NCRjzax3NSbVpmSo/kthuX/66U2rXtqJmLnZuw3GPOfIXUsbSssDr1c4syPTeNvPmB%0AXVuPKqViGoXrM5yRCMtdKdWwRdTY6Te8OXnlyaPnvM4H26wD/9yj73Be55WSmLtSKiwydMwz%0A15440jNt5/H0A1mRMXWbtI6OT4gz1OffDbHbcPv27cuXL58wYcIF7rNs2bK3337bfz0zM9Nu%0At9fYaJV2LC179sPLPNc+8ChxlC6avdGiVB+63RmB5P7ll18uXrzYfz07O9s4uedllX3EPbZx%0AeKnznCuPT5/7gvtTcrlZhvgYvBEEkvsXX3zxySef+K8bKvcmbWKiG4WdSs8tLXFOvPN/Ly96%0APCN3f72Q+q8+t9izBzfpyhb6DmkcgeS+YsWK+fPn+68b7XVeKRWfEPf0wuFbvt27f8fxjIPZ%0A4dH2pm2iu13Tpn4DjsycQ9L7u0dsk/DYJsb9nU3/CxQrpfbt21fhRW7q1KlTvzxWq9VipCt8%0Afzxno7vVBQVbew3suHbP+5vTlnkOwi55bVP2yXxdBzSQQHKvFezhZV8NmXUi36LO+dc44ZGn%0A3Rt1w/n6yDKB5G6oJ/X5WCxq4L093NuHdp28ues/7us1764ez3taXZdeLVp1NsSn5IwgkNyD%0Ag4PP9zqvzZCVEmwL6jmg3a3jrhg77fq7n+zT7/YkWp0/Se/vtYUh9tgFssO2X79+/fr1819f%0AunRpvXpGeS5ln8z/7cdD7u1lv8x7edUW9/YvR759eOB/s47nFReWbF21l512boHkPmDAgAED%0ABvivL126NCwsrGbmqrTm7WODbdYShzMns+Di5gO2HPzCvR5Tr+kPX/zu3uYN3kNM7kqpnv3b%0AHkvL+nLBVu8TbtxadIy7+8m+egxlUIHknpycnJyc7L9utNwRODHv77WIDsVu7dq1CxcuTElJ%0AycvLCwsLS0pKGj16dPfu3bWfpNod3ZfpcrqUUtENw/au2+JZL3Dk9Ehu+/V7PyulDu05pdt8%0AuhKcu71eSPd+bb9f8btS6rL4obdff9/SbxfdeevdKd8fLMx3KKXC69svujpe5yl1Ijh3t4H3%0Adm93UeOv3/v5QOrxgtzioGBro5ZRl17XrvfQxGCbEfczaUN87igXuRuB1q87c+fOHTp0qM1m%0AGzVq1Pjx40eMGKGUSk5OXrBggcaT1ISigrLL9tSN8L389LPPlx2SK8oXdWmfAMnOXSl1818v%0AjTtzHdr9O44nNu7987r97kucWK2Wux6/OrSeGQ/Fis/drWP3pg9Ov2Hq8rtf+PTOGV/9aeL8%0AW669LcnMrc4kucMHuRuE1nvsZsyYsXr16sTEc45Fjhw5csyYMSNHjtR4mGoXGVu20/hYWnad%0A4LpFJWdPp7tv5Pjt6w8opcx5Eobs3JVSYVGhD7888N0pa1O+P+i9Ht0obMRjVyX0aKbXYPoS%0An7uPiGhTX+TCw2y5w43cDULrYpeVldWpUyefxR49eqSnp2s8SU1o0T4mLCo0N6vQUVQy9e+L%0AHn/5jvzibKslOKnpNb9sOOC+jznf42Xn7hYZW/eBKdcd2Ze5/7eMjIPZEdH2pm2i23ZtHBRs%0A3j03Zsgd/sjdnMjdILR+y2nXrt2cOXO8V1wu17Rp05KSkjSepCZYg6z97yz7hpkdPx6659KX%0AJg59d2zf/17Rapj73OpWnRt0NGWxk527tyat6l9xY4ch9/e85tYuHbo1NXOrU2bKHd7I3ZzI%0A3SC03mM3Z86cIUOGTJkyJSEhwW635+fn79ixw263L1myRONJasg1wxMP7jyx6Zuy7xdyf8OM%0AW3TDsNGTrzXnZ7fF545ykbs5kbs5kbtBaF3sunXrtnfv3lWrVqWmpro/NTNx4sTevXsHBfl+%0AJ08tZbFa7n6qb9uLGn393s+eL5+oY7f1HNBu4L3d6/l9qMIkxOeOcpG7OZG7OZG7QehwuROb%0Azda/f//+/ftr/1drw2JRVw5KuHJQQt7pwmMHsiNi6sY0Djfnjjpv4nNHucjdnMjdnMjdCAxx%0AgWKp6kWEtu4SqvcUAADALEx9ZjcAAIAkFDsAAAAhKHYAAABCUOwAAACEoNgBAAAIQbEDAAAQ%0AgmIHAAAgBMUOAABACIodAACAEBQ7AAAAISh2AAAAQlDsAAAAhKDYAQAACEGxAwAAEIJiBwAA%0AIATFDgAAQAiKHQAAgBAUOwAAACEodgAAAEJQ7AAAAISg2AEAAAhBsQMAABCCYgcAACAExQ4A%0AAEAIih0AAIAQFDsAAAAhKHYAAABCUOwAAACEoNgBAAAIQbEDAAAQgmIHAAAgBMUOAABACIod%0AAACAEBQ7AAAAISh2AAAAQlDsAAAAhKDYAQAACEGxAwAAEIJiBwAAIATFDgAAQAiKHQAAgBAU%0AOwAAACEodgAAAEJQ7AAAAISg2AEAAAhBsQMAABCCYgcAACAExQ4AAEAIih0AAIAQFDsAAAAh%0AKHYAAABCUOwAAACEoNgBAAAIQbEDAAAQgmIHAAAgBMUOAABACIodAACAEBQ7AAAAISh2AAAA%0AQlDsAAAAhKDYAQAACEGxAwAAEIJiBwAAIATFDgAAQAiKHQAAgBAUOwAAACEodgAAAEJQ7AAA%0AAISg2AEAAAhBsQMAABCCYgcAACAExQ4AAEAIih0AAIAQFDsAAAAhKHYAAABCUOwAAACEoNgB%0AAAAIQbEDAAAQgmIHAAAgBMUOAABACIodAACAEBQ7AAAAISh2AAAAQlDsAAAAhKDYAQAACEGx%0AAwAAEIJiBwAAIATFDgAAQAiKHQAAgBAUOwAAACEodgAAAEJQ7AAAAISg2AEAAAhBsQMAABCC%0AYgcAACAExQ4AAEAIih0AAIAQFDsAAAAhKHYAAABCUOwAAACEoNgBAAAIQbEDAAAQgmIHAAAg%0ABMUOAABACIodAACAEBQ7AAAAISh2AAAAQlDsAAAAhKDYAQAACKFDsfv444+ff/7577//3ntx%0AxIgR2k8CLZG7OZG7OZG7OZG7EWhd7J566qn777//hx9+GDRo0NNPP+1ZX7x4scaTQEvkbk7k%0Abk7kbk7kbhDBGv998+fP37hxY9u2bTMyMm688caYmJi///3vGs8A7ZG7OZG7OZG7OZG7QWhd%0A7PLz89u0aaOUatCgwbJly6644oqEhIT+/ftrPAY0Ru7mRO7mRO7mRO4GofWh2ISEhDfeeMO9%0A3aBBg48//nj06NHLli3TeAxojNzNidzNidzNidwNQus9dtOmTbv++uutVuvo0aOVUl27dv3s%0As8+GDx9eVFSk8STQErmbE7mbE7mbE7kbhNbF7rLLLtu/f7/D4fCsXHLJJb/++iulXjZyNydy%0ANydyNydyNwiti51SKjIy0mfFbrcPGzZM+0mgJXI3J3I3J3I3J3I3Ah2Knb/t27cvX758woQJ%0AF77PihUr/Ndzc3PDw8NrbDTUoEBy37Zt25dffum/Tu61VyC5b9my5euvv/ZfJ/faK5Dcf/zx%0Ax3IvjXH69OmwsLAaGw01KJDcN27cuGTJEv91cq8aQxS7ffv2LVq0qMIX+o8++sh/vaCgoLCw%0AsMZGQw0KJPft27eTuzCB5P7bb7998803/utFRUXkXksFkvvevXt/+ukn/3WHw1FcXFxjo6EG%0ABZL7wYMHyb0aWVwul94z/CFNmzaNi4vbtm2b3oNUm+bNm7/wwgt33XWX3oMYGrmbE7mbE7mb%0AE7lXjQ577NauXbtw4cKUlJS8vLywsLCkpKTRo0d3795d+0mgJXI3J3I3J3I3J3I3Aq2vYzd3%0A7tyhQ4fabLZRo0aNHz/e/RVyycnJCxYs0HgSaInczYnczYnczYncDULrPXYzZsxYvXp1YmKi%0A9+LIkSPHjBkzcuRIjYeBZsjdnMjdnMjdnMjdILTeY5eVldWpUyefxR49eqSnp2s8CbRE7uZE%0A7uZE7uZE7gahdbFr167dnDlzvFdcLte0adOSkpI0ngRaIndzIndzIndzIneD0PpQ7Jw5c4YM%0AGTJlypSEhAS73Z6fn79jxw673V7uNWwgBrmbE7mbE7mbE7kbhNbFrlu3bnv37l21alVqaqr7%0AUzMTJ07s3bt3UFCQxpNAS+RuTuRuTuRuTuRuEDpc7sRms/Xv379///7a/9XQEbmbE7mbE7mb%0AE7kbgdbn2AEAAKCGUOwAAACEoNgBAAAIQbEDAAAQgmIHAAAgBMUOAABACIodAACAEBQ7AAAA%0AISh2AAAAQlDsAAAAhKDYAQAACEGxAwAAEIJiBwAAIATFDgAAQAiKHQAAgBAUOwAAACEodgAA%0AAEJQ7AAAAISg2AEAAAhBsQMAABCCYgcAACAExQ4AAEAIih0AAIAQFDsAAAAhKHYAAABCUOwA%0AAACEoNgBAAAIQbEDAAAQgmIHAAAgBMUOAABACIodAACAEBQ7AAAAISh2AAAAQlDsAAAAhKDY%0AAQAACEGxAwAAEIJiBwAAIATFDgAAQAiKHQAAgBAUOwAAACEodgAAAEJQ7AAAAISg2AEAAAhB%0AsQMAABCCYgcAACAExQ4AAEAIih0AAIAQFDsAAAAhKHYAAABCUOwAAACEoNgBAAAIQbEDAAAQ%0AgmIHAAAgBMUOAABACIodAACAEBQ7AAAAISh2AAAAQlDsAACAfBn5GVsztpa6SvUepGYF6z0A%0AAADaySnOWZm28kjukT7N+3SK6aT3OKhxB04fuGPpHZvTNzucDqWUxWKJDo1+4tInHun+iN6j%0A1QiKHQDAFNYdWjdi2YhDOYc8K8HW4JGdRr7W/7VgK++GMq05tCb5w2R3pXNzuVwnC04+uvrR%0AFXtXfH3r1xZl0XG8msChWABmdDLfNXN94d0f5g5+J+cfK/K+2V2s90SoWe+kvNP7g97erU4p%0AVeIsmf/r/MT5iUWlRXoNhpqTVZR13aLrvFudt5VpKx9f87jGI2mA31FgdrtPlr6+qfC3Y6Wn%0Ai1yt6wf1bWO76+I6Vmm/wuEsl1JPfZX/zpYil6tsZcth9f624oZhBR+MCG8Tw6+7Ah3JPTL6%0Ai9GuM5FbLBarxVrqLDvXamfmzjFfjFl440L9BkSNeHrD04UlhWU/HFDqY6VOKdVD2W62udve%0AzC0zn+31bGhwqJ5TVjdewmBeJU51/+K8vq+dfm9r8bYjpXtPOr/Z7Xjyy/zEGVk/HS7RezrU%0AlL8tyXv7p7OtzuNYrnPAm6fTspx6DIWaNWHthLOnzG9SrsddpY+UqjkqPCTcvfZ+6vs5xTmV%0AfViLhV8BDW3J7iVlW6eVmqvUUaWKlFqvHO+W7cNzlDrWH15f2Ye1WCxGjp5id5bTpbYdKZ25%0AofDJL/M/SSnOKvB74Ycsd3+Yu2xnOQfgcopcwxbmpB6v9CenLGdUx3SoEd8fLPn8t7OhN4mw%0AOjJ21jlz6KKoxPXnj3Mr+5gWL9U1J6rXNwe+Kds6odSHSrmf3AdUzitlZc7pcq45tCbwB/TE%0ATe5GdrLgZNnWHqW839J/O7u549SOwB/QO27D5s6h2DIf/1r85Jf5ecVlyb+zpUgpdXnL4DeH%0AhYWFGDQ8/BErdzvW7iv7pc1qUUXpO5wF2XEdLztdqJRSJU513+LcNfdFBv6A3k9yi8Xi8t8j%0ABAOYua7AvWFR6vibtxzavUoplREU0uCvX9maJCmlfssoPXza2TQi0F96DfviDm/ZxdllW2nn%0A3rDv7ObuzN1Vfnye8sYUZA0q26pz7g0hZzfrBtet8uMbM3f22Cml1OzvCsZ9nudpdR4bD5Rc%0A+d/snKJKx8av78Y3Z2PZiRdWi0p/uc+xWb2Ov3bDb4/EFu3b4F7fe8p5ILPqR+VI35h+yyjb%0AEVu4//vC3avc267S4lMf3ue5z+Y/cCCe3I0pJOjMO3n4uTeEnd2MtkdrNg+00TK8pXsjNClU%0Aefe3a89uXtTgIk1nqnkUO7XnpHPqmkLPj7YgVS/k7GvzyTzXA5/mVeoBffbcVMOIqAG7T5a9%0AwRfsWVd8ZHvZqsuZuXic5z5bj3CmnTQFZyItzTxn101J1tkPSx7L5TQ7adrXb+/eCO4QrGK9%0Abhh4drNHwx5VfnwD7raBUuqvXf/q3igsKQz7d5i6TanrlXpIqSvK7hATGnNJw0uq/PjGzJ1i%0Ap15cc/Zkuuyvntv3ePTOR+sf+U9iaW6Ge3HNPkfmHzjfjm5nTIVnPv9emn3Ue70095hn+3h+%0A1d/gjfmERz1b2YatUYL3uq3h2R+bRwSpqiJ3Y3qsx2PujRJnSfATwepvSt2j1FNKdS67Q8vw%0AlgkxCef74/4Iula476L72kS1cW/nOnJVd6WuUap52a0WZZl/w/xKXceuVuROsVObDp75dEx6%0ASs7q6e7t0uwjJ9+7273tcqkfD7LnRprwOmVPZlvTrt7rdZqd/e2tZWQl3uBrxRMelzQta3a2%0Axl3Ce5X9Nm8Ni4u58233tkWpns0rcfKxy+XyRM+/AcMa1n7Y5Y0vd2+XOEtUvFKdlYoou9Vq%0AsX44+MPKPqbLS/VNiupktVg33bXJ0+18bpp1zayBrQf633Rhxs+dYqfyznxCznE0xXvdceRX%0Az3ZadtW/Ws6w2ZvcZS3K3rxtDTpEXveMsliVUrbYtu3+VvbxeIvXfQJk/Cc8JvQJ9exDj7zx%0A+bYvZXaentn0yZ1BEY3di73ig2PqVnovO6Eb36rbV13T4hr/dXuw/bObP+vZqGcVHpMPRBtf%0A/dD6v4/5/eVrX+7aoGtUnajQ4NDm4c2Hthu6/8/7H7zkwao9psFz51OxKtSmCkuUUiooqpn3%0AelBkE892XL1KNGCXy2XMsOHtib72pTvKPi8TfvWDUb0ftAWpohKVWVj29jygvS0itCo5utPn%0Abd6Y2scGPXRF6KwNZafVFjpchV4XpY8Ktfz35rDy/+QFeT/lid6Y6gTVWXnryvWH10/fPD3l%0AREquIzc+Ir5fy34TL5tYJ6hOxX++Isb8gCSUUlaLdezFY8dePLYmHtyAuVPsVMe4oO/TSpRS%0Aoa171Ym/vGj/RqWUsgZHD5vnuU/3ppXec1OtM6L6NY+0Tu5Xd9I3+e4fS12q1Ot4e+MI66xB%0A9arwsD6XOOJfggE9erW9cUTQ5G/yCx3npNO9WfBbw8Miq9TmvRnwhR4eVza98sqmV1bLQ/EL%0AvDkZP3eKnRrXK/T2tFyllMvlivvLshZRQbt3bItqmZR/5uon7eOCmkVyzFqg0T3qNI+yjF+a%0An1V49m3YalH92trmDqkXGlzpZ6/xn/Bwu/OikNu7hny337H+QMnxPOclTWzJ7WwNw6oYH7nX%0ALtlF2T8f/3nnqZ0x9pjE2ETPB2YhmEu5vt7/9Q9Hf3Dn3jm285C2QxrUbaD3XDWCYqd6xdsG%0AtLd9+XvZ8Zi0rNKQxl08rS4kSL0+lEMzYiW3C/nl4ZDUEyUf/1K887irUwPr7Ul14qPp8fIV%0AlbjSsp0n81z7TjmzCooPZ5cO6hSS0KDqn4eF8RWWFP5z/T/nbZtXUFLgWezWsNt/k//bvVH3%0Ayj4aZ93UFnuy9tyx9I5N6Zu8F8d9O25K7yn+x2crfO82fu4UO6WUem1o2GPL8z/aXs6ViG/u%0AHNIi6o++zXNoxrAcpepf3+Yv2FJc4nQppVbtUXM3FkbXtUy5vu6A9iEV/nEfxn/Cw23bkZL7%0AFucdyTl7OZuvdznmbiy8u1voM8l2ayUzJPdaobCk8IbFN6xKW+Wz/tOxn658/8rltyz3+WhF%0AIL+ce0fPi7wxHck90vv/eh/OPeyzXlBS8ODKBx1Ox8PdHvYs+jyRz/fe7V407Ds7eyaUUspq%0AUXVtqtx8Pthe/PfP8yobHa/ytYKjVA1dmDN/c5G71Xmcynf9+eO8ed8Xnu8PBsiYz3nsPVV6%0A+/u5h3N8L1LoUuqtnwofWZZfhcf0fCqWj8ca1vPfP+/f6tyKSovuXHpnTnGOZ8X/Df58D8sH%0A4TVTtQ+i/u2bv/m3Oo+J6yYeOH2gavMYNnSKnVJKrdvveOunovPd+tlvxUt3lPNV8ajtpq4t%0A3Hae75ZwKfXi6oKdJyp9mRuueGJ84z7PzSt2ne/NYdEvRf5fKRbg2wmha6MKb/AlzpIXfnzh%0AAndIz09/L/W9PzwaakrVvtLpdPHpT/d8eoE7FJYUvrdDWu4UO6WUeuqrggvfYf7m89a+cvH6%0AbnylLvXKD165+yXmcqmJX1Rl5w2MLD3HtfVIBV8o8q+V57wgeH/SmZ3xuqvaG/z0zdNLnRX8%0Anjb/l/lVHwuG9Niqx8o/GOfl892fe7Z93rtr6Vs559ipEqfac7KCJ/yWa4ioqgAAHNpJREFU%0AIyUuVZmvHfE696KW/ssQ75WNheckU166Px/1/YfB+TSGUoU4nvyq4q9+3pFxdo8dTU6GV35+%0ApcL7pJw8e416n/Mmeb7XUkv2LKnwPimnzvluAgFZs8dOTVhR8Qt9qVN5PicbOI7Haamyb8Bv%0AbKpgL6xLqaISV2HJ2QSrtqsANaRqcWzYV/HXAxY4lKPq3zUDIzqSe6TC++QW5zpdZ/fmclqF%0AACcLT1Z4n5yiHFeFu/VqFYqd+jy14hd6i1J2G2/kBuU5QFapI2WZBRUcj3M/UNGZN3ianAyF%0ApQG9gqfninqhh6PUUfGdlNpwZENNT4Kq8a7XgVftCo+/K6VcyvXVga8CfMBa8UZAsVP5Dqd3%0AWXe5XCUZv+dv/b+ig2eveeNS6o3Nf/QzkjAOp0v51rqSwoKUpdlfPpu78Q3v5alrKjj/ErVI%0AiVOVnhu8y1FQ8OuS7C//Vbhnjff6jHVlucs450aSKrzBF5QU+O6ScSp1UqmjyueFYMbmGRU+%0AmsG/J1Swyu5AzXfkl7Mrrkgpv5I/b+s83yU/3nsQAhxAL2Y/x66wxKXOPXvOYrEEN2gf3MD3%0AWuQfbS/+c49QTYdDAKr2HCsu9XtxCA61d77J3vkmn3uuOXPkjmuVCeD0e5G32Oz2xMH2xME+%0A6z8ePPvaf743Es7B0ktl/2vXCapjUZZz3uOtSsWUc88tx7Zc+KECvM4ZjMBuswdZg3x32pX3%0AtcA/Z/x84YeqXbmbfY9dSFCg79XpXle94jc246jasys02GIL7Cq0WQXnnHNT7jb/HnRRhT03%0AIUEqMrDfzk6Xc7XyCyF6I7NarF1iuwRyzzxHxadco7awKEvPRj0DuWe+Q9QFEEQVuyq8v1ot%0AKi4soP8InkcM/MKVMLJ+7W2B3C343P7nfyyAfw86qsK57YMSyvuF3U9IRd8UTNC1y92Jdwdy%0At7q2ujU9CbR0b5d7A7lbvZB6NT2JlkQVO2+Bv+ze1iWgF/pG4RX/t2LPjS5c5wrwT93WJaBv%0ADGsTI/Y5Yk43d/Yt9OX+i+nEl8bK0qd5n0DudmnjSy98ByMfgIO/ixtcHMjdKtyxV7vOteVN%0ASwUF+V+atpy73XFRQP3Pg25ncFvP850TPsZwYqUsX+/2+1aJ8u72p24VPN8N/soOH2/88kbF%0AdwpsB48neq6EYnyBXL9QKfXhPz6s8D616PI3FDu1+ZDfG7zfK73Nahl1SdkLfSBnUsP4fvDP%0A3U+ozTKgoiO2xn+Sw9vmQxVf9qJuiOrbpuIj9VW7/gJ0senYporvVKwGtBoQyKPVind3KKW2%0AZmyt+E4OpVJrfhQNUexUVgCXMYkJt3ifasVvbALknrk+sVUpdZ4QY+sG1NY9/wz492B8BY6y%0ASC+Q++ljaQE+Wm35DV62QM5+KXGW/SJntVjPezHanGodCzUpwBOfPB+JtVrPn3tudQ+nN1HF%0Armq/QMfVrfi9OzvP99H8X815ca9dPLk7lVLneWkI7IOzZfgHUCs0iqg4d1VaxA74WsH7ff3C%0AkbWNbOvecLqc5/12yIDOzoD+Av/IWoeYDu4Np/P8uVfuq+BrAVHFTlXpF+huzXwv5ndwYrT7%0Af56VghLX9qMVP+k5NFOLXNUqWJ3nxHmPtFPFuZW87AX0EuBv8Ne0rvhDM0FRLSyyPiVnEheI%0AfniH4RX/+ajyL3KG2mtExxEV3ieiRURucaB77WrFhyOlFbsqaBxxzn8E7z7nvf3m5oBaPYdm%0AdBfgB5MHJoSoc0+n9C/0yhrcuHdAn5aHvgJ/qR3S2eZzX//cLcF17J1uqIm/HXoZ1HZQiLWi%0ATl9HffhzxSfRKy6AUHtc3+p6e5D9wvc5XXx6xb4VPovlhuu9e9jI0Zu92LmUenlDQN8ZlZZV%0AwVeLwgi8n2wXfuK9cW5TP1+hD+2QHPhfbfBnu3lcIIUPtxd7/9p13tw7Xuf/mOW+0FtqybcM%0Amdy3af/f3t1HR1XfeRz/TiYP5AGJISBQYhAIGKD0VEFOkR7YFrG4x6OUbLtrNT1tD+05HotK%0AH5d119a62AKCHBErpT2grawcpEvX1fpAoNDiCqKIBFApIhKCJCQhyYRMJjN3/xgcJjN37tyZ%0AzNyZ/H7v18kfM3d+995f5jNz53uf63yBsLuJ/KjPX8iuj3eFj2VawHHpymxjsSXl9TOve/19%0AFvXRoYvI3oa94U9NC7gBFLTuhV39J/6TrbYqtlwuazUAxfoqdvmMjfY2weYUlYU/jbWmbr+g%0ARAb1BmSNvRW5ObfUhD+1s6An94yL9QNviHH/zvtNbhsa5b3W90KPyVcBi+sWB8LuBxxez4U/%0AXv3s5XsEKxC0yoWdnS0oJ1v9Fq+Gm3yVSWUXaw2eLTdZ7kBDb3evrd3lfk9z6HGsBT1ZZ5tY%0AP/Bvn+ltvWgr9+L8y8tG8h3oDjUdeq/lcsVmUeDteHWHA/2BM46cP3Lw3MHLzy2/+ip9zRUp%0A7Fx9ie0tKNHL/4plLWaPjYdrJkTP0XpGKn1QslN07hFi/cA3R53mHMvjSxYm3z+kTXKrT2fa%0A7R5QMePqyHOqkA3i5m7a4IPWD/o2ij2DhvjLba6H4Lzkcj/W0vfydBbBfhK/DwMod0UKu7hi%0AfSAqSk3egYplLcG/8AlIzuULllLADXQl+ZGRxSroa2zccS6bv+FKsrPaZrqgz3fby92QxfOu%0AjtuNAbSgV0Pc3GM1CF3ELr6jlx9a5Bt+6Uq7U0ayImJ1uVwRWcTKPeLoOivHLz+Mm3v2nx+p%0A+1qpSTqGeV3vvmJE+ruDFItY+oe+jVNGmOxY71vKX5pA0VXjfM1/D40eq4wIfynLv/M6iFjQ%0AhxKpKjdfkYsav8+IEblzVaMsEQzIznr1NUOuEemzbHetEBExfnTpwSWGyOk+I1rnS/oZFHrz%0ALT4AVw+OXD1zrbh8aN3l6AMix5X6XutS2MXK6YPmgEjfYi7Gh8QIxD8az+IHAFnlXKfdXXLu%0AwVeFVwahiKPDJe7sV5hnd+N67pWVPZ1NoaeEm7Xs/MB/tvyzOa6c8IPoL42yIuK5SLkYZ8ha%0AEdNGTMvJyQkE+uQeGbqI5MjRs0ejhvZXBlf1NdoVa3ow1kWfIWK56/1TOflFocfWm2pN2yCr%0AHDtn96QZozdyY372b4fXTcSuGQv7P7a9S87g8kbq2NOwJ2Av0N37dqd87skdDwqbLL77+xr3%0ARVR1sTR1NcVvFMYVQ3gD08fOUGSLXTBa+8v3kBGD7Za2ucOrI7bcWHcmJLSBh415KRd9dIXN%0AXTPdtn/fXXmDkutb5HQS/3AiIXa23Ng8JVZEJMdNXgOLxTL2wwsf2pxIUV5R/EZ9mX7eTD+N%0ALATSJNaRMOEXr7FWnKI7zWRJxEptsUviDZ1ZmZtr7z3Ir7gu4Q7FviJGrOHoPzvHtyZQ0F9Z%0AmdwXNbQCF/4giekgURYb1IcMshvBizv+Fnqc3OaW6PV4ttykW6zvfo7L7ve903fp1lKmm2Gi%0AxXqVlB1mmrvP74vVPoKnxxN8YCf3uOFmPH2lCjv7y81Qy8EFrn+aanafmaifcvfg4fYna+eH%0APPqHH4mK+75FnzwVHGVmZW70CZKmFv/nhtC8EvqAmfbQFcVOH5CoWD/w06JuDB3L25/eGzqh%0AdbBYyUYMIXeHVZVW2Wx54sIJif21jWhscwmPTKm8otJmy8auRrGdu/WqfjaErk5hZ7HctIjB%0A5XL9fG6x2Xnz4eOLiOQUDQ3t8DWt3qI/E4n+C0iH0A98eFJXDMr5mmlBH+XUBb/E+8InVNDD%0AYeHpXF2ac4O9C9R90GyVe3T00Y2RcoluOw+lM2v0rPLCcjujvNn4pvUEE+oAUiI699A3zrrm%0AnlMxpzjP1j7WfWf2Wbw64HJXpLAzranDV9ktlgir/hrvuBuXiIjR2226Ii4pWjMbcB+dgSX6%0A7f35TUUuG2fNvLb3XYtoYn0k+tMxJCHW2xidzvL5tg6i2l53IO4cLVYm4yL3lIj+gTdd0853%0A5z8862E7E4y8pG2MmSa9zCf3JNh50yLWtYIPivOL7592v51ZHG2Jc1ZsxGcsiXWMhNr3kyKF%0AnR2mB10VVs//9f912xndlVeYxBwTas93vv/sv4en2vziMkTi3GdGoi6RkHLknijTb1bEb3ys%0AcceWuW3thc/JS3cu5J4o03fM5sDvfe57+e74G+nr9tdZ58I6fJawmftDNz6U64q/kf7FvS8m%0AVK4lEWJKNgDZpGxhF+sdjEhu8Oz7bE7QfWWly8ZyIaIP1HbOM119j5BTXP4vmzsvhWP5lrvy%0AS1Lfxei5kHsi7Gyfi9Xm3/7c1eOP/6105cW/40j/kbtjjrcd99u4FqmYXLk89cjdMe3edrfb%0ARqhuEYVyUbawE8vaLlhvdXoDBZXTbU4tJ784b8SklHUOTnGZXU946baPznbY2hTnvmJkEhtr%0AkSUici/87O3PvG3rLkPukuGS48iPPPrHdOU5cmCRzN0y12/YKOwSvtoJMsPWRpNcmf/8fG/U%0AtUhNpOZqJ9lC5cJOYhxcGXpaOnKsYWdf3Kdyiq5MogOJjoKUi6ztctz/Xd9jd9zc/LyrqtPU%0AMaRVRO6GYXxpydN2xy0oyRt+bbp6htSJXsZGD7nvhfs+av/I1uSKRBJezCMDTHOPqPYe+esj%0Ar5953dbkCkWuSFXXMk/xwi5cdIXnvmLkpZeiGpuWeoGu1vR0Dcl455137DcOj95dXN7WncAu%0A8pzCIYn1DOmUdO45gwYfbLR7XSuxd4WjfsqGa5kOFInmHvZEHtv9WAJzKkugrR3cfrA/ks9d%0AZP2h9bbHFLF12nQCog/rdyz3DNx5Yvfu3b///e/r6+s9Hk9JScnUqVO//e1vT5s2LekJJhR8%0AOHf5NbFeii71At3tvrNHkpuRfYZhVFRUpHsuGZHy3JPmLk7sG+zvTOxuM0kgdwe4i4fZOQ86%0AJNDdntoO2LwtihqyJ3cpSXBHWxp+fPWJPotyL07gjiMiSm3mcvpfeeKJJ7761a/m5eXV1tYu%0AWbLkjjvuEJGbbrrpmWeecbgnIiJGAt80z76Nht/u/rukqfrlz6rcXYlsgQt4zvs+Sf39oSOQ%0AuwMC3g77jQ2fN+W529lpqIasyl3yEmlsiDSneP7RZ3GRuxMSvRnk+RTPP4O5O73FbvXq1bt2%0A7ZoyZUr4wLvuuus73/nOXXfd5XBnfB9bXYuyT8tPjrXXLU9rZ9SWVblLTgJL+o6/rRM7J9PB%0ATFblHvA0ixhxzoL+VNc7W42ernR3SVVZlbt02I9d5CORFG+o1Uh25e5JJPdGEYWOtHJ6i11b%0AW9ukSZHnlk6fPv3s2bMO90REfOfek0D8UyN7Th1oeuorji3lT58+7cyMnJRVufs7Gm3ubOlp%0AeKdzz9r09uZT5O4Aw2fropWB7rYLrzyU7s4EkXva+WxvhDNE/ie9fQkh97TrFrlgu/ELaexI%0AOGdyd7qwq6qqWru2zy+lYRiPPvro1KlTHe5JUMfrT1o38LefOffrm1J+tI1usir33qYPpKcz%0AbjNfw9tNv55n2L6NNKJlVe4i4j0Z/xQ5w3fx3JNfCaT/wEqFZVvu8hcbbQyRP4ucSntfFJZ1%0Aue+31+wNkffT2xGHOb0rdu3atbfffvvy5curq6sLCwu7urqOHj1aWFi4fft2h3sSdOF//72o%0A+h/dZWNMXzX8vqanbnG2R2rKrtwNo33nqiE3/4dFE++JPU0bbnOsR6rKrtxFOv+6blDVlywa%0ABHo8n6ya7m/PzAZFZWRb7rJPZK5IqWWbV0XqHOqOqrIu9x0is0Ssr0P6rshWh7rjGKcLu+uv%0Av/7EiRM7d+48duxY8KyZpUuXzp4929a1odOj8dHry7/5X4Mm3BQx3O9pbv7tbb2trMGlQLbl%0A3rF7TUHV7EFjZ5u+2nP6QNNvb3e4S0rKtty7P6jremtL0XVfM33V6PE0/mqKcdH+/huYy7bc%0AxRD5ncg9IqY3DwqIPC9idRd42JJ1uftFNop8L8a+SUNkj3M7YZ2Ugcud5OXlzZs3b968ec7P%0A2pxhNG/8eu7QcUWfW5B/zcycgiE9p97wfrTvYv0LEujNdOfUkV25G0bzhgVDvvyvJXMWu9yX%0Abx5l+L0dux5r3/GrDHZNMdmVu0jLtnsCnk+KZ93tcvX5selpONj8uwVUdamSbblLo8gTIl8X%0AGdV3+BmR50TOZKZT6sm63E+IrBf556jttR0im0U+yEyn0i0DhV20Q4cOvfjiiz/96U8t2jQ3%0ANx88eDB6uNfrnTJlyuHDh/vZh97zf2+vW9nPiaTE6NGjM90Fh9jJvaGhYe/evdHDu7u7J0+e%0AXF9f358OXNjxyIUdj7iHjBpU9eWAt8N7fFfgYlt/Jtgf5B7u1KlTb7zxRvTw7u7uSZMmHTnS%0AjytKBnrbXnqwY+9Tg8b/Q97V091FpT2nD158d3tvSyKXvEodcg93/PjxujqTHaJdXV3V1dVH%0Aj/bvAjRnRB4TGSMyUmSoyHmRRpGTablwXVzkHu699977y19MDoRMTe5/F/mVyCSRUSJlIi0i%0AZ0SOiGRiu40zuWdFYffhhx9u3brVOvinnnrqgQceMH1p8ODBKl3IW9UL1Uazk/vmzZuXLVsW%0APby9vb2srIzcByI7uW/btu2hh0zOS21vbx86dGiqc/+myOqUTjAB5B7u5ZdfXrVqVfRwj8cT%0AfR3/AY3cw+3cuXPFihXRw7u6uqJvFDagOZP7gH/LFi5cOHr06DVr1mS6IylTUVHxyCOP3Hnn%0AnZnuSFYjdz2Ru57IXU/knhwVbimGAYHc9UTueiJ3PZF7NtD7lmJwCrnridz1RO56IvcsofUt%0AxeAYctcTueuJ3PVE7llC61uKwTHkridy1xO564ncs4TutxSDM8hdT+SuJ3LXE7lnCd1vKQZn%0AkLueyF1P5K4ncs8S3FIMTiB3PZG7nshdT+SeJbilGBxC7noidz2Ru57IPRs4fYwdAAAA0oTC%0ADgAAQBEUdgAAAIqgsAMAAFAEhR0AAIAiKOwAAAAUQWEHAACgCAo7AAAARVDYAQAAKILCDgAA%0AQBEUdgAAAIqgsAMAAFBEbqY7kAKHDx9et27d888/P2rUKOuWfr+/sbFx9OjR1s18Pl9TU1Pc%0AqXm93tbW1hEjRlg36+rq8ng8w4YNs27W2dlZVlY2Y8YMj8dj3RJB5K4nctcTueuJ3JMw4Au7%0AadOmbdiwYdmyZQ0NDbm5uS6Xy6JxIBDw+/15eXnW07TfLBAI5ObGeQ/9fr9hGHaaud3uXbt2%0ADRs2bMKECdaNQe56Inc9kbueyD1JhhKOHDkiImfPnrVutmfPHhHx+XzWzf74xz+WlpbGnemG%0ADRvGjRsXt9kvf/nLGTNmxG324x//+JZbbonbDOHIXU/kridy1xO5J4pj7AAAABRBYQcAAKAI%0ACjsAAABFUNgBAAAogsIOAABAERR2AAAAinD/7Gc/y3QfUiAvL+/EiRN33HGH9eVk3G53Y2Nj%0ATU2N9eVwXC7XhQsXbr31VuuZBgIBn8938803Wzfzer2DBg2aPXu2dTOPx1NWVvaFL3zBuhnC%0AkbueyF1P5K4nck+UyzAMZ+YEAACAtGJXLAAAgCIo7AAAABRBYQcAAKAICjsAAABFUNgBAAAo%0AgsIOAABAERR2AAAAiqCwAwAAUASFHQAAgCIo7AAAABShQmH31ltvzZw5s7y8fPz48U8++WSi%0Ao3d3d1dXV9fU1FhMrZ+zEJFNmzaVlpY+/PDD1t1O09yVRO56Inc9kbueyD0ZxgDX09NTUVGx%0AevVqv99/6NChoUOH7t69O6Ep3Hvvvddcc83ChQtjTa3/s/j+979fU1Mze/bsX/ziFxbdTtPc%0AlUTueiJ3PZG7nsg9OQO+sHv55Zc/85nPhJ7ed999ixYtsj96XV3dlClTVq5cGQzedGr9nIVh%0AGPv27TMM47bbbgsFb39G/Z+7kshdT+SuJ3LXE7knZ8Dvij127Fh1dXXo6cSJE+vr622O297e%0AvmjRoo0bNxYUFFhMrT+zCJo+fbqdbqdp7koidz2Ru57IXU/knpwBX9h5PJ7CwsLQ06KiIo/H%0AY3Pce++99xvf+Mb1119vPbX+zCKhbjs2dwWQu57IXU/kridyT05u/yeRWSUlJV1dXaGnnZ2d%0AJSUldkb805/+dOjQofXr18edWtKzSLTbjs1dAeSuJ3LXE7nridyTM+C32E2ePPno0aOGYQSf%0AHj58eOrUqXZGfPbZZxsbG6uqqsaMGfPggw++9NJLkydPNp1a0rNItNuOzV0B5K4nctcTueuJ%0A3JPU/8P0Msvn840bN27lypW9vb379u0rLS3dv39/ohN5/PHHgwdXmk4tJbMw+h5caX9GqZq7%0AYshdT+SuJ3LXE7knZ8AXdoZhvPvuu7NmzSotLZ0wYcKmTZuSmEIo+FhT6+csCgoKCgoKcnJy%0AcnNzCwoKFixYkNCM+v8PKonc9UTueiJ3PZF7ElzGp9sAAQAAMKAN+GPsAAAAEERhBwAAoAgK%0AOwAAAEVQ2AEAACiCwg4AAEARFHYAAACKoLADAABQBIUdAACAIijsAAAAFEFhBwAAoAgKOwAA%0AAEVQ2AEAACiCwg4AAEARFHYAAACKoLADAABQBIUdAACAIijsAAAAFEFhBwAAoAgKOwAAAEVQ%0A2AEAACiCwg4AAEARFHZWTp8+7XK5Ojs77b9qPQoGBHLXE7nridz1pHDuFHZWRo0a1djYWFxc%0AnOmOwFHkridy1xO560nh3HUp7GbOnLlq1arQ02uvvXbTpk0i8sorr1x33XVjx44dM2bMY489%0AJiKnT5/Ozc1du3bt8OHD6+rqRo4c6fF4TFsGbd68eeLEicOGDautrb148WL4TN98880vfvGL%0AEydOHDdu3G9+8xuH/lWEIXc9kbueyF1P5B7J0MO6detuuOGG4OMDBw4UFxd3dHR4vd4hQ4Zs%0A3brVMIyDBw+63e4jR46cO3dORJYuXer3+z/++GMRidUy+Op3v/tdv9/f0tJSVVW1Zs2a0Cit%0Ara1XXXXV008/bRhGQ0PDiBEjduzYkcF3QE/kridy1xO564ncI+hS2J0/fz4/P//kyZOGYfzg%0ABz+ora0NDm9ra/P7/cHHFRUV27dvb2pqEpH6+nrDMEIpmrYMvnr48OHgwJ/85CcLFiwIjbJ5%0A8+YRI0aEOrBkyZJFixY59e/iEnLXE7nridz1RO4RctO3LTCrlJWVzZ8/f8uWLT/84Q+fe+65%0Ap59+Ojj82Wef/cMf/uDz+Vwu17lz5wKBQHD4sGHDIqYQq+XIkSODD4YOHdrS0hJq39ra2tLS%0AMmbMmOBTr9c7a9astP1/MEfueiJ3PZG7nsg9gi6FnYjceeedy5cvnzFjhtvtnjNnjoi8+uqr%0ADzzwwP79+8eOHSthEYqIy+UKH9eiZXNzc1lZmYi0traWl5eHho8ePbqysvL9999P73+FeMhd%0AT+SuJ3LXE7mH0+XkCRG59dZbjx8/vm7dutra2mCujY2N5eXllZWVIrJ27VqPxxPrNGaLluvX%0ArxeRjo6Obdu2zZ07NzTKnDlz2tratm/fLiJer3fx4sV1dXVp/hdhgtz1RO56Inc9kXs4jQq7%0AgoKCmpqaLVu21NbWBocsXLhw3Lhx48ePnzZtWklJyd13333PPffs2rUrelzTlq+99prL5Zoy%0AZcrnP//5SZMmzZo161vf+lZolMGDB7/wwgsrVqwYP3785MmT/X7/jTfe6Mx/inDkridy1xO5%0A64ncw7kMw8h0HwAAAJACGm2xAwAAUBuFHQAAgCIo7AAAABRBYQcAAKAICjsAAABFUNgBAAAo%0AgsIOAABAERR2AAAAiqCwAwAAUASFHQAAgCIo7AAAABRBYQcAAKAICjsAAABFUNgBAAAogsIO%0AAABAERR2AAAAiqCwAwAAUASFHQAAgCIo7AAAABRBYQcAAKCI/wfosbe01E0RGAAAAABJRU5E%0ArkJggg==" id="0" name="Picture"/>
                    <pic:cNvPicPr>
                      <a:picLocks noChangeArrowheads="1" noChangeAspect="1"/>
                    </pic:cNvPicPr>
                  </pic:nvPicPr>
                  <pic:blipFill>
                    <a:blip r:embed="rId26"/>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results are robust to the choice of prior effect size, suggesting that there is strong enough signal in data and the results are mostly driven by data rather than by prior effect size specified.</w:t>
      </w:r>
    </w:p>
    <w:p>
      <w:pPr>
        <w:pStyle w:val="BodyText"/>
      </w:pPr>
      <w:r>
        <w:t xml:space="preserve">Very small prior effect reflects the belief that a variable should only contribute to a very small proportion of variation in response. For example if we assume a variant should explain only 0.1% of heritability,</w:t>
      </w:r>
    </w:p>
    <w:p>
      <w:pPr>
        <w:pStyle w:val="SourceCode"/>
      </w:pPr>
      <w:r>
        <w:rPr>
          <w:rStyle w:val="VerbatimChar"/>
        </w:rPr>
        <w:t xml:space="preserve">fitted_7 = susie(X, y, L = 10, estimate_prior_variance = FALSE, scaled_prior_variance = 0.001)</w:t>
      </w:r>
      <w:r>
        <w:br/>
      </w:r>
      <w:r>
        <w:rPr>
          <w:rStyle w:val="VerbatimChar"/>
        </w:rPr>
        <w:t xml:space="preserve">susie_plot(fitted_7, y='PIP', b=b, add_legend=T)</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C0FBMVEUAAAABAQECAgIDAwME%0ABAQFBQUGBgYHBwcICAgJCQkKCgoLCwsMDAwNDQ0ODg4PDw8QEBARERESEhITExMUFBQVFRUW%0AFhYXFxcYGBgZGRkaGhobGxscHBwdHR0eHh4fHx8gICAhISEiIiIjIyMkJCQlJSUnJycpKSkq%0AKiorKyssLCwtLS0uLi4vLy8wMDAxMTEyMjIzMzM0NDQ1NTU3Nzc4ODg5OTk7Ozs8PDw9PT0+%0APj4/Pz9AQEBBQUFCQkJDQ0NERERGRkZHR0dISEhJSUlKSkpLS0tMTExNTU1OTk5PT09QUFBR%0AUVFSUlJTU1NUVFRVVVVWVlZXV1dYWFhZWVlaWlpbW1tcXFxdXV1eXl5fX19gYGBhYWFiYmJj%0AY2NlZWVmZmZnZ2doaGhpaWlqampra2tsbGxtbW1ubm5vb29wcHBxcXFycnJzc3N0dHR3d3d4%0AeHh5eXl6enp7e3t8fHx9fX1+fn5/f3+AgICBgYGCgoKDg4OFhYWGhoaHh4eIiIiJiYmKioqL%0Ai4uNjY2Ojo6Pj4+RkZGTk5OVlZWWlpaXl5eYmJiZmZmampqbm5ucnJydnZ2enp6fn5+goKCh%0AoaGioqKjo6OlpaWmpqanp6eoqKipqamqqqqsrKytra2urq6vr6+wsLCxsbGysrKzs7O1tbW2%0Atra3t7e4uLi6urq7u7u8vLy9vb2+vr6/v7/AwMDBwcHCwsLDw8PExMTFxcXGxsbHx8fIyMjJ%0AycnKysrLy8vMzMzNzc3Ozs7Pz8/Q0NDR0dHS0tLT09PU1NTV1dXW1tbX19fY2NjZ2dna2trb%0A29vc3Nzd3d3e3t7f39/g4ODh4eHi4uLj4+Pk5OTl5eXm5ubn5+fo6Ojp6enq6urr6+vs7Ozt%0A7e3u7u7v7+/w8PDx8fHy8vLz8/P09PT19fX29vb39/f4+Pj5+fn6+vr7+/v8/Pz9/f3+/v7/%0AAAD////rZD0/AAAACXBIWXMAABJ0AAASdAHeZh94AAAds0lEQVR4nO3d/4PcdX3g8feSbCAp%0AEUHlIpqE1OPqnUeMXimi2AWsXwptT2IoJylpewoaejHaIkEObMNhzV3L3ZVW++XQeD3P2hwn%0ALUf9AinaVGwJOU5ooVBJiiL5YrrMv3A7u5vsfPnMZ2Z3Xvv5svt4/LDz2ZnPfN7vz2c+z8zu%0A7AykBjC0VPYEYCEQEgQQEgQQEgQQEgQQEgQQEgQQEgQQEgQQEgQQEgQQEgQQEgQQEgQQEgQQ%0AEgQQEgQQEgQQEgQQEgQQEgQQEgQQEgQQEgQQEgQQEgQQEgQQEgQQEgQQEgQQEgQQEgQQEgQQ%0AEgQQEgQQEgQQEgQQEgQQEgQQEgQQEgQQEgQQEgQQEgQQEgQQEgQQEgQQEgQQEgQQEgQQEgQQ%0AEgQQEgQQEgQQEgQQEgQQEgQQEgQQEgQQEgQQEgQQEgQQEgQQEgQQEgQQEgQQEgQQEgQQEgQQ%0AEgQQEgQQEgQQEgQQEgQQEgQQEgQQEgQQEgQQEgQQEgQQEgQQEgQQEgQQEgQQEgQQEgQQEgQQ%0AEgQQEgQQEgQQEgQQEgQQEgQQEgQQEgQQEgQoIKSvPwi18vXZn+XzH9IDCWrmgVmf5vMf0v3p%0A6LyPAYGOpvtnfR8hQQchQQAhQQAhQQAhQQAhQQAhQQAhQQAhQQAhQQAhQQAhQQAhQQAhQQAh%0AQQAhQQAhQQAhEenFprInUQYhEejFFxdrSUIizouxIdWpSSER58XQkmr17CYk4oSGFPz0Ns+E%0ARBwhzYqQyDYPP9nVpSQhEWg+QgrZ2LwTEqFiX7MT0nCERM3+KCUkKqs+GQkJQggJAggJAggJ%0AAggJAggJAggJAggJAggJAggJAggJAggJAggJAggJAggJAggJAggJAggJAggJAggJAggJAggJ%0AAggJAggJAggJAggJAggJAggJAggJAggJAggJAggJAggJAggJAggJAggJAggJAggJAggJAggJ%0AAggJAggJAggJAggJAggJAggJAggJAggJAggJAggJAggJAggJAggJApQT0nPbv5V7u5ComXJC%0AeiJ9Pvd2IVEzhYa05YRN6dItW3JWFBI1U2hIqU3OikKiZgoN6ZeWrP/ioaZvpj84dChnRSFR%0AM8X+jvTA+pH3/UPD70gsOAW/2PCDX11+zmeExIJT+Kt2j46ldz0uJBaYEl7+vuus03cIiYWl%0AjL8jPf2eJCQWlnL+IPuFbQ/n3i4kasZ77SCAkCBAWSE9OjbWcc0zm9590pvS4YAxoDBlhfRQ%0A11uEnvuV7Sddlr4XMAYUpqyQDu/bl3PrbwiJeqnm70hComaKDmn8wJ7du+95vM9aQqJmig3p%0A4Lazpz5CseaWF/LWExI1U2hIT65L523esXPnjZvOSecfzFlRSNRMsZ+QHb17eun4rpGtOSsK%0AiZopNKRV184sb1yds6KQqJlCQxq9dWb55mU5KwqJmik0pLVXzixffm7OikKiZgoNaevI7Uem%0Alp6/KW3PWVFI1EyhIR3akFaObb7+umsuXpEuyktFSNRMsX9HOnrH+iXNPyONXnDn8bz1hETN%0AFP4WocOP7N27v9+HJIREzXivHQQQEgQQEgQQEgQQEgQQEgQQEgQQEgQQEgQQEgQQEgQQEgQQ%0AEgQQEgQQEgQQEgQQEgQQEgQQEgQQEgQQEgQQEgQQEgQQEgQQEgQQEgQQEgQQEgQQEgQQEgQQ%0AEgQQEgQQEhWWJpU9i0EIiepKQhqOkGic7KgWJQmJyhLSsIREQ0jDExINIQ1PSDTVpyMhUWVC%0AGo6QqBkhQQAhQQAhQQAhQQAhQQAhQQAhQQAhQQAhQQAhQQAhQQAhQQAhQQAhQQAhQQAhQQAh%0AQQAhQQAhQQAhQQAhQQAhQQAhQQAhQQAhQQAhQQAhQQAhQQAhQQAhQQAhQQAhQQAhQQAhQQAh%0AQQAhQQAhQQAhQQAhQQAhQQAhQQAhQQAhQQAhQQAhQQAhQQAhQQAhQQAhQQAhQQAhQQAhQQAh%0AQQAhQQAhQQAhQQAhQYBSQjr+8AOHc1cQEjVTbEj3v/v8K/Y29v+LlFbuyltPSNRMoSF9ZTSN%0AppccuPCHfvanT0//I2dFIVEzhYb0ztHdx//mdVcvua/R+OsfuiRnRSFRM4WG9LKrJ77ck97c%0AXN58Zs6KQqJmCg1pdMfEl+fTv20u//LSnBWFRM0UGtK69za/nvHh5teN/yRnRSFRM4WGtOXU%0A+04sfnn0Z3JWFBI1U2hI+88c+cjU0tWjS7+Ws6KQqJli/4708CU3Ti28bvUf5q0nJGqmpLcI%0A/W3+zUKiZrzXDgIICQKUFdKjY2Md1xz/73ef9PNCol7KCumh1LmVx1adedKK9N2AMaAwZYV0%0AeN++nFv9aEfN+B0JAhQd0viBPbt33/N4n7WERM0UG9LBbWenSWtueSFvPSFRM4WG9OS6dN7m%0AHTt33rjpnHT+wZwVhUTNFPum1dG7p5eO7xrZmrOikKiZQkNade3M8sbVOSsKiZop9oN9t84s%0A37wsZ0UhUTOFhrT2ypnly8/NWVFI1EyhIW0duf3I1NLzN6XtOSsKiZopNKRDG9LKsc3XX3fN%0AxSvSRXmpCImaKfbvSEfvWL+k+Wek0QvuPJ63npComcLfInT4kb179x/ts5KQqBnvtYMAQoIA%0AQoIAQoIAQoIAQoIAQoIAQoIAQoIAQoIAQoIAQoIAQoIAQoIAQoIAQoIAQoIAQoIAQoIAQoIA%0AQoIAQoIAQoIAQoIAQoIAQoIAQoIAQoIAQoIAQoIAQoIAQoIAQoIAQoIAQoIAQoIAQoIAQoIA%0AQoIAQoIAQoIAQoIAQoIAQoIAQoIAQoIAQoIAQoIAQoIAQoIAQoIAQoIAQoIAQoIAQoIAQoIA%0AQoIAQ4Z05KtfeipwNicIiZoZLqTffmlKI5u+GzmhSUKiZoYK6U9Gll521Q+nK0Jn1CQkamao%0AkN51yp9ObOGn0r7QKTWERO0MFdIr3tb8+o20K3BCk4REzQwV0ikfbH49nG4JnNAkIVEzQ4WU%0Atk9d7AibzjQhUTNCggBCggDDhXThjqb0lsmLwFkJiZoZLqQ2gbMSEjUzVEifbhM4KyFRM960%0ACgGEBAGEBAGGCumyNoGzEhI141U7CDBUSN9qEzgrIVEzfkeCAD5qDgF81BwC+Kg5BPBRcwjg%0Ao+YQwEfNIYAP9kEAIUEAIUEAHzWHAN60CgF81BwCeNMqBBASBBASBBASBBASBBASBBASBBAS%0ABBASBBASBBASBCgtpIOP5dwoJGqm2JC+8fa1b9p1fHJxe95WhETNFBrS/zk1rRhNbznYXBYS%0AC0mhIb1j9HPjR+4Y/VfPN4TEwlJoSKuvbn69Z9nbjwuJhaXQkEZvmrz4VPqgkFhYCg3p1T85%0AdfmRtFNILCiFhvTBkU8ea16OX5Nu+ICQWEAKDek7a9IlkwvjH8z/j6UIiZop9u9If//+G6aX%0APvsaIbGAeIsQBBASBBASBCgrpEfHxjquObC89T/bGv+/04R5VFZID3W9ajd+756TtnpGol7K%0ACunwvrz/X6Yf7agZvyNBgKJDGj+wZ/fuex7vs5aQqJliQzq47eyp1xLW3PJC3npComYKDenJ%0Adem8zTt27rxx0znp/IM5KwqJmik0pC2jd08vHd81sjVnRSFRM4WGtOrameWNq3NWFBI1U+wH%0A+26dWb55Wc6KQqJmCg1p7ZUzy5efm7OikKiZQkPaOnL7kaml529K23NWFBI1U2hIhzaklWOb%0Ar7/umotXpIvyUhESNVPs35GO3rF+SfPPSKMX3Hk8bz0hUTOFv0Xo8CN79+4/2mclIVEz3msH%0AAYQEAYQEAYQEAYQEAYQEAYQEAYQEAYQEAYQEAYQEAYQEAYQEAYQEAYQEAYQEAYQEAYQEAYQE%0AAYQEAYQEAYQEAYQEAYQEAYQEAYQEAYQEAYREPUz+T7zLnkRvQqIWUqp2SUKiDlKqeElCog6E%0ANCdCop2Q5kRItBPSnAiJDhXvSEjUg5DmQkh0qXJGQoIQQoIAQoIAQoIAQoIAQoIAQoIAQoIA%0AQoIAQoIAQoIAQoIAQoIAQoIAQoIAQoIAQoIAQoIAQoIAQoIAQoIAQoIAQoIAQoIAQoIAQoIA%0AQoIAQoIAQoIAQoIAQoIAQoIAQoIAQoIAQoIAQoIAQoIAQoIAQoIAQoIAQoIAQoIAQoIAQoIA%0AQoIAQoIAQoIAQoIAQoIAQoIAQoIAQoIAQoIAQoIAQoIAQoIAQoIAQoIAQoIAQoIAQoIAQoIA%0ApYX0nf05NwqJmiktpO15WxESNSMkCCAkCFBoSG9osUpILCCFhnTKKaeetERILCCFhrR95cxL%0AdX60YyEpNKRjr3/jsRPLQmIhKfbFhoeXf+jEopBYSAp+1e65Z08s3fvxnNWERM14ixAEEBIE%0AEBIEKCukR8fGOq45eN0vnHSRkKiXskJ6KHVu5dn3vvukNwiJeikrpMP79uXc6kc7asbvSBCg%0A6JDGD+zZvfuex/usJSRqptiQDm47O01ac8sLeesJiZopNKQn16XzNu/YufPGTeek8w/mrCgk%0AaqbQkLaM3j29dHzXyNacFYVEzRQa0qprZ5Y3rs5ZUUjUTKEhjd46s3zzspwVhUTNFBrS2itn%0Ali8/N2dFIVEzhYa0deT2I1NLz9+UtuesKKS6m3pxtuxZFKjQkA5tSCvHNl9/3TUXr0gX5aUi%0ApJpLabGVVOzfkY7esX5J8/iOXnDn8bz1hFRzadGVVPhbhA4/snfv/qN9VhJSzQlpEN5rRx9C%0AGoSQ6GPRdSQk5oOQBiEk+llsHQkJIggJAggJAggJAgiJebG4XmoQEvNi0b36LSTmg78jDUJI%0A5Ft87xASEvNASAMREvmENBAhkU9IAxESfSy6joTEvFhsHQkJIggJAggJAggJAgiJCqvPSxZC%0Aorpq9CK6kKisOv1ZV0hUlpCGJSRq9kYjIVFZQhqWkGgIaXhCoqk+HQmJKqtNR0KCCEKCAEKC%0AAEKCAEKCAEKCAEKCAEKCAEKCAEKCAEKCAEKCAEKqujp9lmARE1LFpVp9TnTxElK1paSkGRU+%0ADEKqNiG1qPJxEFK1pQ5lz6dMlT4IQqq2zpAqeRIVpNLHQEjV1hVShc6ioqdTwUMwQ0gVV92Q%0ACp9P9Q5BCyFVXVVDKn5CVTsCbYRUE0Lyqt3sCambkKYGLXK4WRBS1U2fOlXrqHpPkeUSUrVl%0A/IZUkZNXSG2EVGldHb04oSKnr45aCanSOkN6cUo1zl8dtRBSlfXo6EVncOUIqcp6hVSRpyRm%0ACKnShFQXQqoyz0i1IaTq6sxo6jU7HVWSkCpoOpuukFpetSt7inQQUvVkBNRWkuejChJS9eSF%0AdOKHPCpGSNXTVY2Qqk9I1ZNRjZKqTkjVk9GM56SqE1L1CKmGhFRB7b8azVwjpHZVOhBCqp6M%0AYITUrVpHQkiVk1WLkLpV60gIqXKycunuqELnUEmq9W+KkKom+4kns6OqnETlEFJ/Quo+Sdqu%0ArNZJVI5qHQMhVc0gIWXdvvB17PHAx6CQAyWkyulR0qIPqXOXBzwGBR0pIVVOe0hZ/wJnPmPN%0A/7Tmf4TcHep1QAbZqpAWpbySOlYodkaljtHrn5bBNjvfh0pI1ZT3pFPCE1IB4/XdpznutJAW%0AuZ4nQPvzVSEtzXawQddtXW/gkAacw5B3my0hVdWgIRVR0kBjzaww6MTa1uu7Q0Kavf4hFfaP%0AcaGy/oHu3MvOjoo4DAMM1brGgBNr32rbDmUOOMe9LeYg1TSk4v4xLlD2adVjrUqF1D2n4ULq%0AuY257WsRh6ieIRV4DhWodad672EZIXX9w5Wybh0upL41VvvxFlJltO1UxULKeFkgd0pzCanH%0AZtrXzt/W3PYthJCqov3U6bGHczlf52umuXPqPbHufezcUNYHsvr83tW9csB+zoqQogw7n45T%0AJ6qjzpNxFhOa1UQHnFjbjZ1rDxJS/62W8wt0PUOq4KcIhp5Q56mTsb2BT9fsafW8Q88fIPtM%0AtPXsH3BiHTd33iFjk5137LvVwQ5MtHqHNO8TGdiA5/WstpD/gt1Aj8MgJ1jWqd95tufNoqe8%0A+WQ8JXW996ftusG3mrfm/KlpSJV7DSfg0eu/gT5naZ9p9bhn1kZbr+m6V8fJn3rqPc4Ad0gd%0AD3Hufrdto8f4gx2rWd5nRm1Dqpi5Pnpdm4gdpPUeA5zgWdd136n9+t7f9RympwF2JW8np24f%0AaGuz2f5AhBSj56M3+EMzfe+8h3PWp8gA52vWDX1O9bYrum7vP0z+1nP3pe9ODhvSXE9uIc1N%0A6xFvPZ+6V8t7bFpu7Tgvc9afzY91vc7f7m22Xj3AuZ514p64PXOWedvMmlbn8cnfz/7jD7yV%0A2d3tpLqGNNejPoTU+S9263L2yZD74GSfSp13OfnNyZsHn+5AZ23XdbO62/Ryxutms51Oxp71%0Auj5ny+3HbBZ6TmJA9Qwpa5+HOw59dT1QvU67jDu13K37pvyz6uQ33df2mGTH9vMGypjILCeW%0AtTtdB2Cw/e3eo963tG28e/oda2XeOXNjPYfqr5YhZe5z3wPRemuvxy1nsJbNt36TezpkrNhj%0Asz02k311rz3Nv2fmj2GDzCRnClnDZU9osM1O36t7YhlBnLglf1OdU+opY/ptN/W5e61D6nXO%0A9rtT56odj0f23WYet96/ILRtouP79q33uF/eNrq2NPOvQvc2Bwpp8OeK/pvp2Gj3YzLLbfZe%0AsWvj2etlXtH/nBroZMtQdEjjB/bs3n3P433W6hVS5zHquilnf3s+LjkPVs+7zVrniTb3DXU8%0Az7X8jDXAfbM2N+u5DPhbVHdcve85mzkMffzyTo72E61zoF7nVqPokA5uO3tqRmtueSFvvR4h%0A9T4q/Xd2jkd7VnebxfaHuGuPf4HnuM053K/vU0CPg9f1k+VsB57Z/Bzv2XL3HidHzx8kTl7R%0AQ6EhPbkunbd5x86dN246J51/MGfFAUPqcUP2pGd/rGf1iM1uhOqENJcp9F+jxzHv/Pc9bEpz%0AMci50fuU61RoSFtG755eOr5rZGvOioM+I83ieM3pvkOc8LF6/ptZZ3Xdk8xTttCQVl07s7xx%0Adc6KkSFRVbV9QLPOzUJDGr11ZvnmZTkrCmlRqOsjmnVuFhrS2itnli8/N2dFIS0KdX1Is87N%0AQkPaOnL7kaml529K23NWFNLiUNOHNOvcLDSkQxvSyrHN1193zcUr0kV5f3IVUg8L7BDU9CHN%0AOjeL/TvS0TvWL2nOZPSCO4/nrSekbAvtENR0fzJP7aLfInT4kb179x/ts5KQsi2wQzCrh7RC%0AJ0DWuVmv99qVfQSLcuL9c11XL4xDMLs3s85l5XmVeWrWK6Swd77NvKM3aItdI+R+2+/O2Tvd%0A8t2s5t31rtzO26c3nnm3lH1j7nCN3B0+sRMz+zez+ax3r6TWlQefxrzJPjPLCunRsbGOa8bv%0A23PS1sp/QhbalBXSQ11lH1jWmv33A8aAwpQV0uF9+3JuvT/1ezkCKqWavyMJiZqp5gf7hETN%0AVPODfUKiZqr5wT4hUTPV/GCfkKiZan6wT0jUTDU/2CckaqaaH+wTEjVTzQ/2CYmaqeYH+4RE%0AzVTzg31Comaq+cE+IVEz3msHAYQEAYQEAaoZ0gPFf4AYhvPArE/z+Q+p8fUHs+065dOl+rDx%0AF/n4PU7MBx/8+uzP8gJC6mXP0vLGNr7xY8cXkvGNH0BIxjd+ACEZ3/gBhGR84wcQkvGNH0BI%0Axjd+ACEZ3/gBhGR84wcQkvGNH6DEkP5kRXljG9/4seOXGNL4/y1vbOMbP3b8EkOChUNIEEBI%0AEEBIEEBIEEBIEEBIEEBIEEBIEEBIEEBIEEBIEEBIEEBIEEBIEEBIEKC0kA5tXTv6yi1PFjvo%0AwW1rlp17+Zc7xi92Kr+UtpQ3/hfefPoZb/1SaeN/6+pVS19+xVfLGP/Yh095w9RS9sjDTqKs%0AkI5uSD9z67Wj6w4WOeiz56Z3fPRnl572F23jFzuVB5ZMhlTO+L+VXnPjh16x7P6Sxv/LlWfd%0A9Kl/v2rpPcWP//CGldMhZY889CTKCumO9GsTX/9b2lbkoNelT058/Wx6e9v4hU7lB+vPnwyp%0AlPGfPv31zzca+09/f0njX5X+98TXb6SLCx//ueVv3H/qVEjZIw89ibJCWr/ySPPin549XuCg%0AN4wdm/g6vnxt2/iFTuVXR/5oMqRSxr89fbF5MV7W+D+amse/8ZJzCx//2W3HGtMhZY889CRK%0ACunwkrHJy83pQOFjHxm9sHX8Qqfy6PL3HWqGVM74ly0/1jjyXHOpnPGvSfsmvv79KT9RyvhT%0AIWWPPPwkSgrpkbR58nJH2lP42L8+8QNey/iFTmXslf8wGVI546997Z9fOJJec1dZ4z985vn3%0APfXnYyu+Usr4UyFljzz8JEoKaW+6bvLy9rS76KHvXfamH7SOX+RU7kqfaUyGVM74K9e+cttn%0Afn1N+t2y9v+vXptSWvNn5ez/VEjZIw8/idJCun7ycmf6XMEj/96pG55tG7/AqTx91jsbJ0Iq%0AY/xT0+9MfH3y9FXHyxn/4XWr/8Pn/+s/P2NPKft/IqSskYefREkh7U/XTF7emP5XoeOO35Te%0A9t328QucyntO//Z0SOWM/7Il329evDv9RTnjX7Dibya+fv9VrzpWxvhTIWWPPPwkSgrp6NKL%0AJy83pW8XOez4tekDxzvGL24qX0gffeKJJ76ZNj3xXCnjN96wZPJVs/en+0sZ/3sjb528fG/6%0AyzLGnwope+ThJ1HWy98/uqL5j+M/nrO60FG3ptu6xy9sKtvSCdtLGb9xffpK8+LS9Hgp4z+T%0Afmzy8sr0YBnjT7/8nT3y0JMoK6Q7080TX/9T+liRg342bc0Yv7CpPPz5pj9Il37+W6WM33hw%0A5MePNBoPnPIvy9n/xrrRv574euislxwpY/zpkLJHHnoSZYV0/KJ0+cfeM/K67xc56GvSB7ZP%0AOtg6fsFTmfwdqaTxb0jrP/bzy5d9qaTxd5/ysl/5rVvXpV2Fj3/vxIO+ZNXEl+/0GHnoSZT2%0AptXvfWjt6Kuue7bQMU/+aPVY2/jFTmUqpHLGH/+N80874+1fK238P7viFUvPvOR/Fj/+x088%0A8vt7jTzsJHyMAgIICQIICQIICQIICQIICQIICQIICQIICQIICQIICQIICQIICQIICQIICQII%0ACQIICQIICQIICQIICQIICQIICQIICQIICQIICQIICQIICQIICQIICQIICQIICQIICQIICQII%0AqZ42pqfav30iY5HiCKmePn7ZwdZvhVQ2IS0IQiqbkBYEIZVNSJV14cjfNi+eGHlzo/HVK142%0AuvbqxxrNTp6+5LQ/nPodqfXaA//unGX/bFdjOqS/e/+a0Zdf/rVS57+4CKmydqVPNi8+ke5s%0APHjaObfc+eGVZ3+n0fg36aqfuG3fZEgt125M77jotpt+OP3nqZCeWXvG9k/f9upT7y15FxYR%0AIVXWM0svbl782KmHGv9xw5cmlj7ZLOvadOk/NqZetWu5dmO6aOLa/7ds3VRI71v6wMQtj698%0AY5nzX1yEVF1vW/J08ye7n5767tjhe9K2RmNL+t3mdyde/p6+duPUtW9NjzdDGn/5hqeaLkvf%0AK2nqi4+Qqut30m82f7LbPbH4qTe/NE3Y2gzpweZtkyHNXLsx7WteuyXd1wzp79IJ3yx1BxYT%0AIVXXd5dfOvGT3ZlHG42PpDfede+X/8tUSPubtzVDarl2Y/p289oPpD3NkPan9X805VC5e7CI%0ACKnC/vXSg0+M/EKjcXj56ubPaF9sD6n12o3pr5rXbkn3Tz0jrS9z2ouSkCpsd/r0J9KfNhqP%0ApZ9qfvuR9pBar92YPtdcvnjiear5YsPLT5t8KnqmrIkvQkKqsCNnXPWWteONxgsjr5/47qFX%0ApV9sDan12o3pXRPLTyx77fSrdumXJ759ZtU7y5v7YiOkKvu5s5Y2i2i8M/3i73/0zC8sffXv%0APd/yO1LLtRvTpVf85id+JP3+VEhPr0k/99u3rRn943Knv5gIqcr+OKWHm5fPXPWKM378vsbH%0ATl/1VEtILddeng7e8MplP3JXY/qdDU+9b/XSl/7kV0ud/OIiJAggJAggJAggJAggJAggJAgg%0AJAggJAggJAggJAggJAggJAggJAggJAggJAggJAggJAggJAggJAggJAggJAggJAggJAggJAgg%0AJAggJAggJAggJAggJAggJAggJAjw/wHLCW1upCV1EgAAAABJRU5ErkJggg==" id="0" name="Picture"/>
                    <pic:cNvPicPr>
                      <a:picLocks noChangeArrowheads="1" noChangeAspect="1"/>
                    </pic:cNvPicPr>
                  </pic:nvPicPr>
                  <pic:blipFill>
                    <a:blip r:embed="rId27"/>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true effects are still identified, but the PIP is low because the very small prior nudges the posterior estimates towards zero.</w:t>
      </w:r>
    </w:p>
    <w:p>
      <w:pPr>
        <w:pStyle w:val="SourceCode"/>
      </w:pPr>
      <w:r>
        <w:rPr>
          <w:rStyle w:val="VerbatimChar"/>
        </w:rPr>
        <w:t xml:space="preserve">R &lt;- cor(X)</w:t>
      </w:r>
    </w:p>
    <w:p>
      <w:pPr>
        <w:pStyle w:val="SourceCode"/>
      </w:pPr>
      <w:r>
        <w:rPr>
          <w:rStyle w:val="VerbatimChar"/>
        </w:rPr>
        <w:t xml:space="preserve">fitted_rss &lt;- susie_rss(z_scores, R, L = 10)</w:t>
      </w:r>
    </w:p>
    <w:p>
      <w:pPr>
        <w:pStyle w:val="SourceCode"/>
      </w:pPr>
      <w:r>
        <w:rPr>
          <w:rStyle w:val="VerbatimChar"/>
        </w:rPr>
        <w:t xml:space="preserve">set.seed(1234)</w:t>
      </w:r>
      <w:r>
        <w:br/>
      </w:r>
      <w:r>
        <w:rPr>
          <w:rStyle w:val="VerbatimChar"/>
        </w:rPr>
        <w:t xml:space="preserve">tmp = matrix(rnorm(500*1001), 500, 1001)</w:t>
      </w:r>
      <w:r>
        <w:br/>
      </w:r>
      <w:r>
        <w:rPr>
          <w:rStyle w:val="VerbatimChar"/>
        </w:rPr>
        <w:t xml:space="preserve">eigenR = eigen(R)</w:t>
      </w:r>
      <w:r>
        <w:br/>
      </w:r>
      <w:r>
        <w:rPr>
          <w:rStyle w:val="VerbatimChar"/>
        </w:rPr>
        <w:t xml:space="preserve">eigenR$values[eigenR$values &lt; 1e-10] = 0</w:t>
      </w:r>
      <w:r>
        <w:br/>
      </w:r>
      <w:r>
        <w:rPr>
          <w:rStyle w:val="VerbatimChar"/>
        </w:rPr>
        <w:t xml:space="preserve">X_ref = tmp %*% (eigenR$values * t(eigenR$vectors))</w:t>
      </w:r>
      <w:r>
        <w:br/>
      </w:r>
      <w:r>
        <w:rPr>
          <w:rStyle w:val="VerbatimChar"/>
        </w:rPr>
        <w:t xml:space="preserve">R_ref = cor(X_ref)</w:t>
      </w:r>
    </w:p>
    <w:p>
      <w:pPr>
        <w:pStyle w:val="SourceCode"/>
      </w:pPr>
      <w:r>
        <w:rPr>
          <w:rStyle w:val="VerbatimChar"/>
        </w:rPr>
        <w:t xml:space="preserve">fitted_rss_ref &lt;- susie_rss(z_scores, R_ref, L = 10)</w:t>
      </w:r>
    </w:p>
    <w:p>
      <w:pPr>
        <w:pStyle w:val="SourceCode"/>
      </w:pPr>
      <w:r>
        <w:rPr>
          <w:rStyle w:val="VerbatimChar"/>
        </w:rPr>
        <w:t xml:space="preserve">n_ref = 500</w:t>
      </w:r>
      <w:r>
        <w:br/>
      </w:r>
      <w:r>
        <w:rPr>
          <w:rStyle w:val="VerbatimChar"/>
        </w:rPr>
        <w:t xml:space="preserve">fitted_rss_ref_corrected &lt;- susie_rss(z_scores, R_ref, z_ld_weight = 1/n_ref, L = 10)</w:t>
      </w:r>
    </w:p>
    <w:p>
      <w:pPr>
        <w:pStyle w:val="FirstParagraph"/>
      </w:pPr>
      <w:r>
        <w:rPr>
          <w:b/>
        </w:rPr>
        <w:t xml:space="preserve">Question: Please compare and comment on the results using adjusted reference LD panel. Is the result improved?</w:t>
      </w:r>
    </w:p>
    <w:p>
      <w:pPr>
        <w:pStyle w:val="BodyText"/>
      </w:pPr>
      <w:r>
        <w:rPr>
          <w:b/>
        </w:rPr>
        <w:t xml:space="preserve">Answer:</w:t>
      </w:r>
    </w:p>
    <w:p>
      <w:pPr>
        <w:pStyle w:val="BodyText"/>
      </w:pPr>
      <w:r>
        <w:t xml:space="preserve">The adjusted LD reference resulted in less false discovers compared to the uncorrected reference, although it still failed to capture all effect variables compared to using the correct LD reference.</w:t>
      </w:r>
    </w:p>
    <w:p>
      <w:pPr>
        <w:pStyle w:val="SourceCode"/>
      </w:pPr>
      <w:r>
        <w:rPr>
          <w:rStyle w:val="VerbatimChar"/>
        </w:rPr>
        <w:t xml:space="preserve">data(N2finemapping)</w:t>
      </w:r>
    </w:p>
    <w:p>
      <w:pPr>
        <w:pStyle w:val="FirstParagraph"/>
      </w:pPr>
      <w:r>
        <w:t xml:space="preserve">Please use the same R code for</w:t>
      </w:r>
      <w:r>
        <w:t xml:space="preserve"> </w:t>
      </w:r>
      <w:r>
        <w:rPr>
          <w:rStyle w:val="VerbatimChar"/>
        </w:rPr>
        <w:t xml:space="preserve">N3finemapping</w:t>
      </w:r>
      <w:r>
        <w:t xml:space="preserve"> </w:t>
      </w:r>
      <w:r>
        <w:t xml:space="preserve">data to analyze this new data-set, similarly focusing on the first column of the phenotype matrix as the phenotype of interest.</w:t>
      </w:r>
      <w:r>
        <w:t xml:space="preserve"> </w:t>
      </w:r>
      <w:r>
        <w:t xml:space="preserve">This data-set contains two true effect variables. However, as you are soon to find out in univariate linear regression analysis,</w:t>
      </w:r>
      <w:r>
        <w:t xml:space="preserve"> </w:t>
      </w:r>
      <w:r>
        <w:rPr>
          <w:b/>
        </w:rPr>
        <w:t xml:space="preserve">the lead SNP via univariate analysis is neither of the two effect variables</w:t>
      </w:r>
      <w:r>
        <w:t xml:space="preserve">.</w:t>
      </w:r>
    </w:p>
    <w:p>
      <w:pPr>
        <w:pStyle w:val="BodyText"/>
      </w:pPr>
      <w:r>
        <w:rPr>
          <w:b/>
        </w:rPr>
        <w:t xml:space="preserve">Question: Perform fine-mapping under "one causal variant" assumption. Does it capture any true effect? Does fine-mapping with SuSiE capture all true effects?</w:t>
      </w:r>
    </w:p>
    <w:p>
      <w:pPr>
        <w:pStyle w:val="BodyText"/>
      </w:pPr>
      <w:r>
        <w:rPr>
          <w:b/>
        </w:rPr>
        <w:t xml:space="preserve">Answers:</w:t>
      </w:r>
    </w:p>
    <w:p>
      <w:pPr>
        <w:pStyle w:val="SourceCode"/>
      </w:pPr>
      <w:r>
        <w:rPr>
          <w:rStyle w:val="VerbatimChar"/>
        </w:rPr>
        <w:t xml:space="preserve">dim(N2finemapping$X)</w:t>
      </w:r>
      <w:r>
        <w:br/>
      </w:r>
      <w:r>
        <w:rPr>
          <w:rStyle w:val="VerbatimChar"/>
        </w:rPr>
        <w:t xml:space="preserve">dim(N2finemapping$Y)</w:t>
      </w:r>
      <w:r>
        <w:br/>
      </w:r>
      <w:r>
        <w:rPr>
          <w:rStyle w:val="VerbatimChar"/>
        </w:rPr>
        <w:t xml:space="preserve">y_2 = N2finemapping$Y[,1]</w:t>
      </w:r>
      <w:r>
        <w:br/>
      </w:r>
      <w:r>
        <w:rPr>
          <w:rStyle w:val="VerbatimChar"/>
        </w:rPr>
        <w:t xml:space="preserve">b_2 = N2finemapping$true_coef[,1]</w:t>
      </w:r>
      <w:r>
        <w:br/>
      </w:r>
      <w:r>
        <w:rPr>
          <w:rStyle w:val="VerbatimChar"/>
        </w:rPr>
        <w:t xml:space="preserve">which(b_2 != 0)</w:t>
      </w:r>
    </w:p>
    <w:p>
      <w:pPr>
        <w:pStyle w:val="Compact"/>
        <w:numPr>
          <w:numId w:val="1004"/>
          <w:ilvl w:val="0"/>
        </w:numPr>
      </w:pPr>
      <w:r>
        <w:t xml:space="preserve">574</w:t>
      </w:r>
    </w:p>
    <w:p>
      <w:pPr>
        <w:pStyle w:val="Compact"/>
        <w:numPr>
          <w:numId w:val="1004"/>
          <w:ilvl w:val="0"/>
        </w:numPr>
      </w:pPr>
      <w:r>
        <w:t xml:space="preserve">1002</w:t>
      </w:r>
    </w:p>
    <w:p>
      <w:pPr>
        <w:pStyle w:val="SourceCode"/>
      </w:pPr>
      <w:r>
        <w:rPr>
          <w:rStyle w:val="VerbatimChar"/>
        </w:rPr>
        <w:t xml:space="preserve">sumstats_2 &lt;- univariate_regression(N2finemapping$X, y_2)</w:t>
      </w:r>
      <w:r>
        <w:br/>
      </w:r>
      <w:r>
        <w:rPr>
          <w:rStyle w:val="VerbatimChar"/>
        </w:rPr>
        <w:t xml:space="preserve">z_scores_2 &lt;- sumstats_2$betahat / sumstats_2$sebetahat</w:t>
      </w:r>
      <w:r>
        <w:br/>
      </w:r>
      <w:r>
        <w:rPr>
          <w:rStyle w:val="VerbatimChar"/>
        </w:rPr>
        <w:t xml:space="preserve">log10p_2 &lt;- -log10(pchisq(z_scores_2^2,1,lower.tail=F))</w:t>
      </w:r>
    </w:p>
    <w:p>
      <w:pPr>
        <w:pStyle w:val="SourceCode"/>
      </w:pPr>
      <w:r>
        <w:rPr>
          <w:rStyle w:val="VerbatimChar"/>
        </w:rPr>
        <w:t xml:space="preserve">susie_plot(z_scores_2,y="z",b=b_2)</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C7lBMVEUAAAABAQECAgIDAwME%0ABAQFBQUGBgYHBwcICAgJCQkKCgoLCwsMDAwNDQ0ODg4PDw8QEBARERESEhITExMUFBQVFRUW%0AFhYXFxcYGBgZGRkaGhobGxscHBwdHR0eHh4fHx8gICAhISEiIiIjIyMkJCQlJSUmJiYnJyco%0AKCgpKSkqKiorKyssLCwtLS0uLi4vLy8wMDAxMTEyMjIzMzM0NDQ1NTU2NjY3Nzc4ODg5OTk6%0AOjo7Ozs8PDw9PT0+Pj4/Pz9AQEBBQUFCQkJDQ0NERERFRUVGRkZHR0dISEhJSUlKSkpLS0tM%0ATExNTU1OTk5PT09QUFBRUVFSUlJTU1NUVFRVVVVWVlZXV1dYWFhZWVlaWlpbW1tcXFxdXV1e%0AXl5fX19gYGBhYWFiYmJjY2NkZGRlZWVmZmZnZ2dpaWlqampra2tsbGxtbW1ubm5vb29wcHBx%0AcXFycnJzc3N0dHR2dnZ3d3d4eHh5eXl6enp7e3t8fHx9fX1+fn5/f3+AgICBgYGCgoKDg4OE%0AhISFhYWGhoaHh4eIiIiJiYmKioqLi4uMjIyNjY2Ojo6Pj4+RkZGSkpKTk5OVlZWWlpaXl5eY%0AmJiZmZmampqbm5ucnJydnZ2enp6fn5+goKChoaGioqKjo6OlpaWmpqanp6eoqKipqamqqqqs%0ArKytra2urq6vr6+wsLCxsbGysrKzs7O0tLS1tbW2tra3t7e4uLi6urq7u7u8vLy9vb2+vr6/%0Av7/AwMDBwcHCwsLDw8PExMTFxcXGxsbHx8fIyMjJycnKysrLy8vMzMzNzc3Ozs7Pz8/Q0NDR%0A0dHS0tLT09PU1NTV1dXW1tbX19fY2NjZ2dna2trb29vc3Nzd3d3e3t7f39/g4ODh4eHi4uLj%0A4+Pk5OTl5eXm5ubn5+fo6Ojp6enq6urr6+vs7Ozt7e3u7u7v7+/w8PDx8fHy8vLz8/P09PT1%0A9fX29vb39/f4+Pj5+fn6+vr7+/v8/Pz9/f3+/v7/AAD////uklnlAAAACXBIWXMAABJ0AAAS%0AdAHeZh94AAAgAElEQVR4nO2debwlVZ3YT9P9ugHBFtC2WRsiJGqSAcEMMggiMDijbGahBzQB%0AmxkX0CbB9OAgoI7gQAKjPWGYjIxrIqAZJ45DQBIHFxaX0QFjswhEEJRm2ITGpqn/8u67771b%0Ay1mrfrdOnarv99Of9+pWnXN+v3PqfG8tt+5rlQFAY1TsBAD6ACIBCIBIAAIgEoAAiAQgACIB%0ACIBIAAIgEoAAiAQgACIBCIBIAAIgEoAAiAQgACIBCIBIAAIgEoAAiAQgACIBCIBIAAIgEoAA%0AiAQgACIBCIBIAAIgEoAAiAQgACIBCIBIAAIgEoAAiAQgACIBCIBIAAIgEoAAiAQgACIBCIBI%0AAAIgEoAAiAQgACIBCIBIAAIgEoAAiAQgACIBCIBIAAIgEoAAiAQgACIBCIBIAAIgEoAAiAQg%0AACIBCIBIAAIgEoAAiAQgACIBCIBIAAIgEoAAiAQgACIBCIBIAAIgEoAAiAQgACIBCIBIAAIg%0AEoAAiAQgACIBCIBIAAIgEoAAiAQgACIBCIBIAAIgEoAAiAQgACIBCIBIAAIgEoAAiAQgACIB%0ACIBIAAIgEoAAiAQgACIBCIBIAAIgEoAAiAQgACIBCIBIAAIgEoAAiAQgACIBCIBIAAIgEoAA%0AiAQgACIBCIBIAAIgEoAALYj0vdsAkuJ74bN8+iLdqgAS49bgaT59kW5WW6YeA0CQLerm4DqI%0ABFACkQAEQCQAARAJQABEAhAAkQAEQCQAARAJQABEAhAAkQAEQCQAARAJQABEAhAAkQAEQCQA%0AARAJQABEAhAAkaDTzH2LO3YSHiASdJiFv4cQOw83iAQdBpGagUgDZ8EeRGoGIg2bRX2Un0m6%0AAi37h0jQOSb6eHmkLdP2kQyRoHMIiNT6OSEiQefIndD5e1QshUhzINKgyavhdYFUkcbz2koQ%0ARILOEaYBRyQziDRsgizgiGQGkYZOiAOWAxIiIRJ4Y75p11+Rtt19/XXX3XC/oxQiQSP6LtLm%0Ac1eN+7fPh39pK4dI0IjWPWpXpAf3UwecceGll55/6h7qwM2WgogEi9Tyod8inTnzhfmlrRuX%0ArLcURCSYJ8CIQsmWPWpXpNXrJstr97YURCQYE3CO1v7pXJ5WRZr56GT5ouWWgogEYwLuGgxI%0ApDWnTJZP2tdSEJFgjE2k3IaAr1xMiVZFWr/ksmfHS09doDZYCiISjLHYMdmiirSfZdaySI8d%0ArHY+5oyzzzr9qB3VEU9aCiISjPERqQsetfw50pbLD1o66uvM667aaiuHSDCP1g5lI06erT8i%0A9MyPb799k06Te3bIj8YzTWJAj0jDo3jP2m2+t7Ti+ZuuX2S9sp34wSAwS1EyZ4Aiff/Na16/%0AcXxSt8HWypWINHQmlpg26UWKkOocrYr0tyvUjjPqDXMPByES2LDIUT4CdcGjdkV6y8wXtz17%0A+cy/eCpDJLBhve7JO5RbESHNHK2KtPfbRz9vWP7mrYgENuw3EKIffjS0+4jQBXO/Pq3eh0hg%0AQdlF6sQhqESrIu114vj3eepSRAIzLpEy3T2IuLQq0vuWfOK50e9tp6tz3otIYMItUudoVaRf%0A7KOOnVvY9j776CDSwEnOo5Y/R/r5e86ZX7r2FYgERsqHpO7r1M2/IoRIQyc5kxAJOktKJiES%0AdJexPkmYhEjQdZI4JiESdB1Eqg0iQbb4X7ogUm0QCXT/kywiBYJIoP3jJqaCLaemAZGgo6iq%0ASZZibWdXBpGgoxQOQ9bjURdMQiToKB4XRh36tBaRoKOEeYRIOhAJPK5+EMkFIkG2+DmSdTsi%0A2UAkcKBKf4crdj6IBCmiSsTOB5Gg42hF6ZhFGSJBx9HK0j2PEAm6jV2kSElpQCToNCVlxouI%0A5AkiwTwFZRaXKyJFtwqRoNPoRFKVz2rjH58QCbpL6Y5C7oXOo6gmIRJ0lvKdOeOlESIZQCTI%0Aqn44RYpoEiJBZ6n4wREpEESCzCySsWCr2RVBJOgsVT8MuiCSAUSCLMiPcbmI10qIBN3FZMXi%0AzfDiMUoVaDHPDJEgPVSV+P99BSJBYuiUMdBiVogEiREgUosmIRKkRYhHiIRIYACRAkAkMIJI%0A/iASGNEKYxGpHZ0QCVIj5062+H9RmDxq68iESNATFo5Lk5dZiw8PIRL0mdaulhAJ+gwiTT0G%0ADAFEmnoMGAJcI009BgwCRAKQgNvfAOmASAACIBKAAIgEIAAiAQiASAACIBKAAIgEIAAiAQiA%0ASAACIBKAAIgEIAAiAQiASAACIBKAAIgEIAAiAQiASAACIBKAAIgEIAAiAQiASAACIBKAAIgE%0AIAAiAQiASAACIBKAAIgEA0T+L+sjEgyP0n/2IqEUIsHwKIgkc3RCJBgeeZGE/isyRILhgUgA%0AzVE6kdyz+oU5DBsRCQZHPZFeeMFmEiLB0CiqE3hAQiSAMT4iaVa9YDUJkWBolE7mjB6VViIS%0AQAH32ZyuBKd2AAW8PUIkABuOmwsakWZfcPsbeoTY7Fu8/a3dVBLJeRBDJEgIkYcQJg0ZLpaq%0AG9wfNiESJITvZz5+zeRVyjWrEcxi3TyIBOngPjCENVPRyRTFdvwag0iQDjIiGT0qPTNkEkkb%0AHZEgHaYukkkYRII+EU0k97kdIkFCSHjkLZKxkq5RRIKUEPDIVyRzcV2jiASDI+iQ5OcRIkGP%0AMc1Ul0B5ZyzHqjyIBH3FfPio2lFYVXj6G5Fg2Fhmvc4N/QtEgn5iOcxoCuoLa443pQoae+we%0AIRIkhW0ua0s6Hu7We6Q9DCES9AfrZC5s8RMpW3hatVjacBiySIxIkBDWo0Jxk69I+nUGk8wg%0AEiSEj0glk9wFs4I3uTUej9gtgkiQELZJXdlmnv3lRky6IBL0lBCRHM1kuW+b+3hkbxiRoOtU%0AjjJ2j7yn52JpRIL+ozkN05eozHfH7J8UN7mCSNAfnLPY7pG5okYkz5Z1IBJ0GvcsLk/38h3s%0A0HrGzYgE6eKcxcWpnivrqmkXJdAjRIJuEyZSvnCwSK5WrXkiEnQb5zR2ieRdz9GoPU1Egm7j%0AnMb5uR4iUsUWwxa/B2URCTqOcxYbRHLd/s7KJhk2ZLpb7hUQCXqE32lYpXi1jvcp3QKIBD2i%0AgUimLZ5NIRL0ioC5n3l9Hd2zJUSCBMjP6NIEDz8CVdZYintniEjQeQrqlM65Qo4bgQeZIGKI%0AtOWWG++xl0AkyJEXoHRVE+RGb0T6yI2jn1fuMtuXQ75rK4hIMEFrTvllSEOTV3JJtiqS2jD7%0A46/Uire+63C18i5LQUSCCVIiaWtKJdm+SAesvGP257VL3mEpiEgwQUikBueEHrQu0iPqA3PL%0AJ+9pKYhIkKMw6ZX2VUArNc4JPWhdpPvVZ+aWz5+xFEQkyFG5tKm+9G/F+SWLen61LtLWlZfM%0ALa/b1VIQkSBPcWqXJrrvrPcUqeaRql2RTr1108/P2//p2cU7X3SCpSAigTjaI5npgNRxkcZc%0Ak2WffdF2t1gKIhLIUzTEJVLgLG9VpKuvuHD96ScfdUOWbdzzy7aCiARToHqGaCrUcZEmPPl8%0AZdWvvviFRX4PkSASix6FyRTtWbtfbCqt+Mnuuyyyo3pCIgZAMKqIb7VoIm2wtcKpHUQDkQDE%0ACDUJkQA0dFqkQ3KsRiRoj+A7cZ0WabvtViyyFJGgNcLvaXf6GmnDzpNbdZzaQXuE3zwIPYa1%0AKtJzr3ntcwvLiAStUeMuXOgX/9q92XDHDu9fWEQkaI1aIoXR8l27xx9dWLrpEksxRAJJyiJN%0AQSj+ihAMgIJHUzk2IRIMAEQCEKFwXjcFkxAJBgYiAQiASAACIBKABNxsAJBgGp/MIhKAFT/t%0AEAnAhueJICIBWPC9NYFIABYQCUAARAIQAJEAJOBmA4AAiAQgg8+ERyQAARAJwA/rKR4iAXhh%0Av1hCJAAfHPfBEQnAB0QCEACRAARAJIAATLI4HhVCJIAcZl8QCcAb24HH9qQQIkHfCflbJ7X/%0AxBAiQc8JUgORAPSEqYFIADoCjzGIBKAj9GStnkeIBH0n+BhT649HIhL0nLona2EgEvSdNjxC%0AJBgAU9cIkQBEQCQAARAJQABEAhAAkQAEQCQAARAJQABEAhAAkQAEQCQAARAJQABEAhAAkQAE%0AQCQAARAJQABEAhAAkQAEQCQAARAJQABEAhAAkQAEQCQAARAJQABEAhAAkQAEQCQAARAJQABE%0AAhAAkQAEQCQAARAJQABEAhAAkQAEQCQAARAJQABEAhAAkQAEQCQAARAJQABEAhAAkQAEQCQA%0AAZqLdO/1n7/y89ffK5XQHIg0ZNQssXMIpqFId793fzVm//fdI5cVIg2Y+QkVO41AGon0yLpl%0AatXa8z/+6Y+fv/Zlatm6R6SyQqQR6c0mCdTwRPraqqVvu33b/Ittt79t6aqbhLJCpFTfmJuj%0A0jSpiUgzR95VWL/pyBmBjEYgUrLvzI0ZoEgf3FrasPWDjfMZg0ipzqfmJNpxgdvfD37nxu+L%0AXR2NQaRU51NzEu13Y5Gu2neu26/8vFhKGSJlAxYp0YvDpiL9iVpx7OnveduvL1GfkksKkYYs%0AUpZkt5uK9I/f9A9zv+/Z/9VCGY1ApFTfmAdLU5GW/+38wsYVIvmMQaQs0TfmwdJUpJd9c37h%0Ayj1F8plvDJEGS6LvH01FWveB+YXjzxHJZwwiDZZUz2ibivTgr5/2l3fed8c1bz520wOzCGWF%0ASEMl2VssTUVSRYSyQqShkuzNyqYinby2gFBWiDRUBivSdECkoTJIkW6rbKmuqQciDZVUPWok%0A0vKPlzZ8fHnjfMYg0mAZokhnq8O+klv9lcPUWSI5IdKQSVKjhtdIn9tNvWr9l374s2d+9sMv%0ArX+V2u1zUlkhEiRGs5sNT17y8sWrw9Ufk5v8iASJ0fSu3fO3XLLuxKNOXHfJrc/LJYVIkBrc%0A/gYQoKlI2+6+/rrrbrhfLqE5EAkSo5lIm89dNb5A2ufDv5TMCpEgMRqJ9OB+6oAzLrz00vNP%0A3UMduFkwK0SCxGgk0pkzX5hf2rpxyXqplDJEguRoJNLqdZOVa/cWyWcMIkFiNBJp5qOTlRdJ%0APR40ApEgMRqJtOaUycqT9hXJZwwiQWI0Emn9ksueHS89dYHaIJYTIkFyNBLpsYPVzseccfZZ%0Apx+1ozpCcuojEiRGs8+Rtlx+0NLRx0gzr7uq/HfAG4FIkBiNHxF65se3375pi1g+YxAJEkPs%0AWbtfbGqcy4Rhi5ToN3KGjZhIGyT3/ZBFSvUrogMHkbpGsn+1YNggUsdI9s/oDJxGIh2SYzUi%0AiYBIadJIpO22W7HIUkQSAZHSpJFIG3ae3Krj1E4C+b/+DO3QSKTnXvPa5xaWPUXy+0btUEXC%0Ao2RpdrPhjh3ev7DoJZLvN2oRKXYmEEjDu3aPP7qwdNMl7ore36gdvEixE4FQWv0rQt7fqEUk%0ASIxWRfL+Ri0iQWI0Fek1hy7wGyde+pijovc3ahGpsjZSRuBJU5H2Wjm7k0dfpVixXKk1P7VX%0A9P5G7VBF0j4flMhBKoUcp0hTkZ4+4eivPpE9fcNxp//q8cuXnmmv6P2N2qGLpFnV9VmaQo7T%0ApKlIZ71x/De/nz/6gix75172it7fqB2sSJo39jRESiLJadJUpFUb5xeunD1Vu2rGFc3zG7UD%0AFqlC+iJ1O3Mhmoq0/YfmF/5oRZZduLu7svEbtQ8ff+wir1JPBGfVV9ISqZJlArmL0FSkg1ff%0APvf7zn1fmd266nj/RirfqH3i/A2LvIkj0iK9EKnbyUvQVKS/XKpeefwpJ/7aEvXn2ZErAtqy%0APlLEqV2OJKaiw6Oup9+cxh/I3vSb249ugB96bZZ98paARhDJmyQmIiI1f7Jh8133hf8ZIUTq%0AGXpdEMlCaVB+/o3rv+V6pmGM9zdqEakvIJKFwqB8/dDRMC055gceFb2/UYtIvWEgHjUW6dsr%0Alr7+zLPfceiSF//IXdH7G7WI1B+G4VFjkU7Y6865399Zdaq7ovc3ahEJEqOpSLtdPL9w0cs9%0Aavp+oxaRIDGairTs0/MLf+F6PGgOz2/UIpIUgzit6gJNRdrjvPmF/7inSD5jEEmGoVzpd4Cm%0AIp2x05e2zf7adt2LflcsJ0QSYii3nrtAU5HuXaVWH33C0avV7g/IJYVIMgzmQxwRmg1T48+R%0A7j999B3ZXX/3wSZZlEEkERDJn6YDJfBkw7YHNz1UPwEtiCQCInnTeKSaiPRAkdo5VEEkEbrr%0AUefSiiqSKlI7hyqIJENXRepcXs0ncROR1hapnUMVRBKiY/N1nu6dcsYVaXogUq/pnkhxT+2m%0AByL1GkSaD1p6fdnhtcMbQKRe00GRunD7O3uX+IAgUr/pnkeNQSRoH0SaA5GgHjl9lH51siAS%0AtIbhQNSL45OESI9JPtQwByL1EcM9hi7eegiH29/QFohUApGgDohUApGgDohUApGgFgZjEGlq%0AIFIv4a5dEUSCmhh8Sd8jRILh/Gdg0wSRoB/nVpFBJOjHbbPIIBIgkgCIBIgkACL1Ff+9hEgC%0AIFI/CTIDj5qDSL0k7BiDR81BpF4SfLKGRg1BpD7CVU/rIFIfQaTWQaRekrBIiSaOSL0kXZFS%0AzRyR+kmaszFDJFkQabDEFKlJUESCThFPpGZxEQk6RTSRGgZGJOgUiCQJIg2XyB6pyaug+ogE%0AXSPKnYaCSDUOTogEMEJpCKiOSAAjEAlAAkQCcBD2zSxEAtDgb0VtjxAJek+AF7U9QiToPWUx%0ALJbU1QiRekCd3T4oSm5YRalnUYZI6VN71w8GvUg2k2oEQaTUqXkqMiD0HgkPGCIlzpTmRZ9A%0AJHCDSG4KA4RIoAORQkEk0IFIoUxlvBApefAolGkMFyKlT4+OSel2A5H6QF9MSrgbiNQHenJM%0ASrkbiNRRQiZUX+7cpdwPROomKmRSpTwB86TcD0TqJCqPf+kWMpsmKfcDkTpJmEhJX1zkSLkb%0AiNRFlCqZ5JhcCU/AAgn3A5G6iNLhrNFSctMkWY8QqYtoPUp0gg0FROogiJQeiNRBEGlKBA5j%0ASHFE6iK+ImFXEIFvSEHFEamTzO9Cu0gcqMIIPbQHFUekjmI5IJUsi5hkWgSKFFYckbqKwyPr%0AKR/oQKRBYlQFkWqCSIPEuB8RqSah44VIvaCeSIhloZ5IfoURqasY3w8XN1QLcIxyEDg2AcUR%0AKTamie8WqWISZ3vxQKTImCe+ccvihrI2XDfFA5Hi4p74us2F/3sbkboAIsVlft6/8IKjgGUT%0AInUBRIrKgkYjLAVsp3hakaaVL5hApLhMPNKbZFWjsi1XGpfaBZHiIivS4okgx6W2QaS45Dyq%0ALxLPhccHkWJjF8l6W88kEpdK7YNI8fERybYNkToAIsXHKpLt+86I1B0QqQNYNLJjv0RCpBZB%0ApKQx6IJHrYNIvQSR2gaRAARAJAABECk9OG3rIIiUHNxJEEZkOBGpG/jvS/NzQdI5DQSZNyZE%0A6gQBO9MgEoepush86IZIXSBkX+pF4nyvLkKfXiNSFwjZmdqyPMtQG0TqEYgUD0TqEUE703Jm%0Ah0g1QKT+ELgvqyURqQEiI4dInaCxBnjUBIGBQ6Ru0FgDPIoLIgEIgEgAAiBSl+DsLFkQqTtw%0AwyBhEKkzcAc7ZRCpM/BZUMogUmdApNg0GXxE6ghKIVJkGg0/InUERIpNs+FHpI6AR7FptgMQ%0AqRvgUXQQqRfgUWwQqRcgUmy4Rkqeub2HR7FBpLRZ2H94FBs+R0oazun6ACLFhtt1vQCRYoNI%0AvQCRYoNIvQCRYoNIvQCRouPtEbZ1mBgibbnlxnvsJQYlku8fAOLA1WVaFekjN45+XrnL7HQ4%0A5Lu2gsMSyQ/OADtNqyKpDbM//kqteOu7Dlcr77IURKQqXEt1mvZFOmDlHbM/r13yDktBRKqC%0ASJ2mdZEeUR+YWz55z/LWxzcvcjkiVUCkTtO6SPerz8wtnz9T2njXEpUDkcrgUadpXaStKy+Z%0AW163a3nrT+5e5A8RqYpeJNzqBu2KdOqtm35+3v5Pzy7e+aITLAW5RtKhc4bDVEdoV6Qx12TZ%0AZ1+03S2WgojkCed7XaFVka6+4sL1p5981A1ZtnHPL9sKIpIn3IGYMt4DG+kRoSeft25GJE8Q%0AaZqEDC3P2iUNIk2R4tg6hhmRkgaPpkjhXco10IjUSbzdQKTpkRfJeehHpA4SYgcaTQ1EShzO%0A17oBIiUOdxA6QvUSCZFSApG6QvmmHTcbkgKROggipQcidRL7DkGkGNg1waMEQaQI2EXBoxRB%0ApPZxnLohUoogUvt4ipSKSfpUU+qBBIjUPv0SSZ9sUl2QAJHap1ci6ZNNqw8SIFL7WGeZUmlN%0AQkQag0gRsE2yVEVSHmv7DCLFwMujNCah+4iUSEcagkjdwksk45Zp+ucwf/FFcXVK7wmNQKRu%0A4Z587tNCv8J1sso0N7uLm/JKDcokROoWnh7Zb1R4Fa6VlK69ijy6Sg0z6D6I1C2cE89SoDpr%0AZaZxxSPH/UZdLZ8QzbKMDCJ1C2+RTA8TxBFJs9HPPkeX0gGRukUyIhXa1RijqWTNOXWTECk2%0AxSnkLZLXtumJVGhY44vWI8NzRIg0NQYkUmkKSYjkVzg4RbMa3iJp7igi0jQZjkiVOeScUdYC%0A5U0y83OSZLhI5QLVRhFpegxYJEORfOHAAMWWaudomfqadcVu6WRBJEQSxD2HJttrTDjduVTt%0AFKcuUmhmXQKR4uKcRJPt4VNOP93rZmj0SJua0Rpzu4GJdQtEioxrElknsFfTC+VrTlgfkXRH%0Ay2Ikl0hhOXUQRIqNrEiGqVp4WSc/TQr6m9nOdqrthuXTURCp43iLVN1aqiArUt2emF+nDSJ1%0AnMnEtU9jzSwPEsmoSmV17fnfJ28qIFLHqExTz8OBW6TC5ZitrN6khI4gMTJFpG6hMSXco6oc%0AuRX6wjqRCiZl6RxRLMM0PRCpU2hdcUlUKVM9K7OUDXrGNAmi5I9IncItkml6aItoa2h96aVI%0AbXYAkTqFjEieMfovUotdQKRO4SOS0yTfGC6RRHoUgSidQKROod39whNcr0x/PIrzzAQidQvt%0Azp+6SMWPmcb/EgaRFhiuSJl2DrcpUsPWuwAiLTBkkUwIzozFhmwiJWxVBI8QKRk8ZobvxMmd%0AxOUa1Xikaa7F2Vk/FCLNg0g6XNPCe+roRSoEMM3DFqdno1Bte4RI/cF77uT0MVYxvaO3N0Fb%0AP6Y0A5F6g2HmFU/dCiUz8+mTrbHw2V1HCEQSAJFqoJ95uoOPck9SIZHGZevLh0jNQKQaaGee%0AcuBqrHgPwsNAfUqlOj4NIJIAAxSp+aQRFcn1iHgxaV1T5mCegiBSc4YnksSk0bXhEsnbpKzi%0AkaUpZ1Sf7iblESJ1A7+p5dWKoeHAyawrZ9eoeuu8qUleZ4BdAZE6gYxIlnYD57OujMsjpfmL%0Axl6R9Sm0SvMMEKkTmKe0ULse89lezX1AqkXWhWshiQQQqROYZrRYu35z2lIts7xqQCfuzklk%0AgEjdYFqTKXBWG2t5XW0FBavUEe978Bi5ytgaQaSOMKXJZJi+poscYy2bSJm7iLFqx0VaWO1O%0AEZH6jnMCF1YX62S5xxIsMizcX3OLY8sj/giZtvgcsxApOULnnGHym5zI18lXt1eoRjKFLhUy%0AtdUmxgwc/c2DSIlRY9ZV56zpakgTRjvnTQnoN82vy9XVNRrSI2G8PUKkxHDO1Xq7QDshDPNE%0AM+cbHj6q09Lz8mM6FILqM0CkxLHstmZv4KbKmtX6OdQovGFe+jUnrJtXNxApcaYmknE6mj3S%0APqlaL3hlYtoLaqvWjGxMxa+UR2lE6iCWHWfdp4I7xiKSTLMepXQVm6cQ0t5iIXfhYYokuk/k%0AqSeS6EzLxxE0yaslXRlhkbx7tFDGWXaQIgm/u4lRfP8zHHUcisnmUrrHINWo1wFJe0ukaQbT%0Aam+QIul353gGTzGsk8W0rHvZ7pH0VBNtW1kbsoZDpFq0L5LKM8XYPnnVOkuTT37SlrhIlo2G%0AYtPoneieRqTiqrZN0spcq6FKZcGeCA2LrYO5Tdpi4jtGuDlEKq5yTRnZvheDyYok+p4g1JSH%0ASOaHHTp4UZtjiCJp5pifSNLviqVoTTyqdKqRldPCSySPt7MOMkiRqkZ4iSS+f0VFKh01ujkb%0A3YPr9ah1BxmmSJU+BIk0hQ8z8lNIvPEkSPyANFiRSrQvUiFaTqj8ZpH2BXJtBUSaAjVFyg1/%0A6I7w8Gj6IlVOzAQCNE60NRayRSQ5fEQqT/zyQaXglObiwdKsI2JIT3yyrwosMZc6OhudKaXp%0AUboilWegcWKW9kt11lZadoUM7o4j/crcMdsVHkMiWTncI5ioR8mKVFEmXCTH5+vGjXU7Zc0/%0A17R1dXgIkXSF8LBkCiK1MgTJiTQ/yOEiVWepsfkWZl+wSOHzS35GNqbco/Jq196pH1OqNSOp%0AiaSfgGIiie9GE+a5Y9gQPMda60oAuZwcPRb/jKG0Qqj1CYmJpB9z5X9q59hV5m3Sw2+cO/oN%0Ald4WmwnqSliWTaprmivtrsLa6mDIhTS9lqInInlMzEoL1vYNG2S6Z+iKpYume5LVIXB3xf+u%0AhVenQ4al2p9qj2UPGZVRMI5KQ3ojknFiBt3+Ns6+KYy/NV3t5PLptLOjAR2xdHpxfdi4LJY2%0AdyITnWDG0ZULMSZhkbL5MS+kk9sxuTrVdkyRDcM8nfGvapFbWTjaKH98uxKQnnGTYaK62ixl%0AYchfBl1+UwiTmkiuu9eFIvmX3heZ9tk3hatUow/5F4ZChpr5po3hAjIzb9IPdkDb1RFw1w2i%0A3OyUwvRfJPM0s9Y2hvXugz1Gpe1qovmY5Y02siyzpBnQEXNRTZKBjeurCY2vJpI+sCCpieQx%0AEobZ6DmAhnKCO7rakFaVYsHKZjP2w0JAR8xFNeNbr3F3OXGmFDg9kZzn4a55ZsVULGCKuNC3%0ApM1zUsrRqXw9R1cDOmIsqQlWWt9lppJeiiI5cE00v8qGDfXSsUfQ3n8L7daknqOzIR0xlt+E%0AUNkAABDRSURBVKxEM/XN0KxX9KRIWyTrVDFNNFeL+nIB00/XnjnC/AuvPA0dyjWROUXS34Oo%0A16/FpVKCnlXrha1Xc9okLZJxl9QXyXbmE9Dv4jTTi1QUKCv+didozDOou7WxjbyzYt3MmnZq%0AiiOSskjWXVLTI+u+8t4Pk0ZcIpWV8m3dkk47ItWmQWoNOzXVIUlYJOts8dWout442AETdFJK%0AU8EkkqM1e8R6ecagTmphl2CuyPVqO+ipSKaparpX5pOU77wv7HBd8UCRgvd/A5FakC84tfnS%0ADXpVM3AQgxLJPKd9kvKd+E6RTPcMHK25k6u279OvaqjJ68D6ATG8cwsbLMHAYSQskm1kyvIU%0Ad8NiFX0L3hddPonpyobNDXsRXSN1p0yxmk9egQHyUXyK5ZPyGiuPuCGHwoDWExRJVYbYUKY8%0Alat7Q7NzjGOt2aE+JmmLFtqY/2nvrymaPp+a8007NvayruaMVf1yyQJEcjbq2mu6wl5lR6Qn%0AUnVfG8vMbyrMWCPFmpY2nXtUK5LxkDR57WjMHsnWhH5Tda0mp3pZ5UqYt1vRDKBHH70uXW2b%0AFxYGIFJxPPV9LQ+6aZdodpB5bxmr2JPUly024TVFPA5IdtlcrZaa8WpT8h5Jrprt3DzTK2oM%0Al1tny6e6w1zDWiRdkTzOhQpldANUHS3dK3N9ZwZ+Z+aOIpaNXgnpNlar2EfC0sN6nSqUq9Sy%0A7S3dZaFxBDyTsF9U+5iUsEj5QcxfOOlFsuyZfNnCK/2WXIR847okyw26+hQyRrpuebderVNZ%0AY8/JnbK2RLWKZiRLfXKt0HZnIZTvyFbjVoLYSVokw7WobhA8i+ndKUfWb9BkWWik5u0EO5ou%0A+LRerVMp5cjJmbKugDkRbXfqoB8YRNJErzW8frugOHDlUcy91q4vp6nJ196lOkOVy8g1YPpB%0ALK9YzN2ekzNlS1RzcpOXqibVDjry1Jc3tWsEkXIjVRq28iAWXmve+zzTNZepN1jOeprmK9lU%0Ah8od1lHIEtW4qpJFqFLVDgb0xqtlA+mJlEmcAOjHqTxmrtelbHxzNRUKGKCsel3mKKq/NHGe%0AtjbBFVS3qpJGjWNTsUOevVksp8/H2URiIhU7GzK4rpHPNPvZ9dpQTbtRE68RXk2piSj26rqB%0AkshSGzQX1iRSVp3ZAWSVSr7JFRYKKfdLpMrO9h9b59DrjMjVzr3WJ6UfcnO0Zvg0ZS9S2JJL%0ATTJLfUKWi8fcq/JSCIbWGyXdR5HqXYq6D0rVIdPsDVV8u3KcvJmD5ZsIx9CcrkRQc8Z7E3WS%0ANIUpRMwHM2SsHUQb5Tp1jlCV4PZiSYlU7NPCsv/w2ofeJVJ+/+c2Oq6CbPHqXRzpE7MUCGgv%0AqziVGad3oW5A2poOlFfa+zOpZBhcVa7hdcvHlrO7RpoiFY/9puEMIis2menaLarsbk3bSK5A%0AYR+F+aRrzVTAv0FN08o5k0KiGPI3nltbatgunwwVXGM2V8sU2dGhREUqmOQ1ti4qEbSFDMt1%0A401e5JPwQZe8aXvg4NtTNhZvFqS40lhF+15qytTYkVLEhfbzJzlZYZd49C4pkTyUaTC9s/oW%0A1opmyMETR726zdoGwVHcuNEniLspbThrosaOLJaqLHn3ukJSIhU7qO+2Y/SsI9ugrhABY+So%0AJtOwRxuTzdVClorapv2yLZSoNOHRkcUKxdRDel0hXZFcg5Nb6a7XFcq9dYyTrpphrPwHv1LT%0A3oQlkK2ivo41V03r1jrOoa52UV/OhwGIpHn3czcUiUpfHQNlLrRQv9qyu71STvYWysXG411q%0AzVSx3E7lciRXu9iSYew0y+bB1izpinnRL5EmCRZWVQs5W4pEta+OkSpVqlY3NG9uTZOSva65%0AKzVCZ6pqV3GXmaNm1t1uA5F0ffYYp86KNEehFwGjlq/gaj5XZ/Fn5Xwrt6xvJFdMV0Ifu9LL%0AaslCy+Ui/lPBWcgPr8HvnUieY9NwbKdLVp42hQHID4X3yJSaL1Qz3ftytBJUWlfOcvu6siIr%0AvPA8yxfay15TNimRPEySGbrY6EUyFa7RvOdwThn/BMqniV5V9Od/wRn4TdmeidQTqqc6sr1P%0AbjSz0iEpvM5kZaGl0lZDOx4gUheZekeTG0wZkSrzyPMU0XG7ZURaIqW18+szlH76U0uk6pqw%0AeVQubpuyiNRBhtLPAEofSmk2aj5ArDYSNJGqhS1TFpGio5kB/exoE8qf7hZf6eeGdmADplK1%0AqGXKpiVS0NinwUK3Qj8nGRi5ISmMj2162M7t/D/dzxApBap9s/Q0v0e9mm6eXyR0ty1zi5bP%0AqwuVKs3a55L2QJf1USTvT/3Kn991YU6ZHmsp9s3W02z+6SdNiSxb2C+FluWyb5Vs4dGG/EJl%0AMfdSN0k0/ddOJe0Ec68s0SeR8kNYHb3Fl+79uFjLr6iurufacu8qr8yFJ52ttJIrvVCkPerF%0Ams+2MggmivV0GzVTxjJO9nYtsRZITCTrKU9WGMLykORf+u/Z4opSCf1yeSfks9KEcGAratpi%0Am1+2Lpe7o39j0vVmIWThXSvX+WqnFyt6jYKxLwFFK2XNKzXNuiK1LdK2u6+/7rob7neUcv2P%0AfWry1mVLpjQkhhEqTKWsPL6ag3zxdWGzNetCPd+SYWU9G/Sdg4X+5hwwlDC3UR6oUot18O1C%0ASMkGtCvS5nNXjXfiPh/+pa2c3399CdAZWhXpwf3UAWdceOml55+6hzpws6UgIkFitCrSmTNf%0AmF/aunHJektBRILEaFWk1esmy2v3Lm385RUfW+StiARp0apIMx+dLF+0vLTxp4cdssj+6pm6%0AMQBi0KpIa06ZLJ+0r6XgzWpL3RgAMWhVpPVLLnt2vPTUBWqDpSAiQWK0KtJjB6udjznj7LNO%0AP2pHdYTtKgiRIDHa/Rxpy+UHLR19jDTzuqu22sohEiRG648IPfPj22/f5NIEkSAxuvmsHSJB%0AYiASgACIBCAAIgEIgEgAAiASgACIBCAAIgEI0E2Rbi3/iQCArnNr8DSfvkjZ927Ts3G7z0Tl%0AzJfHjX/iP4sb/zeOjhv/gFPixn/Jhw0T87bbvhc+y1sQycT1y+LFHvFn+8eN/we/GTf+ae+M%0AG/+wi+PG3/1zkq0hUjQQKW58RBICkeLGRyQhEClufESSbA2RooFIceMjkhCIFDc+IgmBSHHj%0AI5Jka4gUDUSKGx+RhECkuPERSQhEihsfkSRbiyjS/94xXuwRn3p13PgXvSVu/DPOjhv/Df8p%0Abvw110i2FlGkbffEiz3iOdf/7DRlnnw4bvxHH4sb/0Hr/wY0fe77lWRrEUUC6A+IBCAAIgEI%0AgEgAAiASgACIBCAAIgEIgEgAAiASgACIBCAAIgEIgEgAAiASgACIBCAAIgEIgEgAAkQT6bH1%0Aa2Z2P/PBdoNuPnef5fue9M1S/HZT+ffqzGjxv3LkTivf+LVo4e98++plLz3521HiP/f72x0y%0AXtKHbppFLJG2HKz+1UfXzey3uc2gj+6r3vLBty3b/u8K8dtN5dalcyJFif9J9Yrz3/+y5TdH%0ACv/DnXe94NMfWb3shgjx7zh453mR9KEbZxFLpMvVH83+/O/q3DaDnqU+MfvzWvXmQvxWU/nV%0AQQfOiRQj/sM7veapLNu003sidf80dePsz++ro9qP//gOr920YiySPnTjLGKJdNDOz45+7b9q%0AW4tBzznmudmf23ZYU4jfaiofW/LXcyLFiH+Z+uro17ZI4bND1Wj4sxfv2378R899LpsXSR+6%0AcRaRRHpm6TFzv89Qd7ce+9mZw/PxW03lrh3e/dhIpCjx37TDc9mzj4+W4nT/dPWD2Z8/3+63%0A48Qfi6QP3TyLSCL9WJ0x9/tCdX3rsf949gQvF7/VVI7Z/R/mRIoSf82rv3P4EvWKqyOFz+7Y%0A5cCvP/SdY3b8Vpz4Y5H0oZtnEUmk29VZc78vU9e1Hfqm5a//VT5+m6lcra7J5kSKEn/nNbuf%0Ae80f76M+G6v7P3q1Umqfb0Tq/lgkfejmWUQTafzXCS9VX2w58udWHPxoIX6LqTy86/HZgkgR%0A4q9Qn5r9+eBOq7fG6f4d++39n7/85/905fWRuj8vki508ywiibRJnT73+3z1v1qNu+0C9VtP%0AFOO3mMrv7HTfvEhR4u+29OnRr3+j/i5O91+34/+b/fn0nns+FyX+WCR96OZZRBJpy7Kj5n6f%0Aqu5rM+y2deq9W0vx20vlK+qDDzzwwN+rUx94PEr8Q5bO3TV7j7o5Svgnl7xx7ve/Uz+MEn8s%0Akj508yxi3f4+dMfRu+Pze+zdatT1auEPt+fit5bKuWqBDVHin62+Nfp1nLo/SvhH1GFzv09R%0At0WJP3/7Wx+6cRaxRLpKXTT787+oD7UZ9Fq1XhO/tVTu+PKI/6aO+/KdUeLftuToZ7Ps1u1+%0ALU73s/1m/u/sz8d2ffGzUeLPi6QP3TiLWCJtPUKd9KHfWfLPn24z6CvUezfMsTkfv+VU5q6R%0A4sQ/Rx30od/bYfnXIoW/brvd/uCTH91PbWw//k2zO33p6tkfvzCEbpxFtIdWn3z/mpk9z3q0%0A1ZiLp1b3FuK3m8pYpCjxt1154PYr33xLrPDZN05+2bJdjv2fEeJfsrDnN5lCN82Cr1EACIBI%0AAAIgEoAAiAQgACIBCIBIAAIgEoAAiAQgACIBCIBIAAIgEoAAiAQgACIBCIBIAAIgEoAAiAQg%0AACIBCIBIAAIgEoAAiAQgACIBCIBIAAIgEoAAiAQgACIBCIBIAAIgEoAAiAQgACIBCIBIAAIg%0AEoAAiAQgACIBCIBIabJWPVR8+YBmEdoDkdLkkjdtzr9EpNggUi9ApNggUi9ApNggUmc5fMlP%0AR78eWHJkln375N1m1rz93mzkycPHbv8/xtdI+bV3/4c9lv+Tjdm8SD97zz4zLz3plqj5DwtE%0A6iwb1SdGv65QV2W3bb/Hh6/6/Z1X/SLL/q067bcv/sGcSLm1a9Vbjrj4gn+k/mws0iNrVm74%0AzMV7rbgpchcGBCJ1lkeWHTX6ddiKx7I/Ofhrs0ufGJm1Th33fDa+a5dbu1YdMbv2J8v3G4v0%0A7mW3zm65f+fXxsx/WCBSd/mtpQ+Pzuz+5fjVc8/coM7NsjPVZ0evFm5/z69dO177RnX/SKRt%0ALz34oRFvUk9GSn14IFJ3+ZT609GZ3XWzi58+8iVqlvUjkW4bbZsTabJ2rfrBaO2Z6usjkX6m%0AFvj7qB0YEojUXZ7Y4bjZM7tdtmTZeeq1V9/0zf86FmnTaNtIpNzateq+0dr3qutHIm1SB/31%0AmMfi9mBAIFKH+dfLNj+w5J1Z9swOe4/O0b5aFCm/dq360Wjtmerm8RHpoJhpDxJE6jDXqc9c%0Aof5Plt2r3jp6eV5RpPzateqLo+WjZo9To5sNL91+7lD0SKzEBwgidZhnV572hjXbsuyXS14z%0A++q7e6p35UXKr12rTphdfmD5q+fv2qkPzL58ZPXxMbMfFojUZd6x67KREdnx6l2f/+AuX1m2%0A1+eeyl0j5dauVced/KdXvEp9fizSw/uod/zFxfvM/E3c9IcEInWZv1HqjtHvR0572cqjv559%0AaKfVD+VEyq09SW0+Z/flr7o6m3+y4aF3773sJSd+O2rywwKRAARAJAABEAlAAEQCEACRAARA%0AJAABEAlAAEQCEACRAARAJAABEAlAAEQCEACRAARAJAABEAlAAEQCEACRAARAJAABEAlAAEQC%0AEACRAARAJAABEAlAAEQCEACRAARAJAABEAlAAEQCEACRAARAJAABEAlAgP8PmBMOSf7Fvu8A%0AAAAASUVORK5CYII=" id="0" name="Picture"/>
                    <pic:cNvPicPr>
                      <a:picLocks noChangeArrowheads="1" noChangeAspect="1"/>
                    </pic:cNvPicPr>
                  </pic:nvPicPr>
                  <pic:blipFill>
                    <a:blip r:embed="rId28"/>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rPr>
          <w:b/>
        </w:rPr>
        <w:t xml:space="preserve">One causal assumption:</w:t>
      </w:r>
    </w:p>
    <w:p>
      <w:pPr>
        <w:pStyle w:val="SourceCode"/>
      </w:pPr>
      <w:r>
        <w:rPr>
          <w:rStyle w:val="VerbatimChar"/>
        </w:rPr>
        <w:t xml:space="preserve">lliks_2 = sapply(1:ncol(N2finemapping$X), function(i) logLik(lm(y_2~N2finemapping$X[,i])))</w:t>
      </w:r>
      <w:r>
        <w:br/>
      </w:r>
      <w:r>
        <w:rPr>
          <w:rStyle w:val="VerbatimChar"/>
        </w:rPr>
        <w:t xml:space="preserve">lliks_2 = lliks_2 - max(lliks_2) # To avoid taking exp on large numbers in the next line, thus improving numerical stability </w:t>
      </w:r>
      <w:r>
        <w:br/>
      </w:r>
      <w:r>
        <w:rPr>
          <w:rStyle w:val="VerbatimChar"/>
        </w:rPr>
        <w:t xml:space="preserve">probs_2 = exp(lliks_2)/sum(exp(lliks_2))</w:t>
      </w:r>
    </w:p>
    <w:p>
      <w:pPr>
        <w:pStyle w:val="SourceCode"/>
      </w:pPr>
      <w:r>
        <w:rPr>
          <w:rStyle w:val="VerbatimChar"/>
        </w:rPr>
        <w:t xml:space="preserve">susie_plot(probs_2, y="PIP", b=b_2, ylab = "Prob. true effect (assuming one effect variable)")</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C9FBMVEUAAAABAQECAgIDAwME%0ABAQFBQUGBgYHBwcICAgJCQkKCgoLCwsMDAwNDQ0ODg4PDw8QEBARERESEhITExMUFBQVFRUW%0AFhYXFxcYGBgZGRkaGhobGxscHBwdHR0eHh4fHx8gICAhISEiIiIjIyMkJCQlJSUnJycoKCgp%0AKSkqKiorKyssLCwtLS0uLi4vLy8wMDAxMTEyMjIzMzM0NDQ2NjY3Nzc4ODg5OTk6Ojo7Ozs8%0APDw9PT0+Pj4/Pz9AQEBBQUFCQkJDQ0NERERFRUVGRkZHR0dISEhJSUlKSkpLS0tMTExNTU1O%0ATk5PT09QUFBRUVFSUlJTU1NUVFRVVVVWVlZXV1dYWFhZWVlaWlpbW1tcXFxdXV1eXl5fX19g%0AYGBhYWFiYmJjY2NkZGRlZWVmZmZnZ2doaGhpaWlqampra2tsbGxtbW1ubm5vb29wcHBxcXFy%0AcnJzc3N0dHR1dXV2dnZ3d3d4eHh5eXl6enp7e3t8fHx9fX1+fn5/f3+AgICBgYGCgoKDg4OF%0AhYWGhoaHh4eIiIiJiYmKioqLi4uMjIyNjY2Ojo6Pj4+QkJCRkZGSkpKTk5OUlJSVlZWWlpaX%0Al5eYmJiZmZmampqbm5ucnJydnZ2enp6fn5+goKChoaGioqKjo6OkpKSlpaWmpqanp6eoqKip%0AqamqqqqsrKytra2urq6vr6+wsLCxsbGysrKzs7O0tLS1tbW2tra3t7e4uLi6urq7u7u8vLy9%0Avb2+vr6/v7/AwMDBwcHCwsLDw8PExMTFxcXGxsbHx8fIyMjJycnKysrLy8vMzMzNzc3Ozs7P%0Az8/Q0NDR0dHS0tLT09PU1NTV1dXW1tbX19fY2NjZ2dna2trb29vc3Nzd3d3e3t7f39/g4ODh%0A4eHi4uLj4+Pk5OTl5eXm5ubn5+fo6Ojp6enq6urr6+vs7Ozt7e3u7u7v7+/w8PDx8fHy8vLz%0A8/P09PT19fX29vb39/f4+Pj5+fn6+vr7+/v8/Pz9/f3+/v7/AAD///+BGqYHAAAACXBIWXMA%0AABJ0AAASdAHeZh94AAAgAElEQVR4nO3de3xU5ZnA8TfkBkgaAYEAEsBqV7tdI1h1FURjReWq%0A65oF1wUSLwV10xW7eEHwRly8dVVai61UqdgVsa5bUURoWUUExF1YdA1IBcvNGlZAAwjx/LNz%0AZiaZCcaTmbxPzjnPzO/7+Zg5JDN5nyg/J3NyzolxAFgzQQ8AZAJCAgQQEiCAkAABhAQIICRA%0AACEBAggJEEBIgABCAgQQEiCAkAABhAQIICRAACEBAggJEEBIgABCAgQQEiCAkAABhAQIICRA%0AACEBAggJEEBIgABCAgQQEiCAkAABhAQIICRAACEBAggJEEBIgABCAgQQEiCAkAABhAQIICRA%0AACEBAggJEEBIgABCAgQQEiCAkAABhAQIICRAACEBAggJEEBIgABCAgQQEiCAkAABhAQIICRA%0AACEBAggJEEBIgABCAgQQEiCAkAABhAQIICRAACEBAggJEEBIgABCAgQQEiCAkAABhAQIICRA%0AACEBAggJEEBIgABCAgQQEiCAkAABhAQIICRAACEBAmxDOvj26x+KDAJo1uaQ7nndfft4V2PM%0A4HVy8wAqtTkkMy3y5j9M4aXXnW2KNwlOBChkF9JJxRsjb5/PmSQ3EKCRVUi7zW3R7bF9pcYB%0AdLIKaauZH92eni82D6CSVUiHi2ui25XdxOYBVGp7SONW135y64mfRzbfO2aU4ESAQm0PKWah%0A4zxzTIe3JUcC9GlzSPMenlk9YeywpY4zp+9LkhMBCgkcIrTviP3nAHQTOdbuz7USnwXQSySk%0AaRz6iixHSIAAQgIEtDmBwUlKCAlZrs0JdOhQ2CSXkJDl2pzAtKLErjrvb+3eXQOo8m76PbQ5%0ApEOnnX6ocdszpNUGUGZ12j20/ZuyjZ1ubtz8WkhbTzmhSS/zRZvXAAJw0LyR9mMsXt189mnj%0A1vKaoyd58udNrjT72r4G4D+fQ0rR44QEXQgJEEBIgICgQtpUXu7xUUKCMkGFtM54fRZCgjJB%0AhVS/fr3HRwkJyvAaCRDgd0gNm5csWrR0ayv3IiQo429IdVN7xg6nKL3b89AFQoIyvoa0faA5%0AaeLM2bOnj+tjTq3zuCMhQRlfQ6rKfy6+dXhOTrXHHQkJyvgaUkllYruin8cdCQnK+BpS/r2J%0A7TsLPO5ISFDG15D6X5HYHjPA446EBGV8Dak65/4Dsa39M6K/K+mbEBKU8TWkPYNMUfnEG66f%0AMKyzGeKVCiFBGX9/jnTwobJc98dI+WfOPex1P0JCXPTHjkEPkQLfDxGq/2Dt2tqDrdyJkBDV%0AeD2EoOdoHcfaIcQIyQ4hIYqQ7BASooyakggJIaamI0JCmBGSHUJCjJaOCAnhpqQjQgIkEBIg%0AgJAAAYQECCAkQAAhAQIICRBASIAAQgIEEBIggJAAAYQECCAkQAAhAQIICRBASIAAQgIEEBIg%0AgJAAAYQECCAkQAAhAQIICRBASIAAQgIEEBIggJAAAYQECCAkQAAhAQIICRBASIAAQgIEEBIg%0AgJAAAYQECCAkQAAhAQIICRBASIAAQgIEEBIggJAAAYQECCAkQAAhAQIICRBASIAAQgIEEBIg%0AgJAAAYQECCAkQAAhAQIICRBASIAAQgIEEBIggJAAAYQECCAkQAAhAQIICRBASIAAQgIEEBIg%0AgJAAAYQECCAkQAAhAQIICRBASIAAQgIE2Ie0Zcmzjz+7ZIvUQFGEBGUsQ9p844km5sR//FBu%0AKkKCMlYh7a7MMz0rpj/y9CPTK3qYvMrdUlMREpSxCWlZz9wr1zbE/9Cw9srcnsuFpiIkKGMT%0AUv7QTc3eXzs0X2AiFyFBGZuQ7jh81AcO32E7ThwhQRmB3d97N+wRGqYJIUEZ65CWDzZmseOM%0Aek1sJIeQoI5tSKsKioZHQtpdUrBGbihCgja2IY0o3bbDfUbaVTpGbihCgja2IXWvcaIhObO6%0Ais1ESFDHNqS8X8dDmie169tFSFDGNqTjb4+HNKm/2EyEBHVsQ7q261o3pLrbzBS5oQgJ2tiG%0AtKNf3iBTVlZoSnfKDUVI0Mb650i7Jnc3xhw3eZfYSA4hQR2BIxsadtZKPhu5CAnK2IS0rTnB%0AqQgJytiEZJoTnIqQoIxNSBXNCU5FSFCGi58AAgRC2rpiyRs7hMaJIyQoYx3SEwOjL5BO+Y3Y%0ASA4hQR3bkB4zBedV3Vh1boF5Sm4oQoI2tiGddMIfo7fbvnOKzEBRhARlbEPKnxnfeKBQZJ4Y%0AQoIytiH1qYlv/KyvxDhxhARlbEO6aciR2MboqTIDRRESlLE9RGjziHMXrP/o/RdGDZe8lBAh%0AQRkOEUIYyf598oHcIUJc/ARS5P/X3O7EDhHaL3lwAyFltfb4Jqe9iYX0TG/rWRIIKatlZUif%0APDq1OuK6vkViMxFSlsvGkLb0iH/NeXfJDUVI2S0bQ7qy6LGl5hev3NL3FbmZCCnLZWNIpbc4%0A9Wal46zr9p9yQxFSltPXkf2xdnMjn+L3kY07ysVmIqSsp64j65C63eM4XeZFNp4tFpuJkKCO%0AbUhj+i5zzjo98tf+mp5yQxEStLH+/UgdBztPmn6Xlpkr5YYiJGhj/XOkNT91Gm7tZHJGfyI2%0AEyFBHZkjG+q3fCExTBNCgjI2Ie2oi/yTIDgVIUEZq9Mohjc7lUJwKkKCMlanUdQ0O5VCcCpC%0AgjJcaRUQYBvSixvkZkkgJChjG1LH++RmSSAkKGMb0gUXH5EbpgkhQRnbkHaOu2jBmtoouaEI%0ACdrYhsTub8CxD6niqsqqOLmhCAnacBUhQABXEQIEcBUhQABXEQIEcBUhQABXEQIEcBUhQABX%0AEQIEcBUhQABXEQIEcBUhQABXEQIE2IY0dK7kL2FuREhQxjakHFN42aKDcvPEEBKUsQ1p28Nn%0A5Ziu1/6hQW4kh5CgjsBrpGhL/W/bKDSRi5CgjMzOhm0PD83jDFlkMZmQ6p4e342QEJCWrnTg%0A9+/8Ewhp188vzDPFk14VmshFSEhdS9cM8f230NqG9PGjw3JNp8sXHZAbySEkpKHFq++oCynH%0A5F301F65eWIICSnLjJDOmbNbbpgmhISUtRRSe1wjzhsX0YdymfGM1D4ICanLiJ0N7YOQkLoW%0Am1G4+7sdEBLS0WIyfmZESIAIv0Nq2Lxk0aKlW1u5FyFBGduQVnwa31i1MIVH1k3tGfvetfRu%0AzzMBCQnKWP9alxfiGw90bf2B2weakybOnD17+rg+5tQ6jzsSEpSxCql28WIzY3HUou93bv2B%0AVfnPxbcOz8mp9rgjIUEZq5Bqkn7NmLm89QeWVCa2K/p53JGQoIzdt3bbXzRX1UTNXnio9Qfm%0A35vYvrPA446EBGVsXyONWJnGA/tfkdgeM8DjjoQEZex3f29wL2i34Z1UHlidc3/8dIv9M8w0%0AjzsSEpSxDelQpVkWuXnUTDzc+gP3DDJF5RNvuH7CsM5miFcqhARlbEN60Iz4MHLzfoX5SSqr%0APVSW6+6YyD9zrmd3hARlbEP63sj4xiUnpvbg+g/Wrq1t7UJ4hARlbEPq9GB8Y3Z+ep/kz7Ue%0AHyQkKGMbUq8b4xtTeqX3SaZ5HbFHSFDGNqTKzr9zbw7NzbsqvU9CSMgktiFt721KfzDynG6m%0A90fpfRJCQiax/jnSzh92N8b0uObjFB44OEkJISGDCJyP1PCnTftTe2CHDoVNcgkJGUQgpL0b%0AUv0VSdOKErvq+NYOmcQ6pOWDjVnsOKNeS+GBh047venQ1q+FtHf6tCbDCQm6WP8y5oKi4ZGQ%0AdpcUrEnhkRs73dy4+bWQdo26oMnJRvzirUB7sj76u3TbDvcZaVfpmFQe+lnjmenO8hqPu/Gt%0AHZSxDal7jRMNyZmVwqnmKSMkKGMbUt6v4yHNS/MQIU+EBGVsQzr+9nhIk/qLzURIUMc2pGu7%0ArnVDqrvNTEnrc2wqL/f4KCFBGduQdvTLG2TKygpN6c60Psc6zwvKEhKUsf450q7J7iFCx03e%0Ald7nqF+/3uOjhARlJA4R2lmb3rNR6wgJytiEdNNSx7nu3fQey7W/kZFsQupQk3TJ4pRw7W9k%0AKJuQeh87ZZq5rOkAudYfyLW/kalsQprfMfmSxSn8sheu/Y1MZbWzYc/qFWbWikatP5BrfyNT%0A2e61G/5mGg/k2t/IVL7utePa38hUvu6149rfyFS+7rXj2t/IVL7utePa38hUvu61c3Htb2Qi%0AX/fapYyQoIyvl+NKGSFBGV8vx5UyQoIy/l6OK1WEBGV8vhxXiggJynA5LkAAl+MCBHA5LkBA%0AUJfj8kZIUCaoy3F5IyQoE9TluLwREpThclyAAIGQ2gEhQRlCAgQQEiCAkAABhAQIICRAACf2%0AAQI4sQ8QwIl9gABO7AMEcGIfIIAT+wABnNgHCODEPkAAJ/YBAjixDxDAiX2AAI61AwTYhtTw%0A3Miy78bIDUVI0MY2pPuN6VwcIzcUIUEb658jDd8sN0wTQoIytiHlvyU3SwIhQRnrZ6SVcrMk%0AEBKUsQ3px5IHNDQhJChjG9K+4eNf2VgbJTcUIUEb25BMgtxQhARtbEMaN6GqkdxQhARtOLIB%0AECAQ0idvLnlL+DpChARlrENacYb7+iinfL3YSA4hQR3rqwgV5p5TdcOkM3K+9b7cUIQEbWxD%0AGnX8e9Hbd3qOE5rIRUhQxvoqQrPiG3f2EpknhpCgjPVVhJ6Ob/yKqwghi9mG1OfW+MY/95UY%0AJ46QoIxtSBO7/LYhctOw6JirxWYiJKhjG9KWnqbk/FHnl5je2+SGIiRoY/1zpK0Tio0x3a7e%0ALjaSQ0hQR+IqQttrdwhN04iQoAzH2gECCAkQQEiAAEICBBASMpL0SdutISRkIvnLH7SCkJCB%0A2uNCIt5sQzrtjEZ/PXq22HmyhAQr+kI63j2uITfyT2GBMf3/JDQVIcGKvpA+H3X+K3udz5de%0AOOHLzx7KlbqSECHBir6Qrj/vSPT2yPkzHOfa44WmIiRY8b0j65B6zolvPD7AceZKndxHSLDj%0Ad0fWIXW8K77xL4WOM7O3yEyEBAF+ZmQf0qCStdHb9wb8hbO650ihqQgJytiG9O+55i9GXjH6%0Ar3LML52hhel/rpYREpSx/oHs8h90dHeAn/G84zz5ttRUhARlJI5sqNv00UGZaRoREpThECFA%0AgG1IDc+NLPtujNxQhARtbEO635jOxTFyQxEStLE+1m74ZrlhmhASlLENKf8tuVkSCAnKWD8j%0ArZSbJYGQoIxtSD+eIjdLAiFBGduQ9g0f/8rG2ii5oQgJ2tiGZEx7nPpBSFDGNqRxE6oayQ1F%0ASNCGIxsAATYh7aiL/JMgOBUhQRmbkMxwXiMBUTYhVdRE/kkQnIqQoAyvkQABhAQIsA7p8BsL%0An40Rm4mQoI5tSGsGsLMBsA7pzGOrf/pEjNxQhARtbEM65gW5WRIICcrYhtRrrdwsCYQEZWxD%0AuvFWuVkSCAnK2P82ir/99esrouSGIiRoYxvSqn7stQOsQ/p+xytunxkjNxQhQRvr30YxX26W%0ABEKCMrYhdV8nN0sCIUEZ25CuvkdulgRCgjK2Ie25YMoSLn6CrMfFTwABXPwEEMD5SIAAQgIE%0A2IZU3mSI2EyEBHXEdjYU9ZEbipCgjW1IX0Z9vuHmoZ/JDUVI0EbsNdItP7SeJYGQoIxYSCv5%0A1g5ZTCykVztbz5JASFDG+hChmN3Lyvit5shicocISZ5PQUhQxjakETFjJ78mNxMhQR2ObAAE%0A2Id0OPLPgbfeaRAaKIqQoIxtSIenXO44W04w5hzJv/qEBGVsQ6oxNznOJTmTp3SokRuKkKCN%0AbUh/eZnjfJxT5TiVZXJDERK0sQ2py+OO80vzmuPMOVZuKEKCNrYhFUVCGnfMQcd57Bi5oQgJ%0A2lh/azfe2dnl0sjGNd8Rm4mQoI5tSLPMWX3Mcsd5quDHYjMREtSxDal+YqfiRyK3vb9XJzYT%0AIUEdqSMbVn5pP0sCIUEZjmwABHBkAyCAIxsAARzZAAjgyAZAAEc2AAI4sgEQwJENgACObAAE%0AiB3Z8H877IdpQkhQRuziJ8/0tp4lgZCgjHVInzw6tTriur5FYjMREtSxDWlLj/j1IfPukhuK%0AkKCNbUhXFj221PzilVv6viI3EyFBHduQSm9x6s1Kx1nX7T/lhiIkaGMbUv7cyKf4fWTjjnKx%0AmQgJ6tiG1O0ex+kyL7LxbLHYTIQEdWxDGtN3mXPW6ZG/9tf0lBuKkKCNbUirOg52njT9Li0z%0AV8oNRUjQxvrnSGt+6jTc2snkjP5EbCZCgjoyRzbUb/lCYpgmhARlbEJa87WPfP09bUNIUMYm%0ApIJHjvrAIwXW88QQEpSxCekGc9bLSe9++SxzvchMhAR1rF4jLehuTq7+7Yad9Ts3/Lb6ZNN9%0AgdRUhARl7HY27Kvp1fRbzUvuk/vLT0hQxnav3ZG3aypHDxtdWbP6iNxQhARt+K3mgABCAgQQ%0AEiCAkAABhAQIICRAACEBAmxDWvFpfGPVQpF5YggJytiGZF6IbzzQVWSeGEKCMlYh1S5ebGYs%0Ajlr0/c6CUxESlLEKqcYkuVxwKkKCMnbf2m1/0VxVEzV74aHU13z79Q+970FIUMb2NdKIlWk8%0A8J7X3bePd408fw1e53VHQoIy9ru/N7hXPdnwTkoPnBZ58x+m8NLrzjbFmzzuSEhQxjakQ5Vm%0AWeTmUTPxcAoPdEM6qXhj5O3zOZM87khIUMY2pAfNCPf1zvsV5icpPDAS0m5zW3R7bF+POxIS%0AlLEN6Xsj4xuXnJjCAyMhbTXzo9vT8z3uSEhQxjakTg/GN2Z7hdH4wEhIh4trotuV3TzuSEhQ%0AxjakXjfGN6b0SuGB41bXfnLriZ9HNt87ZpTHHQkJytiGVNn5d+7Nobl5V6XwwJiFjvPMMR3e%0A9rgjIUEZ25C29zalPxh5TjfT+6PWHzjv4ZnVE8YOW+o4c/q+5HVHQoIy1j9H2vnD7pEnmR7X%0AfJzWp9jnfc0hQoIyAucjNfxp0/6UH9uwecmiRUu3tnIvQoIyAiHt3bAn1UfWTe0Ze5lUerfn%0Ar68gJChjHdLywcYsdpxRr6XwwO0DzUkTZ86ePX1cH3NqnccdCQnKWP/GvoKi4ZGQdpcUpPAr%0AXaryn4tvHZ6TU+1xR0KCMtZHf5du2+E+I+0qHdP6A0sqE9sV/TzuSEhQxjak7jVONCRnVgqn%0Amuffm9i+0+t3KRESlLENKe/X8ZDmpXCIUP8rEttjBnjckZCgjG1Ix98eD2lS/9YfWJ1z/4HY%0A1v4Z0VMqkjX8YUmTakKCLrYhXdt1rRtS3W1mSusP3DPIFJVPvOH6CcM6myFHp7K5IPkKEHvT%0AngoIkG1IO/rlDTJlZYWmdGcqqz1Ulutmkn/mXM/zAPnWDo2i/18NeojWWf8caddk9xCh4ybv%0ASvHB9R+sXVt7sJU7ERLi4t+hBD1GqyQOEdpZm8qzUToICTEmG0K6aanjXPeu7DwxhIQYk05J%0AQSZnE1KHmqRLFqdpU3m5x0cJCTHphBTok5dNSL2PnTLNXDatUVqfY53nF0xIiEkjpGC/C7QJ%0AaX7H5B3W6X0B9evXe3yUkBCT/hNSQCVZ7WzYs3qFmbWikeBUhIS4rAgpYvib6T2WE/uQnpTT%0A0BtS+nvtOLEP7Ubva6S099pxYh/aUaA/cfJ1rx0n9qE9BfmTW1/32nFiHzKVr3vtOLEPmcrX%0AvXac2IdM5evluDxP7EtGSFDG18txeZ7Yl4yQoIyvl+PixD5kKl8vx+XixD5kIl8vx5UyQoIy%0Avl6OK2WEBGV8vRxXyggJyvh6Oa6UERKU8fdyXKkiJCjj++W4UkJIUIbLcQECBEJqB4QEZQgJ%0AEEBIgABCAgQQEiCAkAABvp7YlzJCgjK+ntiXMkKCMv6e2JcqQoIyvp/YlxJCQvoC/YVknNiH%0AzBDwr/bjxD5khoB/SSYn9iEjBPu7KDixDxlCe0ic2IfgJHWjPSRO7ENQmoejPSRO7EMwjipH%0A+V679kFIaNXXvplT/XOk8iZDxGYiJKQg6FdFzdmG1PTVFPWRG4qQ0LrMCunLqM833Dz0M7mh%0ACAmtC1VHcq+Rbvmh9SwJhITWZWZIK/nWDj5LdBR8TmIhvdrZepYEQkIawvDMZBvSnpjdy8q+%0AKzcUISENoXixJLbXzsyXG4qQkIaMCGlEzNjJnGqOgIRiPzhHNkC7jAjpxQ1ysyQQElIXho6s%0AQ+p4n9wsCYSE1GVESBdcfERumCaEhDSEoCPrkHaOu2jBmtoouaEICdrI7f6W/D8CIUEZ25Aq%0ArqqsipMbipCgDbu/AQG2Ia34NL6xaqHIPDGEBGWsXyO9EN94gCutIotZhVS7eLGZsThq0fc5%0A+htZzCqkmqR9duZywakICcrYfWu3/UVzVU3U7IWHBKciJChjffT3SrlZEggJyrD7GxBASIAA%0AQgIEEBIggJCgTxjOmzgKIUGdUJzJdxRCgjqElCpCwjcLxcVOjiYV0qbycvthmhASvllGh7SO%0AM2Thl0wOqX79evthmhASPGRySLIICV7C15FESFtXLHljh9A4cYQEb+GqyBEI6YmB0f87nPIb%0AsZEcQoI6tiE9ZgrOq7qx6twC85TcUIQEbWxDOumEP0Zvt33nFJmBoggJytiGlD8zvvFAocg8%0AMYQEZWxD6lMT3/hZX4lx4ggJytiGdNOQ+EX0R0+VGSiKkKCMTUjbIjaPOHfB+o/ef2HU8D2C%0AUxESlLEJyTQnOBUhQRmbkCqaGSM4FSFBGQ4RAgQIhPTJm0veknyB5BASXKE7DMiLdUgrznBf%0AH+WUSx78TUgI44GpXmxDWlWYe07VDZPOyPnW+3JDERLCeKqEF9uQRh3/XvT2nZ7jhCZyEVK2%0AC+VZsF5sQ+o+K75xZy+ReWIIKdtlXUh5T8c3fpUvMk8MIWW7rAupz63xjX/uKzFOHCFlu6wL%0AaWKX3zZEbhoWHXO12EyEBEdZR9YhbelpSs4fdX6J6b1NbihCQqwkR01M1j9H2jqhOPK1drt6%0Au9hIDiEhRtHTksCRDQ3ba4WvfUJIiFL0Qsk2pBc3yM2SQEhwdO1xsA2p431ysyQQEpzsCumC%0Ai4/IDdOEkOBkV0g7x120YE1tlNxQhJT1EvvssiQkzpBFO2i3c6/bjW1IFVdVVsXJDUVI2a4p%0AIS0dcYYsQkjVc1GMZUgHVi2T/hmSi5CyW9aF9KtjjckZt1dyoChCym7ZFtLvc/KGjz/BjBWd%0AyEVIWS7LQhrV4Q+Rz3CpEb1eg4uQsp22juxC6nGR+/a/zBzBgaIICaoysgypwz+6b+vN3YID%0ARRESlLEKyUyL3cz8xru2ESEhSs+3d4SE0NK0x4GQEFrZE9LZM13m3OiN4FSEBGU/TbILqb0O%0ALSQkZFNI85sRnIqQkE0htRtCAiEJICQ4WbSzod0QElx6OiIkQAIhAQIICRBASIAAQgIEEBIg%0AgJAAAYQECCAkQAAhAQIICRBASIAAQgIEEBLCT8FB4ISE0NNwWhIhIexUnChLSAg7FaecExLC%0AjpDajJCQQEhtRkhI0NARISH8CKmtCAnJCKmNCAnNhL8kQkL4KXiVREgIvXb5RQ3CCAmhR0ht%0ARUhIQkhtRUhIQkhtRUhIRkhtREhIRkhtREhoLuwdERIggZAAAYQECCAkhFbIXxY1Q0gIq9Dv%0AqUtGSAip8O/yTkZICCkFPzxKQkgIKUKyR0hII6QwtEZICKkUOwrJ0xYhIawIyRohwYk3ksp9%0AQlASIUE1QvJCSEhJ4pQ/QmoJISEVhpC8ERJSEKKOCAl6hagjQoJe4cmIkKAYIbWGkJCCEHVE%0ASFCMkFpBSPAWLygsGRESQq+lWML0TV0MISHcWiomTHsZ4vwOqWHzkkWLlm5t5V6EhLgWk8n6%0AkOqm9oz9Cyi9+wuv+xES4gipBdsHmpMmzpw9e/q4PubUOo87EhJijk4mtpntIVXlPxffOjwn%0Ap9rjjoSEuGbJNG1/LaTAq/I1pJLKxHZFP487EhKijjqYzhxV0tH3C2pMx+eQ8u9NbN9Z4HFH%0AQoLrGzoK495wX0Pqf0Vie8wAjzsSEpyv/6Y+Qoqrzrn/QGxr/wwzzeOOhASn5T0NniEFWJKv%0AIe0ZZIrKJ95w/YRhnc0Qr1QICU4LfbT6jBRcUP7+HOngQ2W57teZf+bcw173IyQ4HiEl9jc0%0AO0v2aH7O6vshQvUfrF1be7CVOxESnBafgLy6CbQkDhFCeLXYQ7ol+dMThwghxFp4WknzKcmv%0ApyYOEYIu6YWU/NTUrjhECMq0KaR2L0nZIUJp/e9Ij68igp4BrYr9Z2r5b6auQ4SC/jfZTr76%0AipIU+Cr+36nFv5qqDhEK+t9kO/nqK0pSIPGfqaW/m6oOEQr6X2X7+IqQVAhRSJ6HCH3Yo2uT%0AzmZ/iwtnJELSIfHfqaW/m+E5ROjIsiVNfmJaPPYh6H+V7YOQdAjRM5IrpUOE3simkHiNpEPI%0AQkpJVoYU9BhohVdHukLK1JToSIfQ/Bwpyabyco+PfmNIQDgFFdI6z4M2CAnKBBVS/fr1Hh8l%0AJCij7DUSEE7hPLGPkKBMOE/sIyQoE84T+wgJyoTzxD5CgjLhPLGPkKBMOE/sIyQoE84T+wgJ%0AyoTzxD5CgjLhObEvGSFBmfCc2JeMkKCMqhP7gLDiWDtAACEBAggJEBDOkFYHeUIx0Bar0/5r%0A7sMvyXh3TcvmdJgfqKpewa4/+i+DXf+vzw92/ZOuCHb9Y+/+hr+Ya9a8m/7f8gB/5e2SvODW%0Adj1xYrDr3/6DYNcff22w6581K9j1ey+Q/GyEFBhCCnZ9QhJCSMGuT0hCCCnY9QlJ8rMRUmAI%0AKdj1CUkIIQW7PiEJIaRg1yckyc9GSIEhpGDXJyQhhBTs+oQkhJCCXZ+QJD9bgCH9vnNwa7ue%0AOiXY9e8cEez6E28Idv1zHwh2/f4LJT9bgCE1fBjc2q5DrV1suZ3t2xXs+p/uCXb97Z4X6G1/%0AH30p+dkCDAnIHIQECCAkQAAhAQIICRBASIAAQgIEEBIggJAAAYQECCAkQAAhAQIICRBASIAA%0AQgIEEIjlyIQAAAawSURBVBIgILCQ9lT3z+9dtd3fReumlhYMGLPyqPX9HeWfTFVg6788tEvx%0AecsCW/69vy/JO27sqkDWP3RLh8GxrZaXtp0iqJAODjJ/c29l/sA6Pxf9dIAZcceVeR3/u9n6%0A/o6yOjcaUiDrP2m+Pf3mHgVvBLT8hqJuM56+pyRvaQDrbxxUFA+p5aWtpwgqpIfMv0Te/puZ%0A6uei15tHI2+fN5c0W9/XUb4sOzUaUhDr7+py2n7Hqe0yJaAvf7x5PfL2v8ww/9f/rNPptYWx%0AkFpe2nqKoEIqKzrg3pzYs8HHRX9UfijytqFT/2br+zrKfTmLoyEFsf795hX3piGg5Z0zjPuv%0A3/nWAP/X/3TqISceUstLW08RUEj1ueXR24lms+9rH8g/O3l9X0fZ1GnyHjekQNYf3umQc+Az%0AdyuYL3+CWR95+0mHi4NZPxZSy0vbTxFQSB+YidHbmWaJ72v/a+QbvKT1fR2lvPf/RUMKZP3+%0Ap7xzdo759ryAlnc2dj11xY53yju/Fcz6sZBaXtp+ioBCWmuuj97ebxb5vfTygnO+TF7fz1Hm%0AmYVONKRA1i/q33vqwn8tNc8E9eW/f4oxpvTNgL78WEgtL20/RWAhxa5OONu84PPKCwoHfdps%0AfR9H2dVtpNMYUgDrF5qnIm+3dyk5HMyXv3Fgvwdf+uV3i5cE9OXHQ2ppafspAgqp1kyI3k43%0Ar/m6bsMMc9He5uv7OMrfdfkoHlIg63fP/dy9+Vvz38F8+Wd2/jjy9vO+fQ8Fsn4spJaXtp8i%0AoJAO5g2L3o4zH/m5bEOlufHwUev7N8rL5o5t27b9jxm37bNA1h+cG91rNsW8Ecjy+3LOi97+%0Ag9kQyPqxkFpe2n6KoHZ/n9HZ/b/jkT79fF212jReuD1pfd9GmWoaTQtk/RvMW+7NhWZrIMvv%0ANmdFb68wawJZP777u+WlracIKqS55s7I25+Zu/xc9HlT3cL6vo2y8SXXb8yFL70XyPprcs4/%0A4DirO/xVMF++MzD/fyNv93T71oFA1o+H1PLS1lMEFdLhIWbMXX+X873P/Vz02+bGaVF1yev7%0APEr0NVIw6//IlN11TaeCZQEtv6hD99ufvHegmeP/+ssj/9FzSyJv/vwNS1tPEdhBq/tu7p/f%0A9/pPfV2z6VurLc3W93eUWEiBrN/w+Kkdiy95O6jlnTfH9sjresHvAli/pvG/fO03LW07BadR%0AAAIICRBASIAAQgIEEBIggJAAAYQECCAkQAAhAQIICRBASIAAQgIEEBIggJAAAYQECCAkQAAh%0AAQIICRBASIAAQgIEEBIggJAAAYQECCAkQAAhAQIICRBASIAAQgIEEBIggJAAAYQECCAkQAAh%0AAQIISacKs6P5H7e1sAn/EJJONcPrkv9ISEEjpIxASEEjpIxASEEjpNA6O+dP7s22nKGOs2ps%0A9/z+f7/FcTvZdUHHF2OvkZLfu/mmPgXfmePEQ9o5pTT/uDFvBzp/diGk0JpjHnVvHjZznTUd%0A+9w995ainn92nKvM+ItnrY+GlPTeCjNiyKwZJ5gnYiHt7l88bf6s4wuXB/wlZBFCCq3decPc%0Am7MK9zg/HbQssvWoW1alufCIE9trl/TeCjMk8t4/FgyMhTQ5b3XkI1uLTg9y/uxCSOF1Ue4u%0A9zu7y2J/OlS/1Ex1nCrzjPunxt3f8fdWxN57ntnqhtRw3KAdruFmX0CjZx9CCq+nzM/d7+wW%0ARTafHnqsiah2Q1rjfiwaUuK9FWa9+94qs8INaadp9D+BfgHZhJDCa2+nCyPf2XU96Di3mtPn%0ALV/5i1hIte7H3JCS3lthPnLfe6NZ4oZUa8oWx+wJ9ivIIoQUYpfn1W3LudZx6jv1c79He6V5%0ASMnvrTDvu++tMm/EnpHKghw7KxFSiC0y8x82f3CcLeZS94+3Ng8p+b0V5gV3e1jkecrd2XBc%0Ax+hT0e6gBs9ChBRiB4rHn9u/wXG+yDkt8qd1fc11ySElv7fCjIpsbys4Jb7XztwW+ePukpFB%0ATp9dCCnMJnXLc4twRprrnr2j68t5xy/Yn/QaKem9FebCsT9/+GTzbCykXaVm0q9mlea/Guz4%0A2YSQwuxVYza6t7vH9yg+f4VzV5eSHUkhJb13jKn7Ue+Ck+c58SMbdkzul3fs6FWBDp9dCAkQ%0AQEiAAEICBBASIICQAAGEBAggJEAAIQECCAkQQEiAAEICBBASIICQAAGEBAggJEAAIQECCAkQ%0AQEiAAEICBBASIICQAAGEBAggJEAAIQECCAkQQEiAAEICBBASIICQAAGEBAggJEDA/wMX6oa1%0AuHXT+AAAAABJRU5ErkJggg==" id="0" name="Picture"/>
                    <pic:cNvPicPr>
                      <a:picLocks noChangeArrowheads="1" noChangeAspect="1"/>
                    </pic:cNvPicPr>
                  </pic:nvPicPr>
                  <pic:blipFill>
                    <a:blip r:embed="rId29"/>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As expected, under the "one causal variant" assumption, neither of the true effect variables in red is identified.</w:t>
      </w:r>
    </w:p>
    <w:p>
      <w:pPr>
        <w:pStyle w:val="BodyText"/>
      </w:pPr>
      <w:r>
        <w:rPr>
          <w:b/>
        </w:rPr>
        <w:t xml:space="preserve">SuSiE Fine mapping:</w:t>
      </w:r>
    </w:p>
    <w:p>
      <w:pPr>
        <w:pStyle w:val="BodyText"/>
      </w:pPr>
      <w:r>
        <w:rPr>
          <w:b/>
        </w:rPr>
        <w:t xml:space="preserve">95% credible sets:</w:t>
      </w:r>
    </w:p>
    <w:p>
      <w:pPr>
        <w:pStyle w:val="SourceCode"/>
      </w:pPr>
      <w:r>
        <w:rPr>
          <w:rStyle w:val="VerbatimChar"/>
        </w:rPr>
        <w:t xml:space="preserve">fitted_N2 &lt;- susie(N2finemapping$X, y_2, L = 2)</w:t>
      </w:r>
      <w:r>
        <w:br/>
      </w:r>
      <w:r>
        <w:rPr>
          <w:rStyle w:val="VerbatimChar"/>
        </w:rPr>
        <w:t xml:space="preserve">print(fitted_N2$sets)</w:t>
      </w:r>
    </w:p>
    <w:p>
      <w:pPr>
        <w:pStyle w:val="SourceCode"/>
      </w:pPr>
      <w:r>
        <w:rPr>
          <w:rStyle w:val="VerbatimChar"/>
        </w:rPr>
        <w:t xml:space="preserve">$cs</w:t>
      </w:r>
      <w:r>
        <w:br/>
      </w:r>
      <w:r>
        <w:rPr>
          <w:rStyle w:val="VerbatimChar"/>
        </w:rPr>
        <w:t xml:space="preserve">$cs$L2</w:t>
      </w:r>
      <w:r>
        <w:br/>
      </w:r>
      <w:r>
        <w:rPr>
          <w:rStyle w:val="VerbatimChar"/>
        </w:rPr>
        <w:t xml:space="preserve"> [1]  850  913  914  915  916  920  924  925  926  927  930  931  933  934  935</w:t>
      </w:r>
      <w:r>
        <w:br/>
      </w:r>
      <w:r>
        <w:rPr>
          <w:rStyle w:val="VerbatimChar"/>
        </w:rPr>
        <w:t xml:space="preserve">[16]  942  946  948  951  952  962  967  968  979  980  982  983  985  988  989</w:t>
      </w:r>
      <w:r>
        <w:br/>
      </w:r>
      <w:r>
        <w:rPr>
          <w:rStyle w:val="VerbatimChar"/>
        </w:rPr>
        <w:t xml:space="preserve">[31]  993  994  996  999 1000 1001 1002</w:t>
      </w:r>
      <w:r>
        <w:br/>
      </w:r>
      <w:r>
        <w:br/>
      </w:r>
      <w:r>
        <w:rPr>
          <w:rStyle w:val="VerbatimChar"/>
        </w:rPr>
        <w:t xml:space="preserve">$cs$L1</w:t>
      </w:r>
      <w:r>
        <w:br/>
      </w:r>
      <w:r>
        <w:rPr>
          <w:rStyle w:val="VerbatimChar"/>
        </w:rPr>
        <w:t xml:space="preserve">[1] 337 379 440</w:t>
      </w:r>
      <w:r>
        <w:br/>
      </w:r>
      <w:r>
        <w:br/>
      </w:r>
      <w:r>
        <w:br/>
      </w:r>
      <w:r>
        <w:rPr>
          <w:rStyle w:val="VerbatimChar"/>
        </w:rPr>
        <w:t xml:space="preserve">$purity</w:t>
      </w:r>
      <w:r>
        <w:br/>
      </w:r>
      <w:r>
        <w:rPr>
          <w:rStyle w:val="VerbatimChar"/>
        </w:rPr>
        <w:t xml:space="preserve">   min.abs.corr mean.abs.corr median.abs.corr</w:t>
      </w:r>
      <w:r>
        <w:br/>
      </w:r>
      <w:r>
        <w:rPr>
          <w:rStyle w:val="VerbatimChar"/>
        </w:rPr>
        <w:t xml:space="preserve">L2    0.9722386     0.9939738       0.9949722</w:t>
      </w:r>
      <w:r>
        <w:br/>
      </w:r>
      <w:r>
        <w:rPr>
          <w:rStyle w:val="VerbatimChar"/>
        </w:rPr>
        <w:t xml:space="preserve">L1    0.8534981     0.9183993       0.8944609</w:t>
      </w:r>
      <w:r>
        <w:br/>
      </w:r>
      <w:r>
        <w:br/>
      </w:r>
      <w:r>
        <w:rPr>
          <w:rStyle w:val="VerbatimChar"/>
        </w:rPr>
        <w:t xml:space="preserve">$cs_index</w:t>
      </w:r>
      <w:r>
        <w:br/>
      </w:r>
      <w:r>
        <w:rPr>
          <w:rStyle w:val="VerbatimChar"/>
        </w:rPr>
        <w:t xml:space="preserve">[1] 2 1</w:t>
      </w:r>
      <w:r>
        <w:br/>
      </w:r>
      <w:r>
        <w:br/>
      </w:r>
      <w:r>
        <w:rPr>
          <w:rStyle w:val="VerbatimChar"/>
        </w:rPr>
        <w:t xml:space="preserve">$coverage</w:t>
      </w:r>
      <w:r>
        <w:br/>
      </w:r>
      <w:r>
        <w:rPr>
          <w:rStyle w:val="VerbatimChar"/>
        </w:rPr>
        <w:t xml:space="preserve">[1] 0.9545953 0.9696343</w:t>
      </w:r>
      <w:r>
        <w:br/>
      </w:r>
      <w:r>
        <w:br/>
      </w:r>
      <w:r>
        <w:rPr>
          <w:rStyle w:val="VerbatimChar"/>
        </w:rPr>
        <w:t xml:space="preserve">$requested_coverage</w:t>
      </w:r>
      <w:r>
        <w:br/>
      </w:r>
      <w:r>
        <w:rPr>
          <w:rStyle w:val="VerbatimChar"/>
        </w:rPr>
        <w:t xml:space="preserve">[1] 0.95</w:t>
      </w:r>
    </w:p>
    <w:p>
      <w:pPr>
        <w:pStyle w:val="FirstParagraph"/>
      </w:pPr>
      <w:r>
        <w:rPr>
          <w:b/>
        </w:rPr>
        <w:t xml:space="preserve">90% credible sets:</w:t>
      </w:r>
    </w:p>
    <w:p>
      <w:pPr>
        <w:pStyle w:val="SourceCode"/>
      </w:pPr>
      <w:r>
        <w:rPr>
          <w:rStyle w:val="VerbatimChar"/>
        </w:rPr>
        <w:t xml:space="preserve">sets_2 &lt;- susie_get_cs(fitted_N2, X = N2finemapping$X, coverage = 0.9)</w:t>
      </w:r>
      <w:r>
        <w:br/>
      </w:r>
      <w:r>
        <w:rPr>
          <w:rStyle w:val="VerbatimChar"/>
        </w:rPr>
        <w:t xml:space="preserve">print(sets_2)</w:t>
      </w:r>
    </w:p>
    <w:p>
      <w:pPr>
        <w:pStyle w:val="SourceCode"/>
      </w:pPr>
      <w:r>
        <w:rPr>
          <w:rStyle w:val="VerbatimChar"/>
        </w:rPr>
        <w:t xml:space="preserve">$cs</w:t>
      </w:r>
      <w:r>
        <w:br/>
      </w:r>
      <w:r>
        <w:rPr>
          <w:rStyle w:val="VerbatimChar"/>
        </w:rPr>
        <w:t xml:space="preserve">$cs$L1</w:t>
      </w:r>
      <w:r>
        <w:br/>
      </w:r>
      <w:r>
        <w:rPr>
          <w:rStyle w:val="VerbatimChar"/>
        </w:rPr>
        <w:t xml:space="preserve">[1] 337</w:t>
      </w:r>
      <w:r>
        <w:br/>
      </w:r>
      <w:r>
        <w:br/>
      </w:r>
      <w:r>
        <w:rPr>
          <w:rStyle w:val="VerbatimChar"/>
        </w:rPr>
        <w:t xml:space="preserve">$cs$L2</w:t>
      </w:r>
      <w:r>
        <w:br/>
      </w:r>
      <w:r>
        <w:rPr>
          <w:rStyle w:val="VerbatimChar"/>
        </w:rPr>
        <w:t xml:space="preserve"> [1]  913  914  915  916  920  925  926  927  930  931  933  934  935  942  948</w:t>
      </w:r>
      <w:r>
        <w:br/>
      </w:r>
      <w:r>
        <w:rPr>
          <w:rStyle w:val="VerbatimChar"/>
        </w:rPr>
        <w:t xml:space="preserve">[16]  951  952  962  967  968  979  985  988  993  994  996  999 1000 1001 1002</w:t>
      </w:r>
      <w:r>
        <w:br/>
      </w:r>
      <w:r>
        <w:br/>
      </w:r>
      <w:r>
        <w:br/>
      </w:r>
      <w:r>
        <w:rPr>
          <w:rStyle w:val="VerbatimChar"/>
        </w:rPr>
        <w:t xml:space="preserve">$purity</w:t>
      </w:r>
      <w:r>
        <w:br/>
      </w:r>
      <w:r>
        <w:rPr>
          <w:rStyle w:val="VerbatimChar"/>
        </w:rPr>
        <w:t xml:space="preserve">   min.abs.corr mean.abs.corr median.abs.corr</w:t>
      </w:r>
      <w:r>
        <w:br/>
      </w:r>
      <w:r>
        <w:rPr>
          <w:rStyle w:val="VerbatimChar"/>
        </w:rPr>
        <w:t xml:space="preserve">L1    1.0000000     1.0000000       1.0000000</w:t>
      </w:r>
      <w:r>
        <w:br/>
      </w:r>
      <w:r>
        <w:rPr>
          <w:rStyle w:val="VerbatimChar"/>
        </w:rPr>
        <w:t xml:space="preserve">L2    0.9780338     0.9948644       0.9954347</w:t>
      </w:r>
      <w:r>
        <w:br/>
      </w:r>
      <w:r>
        <w:br/>
      </w:r>
      <w:r>
        <w:rPr>
          <w:rStyle w:val="VerbatimChar"/>
        </w:rPr>
        <w:t xml:space="preserve">$cs_index</w:t>
      </w:r>
      <w:r>
        <w:br/>
      </w:r>
      <w:r>
        <w:rPr>
          <w:rStyle w:val="VerbatimChar"/>
        </w:rPr>
        <w:t xml:space="preserve">[1] 1 2</w:t>
      </w:r>
      <w:r>
        <w:br/>
      </w:r>
      <w:r>
        <w:br/>
      </w:r>
      <w:r>
        <w:rPr>
          <w:rStyle w:val="VerbatimChar"/>
        </w:rPr>
        <w:t xml:space="preserve">$coverage</w:t>
      </w:r>
      <w:r>
        <w:br/>
      </w:r>
      <w:r>
        <w:rPr>
          <w:rStyle w:val="VerbatimChar"/>
        </w:rPr>
        <w:t xml:space="preserve">[1] 0.912284 0.900496</w:t>
      </w:r>
      <w:r>
        <w:br/>
      </w:r>
      <w:r>
        <w:br/>
      </w:r>
      <w:r>
        <w:rPr>
          <w:rStyle w:val="VerbatimChar"/>
        </w:rPr>
        <w:t xml:space="preserve">$requested_coverage</w:t>
      </w:r>
      <w:r>
        <w:br/>
      </w:r>
      <w:r>
        <w:rPr>
          <w:rStyle w:val="VerbatimChar"/>
        </w:rPr>
        <w:t xml:space="preserve">[1] 0.9</w:t>
      </w:r>
    </w:p>
    <w:p>
      <w:pPr>
        <w:pStyle w:val="SourceCode"/>
      </w:pPr>
      <w:r>
        <w:rPr>
          <w:rStyle w:val="VerbatimChar"/>
        </w:rPr>
        <w:t xml:space="preserve">susie_plot(fitted_N2, y="PIP", b=b_2)</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zdeXiU5b3w8fuZLZNkshHWQBIgRAJGtLIpNLWgsomKVhYtqORg8SCeNhbU%0AY9l7cCu1WERL0VcEKwqytaAgAQIBwiJLAGUzxEjYCYFMMpn9ef+YEEI2AoR5Mrffz3Wdc81y%0AZ+aXcxS/PKuiqqoAAABA4NNpPQAAAADqB2EHAAAgCcIOAABAEoQdAACAJAg7AAAASRB2AAAA%0AkiDsAAAAJEHYAQAASIKwAwAAkARhBwAAIAnCDgAAQBKEHQAAgCQIOwAAAEkQdgAAAJIg7AAA%0AACRB2AEAAEiCsAMAAJAEYQcAACAJwg4AAEAShB0AAIAkCDsAAABJEHYAAACSIOwAAAAkQdgB%0AAABIgrADAACQBGEHAAAgCcIOAABAEoQdAACAJAg7AAAASRB2AAAAkiDsAAAAJEHYAQAASIKw%0AAwAAkARhBwAAIAnCDgAAQBKEHQAAgCQIOwAAAEkQdgAAAJIg7AAAACRB2AEAAEiCsAMAAJAE%0AYQcAACAJwg4AAEAShB0AAIAkCDsAAABJEHYAAACSIOwAAAAkQdgBAABIgrADAACQBGEHAAAg%0ACcIOAABAEoQdAACAJAg7AAAASRB2AAAAkiDsAAAAJEHYAQAASIKwAwAAkARhBwAAIAnCDgAA%0AQBKEHQAAgCQIOwAAAEkQdgAAAJIg7AAAACRB2AEAAEiCsAMAAJAEYQcAACAJwg4AAEAShB0A%0AAIAkCDsAAABJEHYAAACSIOwAAAAkQdgBAABIgrADAACQBGEHAAAgCcIOAABAEoQdAACAJAg7%0AAAAASRB2AAAAkiDsAAAAJEHYAQAASIKwAwAAkARhBwAAIAnCDgAAQBKEHQAAgCQIOwAAAEkQ%0AdgAAAJIg7AAAACRB2AEAAEiCsAMAAJAEYQcAACAJwg4AAEAShB0AAIAkCDsAAABJEHYAAACS%0AIOwAAAAkQdgBAABIwqD1AIEhOzvb7XZrPQUAAGgQDAbDnXfeqfUU1SDsru3bb7/t2rWr1lMA%0AAIAGZOfOnV26dNF6isoIu2tzOp1CCIfDYTKZtJ4FAABozOl0BgUF+fKgoeEYOwAAAEkQdgAA%0AAJIg7AAAACRB2AEAAEiCsAMAAJAEYQcAACAJwg4AAEAShB0AAIAkCDsAAABJEHYAAACSIOwA%0AAAAkQdgBAABIgrADAACQhEHrAQD4ybqf1i08uHDzic0nrCdCjaHxEfH92/RPTU6NC4/TejQA%0AQP0g7AD55Vvzn/n6mfU/rS9/pdhVfMZ2ZsepHW/teGt81/GTe0zWK3oNJwQA1At2xQKSO3Th%0AULdPu1Wsuorsbvufs/78xIonPKrHz4MBAOodYQfIrMhZ9MiyR06VnPI97dem3xcPf7H/2f3b%0AfrvtnV7vtI5o7Xt9+Q/LX9n4imZTAgDqCbtiAZm9vePto4VHhRA6Rfdh3w9H3pEqxGrfW92F%0AGO0seWrVUyt+WCGEmLlr5sjkkbc3vl3LcQEAN4ctdoC0nB7ne3ve8z2eeO/EkXekVloQYgpd%0AOHBhx+iOQgiP6nl397v+HhEAUK8IO0BamScyLzkuCSEsRsv4ruOrXRNsDPnTPX/yPV6Zs9J/%0AwwEAbgHCDpCWbyesEKJHyx6hJktNyx6Mf9D34FTJKavT6o/JAAC3BmEHSKvIUeR7EBkUWcuy%0ASPOVd31b+AAAAYqwA6TVLLSZ78GPRT/WsuzYxWO+BzpF1zSk6a2eCgBw6xB2gLS6Nu/qe/Dt%0A6W+PXjhS07LPD33ue3BnkztNepM/JgMA3BqEHSCtjtEdfWe8elXvmPQxbo+r6pqD57+fsXOG%0A7/ETtz3h1/kAAPWNsANkNqXHFN+D9Lz0R5Y9ctJ6ouK76T+u7b2od7GrWAjRJKTJ2LvH+n9C%0AAEA94gLFgMyeaP/E8Jzhn37/qRDi69yv233Yrt/yx5IbJxc7i7ec3LJjcdn5sHpFP6/fvHBT%0AuKbDAgBuFmEHyEwRytw+c50e56LDi4QQpe7SZUeXLTu6rOKaIH3Q3L5zB7QdoNGMAIB6w65Y%0AQHJmg/nzhz+f23dujCWm6ru94npl/TZrRMcR/h8MAFDv2GIHyE8Ryqg7Rj1z+zMZxzM2528+%0AUXwixBjSJqJN/zb9kxolaT0dAKDeEHbAz4VRZ3ww/sHy+0wAAOTDrlgAAABJEHYAAACSIOwA%0AAAAkQdgBAABIgrADAACQBGEHAAAgCcIOAABAEoQdAACAJAg7AAAASRB2AAAAkiDsAAAAJEHY%0AAQAASIKwAwAAkARhBwAAIAnCDgAAQBKEHQAAgCQIOwAAAEkQdgAAAJIg7AAAACRB2AEAAEiC%0AsAMAAJAEYQcAACAJwg4AAEAShB0AAIAkCDsAAABJEHYAAACSIOwAAAAkQdgBAABIgrADAACQ%0ABGEHAAAgCcIOAABAEoQdAACAJAg7AAAASRB2AAAAkiDsAAAAJEHYAQAASIKwAwAAkARhBwAA%0AIAnCDgAAQBKEHQAAgCQIOwAAAEkQdgAAAJIg7AAAACRB2AEAAEiCsAMAAJAEYQcAACAJwg4A%0AAEASBq0HuFkul+vIkSN2uz05OTkoKEjrcQAAADQTSFvs1q9f36tXrzZt2gwYMGD79u1CiDVr%0A1rRu3To5OblLly5NmzZ9//33tZ4RAABAMwGzxS4rK6tv375utzs8PHzNmjWbNm1au3btkCFD%0AIiIinn76abvdvnbt2hdeeKFt27b9+vXTelgAAAANBMwWuzfeeKNx48bZ2dmXLl06ffp0t27d%0Ahg0b1qZNm8OHD3/yySdffPFFTk5O69at3333Xa0nBQAA0EbAhN3WrVtfeOGFTp06CSGaNGny%0A9ttv//TTT2lpacHBwb4FUVFRo0aN2rFjh6ZjAgAAaCZgwu7SpUvx8fHlT1u2bCmEaNKkScU1%0ALVq0KCoq8vdkAAAADUPAhF10dHROTk750yNHjgghfvjhh4prcnJyoqOj/T0ZAABAwxAwYder%0AV69Zs2Zt2LDB6XTu37//xRdf7NChw1//+tcTJ074Fhw8ePCDDz5ISUnRdk4AAACtBMxZsZMn%0AT161alXv3r19Txs1arR58+b+/fvfdttt3bt3t9vtO3fuVFV1/Pjx2s4JAACglYDZYpeUlLR1%0A69Ynn3yye/fuzz777NatWzt06LBy5crk5OSMjIysrKy4uLglS5Z069ZN60kBAAC0ETBb7IQQ%0AycnJn332WaVXtm/fXlxcXFpaWulECgAAgJ+bQAq7mlgsFovFovUUAAAAGguYXbEAAAConQxb%0A7HxycnJGjx4thEhPT6/7T505cyY1NdXpdNay5vz580IIr9d7kxMCAADcUvKEndVqXbdu3fX+%0AVGhoaJcuXRwORy1r9u7dK4Rwu903PhwAAMCtJ0/YJSUl7d+//3p/ymKxTJ06tfY1c+bMWbNm%0AzY3OBQAA4CfyhJ3ZbE5OTtZ6CgAAAM0EXtipqpqbm3vs2DGr1SqEiIiISExMjI2N1XouAAAA%0AjQVS2BUWFk6fPn3BggVnz56t9FZcXNyoUaPGjRsXHBysyWwAAACaC5iwO3XqVM+ePXNzcxMT%0AEwcMGBAfHx8aGiqEKCoqysnJ2bhx46RJk5YsWbJhw4aoqCithwUAANBAwITdxIkT8/PzFy1a%0ANHjw4KrvejyeOXPmjB07durUqTNnzvT/eAAAAJoLmAsUr1q1asSIEdVWnRBCr9ePGTNmyJAh%0AS5cu9fNgAAAADUTAhF1BQUFCQkLtazp06HDmzBn/zAMAANDQBEzYxcTEZGdn175mz549MTEx%0A/pkHAACgoQmYsBs0aNDixYtnzJhR7V0iSkpKJk+evGLFiqFDh/p/NgAAgIYgYE6emDJlSmZm%0A5vjx46dNm9atW7fY2FiLxaKqanFxcV5e3o4dO2w2W0pKyoQJE7SeFAAAQBsBE3aRkZFZWVmz%0AZ8+eP39+RkaGx+Mpf8toNHbu3Dk1NTU1NVWv12s4JAAAgIYCJuyEECaTKS0tLS0tzW63Hz9+%0A3HfnifDw8Li4OJPJpPV0AAAAGguksCtnNpsTExO1ngIAAKBhCZiTJwAAAFA7wg4AAEAShB0A%0AAIAkCDsAAABJEHYAAACSIOwAAAAkQdgBAABIgrADAACQBGEHAAAgCcIOAABAEoQdAACAJAg7%0AAAAASRB2AAAAkiDsAAAAJEHYAQAASIKwAwAAkARhBwAAIAnCDgAAQBKEHQAAgCQIOwAAAEkQ%0AdgAAAJIg7AAAACRB2AEAAEiCsAMAAJAEYQcAACAJwg4AAEAShB0AAIAkCDsAAABJEHYAAACS%0AIOwAAAAkQdgBAABIgrADAACQBGEHAAAgCcIOAABAEoQdAACAJAg7AAAASRB2AAAAkiDsAAAA%0AJEHYAQAASIKwAwAAkARhBwAAIAnCDgAAQBKEHQAAgCQIOwAAAEkQdgAAAJIg7AAAACRB2AEA%0AAEiCsAMAAJAEYQcAACAJwg4AAEAShB0AAIAkCDsAAABJEHYAAACSIOwAAAAkQdgBAABIgrAD%0AAACQBGEHAAAgCcIOAABAEoQdAACAJAg7AAAASRB2AAAAkiDsAAAAJEHYAQAASIKwAwAAkARh%0ABwAAIAnCDgAAQBKEHQAAgCQIOwAAAEkQdgAAAJIg7AAAACRB2AEAAEiCsAMAAJAEYQcAACAJ%0Awg4AAEAShB0AAIAkCDsAAABJEHYAAACSIOwAAAAkQdgBAABIgrADAACQBGEHAAAgCcIOAABA%0AEoQdAACAJAg7AAAASRB2AAAAkiDsAAAAJEHYAQAASIKwAwAAkARhBwAAIAnCDgAAQBKEHQAA%0AgCQIOwAAAEkQdgAAAJIg7AAAACRB2AEAAEiCsAMAAJAEYQcAACAJg9YD3BSPx/P9999brdbY%0A2NjY2FitxwEAANBSIG2x27p169ixY8uffvrppy1btuzUqVPPnj3j4uLuuuuuTZs2aTgeAACA%0AtgJmi11GRkbfvn1NJtOsWbMURfnyyy9HjBhhsVgGDx7cpEmTo0ePrlu3rk+fPlu2bOncubPW%0AwwIAAGggYMJu6tSpkZGRW7ZsURRFCPHyyy/Hx8dnZWW1aNHCt2D79u29evWaOnXqv//9b00n%0ABQAA0EbA7IrdvXv3008/3a5dOyHEpUuXcnNzX3rppfKqE0J07959+PDhmZmZ2s0IAACgpYAJ%0AO4/HExwc7HtsNpsVRWnVqlWlNa1atbLb7X4fDQAAoEEImLC76667Pv/8c5vNJoQICgq69957%0As7KyKi5wOBxLly5t3769RgMCAABoLGDC7tVXXz169GhKSso333zjdrtnzZr1r3/9a/78+Tab%0AzeVybd++fcCAAdnZ2WPGjNF6UgAAAG0EzMkTAwcOnDt37h/+8Ie+ffsGBwe3adPGZDI988wz%0AqampQgiPx6MoyksvvfTcc89pPSkAAIA2AibshBCjRo16+OGHFyxYkJ6efujQoQsXLgQFBVks%0AltatW/fs2fOZZ565++67tZ4RAABAM4EUdkKIZs2ajRs3bty4cVoPAgAA0OAEzDF2AAAAqF2A%0AbbG7FWw2m8PhqH2B34YBAAC4YfKEXU5OzujRo4UQ6enp1/VT7du393g8t2wuAAAAP5En7KxW%0A67p16673pxISEnbv3u1yuWpZs3Tp0tdff/0mRgMAAPAHecIuKSlp//79N/CDnTp1qn3Bt99+%0Ae0MTAQAA+JU8YWc2m5OTk7WeAgAAQDOBF3aqqubm5h47dsxqtQohIiIiEhMTY2NjtZ4LAABA%0AY4EUdoWFhdOnT1+wYMHZs2crvRUXFzdq1Khx48YFBwdrMhsAAIDmAibsTp061bNnz9zc3MTE%0AxAEDBsTHx4eGhgohioqKcnJyNm7cOGnSpCVLlmzYsCEqKkrrYQEAADQQMGE3ceLE/Pz8RYsW%0ADR48uOq7Ho9nzpw5Y8eOnTp16syZM/0/HgAAgOYC5s4Tq1atGjFiRLVVJ4TQ6/VjxowZMmTI%0A0qVL/TwYAABAAxEwYVdQUJCQkFD7mg4dOpw5c8Y/8wAAADQ0ARN2MTEx2dnZta/Zs2dPTEyM%0Af+YBAABoaAIm7AYNGrR48eIZM2ZUe1/XkpKSyZMnr1ixYujQof6fDQAAoCEImJMnpkyZkpmZ%0AOX78+GnTpnXr1i02NtZisaiqWlxcnJeXt2PHDpvNlpKSMmHCBK0nBQAA0EbAhF1kZGRWVtbs%0A2bPnz5+fkZHh8XjK3zIajZ07d05NTU1NTdXr9RoOCQAAoKGACTshhMlkSktLS0tLs9vtx48f%0A9915Ijw8PC4uzmQyaT0dAACAxgIp7MqZzebExEStpwAAAGhYAubkCQAAANSOsAMAAJAEYQcA%0AACAJwg4AAEAShB0AAIAkCDsAAABJEHYAAACSIOwAAAAkQdgBAABIgrADAACQBGEHAAAgCcIO%0AAABAEoQdAACAJAg7AAAASRB2AAAAkiDsAAAAJEHYAQAASIKwAwAAkARhBwAAIAnCDgAAQBKE%0AHQAAgCQIOwAAAEkQdgAAAJIg7AAAACRB2AEAAEiCsAMAAJAEYQcAACAJwg4AAEAShB0AAIAk%0ACDsAAABJEHYAAACSIOwAAAAkQdgBAABIgrADAACQBGEHAAAgCcIOAABAEoQdAACAJAg7AAAA%0ASRB2AAAAkiDsAAAAJEHYAQAASIKwAwAAkARhBwAAIAnCDgAAQBKEHQAAgCQIOwAAAEkQdgAA%0AAJIg7AAAACRB2AEAAEiCsAMAAJAEYQcAACAJwg4AAEAShB0AAIAkCDsAAABJEHYAAACSIOwA%0AAAAkQdgBAABIgrADAACQBGEHAAAgCUPtbzscjuzsbJvNlpSU1Lx5c//MBAAAgBtQ2xa7Tz75%0ApHnz5t27d+/Vq1dMTMxTTz1ltVr9NhkAAACuS41b7DZt2jRy5Ei9Xt+3b9/o6Oht27YtXLiw%0AtLR02bJl/pwPAAAAdVRj2M2YMUNRlPXr16ekpAghnE7nsGHDli1bduDAgeTkZD9OCAAAgDqp%0AcVfstm3b+vTp46s6IYTJZJoyZYoQYtOmTf6ZDAAAANelxrArKCi47bbbKr7ie1pQUHDLhwIA%0AAMD1qzHsvF5vcHBwxVfMZrMQwuPx3PKhAAAAcP24jh0AAIAkCDsAAABJ1HaB4s2bN/tOmKgo%0AIyOj0otV1wAAAMD/FFVVq39DUer4ETV9gjTmzJnz/PPPW61Wi8Wi9SwAAEBjTqczKChoy5Yt%0APXr00HqWymrcYrdgwQJ/zgEAAICbVGPYDR8+3J9zAAAA4CZx8gQAAIAkCDsAAABJ1Lgrtl+/%0AfnX8iNWrV9fTMAAAALhxNYbdmjVr/DkHAAAAblKNYXfw4EF/zgEAAICbVGPYJSUl+XMOAAAA%0A3KTa7jwhhHA4HNnZ2TabLSkpqXnz5v6ZCQAAADegtrNiP/nkk+bNm3fv3r1Xr14xMTFPPfWU%0A1Wr122QAAAC4LjVusdu0adPIkSP1en3fvn2jo6O3bdu2cOHC0tLSZcuW+XM+AAAA1FGNYTdj%0AxgxFUdavX5+SkiKEcDqdw4YNW7Zs2YEDB5KTk/04IQAAAOqkxl2x27Zt69Onj6/qhBAmk2nK%0AlClCiE2bNvlnMgAAAFyXGsOuoKDgtttuq/iK72lBQcEtHwoAAADXr8aw83q9wcHBFV8xm81C%0ACI/Hc8uHAgAAwPXjXrEAAACSIOwAAAAkUdsFijdv3uw7YaKijIyMSi9WXQMAAAD/U1RVrf4N%0ARanjR9T0CdKYM2fO888/b7VaLRaL1rMAAACNOZ3OoKCgLVu29OjRQ+tZKqtxi92CBQv8OQcA%0AAABuUo1hN3z4cH/OAQAAgJvEyRMAAACSIOwAAAAkQdgBAABIgrADAACQBGEHAAAgCRnCrqio%0A6NVXXz106JDWgwAAAGhJkrB76623fvjhB60HAQAA0FJttxRrUEaNGlXTWzabTQgxa9as5cuX%0ACyE+/PBD/40FAADQYARM2H300Ue1L/jmm298Dwg7AADw8xQwu2LT0tL0ev1dd921evXqwqt9%0A9913QojPP//c91TrSQEAALQRMGH3zjvvbNu2TQjRv3//1157TVGUyMvCw8OFEKGhob6nWk8K%0AAACgjYAJOyFEly5ddu7c+cYbb8ybN69jx45LlizReiIAAIAGJJDCTghhMBheeeWV/fv3d+jQ%0A4YknnnjkkUeOHz+u9VAAAAANQoCFnU9CQkJ6evrHH3+8ZcuWjh07crYEAACACNCw83n22WcP%0AHjw4cODAqVOnaj0LAACA9gLmcifVatq06cKFC59++ul169YlJCRoPQ4AAICWAjvsfPr379+/%0Af3+tpwAAANBYAO+KBQAAQEUybLHzycnJGT16tBAiPT297j/ldrtXrlzpcrlqWbNr166bHQ4A%0AAODWkyfsrFbrunXrrvenTpw48cILL5SWltayxuFwCCFUVb3x4QAAAG49ecIuKSlp//791/tT%0A8fHxJ06cqH3NnDlznn/+eUVRbnQ0AAAAf5An7Mxmc3JystZTAAAAaCbwwk5V1dzc3GPHjlmt%0AViFEREREYmJibGys1nMBAABoLJDCrrCwcPr06QsWLDh79mylt+Li4kaNGjVu3Ljg4GBNZgMA%0AANBcwITdqVOnevbsmZubm5iYOGDAgPj4+NDQUCFEUVFRTk7Oxo0bJ02atGTJkg0bNkRFRWk9%0ALAAAgAYCJuwmTpyYn5+/aNGiwYMHV33X4/HMmTNn7NixU6dOnTlzpv/HAwAA0FzAXKB41apV%0AI0aMqLbqhBB6vX7MmDFDhgxZunSpnwcDAABoIAIm7AoKCq55N9gOHTqcOXPGP/MAAAA0NAET%0AdjExMdnZ2bWv2bNnT0xMjH/mAQAAaGgCJuwGDRq0ePHiGTNm+O4DUUlJScnkyZNXrFgxdOhQ%0A/88GAADQEATMyRNTpkzJzMwcP378tGnTunXrFhsba7FYVFUtLi7Oy8vbsWOHzWZLSUmZMGGC%0A1pMCAABoI2DCLjIyMisra/bs2fPnz8/IyPB4POVvGY3Gzp07p6ampqam6vV6DYcEAADQUMCE%0AnRDCZDKlpaWlpaXZ7fbjx4/77jwRHh4eFxdnMpm0ng4AAEBjgRR25cxmc2JiotZTAAAANCwB%0Ac/IEAAAAakfYAQAASIKwAwAAkARhBwAAIAnCDgAAQBKEHQAAgCQIOwAAAEkQdgAAAJIg7AAA%0AACRB2AEAAEiCsAMAAJAEYQcAACAJwg4AAEAShB0AAIAkCDsAAABJEHYAAACSIOwAAAAkQdgB%0AAABIgrADAACQBGEHAAAgCcIOAABAEoQdAACAJAg7AAAASRB2AAAAkiDsAAAAJEHYAQAASIKw%0AAwAAkARhBwAAIAnCDgAAQBKEHQAAgCQIOwAAAEkQdgAAAJIg7AAAACRB2AEAAEiCsAMAAJAE%0AYQcAACAJwg4AAEAShB0AAIAkCDsAAABJEHYAAACSIOwAAAAkQdgBAABIgrADAACQBGEHAAAg%0ACcIOAABAEoQdAACAJAg7AAAASRB2AAAAkiDsAAAAJEHYAQAASIKwAwAAkARhBwAAIAnCDgAA%0AQBKEHQAAgCQIOwAAAEkQdgAAAJIg7AAAACRB2AEAAEiCsAMAAJAEYQcAACAJwg4AAEAShB0A%0AAIAkCDsAAABJEHYAAACSIOwAAAAkQdgBAABIgrADAACQBGEHAAAgCcIOAABAEoQdAACAJAg7%0AAAAASRB2AAAAkiDsAAAAJEHYAQAASIKwAwAAkARhBwAAIAnCDgAAQBKEHQAAgCQIOwAAAEkQ%0AdgAAAJIg7AAAACRB2AEAAEiCsAMAAJAEYQcAACAJwg4AAEAShB0AAIAkCDsAAABJEHYAAACS%0AIOwAAAAkQdgBAABIgrADAACQBGEHAAAgCcIOAABAEoQdAACAJAg7AAAASRB2AAAAkiDsAAAA%0AJCFV2BUWFv74449aTwEAAKCNQAq7ffv2PfTQQ61bt05JSXn//fc9Hk+lBW+99VabNm00mQ0A%0AAEBzBq0HqKstW7bcf//9DocjJCTk5MmTmzdvXrRo0bJly6KiorQeDQAAoEEImC12b7zxhtfr%0AXbZsWXFxsdVqfeedd7Zu3dq3b9+SkhKtRwMAAGgQAibs9u3bN3To0EGDBimKEhQUlJaWtnr1%0A6uzs7CFDhlTdJwsAAPAzFDBhd/r06bZt21Z8pXfv3h9++OFXX3310ksvaTUVAABAwxEwx9g1%0Aa9Zs7969lV4cMWLEwYMH33jjjVatWo0fP16TwQAAABqIgAm7xx9/fNasWe+9997o0aONRmP5%0A69OnTz958uTLL7988uRJ9skCAICfs4AJu0mTJi1fvvzFF19csWLF2rVry19XFOXjjz+OiIiY%0AOXOmhuMBAABoLmCOsYuOjt61a9eYMWOSk5MrvaUoyrvvvrtkyZKEhARNZgMAAGgIAmaLnRCi%0AcePGs2fPrundxx9//PHHH/fnPAAAAA1KwGyxAwAAQO0IOwAAAEkE0q7Y2uXk5IwePVoIkZ6e%0AXvefKigoSEtLs9vttaw5duzYzQ4HAABw68kTdlardd26ddf7U3q9PiIiIjg4uJY1ISEhNzEX%0AAACAn8gTdklJSfv377/en4qMjJw1a1bta+bMmZOZmXmjcwEAAPiJPGFnNpurXgkFAADg5yPw%0Awk5V1dzc3GPHjlmtViFEREREYmJibGys1nMBAABoLJDCrrCwcPr06QsWLDh79mylt+Li4kaN%0AGjVu3Ljaj5YDAACQWMCE3alTp3r27Jmbm5uYmDhgwID4+PjQ0FAhRFFRUU5OzsaNGydNmrRk%0AyZINGzZERUVpPSwAAIAGAibsJk6cmJ+fv2jRosGDB1d91+PxzJkzZ+zYsVOnTuWmsQAA4Ocp%0AYC5QvGrVqhEjRlRbdUIIvV4/ZsyYIUOGLF261M+DAQAANBABE3YFBQUJCQm1r+nQocOZM2f8%0AMw8AAEBDEzBhFxMTk52dXfuaPXv2xMTE+GceAACAhiZgwm7QoEGLFy+eMWOGw+Go+m5JScnk%0AyZNXrFgxdOhQ/88GAADQEATMyRNTpkzJzMwcP378tGnTunXrFhsba7FYVFUtLrrbL9YAACAA%0ASURBVC7Oy8vbsWOHzWZLSUmZMGGC1pMCAABoI2DCLjIyMisra/bs2fPnz8/IyPB4POVvGY3G%0Azp07p6ampqam6vV6DYcEAADQUMCEnRDCZDKlpaWlpaXZ7fbjx4/77jwRHh4eFxdnMpm0ng4A%0AAEBjgRR25cxmc2JiotZTAAAANCwBc/IEAAAAakfYAQAASIKwAwAAkARhBwAAIAnCDgAAQBKE%0AHQAAgCQIOwAAAEkQdgAAAJIg7AAAACRB2AEAAEiCsAMAAJAEYQcAACAJwg4AAEAShB0AAIAk%0ACDsAAABJEHYAAACSIOwAAAAkQdgBAABIgrADAACQBGEHAAAgCcIOAABAEoQdAACAJAg7AAAA%0ASRB2AAAAkiDsAAAAJEHYAQAASIKwAwAAkARhBwAAIAnCDgAAQBKEHQAAgCQIOwAAAEkQdgAA%0AAJIg7AAAACRB2AEAAEiCsAMAAJAEYQcAACAJwg4AAEAShB0AAIAkCDsAAABJEHYAAACSMGg9%0AAAAAkNn+056MY678S16HW21q0XWLNaS0NgQZFK3nkhNhBwAAbomd+e5p60r3nnRXfPGDbaJx%0AiJKWEjzi7iDirt6xKxYAANS/T/c4hvzLWqnqfM7b1D+tsY1eWuxwq/4fTG5ssQMAAPVs5SHn%0Aa6ttvmpThLgnztCllcGkV34o8KT/4CpxqkKIrw+7xn9le/eRULbb1SPCDgAA1KeLpeorX5dV%0AXasI3exHQzu3Mi6+/O75Eu/4r0rWHnUJIZZ95+zX3jigvUmrUeXDrlgAAFCfPtxpL7KrQogI%0As/LFU2GdWxkrvts4VPfPxy2/bF22aemdTLsGI8qLsAMAAPVp1SGX78EL95rjo/RVFxj1yvS+%0AIb49sIfPeY4WePw4neQIOwAAUG/sbvWHy6H2cIca97EmRBuSm5c13/5ThF29IewAAEC9OV9S%0AdqKrIkRMeG2ZERtRFnYFNu8tH+tng7ADAAD1JvzyxelUIayO2q5mUlha1nNhXM+u/hB2AACg%0A3oSblcZlh8+JTbmumpYV2b17TpbtgU2IruY4PNwYwg4AANSnBxLLDq2budle6qp+N+vMLXa7%0AWxVCNApW7m7JxdfqDWEHAADq06iuQXpFCCGOnPeMWV5S7Kjcdh/ttM/dXnaVk1HdzHr2xNYf%0AGhkAANSn9k30qV3Nc3fYhRBrj7p6/bPova2lXVsZjHrxQ4H3i2zH5LW28pWjugZpOqxsCDsA%0AAHAjHG710DnPuRI1LEhpFaFrWeEc2D/1Ds6/5Pn6sEsIccrqfTOjtOqPt4rQffyEJdjI9rr6%0ARNgBAIDrk1PgmbnFvvqwy3ecnI9RLzrHGMbdF9w91qBXxD8es8zaap+dZS91VXNu7IOJxrcH%0AhJafZnErlDjVtUddm3Jd+Ze8HlU0D9PdG2fo394UfSu/VHOEHQAAuA4ff+uYts7mrnJShMsj%0Ath13P/GptXeC4e+PWCLMyu97mod2Mn15wLkhx/XTRa/boza16LrFGgbdbup8i0+Y+Ndex4yN%0ApedtVzXlv793/nld6fP3mF/sYTZIepYBYQcAAOpqdpa92v2qFa3PcT/8iXXpiLDGIUrzMN3Y%0Ae81j7zX7ZzwhhFcVr35tW5jtqPZdm0t9J7N0Z777o9+ESrkXmLADAAB1sv24++2NV1Vdl1aG%0AkZ2DOjbTny7yvrvVvu0nt+/13Aue3y0p/nJ4mM7v7TRjU2l51VlMymO3m34RY9DpxKFznqUH%0AnGeLvUKIzFzXSyttHzwW6u/hbj3CDgAA1Mn09aXeCvs2i9b/Zfm6N5erV14K+3VaRJ+Jvsc7%0A891LDjgH31Hj7WJvhcPnPO9nlV1I5Z44wwePWRqHXtnnmub0/u9q29IDTiHEykPOR4+Y+t1m%0A9Od4fiDpHmYAAFCvjp737DnpLn9aun95UfobQr3qIDZrxt8cxzLLn3600+6/+YQQQszOsntU%0AIYRoF62fN/iqqhNChJh0fxsY+qs2ZTE3a+s19ikHIsIOAABc25Y8d8WnRevfrnZZcdaH5Y+/%0AO+M5Za3+zhO3gtsr0n8ou4nZ+PvMoUHVRI5Op0x+INj3eP8pz4ki/43nH4QdAAC4ttMVEs1T%0AfM515lC1y1wn91V8mlfov3I6WeS1OlQhhEEn7k+ocR/rbY31raN0QghViMPnPH4bzz8IOwAA%0AcG0Vz4JQHUU1r7vqdIliZzUXsbtFCkvLIjLCrAQZaj5rQ1GaWcr654LNf+P5B2EHAACurUWF%0AG0vow2MUQ/W3AjO2vLPi06ah/iuNqOCy77pkV521bIlT1bMl3ss/ItsVTwg7AABwbb9sfeVK%0AGooxOPj2gdUsUhTLvb8rfxZqUto38V9pxITrwoIUIYTbKzbkuGpadrTAk3uhLOzaN9H7aTh/%0AIewAAMC1tW2k79LqStt1GPWR3tKk0prw3i8Htb63/OkD7Yy17RKtbwaduL9d2aF1b28stTmr%0AP7xvWnrZybB3NNe3ipAthGT7fQAAwC3yWq9g/eVOO2P1dnr9yI7jTt9TY9P20U9+HH7/K+WL%0ADTqR9kv/3XDCZ8w9Zt8lkY+c94xcXFxQclXblTq9L/2nOONY2ca8sT38PZ4fcIFiAABQJ11b%0AGf7UO3jaurItXueK1ccXFLd7u1BRRKmr8lkIf+odkhDt7x2dHZrq//se8+wsuxBia5475R+X%0AfrOm5K4Yg14Rh895vpxTVH5ub7/bjP3b+/Xiyf5B2AEAgLp6rps51KS8tsbmubwtzO6unHQ6%0ARYz7VfCortWfXXGrvXxf8NkS7+J9TiGE1aHO2+UQuyrfN7ZHvGHmw6GynTchhGBXLAAAuC5P%0A3RW0+fmI3glGfXU3gu3UQr/wybAXtdvLqVPEOw+Fvt43pFF1Z7wGG5Xf9zT/a1hYqEnKrmOL%0AHQAAuE6tInSfDLG4vWJ9jmtTrrvQ5o0I1iU00vVsbUhqGOeZjrg76LHbTauPuDbluvIveb2q%0AaGbR9Wxt6N/e2MSPV2DxP8IOAADcCINO9Ek09kms8R4P2rIEKU/cYXriDgkPpKuFzNEKAADw%0As0LYAQAASIKwAwAAkARhBwAAIAnCDgAAQBKcFQsAABoijyq+Puz86pDrwBn3BZtqMSntGusf%0AaGd84g6TRdKr0N08wg7AjfOq3pPFJ8/azlpMlriwOLNBwhsvAtDEvlOetJUlR857yl+5ZFdP%0AFHk3HnO9u7l0yoMhj3b8eV3HpI4IOwA3It+a//bOt788/OWpklO+V8wG8wPxD6R1Tusd11vb%0A2QAEug05rtHLSqref9bnvE0du6Ikr9D7Pz0r/2XyRJH3rY2lGTnuS3avVxWKIiwmpUe88ZVf%0AmxP9fuNaTRB2AK7bxwc+fiH9hVJ3acUX7W77ypyVK3NWDksa9lHfj0KMIVqNB8CfHG51yQHn%0AV4ddB896Ckq8USG6to10/W4zDrszKCzoRnaY/lDgGbO8rOr0ihh0u+mhJFOLcF2RXc045lqw%0Ax1HsUIUQMzaVtmmke7hD2XY7ryreyCj953aHV72Sg6oqrA51zRHnN0ecjyWbZgwINcped4Qd%0AgOszc9fMtA1pFV9pZG5U7Cp2epy+p58f+vxE8Ym1g9cG6bW5BTgAv8n80TV+le1Ekbf8lfMl%0A3vMl3h3H3TM3219KCX62S5D+Outu2rrSYqcqhAgLUj4ebLknzvhuhXfzL3me/qL4yHmPKsSU%0A9NL72xlDjIpXFalfFq/7wVXTZ6pCLD3gPHLes3xEWJBB5uPzOCsWwHXIzM8clzHO97h5aPM5%0AfeZcfPFiwdgC2x9sG4Zu+HXsr6suAyCrZd85n/6iuGLVVVTkUKek2zrMKHz5K1teYfVrqjp6%0A3rMhp6zPZj4cek9c5fuVtYrQfzLEEmJUhBBni73Lv3MKId7aaKtYdQmN9H/qHTx/SOj0PiGd%0AWlzZRnfgtOellSV1/v0CEmEH4Dr8MeOPHtUjhEiITPh2xLej7xwdaY5UFMWgM/SK65U+JP2/%0A7vgv38p/ZP/j0IVDmg4L4Bbae9I9blWJ2yuEEEEG5ZnOQQ+0q+amsaVusTDb0Wvupbk77HX5%0A2PTLfdaphb7vbdWfHhEbqX/qLlP5+p8ueudsd5S/O+X+4I3PR/z3PcG92wU908X81ciIub+x%0A6C73zr8Punbmu+v4OwYiwg5AXe09u3fn6Z1CCEUoCwcubBXWqtICg87wwYMfdIjuIIRwe90f%0AH/hYgykB3HqqEK+stjk9QggRbFSe/IVp7tJN6RW2mSlCKBV2eLo8Ytq60h7vX5qdVbr8O+df%0AM0tfW217Y0PpF9mO8yVXbczLvVD29Fetq8nEciltyt49dsH78S6H5/JnjOxqHtU9uNLi/u1N%0Ak3pfOer3H9scQl4cYwegrtbmrfU9+GWrX3Zr0a3aNSa96YO9H/z32v8WQnzz4zdv/eot/80H%0AwC92nXC/utp26GzZhUhKXeq8nQ5TfPeKa9Sy/7nK8UveNzMqb7fTKeI3d5heuS+4mUUnhPAd%0AXSeEiDDXdiRc5OV3i+zq14fKDvDV68T0R1pWs1qnH/1g2/aTvityqEKIjbkut1cYJN20RdgB%0AqKufin7yPejWvFumyKxpWfcWZX++5xXl+WMsAH40f7dj8lqbuw6HzKlC1OUkBa8qFu9zZuS4%0AP3oi9BcxhuiQsh86fqm27yh/t3GocuRcWWK2b2zIKy0UQih6Y1C7X5s79DW36aGPiFdMwUII%0AX9UJIRxuddE+55N3yXmNY0l7FcAt4PaWHZhi0NX2d8Lyd8vX1ztVqAWlBQ6PzPtTgAZo2XfO%0ACWuuqrouLQ2OH7dWu/ia2WQ2KDERZR1yrsT79KLi3AveTi3K/gD55qjL7qqx7VZ8X7aV7vZm%0Aes/lTYO+jXzBHQc0S9vW+JkvLN1SDU2SfFVXyStflzy+wHqmuK6ndAQQwg5AXbUMK9vHsf/8%0A/lqWZZ/N9j2oehDeTSpxlfz127/e8697TO+YGs9ubP6bufU/W7+Q/sLhC4fr94sAVHWuxPu/%0Aq22+iDJfvmJI+gdpupBGNf6MWv6/rjDoyn7W7laTmxne7B/iu/7IxVL1j6tKHmhn9D09bfVO%0AW1dqbJGsD2smlKty5ZsjzrVHy47nG9TRFGws+8C8i+7w3i9H/3aBoVGba/463+a7B86z1nRK%0Ab+Ai7ADUVfnVTNLz0nMu5tS0bE72nErr68XavLXtPmw3LmPc9lPby7cF5hXlvb/3/eR5ya9u%0AetV3ui6AW+SDbY4SpyqEiA5R7m9Xtl1NH9XaGN2ufI169Xb60sNfiyqb7pxFZ1VX2eXNvzns%0AGNnvF+89Gup7ujPfve+Ue+Dlaw7P3+1o9uKmFv97sMWr30c+OsMQFedV1S+yHWOWl12ypEsr%0Aw6/aGjs1L7ugyckiNfyBV686a0MIIYSn8LjXXlT1Nzpt9Y76srguu5UDCGEHoK7ujbk3ITJB%0ACOH0OEesGlHirOZyUG9uf3Pzic2+x8M7Dq+vr/7i0BcDlgw4XXK62nfdXvdbO94a9p9hXlWu%0AP6GBBkMVYtXlcxTSfhn86Vv/43sccudvhP7KsRnF2z4qf+y+mK8LaVz1o3QhjawZ75Q9UZTg%0A5Ef6tzc9mFh2luuf19uXHah8lIU+rKmle2rLl/fe/fdLf1xVYnerQohwszJjQIgixGPJNd80%0AVlVLvv3UcfxbRVd98Bw441mYLdVBHYQdgLrSK/rXU173Pd56cmvPhT0z8zNVVRVCqKp6svjk%0Ac2uee3XTq74FjyU+1iOmR718775z+0auHunbShdqDH2t+2v7nt1n/b31+Ojj8/rPS2qU5Fv2%0A5ZEv/5z153r5RgCVnCv2nizyCiEUIR7paLJ//5XqcQoh9OHNy9eoXrfrp53lT/VBlqC4rtV8%0Alk7vOnOw/Jmle2qT1GUXyvbxisPn3N7q7xArPKoovzZKdIgyb7AlIVovhBhyR1ATS/U943WV%0AhHYZHtLpMcVkueqNCrcdm7+LsAPwczWk/ZAxd43xPd57dm/KwpS4OXH3fX7fnZ/c2eofrebu%0Am+t7KyEy4cO+H9bXl47LGOe7L23TkKZZv816/Vevd2rSKcwUFhse+2zys7tG7BqYMNC38s0d%0Abx63Hq+v7wVQ7vzl8AozK1HBisd6pmR75QtVKkIowRFXngZH1vRphuiE8rTSWZoEtbtv14mr%0A9uEmNdG//2jomHvM5cfPVdQ91vDVyPCurcq2FBr1Yu7jodV+ka5Sz10Z7srHHjrnOSnRkXaE%0AHYDr8/f7/z6+6/jyp8etxzce37jv3L7y3aBdm3fdOGxjI3PNx1NfjyOFR8qvn7dgwIJOTTpV%0AWhBqCl04cGFsWKwQwu62f7T/o8ofAeCmWS5fG8TmVH1noV5aO911+vurFukMYSlj6/JpEf0m%0AVT0SrqKTVu+w3454rXdIzsT4C188Z908e2AHU6Pgsh85U+xtevUmuhY1bLGrSBVeW/biag+2%0Aq/3SKoGFsANwffSK/u373t785Ob74+7XK/qKb7WNaPve/e9teWpLS0t11wi9IV/nfu17cHez%0Au/u26VvtmjBT2O87/77SegD1qHmYzncmrNsrtv/kFkKojuLz8wZ7Lp6ouKwup6MKIcTVf3RU%0AVWRXGw35R9Tj73odxbb9y0v3L58/deR/dQvynVD7Y6F3a55LCOFRxRfZjkc+sd7z/qXaP9B9%0APufcB30ufDHa8cPGqu/aXTXs/Q1AXKAYwI3o2bJn+pD0c7Zzu87sOmM7ExkU2S6y3e2Nb6/3%0AL8q9mOt7kNIyZbfYXdOyX7X6Vdn6S7n1PgMAk16ktDH4LjLyt82lQm8MSX40LOUFfWRtf4tT%0A3XbFYL7hLw3tMsLYONHQOEFnaSKE+MvGK3et+Dzb2cyie25pcfktyKrlOrXfkbejePtH7jNl%0At672fVQlzcLk2c4VeGGnqmpubu6xY8esVqsQIiIiIjExMTY2Vuu5gJ+jJiFN+rXpdzOfoFze%0AHaOq1f+N2Xd0nRAixBhS7YKydw1l79pctpuZBwg4+Ze8O/Pd50u8Rr0SH6m7J85Q7XFpN29U%0AV7Mv7Lb95O4y89xp67V3X9al6rylhWrxeX2TRN9T275lIZ0eK3/X1Pqean/qPwed/znovOaH%0AO3/ccfE/Vw4d0YU2NsXeXWlNiFG0i77GFsQAEkhhV1hYOH369AULFpw9e7bSW3FxcaNGjRo3%0AblxwcDUXmAbQAClXH2GjKEq1bdfC0sL34EjhkVo+7dCFsr+OtwhtUU8DAg3d1jz3XzaVfpt/%0A1WkHZoMyuJMp7ZfmJqH1vBWqR7zhkY6mf3/vFEJUrLomFt2FEq/nhnZmqh6X0OnLq04IYdv1%0AL2N0G2PLu65a5na4Tu1XnSVNb//1Jft1fFPoPamus98XXz7PI6LvJEVvEuKq+53FRehlum9s%0AwITdqVOnevbsmZubm5iYOGDAgPj4+NDQUCFEUVFRTk7Oxo0bJ02atGTJkg0bNkRFRWk9LIBr%0AUKo7brratuvZsqfvwerc1adLTjcPbV7l54QQYt538yqtByTmVcWMTaXvba2mcexudcFux1eH%0AnHN/Yyk/b7S+zBgQsjXPXX7NEZ9zN3FjLkVvVPTGiq8YmyXZvl8ZUTHsVO+Zv3Z2XzqpmEIa%0Av3Gi8kdc4wuUyEf/qpgjrJnvRTzwamiXyxfXrPAnUOtGEmVdAIXdxIkT8/PzFy1aNHjw4Krv%0AejyeOXPmjB07durUqTNnzvT/eABukfta3dc8tPnpktMlrpLfrfmd2+uueqfaT7//dPiqsj+v%0An+zwpN9nBPztLxtL38u6csDZbY31bRvpnB6x56S7sFQVQhTY1OGfFy8ZEZbcrD53Mh6/5C20%0A3doTSEPvHW0/9NVVLyk6XUQrcelk9JB/Wh03smEwou+k8D4TFKX6gGsVIVXYBcwvs2rVqhEj%0ARlRbdUIIvV4/ZsyYIUOGLF261M+DAahHVbfkmfSmyT0m+x7/O+ffDy156NjFY+XvlrpK/y/r%0A/579+lnf0/ti7+vbuvozZwFpbMlzz75cdR2b6lc+G7buufAPnwibPzRs9/9ETu8b4jt91eZS%0Axyyv5/tlLT3g9O1ybdtI91x3s+vMQVHdHWiuUK+6FHCV28YKIdRKdyEzRMWG/qLyX8/0YU1N%0AsZ3NHQbc4NxC1FR1QoiOzQJmI1ddBEzYFRQUJCQk1L6mQ4cOZ86c8c88APxm9J2jH0983Pd4%0AzY9rEj9M7PlZz6e/enrg0oEtPmgxYfME300pmoY0/aT/J5pOCvjD2xtLfX3Usal+yYiwu2KM%0A5X8jMuqVZzqb5w2x+A4ay73g/bxe75e1Na8swlK7mCffH3Lm3Z7W7f/P98pV14e7fFVL66aZ%0AJya1cOZtL3vZfdXpDqrXnT+x+YkJTU//5a6idW8Jb9ntnhVzeKXv1ZnDo3+7oNJNZysduOE8%0Asbdw6R/q9GuoanxUWf+Y9OKBdsbalweWgAm7mJiY7Ozs2tfs2bMnJibGP/MAuBWqPX9CEcqn%0AD306LGmY76lH9Ww5sWX+d/NX5qy86Ljoe7FNRJv0Ienx4fH+mxW4IdUeYFp3P1307r58k4YZ%0AD4WGBVXz3/Fftjb+9hdBvsfLv7v2qaN1V37ORMfLe3iDkx/1PSjePPtKal3ePKaPiFE9zsJ/%0Al52XqhiCKn6aojOYYu4UQrgLfypa99a5Dx8Wqqfa7436zXsV711W9uMV/g/pzNt+7p8DSr6d%0A7zr1XaVl5X+muM8cLtkx728DQ8b0CPmpsOwXeaazOSr4lpxErJWACbtBgwYtXrx4xowZDkc1%0Af/koKSmZPHnyihUrhg4d6v/ZALkpVfh/hmBD8GcDP/ts4GeJUYmV3rIYLeO7jt/99O47Gt/h%0A/8GAOqr4r8/N/Hu08/I5sElN9J1a1LgPcWinsoTadaLGW6/egPKpfQmnC44yRMX5XinZMc95%0AsvL2F31YC6EzuE4dcJ2t/qz2iH6Tha6sER0/bivefiMb3VXVc2HR86rLLoRw/Li18syXH3To%0A2PGP//P83zbb388q2+SZ2Fj/0i9v/DJ7DVPA7FeeMmVKZmbm+PHjp02b1q1bt9jYWIvFoqpq%0AcXFxXl7ejh07bDZbSkrKhAkTtJ4UkErdT1+tur6mNeVvVfrwWtYLIRShPJn05JNJT+45u2fn%0A6Z2jx40WdiHOieIfiv/i/svb6tu1/yLALXXNKzJW+yPXtdj3ICzlxYj+U4UQe9YvqWX9nXGW%0AllNPCiHcXlFg85Zf+qTqv9F1n0EIEROu891Wdd9pjxBCZ2lc9iFuh6f4XHHmrEbDrrqnX1BC%0ASstJuR7raf3l/qskqE3Ppr9bad34d52lcXDHh8zt+9T85d6atka5zx52F+Zd/n1qPKjwaIHn%0AaMGVLYLtovWfDLZYgqTaXCcCKOwiIyOzsrJmz549f/78jIwMj+fK/2+MRmPnzp1TU1NTU1P1%0A+gZ9jUFNNnUAt0Jd/mG+3n/gb+ZfEP7lQgNxXf8o3sA/t6rn8q7Vq3drVv7kClcGbt44qtob%0ApN7ADOH3vxJ+/ytCiImf71f0RvXyxyp6k2I02/YvD7n7KfNt91/1+aZQQ3SVQ+RVtXzrnymu%0Ae/SIf9X0je6Lxy+t/F/XqQNNRn+tD6/+KpWuk/vLH5tiO1/ztzDoxFN3Bb366+Aw6apOBNCu%0AWCGEyWRKS0vbs2dPcXHxkSNHdu3atWvXrqNHjxYXF2dlZT333HNUHQBAbu4LZZumgmK7lO/E%0ArMoUX3bDBm9pYS1Vd71sexerHpcQwtA4IfLRv3pKC732S0IIoSjmdr2Eql5c/kfVVVr7hziO%0AbTk3d2DZD16L42hG6cHV7sKfHEczalpjTviVzhwuhDA272hqdXXYVdgeqXrdJbs/+78+IVlj%0AIqb3DZGy6kQAbbGryGw2JyZWPs6mgaPqAAA3z3EsU3U7FEOQztIktMvwkh3VHZSm6MLv+73v%0Aof1wej1+u7vgWMn2jyw9nhdChHYZbmgU78zfbW7XSwgR/sAriikk/ME/KcZr3AKq6Js/O37a%0AcXL6bY1/O9+cdI3rE4V2HWFo3LZo/YySvZ+HdK7+KpW68BYxE466zv5gaNJWVPqvreoRSlnq%0AuM8cKvxy7DOLX6jb7xqoAmmLHQAAP3Oqs8S2Z5HvceRDrwe1qXKrFUUX+dB0U3x337OSHR/X%0A7wCXvp7i+DHL9ziobYq5XS/feafGFp0aDZ1raNS67Hu3zyta/7bjxyy19GKlTwjp/FshhPC4%0Azs9/8uzs3vaDq6/sXy6nqq5TB8q+pU3PJv+1rEnqsprOmRVCCJ3R2LyDoq+ye1pnKN9kZz+6%0AXvwMtrME5Ba7auXk5IwePVoIkZ5+HX87yc3N7d69u9vtrmWN7zxc6f9RAAAEhKJ1bwbf/pAu%0ApJFiDG6curRk24cluz5znzuqGIJMre8Nu+8PQa3L9sPaspc4ftxWv9+uepznP36i0ROzg+8Y%0AVPZSpf88qt7i7R/bdi80Nk1S2umV4Ejfy57C4/qoWCFEaOen7IdWlx78WgjhPLH3/IKnFL1R%0AZ2liiGrd6Dd/10e3FUI4fsw6/8mQRr95r8K3VNgUpVb50pqVLfS6S3bVeCSfTK7jlJwGbu/e%0A/9/evYdFWed9HP/NMAdGZziY4wFFJMWyh0cRKUthIXW9EtYDpWmupgLb4lnCsrpWS3vM7cpK%0AL1c7PG5bVltJmm6ypEspuRoeytwtdCVEhUTHEOLkcBju54/7aZrQhGSGkR/v11/cv/vuN1++%0AP+P6XHOfvhwyZIj4hTf4NDY2fvrpp9cOdl9//fXixYtra2sNBsN1l0cuBAC4i/Hm6K4zt2j0%0A13pUR923Ry/+7zilrsZDNfiG3W2JWWgIHd7kZa9X1XCp8OKfE7s++K6++61CCMVRX/Hxs1X7%0AX3JekGfsFxs4cc3/32ahNNpeia87e0gIYbw5xjz8Id+wkT+e4XXUixZ8YhNVn71a/uFj6s+t%0ATz51dXVGo3H//v3Dhw9v5VRuJ0+ws9vt33zzjRAiPDzcvTMfOHBgxIgRyP+ZeAAAE91JREFU%0ABDsAwI3D0GtIlwf+7Dz12UTNsa1lHyzyXKpz0vr6+QSGaDt3MYVP6Bz5gOZq9+pe/urDsu1p%0AjTWXdN0GdEvdrf3hxRJK/eW6b48p9TX6brf4+PdyHl/xj1UVe553nUHjY9BaummNFkflhUZ7%0AhSVmnt+vFmtM/i0ssrbwwHev3es84Uuw6+gIdgCAG5DGx9D59gc7Db7P0Od29Uxlo73CfjK7%0AOneT28/AtoRPQO/OkQ/4DhjlE9BHo/VxVF6oLdxf82VGXfEXzmP0QYO6znjbNcb9hNL4/e7/%0Aqfx0XdP3hV2N3hpmvGW0vvt/GYL+W999oNBe/eqymqPvlW1PUx9fLNyR6gTBzr0URSksLDx1%0A6lRlZaUQwt/fPywsLDg42HOf6JZgpyLeAQDcT6vzMVuVenvj5TJvl9I8ra+/JXZR5ztmak2B%0AP442Ouzf7K34x6q6b7+8jjl9zFbzrxZ2Cp/gE9BbHVHqL9vzP6na/1Jt4Y/vonBX5rmRg117%0AunmirKxs1apVb775ps1ma7KrT58+KSkpS5YsMZmaucvau9pdjAYAwBMaGsXRcw1nyxtrGxRr%0AZ+3Q3roupklCTGrltBerGy9WKxaDprsl0OAzXYjpbqm2HWk3wa6kpGTEiBGFhYVhYWHx8fEh%0AISGdO3cWQlRUVBQUFOTk5Cxfvnzr1q179uwJDAxsdjYAAOBFOq24vbfu9t5untbaWWvt7OY5%0A25d2E+yWLVtWXFy8ZcuWyZMnX7nX4XC88sor8+fPX7Fixdq1a9u+PAAAAK9rNw8ozszMnDFj%0AxlVTnRDCx8dn7ty5999//7Zt29q4MAAAgBtEuwl2paWl/fpd8Rbhnxo4cOCFCxfaph4AAIAb%0ATbsJdkFBQceOHbv2MUePHg0KCmqbegAAAG407SbYTZw4MSMjY82aNeoLvpqorq5+8sknd+zY%0AMWXKlLavDQAA4EbQbp5jV15ePmrUqC+++MJisdxxxx3BwcFms1lRlKqqqjNnzhw6dKimpiYm%0AJubvf/+72Wx270e78Tl2AACgveM5dm4QEBDw2WefbdiwYfPmzXv37nU4HM5der1+6NChSUlJ%0ASUlJPj4+XiwSAADAi9pNsBNCGAyGtLS0tLQ0u91eVFSkvnnCz8+vT58+fJcGAADQnoKdk6+v%0Ab1hYmLerAAAAuLG0m5snAAAAcG0EOwAAAEkQ7AAAACRBsAMAAJAEwQ4AAEASBDsAAABJEOwA%0AAAAk0S6fY9fG1KcfG41GbxcCAABuFDfmyxHazbtivevYsWMNDQ2tn+fgwYMLFix44403Wj8V%0ArsPevXt37ty5Zs0abxfSQWVkZJw6dWrp0qXeLqSDeumll3x9fWfPnu3tQjqolStXDhkyZNy4%0Acd4upINasGDBww8/HB8f764JdTrd4MGD3TWbG/GNXYu4a/HKysq0Wu306dPdMht+KbvdnpOT%0AQ/+95cSJE5cvX6b/3pKVlWU2m+m/t2zcuDEiIoL+e8ujjz7av3//oUOHersQj+MaOwAAAEkQ%0A7AAAACRBsAMAAJAEwQ4AAEASBDsAAABJEOwAAAAkQbADAACQBMEOAABAEgQ7AAAASRDs2pTB%0AYLgxXy3XQdB/79Lr9fTfi/j3713037s6Tv95V2ybUhTl9OnToaGh3i6kg6qvrz9//nxwcLC3%0AC+mgqqqqampqunXr5u1COqhLly5ptdqAgABvF9JBlZSUBAQEmEwmbxfSQZ09ezYoKEink/9N%0AqgQ7AAAASXAqFgAAQBIEOwAAAEkQ7AAAACRBsAMAAJAEwQ4AAEASBDsAAABJEOwAAAAkQbAD%0AAACQBMEOAABAEgQ7AAAASRDsAAAAJEGwAwAAkATBDgAAQBIEOwAAAEkQ7AAAACRBsGsj5eXl%0Aixcv7tu3r8FgCAoKSklJKSkp8XZR8igrK1uyZElISIjRaAwNDZ04cWJubq7rAc32nwVyl4cf%0Aflij0aSkpLgO0n+PysrKio2NtVgsAQEBI0eO3Lt3r+temu9RJ06cmDFjRs+ePfV6vdVqTUxM%0APHTokOsB9N/t6uvrH3/8cR8fn6ioqCv3tr7h7X5FFHhebW1tZGSkEOK+++5btWpVUlKSXq8P%0ADQ29dOmSt0uTQWlpad++fYUQCQkJy5Yt++1vf6vT6Xx9ff/1r3+pBzTbfxbIXQ4fPuzj4yOE%0ASE5Odg7Sf4967bXXhBD9+vX7wx/+sGTJEqvVajAY9u/fr+6l+R711VdfWSyWLl26LF++fPPm%0AzU8//XSPHj10Ot3HH3+sHkD/3S4vLy8yMtJisWi12qFDhzbZ2/qGS7AiBLu28MILLwghnn32%0AWefIe++9J4RIT0/3YlXSmDdvnhBi/fr1zpGtW7cKIeLj49XNZvvPArlFfX19RETE4MGDmwQ7%0A+u85Fy5cMJvNQ4YMqaqqUkfy8/PNZvPcuXPVTZrvUdOmTRNCfPLJJ86RY8eOCSHi4uLUTfrv%0AXt9//73JZIqKisrPzzcajVcGu9Y3XIIVIdi1hYiICIvFYrfbXQf79+/frVu3xsZGb1UljcWL%0AF48aNaqurs450tjYaDKZQkJC1M1m+88CucUf//hHjUaTlZXVJNjRf8957rnnhBAfffSR66Br%0A02i+Rw0bNkwI4frHR1EUPz+/vn37qj/Tf/cqLS1NT09XG37VYNf6hkuwIlxj53F2u/3f//73%0AHXfcYTQaXcejo6NtNlthYaG3CpPGiy++mJ2drdfrnSN1dXUNDQ29e/cWLeg/C+QWBQUFK1as%0ASE1NvfPOO13H6b9HZWdnm0ymkSNHCiFqa2srKiqEEBqNRt1L8z3t1ltvFUL85z//cY589913%0AVVVVAwcOFPTfA7p06bJmzRrXv/auWt9wOVaEYOdxRUVFDocjODi4yXhISIgQ4tSpU94oSnKv%0AvPJKfX391KlTRQv6zwK5xe9///uAgIDVq1c3Gaf/HnXixInQ0NCvvvoqOjraZDL5+/v379//%0A9ddfV/fSfE9bunRpYGDg9OnT//nPf54/f/7o0aNTp0719fV98sknBf1vc61vuBwrQrDzuMrK%0ASiFE586dm4ybzWbnXrhRTk7OI488Eh0dnZqaKlrQfxao9V5//fWPP/54/fr1/v7+TXbRf4+6%0AdOlSdXV1QkLCnXfemZGRsW7duvr6+tmzZ//1r38VNN/zBg4c+Nlnn9XX18fExPTs2TMyMjI/%0APz87O1s9RUv/21jrGy7Hiui8XUBH4Tw54qQoylXH0RrvvPPO7Nmzw8PDd+zYodP9+M+72f6z%0AQNfNZrOlp6f/5je/ue+++37uGPrvIXV1dWfOnHnjjTcefPBBdWTy5MkDBgxIT0+fMmWKOkLz%0APef48eMJCQkNDQ3PP//8gAEDbDbbCy+8MHbs2Pfff3/06NHqMfS/jbW+4e19RQh2Hufn5yeu%0AlvTVq2EsFosXapKRoihPPfXUypUr77nnni1btjgb22z/WaBWWrRoUV1d3YYNG666l/57lNls%0AbmhomDRpknOkZ8+eY8eOzcjIyMvLo/melpSUdOHChZMnT/bq1UsdmTp16oABA2bNmlVYWEj/%0A21jrGy7HinAq1uP69Omj0+nOnDnTZLygoEAIERYW5o2iZKMoSkpKysqVKxcsWLBz507X//2a%0A7T8L1BpZWVnvvvtuWlqaVqstLi4uLi4+d+6cEKKmpqa4uLiiooL+e5T6BMcm15JbrVYhRGVl%0AJc33qKqqqoMHDw4bNsyZ6oQQnTp1GjVq1Lfffnvy5En638Za33BJVsQbt+J2OMOGDevUqVN1%0AdbVzxOFwBAUFBQcHe7EqmSxatEgI8cwzz1x1b7P9Z4GuW3p6+jX+vCxdulSh/540f/58IURu%0Abq7r4JgxY4QQZ8+eVWi+J9lsNiHEXXfd1WT8/vvvF0IcOXJEof+edNXHnbS+4RKsCN/YtYXk%0A5OSamhr1iVOqV1999dy5c01eu4Trs23btnXr1i1atOjxxx+/6gHN9p8Fum7Jyckf/tS7774r%0AhBgzZsyHH344a9YsQf89adasWRqN5oknnqitrVVHjhw5kp2dPWjQIPXOPprvOVarNTQ09MiR%0AIydPnnQOlpeXZ2dn+/n5hYeHC/rf5lrfcAlWRKMoirdrkJ/D4bj77rv37ds3YcKEyMjI48eP%0Av/fee+Hh4bm5uZ06dfJ2de1e//79CwoKFixYcGUz1YcRNNt/FsiNysvLAwMDk5OTN23apI7Q%0Af49KS0tbu3ZtREREYmJicXHxW2+95XA4du3aFRcXJ2i+h33wwQeTJk0KDAxMTU3t169fSUnJ%0Apk2bCgsLN2zYMHfuXEH/3S0nJ0d9BLoQYs2aNVardebMmermI488ctNNN7W+4TKsiLe/Muwo%0AKisr1bfU6/X6Xr16zZs3r7S01NtFSeIa/7wLCwvVY5rtPwvkLmVlZeKnb55Q6L8nNTY2vvzy%0Ay4MHD/b19fX394+Pjz906JDrATTfow4cODBx4kSr1arT6QIDA0ePHp2Zmel6AP13oyuflOmU%0An5+vHtP6hrf3FeEbOwAAAElwjR0AAIAkCHYAAACSINgBAABIgmAHAAAgCYIdAACAJAh2AAAA%0AkiDYAQAASIJgBwAAIAmCHQAAgCQIdgAAAJIg2AEAAEiCYAcAACAJgh0AAIAkCHYAAACSINgB%0AAABIgmAHAAAgCYIdAACAJAh2AAAAkiDYAQAASIJgBwAAIAmCHQAAgCQIdgAAAJIg2AEAAEiC%0AYAcAACAJgh0AAIAkCHYAAACSINgBAABIgmAHAAAgCYIdAACAJAh2AAAAkiDYAQAASIJgBwAA%0AIAmCHQBcy9SpUzUazfnz51t+cHFx8XUfAACtofN2AQBwQ4uIiCgvLzcajd4uBACaxzd2AHAt%0Ajz322EcffRQYGOjtQgCgeQQ7AAAASRDsAEgiOjpaq9WeO3fOdbC4uFir1cbGxqqbhw4dSkxM%0A7Nq1q8Fg6Nu374wZM06fPu08WL0Azmaz/frXvzaZTH/729/EFdfYXXsGVV1dXXp6eq9evYxG%0A46233rpx48afq/nChQvz5s0LCQkxGAxWq3XixImHDx92Qy8AdFRcYwdAEtOmTdu/f/+2bdvm%0Az5/vHHz//fcVRZk+fboQ4vPPP4+Nje3SpcuiRYt69Ohx6tSpDRs27N69Oy8v76abbhJCGAwG%0AIURaWpper1++fPnNN9/c5COanUG1cOHCioqK+fPn2+32t956a968eQaDISUlpclsFy9eHDZs%0AWHl5eWpqanh4eFFR0caNG2NiYnbt2uVMogDwyygAIAWbzabT6eLi4lwH77rrLqPRWFZWpijK%0Axo0bIyMj9+zZ49y7fv16IcT69evVzaSkJCHEmDFjHA6H85gpU6YIIUpKSloyg3pwTEyMc4bT%0Ap08bDIbQ0FDXA4qKihRFmTNnjk6nO3z4sHO2s2fPWiyWqKgoN7UEQIfDqVgAkrBaraNHj963%0Ab5/NZlNHiouLc3NzExISAgIChBBz5sz5/PPP4+LihBD19fV2u/22224TQjjPpWo0GiHEzJkz%0Atdqr/21sdgZVamqqc4aQkJARI0YUFhYWFRW5HqMoSkZGxqBBg3r37n3+B3q9fvjw4UeOHKmq%0AqnJLTwB0NAQ7APJ44IEHHA7H9u3b1U3X87CqN998MzY2NjAw0GAwmEymUaNGCSEaGhpcJ7nl%0Alluu8REtmWHQoEGum+op3TNnzrgO2my277777osvvuj5U7t27RJCnD179pf/9gDANXYAJJKY%0AmJiamrp169aHHnpICLFly5bAwMCEhAR17xNPPLF69eqoqKgXX3wxNDTUaDR+/fXXV1765u/v%0A/3Pzt3AGPz8/181OnToJIex2u+tgZWWlECIiImL16tVXflBQUFALf2UAcEWwAyAPi8WSkJCw%0Affv2srKy6urq3Nzc3/3ud+otEXa7fe3atcHBwXv27DGbzerx33//fcsnb/kMly9fdt2sqakR%0AP8Q711LVH+65556W1wAA18apWABSmTZtWkNDQ2ZmZpPzsOfPn798+XJUVJQzkwkhcnJyWj5z%0Ay2c4fvy462ZBQYH44YSsU/fu3bt27XrixIny8nLX8YsXL7a8JABogmAHQCrx8fH+/v5ZWVnb%0At28PCQmJjo5Wx7t3767RaFzvcvjyyy83b94srjhJ+nNaPsNrr73m/Lm4uPjAgQO33XZbjx49%0Amkw4efJku93+3HPPOUcuXrw4aNCgcePGtehXBYArcCoWgFSMRuO99967Y8eOioqKRx99VL3R%0AVQhhMpkSEhJ27tyZmpoaFxeXl5f3pz/96e233x4/fnxmZuY777wzfvz4a8/c8hlqa2sTExPH%0Ajh1bU1Pz6quv1tXVLVu27MoJn3rqqczMzGeeeaakpCQ2NvbcuXMvv/xyaWnpwoUL3dsTAB2I%0Alx+3AgDutnv3bvXvW15enuu4zWabNm2a1Wr19/cfOXLkvn37FEVZsWKF2Wzu0aNHSUlJcnKy%0AECI/P9/1v3J9jl2zM0yYMEEIcenSpcWLF/fs2dNgMAwcOPAvf/lLk9nU59gpilJSUjJnzpzg%0A4GCdThcQEDB+/PiDBw96uD0AZKZRFMV7qRIAAABuwzV2AAAAkiDYAQAASIJgBwAAIAmCHQAA%0AgCQIdgAAAJIg2AEAAEiCYAcAACAJgh0AAIAkCHYAAACSINgBAABIgmAHAAAgCYIdAACAJAh2%0AAAAAkiDYAQAASIJgBwAAIAmCHQAAgCQIdgAAAJIg2AEAAEiCYAcAACAJgh0AAIAkCHYAAACS%0AINgBAABIgmAHAAAgCYIdAACAJAh2AAAAkiDYAQAASIJgBwAAIAmCHQAAgCQIdgAAAJIg2AEA%0AAEji/wB/DV+6DlKhTgAAAABJRU5ErkJggg==" id="0" name="Picture"/>
                    <pic:cNvPicPr>
                      <a:picLocks noChangeArrowheads="1" noChangeAspect="1"/>
                    </pic:cNvPicPr>
                  </pic:nvPicPr>
                  <pic:blipFill>
                    <a:blip r:embed="rId30"/>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Fine-mapping assuming more than one effect captures both simulated true effec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s to statistical fine-mapping exercise</dc:title>
  <dc:creator>Contact: Gao Wang (wang.gao@columbia.edu)</dc:creator>
  <cp:keywords/>
  <dcterms:created xsi:type="dcterms:W3CDTF">2021-01-23T17:13:31Z</dcterms:created>
  <dcterms:modified xsi:type="dcterms:W3CDTF">2021-01-23T17:13:31Z</dcterms:modified>
</cp:coreProperties>
</file>

<file path=docProps/custom.xml><?xml version="1.0" encoding="utf-8"?>
<Properties xmlns="http://schemas.openxmlformats.org/officeDocument/2006/custom-properties" xmlns:vt="http://schemas.openxmlformats.org/officeDocument/2006/docPropsVTypes"/>
</file>